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61A0971A" w14:textId="1DE08E3D" w:rsidR="009702AE" w:rsidRDefault="00D338EC" w:rsidP="00394069">
      <w:pPr>
        <w:spacing w:after="0" w:line="240" w:lineRule="auto"/>
        <w:ind w:firstLine="720"/>
        <w:contextualSpacing/>
        <w:jc w:val="center"/>
        <w:rPr>
          <w:rFonts w:ascii="Arial" w:eastAsia="Arial" w:hAnsi="Arial" w:cs="Arial"/>
          <w:b/>
          <w:sz w:val="28"/>
          <w:szCs w:val="28"/>
        </w:rPr>
      </w:pPr>
      <w:r>
        <w:rPr>
          <w:rFonts w:ascii="Arial" w:eastAsia="Arial" w:hAnsi="Arial" w:cs="Arial"/>
          <w:b/>
          <w:sz w:val="28"/>
          <w:szCs w:val="28"/>
        </w:rPr>
        <w:t>DSWD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DROMIC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Report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#</w:t>
      </w:r>
      <w:r w:rsidR="0029100B">
        <w:rPr>
          <w:rFonts w:ascii="Arial" w:eastAsia="Arial" w:hAnsi="Arial" w:cs="Arial"/>
          <w:b/>
          <w:sz w:val="28"/>
          <w:szCs w:val="28"/>
        </w:rPr>
        <w:t>4</w:t>
      </w:r>
      <w:r w:rsidR="00750B66">
        <w:rPr>
          <w:rFonts w:ascii="Arial" w:eastAsia="Arial" w:hAnsi="Arial" w:cs="Arial"/>
          <w:b/>
          <w:sz w:val="28"/>
          <w:szCs w:val="28"/>
        </w:rPr>
        <w:t>4</w:t>
      </w:r>
      <w:r w:rsidR="00ED3C90">
        <w:rPr>
          <w:rFonts w:ascii="Arial" w:eastAsia="Arial" w:hAnsi="Arial" w:cs="Arial"/>
          <w:b/>
          <w:sz w:val="28"/>
          <w:szCs w:val="28"/>
        </w:rPr>
        <w:t>8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on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the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Coronavirus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Disease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(</w:t>
      </w:r>
      <w:r w:rsidR="007800DF">
        <w:rPr>
          <w:rFonts w:ascii="Arial" w:eastAsia="Arial" w:hAnsi="Arial" w:cs="Arial"/>
          <w:b/>
          <w:sz w:val="28"/>
          <w:szCs w:val="28"/>
        </w:rPr>
        <w:t>COVID19</w:t>
      </w:r>
      <w:r w:rsidR="003E4C18">
        <w:rPr>
          <w:rFonts w:ascii="Arial" w:eastAsia="Arial" w:hAnsi="Arial" w:cs="Arial"/>
          <w:b/>
          <w:sz w:val="28"/>
          <w:szCs w:val="28"/>
        </w:rPr>
        <w:t>)</w:t>
      </w:r>
    </w:p>
    <w:p w14:paraId="68D19B2E" w14:textId="2574EC21" w:rsidR="009702AE" w:rsidRDefault="00D338EC" w:rsidP="00394069">
      <w:pPr>
        <w:spacing w:after="0" w:line="240" w:lineRule="auto"/>
        <w:ind w:left="720"/>
        <w:contextualSpacing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="00CE6DA7">
        <w:rPr>
          <w:rFonts w:ascii="Arial" w:eastAsia="Arial" w:hAnsi="Arial" w:cs="Arial"/>
          <w:sz w:val="24"/>
          <w:szCs w:val="24"/>
        </w:rPr>
        <w:t>2</w:t>
      </w:r>
      <w:r w:rsidR="00ED3C90">
        <w:rPr>
          <w:rFonts w:ascii="Arial" w:eastAsia="Arial" w:hAnsi="Arial" w:cs="Arial"/>
          <w:sz w:val="24"/>
          <w:szCs w:val="24"/>
        </w:rPr>
        <w:t>1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="00C8698A">
        <w:rPr>
          <w:rFonts w:ascii="Arial" w:eastAsia="Arial" w:hAnsi="Arial" w:cs="Arial"/>
          <w:sz w:val="24"/>
          <w:szCs w:val="24"/>
        </w:rPr>
        <w:t>Novem</w:t>
      </w:r>
      <w:r w:rsidR="00BD4C25">
        <w:rPr>
          <w:rFonts w:ascii="Arial" w:eastAsia="Arial" w:hAnsi="Arial" w:cs="Arial"/>
          <w:sz w:val="24"/>
          <w:szCs w:val="24"/>
        </w:rPr>
        <w:t>ber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20,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="004B1565">
        <w:rPr>
          <w:rFonts w:ascii="Arial" w:eastAsia="Arial" w:hAnsi="Arial" w:cs="Arial"/>
          <w:sz w:val="24"/>
          <w:szCs w:val="24"/>
        </w:rPr>
        <w:t>6</w:t>
      </w:r>
      <w:r w:rsidR="00ED3C90">
        <w:rPr>
          <w:rFonts w:ascii="Arial" w:eastAsia="Arial" w:hAnsi="Arial" w:cs="Arial"/>
          <w:sz w:val="24"/>
          <w:szCs w:val="24"/>
        </w:rPr>
        <w:t>A</w:t>
      </w:r>
      <w:r w:rsidR="003E4C18">
        <w:rPr>
          <w:rFonts w:ascii="Arial" w:eastAsia="Arial" w:hAnsi="Arial" w:cs="Arial"/>
          <w:sz w:val="24"/>
          <w:szCs w:val="24"/>
        </w:rPr>
        <w:t>M</w:t>
      </w:r>
    </w:p>
    <w:p w14:paraId="4C3B32A4" w14:textId="3E9882CC" w:rsidR="009702AE" w:rsidRDefault="0004673A" w:rsidP="00394069">
      <w:pPr>
        <w:spacing w:after="0" w:line="240" w:lineRule="auto"/>
        <w:ind w:left="720"/>
        <w:contextualSpacing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ab/>
      </w:r>
    </w:p>
    <w:p w14:paraId="16128BE2" w14:textId="7707B3A0" w:rsidR="009702AE" w:rsidRDefault="003E4C18" w:rsidP="00394069">
      <w:pPr>
        <w:spacing w:after="120" w:line="240" w:lineRule="auto"/>
        <w:jc w:val="both"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t>Situation</w:t>
      </w:r>
      <w:r w:rsidR="00D16141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Overview</w:t>
      </w:r>
    </w:p>
    <w:p w14:paraId="1DB0BBBA" w14:textId="660CB2B9" w:rsidR="009702AE" w:rsidRDefault="003E4C18" w:rsidP="00394069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Th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ronaviru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eas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(</w:t>
      </w:r>
      <w:r w:rsidR="007800DF">
        <w:rPr>
          <w:rFonts w:ascii="Arial" w:eastAsia="Arial" w:hAnsi="Arial" w:cs="Arial"/>
          <w:sz w:val="24"/>
          <w:szCs w:val="24"/>
        </w:rPr>
        <w:t>COVID-19</w:t>
      </w:r>
      <w:r>
        <w:rPr>
          <w:rFonts w:ascii="Arial" w:eastAsia="Arial" w:hAnsi="Arial" w:cs="Arial"/>
          <w:sz w:val="24"/>
          <w:szCs w:val="24"/>
        </w:rPr>
        <w:t>)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fectiou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eas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at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a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unknown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efor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utbreak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egan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uhan,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hina.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n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16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arch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20,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emorandum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rom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Executiv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ecretary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a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ssued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regarding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mmunity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Quarantin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ver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entir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Luzon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d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urther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Guideline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or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anagement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ronaviru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eas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19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(</w:t>
      </w:r>
      <w:r w:rsidR="007800DF">
        <w:rPr>
          <w:rFonts w:ascii="Arial" w:eastAsia="Arial" w:hAnsi="Arial" w:cs="Arial"/>
          <w:sz w:val="24"/>
          <w:szCs w:val="24"/>
        </w:rPr>
        <w:t>COVID-19</w:t>
      </w:r>
      <w:r>
        <w:rPr>
          <w:rFonts w:ascii="Arial" w:eastAsia="Arial" w:hAnsi="Arial" w:cs="Arial"/>
          <w:sz w:val="24"/>
          <w:szCs w:val="24"/>
        </w:rPr>
        <w:t>)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ituation.</w:t>
      </w:r>
    </w:p>
    <w:p w14:paraId="181DFB91" w14:textId="3F338926" w:rsidR="00EB19CC" w:rsidRPr="008665E3" w:rsidRDefault="00EB19CC" w:rsidP="00394069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</w:p>
    <w:p w14:paraId="046D546A" w14:textId="5D7676E9" w:rsidR="0057779B" w:rsidRPr="00CE6DA7" w:rsidRDefault="00EB19CC" w:rsidP="00394069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CE6DA7">
        <w:rPr>
          <w:rFonts w:ascii="Arial" w:eastAsia="Arial" w:hAnsi="Arial" w:cs="Arial"/>
          <w:sz w:val="24"/>
          <w:szCs w:val="24"/>
        </w:rPr>
        <w:t>As</w:t>
      </w:r>
      <w:r w:rsidR="00D16141" w:rsidRPr="00CE6DA7">
        <w:rPr>
          <w:rFonts w:ascii="Arial" w:eastAsia="Arial" w:hAnsi="Arial" w:cs="Arial"/>
          <w:sz w:val="24"/>
          <w:szCs w:val="24"/>
        </w:rPr>
        <w:t xml:space="preserve"> </w:t>
      </w:r>
      <w:r w:rsidRPr="00ED3C90">
        <w:rPr>
          <w:rFonts w:ascii="Arial" w:eastAsia="Arial" w:hAnsi="Arial" w:cs="Arial"/>
          <w:sz w:val="24"/>
          <w:szCs w:val="24"/>
        </w:rPr>
        <w:t>of</w:t>
      </w:r>
      <w:r w:rsidR="00D16141" w:rsidRPr="00ED3C90">
        <w:rPr>
          <w:rFonts w:ascii="Arial" w:eastAsia="Arial" w:hAnsi="Arial" w:cs="Arial"/>
          <w:sz w:val="24"/>
          <w:szCs w:val="24"/>
        </w:rPr>
        <w:t xml:space="preserve"> </w:t>
      </w:r>
      <w:r w:rsidR="00D72724" w:rsidRPr="00ED3C90">
        <w:rPr>
          <w:rFonts w:ascii="Arial" w:eastAsia="Arial" w:hAnsi="Arial" w:cs="Arial"/>
          <w:b/>
          <w:sz w:val="24"/>
          <w:szCs w:val="24"/>
        </w:rPr>
        <w:t>20</w:t>
      </w:r>
      <w:r w:rsidR="00D16141" w:rsidRPr="00ED3C90">
        <w:rPr>
          <w:rFonts w:ascii="Arial" w:eastAsia="Arial" w:hAnsi="Arial" w:cs="Arial"/>
          <w:b/>
          <w:sz w:val="24"/>
          <w:szCs w:val="24"/>
        </w:rPr>
        <w:t xml:space="preserve"> </w:t>
      </w:r>
      <w:r w:rsidR="00C55046" w:rsidRPr="00ED3C90">
        <w:rPr>
          <w:rFonts w:ascii="Arial" w:eastAsia="Arial" w:hAnsi="Arial" w:cs="Arial"/>
          <w:b/>
          <w:sz w:val="24"/>
          <w:szCs w:val="24"/>
        </w:rPr>
        <w:t>November</w:t>
      </w:r>
      <w:r w:rsidR="00D16141" w:rsidRPr="00ED3C90">
        <w:rPr>
          <w:rFonts w:ascii="Arial" w:eastAsia="Arial" w:hAnsi="Arial" w:cs="Arial"/>
          <w:b/>
          <w:sz w:val="24"/>
          <w:szCs w:val="24"/>
        </w:rPr>
        <w:t xml:space="preserve"> </w:t>
      </w:r>
      <w:r w:rsidR="00C55046" w:rsidRPr="00ED3C90">
        <w:rPr>
          <w:rFonts w:ascii="Arial" w:eastAsia="Arial" w:hAnsi="Arial" w:cs="Arial"/>
          <w:b/>
          <w:sz w:val="24"/>
          <w:szCs w:val="24"/>
        </w:rPr>
        <w:t>2020,</w:t>
      </w:r>
      <w:r w:rsidR="00D16141" w:rsidRPr="00ED3C90">
        <w:rPr>
          <w:rFonts w:ascii="Arial" w:eastAsia="Arial" w:hAnsi="Arial" w:cs="Arial"/>
          <w:b/>
          <w:sz w:val="24"/>
          <w:szCs w:val="24"/>
        </w:rPr>
        <w:t xml:space="preserve"> </w:t>
      </w:r>
      <w:r w:rsidR="00C55046" w:rsidRPr="00ED3C90">
        <w:rPr>
          <w:rFonts w:ascii="Arial" w:eastAsia="Arial" w:hAnsi="Arial" w:cs="Arial"/>
          <w:b/>
          <w:sz w:val="24"/>
          <w:szCs w:val="24"/>
        </w:rPr>
        <w:t>4PM</w:t>
      </w:r>
      <w:r w:rsidRPr="00ED3C90">
        <w:rPr>
          <w:rFonts w:ascii="Arial" w:eastAsia="Arial" w:hAnsi="Arial" w:cs="Arial"/>
          <w:sz w:val="24"/>
          <w:szCs w:val="24"/>
        </w:rPr>
        <w:t>,</w:t>
      </w:r>
      <w:r w:rsidR="00D16141" w:rsidRPr="00ED3C90">
        <w:rPr>
          <w:rFonts w:ascii="Arial" w:eastAsia="Arial" w:hAnsi="Arial" w:cs="Arial"/>
          <w:sz w:val="24"/>
          <w:szCs w:val="24"/>
        </w:rPr>
        <w:t xml:space="preserve"> </w:t>
      </w:r>
      <w:r w:rsidRPr="00ED3C90">
        <w:rPr>
          <w:rFonts w:ascii="Arial" w:eastAsia="Arial" w:hAnsi="Arial" w:cs="Arial"/>
          <w:sz w:val="24"/>
          <w:szCs w:val="24"/>
        </w:rPr>
        <w:t>the</w:t>
      </w:r>
      <w:r w:rsidR="00D16141" w:rsidRPr="00ED3C90">
        <w:rPr>
          <w:rFonts w:ascii="Arial" w:eastAsia="Arial" w:hAnsi="Arial" w:cs="Arial"/>
          <w:sz w:val="24"/>
          <w:szCs w:val="24"/>
        </w:rPr>
        <w:t xml:space="preserve"> </w:t>
      </w:r>
      <w:r w:rsidRPr="00ED3C90">
        <w:rPr>
          <w:rFonts w:ascii="Arial" w:eastAsia="Arial" w:hAnsi="Arial" w:cs="Arial"/>
          <w:sz w:val="24"/>
          <w:szCs w:val="24"/>
        </w:rPr>
        <w:t>Department</w:t>
      </w:r>
      <w:r w:rsidR="00D16141" w:rsidRPr="00ED3C90">
        <w:rPr>
          <w:rFonts w:ascii="Arial" w:eastAsia="Arial" w:hAnsi="Arial" w:cs="Arial"/>
          <w:sz w:val="24"/>
          <w:szCs w:val="24"/>
        </w:rPr>
        <w:t xml:space="preserve"> </w:t>
      </w:r>
      <w:r w:rsidRPr="00ED3C90">
        <w:rPr>
          <w:rFonts w:ascii="Arial" w:eastAsia="Arial" w:hAnsi="Arial" w:cs="Arial"/>
          <w:sz w:val="24"/>
          <w:szCs w:val="24"/>
        </w:rPr>
        <w:t>of</w:t>
      </w:r>
      <w:r w:rsidR="00D16141" w:rsidRPr="00ED3C90">
        <w:rPr>
          <w:rFonts w:ascii="Arial" w:eastAsia="Arial" w:hAnsi="Arial" w:cs="Arial"/>
          <w:sz w:val="24"/>
          <w:szCs w:val="24"/>
        </w:rPr>
        <w:t xml:space="preserve"> </w:t>
      </w:r>
      <w:r w:rsidRPr="00ED3C90">
        <w:rPr>
          <w:rFonts w:ascii="Arial" w:eastAsia="Arial" w:hAnsi="Arial" w:cs="Arial"/>
          <w:sz w:val="24"/>
          <w:szCs w:val="24"/>
        </w:rPr>
        <w:t>Health</w:t>
      </w:r>
      <w:r w:rsidR="00D16141" w:rsidRPr="00ED3C90">
        <w:rPr>
          <w:rFonts w:ascii="Arial" w:eastAsia="Arial" w:hAnsi="Arial" w:cs="Arial"/>
          <w:sz w:val="24"/>
          <w:szCs w:val="24"/>
        </w:rPr>
        <w:t xml:space="preserve"> </w:t>
      </w:r>
      <w:r w:rsidRPr="00ED3C90">
        <w:rPr>
          <w:rFonts w:ascii="Arial" w:eastAsia="Arial" w:hAnsi="Arial" w:cs="Arial"/>
          <w:sz w:val="24"/>
          <w:szCs w:val="24"/>
        </w:rPr>
        <w:t>(DOH)</w:t>
      </w:r>
      <w:r w:rsidR="00D16141" w:rsidRPr="00ED3C90">
        <w:rPr>
          <w:rFonts w:ascii="Arial" w:eastAsia="Arial" w:hAnsi="Arial" w:cs="Arial"/>
          <w:sz w:val="24"/>
          <w:szCs w:val="24"/>
        </w:rPr>
        <w:t xml:space="preserve"> </w:t>
      </w:r>
      <w:r w:rsidRPr="00ED3C90">
        <w:rPr>
          <w:rFonts w:ascii="Arial" w:eastAsia="Arial" w:hAnsi="Arial" w:cs="Arial"/>
          <w:sz w:val="24"/>
          <w:szCs w:val="24"/>
        </w:rPr>
        <w:t>has</w:t>
      </w:r>
      <w:r w:rsidR="00D16141" w:rsidRPr="00ED3C90">
        <w:rPr>
          <w:rFonts w:ascii="Arial" w:eastAsia="Arial" w:hAnsi="Arial" w:cs="Arial"/>
          <w:sz w:val="24"/>
          <w:szCs w:val="24"/>
        </w:rPr>
        <w:t xml:space="preserve"> </w:t>
      </w:r>
      <w:r w:rsidRPr="00ED3C90">
        <w:rPr>
          <w:rFonts w:ascii="Arial" w:eastAsia="Arial" w:hAnsi="Arial" w:cs="Arial"/>
          <w:sz w:val="24"/>
          <w:szCs w:val="24"/>
        </w:rPr>
        <w:t>recorded</w:t>
      </w:r>
      <w:r w:rsidR="00D16141" w:rsidRPr="00ED3C90">
        <w:rPr>
          <w:rFonts w:ascii="Arial" w:eastAsia="Arial" w:hAnsi="Arial" w:cs="Arial"/>
          <w:sz w:val="24"/>
          <w:szCs w:val="24"/>
        </w:rPr>
        <w:t xml:space="preserve"> </w:t>
      </w:r>
      <w:r w:rsidRPr="00ED3C90">
        <w:rPr>
          <w:rFonts w:ascii="Arial" w:eastAsia="Arial" w:hAnsi="Arial" w:cs="Arial"/>
          <w:sz w:val="24"/>
          <w:szCs w:val="24"/>
        </w:rPr>
        <w:t>a</w:t>
      </w:r>
      <w:r w:rsidR="00D16141" w:rsidRPr="00ED3C90">
        <w:rPr>
          <w:rFonts w:ascii="Arial" w:eastAsia="Arial" w:hAnsi="Arial" w:cs="Arial"/>
          <w:sz w:val="24"/>
          <w:szCs w:val="24"/>
        </w:rPr>
        <w:t xml:space="preserve"> </w:t>
      </w:r>
      <w:r w:rsidRPr="00ED3C90">
        <w:rPr>
          <w:rFonts w:ascii="Arial" w:eastAsia="Arial" w:hAnsi="Arial" w:cs="Arial"/>
          <w:sz w:val="24"/>
          <w:szCs w:val="24"/>
        </w:rPr>
        <w:t>total</w:t>
      </w:r>
      <w:r w:rsidR="00D16141" w:rsidRPr="00ED3C90">
        <w:rPr>
          <w:rFonts w:ascii="Arial" w:eastAsia="Arial" w:hAnsi="Arial" w:cs="Arial"/>
          <w:sz w:val="24"/>
          <w:szCs w:val="24"/>
        </w:rPr>
        <w:t xml:space="preserve"> </w:t>
      </w:r>
      <w:r w:rsidRPr="00ED3C90">
        <w:rPr>
          <w:rFonts w:ascii="Arial" w:eastAsia="Arial" w:hAnsi="Arial" w:cs="Arial"/>
          <w:sz w:val="24"/>
          <w:szCs w:val="24"/>
        </w:rPr>
        <w:t>of</w:t>
      </w:r>
      <w:r w:rsidR="00D16141" w:rsidRPr="00ED3C90">
        <w:rPr>
          <w:rFonts w:ascii="Arial" w:eastAsia="Arial" w:hAnsi="Arial" w:cs="Arial"/>
          <w:sz w:val="24"/>
          <w:szCs w:val="24"/>
        </w:rPr>
        <w:t xml:space="preserve"> </w:t>
      </w:r>
      <w:r w:rsidR="00D72724" w:rsidRPr="00ED3C90">
        <w:rPr>
          <w:rFonts w:ascii="Arial" w:eastAsia="Arial" w:hAnsi="Arial" w:cs="Arial"/>
          <w:b/>
          <w:sz w:val="24"/>
          <w:szCs w:val="24"/>
        </w:rPr>
        <w:t>415,067</w:t>
      </w:r>
      <w:r w:rsidR="00D16141" w:rsidRPr="00ED3C90">
        <w:rPr>
          <w:rFonts w:ascii="Arial" w:eastAsia="Arial" w:hAnsi="Arial" w:cs="Arial"/>
          <w:b/>
          <w:sz w:val="24"/>
          <w:szCs w:val="24"/>
        </w:rPr>
        <w:t xml:space="preserve"> </w:t>
      </w:r>
      <w:r w:rsidR="00FD6C15" w:rsidRPr="00ED3C90">
        <w:rPr>
          <w:rFonts w:ascii="Arial" w:eastAsia="Arial" w:hAnsi="Arial" w:cs="Arial"/>
          <w:b/>
          <w:sz w:val="24"/>
          <w:szCs w:val="24"/>
        </w:rPr>
        <w:t>co</w:t>
      </w:r>
      <w:r w:rsidRPr="00ED3C90">
        <w:rPr>
          <w:rFonts w:ascii="Arial" w:eastAsia="Arial" w:hAnsi="Arial" w:cs="Arial"/>
          <w:b/>
          <w:sz w:val="24"/>
          <w:szCs w:val="24"/>
        </w:rPr>
        <w:t>nfirmed</w:t>
      </w:r>
      <w:r w:rsidR="00D16141" w:rsidRPr="00ED3C90">
        <w:rPr>
          <w:rFonts w:ascii="Arial" w:eastAsia="Arial" w:hAnsi="Arial" w:cs="Arial"/>
          <w:b/>
          <w:sz w:val="24"/>
          <w:szCs w:val="24"/>
        </w:rPr>
        <w:t xml:space="preserve"> </w:t>
      </w:r>
      <w:r w:rsidRPr="00ED3C90">
        <w:rPr>
          <w:rFonts w:ascii="Arial" w:eastAsia="Arial" w:hAnsi="Arial" w:cs="Arial"/>
          <w:b/>
          <w:sz w:val="24"/>
          <w:szCs w:val="24"/>
        </w:rPr>
        <w:t>cases</w:t>
      </w:r>
      <w:r w:rsidRPr="00ED3C90">
        <w:rPr>
          <w:rFonts w:ascii="Arial" w:eastAsia="Arial" w:hAnsi="Arial" w:cs="Arial"/>
          <w:sz w:val="24"/>
          <w:szCs w:val="24"/>
        </w:rPr>
        <w:t>;</w:t>
      </w:r>
      <w:r w:rsidR="00D16141" w:rsidRPr="00ED3C90">
        <w:rPr>
          <w:rFonts w:ascii="Arial" w:eastAsia="Arial" w:hAnsi="Arial" w:cs="Arial"/>
          <w:sz w:val="24"/>
          <w:szCs w:val="24"/>
        </w:rPr>
        <w:t xml:space="preserve"> </w:t>
      </w:r>
      <w:r w:rsidRPr="00ED3C90">
        <w:rPr>
          <w:rFonts w:ascii="Arial" w:eastAsia="Arial" w:hAnsi="Arial" w:cs="Arial"/>
          <w:sz w:val="24"/>
          <w:szCs w:val="24"/>
        </w:rPr>
        <w:t>of</w:t>
      </w:r>
      <w:r w:rsidR="00D16141" w:rsidRPr="00ED3C90">
        <w:rPr>
          <w:rFonts w:ascii="Arial" w:eastAsia="Arial" w:hAnsi="Arial" w:cs="Arial"/>
          <w:sz w:val="24"/>
          <w:szCs w:val="24"/>
        </w:rPr>
        <w:t xml:space="preserve"> </w:t>
      </w:r>
      <w:r w:rsidRPr="00ED3C90">
        <w:rPr>
          <w:rFonts w:ascii="Arial" w:eastAsia="Arial" w:hAnsi="Arial" w:cs="Arial"/>
          <w:sz w:val="24"/>
          <w:szCs w:val="24"/>
        </w:rPr>
        <w:t>which,</w:t>
      </w:r>
      <w:r w:rsidR="00D16141" w:rsidRPr="00ED3C90">
        <w:rPr>
          <w:rFonts w:ascii="Arial" w:eastAsia="Arial" w:hAnsi="Arial" w:cs="Arial"/>
          <w:sz w:val="24"/>
          <w:szCs w:val="24"/>
        </w:rPr>
        <w:t xml:space="preserve"> </w:t>
      </w:r>
      <w:r w:rsidR="00D72724" w:rsidRPr="00ED3C90">
        <w:rPr>
          <w:rFonts w:ascii="Arial" w:eastAsia="Arial" w:hAnsi="Arial" w:cs="Arial"/>
          <w:b/>
          <w:sz w:val="24"/>
          <w:szCs w:val="24"/>
        </w:rPr>
        <w:t>31,805</w:t>
      </w:r>
      <w:r w:rsidR="00D16141" w:rsidRPr="00ED3C90">
        <w:rPr>
          <w:rFonts w:ascii="Arial" w:eastAsia="Arial" w:hAnsi="Arial" w:cs="Arial"/>
          <w:b/>
          <w:sz w:val="24"/>
          <w:szCs w:val="24"/>
        </w:rPr>
        <w:t xml:space="preserve"> </w:t>
      </w:r>
      <w:r w:rsidRPr="00ED3C90">
        <w:rPr>
          <w:rFonts w:ascii="Arial" w:eastAsia="Arial" w:hAnsi="Arial" w:cs="Arial"/>
          <w:sz w:val="24"/>
          <w:szCs w:val="24"/>
        </w:rPr>
        <w:t>are</w:t>
      </w:r>
      <w:r w:rsidR="00D16141" w:rsidRPr="00ED3C90">
        <w:rPr>
          <w:rFonts w:ascii="Arial" w:eastAsia="Arial" w:hAnsi="Arial" w:cs="Arial"/>
          <w:sz w:val="24"/>
          <w:szCs w:val="24"/>
        </w:rPr>
        <w:t xml:space="preserve"> </w:t>
      </w:r>
      <w:r w:rsidRPr="00ED3C90">
        <w:rPr>
          <w:rFonts w:ascii="Arial" w:eastAsia="Arial" w:hAnsi="Arial" w:cs="Arial"/>
          <w:b/>
          <w:sz w:val="24"/>
          <w:szCs w:val="24"/>
        </w:rPr>
        <w:t>active</w:t>
      </w:r>
      <w:r w:rsidRPr="00ED3C90">
        <w:rPr>
          <w:rFonts w:ascii="Arial" w:eastAsia="Arial" w:hAnsi="Arial" w:cs="Arial"/>
          <w:sz w:val="24"/>
          <w:szCs w:val="24"/>
        </w:rPr>
        <w:t>,</w:t>
      </w:r>
      <w:r w:rsidR="00D16141" w:rsidRPr="00ED3C90">
        <w:rPr>
          <w:rFonts w:ascii="Arial" w:eastAsia="Arial" w:hAnsi="Arial" w:cs="Arial"/>
          <w:sz w:val="24"/>
          <w:szCs w:val="24"/>
        </w:rPr>
        <w:t xml:space="preserve"> </w:t>
      </w:r>
      <w:r w:rsidR="00D72724" w:rsidRPr="00ED3C90">
        <w:rPr>
          <w:rFonts w:ascii="Arial" w:eastAsia="Arial" w:hAnsi="Arial" w:cs="Arial"/>
          <w:b/>
          <w:sz w:val="24"/>
          <w:szCs w:val="24"/>
        </w:rPr>
        <w:t>375,237</w:t>
      </w:r>
      <w:r w:rsidR="00D16141" w:rsidRPr="00ED3C90">
        <w:rPr>
          <w:rFonts w:ascii="Arial" w:eastAsia="Arial" w:hAnsi="Arial" w:cs="Arial"/>
          <w:b/>
          <w:sz w:val="24"/>
          <w:szCs w:val="24"/>
        </w:rPr>
        <w:t xml:space="preserve"> </w:t>
      </w:r>
      <w:r w:rsidRPr="00ED3C90">
        <w:rPr>
          <w:rFonts w:ascii="Arial" w:eastAsia="Arial" w:hAnsi="Arial" w:cs="Arial"/>
          <w:sz w:val="24"/>
          <w:szCs w:val="24"/>
        </w:rPr>
        <w:t>have</w:t>
      </w:r>
      <w:r w:rsidR="00D16141" w:rsidRPr="00ED3C90">
        <w:rPr>
          <w:rFonts w:ascii="Arial" w:eastAsia="Arial" w:hAnsi="Arial" w:cs="Arial"/>
          <w:sz w:val="24"/>
          <w:szCs w:val="24"/>
        </w:rPr>
        <w:t xml:space="preserve"> </w:t>
      </w:r>
      <w:r w:rsidRPr="00ED3C90">
        <w:rPr>
          <w:rFonts w:ascii="Arial" w:eastAsia="Arial" w:hAnsi="Arial" w:cs="Arial"/>
          <w:b/>
          <w:sz w:val="24"/>
          <w:szCs w:val="24"/>
        </w:rPr>
        <w:t>recovered</w:t>
      </w:r>
      <w:r w:rsidR="00D16141" w:rsidRPr="00ED3C90">
        <w:rPr>
          <w:rFonts w:ascii="Arial" w:eastAsia="Arial" w:hAnsi="Arial" w:cs="Arial"/>
          <w:sz w:val="24"/>
          <w:szCs w:val="24"/>
        </w:rPr>
        <w:t xml:space="preserve"> </w:t>
      </w:r>
      <w:r w:rsidRPr="00ED3C90">
        <w:rPr>
          <w:rFonts w:ascii="Arial" w:eastAsia="Arial" w:hAnsi="Arial" w:cs="Arial"/>
          <w:sz w:val="24"/>
          <w:szCs w:val="24"/>
        </w:rPr>
        <w:t>and</w:t>
      </w:r>
      <w:r w:rsidR="00D16141" w:rsidRPr="00ED3C90">
        <w:rPr>
          <w:rFonts w:ascii="Arial" w:eastAsia="Arial" w:hAnsi="Arial" w:cs="Arial"/>
          <w:sz w:val="24"/>
          <w:szCs w:val="24"/>
        </w:rPr>
        <w:t xml:space="preserve"> </w:t>
      </w:r>
      <w:r w:rsidR="00D72724" w:rsidRPr="00ED3C90">
        <w:rPr>
          <w:rFonts w:ascii="Arial" w:eastAsia="Arial" w:hAnsi="Arial" w:cs="Arial"/>
          <w:b/>
          <w:sz w:val="24"/>
          <w:szCs w:val="24"/>
        </w:rPr>
        <w:t>8,025</w:t>
      </w:r>
      <w:r w:rsidR="00D16141" w:rsidRPr="00ED3C90">
        <w:rPr>
          <w:rFonts w:ascii="Arial" w:eastAsia="Arial" w:hAnsi="Arial" w:cs="Arial"/>
          <w:b/>
          <w:sz w:val="24"/>
          <w:szCs w:val="24"/>
        </w:rPr>
        <w:t xml:space="preserve"> </w:t>
      </w:r>
      <w:r w:rsidR="00D74F68" w:rsidRPr="00ED3C90">
        <w:rPr>
          <w:rFonts w:ascii="Arial" w:eastAsia="Arial" w:hAnsi="Arial" w:cs="Arial"/>
          <w:b/>
          <w:sz w:val="24"/>
          <w:szCs w:val="24"/>
        </w:rPr>
        <w:t>death</w:t>
      </w:r>
      <w:r w:rsidR="0057779B" w:rsidRPr="00ED3C90">
        <w:rPr>
          <w:rFonts w:ascii="Arial" w:eastAsia="Arial" w:hAnsi="Arial" w:cs="Arial"/>
          <w:b/>
          <w:sz w:val="24"/>
          <w:szCs w:val="24"/>
        </w:rPr>
        <w:t>s</w:t>
      </w:r>
      <w:r w:rsidR="0057779B" w:rsidRPr="00ED3C90">
        <w:rPr>
          <w:rFonts w:ascii="Arial" w:eastAsia="Arial" w:hAnsi="Arial" w:cs="Arial"/>
          <w:sz w:val="24"/>
          <w:szCs w:val="24"/>
        </w:rPr>
        <w:t>.</w:t>
      </w:r>
    </w:p>
    <w:p w14:paraId="52C629E8" w14:textId="73A6C13C" w:rsidR="009702AE" w:rsidRPr="00FB4C5F" w:rsidRDefault="003E4C18" w:rsidP="00394069">
      <w:pPr>
        <w:widowControl/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FB4C5F">
        <w:rPr>
          <w:rFonts w:ascii="Arial" w:eastAsia="Arial" w:hAnsi="Arial" w:cs="Arial"/>
          <w:i/>
          <w:color w:val="0070C0"/>
          <w:sz w:val="16"/>
          <w:szCs w:val="16"/>
        </w:rPr>
        <w:t>So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urce:</w:t>
      </w:r>
      <w:r w:rsidR="00D16141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DOH-COVID-19</w:t>
      </w:r>
      <w:r w:rsidR="00D16141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Bulletin</w:t>
      </w:r>
      <w:r w:rsidR="00D16141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#</w:t>
      </w:r>
      <w:r w:rsidR="00BD44B3">
        <w:rPr>
          <w:rFonts w:ascii="Arial" w:eastAsia="Arial" w:hAnsi="Arial" w:cs="Arial"/>
          <w:i/>
          <w:color w:val="0070C0"/>
          <w:sz w:val="16"/>
          <w:szCs w:val="16"/>
        </w:rPr>
        <w:t>2</w:t>
      </w:r>
      <w:r w:rsidR="006833C4">
        <w:rPr>
          <w:rFonts w:ascii="Arial" w:eastAsia="Arial" w:hAnsi="Arial" w:cs="Arial"/>
          <w:i/>
          <w:color w:val="0070C0"/>
          <w:sz w:val="16"/>
          <w:szCs w:val="16"/>
        </w:rPr>
        <w:t>5</w:t>
      </w:r>
      <w:r w:rsidR="00D72724">
        <w:rPr>
          <w:rFonts w:ascii="Arial" w:eastAsia="Arial" w:hAnsi="Arial" w:cs="Arial"/>
          <w:i/>
          <w:color w:val="0070C0"/>
          <w:sz w:val="16"/>
          <w:szCs w:val="16"/>
        </w:rPr>
        <w:t>1</w:t>
      </w:r>
    </w:p>
    <w:p w14:paraId="22E235F4" w14:textId="77777777" w:rsidR="00D36D13" w:rsidRDefault="00D36D13" w:rsidP="00394069">
      <w:pPr>
        <w:pStyle w:val="NoSpacing1"/>
        <w:contextualSpacing/>
        <w:rPr>
          <w:rFonts w:ascii="Arial" w:hAnsi="Arial" w:cs="Arial"/>
          <w:b/>
          <w:color w:val="002060"/>
          <w:sz w:val="24"/>
          <w:szCs w:val="20"/>
        </w:rPr>
      </w:pPr>
    </w:p>
    <w:p w14:paraId="70D1E9B8" w14:textId="108C1C4F" w:rsidR="009702AE" w:rsidRDefault="003E4C18" w:rsidP="00394069">
      <w:pPr>
        <w:pStyle w:val="NoSpacing1"/>
        <w:spacing w:after="120"/>
        <w:rPr>
          <w:rFonts w:ascii="Arial" w:hAnsi="Arial" w:cs="Arial"/>
          <w:b/>
          <w:color w:val="002060"/>
          <w:sz w:val="28"/>
        </w:rPr>
      </w:pPr>
      <w:r>
        <w:rPr>
          <w:rFonts w:ascii="Arial" w:hAnsi="Arial" w:cs="Arial"/>
          <w:b/>
          <w:color w:val="002060"/>
          <w:sz w:val="28"/>
        </w:rPr>
        <w:t>Assistance</w:t>
      </w:r>
      <w:r w:rsidR="00D16141">
        <w:rPr>
          <w:rFonts w:ascii="Arial" w:hAnsi="Arial" w:cs="Arial"/>
          <w:b/>
          <w:color w:val="002060"/>
          <w:sz w:val="28"/>
        </w:rPr>
        <w:t xml:space="preserve"> </w:t>
      </w:r>
      <w:r>
        <w:rPr>
          <w:rFonts w:ascii="Arial" w:hAnsi="Arial" w:cs="Arial"/>
          <w:b/>
          <w:color w:val="002060"/>
          <w:sz w:val="28"/>
        </w:rPr>
        <w:t>Provided</w:t>
      </w:r>
    </w:p>
    <w:p w14:paraId="4000349A" w14:textId="05927BA7" w:rsidR="009702AE" w:rsidRPr="006E3001" w:rsidRDefault="003E4C18" w:rsidP="00394069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bookmarkStart w:id="0" w:name="_heading=h.1fob9te" w:colFirst="0" w:colLast="0"/>
      <w:bookmarkEnd w:id="0"/>
      <w:r w:rsidRPr="00067822">
        <w:rPr>
          <w:rFonts w:ascii="Arial" w:eastAsia="Arial" w:hAnsi="Arial" w:cs="Arial"/>
          <w:sz w:val="24"/>
          <w:szCs w:val="24"/>
        </w:rPr>
        <w:t>A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total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of</w:t>
      </w:r>
      <w:r w:rsidR="00D16141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4652C8" w:rsidRPr="00114FDF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884B3D" w:rsidRPr="00884B3D">
        <w:rPr>
          <w:rFonts w:ascii="Arial" w:eastAsia="Arial" w:hAnsi="Arial" w:cs="Arial"/>
          <w:b/>
          <w:bCs/>
          <w:color w:val="0070C0"/>
          <w:sz w:val="24"/>
          <w:szCs w:val="24"/>
        </w:rPr>
        <w:t>1,700,479,979.53</w:t>
      </w:r>
      <w:r w:rsidR="00441DBB" w:rsidRPr="00441DBB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worth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of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assistanc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wa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provided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to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th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familie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and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individual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including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strandee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affected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by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community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quarantin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being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implemented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du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to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COVID-19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pandemic;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of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which,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114FDF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884B3D">
        <w:rPr>
          <w:rFonts w:ascii="Arial" w:eastAsia="Arial" w:hAnsi="Arial" w:cs="Arial"/>
          <w:b/>
          <w:bCs/>
          <w:color w:val="0070C0"/>
          <w:sz w:val="24"/>
          <w:szCs w:val="24"/>
        </w:rPr>
        <w:t>1,189,695,791.44</w:t>
      </w:r>
      <w:r w:rsidR="00441DBB" w:rsidRPr="00441DBB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Pr="00174B67">
        <w:rPr>
          <w:rFonts w:ascii="Arial" w:eastAsia="Arial" w:hAnsi="Arial" w:cs="Arial"/>
          <w:bCs/>
          <w:sz w:val="24"/>
          <w:szCs w:val="24"/>
        </w:rPr>
        <w:t>wa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174B67">
        <w:rPr>
          <w:rFonts w:ascii="Arial" w:eastAsia="Arial" w:hAnsi="Arial" w:cs="Arial"/>
          <w:sz w:val="24"/>
          <w:szCs w:val="24"/>
        </w:rPr>
        <w:t>provided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174B67">
        <w:rPr>
          <w:rFonts w:ascii="Arial" w:eastAsia="Arial" w:hAnsi="Arial" w:cs="Arial"/>
          <w:sz w:val="24"/>
          <w:szCs w:val="24"/>
        </w:rPr>
        <w:t>by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114FDF">
        <w:rPr>
          <w:rFonts w:ascii="Arial" w:eastAsia="Arial" w:hAnsi="Arial" w:cs="Arial"/>
          <w:b/>
          <w:color w:val="0070C0"/>
          <w:sz w:val="24"/>
          <w:szCs w:val="24"/>
        </w:rPr>
        <w:t>DSWD</w:t>
      </w:r>
      <w:r w:rsidRPr="00114FDF">
        <w:rPr>
          <w:rFonts w:ascii="Arial" w:eastAsia="Arial" w:hAnsi="Arial" w:cs="Arial"/>
          <w:color w:val="0070C0"/>
          <w:sz w:val="24"/>
          <w:szCs w:val="24"/>
        </w:rPr>
        <w:t>,</w:t>
      </w:r>
      <w:r w:rsidR="00D16141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b/>
          <w:sz w:val="24"/>
          <w:szCs w:val="24"/>
        </w:rPr>
        <w:t>₱</w:t>
      </w:r>
      <w:r w:rsidR="00BB7ADC" w:rsidRPr="006E3001">
        <w:rPr>
          <w:rFonts w:ascii="Arial" w:eastAsia="Arial" w:hAnsi="Arial" w:cs="Arial"/>
          <w:b/>
          <w:bCs/>
          <w:sz w:val="24"/>
          <w:szCs w:val="24"/>
        </w:rPr>
        <w:t>478,940,778.53</w:t>
      </w:r>
      <w:r w:rsidR="00D16141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from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b/>
          <w:sz w:val="24"/>
          <w:szCs w:val="24"/>
        </w:rPr>
        <w:t>NGOs</w:t>
      </w:r>
      <w:r w:rsidRPr="006E3001">
        <w:rPr>
          <w:rFonts w:ascii="Arial" w:eastAsia="Arial" w:hAnsi="Arial" w:cs="Arial"/>
          <w:sz w:val="24"/>
          <w:szCs w:val="24"/>
        </w:rPr>
        <w:t>,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and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b/>
          <w:sz w:val="24"/>
          <w:szCs w:val="24"/>
        </w:rPr>
        <w:t>₱</w:t>
      </w:r>
      <w:r w:rsidRPr="006E3001">
        <w:rPr>
          <w:rFonts w:ascii="Arial" w:eastAsia="Arial" w:hAnsi="Arial" w:cs="Arial"/>
          <w:b/>
          <w:bCs/>
          <w:sz w:val="24"/>
          <w:szCs w:val="24"/>
        </w:rPr>
        <w:t>31,843,409.56</w:t>
      </w:r>
      <w:r w:rsidR="00D16141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from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b/>
          <w:sz w:val="24"/>
          <w:szCs w:val="24"/>
        </w:rPr>
        <w:t>Private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b/>
          <w:sz w:val="24"/>
          <w:szCs w:val="24"/>
        </w:rPr>
        <w:t>Partners</w:t>
      </w:r>
      <w:r w:rsidR="00D16141">
        <w:rPr>
          <w:rFonts w:ascii="Arial" w:eastAsia="Arial" w:hAnsi="Arial" w:cs="Arial"/>
          <w:b/>
          <w:sz w:val="20"/>
          <w:szCs w:val="20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(se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Tabl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1).</w:t>
      </w:r>
    </w:p>
    <w:p w14:paraId="62EEBC0E" w14:textId="77777777" w:rsidR="009702AE" w:rsidRPr="00B0458F" w:rsidRDefault="009702AE" w:rsidP="00394069">
      <w:pPr>
        <w:spacing w:after="0" w:line="240" w:lineRule="auto"/>
        <w:ind w:left="426"/>
        <w:contextualSpacing/>
        <w:jc w:val="both"/>
        <w:rPr>
          <w:rFonts w:ascii="Arial" w:hAnsi="Arial" w:cs="Arial"/>
          <w:b/>
          <w:bCs/>
          <w:i/>
          <w:iCs/>
          <w:sz w:val="20"/>
          <w:szCs w:val="20"/>
          <w:shd w:val="clear" w:color="auto" w:fill="FFFFFF"/>
        </w:rPr>
      </w:pPr>
    </w:p>
    <w:p w14:paraId="7BB14331" w14:textId="3A745D44" w:rsidR="009702AE" w:rsidRDefault="003E4C18" w:rsidP="00394069">
      <w:pPr>
        <w:widowControl/>
        <w:shd w:val="clear" w:color="auto" w:fill="FFFFFF"/>
        <w:spacing w:after="0" w:line="240" w:lineRule="auto"/>
        <w:contextualSpacing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Arial" w:hAnsi="Arial" w:cs="Arial"/>
          <w:b/>
          <w:i/>
          <w:sz w:val="20"/>
          <w:szCs w:val="20"/>
        </w:rPr>
        <w:t>Table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1.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Cost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of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Assistance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Provided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to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Affected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Families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/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Persons</w:t>
      </w:r>
    </w:p>
    <w:tbl>
      <w:tblPr>
        <w:tblW w:w="4997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8"/>
        <w:gridCol w:w="4018"/>
        <w:gridCol w:w="1513"/>
        <w:gridCol w:w="1314"/>
        <w:gridCol w:w="1215"/>
        <w:gridCol w:w="1509"/>
      </w:tblGrid>
      <w:tr w:rsidR="00884B3D" w14:paraId="5705F254" w14:textId="77777777" w:rsidTr="00884B3D">
        <w:trPr>
          <w:trHeight w:val="20"/>
          <w:tblHeader/>
        </w:trPr>
        <w:tc>
          <w:tcPr>
            <w:tcW w:w="2149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04A6A90B" w14:textId="77777777" w:rsid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85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08AFB02A" w14:textId="77777777" w:rsidR="00884B3D" w:rsidRDefault="00884B3D" w:rsidP="00884B3D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COST OF ASSISTANCE </w:t>
            </w:r>
          </w:p>
        </w:tc>
      </w:tr>
      <w:tr w:rsidR="00884B3D" w14:paraId="43A7035E" w14:textId="77777777" w:rsidTr="00884B3D">
        <w:trPr>
          <w:trHeight w:val="20"/>
          <w:tblHeader/>
        </w:trPr>
        <w:tc>
          <w:tcPr>
            <w:tcW w:w="2149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vAlign w:val="center"/>
            <w:hideMark/>
          </w:tcPr>
          <w:p w14:paraId="1D7A2F9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777" w:type="pct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737FCD47" w14:textId="77777777" w:rsidR="00884B3D" w:rsidRDefault="00884B3D" w:rsidP="00884B3D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DSWD </w:t>
            </w:r>
          </w:p>
        </w:tc>
        <w:tc>
          <w:tcPr>
            <w:tcW w:w="675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8F30373" w14:textId="77777777" w:rsidR="00884B3D" w:rsidRDefault="00884B3D" w:rsidP="00884B3D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NGOs </w:t>
            </w:r>
          </w:p>
        </w:tc>
        <w:tc>
          <w:tcPr>
            <w:tcW w:w="624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6DD8008E" w14:textId="77777777" w:rsidR="00884B3D" w:rsidRDefault="00884B3D" w:rsidP="00884B3D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OTHERS </w:t>
            </w:r>
          </w:p>
        </w:tc>
        <w:tc>
          <w:tcPr>
            <w:tcW w:w="776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FF0000" w:fill="808080"/>
            <w:vAlign w:val="center"/>
            <w:hideMark/>
          </w:tcPr>
          <w:p w14:paraId="129A471E" w14:textId="77777777" w:rsidR="00884B3D" w:rsidRDefault="00884B3D" w:rsidP="00884B3D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GRAND TOTAL </w:t>
            </w:r>
          </w:p>
        </w:tc>
      </w:tr>
      <w:tr w:rsidR="00884B3D" w14:paraId="1D083078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A5D575E" w14:textId="77777777" w:rsidR="00884B3D" w:rsidRDefault="00884B3D" w:rsidP="00884B3D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9ED9A6C" w14:textId="6A15160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189,695,791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B4A0304" w14:textId="00BB6CE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78,940,778.53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1628BDE" w14:textId="6752FC6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1,843,409.56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C9C8E33" w14:textId="6FAD074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700,479,979.53 </w:t>
            </w:r>
          </w:p>
        </w:tc>
      </w:tr>
      <w:tr w:rsidR="00884B3D" w14:paraId="6B316528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E381B7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C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982CD6C" w14:textId="140F71F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4,821,198.9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A0F6142" w14:textId="2F5C0CB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65,41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B12DD38" w14:textId="753DCED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DBD88AE" w14:textId="56B99B2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70,231,198.95 </w:t>
            </w:r>
          </w:p>
        </w:tc>
      </w:tr>
      <w:tr w:rsidR="00884B3D" w14:paraId="3A5AA4E8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02A9BD" w14:textId="77777777" w:rsidR="00884B3D" w:rsidRDefault="00884B3D" w:rsidP="00884B3D">
            <w:pPr>
              <w:spacing w:after="0" w:line="240" w:lineRule="auto"/>
              <w:ind w:left="133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tro Mani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369B64" w14:textId="4DC4090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44,828,601.7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F41C1A" w14:textId="3244C92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E6E3F1" w14:textId="5A4FB85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C36DDD" w14:textId="4CDF2B1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,828,601.79 </w:t>
            </w:r>
          </w:p>
        </w:tc>
      </w:tr>
      <w:tr w:rsidR="00884B3D" w14:paraId="479B5D26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752828" w14:textId="77777777" w:rsidR="00884B3D" w:rsidRDefault="00884B3D" w:rsidP="00884B3D">
            <w:pPr>
              <w:spacing w:after="0" w:line="240" w:lineRule="auto"/>
              <w:ind w:left="133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ooc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925223" w14:textId="2E389D3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15,474,729.3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65C6C1" w14:textId="13879A4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42,10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86C33D" w14:textId="07C1155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FCCEEE" w14:textId="1327EF0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,574,729.36 </w:t>
            </w:r>
          </w:p>
        </w:tc>
      </w:tr>
      <w:tr w:rsidR="00884B3D" w14:paraId="4AFFC36A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5148BB" w14:textId="77777777" w:rsidR="00884B3D" w:rsidRDefault="00884B3D" w:rsidP="00884B3D">
            <w:pPr>
              <w:spacing w:after="0" w:line="240" w:lineRule="auto"/>
              <w:ind w:left="133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s Pin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60042C" w14:textId="2D28066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3,007,4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8D0ED0" w14:textId="0B482A7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14,625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7DFABC" w14:textId="65EA4B4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08C879" w14:textId="7A29D8E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,632,450.00 </w:t>
            </w:r>
          </w:p>
        </w:tc>
      </w:tr>
      <w:tr w:rsidR="00884B3D" w14:paraId="77C01503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F8A448" w14:textId="77777777" w:rsidR="00884B3D" w:rsidRDefault="00884B3D" w:rsidP="00884B3D">
            <w:pPr>
              <w:spacing w:after="0" w:line="240" w:lineRule="auto"/>
              <w:ind w:left="133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kati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C331C6" w14:textId="488DEB6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7,851,27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596E0A" w14:textId="294DD92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6,25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DF723E" w14:textId="7097245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2E6AB3" w14:textId="3E1F942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,101,278.00 </w:t>
            </w:r>
          </w:p>
        </w:tc>
      </w:tr>
      <w:tr w:rsidR="00884B3D" w14:paraId="6CABDE01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F318F1" w14:textId="77777777" w:rsidR="00884B3D" w:rsidRDefault="00884B3D" w:rsidP="00884B3D">
            <w:pPr>
              <w:spacing w:after="0" w:line="240" w:lineRule="auto"/>
              <w:ind w:left="133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bo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108AF9" w14:textId="61D0B16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7,671,879.1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B05FDA" w14:textId="0605194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36,507,5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5A0F87" w14:textId="4426D6C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128603" w14:textId="4883A31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,179,379.10 </w:t>
            </w:r>
          </w:p>
        </w:tc>
      </w:tr>
      <w:tr w:rsidR="00884B3D" w14:paraId="74DC2DDD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70C00E" w14:textId="77777777" w:rsidR="00884B3D" w:rsidRDefault="00884B3D" w:rsidP="00884B3D">
            <w:pPr>
              <w:spacing w:after="0" w:line="240" w:lineRule="auto"/>
              <w:ind w:left="133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daluyong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849DF2" w14:textId="54DEE68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6,62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AC23FB" w14:textId="3429AF5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28,392,5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ED3092" w14:textId="087E111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6D2975" w14:textId="683ED9C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,017,500.00 </w:t>
            </w:r>
          </w:p>
        </w:tc>
      </w:tr>
      <w:tr w:rsidR="00884B3D" w14:paraId="55B7FA10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D8789D" w14:textId="77777777" w:rsidR="00884B3D" w:rsidRDefault="00884B3D" w:rsidP="00884B3D">
            <w:pPr>
              <w:spacing w:after="0" w:line="240" w:lineRule="auto"/>
              <w:ind w:left="133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il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97E64B" w14:textId="466DE58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20,489,18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6A9B1F" w14:textId="24DAA1B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37,442,5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CDBFDE" w14:textId="29E484F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4665B1" w14:textId="19D2FE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,931,688.00 </w:t>
            </w:r>
          </w:p>
        </w:tc>
      </w:tr>
      <w:tr w:rsidR="00884B3D" w14:paraId="1B76C531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010B96" w14:textId="77777777" w:rsidR="00884B3D" w:rsidRDefault="00884B3D" w:rsidP="00884B3D">
            <w:pPr>
              <w:spacing w:after="0" w:line="240" w:lineRule="auto"/>
              <w:ind w:left="133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kin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262FD0" w14:textId="18591A1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10,334,6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0532DA" w14:textId="0E6E71E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7CAB70" w14:textId="6294C6B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C9C427" w14:textId="245FDA3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,334,660.00 </w:t>
            </w:r>
          </w:p>
        </w:tc>
      </w:tr>
      <w:tr w:rsidR="00884B3D" w14:paraId="76DA5AC9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77A50B" w14:textId="77777777" w:rsidR="00884B3D" w:rsidRDefault="00884B3D" w:rsidP="00884B3D">
            <w:pPr>
              <w:spacing w:after="0" w:line="240" w:lineRule="auto"/>
              <w:ind w:left="133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ntinlup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037256" w14:textId="49ACF4D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4,739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4610D4" w14:textId="292B1DE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0068B5" w14:textId="18A4F0E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BDE3D7" w14:textId="09B014D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739,000.00 </w:t>
            </w:r>
          </w:p>
        </w:tc>
      </w:tr>
      <w:tr w:rsidR="00884B3D" w14:paraId="377C5779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D9CD40" w14:textId="77777777" w:rsidR="00884B3D" w:rsidRDefault="00884B3D" w:rsidP="00884B3D">
            <w:pPr>
              <w:spacing w:after="0" w:line="240" w:lineRule="auto"/>
              <w:ind w:left="133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vot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A3F063" w14:textId="2AD9B45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4,659,3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49BB2A" w14:textId="744715D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11,915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9E12C0" w14:textId="12E6B0D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421715" w14:textId="4E3F6C2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,574,300.00 </w:t>
            </w:r>
          </w:p>
        </w:tc>
      </w:tr>
      <w:tr w:rsidR="00884B3D" w14:paraId="059357CA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348470" w14:textId="77777777" w:rsidR="00884B3D" w:rsidRDefault="00884B3D" w:rsidP="00884B3D">
            <w:pPr>
              <w:spacing w:after="0" w:line="240" w:lineRule="auto"/>
              <w:ind w:left="133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ranaque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C9A177" w14:textId="01437DC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12,399,3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4437D5" w14:textId="1A2C8A1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1ECBE8" w14:textId="1DF6C57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8161D8" w14:textId="1676301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399,330.00 </w:t>
            </w:r>
          </w:p>
        </w:tc>
      </w:tr>
      <w:tr w:rsidR="00884B3D" w14:paraId="55038323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9B9C54" w14:textId="77777777" w:rsidR="00884B3D" w:rsidRDefault="00884B3D" w:rsidP="00884B3D">
            <w:pPr>
              <w:spacing w:after="0" w:line="240" w:lineRule="auto"/>
              <w:ind w:left="133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ay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C901FA" w14:textId="50B3908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5,037,48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5DCE40" w14:textId="0E98CB9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20,722,5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BE715A" w14:textId="026FB99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0F462A" w14:textId="5167C64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,759,984.00 </w:t>
            </w:r>
          </w:p>
        </w:tc>
      </w:tr>
      <w:tr w:rsidR="00884B3D" w14:paraId="0EDDB118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CAB34E" w14:textId="77777777" w:rsidR="00884B3D" w:rsidRDefault="00884B3D" w:rsidP="00884B3D">
            <w:pPr>
              <w:spacing w:after="0" w:line="240" w:lineRule="auto"/>
              <w:ind w:left="133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ig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4D65CB" w14:textId="5A7A3A6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6,782,5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46E7E6" w14:textId="42368B4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3B5A84" w14:textId="2562AEB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0C4C73" w14:textId="58FE034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782,540.00 </w:t>
            </w:r>
          </w:p>
        </w:tc>
      </w:tr>
      <w:tr w:rsidR="00884B3D" w14:paraId="114E7F99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DFACF9" w14:textId="77777777" w:rsidR="00884B3D" w:rsidRDefault="00884B3D" w:rsidP="00884B3D">
            <w:pPr>
              <w:spacing w:after="0" w:line="240" w:lineRule="auto"/>
              <w:ind w:left="133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Pateros 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FBC2B2" w14:textId="60FCB43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4,910,763.6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68F245" w14:textId="65CF839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6,50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22FF1C" w14:textId="7250DF0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A197EF" w14:textId="55C9D32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,410,763.60 </w:t>
            </w:r>
          </w:p>
        </w:tc>
      </w:tr>
      <w:tr w:rsidR="00884B3D" w14:paraId="20D96957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81C6E9" w14:textId="77777777" w:rsidR="00884B3D" w:rsidRDefault="00884B3D" w:rsidP="00884B3D">
            <w:pPr>
              <w:spacing w:after="0" w:line="240" w:lineRule="auto"/>
              <w:ind w:left="133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uig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B88036" w14:textId="04DC60D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16,195,385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1B4780" w14:textId="4EB887C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25,485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92AF99" w14:textId="4F2FC2A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675FF8" w14:textId="3560D93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,680,385.80 </w:t>
            </w:r>
          </w:p>
        </w:tc>
      </w:tr>
      <w:tr w:rsidR="00884B3D" w14:paraId="43D9E8A6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AAE394" w14:textId="77777777" w:rsidR="00884B3D" w:rsidRDefault="00884B3D" w:rsidP="00884B3D">
            <w:pPr>
              <w:spacing w:after="0" w:line="240" w:lineRule="auto"/>
              <w:ind w:left="133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ezo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E98EB6" w14:textId="7288856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23,216,149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14D62D" w14:textId="1693A7D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58,85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695210" w14:textId="045009B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7E2839" w14:textId="28AFFB9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,066,149.30 </w:t>
            </w:r>
          </w:p>
        </w:tc>
      </w:tr>
      <w:tr w:rsidR="00884B3D" w14:paraId="50D1D9E3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BF0F42" w14:textId="77777777" w:rsidR="00884B3D" w:rsidRDefault="00884B3D" w:rsidP="00884B3D">
            <w:pPr>
              <w:spacing w:after="0" w:line="240" w:lineRule="auto"/>
              <w:ind w:left="133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B9207B" w14:textId="4B7A3D0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2,603,6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1FEFCA" w14:textId="00914E6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7,50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3F01CE" w14:textId="02B1D8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352B7A" w14:textId="373D97B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,103,660.00 </w:t>
            </w:r>
          </w:p>
        </w:tc>
      </w:tr>
      <w:tr w:rsidR="00884B3D" w14:paraId="2C4CE839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A0A8E4" w14:textId="77777777" w:rsidR="00884B3D" w:rsidRDefault="00884B3D" w:rsidP="00884B3D">
            <w:pPr>
              <w:spacing w:after="0" w:line="240" w:lineRule="auto"/>
              <w:ind w:left="133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enzuel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7BFAFC" w14:textId="3A4D61E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7,994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586C51" w14:textId="1E646A8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69,12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401FF1" w14:textId="4439910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162316" w14:textId="459DA74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7,114,800.00 </w:t>
            </w:r>
          </w:p>
        </w:tc>
      </w:tr>
      <w:tr w:rsidR="00884B3D" w14:paraId="7DBCC085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D75956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2F1107E" w14:textId="2A30545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0,162,160.2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5129295" w14:textId="5FEBC06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724,418.03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48E2BAF" w14:textId="78BAC4D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931,692.56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D2E8BF9" w14:textId="4F7FD7B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4,818,270.86 </w:t>
            </w:r>
          </w:p>
        </w:tc>
      </w:tr>
      <w:tr w:rsidR="00884B3D" w14:paraId="1B711AD4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32B24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locos Nor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CEDAF99" w14:textId="04CAD00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418,905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57652B4" w14:textId="0FCB9C9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496,678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74FA03B" w14:textId="1748150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4C2ACEE" w14:textId="748C16D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915,583.38 </w:t>
            </w:r>
          </w:p>
        </w:tc>
      </w:tr>
      <w:tr w:rsidR="00884B3D" w14:paraId="407A158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1EEDDD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980FA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dam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9C4CE3" w14:textId="7CADB77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3,092.4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3E5930" w14:textId="2E84BC1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F04D2C" w14:textId="1C5E1C2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CD5671" w14:textId="6F26E9A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3,092.45 </w:t>
            </w:r>
          </w:p>
        </w:tc>
      </w:tr>
      <w:tr w:rsidR="00884B3D" w14:paraId="6F03D21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97B149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78F29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ar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E9598" w14:textId="3FD27CE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BDB7CC" w14:textId="177ECF8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40BCD6" w14:textId="3F77151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9952A2" w14:textId="7EFEF7D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884B3D" w14:paraId="7B298B0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A08465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03D2D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do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BD164C" w14:textId="413F626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295.5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0D0E73" w14:textId="2B6AE14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F05A1C" w14:textId="2E3B17F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BDBDDD" w14:textId="74541E2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295.58 </w:t>
            </w:r>
          </w:p>
        </w:tc>
      </w:tr>
      <w:tr w:rsidR="00884B3D" w14:paraId="4669439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C7207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34A95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u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50D548" w14:textId="76FF02F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6,299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12F5DB" w14:textId="57F51FD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6ED66F" w14:textId="574B931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52E2C" w14:textId="33EFD5E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6,299.20 </w:t>
            </w:r>
          </w:p>
        </w:tc>
      </w:tr>
      <w:tr w:rsidR="00884B3D" w14:paraId="063BA98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540B7E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49CDB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na (Espiritu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65E9BB" w14:textId="24A28D1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C47543" w14:textId="7F0F68B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D36C5F" w14:textId="0A8258C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F15AF8" w14:textId="0496EDB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884B3D" w14:paraId="5C50B9C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E238F7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B02EA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AT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FB7F9C" w14:textId="20F290C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5B5892" w14:textId="315A9F2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6184CC" w14:textId="7C088A1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062F1" w14:textId="185C60D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884B3D" w14:paraId="7F948C7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F3D572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503B3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FBE3A0" w14:textId="558D7A7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5851A3" w14:textId="6E32E8C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25,238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408BE5" w14:textId="24FFA82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439414" w14:textId="047802F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68,551.20 </w:t>
            </w:r>
          </w:p>
        </w:tc>
      </w:tr>
      <w:tr w:rsidR="00884B3D" w14:paraId="6F205FB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DDC332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96025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as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E4D81D" w14:textId="54A3933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3,092.4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43B64B" w14:textId="68C3720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B501FB" w14:textId="6AEC6EA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19F6DE" w14:textId="3E55157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7,092.45 </w:t>
            </w:r>
          </w:p>
        </w:tc>
      </w:tr>
      <w:tr w:rsidR="00884B3D" w14:paraId="4166BA6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04CABE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E2BE2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rrim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A5C3EB" w14:textId="2A3DB24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5A01FC" w14:textId="52C538D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0B04CD" w14:textId="62D19DD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C407A8" w14:textId="05C1554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884B3D" w14:paraId="24FE651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0A03B9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3D7ED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gr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36CAA6" w14:textId="0D8D3EE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1,247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094162" w14:textId="771605E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1E28D8" w14:textId="25F8B4D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118A95" w14:textId="19F3721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1,247.70 </w:t>
            </w:r>
          </w:p>
        </w:tc>
      </w:tr>
      <w:tr w:rsidR="00884B3D" w14:paraId="464F192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7955E9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E19FB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lne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B901AE" w14:textId="0592128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1,304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822DA7" w14:textId="25C95D1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1E3768" w14:textId="531B873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408586" w14:textId="38A5EDE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1,304.70 </w:t>
            </w:r>
          </w:p>
        </w:tc>
      </w:tr>
      <w:tr w:rsidR="00884B3D" w14:paraId="4FE2C3B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84E53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59E3A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OAG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7FE08E" w14:textId="53A2829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96,280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65B5D" w14:textId="380C3D8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7BC5F8" w14:textId="149A091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668400" w14:textId="0056361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96,280.50 </w:t>
            </w:r>
          </w:p>
        </w:tc>
      </w:tr>
      <w:tr w:rsidR="00884B3D" w14:paraId="2A4C386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7B743C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270E7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c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61ED6E" w14:textId="4B04505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6,945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DE4969" w14:textId="4AEB312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22,44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B320AE" w14:textId="45A0046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97D64" w14:textId="69D7C21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29,385.70 </w:t>
            </w:r>
          </w:p>
        </w:tc>
      </w:tr>
      <w:tr w:rsidR="00884B3D" w14:paraId="6EACD5D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1D71EF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A8AA7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ueva E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A0DD31" w14:textId="665FCC7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6,333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527699" w14:textId="1BA53F5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9C7E3B" w14:textId="1425A63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A3958C" w14:textId="55D6953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1,333.20 </w:t>
            </w:r>
          </w:p>
        </w:tc>
      </w:tr>
      <w:tr w:rsidR="00884B3D" w14:paraId="0473980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94FCA9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ADD1F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gudpu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5C99DF" w14:textId="019BC9A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1,187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87A8C6" w14:textId="4FF5934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628694" w14:textId="45AC160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D19CA8" w14:textId="379DBE6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1,187.20 </w:t>
            </w:r>
          </w:p>
        </w:tc>
      </w:tr>
      <w:tr w:rsidR="00884B3D" w14:paraId="2111D57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9CD4FB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A3979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o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FBD78C" w14:textId="7227283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88DF37" w14:textId="3F25D7D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E81426" w14:textId="57D7BDD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59E778" w14:textId="3C78DCB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884B3D" w14:paraId="6D7C070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37EFA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F1D24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uqu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1DBEBF" w14:textId="4BC858F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2B7902" w14:textId="70F4908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CE1079" w14:textId="383C30E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5AEE7D" w14:textId="61F5976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884B3D" w14:paraId="103AF5A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276F2A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E0786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dd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77A83C" w14:textId="5E8BD27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7DF510" w14:textId="62DA121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2F5CF9" w14:textId="1A9564A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0EA775" w14:textId="618A25C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884B3D" w14:paraId="048CF9E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EF6382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C9498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il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163E3E" w14:textId="0EB1576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5EC2F1" w14:textId="300BCBF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69590A" w14:textId="781B403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89A508" w14:textId="3B4BF3F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884B3D" w14:paraId="3E2F7BF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5CC0A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57B26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Nicol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646DFE" w14:textId="6B90F59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C68D0" w14:textId="7E6F095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ADCE9A" w14:textId="0C7B54E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DBB806" w14:textId="094735E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884B3D" w14:paraId="38A0F97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B4B9DB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4AE6B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rra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80EFDC" w14:textId="261382A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0,453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7EC9C6" w14:textId="3A6AB3D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0F9EB3" w14:textId="76A41B7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4816D7" w14:textId="67D01D3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0,453.20 </w:t>
            </w:r>
          </w:p>
        </w:tc>
      </w:tr>
      <w:tr w:rsidR="00884B3D" w14:paraId="77B3855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8F2F63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19A4A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lso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CF9E7F" w14:textId="5CD77EE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0,578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004E93" w14:textId="501BA12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D3081E" w14:textId="1AD9BFB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EB088A" w14:textId="13C5A71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0,578.20 </w:t>
            </w:r>
          </w:p>
        </w:tc>
      </w:tr>
      <w:tr w:rsidR="00884B3D" w14:paraId="5D1FC9C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0EC759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02877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nt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138373" w14:textId="526DD22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 405,009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A694A4" w14:textId="588B1DD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A12474" w14:textId="27E3969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005DEB" w14:textId="26E5665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5,009.70 </w:t>
            </w:r>
          </w:p>
        </w:tc>
      </w:tr>
      <w:tr w:rsidR="00884B3D" w14:paraId="2ECF3F96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8D979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locos Su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DFE2937" w14:textId="2489613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7,399,505.8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A801240" w14:textId="77E56C9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E48F10D" w14:textId="223FE69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F54445C" w14:textId="3F91C78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7,399,505.83 </w:t>
            </w:r>
          </w:p>
        </w:tc>
      </w:tr>
      <w:tr w:rsidR="00884B3D" w14:paraId="62068F4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C71FE1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1ED20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le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6C47D6" w14:textId="558A5F9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1,574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0CA8CB" w14:textId="16AF530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B45B98" w14:textId="61A0583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2ACCFC" w14:textId="1AF81B6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1,574.25 </w:t>
            </w:r>
          </w:p>
        </w:tc>
      </w:tr>
      <w:tr w:rsidR="00884B3D" w14:paraId="04339DA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B36552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42C78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ayoy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ECECCB" w14:textId="6F3BBFF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860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44F97E" w14:textId="48FC822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243722" w14:textId="1D5F021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63DD75" w14:textId="3551E92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860.50 </w:t>
            </w:r>
          </w:p>
        </w:tc>
      </w:tr>
      <w:tr w:rsidR="00884B3D" w14:paraId="7E4F82D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33184F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385AF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t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06FF36" w14:textId="518A63D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79A504" w14:textId="5452738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BC7899" w14:textId="3C3DAD7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6B6005" w14:textId="6FFC869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</w:tr>
      <w:tr w:rsidR="00884B3D" w14:paraId="51EE58A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5C83CC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38FA6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Burgos 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EB44B2" w14:textId="4D6903F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0,28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B71D22" w14:textId="22282F4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E56B3B" w14:textId="081D0B4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4F9405" w14:textId="0A93ED4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0,285.00 </w:t>
            </w:r>
          </w:p>
        </w:tc>
      </w:tr>
      <w:tr w:rsidR="00884B3D" w14:paraId="3B96C28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CB305E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0B671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ug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7F524B" w14:textId="4CA6D86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3,620.8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84FF34" w14:textId="4E58694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3F66AD" w14:textId="1EA4754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52CD32" w14:textId="534BF29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3,620.82 </w:t>
            </w:r>
          </w:p>
        </w:tc>
      </w:tr>
      <w:tr w:rsidR="00884B3D" w14:paraId="5A7D435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B21DFF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358EC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ND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B2A17D" w14:textId="74FF1D5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1.4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E9F94D" w14:textId="42E023E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0DBDFE" w14:textId="104FFAD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3E6389" w14:textId="0499699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1.42 </w:t>
            </w:r>
          </w:p>
        </w:tc>
      </w:tr>
      <w:tr w:rsidR="00884B3D" w14:paraId="792CC00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8CCF13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F0D26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o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C4DD10" w14:textId="560C270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1.4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617D44" w14:textId="2D58CE1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0F5400" w14:textId="2BA3253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16439E" w14:textId="2214FD3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1.42 </w:t>
            </w:r>
          </w:p>
        </w:tc>
      </w:tr>
      <w:tr w:rsidR="00884B3D" w14:paraId="63DD42B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D02FF3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CC61E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ervant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D4D8F3" w14:textId="4294D73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9,950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93A9B0" w14:textId="4432F74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E19364" w14:textId="37E5363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E01D9F" w14:textId="09E8F52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9,950.25 </w:t>
            </w:r>
          </w:p>
        </w:tc>
      </w:tr>
      <w:tr w:rsidR="00884B3D" w14:paraId="3423E55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562EAB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49201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limuyo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605D74" w14:textId="75867E3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9,893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EE2233" w14:textId="662F5F4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A2F07E" w14:textId="05732E4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0F641" w14:textId="2C1D735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9,893.25 </w:t>
            </w:r>
          </w:p>
        </w:tc>
      </w:tr>
      <w:tr w:rsidR="00884B3D" w14:paraId="7D77E17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22309E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AFFA7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regorio del Pilar (Concepcio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284B45" w14:textId="58A1391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2,015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DC7E11" w14:textId="59816BB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DD3084" w14:textId="624BAAD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9ADF5E" w14:textId="7414C93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2,015.75 </w:t>
            </w:r>
          </w:p>
        </w:tc>
      </w:tr>
      <w:tr w:rsidR="00884B3D" w14:paraId="168FF68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1103D7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CD541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dlidd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20532C" w14:textId="0DA8726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0,007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237DC6" w14:textId="4FBA521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9CF703" w14:textId="4FDDAAC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BCFF03" w14:textId="7E0DCC5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0,007.25 </w:t>
            </w:r>
          </w:p>
        </w:tc>
      </w:tr>
      <w:tr w:rsidR="00884B3D" w14:paraId="012CCAA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F143C1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C10B1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ing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D46D18" w14:textId="0E4B62B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,065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69FA7A" w14:textId="074989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BADC1B" w14:textId="09E5C3E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9AE414" w14:textId="6C1D19B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,065.92 </w:t>
            </w:r>
          </w:p>
        </w:tc>
      </w:tr>
      <w:tr w:rsidR="00884B3D" w14:paraId="6008932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66439A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3C3ED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buk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449A69" w14:textId="766231F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3,161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E4827B" w14:textId="62CC0FB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6E59AF" w14:textId="42FA733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7386D5" w14:textId="7A6D247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3,161.78 </w:t>
            </w:r>
          </w:p>
        </w:tc>
      </w:tr>
      <w:tr w:rsidR="00884B3D" w14:paraId="4D5A6A6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0185FF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7E712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rvac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C71BF6" w14:textId="6D73BDC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68,724.4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889AD0" w14:textId="6F98EDC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A7ED5D" w14:textId="4107F99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49CD6A" w14:textId="6994807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68,724.48 </w:t>
            </w:r>
          </w:p>
        </w:tc>
      </w:tr>
      <w:tr w:rsidR="00884B3D" w14:paraId="2789B1A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B0A472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A177A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irino (Angkaki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779A54" w14:textId="7D65277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7,43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687ADC" w14:textId="613ABF1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3E0471" w14:textId="5C13841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3D3791" w14:textId="7999B4A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7,436.00 </w:t>
            </w:r>
          </w:p>
        </w:tc>
      </w:tr>
      <w:tr w:rsidR="00884B3D" w14:paraId="13B51E1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7251A6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B34DA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cedo (Bauge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B705A3" w14:textId="26BFCF2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7,43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6035BA" w14:textId="3D858D7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F9EFA0" w14:textId="77F77CF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6A7270" w14:textId="53B8A20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7,436.00 </w:t>
            </w:r>
          </w:p>
        </w:tc>
      </w:tr>
      <w:tr w:rsidR="00884B3D" w14:paraId="6F5E5D0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4F2175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C3509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Emil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F73E1F" w14:textId="271F2B8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2,799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16E483" w14:textId="6A72599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49205F" w14:textId="1F5FF22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6BD1DA" w14:textId="2A678E6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2,799.25 </w:t>
            </w:r>
          </w:p>
        </w:tc>
      </w:tr>
      <w:tr w:rsidR="00884B3D" w14:paraId="0F07B29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24B92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DFE9B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Esteb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1584BF" w14:textId="299DD2A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42.0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924B82" w14:textId="0A404FC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6795F0" w14:textId="14A5060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EFFE9E" w14:textId="7648733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42.03 </w:t>
            </w:r>
          </w:p>
        </w:tc>
      </w:tr>
      <w:tr w:rsidR="00884B3D" w14:paraId="7F9D5DC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5A1CDF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1279B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 (Lapog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D35D9C" w14:textId="536454D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,895.3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BAE923" w14:textId="519A8B2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8EB7C9" w14:textId="7837DBB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2D6C38" w14:textId="2042CA6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,895.34 </w:t>
            </w:r>
          </w:p>
        </w:tc>
      </w:tr>
      <w:tr w:rsidR="00884B3D" w14:paraId="3140F56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23BFC2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806A4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Vicen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7A798A" w14:textId="3B0681D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,628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95891D" w14:textId="554F906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B9D92D" w14:textId="4B3CCAD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CD83AA" w14:textId="375B995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,628.40 </w:t>
            </w:r>
          </w:p>
        </w:tc>
      </w:tr>
      <w:tr w:rsidR="00884B3D" w14:paraId="72F9E7E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12AEA2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C2444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C175C9" w14:textId="01EE310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9,281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D089BF" w14:textId="27E22B3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41232E" w14:textId="7E4532A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EF576E" w14:textId="22FF4F5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9,281.75 </w:t>
            </w:r>
          </w:p>
        </w:tc>
      </w:tr>
      <w:tr w:rsidR="00884B3D" w14:paraId="0FFDE9A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41A98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11BDE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atali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AFAF6B" w14:textId="6C3A016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E98DEA" w14:textId="089AFEA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F60F04" w14:textId="5CC35F0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AAF175" w14:textId="72BE0B9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</w:tr>
      <w:tr w:rsidR="00884B3D" w14:paraId="70400B5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F95E79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AA014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FFD8E8" w14:textId="28B13F9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0,381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312D80" w14:textId="2290280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AB4CA9" w14:textId="604AAC8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A8BBF8" w14:textId="1859781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0,381.56 </w:t>
            </w:r>
          </w:p>
        </w:tc>
      </w:tr>
      <w:tr w:rsidR="00884B3D" w14:paraId="6318140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00A269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6375D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AC1E22" w14:textId="0890142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0CC935" w14:textId="2952439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8FBB56" w14:textId="298F100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12BE37" w14:textId="395BCC7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</w:tr>
      <w:tr w:rsidR="00884B3D" w14:paraId="0E18F0B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C443E7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6DD11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ia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FAD623" w14:textId="133FB6F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F5EFCE" w14:textId="229DF18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FD8BAC" w14:textId="0746F33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43D85" w14:textId="5E3780D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</w:tr>
      <w:tr w:rsidR="00884B3D" w14:paraId="77FC277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D71DFA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A5F1E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Domin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3F503E" w14:textId="6E1DDDA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3,788.8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F61C15" w14:textId="2988C20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A04F5D" w14:textId="723C349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114E79" w14:textId="2894402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3,788.89 </w:t>
            </w:r>
          </w:p>
        </w:tc>
      </w:tr>
      <w:tr w:rsidR="00884B3D" w14:paraId="4320ECC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82B9DA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20ADE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g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BC11E5" w14:textId="63E799C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4,166.0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0740A8" w14:textId="54D9127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4824EE" w14:textId="0113F2E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BD9C45" w14:textId="39A16DE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4,166.03 </w:t>
            </w:r>
          </w:p>
        </w:tc>
      </w:tr>
      <w:tr w:rsidR="00884B3D" w14:paraId="4683C43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28E689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20F7D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nai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D1371F" w14:textId="23EF785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4.2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3C5A54" w14:textId="5114478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623FF4" w14:textId="19C921B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3C472F" w14:textId="041CD0E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4.28 </w:t>
            </w:r>
          </w:p>
        </w:tc>
      </w:tr>
      <w:tr w:rsidR="00884B3D" w14:paraId="2414B04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0B72C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3F45B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gp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6235E6" w14:textId="5048AF0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9,451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BAB038" w14:textId="1CE6908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070AE5" w14:textId="4BE4534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39AFA9" w14:textId="4999002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9,451.75 </w:t>
            </w:r>
          </w:p>
        </w:tc>
      </w:tr>
      <w:tr w:rsidR="00884B3D" w14:paraId="7CEB95B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BB4B0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39AD4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ud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B92195" w14:textId="3CDBE7E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4A3216" w14:textId="51626F5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70517B" w14:textId="699FAA5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F2AD34" w14:textId="03833B0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884B3D" w14:paraId="0093B75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DB173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16B0D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VI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8BC8F4" w14:textId="1F2489A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29,873.9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A91B19" w14:textId="7105394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815B7B" w14:textId="2F1CC1D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F6FDF" w14:textId="4660FA8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29,873.90 </w:t>
            </w:r>
          </w:p>
        </w:tc>
      </w:tr>
      <w:tr w:rsidR="00884B3D" w14:paraId="70ED6F55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ECA1A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a Uni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A0152FD" w14:textId="406D5C0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573,281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FD98D5F" w14:textId="5F9E43A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11,54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8117112" w14:textId="5CA08E5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05,771.64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02B872C" w14:textId="0CFEDFF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9,690,593.14 </w:t>
            </w:r>
          </w:p>
        </w:tc>
      </w:tr>
      <w:tr w:rsidR="00884B3D" w14:paraId="6537775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D5139A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5DE16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go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9BDEF8" w14:textId="21E5B70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3,830.5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C58152" w14:textId="28E70D3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FF0D97" w14:textId="1DF41F1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B93BCA" w14:textId="55FB167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3,830.57 </w:t>
            </w:r>
          </w:p>
        </w:tc>
      </w:tr>
      <w:tr w:rsidR="00884B3D" w14:paraId="1C38496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EB39D3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1623F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ring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6EFCDF" w14:textId="4B4D7E8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,654.0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E7C2B0" w14:textId="1E191C5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24C54F" w14:textId="493B58C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B24CC7" w14:textId="7A1EB6C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,654.03 </w:t>
            </w:r>
          </w:p>
        </w:tc>
      </w:tr>
      <w:tr w:rsidR="00884B3D" w14:paraId="07DB11E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64EFD3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5151B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not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B887B7" w14:textId="698B530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9,877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3B2DBC" w14:textId="4767758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5625E4" w14:textId="3ECD5B9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F87631" w14:textId="51032F9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9,877.16 </w:t>
            </w:r>
          </w:p>
        </w:tc>
      </w:tr>
      <w:tr w:rsidR="00884B3D" w14:paraId="01332CE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4A145E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FC515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ul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CA0FF7" w14:textId="6E07C9B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5,14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D32C88" w14:textId="798420C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6020EB" w14:textId="0F24106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DBA419" w14:textId="209EB86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5,142.50 </w:t>
            </w:r>
          </w:p>
        </w:tc>
      </w:tr>
      <w:tr w:rsidR="00884B3D" w14:paraId="1EDA72B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4F2B69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410E2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o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C987B5" w14:textId="1E4C6C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682B84" w14:textId="6D643B9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5A59D2" w14:textId="5A4E6C3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349238" w14:textId="611D33B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884B3D" w14:paraId="627B06B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70BB5D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D0BE8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2AB994" w14:textId="524D50E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8,117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1E4FDC" w14:textId="67A6D0D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EA96BE" w14:textId="526AB66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A5DF79" w14:textId="488A591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8,117.14 </w:t>
            </w:r>
          </w:p>
        </w:tc>
      </w:tr>
      <w:tr w:rsidR="00884B3D" w14:paraId="0925A1F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BE5C13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DF0F7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u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60CB14" w14:textId="513185A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0,737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5B945C" w14:textId="1C9ECEC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575BF2" w14:textId="0DFEDDB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6F3A8B" w14:textId="7E38442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0,737.75 </w:t>
            </w:r>
          </w:p>
        </w:tc>
      </w:tr>
      <w:tr w:rsidR="00884B3D" w14:paraId="7196EC9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C4494C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3C88A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544B29" w14:textId="5963F99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7,2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D43678" w14:textId="3B18026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3A5384" w14:textId="07FC03E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8,135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A2B216" w14:textId="59EA453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5,400.00 </w:t>
            </w:r>
          </w:p>
        </w:tc>
      </w:tr>
      <w:tr w:rsidR="00884B3D" w14:paraId="1E88FAD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FFBE77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3AB21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CE4A63" w14:textId="0E8F90C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56,798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087688" w14:textId="4C345D4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B80C95" w14:textId="0887ADA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C78D6A" w14:textId="603ED6A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56,798.14 </w:t>
            </w:r>
          </w:p>
        </w:tc>
      </w:tr>
      <w:tr w:rsidR="00884B3D" w14:paraId="73DB141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0AFF91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FB16C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A56D24" w14:textId="3E85CB9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4,6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58D54C" w14:textId="5BCC73A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FB8892" w14:textId="2B632D1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B31936" w14:textId="0ACF903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4,640.00 </w:t>
            </w:r>
          </w:p>
        </w:tc>
      </w:tr>
      <w:tr w:rsidR="00884B3D" w14:paraId="2EA0094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9EB0A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EB47D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uili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2FC8CA" w14:textId="26C6F9B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2,856.9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36C461" w14:textId="47601AA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1877C3" w14:textId="75AA0F7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B72200" w14:textId="0F05D04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2,856.98 </w:t>
            </w:r>
          </w:p>
        </w:tc>
      </w:tr>
      <w:tr w:rsidR="00884B3D" w14:paraId="6CD1DA7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90DA3C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1109C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B143A0" w14:textId="69F2FB1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9,067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7C48A2" w14:textId="05F66FB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FB6430" w14:textId="7691DB4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3F70AA" w14:textId="3DDA90F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9,067.50 </w:t>
            </w:r>
          </w:p>
        </w:tc>
      </w:tr>
      <w:tr w:rsidR="00884B3D" w14:paraId="7200188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B6BD41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873F1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ar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8CB625" w14:textId="0009F3C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8,398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3459EC" w14:textId="61314BE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4,2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6A9138" w14:textId="1277318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51ED0E" w14:textId="164578A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2,598.20 </w:t>
            </w:r>
          </w:p>
        </w:tc>
      </w:tr>
      <w:tr w:rsidR="00884B3D" w14:paraId="76354BB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B93F0C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B460B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 FERNAN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F00109" w14:textId="2BACCE6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39,142.4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648FF6" w14:textId="30EFC18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F3941A" w14:textId="0DD8C99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858B14" w14:textId="6345E05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39,142.47 </w:t>
            </w:r>
          </w:p>
        </w:tc>
      </w:tr>
      <w:tr w:rsidR="00884B3D" w14:paraId="50ED62B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A78AD1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85693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Gabri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213A9F" w14:textId="5EC9222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7,855.5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D2939E" w14:textId="742C928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75F487" w14:textId="2CC565B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32E0F9" w14:textId="0F24FE1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7,855.53 </w:t>
            </w:r>
          </w:p>
        </w:tc>
      </w:tr>
      <w:tr w:rsidR="00884B3D" w14:paraId="4CC5523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F19B91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E9D84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1AE406" w14:textId="2A83D08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8,486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AA97EB" w14:textId="141B23B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92CEC4" w14:textId="6C0A90F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12F81E" w14:textId="63F7C77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8,486.50 </w:t>
            </w:r>
          </w:p>
        </w:tc>
      </w:tr>
      <w:tr w:rsidR="00884B3D" w14:paraId="6180D45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F0E8F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2640C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8F94C5" w14:textId="6D32DAE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894.2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4AFCD1" w14:textId="2ADAC74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D1C10E" w14:textId="6F278BB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7,636.64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E81BD7" w14:textId="5A195E9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5,530.92 </w:t>
            </w:r>
          </w:p>
        </w:tc>
      </w:tr>
      <w:tr w:rsidR="00884B3D" w14:paraId="1B161E7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5F8B51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70574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D00E44" w14:textId="0386875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7,713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BFFC48" w14:textId="74F9879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3E04C4" w14:textId="29BB3B7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499CED" w14:textId="0604203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7,713.75 </w:t>
            </w:r>
          </w:p>
        </w:tc>
      </w:tr>
      <w:tr w:rsidR="00884B3D" w14:paraId="7295DE3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9C6260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76C2D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dip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1E3E6D" w14:textId="3A213A6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8,611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4DA089" w14:textId="0E0AFB7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145F71" w14:textId="4CE0DC8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9E4A51" w14:textId="6F1FDE9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8,611.25 </w:t>
            </w:r>
          </w:p>
        </w:tc>
      </w:tr>
      <w:tr w:rsidR="00884B3D" w14:paraId="71E6DC6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7AC72F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3842C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67552A" w14:textId="1980E14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9,052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3B09EC" w14:textId="3FAF23E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7,34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F85828" w14:textId="45D17D2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5AE3EE" w14:textId="07A7ECE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6,392.75 </w:t>
            </w:r>
          </w:p>
        </w:tc>
      </w:tr>
      <w:tr w:rsidR="00884B3D" w14:paraId="5A7071BC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0A33FE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Pangasi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1D84A87" w14:textId="4B6684B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770,467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1AFF84E" w14:textId="5BC6B18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6,200.03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6D5AB52" w14:textId="6A9D5CE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025,920.92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E1A1A51" w14:textId="0E69CA1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5,812,588.51 </w:t>
            </w:r>
          </w:p>
        </w:tc>
      </w:tr>
      <w:tr w:rsidR="00884B3D" w14:paraId="2A87745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C8311C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10C3A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Pangasi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2EDE9F" w14:textId="0C30004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3,0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1F4463" w14:textId="526851A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8F86DE" w14:textId="5D5FBB8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35EB0F" w14:textId="001B148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3,050.00 </w:t>
            </w:r>
          </w:p>
        </w:tc>
      </w:tr>
      <w:tr w:rsidR="00884B3D" w14:paraId="7679E85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862769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A2B4C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guil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FDCA4C" w14:textId="72D92A2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2,807.9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46B28F" w14:textId="7C34AE1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3CCF9F" w14:textId="780AF10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F5DF07" w14:textId="67EC9BB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2,807.94 </w:t>
            </w:r>
          </w:p>
        </w:tc>
      </w:tr>
      <w:tr w:rsidR="00884B3D" w14:paraId="791A1B8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D2E816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1E5A5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ALAMIN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7CF7AD" w14:textId="3148CA0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517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367E8B" w14:textId="4F82B57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A1540B" w14:textId="3BFE07A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21F0A7" w14:textId="31D3239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517.14 </w:t>
            </w:r>
          </w:p>
        </w:tc>
      </w:tr>
      <w:tr w:rsidR="00884B3D" w14:paraId="50330C0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9EA9E2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E84AF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d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900BE5" w14:textId="7EA8AD5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250BD6" w14:textId="4B3FB30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43DAB2" w14:textId="32534A9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29C339" w14:textId="4D67411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</w:tr>
      <w:tr w:rsidR="00884B3D" w14:paraId="0AB202B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61CD86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166B1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si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1824C7" w14:textId="4D4024E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47E00E" w14:textId="346E645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6B32ED" w14:textId="72D0A9F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31,488.72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8DB6FE" w14:textId="20D5A1D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08,628.72 </w:t>
            </w:r>
          </w:p>
        </w:tc>
      </w:tr>
      <w:tr w:rsidR="00884B3D" w14:paraId="4223285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1F1B8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6F8C8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ung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6E7D91" w14:textId="6A1F118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4,39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D406CE" w14:textId="6BA28EB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15F298" w14:textId="2EDEFC8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0857F6" w14:textId="156B7CD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4,392.00 </w:t>
            </w:r>
          </w:p>
        </w:tc>
      </w:tr>
      <w:tr w:rsidR="00884B3D" w14:paraId="5D79AEB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CEB53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0B009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is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231D4A" w14:textId="46B28B5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3,928.5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2777B3" w14:textId="506AD84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27E35F" w14:textId="5121CEF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4A8915" w14:textId="6CDA987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3,928.52 </w:t>
            </w:r>
          </w:p>
        </w:tc>
      </w:tr>
      <w:tr w:rsidR="00884B3D" w14:paraId="576EABD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3166C6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4089C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yamb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F36F71" w14:textId="423F129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070018" w14:textId="3D3D958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9B5B7B" w14:textId="2742995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115173" w14:textId="201F442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884B3D" w14:paraId="589EBE2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C2B20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3420A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alo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D5F218" w14:textId="3F071DC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0,157.1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B588D8" w14:textId="68FF99F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4F7F56" w14:textId="5734637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D50145" w14:textId="22B27DB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0,157.12 </w:t>
            </w:r>
          </w:p>
        </w:tc>
      </w:tr>
      <w:tr w:rsidR="00884B3D" w14:paraId="78F7F84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F1FBBE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53817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male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9B6D9C" w14:textId="6F5293E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C89AF0" w14:textId="61CD09E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ECDBE7" w14:textId="0F38D3A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412,8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BD15BF" w14:textId="075FE4A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412,800.00 </w:t>
            </w:r>
          </w:p>
        </w:tc>
      </w:tr>
      <w:tr w:rsidR="00884B3D" w14:paraId="330B7EE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FCCF53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AA960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gall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4A02C1" w14:textId="1F99774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8,300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585DC9" w14:textId="38105BA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12C04A" w14:textId="0C02059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6,5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78950" w14:textId="6ED6EAB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54,800.64 </w:t>
            </w:r>
          </w:p>
        </w:tc>
      </w:tr>
      <w:tr w:rsidR="00884B3D" w14:paraId="20F6BED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1067A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64E4D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Burg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AC7D12" w14:textId="09C5661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4721BD" w14:textId="4F46990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E60F6D" w14:textId="27C16B8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94,84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EA922D" w14:textId="04B0AEA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94,840.00 </w:t>
            </w:r>
          </w:p>
        </w:tc>
      </w:tr>
      <w:tr w:rsidR="00884B3D" w14:paraId="4B3DE80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02EBC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1C36A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si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69FDE2" w14:textId="224FA5A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48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3DB70C" w14:textId="2C5344A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A40938" w14:textId="496C33A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,168,52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029C96" w14:textId="0A30608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,416,520.00 </w:t>
            </w:r>
          </w:p>
        </w:tc>
      </w:tr>
      <w:tr w:rsidR="00884B3D" w14:paraId="6FC9944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FC387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0E8C0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gup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1F2390" w14:textId="589BA5A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6,945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A4338A" w14:textId="318E50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5A0203" w14:textId="07B6B9C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0BEE82" w14:textId="6E74CE3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6,945.64 </w:t>
            </w:r>
          </w:p>
        </w:tc>
      </w:tr>
      <w:tr w:rsidR="00884B3D" w14:paraId="6D91FAC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4ADB63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CF2C3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so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E05694" w14:textId="0AF4364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,193.3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665DBC" w14:textId="7D5A029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26B36A" w14:textId="0896A4C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BDB33D" w14:textId="6F6D006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,193.39 </w:t>
            </w:r>
          </w:p>
        </w:tc>
      </w:tr>
      <w:tr w:rsidR="00884B3D" w14:paraId="0534A89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4FB443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C338E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fan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6A78C3" w14:textId="6627873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7,588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A7CD4C" w14:textId="6343379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7BAB35" w14:textId="434BA4C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63FED9" w14:textId="2A222C8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7,588.75 </w:t>
            </w:r>
          </w:p>
        </w:tc>
      </w:tr>
      <w:tr w:rsidR="00884B3D" w14:paraId="2747A34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33A56E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5E563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brado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1F1D82" w14:textId="31B72F6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0,696.1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BBB24E" w14:textId="1DE64B9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B44F60" w14:textId="13EC056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55E53A" w14:textId="7C2356C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0,696.12 </w:t>
            </w:r>
          </w:p>
        </w:tc>
      </w:tr>
      <w:tr w:rsidR="00884B3D" w14:paraId="78AE711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4EF5DE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3B05C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o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59DC72" w14:textId="75DBEE1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5,74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6AC586" w14:textId="666242F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2883CA" w14:textId="772E729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54BB9E" w14:textId="6F0F2BB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5,744.00 </w:t>
            </w:r>
          </w:p>
        </w:tc>
      </w:tr>
      <w:tr w:rsidR="00884B3D" w14:paraId="07695AA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347CC1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A2E16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NGAY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AD74AB" w14:textId="2CBBEFE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2,612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61BEEE" w14:textId="6C3BDC9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E67F24" w14:textId="3A3C8F5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A830EB" w14:textId="5DC5907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2,612.20 </w:t>
            </w:r>
          </w:p>
        </w:tc>
      </w:tr>
      <w:tr w:rsidR="00884B3D" w14:paraId="5230402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C668E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B2D89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2B9961" w14:textId="23EB1D1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448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A8027F" w14:textId="7E16718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7476F5" w14:textId="6B35A0D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049761" w14:textId="4887B0D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448.75 </w:t>
            </w:r>
          </w:p>
        </w:tc>
      </w:tr>
      <w:tr w:rsidR="00884B3D" w14:paraId="6EC45AE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1AD352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29A38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siqu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72D7AC" w14:textId="2EE627A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517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C8975D" w14:textId="6153E98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636EE7" w14:textId="33356D9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A25C87" w14:textId="29F409E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517.14 </w:t>
            </w:r>
          </w:p>
        </w:tc>
      </w:tr>
      <w:tr w:rsidR="00884B3D" w14:paraId="5DD0203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DFD157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6EE1D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ao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DA5928" w14:textId="39BAB12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9B36E3" w14:textId="37AC6BF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9576C2" w14:textId="3FFBC68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F9D793" w14:textId="1675B77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884B3D" w14:paraId="004FFBB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706A32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A6CAF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gald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C46408" w14:textId="60F2583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3E50A3" w14:textId="1374298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A84CDD" w14:textId="1852857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999758" w14:textId="12A0638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884B3D" w14:paraId="03AFBEB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79434D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1798F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gatare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53580E" w14:textId="6EA9D66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5,77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6602D3" w14:textId="1022486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874EAB" w14:textId="6A0FA0A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E1ACD3" w14:textId="129D0D5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5,778.00 </w:t>
            </w:r>
          </w:p>
        </w:tc>
      </w:tr>
      <w:tr w:rsidR="00884B3D" w14:paraId="5ADB1EF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33744E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018C4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pand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70807A" w14:textId="550FA3E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FD90A0" w14:textId="14E4C14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A22ED5" w14:textId="3AF1179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EB59A7" w14:textId="7E50D48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884B3D" w14:paraId="45005D3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3F54D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A608D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tivid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AE8A1C" w14:textId="6198169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,042.3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F511C3" w14:textId="45FA557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B74B85" w14:textId="764EEF6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D8F373" w14:textId="495DA94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,042.39 </w:t>
            </w:r>
          </w:p>
        </w:tc>
      </w:tr>
      <w:tr w:rsidR="00884B3D" w14:paraId="150A06C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04EA09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933A0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zzorub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26FC4F" w14:textId="130F7F8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0,494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AA38A5" w14:textId="6A812B0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4BD287" w14:textId="3159D28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D874EB" w14:textId="513BC8C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0,494.75 </w:t>
            </w:r>
          </w:p>
        </w:tc>
      </w:tr>
      <w:tr w:rsidR="00884B3D" w14:paraId="313B688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B1FA79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E2BE1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al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A237F1" w14:textId="0BFFAA3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33,644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48E102" w14:textId="00419DF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ECD600" w14:textId="70E4509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ABAC2" w14:textId="556CD65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33,644.32 </w:t>
            </w:r>
          </w:p>
        </w:tc>
      </w:tr>
      <w:tr w:rsidR="00884B3D" w14:paraId="0E7AF86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2540BB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31294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Carlos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09D02D" w14:textId="3CDACD8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0,677.3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843573" w14:textId="744D04A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035438" w14:textId="744CCC5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C2C136" w14:textId="349755E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0,677.34 </w:t>
            </w:r>
          </w:p>
        </w:tc>
      </w:tr>
      <w:tr w:rsidR="00884B3D" w14:paraId="4D96810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995633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8CABE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abi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AAD045" w14:textId="23B38A2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04D8E2" w14:textId="7C80E53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012C93" w14:textId="73549C3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17A80B" w14:textId="6F93208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884B3D" w14:paraId="2DA1E3F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E05A2F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F08DD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nu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7E9054" w14:textId="0651771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2,504.1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73BFD5" w14:textId="544D506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9315A3" w14:textId="297EAB2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61,675.2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B1DE16" w14:textId="239C167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84,179.30 </w:t>
            </w:r>
          </w:p>
        </w:tc>
      </w:tr>
      <w:tr w:rsidR="00884B3D" w14:paraId="7754221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B31269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D608E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San Nicolas 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20800D" w14:textId="03AE9E1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4,366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DD4F69" w14:textId="3166D14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3C3D13" w14:textId="71361AA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FFB1C9" w14:textId="0D9118D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4,366.25 </w:t>
            </w:r>
          </w:p>
        </w:tc>
      </w:tr>
      <w:tr w:rsidR="00884B3D" w14:paraId="423AB26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ADB84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8384D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Quint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8BE820" w14:textId="24D8411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54DA0F" w14:textId="24B5B49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3E4166" w14:textId="2EF59EF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FB8A1" w14:textId="14921C3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</w:tr>
      <w:tr w:rsidR="00884B3D" w14:paraId="2595990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DB2947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CB7F6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Barba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E380DC" w14:textId="5135520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D36E16" w14:textId="44E40AC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3306A1" w14:textId="69F3B7C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9210A6" w14:textId="29AB2D9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0,000.00 </w:t>
            </w:r>
          </w:p>
        </w:tc>
      </w:tr>
      <w:tr w:rsidR="00884B3D" w14:paraId="6D88390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1D8560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92A52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Santa Maria 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D72EAD" w14:textId="54DC016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3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266455" w14:textId="5730EF1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E407A5" w14:textId="7BC7122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5,0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05F4AC" w14:textId="38899AD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8,000.00 </w:t>
            </w:r>
          </w:p>
        </w:tc>
      </w:tr>
      <w:tr w:rsidR="00884B3D" w14:paraId="6073492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FFE95B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A803A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Santo Tomas 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9FFA7A" w14:textId="53745A7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58DCC8" w14:textId="213FE14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1AC2EB" w14:textId="17384A4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B4782F" w14:textId="62D7707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884B3D" w14:paraId="7B8E86E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C9A80C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40A72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s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59785A" w14:textId="654F06E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6,796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6B1832" w14:textId="40C13ED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8C079C" w14:textId="198E1F2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0CD686" w14:textId="1B5B8E7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6,796.75 </w:t>
            </w:r>
          </w:p>
        </w:tc>
      </w:tr>
      <w:tr w:rsidR="00884B3D" w14:paraId="62A447E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DA3CE9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5F8D3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B83C69" w14:textId="6371DE8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,63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F2570C" w14:textId="467151D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02251A" w14:textId="7ED8B40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5623B2" w14:textId="7D21C85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,632.50 </w:t>
            </w:r>
          </w:p>
        </w:tc>
      </w:tr>
      <w:tr w:rsidR="00884B3D" w14:paraId="41906C9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67DDB5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B152B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u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BE9715" w14:textId="7CFB911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5,997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B6FCB5" w14:textId="3ACFDD4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,200.03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09A42A" w14:textId="4674F58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BB520" w14:textId="0A4C2EE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2,197.17 </w:t>
            </w:r>
          </w:p>
        </w:tc>
      </w:tr>
      <w:tr w:rsidR="00884B3D" w14:paraId="1FECB1D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A36A4C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31C65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mi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92E48E" w14:textId="042FB59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6,538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56D31C" w14:textId="149D35F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EDA381" w14:textId="460BE15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495,097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A64688" w14:textId="3AE0FB3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91,635.50 </w:t>
            </w:r>
          </w:p>
        </w:tc>
      </w:tr>
      <w:tr w:rsidR="00884B3D" w14:paraId="6F1F2EB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7038AF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3B83C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rbizton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3AC926" w14:textId="48AA8FA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1,833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439392" w14:textId="1125B42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80F692" w14:textId="4A29D9B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801128" w14:textId="1AA1D02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1,833.75 </w:t>
            </w:r>
          </w:p>
        </w:tc>
      </w:tr>
      <w:tr w:rsidR="00884B3D" w14:paraId="0DEBCFE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5097E0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DF1B0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URDANE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1DC825" w14:textId="2E0AEE2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4,668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940809" w14:textId="77956DE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051DE1" w14:textId="4802C71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0,0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582E0E" w14:textId="60A3762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4,668.14 </w:t>
            </w:r>
          </w:p>
        </w:tc>
      </w:tr>
      <w:tr w:rsidR="00884B3D" w14:paraId="15D22C0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931A99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701EF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llasi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61038F" w14:textId="17001BE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D25B45" w14:textId="3D67A29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042322" w14:textId="1F67A9A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C4AA9D" w14:textId="1AB22D0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884B3D" w14:paraId="185845F3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AEF6D5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I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E42A549" w14:textId="3CACCD8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6,204,734.3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DCB8C9B" w14:textId="65ECE8E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4DDDACA" w14:textId="2D9F308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E1F7855" w14:textId="760515D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6,204,734.33 </w:t>
            </w:r>
          </w:p>
        </w:tc>
      </w:tr>
      <w:tr w:rsidR="00884B3D" w14:paraId="6B840B13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D80328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tan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A1E2D53" w14:textId="355197E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82,322.0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2BD6DF1" w14:textId="73BFD08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82F9781" w14:textId="01E2783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4D431B7" w14:textId="08C096E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82,322.08 </w:t>
            </w:r>
          </w:p>
        </w:tc>
      </w:tr>
      <w:tr w:rsidR="00884B3D" w14:paraId="66490D5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A9D0B0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B7C24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Batan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A535E5" w14:textId="457FA3C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9,949.5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11880D" w14:textId="3ECB6AD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9D5049" w14:textId="36BEE81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1DDA35" w14:textId="0EE751A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9,949.52 </w:t>
            </w:r>
          </w:p>
        </w:tc>
      </w:tr>
      <w:tr w:rsidR="00884B3D" w14:paraId="4850ECB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92175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95BEF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c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CCE911" w14:textId="29BBB8B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,359.0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16265E" w14:textId="6511F7F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CA9AEC" w14:textId="2686D13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A6211B" w14:textId="161E279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,359.04 </w:t>
            </w:r>
          </w:p>
        </w:tc>
      </w:tr>
      <w:tr w:rsidR="00884B3D" w14:paraId="71B882B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94FAA5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607C8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tbaya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975403" w14:textId="2000497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51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7EDDAA" w14:textId="55941DC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0AB626" w14:textId="63C4843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FA9F27" w14:textId="6219D9B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51.00 </w:t>
            </w:r>
          </w:p>
        </w:tc>
      </w:tr>
      <w:tr w:rsidR="00884B3D" w14:paraId="5DC8446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7BA7BB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DE978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yu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67499F" w14:textId="75F6A07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62.5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8001C0" w14:textId="7C5525D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CFE3EF" w14:textId="26DC124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684914" w14:textId="259A1F1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62.52 </w:t>
            </w:r>
          </w:p>
        </w:tc>
      </w:tr>
      <w:tr w:rsidR="00884B3D" w14:paraId="2013B3E8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F50FD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g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26D7E93" w14:textId="0616A43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7,258,382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D9DB495" w14:textId="348E1BE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625702D" w14:textId="1F48086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54D4318" w14:textId="05D4EF9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7,258,382.70 </w:t>
            </w:r>
          </w:p>
        </w:tc>
      </w:tr>
      <w:tr w:rsidR="00884B3D" w14:paraId="0890A05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E989FF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5FD6C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Cag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BE58CC" w14:textId="3659B7A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657,205.5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6143CE" w14:textId="61B0928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730A6E" w14:textId="35E0ECE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63FA93" w14:textId="27D25DB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657,205.58 </w:t>
            </w:r>
          </w:p>
        </w:tc>
      </w:tr>
      <w:tr w:rsidR="00884B3D" w14:paraId="4CF734C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64C3C9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B7D21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bulu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0438B6" w14:textId="026AB72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584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009554" w14:textId="0D9A67A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6D910E" w14:textId="799CDD8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62A23F" w14:textId="3EAC0E5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584.40 </w:t>
            </w:r>
          </w:p>
        </w:tc>
      </w:tr>
      <w:tr w:rsidR="00884B3D" w14:paraId="5307349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AFE9A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A3196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ca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11B885" w14:textId="7EE54AF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0,279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E079CA" w14:textId="566687A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AD326B" w14:textId="2D65D86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740C42" w14:textId="7B67F0E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0,279.32 </w:t>
            </w:r>
          </w:p>
        </w:tc>
      </w:tr>
      <w:tr w:rsidR="00884B3D" w14:paraId="68D8F01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786A6D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97C9F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lacap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2ADD12" w14:textId="76018C9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,726.3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6FD00F" w14:textId="1AA5DE1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8DA519" w14:textId="367001A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0354CC" w14:textId="09895A8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,726.36 </w:t>
            </w:r>
          </w:p>
        </w:tc>
      </w:tr>
      <w:tr w:rsidR="00884B3D" w14:paraId="66FFD39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7FCEB0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292D7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mulu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C163C1" w14:textId="7E16979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33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1CA7F9" w14:textId="05C6EA0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64D287" w14:textId="72207A4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D3B11" w14:textId="2871CBE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33.76 </w:t>
            </w:r>
          </w:p>
        </w:tc>
      </w:tr>
      <w:tr w:rsidR="00884B3D" w14:paraId="60C0BBE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652E9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B8E51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parr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3990FA" w14:textId="6E32500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6,180.2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7B96B2" w14:textId="4FFD6C0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50F644" w14:textId="7D01B97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04731B" w14:textId="0F0FCA0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6,180.24 </w:t>
            </w:r>
          </w:p>
        </w:tc>
      </w:tr>
      <w:tr w:rsidR="00884B3D" w14:paraId="66C9C73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F6939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890AE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g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743434" w14:textId="6FFED0A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0,844.0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03AB7F" w14:textId="7E59478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D703AD" w14:textId="1DEE25E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B4C3D6" w14:textId="4489D96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0,844.02 </w:t>
            </w:r>
          </w:p>
        </w:tc>
      </w:tr>
      <w:tr w:rsidR="00884B3D" w14:paraId="60D4FFD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ECD7C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1EFA1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lester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6CDD16" w14:textId="45A5802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1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6A4638" w14:textId="4BF53AD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14B925" w14:textId="2707994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0FA25F" w14:textId="5E4D6D6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1.00 </w:t>
            </w:r>
          </w:p>
        </w:tc>
      </w:tr>
      <w:tr w:rsidR="00884B3D" w14:paraId="4A407DD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68839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8D54E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gue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FF1755" w14:textId="13D0CE3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33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2EE38E" w14:textId="62D5CC6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DCA9F6" w14:textId="074B127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710102" w14:textId="3DB1374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33.76 </w:t>
            </w:r>
          </w:p>
        </w:tc>
      </w:tr>
      <w:tr w:rsidR="00884B3D" w14:paraId="00F3CB0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29AD2E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E5770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144605" w14:textId="0A8883A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09,0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CF1F09" w14:textId="0D2E23B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E6616E" w14:textId="5806776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34858A" w14:textId="71F4D09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09,095.00 </w:t>
            </w:r>
          </w:p>
        </w:tc>
      </w:tr>
      <w:tr w:rsidR="00884B3D" w14:paraId="39CD282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C0F22F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17CDB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malaniu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3BC63F" w14:textId="7B29F0F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1,05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316276" w14:textId="50D932C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9B2136" w14:textId="0AD449B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55CE04" w14:textId="1CC393C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1,054.00 </w:t>
            </w:r>
          </w:p>
        </w:tc>
      </w:tr>
      <w:tr w:rsidR="00884B3D" w14:paraId="00D4C5A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8B0D15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81A41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nril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80C872" w14:textId="6294E93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12,528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9678D5" w14:textId="63E47AC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A65ECA" w14:textId="7993B0C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8F5C4C" w14:textId="5382A16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12,528.32 </w:t>
            </w:r>
          </w:p>
        </w:tc>
      </w:tr>
      <w:tr w:rsidR="00884B3D" w14:paraId="6708DAE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AE41E5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22E5E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tta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DBA484" w14:textId="5BB1F29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584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43399D" w14:textId="015F45D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0617D2" w14:textId="40A6561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CC0AF" w14:textId="5E5F0F4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584.40 </w:t>
            </w:r>
          </w:p>
        </w:tc>
      </w:tr>
      <w:tr w:rsidR="00884B3D" w14:paraId="080C872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C2CE3F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6F2A2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onza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B180F3" w14:textId="68D02DF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0,648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ACAF22" w14:textId="26EDEBC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C7A8C9" w14:textId="5742F4C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A2DD31" w14:textId="102515F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0,648.86 </w:t>
            </w:r>
          </w:p>
        </w:tc>
      </w:tr>
      <w:tr w:rsidR="00884B3D" w14:paraId="2879A37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A9C1A7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76FF6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gu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3012AB" w14:textId="46B5512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6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48E937" w14:textId="1F21F85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27AB36" w14:textId="3521976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E0145A" w14:textId="75305D6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6,200.00 </w:t>
            </w:r>
          </w:p>
        </w:tc>
      </w:tr>
      <w:tr w:rsidR="00884B3D" w14:paraId="28F0574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805C0D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58406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l-l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AC9067" w14:textId="6FA3EB9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,428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2CB475" w14:textId="0FA7CA0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13BBDB" w14:textId="0EE7D87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1A81C0" w14:textId="253919E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,428.40 </w:t>
            </w:r>
          </w:p>
        </w:tc>
      </w:tr>
      <w:tr w:rsidR="00884B3D" w14:paraId="621E9B1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50FEEF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50DCE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sa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369D92" w14:textId="744F2D1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2,795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47D136" w14:textId="5207998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320965" w14:textId="749B16F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9F1613" w14:textId="0280668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2,795.70 </w:t>
            </w:r>
          </w:p>
        </w:tc>
      </w:tr>
      <w:tr w:rsidR="00884B3D" w14:paraId="6F4D183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308012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AE0DA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mplo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4E94B7" w14:textId="2E0C0A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,885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ABEA2C" w14:textId="64F6537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4394F1" w14:textId="5B2D885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B5BE29" w14:textId="540DE2C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,885.68 </w:t>
            </w:r>
          </w:p>
        </w:tc>
      </w:tr>
      <w:tr w:rsidR="00884B3D" w14:paraId="3FBF0F4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A6D06A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967C0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eñablanc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1FF1D4" w14:textId="3E0E416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6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8D2616" w14:textId="6A73787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FAEC30" w14:textId="5A64BEA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43D13E" w14:textId="308EDC0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6.88 </w:t>
            </w:r>
          </w:p>
        </w:tc>
      </w:tr>
      <w:tr w:rsidR="00884B3D" w14:paraId="68C1633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B97215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5A42F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a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C774BE" w14:textId="31C7A9E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6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D6584A" w14:textId="526A82E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0602B9" w14:textId="7C4BE0F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A34601" w14:textId="023A930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6.88 </w:t>
            </w:r>
          </w:p>
        </w:tc>
      </w:tr>
      <w:tr w:rsidR="00884B3D" w14:paraId="76D2D7E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070592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6DA9C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16F4CF" w14:textId="4170E67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4,146.2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BA87E8" w14:textId="3BA41C9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FCBFE5" w14:textId="2239697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5AB4B2" w14:textId="3D192BB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4,146.22 </w:t>
            </w:r>
          </w:p>
        </w:tc>
      </w:tr>
      <w:tr w:rsidR="00884B3D" w14:paraId="7950DA4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B2489C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98546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chez-Mi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EBA594" w14:textId="013445A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7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3BD970" w14:textId="613CB88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1159C8" w14:textId="56F5DA0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AE1B0E" w14:textId="652EBDD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7.00 </w:t>
            </w:r>
          </w:p>
        </w:tc>
      </w:tr>
      <w:tr w:rsidR="00884B3D" w14:paraId="267E4D8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D2A8BD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A0378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A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7DDEFF" w14:textId="3319324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6,470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E0D0FF" w14:textId="13311E9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BECA49" w14:textId="064B7FD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6331E8" w14:textId="7E9A824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6,470.88 </w:t>
            </w:r>
          </w:p>
        </w:tc>
      </w:tr>
      <w:tr w:rsidR="00884B3D" w14:paraId="3E1FD39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70E90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A8286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Praxed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22CB1E" w14:textId="6357EF3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9,2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D6ED42" w14:textId="5868E71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58A8A9" w14:textId="09B4317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B4842" w14:textId="7048E92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9,220.00 </w:t>
            </w:r>
          </w:p>
        </w:tc>
      </w:tr>
      <w:tr w:rsidR="00884B3D" w14:paraId="6C18623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05D406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A3C78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Teresi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2ADF6A" w14:textId="74D6768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33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C996AA" w14:textId="4DCC9BB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A5B13A" w14:textId="68739DC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8CE41F" w14:textId="4FB9EBF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33.76 </w:t>
            </w:r>
          </w:p>
        </w:tc>
      </w:tr>
      <w:tr w:rsidR="00884B3D" w14:paraId="31934E6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7D83FD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3D8C3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Niño (Faire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387424" w14:textId="18C436E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5,558.5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CC6D55" w14:textId="728C516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8B3110" w14:textId="5C206E4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E63531" w14:textId="7D4015D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5,558.53 </w:t>
            </w:r>
          </w:p>
        </w:tc>
      </w:tr>
      <w:tr w:rsidR="00884B3D" w14:paraId="1E69F95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328DD7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78708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la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82F6BD" w14:textId="5F243C6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065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4093DD" w14:textId="5CE0AC5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757202" w14:textId="447755C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A37FC8" w14:textId="23D7694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065.64 </w:t>
            </w:r>
          </w:p>
        </w:tc>
      </w:tr>
      <w:tr w:rsidR="00884B3D" w14:paraId="1602F4E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8E7436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0D290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EB396C" w14:textId="3E82D45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6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06BC33" w14:textId="371C14B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6ED3CE" w14:textId="2ACA9B7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C07986" w14:textId="69F694C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6.88 </w:t>
            </w:r>
          </w:p>
        </w:tc>
      </w:tr>
      <w:tr w:rsidR="00884B3D" w14:paraId="1D2F388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7A1910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2037C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guegara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09AE22" w14:textId="3BF213F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457,091.2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6A0F16" w14:textId="3D9C525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D1BCCB" w14:textId="25A88CB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44B70D" w14:textId="3048A8D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457,091.23 </w:t>
            </w:r>
          </w:p>
        </w:tc>
      </w:tr>
      <w:tr w:rsidR="00884B3D" w14:paraId="3A20E614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976AF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sabe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6EFE8EA" w14:textId="51B037C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025,838.4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CC728A7" w14:textId="1DD3D6A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F6F9217" w14:textId="522A4BF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6446D45" w14:textId="67C4D71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025,838.45 </w:t>
            </w:r>
          </w:p>
        </w:tc>
      </w:tr>
      <w:tr w:rsidR="00884B3D" w14:paraId="130CF08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276A67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29C2C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Isabe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22A344" w14:textId="491FDF6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80,065.4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DE200C" w14:textId="010B1DC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805CFA" w14:textId="608F837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7BBCF5" w14:textId="1BB86DB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80,065.48 </w:t>
            </w:r>
          </w:p>
        </w:tc>
      </w:tr>
      <w:tr w:rsidR="00884B3D" w14:paraId="034279C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751A20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7833B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c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64B125" w14:textId="0912E37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690,928.4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ECC516" w14:textId="1943B6F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51C55E" w14:textId="7D3E6A3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0D8209" w14:textId="7E96E91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690,928.45 </w:t>
            </w:r>
          </w:p>
        </w:tc>
      </w:tr>
      <w:tr w:rsidR="00884B3D" w14:paraId="284A331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4666FD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E9CB6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gada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2C466B" w14:textId="2B65251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964C37" w14:textId="6B9BDC4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F6AF8C" w14:textId="17106FE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B97856" w14:textId="7404B74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</w:tr>
      <w:tr w:rsidR="00884B3D" w14:paraId="504461E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95D30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CD110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uro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1210F4" w14:textId="272C2DB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3,617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214651" w14:textId="6AFDED4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937E00" w14:textId="54D442F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55810C" w14:textId="6286D18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3,617.66 </w:t>
            </w:r>
          </w:p>
        </w:tc>
      </w:tr>
      <w:tr w:rsidR="00884B3D" w14:paraId="295BDAB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6DC69E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698F7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enito Soliv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B18992" w14:textId="5567B18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17,122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F76881" w14:textId="5C46EE0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70D4C3" w14:textId="3C0BDAD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F03A7" w14:textId="48C330A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17,122.54 </w:t>
            </w:r>
          </w:p>
        </w:tc>
      </w:tr>
      <w:tr w:rsidR="00884B3D" w14:paraId="243EE61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E2DD9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5B4FB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0D9D88" w14:textId="2AAB1CF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1,172.0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614F09" w14:textId="04B07A2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21E3EF" w14:textId="46D6B61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323598" w14:textId="56B22E4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1,172.06 </w:t>
            </w:r>
          </w:p>
        </w:tc>
      </w:tr>
      <w:tr w:rsidR="00884B3D" w14:paraId="054273E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0E642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2473B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7948D7" w14:textId="4526F4A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9,412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EC5406" w14:textId="2E01E3F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601D94" w14:textId="32BFA3F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5BA7D6" w14:textId="2B7BC8A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9,412.66 </w:t>
            </w:r>
          </w:p>
        </w:tc>
      </w:tr>
      <w:tr w:rsidR="00884B3D" w14:paraId="3E51136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64BFAD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1A457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t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E886A2" w14:textId="30E6B02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077.3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81AD92" w14:textId="02762A0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ECA722" w14:textId="7E8EFCF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D4AF2D" w14:textId="739995B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077.36 </w:t>
            </w:r>
          </w:p>
        </w:tc>
      </w:tr>
      <w:tr w:rsidR="00884B3D" w14:paraId="5886479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636B1B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10C63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u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914343" w14:textId="64DE232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0,902.9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CE30E9" w14:textId="51FAD25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37571B" w14:textId="5F97074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154F0B" w14:textId="77C32E8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0,902.96 </w:t>
            </w:r>
          </w:p>
        </w:tc>
      </w:tr>
      <w:tr w:rsidR="00884B3D" w14:paraId="6F987EA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75499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95089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d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7831F2" w14:textId="4A8D315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2,292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20F29E" w14:textId="0281F7A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089235" w14:textId="657AB06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DDC9ED" w14:textId="371ADC5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2,292.66 </w:t>
            </w:r>
          </w:p>
        </w:tc>
      </w:tr>
      <w:tr w:rsidR="00884B3D" w14:paraId="301B4BC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3FF315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5D56C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elfin Albano (Magsaysay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D7DF13" w14:textId="717606F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1,821.0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95A541" w14:textId="0857A95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F1A825" w14:textId="0747C09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CC851C" w14:textId="4AEDDD5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1,821.06 </w:t>
            </w:r>
          </w:p>
        </w:tc>
      </w:tr>
      <w:tr w:rsidR="00884B3D" w14:paraId="3893C93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36EB82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F5A86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apigu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495605" w14:textId="62070FD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7,448.4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75F447" w14:textId="2473A99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29285F" w14:textId="3E0B4B4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FEC9E2" w14:textId="2B340CC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7,448.42 </w:t>
            </w:r>
          </w:p>
        </w:tc>
      </w:tr>
      <w:tr w:rsidR="00884B3D" w14:paraId="3F0FBAB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9BA60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3CA92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vilac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329591" w14:textId="5BEFEF0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26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A07EF8" w14:textId="2A9B18B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33B8C7" w14:textId="78EE0CB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44737F" w14:textId="491042F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26.66 </w:t>
            </w:r>
          </w:p>
        </w:tc>
      </w:tr>
      <w:tr w:rsidR="00884B3D" w14:paraId="632D96E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7B91D7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96D33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chagu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33188A" w14:textId="47BB061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8,775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413B54" w14:textId="1A2A0DD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8DCD26" w14:textId="228DA10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03F727" w14:textId="6729610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8,775.86 </w:t>
            </w:r>
          </w:p>
        </w:tc>
      </w:tr>
      <w:tr w:rsidR="00884B3D" w14:paraId="31B1D4E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028F41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3E961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mu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0FE1C4" w14:textId="7CBB95C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1,260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550302" w14:textId="70A2BAD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611F4B" w14:textId="6049CBE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FA6998" w14:textId="3711FCB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1,260.66 </w:t>
            </w:r>
          </w:p>
        </w:tc>
      </w:tr>
      <w:tr w:rsidR="00884B3D" w14:paraId="4CDC6CD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412585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49080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la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C4DA0B" w14:textId="5F4764E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9,562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ED9D29" w14:textId="7BD627E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B2D41B" w14:textId="4B07CB4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800213" w14:textId="16724CA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9,562.54 </w:t>
            </w:r>
          </w:p>
        </w:tc>
      </w:tr>
      <w:tr w:rsidR="00884B3D" w14:paraId="45A367E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476691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369DF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n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561B84" w14:textId="5A2CB9E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1,305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6A5F2F" w14:textId="01C32D3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D26BCF" w14:textId="43349BC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7EC6F5" w14:textId="12C4154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1,305.66 </w:t>
            </w:r>
          </w:p>
        </w:tc>
      </w:tr>
      <w:tr w:rsidR="00884B3D" w14:paraId="4FC18AB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D65DB7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D609E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4797C6" w14:textId="11A5593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8,351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965621" w14:textId="7F67D8B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73099A" w14:textId="2573972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443C14" w14:textId="12DA435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8,351.66 </w:t>
            </w:r>
          </w:p>
        </w:tc>
      </w:tr>
      <w:tr w:rsidR="00884B3D" w14:paraId="165A65B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F3FC01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17849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conac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4545C0" w14:textId="72E0591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5,337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91D4DB" w14:textId="2D988F4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9FAF8B" w14:textId="37AFE2A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1E6D77" w14:textId="2D0F184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5,337.88 </w:t>
            </w:r>
          </w:p>
        </w:tc>
      </w:tr>
      <w:tr w:rsidR="00884B3D" w14:paraId="12D5226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FDF900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4639B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l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20C440" w14:textId="5F35E74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0,877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158984" w14:textId="0B13205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49649E" w14:textId="74A9B6E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A5EF2B" w14:textId="3B8553D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0,877.56 </w:t>
            </w:r>
          </w:p>
        </w:tc>
      </w:tr>
      <w:tr w:rsidR="00884B3D" w14:paraId="5510E42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96BFB0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4481B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uili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319EA8" w14:textId="477159C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1,401.5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A03D97" w14:textId="3E0B092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67AA49" w14:textId="36D63C4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FCA9F6" w14:textId="3BFB5D1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1,401.58 </w:t>
            </w:r>
          </w:p>
        </w:tc>
      </w:tr>
      <w:tr w:rsidR="00884B3D" w14:paraId="10F0863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0DCFAB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E4844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a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B35143" w14:textId="532D9BD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2,339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415D64" w14:textId="03153D1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A8AE74" w14:textId="4972490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396BFD" w14:textId="42610B0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2,339.30 </w:t>
            </w:r>
          </w:p>
        </w:tc>
      </w:tr>
      <w:tr w:rsidR="00884B3D" w14:paraId="69926B7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5942B1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607D4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ez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B30C18" w14:textId="7BC8FAD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E3E5DD" w14:textId="66767F4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F60D66" w14:textId="6675D34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6CF226" w14:textId="3299A4E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</w:tr>
      <w:tr w:rsidR="00884B3D" w14:paraId="146DE16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311E3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607B4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iri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66D43F" w14:textId="283846B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4,763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E95339" w14:textId="0538426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2A7F7C" w14:textId="008AA2C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69805B" w14:textId="1763E94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4,763.16 </w:t>
            </w:r>
          </w:p>
        </w:tc>
      </w:tr>
      <w:tr w:rsidR="00884B3D" w14:paraId="2587FF7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6CE4B0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8E1D9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m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11E1AE" w14:textId="35E165A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3,329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0B900D" w14:textId="7520D1A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A21346" w14:textId="736CC45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CA2205" w14:textId="6017290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3,329.86 </w:t>
            </w:r>
          </w:p>
        </w:tc>
      </w:tr>
      <w:tr w:rsidR="00884B3D" w14:paraId="7895936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61714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433E8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eina Merced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C1BDFF" w14:textId="56D3E29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A29F07" w14:textId="43DC5F8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BB9CA5" w14:textId="5F06A1E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753C42" w14:textId="79C1AA0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</w:tr>
      <w:tr w:rsidR="00884B3D" w14:paraId="647796E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44D80C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21012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x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350E62" w14:textId="62431FE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6,748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756C7E" w14:textId="4171EE8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CFDBAA" w14:textId="62E537F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2AE3F3" w14:textId="3A80134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6,748.38 </w:t>
            </w:r>
          </w:p>
        </w:tc>
      </w:tr>
      <w:tr w:rsidR="00884B3D" w14:paraId="48ED870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E5DE09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83D43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gust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720140" w14:textId="6589A2E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2,804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A6CCF8" w14:textId="6CD9A1A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11FBF9" w14:textId="70E78FD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FC2393" w14:textId="3CA17E1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2,804.54 </w:t>
            </w:r>
          </w:p>
        </w:tc>
      </w:tr>
      <w:tr w:rsidR="00884B3D" w14:paraId="6D11866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613D71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7EF4D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Guillerm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82A474" w14:textId="1C648FA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3,022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EBEEA0" w14:textId="0A40A94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2E4CF6" w14:textId="59ED13D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B553B" w14:textId="25268FA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3,022.76 </w:t>
            </w:r>
          </w:p>
        </w:tc>
      </w:tr>
      <w:tr w:rsidR="00884B3D" w14:paraId="3FFFF47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5F2D89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62B91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6446EF" w14:textId="576FDB9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3,968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01F78C" w14:textId="4CCBE67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827C98" w14:textId="2BC7F46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F2A710" w14:textId="7502C0D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3,968.70 </w:t>
            </w:r>
          </w:p>
        </w:tc>
      </w:tr>
      <w:tr w:rsidR="00884B3D" w14:paraId="6B6A46F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526966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A244A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nu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31536C" w14:textId="40006EF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5A4761" w14:textId="6BD5C2C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711280" w14:textId="2E6DB28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DFB687" w14:textId="3F3F3D3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</w:tr>
      <w:tr w:rsidR="00884B3D" w14:paraId="378FA52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31371D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1C352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ria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308018" w14:textId="720007F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1,873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AF11E0" w14:textId="3EEDCE2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4DB391" w14:textId="19367B3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EE7872" w14:textId="2658347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1,873.66 </w:t>
            </w:r>
          </w:p>
        </w:tc>
      </w:tr>
      <w:tr w:rsidR="00884B3D" w14:paraId="3DAE295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BF86B0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9EC64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te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29A8C6" w14:textId="314CA8A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9,875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3C8E12" w14:textId="5BEB245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230FB8" w14:textId="38B5AED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1EF51E" w14:textId="2D02B7E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9,875.66 </w:t>
            </w:r>
          </w:p>
        </w:tc>
      </w:tr>
      <w:tr w:rsidR="00884B3D" w14:paraId="70E0809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748CE0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4D55E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abl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E5414E" w14:textId="5D0FFFE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9,068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0724A1" w14:textId="1B19A19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14FF6B" w14:textId="7F69DE3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9777EB" w14:textId="6D0283D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9,068.54 </w:t>
            </w:r>
          </w:p>
        </w:tc>
      </w:tr>
      <w:tr w:rsidR="00884B3D" w14:paraId="2A65AF7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B1CB0A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C722A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899A1D" w14:textId="30043A5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8,351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EA39E1" w14:textId="7249994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BB4395" w14:textId="6CBB94B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1C729C" w14:textId="7526295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8,351.66 </w:t>
            </w:r>
          </w:p>
        </w:tc>
      </w:tr>
      <w:tr w:rsidR="00884B3D" w14:paraId="3D7BB7E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08B462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FCD2C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tia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2E87C4" w14:textId="31118F1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7,147.5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1B2686" w14:textId="5CDFC2D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A19EA0" w14:textId="5890BF6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4F1F96" w14:textId="1D58473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7,147.52 </w:t>
            </w:r>
          </w:p>
        </w:tc>
      </w:tr>
      <w:tr w:rsidR="00884B3D" w14:paraId="5213283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4BD171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AECDC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19B43F" w14:textId="427B23C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24A402" w14:textId="00A2C2C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B4D9BD" w14:textId="5D98E08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11E88D" w14:textId="3D9E005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</w:tr>
      <w:tr w:rsidR="00884B3D" w14:paraId="274ACB4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FB7CC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EEEF9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mauin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69E252" w14:textId="2F9D4FC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5,480.0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1C50AA" w14:textId="13B7D79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4F3A4F" w14:textId="02D8690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7CDD83" w14:textId="1653A61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5,480.04 </w:t>
            </w:r>
          </w:p>
        </w:tc>
      </w:tr>
      <w:tr w:rsidR="00884B3D" w14:paraId="373FE50B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6415D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ueva Vizcay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9A7A14B" w14:textId="5921247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092,714.2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EE38433" w14:textId="48E02B4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9537D15" w14:textId="34D7E3C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2F25F53" w14:textId="1D3E56C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092,714.26 </w:t>
            </w:r>
          </w:p>
        </w:tc>
      </w:tr>
      <w:tr w:rsidR="00884B3D" w14:paraId="616284D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42B46F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10CD3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Nueva Vizcay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9D3DA6" w14:textId="5E9987B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,054,846.9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52E997" w14:textId="416CD00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D808FD" w14:textId="01ACDA5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DDC886" w14:textId="71A8BDC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,054,846.90 </w:t>
            </w:r>
          </w:p>
        </w:tc>
      </w:tr>
      <w:tr w:rsidR="00884B3D" w14:paraId="2086277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8EDC83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AE4E1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ab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F72459" w14:textId="7652F74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3,036.1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3A2933" w14:textId="58BE83D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4B4C37" w14:textId="58034CB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B7A6C9" w14:textId="21EDA8E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3,036.10 </w:t>
            </w:r>
          </w:p>
        </w:tc>
      </w:tr>
      <w:tr w:rsidR="00884B3D" w14:paraId="2A2A8D2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A4CDC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7756E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yomb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4E750D" w14:textId="28703C6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107.4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ED3AFA" w14:textId="6F96644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FC7F0F" w14:textId="32A47B1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A32E0D" w14:textId="2A337FB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107.48 </w:t>
            </w:r>
          </w:p>
        </w:tc>
      </w:tr>
      <w:tr w:rsidR="00884B3D" w14:paraId="1D59916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74EDC0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D1B28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la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BA7502" w14:textId="1E5AC82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1,723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277549" w14:textId="43EE7C3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CB6E20" w14:textId="1409AC0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4C9E16" w14:textId="55C759A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1,723.78 </w:t>
            </w:r>
          </w:p>
        </w:tc>
      </w:tr>
      <w:tr w:rsidR="00884B3D" w14:paraId="40D74B7A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2AF27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Quiri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AA53405" w14:textId="0A93D68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645,476.8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EC98DC5" w14:textId="3E23384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5506BE5" w14:textId="717E060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9482C45" w14:textId="5BAB77A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645,476.84 </w:t>
            </w:r>
          </w:p>
        </w:tc>
      </w:tr>
      <w:tr w:rsidR="00884B3D" w14:paraId="4F6E0D1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775D31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3EDA6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Quiri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4E2EDC" w14:textId="6B45C79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219,253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688EA9" w14:textId="63A2E1A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35899D" w14:textId="4C5E12A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ED29EC" w14:textId="3CF4C67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219,253.56 </w:t>
            </w:r>
          </w:p>
        </w:tc>
      </w:tr>
      <w:tr w:rsidR="00884B3D" w14:paraId="7B9D0F8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F7FFD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1EE3E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rrogui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1AC880" w14:textId="309B748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5,823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8AA255" w14:textId="71150BE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824375" w14:textId="03FCD0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62E2A1" w14:textId="21944DB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5,823.00 </w:t>
            </w:r>
          </w:p>
        </w:tc>
      </w:tr>
      <w:tr w:rsidR="00884B3D" w14:paraId="61FA0F0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69B477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3D0DF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ffu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4DF401" w14:textId="568C2BE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,817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96AF72" w14:textId="0E9CC4C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D55D2A" w14:textId="064B940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3E94E" w14:textId="1637953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,817.00 </w:t>
            </w:r>
          </w:p>
        </w:tc>
      </w:tr>
      <w:tr w:rsidR="00884B3D" w14:paraId="1A40271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1F7A80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AB5D1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dde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1FE87E" w14:textId="50BE200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2,097.2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270423" w14:textId="3C90AEA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D68ECC" w14:textId="1D9A632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313161" w14:textId="2DB85EA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2,097.28 </w:t>
            </w:r>
          </w:p>
        </w:tc>
      </w:tr>
      <w:tr w:rsidR="00884B3D" w14:paraId="5EB13C4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285075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A36DB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tipu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B433AA" w14:textId="54CEB37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,48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2EA6BF" w14:textId="4A8494E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BFCAC0" w14:textId="2BB548C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1E7AB" w14:textId="20BD3F4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,486.00 </w:t>
            </w:r>
          </w:p>
        </w:tc>
      </w:tr>
      <w:tr w:rsidR="00884B3D" w14:paraId="77F83065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062294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II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0D5D564" w14:textId="629A3A8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0,863,623.0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668464E" w14:textId="74E655D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95DE42B" w14:textId="1AC37AF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2072A8C" w14:textId="78C849C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0,863,623.02 </w:t>
            </w:r>
          </w:p>
        </w:tc>
      </w:tr>
      <w:tr w:rsidR="00884B3D" w14:paraId="53EBFC13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65965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uro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F4566FD" w14:textId="24D2AFF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503,6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48CDA85" w14:textId="0EFD68C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AA7D54B" w14:textId="206DF79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3AE61D6" w14:textId="7547F81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503,670.00 </w:t>
            </w:r>
          </w:p>
        </w:tc>
      </w:tr>
      <w:tr w:rsidR="00884B3D" w14:paraId="19F6404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323A9F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FFB7C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e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3B5611" w14:textId="50780CD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0,7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61AA29" w14:textId="5280BD2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C9B485" w14:textId="357A0AA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1F330C" w14:textId="0418376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0,750.00 </w:t>
            </w:r>
          </w:p>
        </w:tc>
      </w:tr>
      <w:tr w:rsidR="00884B3D" w14:paraId="725B5F4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0DCE60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B2EAC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sigu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E5AD14" w14:textId="0A8075E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5,2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2DE1D6" w14:textId="1C71899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3D951B" w14:textId="1C2314B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8DCF6E" w14:textId="0573E0A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5,265.00 </w:t>
            </w:r>
          </w:p>
        </w:tc>
      </w:tr>
      <w:tr w:rsidR="00884B3D" w14:paraId="463D71D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6379CB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44276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las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A87F45" w14:textId="4B955D4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96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2766A4" w14:textId="70F3702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995C9F" w14:textId="10025F8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31EB2" w14:textId="3523893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962.50 </w:t>
            </w:r>
          </w:p>
        </w:tc>
      </w:tr>
      <w:tr w:rsidR="00884B3D" w14:paraId="4C51B86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44795A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F0596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alu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A26085" w14:textId="5805B4F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5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5D8636" w14:textId="151719D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F2B2CA" w14:textId="07FA191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1BBE3" w14:textId="33E50F8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550.00 </w:t>
            </w:r>
          </w:p>
        </w:tc>
      </w:tr>
      <w:tr w:rsidR="00884B3D" w14:paraId="429FC84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1BFF16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15ED9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ga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49C5B5" w14:textId="71BE410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3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32552B" w14:textId="0FA1D1C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FA371A" w14:textId="6568E33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20C12D" w14:textId="29AECA4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3,000.00 </w:t>
            </w:r>
          </w:p>
        </w:tc>
      </w:tr>
      <w:tr w:rsidR="00884B3D" w14:paraId="269119B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D3C323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F1B9A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pacul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6D293E" w14:textId="23424C7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0,667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D411FB" w14:textId="359DEE5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C29796" w14:textId="05ED3B0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3E2151" w14:textId="326F5BF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0,667.50 </w:t>
            </w:r>
          </w:p>
        </w:tc>
      </w:tr>
      <w:tr w:rsidR="00884B3D" w14:paraId="67DC24D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951E23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B1DA3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a Auro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0D3DFC" w14:textId="7ADCC03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1,237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0FA366" w14:textId="55452EB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FC3208" w14:textId="5797785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183CAB" w14:textId="59B3CB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1,237.50 </w:t>
            </w:r>
          </w:p>
        </w:tc>
      </w:tr>
      <w:tr w:rsidR="00884B3D" w14:paraId="0ECEAE7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7E3935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65455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ui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224FC7" w14:textId="10D7DE3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1,237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5B8D70" w14:textId="2901980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4DDD2D" w14:textId="2B394A5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2AD8DF" w14:textId="0B4C19C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1,237.50 </w:t>
            </w:r>
          </w:p>
        </w:tc>
      </w:tr>
      <w:tr w:rsidR="00884B3D" w14:paraId="1D267BE2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07E1B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ta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B6A5B09" w14:textId="7AF792C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,152,798.6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A3314EE" w14:textId="0A75EBA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4B6ABD3" w14:textId="69852DE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EEAB4CA" w14:textId="665E0AD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,152,798.69 </w:t>
            </w:r>
          </w:p>
        </w:tc>
      </w:tr>
      <w:tr w:rsidR="00884B3D" w14:paraId="28AFF60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6B400D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85205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buc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369FD8" w14:textId="09B7959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50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9EED39" w14:textId="74EE1A8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FF6FB0" w14:textId="5B7DAF0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C6D75" w14:textId="3FD405A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504.00 </w:t>
            </w:r>
          </w:p>
        </w:tc>
      </w:tr>
      <w:tr w:rsidR="00884B3D" w14:paraId="587956F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7E19D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B17EB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57A5EC" w14:textId="4FEC7EE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4,56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8539CF" w14:textId="4DE4F5A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078367" w14:textId="652D5EC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48F204" w14:textId="4B2E510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4,566.00 </w:t>
            </w:r>
          </w:p>
        </w:tc>
      </w:tr>
      <w:tr w:rsidR="00884B3D" w14:paraId="170A3C0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0B62C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D96CF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al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355509" w14:textId="5C5F127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6,919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0BFAEE" w14:textId="2B1FFDC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A6734D" w14:textId="4CAE118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A20798" w14:textId="37E9AE7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6,919.20 </w:t>
            </w:r>
          </w:p>
        </w:tc>
      </w:tr>
      <w:tr w:rsidR="00884B3D" w14:paraId="2DBAAEA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AD5192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1F525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alupih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A78B3B" w14:textId="7C7F9D3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0,76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954147" w14:textId="4A25A5C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F641E6" w14:textId="54922A0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AC6D4" w14:textId="232E346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0,768.00 </w:t>
            </w:r>
          </w:p>
        </w:tc>
      </w:tr>
      <w:tr w:rsidR="00884B3D" w14:paraId="6DF5EFF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CAE50D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C2204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ermos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5C3343" w14:textId="0AAAD9D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5,471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27360E" w14:textId="56EB8B5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519115" w14:textId="4E8E399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3770F9" w14:textId="5C2F0F7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5,471.25 </w:t>
            </w:r>
          </w:p>
        </w:tc>
      </w:tr>
      <w:tr w:rsidR="00884B3D" w14:paraId="52678AD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03304C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60803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m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22B48F" w14:textId="6AA2D29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8,579.9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75CD35" w14:textId="2D47251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4E3C74" w14:textId="11EDC94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71EB94" w14:textId="5B411A7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8,579.98 </w:t>
            </w:r>
          </w:p>
        </w:tc>
      </w:tr>
      <w:tr w:rsidR="00884B3D" w14:paraId="0F385BE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475B62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89BEA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vel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63F6C4" w14:textId="516D04B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3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FE9ED6" w14:textId="666DDCA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204539" w14:textId="444460E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C4824" w14:textId="3884C84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34,000.00 </w:t>
            </w:r>
          </w:p>
        </w:tc>
      </w:tr>
      <w:tr w:rsidR="00884B3D" w14:paraId="7C5B4F3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2A8A0F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FF0C7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r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8DC863" w14:textId="3D0B335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4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4D44C6" w14:textId="7FF9831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542C5B" w14:textId="1D3F40E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368364" w14:textId="505F746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4,500.00 </w:t>
            </w:r>
          </w:p>
        </w:tc>
      </w:tr>
      <w:tr w:rsidR="00884B3D" w14:paraId="0B875BE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FA1006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458E8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ran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796414" w14:textId="6E2F515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4,59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010C23" w14:textId="74101D1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3B6F63" w14:textId="45FD81F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2CE62F" w14:textId="044DB80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4,590.00 </w:t>
            </w:r>
          </w:p>
        </w:tc>
      </w:tr>
      <w:tr w:rsidR="00884B3D" w14:paraId="0702C16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DDD462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298C2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ri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F31BEC" w14:textId="07F2BC9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41,025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82FF87" w14:textId="3E8C106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91D33B" w14:textId="56C5754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615B91" w14:textId="3FDE446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41,025.76 </w:t>
            </w:r>
          </w:p>
        </w:tc>
      </w:tr>
      <w:tr w:rsidR="00884B3D" w14:paraId="210BD78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C2BD07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DA6DE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B68E16" w14:textId="42D23B8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9,556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7595B1" w14:textId="3711D3C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FC8DE1" w14:textId="51E2116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DBBDC3" w14:textId="79CC387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9,556.50 </w:t>
            </w:r>
          </w:p>
        </w:tc>
      </w:tr>
      <w:tr w:rsidR="00884B3D" w14:paraId="71AD4C3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5923D9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C11DB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m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9CCB52" w14:textId="5151000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8,31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30CF39" w14:textId="0B47CA6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8A8DA9" w14:textId="18F8221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69389A" w14:textId="615ACCA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8,318.00 </w:t>
            </w:r>
          </w:p>
        </w:tc>
      </w:tr>
      <w:tr w:rsidR="00884B3D" w14:paraId="54DA9607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52369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ulac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D044F4A" w14:textId="0BC54A4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586,704.1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96291F6" w14:textId="4AA7A34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5868087" w14:textId="2CD8088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3FDA61E" w14:textId="7064D69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586,704.17 </w:t>
            </w:r>
          </w:p>
        </w:tc>
      </w:tr>
      <w:tr w:rsidR="00884B3D" w14:paraId="0D78DC4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60BA6F2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B47C2A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>PLGU Bulac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034813" w14:textId="272CC82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1,23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F0DECB" w14:textId="6127147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9FB5B6" w14:textId="7B8C6A6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0AE827" w14:textId="4EF7522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1,234,000.00 </w:t>
            </w:r>
          </w:p>
        </w:tc>
      </w:tr>
      <w:tr w:rsidR="00884B3D" w14:paraId="35B702F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A6C3BD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B01BD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ga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294D25" w14:textId="2259F7C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813AD6" w14:textId="5AE5F19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BB1F00" w14:textId="0790E3B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A11532" w14:textId="292074E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.78 </w:t>
            </w:r>
          </w:p>
        </w:tc>
      </w:tr>
      <w:tr w:rsidR="00884B3D" w14:paraId="616EC04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F9BBD6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A7CF1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gtas (Bigaa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C18B96" w14:textId="47AFAAD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0,249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14E397" w14:textId="56B36CC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6BF97D" w14:textId="5CD09B5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4EFDE3" w14:textId="24FF67C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0,249.68 </w:t>
            </w:r>
          </w:p>
        </w:tc>
      </w:tr>
      <w:tr w:rsidR="00884B3D" w14:paraId="258ED89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D29929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4ABD6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u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509D25" w14:textId="00F9057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6,535.5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A93290" w14:textId="3E67BDD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0598E8" w14:textId="154E61D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C7AEEF" w14:textId="478B412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6,535.58 </w:t>
            </w:r>
          </w:p>
        </w:tc>
      </w:tr>
      <w:tr w:rsidR="00884B3D" w14:paraId="7100F50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173965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01C82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cau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689918" w14:textId="2F1E0D2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1,185.8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C62381" w14:textId="21000C4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4CFA62" w14:textId="652C945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2E585F" w14:textId="455DBAD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1,185.84 </w:t>
            </w:r>
          </w:p>
        </w:tc>
      </w:tr>
      <w:tr w:rsidR="00884B3D" w14:paraId="6EC1D0C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C4D01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6F747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Bulac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D4EED3" w14:textId="3421744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1,868.0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DAE173" w14:textId="58E0379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07FFF3" w14:textId="1957433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F2DAD4" w14:textId="4C892A3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1,868.08 </w:t>
            </w:r>
          </w:p>
        </w:tc>
      </w:tr>
      <w:tr w:rsidR="00884B3D" w14:paraId="3D2088B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73535D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51CE0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st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58F78B" w14:textId="468BCBF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5,144.5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1D8104" w14:textId="5C5F8E6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EB310D" w14:textId="2FBF938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C574DA" w14:textId="28E8FA6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5,144.53 </w:t>
            </w:r>
          </w:p>
        </w:tc>
      </w:tr>
      <w:tr w:rsidR="00884B3D" w14:paraId="25D4ECE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2A4BB3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A6D5D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umpi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665B57" w14:textId="3D36886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8,666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CB0853" w14:textId="2555AD3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0B2B65" w14:textId="3E8A84A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8CBA54" w14:textId="1C44FBA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8,666.92 </w:t>
            </w:r>
          </w:p>
        </w:tc>
      </w:tr>
      <w:tr w:rsidR="00884B3D" w14:paraId="1F33938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9213B7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0B489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ña Remedios Trinid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ECC577" w14:textId="6B99229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6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601C54" w14:textId="12449E9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2BA1E8" w14:textId="1577BE6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EEEE2A" w14:textId="2DAE987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6,200.00 </w:t>
            </w:r>
          </w:p>
        </w:tc>
      </w:tr>
      <w:tr w:rsidR="00884B3D" w14:paraId="22E6380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AF8CD2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BA018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guint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DA269B" w14:textId="4F3EC6E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0,856.0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0804D8" w14:textId="5300633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AE81BF" w14:textId="4261528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B46DD5" w14:textId="05D58D6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0,856.08 </w:t>
            </w:r>
          </w:p>
        </w:tc>
      </w:tr>
      <w:tr w:rsidR="00884B3D" w14:paraId="5F4F889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FF5DF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C4EA9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agono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690B5C" w14:textId="540980B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5,072.81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E5941A" w14:textId="2FFBD34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6F6E74" w14:textId="1970DED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ED3D25" w14:textId="53AC4C2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5,072.81 </w:t>
            </w:r>
          </w:p>
        </w:tc>
      </w:tr>
      <w:tr w:rsidR="00884B3D" w14:paraId="1BB7BB2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37BBA9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26FBB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lol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93739A" w14:textId="356C0D2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298.8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C67F70" w14:textId="325E794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13B0C6" w14:textId="28B1367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716189" w14:textId="4C9100E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298.85 </w:t>
            </w:r>
          </w:p>
        </w:tc>
      </w:tr>
      <w:tr w:rsidR="00884B3D" w14:paraId="57885EA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93C711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48D9B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l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D4920D" w14:textId="06052A8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4,636.8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F3D763" w14:textId="2A91635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9AC28F" w14:textId="0DF3DC6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26E0BB" w14:textId="0F10811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4,636.82 </w:t>
            </w:r>
          </w:p>
        </w:tc>
      </w:tr>
      <w:tr w:rsidR="00884B3D" w14:paraId="751AA61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A3AB65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F3182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eycau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F2A7E7" w14:textId="2EE63CF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1,013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1FF594" w14:textId="4E0D767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1CEC22" w14:textId="0C15663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9BA521" w14:textId="6E5EA66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1,013.18 </w:t>
            </w:r>
          </w:p>
        </w:tc>
      </w:tr>
      <w:tr w:rsidR="00884B3D" w14:paraId="043FAE0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63E9E0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0FFE8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orzagar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A47E2D" w14:textId="7ED7B8D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9,442.0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8944DC" w14:textId="694138B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2394D2" w14:textId="7829A6F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112185" w14:textId="27C9B94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9,442.04 </w:t>
            </w:r>
          </w:p>
        </w:tc>
      </w:tr>
      <w:tr w:rsidR="00884B3D" w14:paraId="4316F87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03292B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4F111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ban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4E86BB" w14:textId="1F39F90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0,642.4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936756" w14:textId="4200A84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F018F2" w14:textId="3A3CDB1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F9D96D" w14:textId="6D35DE2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0,642.42 </w:t>
            </w:r>
          </w:p>
        </w:tc>
      </w:tr>
      <w:tr w:rsidR="00884B3D" w14:paraId="21AC70C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46230D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BB8A4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d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B5B158" w14:textId="0CBAC5F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,254,859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616319" w14:textId="47FC383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237FBD" w14:textId="44B1CBB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E83E58" w14:textId="453463A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,254,859.78 </w:t>
            </w:r>
          </w:p>
        </w:tc>
      </w:tr>
      <w:tr w:rsidR="00884B3D" w14:paraId="0F400B9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6FBF69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0F0AA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omb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190EC6" w14:textId="033C266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,518.7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5894CE" w14:textId="2A54392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515243" w14:textId="3CBDE66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CDD3B8" w14:textId="00321D2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,518.74 </w:t>
            </w:r>
          </w:p>
        </w:tc>
      </w:tr>
      <w:tr w:rsidR="00884B3D" w14:paraId="1427D81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098037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88881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arid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D9801F" w14:textId="6BAC3BD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3,025.4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14EDB8" w14:textId="6565B7A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F0781F" w14:textId="2A359BB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3D13A7" w14:textId="04F8661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3,025.46 </w:t>
            </w:r>
          </w:p>
        </w:tc>
      </w:tr>
      <w:tr w:rsidR="00884B3D" w14:paraId="274CF11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98DB51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2295C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li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D8EDF4" w14:textId="0237B8E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3,445.5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2D6A61" w14:textId="1BE8080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56E2AE" w14:textId="120A071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430613" w14:textId="78C0FE7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3,445.58 </w:t>
            </w:r>
          </w:p>
        </w:tc>
      </w:tr>
      <w:tr w:rsidR="00884B3D" w14:paraId="0007406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C94E9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D8541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ldefons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1EC569" w14:textId="6CC7866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3,821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87F276" w14:textId="5F2CDBB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6D5DE0" w14:textId="3E18E78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73F61" w14:textId="6BD5871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3,821.56 </w:t>
            </w:r>
          </w:p>
        </w:tc>
      </w:tr>
      <w:tr w:rsidR="00884B3D" w14:paraId="44DAE00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3DC8C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4BE6E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 Jose del Mon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E57838" w14:textId="42FC5F5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824,469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41C972" w14:textId="69059BE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D9F0BB" w14:textId="61A525E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F5195D" w14:textId="78D187A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824,469.92 </w:t>
            </w:r>
          </w:p>
        </w:tc>
      </w:tr>
      <w:tr w:rsidR="00884B3D" w14:paraId="0CC1A61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D20F5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A3546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EA8893" w14:textId="552106B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154,321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866B56" w14:textId="65864F2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D0865B" w14:textId="77F56E7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BF08CF" w14:textId="21F5FC7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154,321.68 </w:t>
            </w:r>
          </w:p>
        </w:tc>
      </w:tr>
      <w:tr w:rsidR="00884B3D" w14:paraId="54F4184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0CD53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5C35D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Rafa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8A15A7" w14:textId="458B755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4,437.0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6D895F" w14:textId="21A09D8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3BFC52" w14:textId="6764790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4BA48A" w14:textId="321CB8D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4,437.06 </w:t>
            </w:r>
          </w:p>
        </w:tc>
      </w:tr>
      <w:tr w:rsidR="00884B3D" w14:paraId="2618369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55177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7213B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6BF587" w14:textId="45DF0B6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3,630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B71AE7" w14:textId="26C3979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8FE81C" w14:textId="4BFFAE1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C84BFF" w14:textId="30C68D2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3,630.78 </w:t>
            </w:r>
          </w:p>
        </w:tc>
      </w:tr>
      <w:tr w:rsidR="00884B3D" w14:paraId="083EB7E2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F377E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ueva Ecij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C4CB1F6" w14:textId="5E6406C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901,360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55415AB" w14:textId="4B39EA2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5CFF8CC" w14:textId="1C6C179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6885C04" w14:textId="2998BC1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901,360.70 </w:t>
            </w:r>
          </w:p>
        </w:tc>
      </w:tr>
      <w:tr w:rsidR="00884B3D" w14:paraId="70B7F553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2115F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Nueva Ecitj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53AB46" w14:textId="0CE1F55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1,461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DE6568" w14:textId="14D06D6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E543D7" w14:textId="73C0F85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6848A7" w14:textId="71D5484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1,461.78 </w:t>
            </w:r>
          </w:p>
        </w:tc>
      </w:tr>
      <w:tr w:rsidR="00884B3D" w14:paraId="77C8979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4B5601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2F511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a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4681FA" w14:textId="7B50AB0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9,8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F50426" w14:textId="67C16E1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AD05B6" w14:textId="16E870A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C10424" w14:textId="48330FF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9,860.00 </w:t>
            </w:r>
          </w:p>
        </w:tc>
      </w:tr>
      <w:tr w:rsidR="00884B3D" w14:paraId="782A211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6B823F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708C5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gab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C5D80D" w14:textId="369507C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1,6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FE45C4" w14:textId="6F22C15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C717EB" w14:textId="2A66C40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ED5030" w14:textId="2A10FE2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1,650.00 </w:t>
            </w:r>
          </w:p>
        </w:tc>
      </w:tr>
      <w:tr w:rsidR="00884B3D" w14:paraId="099A317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457A62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74A61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natu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14ABCE" w14:textId="4DAF948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5,838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0FDA72" w14:textId="34102DC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3C34BC" w14:textId="42B44B8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BFEAAA" w14:textId="3BB6A7F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5,838.92 </w:t>
            </w:r>
          </w:p>
        </w:tc>
      </w:tr>
      <w:tr w:rsidR="00884B3D" w14:paraId="44A38C4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691E96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C757B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i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7C6DEF" w14:textId="72E1BF6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3,207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921F9F" w14:textId="66D70E3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D400A3" w14:textId="4D90EAB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293A05" w14:textId="1FD46D8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3,207.50 </w:t>
            </w:r>
          </w:p>
        </w:tc>
      </w:tr>
      <w:tr w:rsidR="00884B3D" w14:paraId="63B39FD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48B3E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2A0B9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rang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0B90ED" w14:textId="4955F94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2,406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C38B52" w14:textId="74D2582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C49D9B" w14:textId="1B59CC2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DF4053" w14:textId="5517E00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2,406.25 </w:t>
            </w:r>
          </w:p>
        </w:tc>
      </w:tr>
      <w:tr w:rsidR="00884B3D" w14:paraId="40C1F62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09012E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7F336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yap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E2D8D7" w14:textId="4126C44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2,131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A5B0AE" w14:textId="5A89346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77F7B9" w14:textId="5B4B828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675F5B" w14:textId="598B1DD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2,131.25 </w:t>
            </w:r>
          </w:p>
        </w:tc>
      </w:tr>
      <w:tr w:rsidR="00884B3D" w14:paraId="397D2CA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0D3D09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EB80A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Mamerto Nativid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B430CF" w14:textId="5476221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3,457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C14560" w14:textId="45B6BA3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8F34FD" w14:textId="22B9E7B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F0A1D4" w14:textId="26419FE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3,457.50 </w:t>
            </w:r>
          </w:p>
        </w:tc>
      </w:tr>
      <w:tr w:rsidR="00884B3D" w14:paraId="5B035A2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26554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A1C25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Tinio (Papaya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A90C4C" w14:textId="4AF3DB7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9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499C26" w14:textId="5B38052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F81DCB" w14:textId="4E43124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9BD33C" w14:textId="239A716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9,500.00 </w:t>
            </w:r>
          </w:p>
        </w:tc>
      </w:tr>
      <w:tr w:rsidR="00884B3D" w14:paraId="06FBE86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A623DF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BAE11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mb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5A7A0A" w14:textId="1E7B3D0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3,5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089213" w14:textId="77EF7BC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D89E78" w14:textId="6142072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444AF1" w14:textId="4AB7AE2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3,575.00 </w:t>
            </w:r>
          </w:p>
        </w:tc>
      </w:tr>
      <w:tr w:rsidR="00884B3D" w14:paraId="7A02B76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0E8937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B2AA6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3FAD00" w14:textId="2139498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2,06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DC9758" w14:textId="072E482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A6C33E" w14:textId="628BADE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9CE4D0" w14:textId="4A85676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2,062.50 </w:t>
            </w:r>
          </w:p>
        </w:tc>
      </w:tr>
      <w:tr w:rsidR="00884B3D" w14:paraId="51F620D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4210CE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8B7F6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u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A2B68F" w14:textId="2470575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,7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424B44" w14:textId="3606C0D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4E35D5" w14:textId="54B9875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742D2F" w14:textId="44CF9E1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,780.00 </w:t>
            </w:r>
          </w:p>
        </w:tc>
      </w:tr>
      <w:tr w:rsidR="00884B3D" w14:paraId="3B7C617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56BDDB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BE6E0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cab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8FB27F" w14:textId="4A23F41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3,7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BF9591" w14:textId="08D62D7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D9B6F0" w14:textId="48E1F75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4BF82B" w14:textId="1482FDA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3,760.00 </w:t>
            </w:r>
          </w:p>
        </w:tc>
      </w:tr>
      <w:tr w:rsidR="00884B3D" w14:paraId="542E832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B2DB0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89977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mpic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84E76E" w14:textId="024CB1F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5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AF4512" w14:textId="21CA958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F9A2C6" w14:textId="5D1266C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E65A99" w14:textId="02EFD9D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550.00 </w:t>
            </w:r>
          </w:p>
        </w:tc>
      </w:tr>
      <w:tr w:rsidR="00884B3D" w14:paraId="3FCCA76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6AA519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4C647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ay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B6B512" w14:textId="5BA8276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0,8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4D41FD" w14:textId="165558C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E96792" w14:textId="3E86621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370BCE" w14:textId="73521B3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0,825.00 </w:t>
            </w:r>
          </w:p>
        </w:tc>
      </w:tr>
      <w:tr w:rsidR="00884B3D" w14:paraId="6C1109B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3F7596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8EBA7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tab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92FDFB" w14:textId="22668A5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96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264EDD" w14:textId="4759C7F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AC6C79" w14:textId="72D5A8B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CA1EEC" w14:textId="02DCB2C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962.50 </w:t>
            </w:r>
          </w:p>
        </w:tc>
      </w:tr>
      <w:tr w:rsidR="00884B3D" w14:paraId="692439D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AEA45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E3AF5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eñarand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CA819C" w14:textId="253758B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0,8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DB11D2" w14:textId="5135271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475816" w14:textId="2FAD528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B4A0A" w14:textId="5CFADCE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0,825.00 </w:t>
            </w:r>
          </w:p>
        </w:tc>
      </w:tr>
      <w:tr w:rsidR="00884B3D" w14:paraId="526A890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CB257A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697A4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850881" w14:textId="3B73302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9,86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A4095D" w14:textId="67E040B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082015" w14:textId="0F8B5E8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C3A3AB" w14:textId="6346C4A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9,862.50 </w:t>
            </w:r>
          </w:p>
        </w:tc>
      </w:tr>
      <w:tr w:rsidR="00884B3D" w14:paraId="22A9939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1783F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2EA44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61E454" w14:textId="2315686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1,1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8159DC" w14:textId="5922AD1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61239E" w14:textId="45E04A6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A01DF2" w14:textId="2A73E51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1,100.00 </w:t>
            </w:r>
          </w:p>
        </w:tc>
      </w:tr>
      <w:tr w:rsidR="00884B3D" w14:paraId="46237E0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8F2CE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BA136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871176" w14:textId="5C185FE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2,887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B5BACD" w14:textId="4B2ACAD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CC29A1" w14:textId="1FFFA93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65F98D" w14:textId="6EB900F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2,887.50 </w:t>
            </w:r>
          </w:p>
        </w:tc>
      </w:tr>
      <w:tr w:rsidR="00884B3D" w14:paraId="2BD100C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A58F6E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7C491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eonar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0D31A0" w14:textId="4C7954C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1,1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35B666" w14:textId="4BC1DA9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A3106B" w14:textId="38ED3DA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B9968A" w14:textId="65071B9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1,100.00 </w:t>
            </w:r>
          </w:p>
        </w:tc>
      </w:tr>
      <w:tr w:rsidR="00884B3D" w14:paraId="1533E62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189C0E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2787E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Ros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964379" w14:textId="337F36A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0,5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A75186" w14:textId="234A156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EF4FFB" w14:textId="50B1685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DC22E8" w14:textId="4767073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0,530.00 </w:t>
            </w:r>
          </w:p>
        </w:tc>
      </w:tr>
      <w:tr w:rsidR="00884B3D" w14:paraId="3D1729A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10ADFA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EEFA7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Domin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0B1B8B" w14:textId="726E24C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8,241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2C8774" w14:textId="2CB0CCB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552C74" w14:textId="2814360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974AA2" w14:textId="78A0F75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8,241.25 </w:t>
            </w:r>
          </w:p>
        </w:tc>
      </w:tr>
      <w:tr w:rsidR="00884B3D" w14:paraId="1B141C1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A5CECC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FB4DD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cience City of Muño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E6E463" w14:textId="4442F3F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0,598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D48049" w14:textId="3173D4B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4A2D96" w14:textId="19F6B65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C3AEC3" w14:textId="4E9C11E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0,598.75 </w:t>
            </w:r>
          </w:p>
        </w:tc>
      </w:tr>
      <w:tr w:rsidR="00884B3D" w14:paraId="21DA9B2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86B9D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93F68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ave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662E81" w14:textId="7E0D1E2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0,2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12D5F1" w14:textId="7B37E4E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A65889" w14:textId="174B88E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9F85BE" w14:textId="4ECA7A3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0,225.00 </w:t>
            </w:r>
          </w:p>
        </w:tc>
      </w:tr>
      <w:tr w:rsidR="00884B3D" w14:paraId="69D6768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7FB5F5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74631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ugtu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09BF65" w14:textId="2300017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96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006A52" w14:textId="4660B15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FBA374" w14:textId="504E4A7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BA86EA" w14:textId="24C29A8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962.50 </w:t>
            </w:r>
          </w:p>
        </w:tc>
      </w:tr>
      <w:tr w:rsidR="00884B3D" w14:paraId="252A4F6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8E09BC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18525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Zaragoz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1B42F9" w14:textId="1A829EA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3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E517DB" w14:textId="5294A9C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D11EBF" w14:textId="3FB5E2F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957EB1" w14:textId="13920D2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3,000.00 </w:t>
            </w:r>
          </w:p>
        </w:tc>
      </w:tr>
      <w:tr w:rsidR="00884B3D" w14:paraId="07181CC2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35DDA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Pamp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484BCA3" w14:textId="0A14B87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7,078,343.9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3458DD0" w14:textId="1C1796D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E5E1ACF" w14:textId="5463D9B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B376485" w14:textId="6299BE5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7,078,343.98 </w:t>
            </w:r>
          </w:p>
        </w:tc>
      </w:tr>
      <w:tr w:rsidR="00884B3D" w14:paraId="4D7F2942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13FB2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Pamp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977F67" w14:textId="568656B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7,3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FF8A00" w14:textId="57984DE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5E1E4F" w14:textId="7BD8D73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BD7D5D" w14:textId="4284380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7,340.00 </w:t>
            </w:r>
          </w:p>
        </w:tc>
      </w:tr>
      <w:tr w:rsidR="00884B3D" w14:paraId="3F5A250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5EA5F7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11B82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geles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D30F61" w14:textId="056382D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4,521.1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01DA32" w14:textId="4025ADE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1CA7D3" w14:textId="744AB06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5F26A3" w14:textId="34A9CDD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4,521.12 </w:t>
            </w:r>
          </w:p>
        </w:tc>
      </w:tr>
      <w:tr w:rsidR="00884B3D" w14:paraId="0B1A411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4AD037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22859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pali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6B5011" w14:textId="4D4D33D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,988.0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EB611D" w14:textId="514AD9C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F94D35" w14:textId="507B8A1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13C285" w14:textId="7169131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,988.08 </w:t>
            </w:r>
          </w:p>
        </w:tc>
      </w:tr>
      <w:tr w:rsidR="00884B3D" w14:paraId="3EA67DC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408C0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483BD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raya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2B638B" w14:textId="42BC16C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2.3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96A22F" w14:textId="687A66D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D8EB59" w14:textId="7B03F26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97BFE" w14:textId="565A013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2.34 </w:t>
            </w:r>
          </w:p>
        </w:tc>
      </w:tr>
      <w:tr w:rsidR="00884B3D" w14:paraId="150122D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338E6A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EB338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lo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258729" w14:textId="5441921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4,439.6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BEE8B1" w14:textId="272BFF8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F19C00" w14:textId="7F4FCE0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FA93B3" w14:textId="6F2000B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4,439.60 </w:t>
            </w:r>
          </w:p>
        </w:tc>
      </w:tr>
      <w:tr w:rsidR="00884B3D" w14:paraId="77ADD32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A2E37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FCC64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ab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50B77D" w14:textId="5EBC0D8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14,549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9C1ABE" w14:textId="2113CD3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BAA6E5" w14:textId="410C7A4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A157AF" w14:textId="1B9D09C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14,549.68 </w:t>
            </w:r>
          </w:p>
        </w:tc>
      </w:tr>
      <w:tr w:rsidR="00884B3D" w14:paraId="627E317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896AE2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D64E7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Floridablanc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8D40C9" w14:textId="21B9B45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59,185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FB4E23" w14:textId="6E548F1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F17CDD" w14:textId="28F08AE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50168E" w14:textId="7147A64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59,185.44 </w:t>
            </w:r>
          </w:p>
        </w:tc>
      </w:tr>
      <w:tr w:rsidR="00884B3D" w14:paraId="2F3D2ED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3D2B1B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AB621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agu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DF8198" w14:textId="14F22F1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25.4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7B919D" w14:textId="43F29FC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8E155E" w14:textId="2A4F314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D68F1D" w14:textId="27684A7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25.46 </w:t>
            </w:r>
          </w:p>
        </w:tc>
      </w:tr>
      <w:tr w:rsidR="00884B3D" w14:paraId="087A647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39D540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B6E37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b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417005" w14:textId="1521480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3.1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737290" w14:textId="36760CE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FEFD2A" w14:textId="6826FC6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321F3" w14:textId="1D59CC8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3.12 </w:t>
            </w:r>
          </w:p>
        </w:tc>
      </w:tr>
      <w:tr w:rsidR="00884B3D" w14:paraId="030E3A9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6DB09A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1CEFB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alaca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243AC9" w14:textId="1F5CFBC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6,052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EFF08E" w14:textId="1D4F5B0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EC78FC" w14:textId="0B9DE62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EA500F" w14:textId="67B76AD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6,052.30 </w:t>
            </w:r>
          </w:p>
        </w:tc>
      </w:tr>
      <w:tr w:rsidR="00884B3D" w14:paraId="1ABDC04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EACFAE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2E26B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cabeb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904FE3" w14:textId="0CC761C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25.4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5598CD" w14:textId="0BA3576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D3A227" w14:textId="3770AC7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00760E" w14:textId="40F6E84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25.46 </w:t>
            </w:r>
          </w:p>
        </w:tc>
      </w:tr>
      <w:tr w:rsidR="00884B3D" w14:paraId="7984564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86C27A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DFBC3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al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44EB4B" w14:textId="2130E3C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690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035723" w14:textId="6CC6DF6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32D113" w14:textId="3E5DF52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8BAD4E" w14:textId="23A59CC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690.14 </w:t>
            </w:r>
          </w:p>
        </w:tc>
      </w:tr>
      <w:tr w:rsidR="00884B3D" w14:paraId="1A2B8A2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EF1D43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427F2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santo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153058" w14:textId="680803E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7,10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EC81C0" w14:textId="656F07E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3A7E29" w14:textId="5D68224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06DBCF" w14:textId="295C79A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7,108.00 </w:t>
            </w:r>
          </w:p>
        </w:tc>
      </w:tr>
      <w:tr w:rsidR="00884B3D" w14:paraId="796B986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5F36CF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C671B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xic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05ADD5" w14:textId="6F2ED63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133.2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EAA63C" w14:textId="016CB78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F82E2D" w14:textId="2498EA8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106124" w14:textId="1054EAE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133.26 </w:t>
            </w:r>
          </w:p>
        </w:tc>
      </w:tr>
      <w:tr w:rsidR="00884B3D" w14:paraId="423E8E8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C206FA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9265C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nal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579601" w14:textId="60D25A1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5,726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2270DD" w14:textId="1BE9A97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50B996" w14:textId="1775E8C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EC672B" w14:textId="3B0A8C0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5,726.14 </w:t>
            </w:r>
          </w:p>
        </w:tc>
      </w:tr>
      <w:tr w:rsidR="00884B3D" w14:paraId="5955AAA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EE837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368CC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r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C47834" w14:textId="15E9C9F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5,519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4433BC" w14:textId="3210605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81B31F" w14:textId="3D35007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C1A7F9" w14:textId="6908F6A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5,519.88 </w:t>
            </w:r>
          </w:p>
        </w:tc>
      </w:tr>
      <w:tr w:rsidR="00884B3D" w14:paraId="26F5C76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80FFDE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E4C5C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 Fernan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8382B6" w14:textId="7F23E0E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73,087.6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3A54C9" w14:textId="7807BA1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D38699" w14:textId="21D51BC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DF84C7" w14:textId="0455DED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73,087.60 </w:t>
            </w:r>
          </w:p>
        </w:tc>
      </w:tr>
      <w:tr w:rsidR="00884B3D" w14:paraId="7AAB820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EF4655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6A002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ui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948068" w14:textId="1D64E8C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8,550.9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0EDE04" w14:textId="15ECDB6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67F6D4" w14:textId="7E1F49D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74DF69" w14:textId="351BE45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8,550.98 </w:t>
            </w:r>
          </w:p>
        </w:tc>
      </w:tr>
      <w:tr w:rsidR="00884B3D" w14:paraId="70A124C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A9404C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14606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Sim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C228A0" w14:textId="36C47EF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4,283.0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9D7598" w14:textId="15CD2DF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B4F82D" w14:textId="4A6BF23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A1936A" w14:textId="15DAE89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4,283.02 </w:t>
            </w:r>
          </w:p>
        </w:tc>
      </w:tr>
      <w:tr w:rsidR="00884B3D" w14:paraId="1FC17A8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0C7C8B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12DEC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A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F84822" w14:textId="0C11667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2,628.9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F43F21" w14:textId="16AA1FC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26BBB6" w14:textId="7550381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FC3672" w14:textId="195044F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2,628.90 </w:t>
            </w:r>
          </w:p>
        </w:tc>
      </w:tr>
      <w:tr w:rsidR="00884B3D" w14:paraId="59DF5DD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86289D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D1093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Ri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5C732D" w14:textId="28DCB6F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BB7584" w14:textId="67FC20F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981FA5" w14:textId="363A7AF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02DCDB" w14:textId="498500C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.78 </w:t>
            </w:r>
          </w:p>
        </w:tc>
      </w:tr>
      <w:tr w:rsidR="00884B3D" w14:paraId="013FB7B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20590C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050DE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F444DD" w14:textId="5BE0D98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2,881.1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02D795" w14:textId="542490E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154E5C" w14:textId="0BB86F3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6C1A74" w14:textId="65E4062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2,881.12 </w:t>
            </w:r>
          </w:p>
        </w:tc>
      </w:tr>
      <w:tr w:rsidR="00884B3D" w14:paraId="361D2D2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77F70C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4D3BB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smuan (Sexmoa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F97F5B" w14:textId="2C30110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1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97C1BF" w14:textId="587C82F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F099D3" w14:textId="408B4E4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49FA89" w14:textId="35D1984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1.56 </w:t>
            </w:r>
          </w:p>
        </w:tc>
      </w:tr>
      <w:tr w:rsidR="00884B3D" w14:paraId="75B22510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85A847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Tarl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398ABC2" w14:textId="365EA8C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,446,584.2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3022C35" w14:textId="78CF442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566DB53" w14:textId="6D8F33E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5F8D28C" w14:textId="76CE209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,446,584.23 </w:t>
            </w:r>
          </w:p>
        </w:tc>
      </w:tr>
      <w:tr w:rsidR="00884B3D" w14:paraId="32209C8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44DFB5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46F73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862E34" w14:textId="1C2ED0C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3,599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A75016" w14:textId="72CCE0D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B85BF7" w14:textId="2561075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AD1C39" w14:textId="2A60E3A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3,599.40 </w:t>
            </w:r>
          </w:p>
        </w:tc>
      </w:tr>
      <w:tr w:rsidR="00884B3D" w14:paraId="1F03509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2207D7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93954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mb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D38EC8" w14:textId="20EEEEC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2,498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194009" w14:textId="5B819F7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BA67A5" w14:textId="2C5B2D8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26FEA2" w14:textId="784CE5F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2,498.75 </w:t>
            </w:r>
          </w:p>
        </w:tc>
      </w:tr>
      <w:tr w:rsidR="00884B3D" w14:paraId="245AD47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376C1F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3BD51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mili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6B193E" w14:textId="7E4ED92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2,89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B42E58" w14:textId="0E088AC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62E977" w14:textId="3639A81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A3720B" w14:textId="3F01DB1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2,890.00 </w:t>
            </w:r>
          </w:p>
        </w:tc>
      </w:tr>
      <w:tr w:rsidR="00884B3D" w14:paraId="041AE2E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964D46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1F410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p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0FB2FE" w14:textId="57FA952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12,787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528C3F" w14:textId="30FCBE6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DB1BC9" w14:textId="2F5823B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C5D220" w14:textId="4A66AC3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12,787.75 </w:t>
            </w:r>
          </w:p>
        </w:tc>
      </w:tr>
      <w:tr w:rsidR="00884B3D" w14:paraId="0842101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7E8FA2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58EEA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C93EDC" w14:textId="3019993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14,65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7D59DC" w14:textId="3A4638B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ED21E3" w14:textId="203436C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3A00EA" w14:textId="33B2DEE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14,655.00 </w:t>
            </w:r>
          </w:p>
        </w:tc>
      </w:tr>
      <w:tr w:rsidR="00884B3D" w14:paraId="45C01EF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6FF83A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92B9E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ro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F30E9E" w14:textId="24ABFB6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9,01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84773F" w14:textId="720A54B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DFA067" w14:textId="237598C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195433" w14:textId="746A19A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9,010.00 </w:t>
            </w:r>
          </w:p>
        </w:tc>
      </w:tr>
      <w:tr w:rsidR="00884B3D" w14:paraId="4B55266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71B07D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8CB0C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66CEC8" w14:textId="58BABD8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7,362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17BE9B" w14:textId="61EF0B7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F7F2A8" w14:textId="566736E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2519A2" w14:textId="5870169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7,362.30 </w:t>
            </w:r>
          </w:p>
        </w:tc>
      </w:tr>
      <w:tr w:rsidR="00884B3D" w14:paraId="348167B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AF335C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52002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yanto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DCA6B1" w14:textId="7D1396C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7,467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F3BBED" w14:textId="35FD24F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7D54F4" w14:textId="6BC3D3D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30F706" w14:textId="1835230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7,467.80 </w:t>
            </w:r>
          </w:p>
        </w:tc>
      </w:tr>
      <w:tr w:rsidR="00884B3D" w14:paraId="473989B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73A1DA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151D0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ncad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06B662" w14:textId="60C4E1F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73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8FB394" w14:textId="63F88A3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E916C5" w14:textId="0B62508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1B73E2" w14:textId="3EED2EC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732.50 </w:t>
            </w:r>
          </w:p>
        </w:tc>
      </w:tr>
      <w:tr w:rsidR="00884B3D" w14:paraId="286BA4F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65A29B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1BB55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iqu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091B81" w14:textId="48765D4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7,291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710D97" w14:textId="73ED84D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2318B9" w14:textId="4A99A2E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7833E5" w14:textId="40D9049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7,291.40 </w:t>
            </w:r>
          </w:p>
        </w:tc>
      </w:tr>
      <w:tr w:rsidR="00884B3D" w14:paraId="2E0EB77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A58515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EF442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17727A" w14:textId="48667A9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2,765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8F7D05" w14:textId="4F4BC3C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BC2CB1" w14:textId="68884FE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0B5026" w14:textId="2A4282A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2,765.88 </w:t>
            </w:r>
          </w:p>
        </w:tc>
      </w:tr>
      <w:tr w:rsidR="00884B3D" w14:paraId="1BF8116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A04AA3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5C07D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m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A6690C" w14:textId="7290AE5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5,54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18E160" w14:textId="1E716D3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8B0EFE" w14:textId="250B758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CB0E80" w14:textId="38CAAAA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5,548.00 </w:t>
            </w:r>
          </w:p>
        </w:tc>
      </w:tr>
      <w:tr w:rsidR="00884B3D" w14:paraId="179287B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BF77A7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5E0B1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Clemen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DC9839" w14:textId="2DE5B8D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5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C889E3" w14:textId="5891C8C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5EB8BC" w14:textId="0DD7010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E1D418" w14:textId="4EEF963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550.00 </w:t>
            </w:r>
          </w:p>
        </w:tc>
      </w:tr>
      <w:tr w:rsidR="00884B3D" w14:paraId="5C51664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6D6001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08EF1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nu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CA02FB" w14:textId="10ADA9E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8,437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E109B0" w14:textId="756CFD8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3D68BF" w14:textId="04A190C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E84FFD" w14:textId="39748EB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8,437.25 </w:t>
            </w:r>
          </w:p>
        </w:tc>
      </w:tr>
      <w:tr w:rsidR="00884B3D" w14:paraId="2ECB901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CD11E0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3389A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Ignac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35A0BE" w14:textId="4958377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953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646C45" w14:textId="33A2BC0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9A6556" w14:textId="519FF73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2E7F04" w14:textId="5B9FAB9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953.00 </w:t>
            </w:r>
          </w:p>
        </w:tc>
      </w:tr>
      <w:tr w:rsidR="00884B3D" w14:paraId="566F961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62F7A7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C397D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rl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A4C23D" w14:textId="4AEF9CD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8,501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BC5B4E" w14:textId="103D2FF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077B34" w14:textId="4237BA7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0E58C1" w14:textId="7E02F97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8,501.00 </w:t>
            </w:r>
          </w:p>
        </w:tc>
      </w:tr>
      <w:tr w:rsidR="00884B3D" w14:paraId="6C6EFD1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DDD01E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85C7A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47E57E" w14:textId="66AAD01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5,534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3BFE98" w14:textId="04BBF7E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A2F5BF" w14:textId="5BA0BA7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BA62D9" w14:textId="4AD4892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5,534.20 </w:t>
            </w:r>
          </w:p>
        </w:tc>
      </w:tr>
      <w:tr w:rsidR="00884B3D" w14:paraId="15C681BB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F0488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Zambal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51B2F8C" w14:textId="3CDBD3E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194,161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EFBD2DE" w14:textId="1E9516E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DD573A7" w14:textId="02A15B0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0C2A1D1" w14:textId="2471714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194,161.25 </w:t>
            </w:r>
          </w:p>
        </w:tc>
      </w:tr>
      <w:tr w:rsidR="00884B3D" w14:paraId="7469948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6B9C40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5641B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to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246DCA" w14:textId="6497F6E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6,3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94A378" w14:textId="37BD74B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4FF835" w14:textId="38763AF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F1B2EB" w14:textId="65100CA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6,365.00 </w:t>
            </w:r>
          </w:p>
        </w:tc>
      </w:tr>
      <w:tr w:rsidR="00884B3D" w14:paraId="0D962C5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749B06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6BF8D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ela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362AC4" w14:textId="13F8DEB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8,23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13992A" w14:textId="7081DC3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E7B2AE" w14:textId="07C24E7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BE8F8F" w14:textId="6698DB6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8,234.00 </w:t>
            </w:r>
          </w:p>
        </w:tc>
      </w:tr>
      <w:tr w:rsidR="00884B3D" w14:paraId="7B95F7D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2F6203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D0029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stillej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FFBA69" w14:textId="7CA45AB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6,273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9F3565" w14:textId="7FDB309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D04911" w14:textId="3507B14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900829" w14:textId="712545E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6,273.00 </w:t>
            </w:r>
          </w:p>
        </w:tc>
      </w:tr>
      <w:tr w:rsidR="00884B3D" w14:paraId="2432A72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50EE7C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D9D1B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sinlo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4ECB3E" w14:textId="55689C1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1,527.6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D7F618" w14:textId="6464D4E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08D81F" w14:textId="42090E3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58228F" w14:textId="1CE232B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1,527.60 </w:t>
            </w:r>
          </w:p>
        </w:tc>
      </w:tr>
      <w:tr w:rsidR="00884B3D" w14:paraId="4D732B2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448ABE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8B7E9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longap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84C325" w14:textId="1DA03E8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0,69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3F3D2D" w14:textId="6302440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1AE647" w14:textId="710B559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01003D" w14:textId="1E54FE0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0,692.00 </w:t>
            </w:r>
          </w:p>
        </w:tc>
      </w:tr>
      <w:tr w:rsidR="00884B3D" w14:paraId="74D6EB5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4C69D6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8526A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lip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29EFA7" w14:textId="08F8361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,1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DB989D" w14:textId="06313C5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7A6254" w14:textId="15D6DB3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1AF933" w14:textId="5798ACD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,195.00 </w:t>
            </w:r>
          </w:p>
        </w:tc>
      </w:tr>
      <w:tr w:rsidR="00884B3D" w14:paraId="7125F99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0F9CA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F9C57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rceli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18C6B0" w14:textId="5513905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1,12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8B15B9" w14:textId="06CCF75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CD0E22" w14:textId="64C09AF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A40379" w14:textId="56C55E6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1,124.00 </w:t>
            </w:r>
          </w:p>
        </w:tc>
      </w:tr>
      <w:tr w:rsidR="00884B3D" w14:paraId="00163BC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E6193C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62EFF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9B7533" w14:textId="2A8C86C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9,750.6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EBE30B" w14:textId="3D3158A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71FBB5" w14:textId="049E850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D21901" w14:textId="41F39BF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9,750.65 </w:t>
            </w:r>
          </w:p>
        </w:tc>
      </w:tr>
      <w:tr w:rsidR="00884B3D" w14:paraId="1D9E235C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0009B1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LABARZ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24B5C22" w14:textId="007A33F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67,434,491.3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01A7F9D" w14:textId="3ADAC84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2,794,243.5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39E55CC" w14:textId="701EB4C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C4E2996" w14:textId="1370F68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70,228,734.84 </w:t>
            </w:r>
          </w:p>
        </w:tc>
      </w:tr>
      <w:tr w:rsidR="00884B3D" w14:paraId="789C04D9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BF517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tang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4A63D26" w14:textId="049611E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1,222,510.8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8847D45" w14:textId="0FF8A29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034,842.4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DC6AF30" w14:textId="3F75ECF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A3B864D" w14:textId="2EE83BE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6,257,353.25 </w:t>
            </w:r>
          </w:p>
        </w:tc>
      </w:tr>
      <w:tr w:rsidR="00884B3D" w14:paraId="1C34C25C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72E09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PLGU Batang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1F8A2E" w14:textId="07D1C80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,551,708.3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04C174" w14:textId="143CB8F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,403,58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7E6890" w14:textId="766BADD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7E4BF5" w14:textId="6D4FF67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,955,288.35 </w:t>
            </w:r>
          </w:p>
        </w:tc>
      </w:tr>
      <w:tr w:rsidR="00884B3D" w14:paraId="33634C0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10FA6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63C12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Agoncill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F5A652" w14:textId="722C530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FA779F" w14:textId="2278AC2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CBF4D0" w14:textId="45844A3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7BB889" w14:textId="18448E6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</w:tr>
      <w:tr w:rsidR="00884B3D" w14:paraId="2183E23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69078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52B57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Alitagt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084D87" w14:textId="5BBB64A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3,76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930FFC" w14:textId="1412A5D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D8E527" w14:textId="2B8B97D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DBE243" w14:textId="1C8A277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3,762.50 </w:t>
            </w:r>
          </w:p>
        </w:tc>
      </w:tr>
      <w:tr w:rsidR="00884B3D" w14:paraId="038502C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895CAF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B596D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681EBB" w14:textId="726AC45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12,6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6FAC00" w14:textId="053CD1A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263B16" w14:textId="167F977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B5B8F3" w14:textId="1DF6C9F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12,675.00 </w:t>
            </w:r>
          </w:p>
        </w:tc>
      </w:tr>
      <w:tr w:rsidR="00884B3D" w14:paraId="79D66DD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C8E849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83F76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e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B653A7" w14:textId="0A17094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841,8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B3FA79" w14:textId="4D40ECA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33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9CAE68" w14:textId="0BBD356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DB72F8" w14:textId="76FDA9C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374,830.00 </w:t>
            </w:r>
          </w:p>
        </w:tc>
      </w:tr>
      <w:tr w:rsidR="00884B3D" w14:paraId="404A88F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415BA0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64E6B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angas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F3A8F1" w14:textId="2FA2EA5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65,207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A4CA57" w14:textId="4E138F3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91,52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F34C90" w14:textId="1FD6A59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CD0BCC" w14:textId="1EACBD2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356,727.00 </w:t>
            </w:r>
          </w:p>
        </w:tc>
      </w:tr>
      <w:tr w:rsidR="00884B3D" w14:paraId="0F19CE8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766A1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D0CAD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01CBA7" w14:textId="2D6DA9F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5,0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EEBF0E" w14:textId="0B69D49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243974" w14:textId="282BD95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BCE7E9" w14:textId="5F10CC8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5,095.00 </w:t>
            </w:r>
          </w:p>
        </w:tc>
      </w:tr>
      <w:tr w:rsidR="00884B3D" w14:paraId="64BA280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14042D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F11FF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c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643D0A" w14:textId="0262FBA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86A191" w14:textId="549F629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5,492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F1181B" w14:textId="3A71CBE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36BB3F" w14:textId="496708C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79,367.00 </w:t>
            </w:r>
          </w:p>
        </w:tc>
      </w:tr>
      <w:tr w:rsidR="00884B3D" w14:paraId="0993E5D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9F04C3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8693B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ta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DDBC62" w14:textId="5AA2848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90BA78" w14:textId="70DCB0A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4E5048" w14:textId="27DF9CC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6AA6F6" w14:textId="30A8B2A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</w:tr>
      <w:tr w:rsidR="00884B3D" w14:paraId="0D87EF2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E42A1E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30744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enc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EA78AE" w14:textId="58A7795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24625B" w14:textId="538032D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DE3145" w14:textId="413BB5B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1519B4" w14:textId="496F978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884B3D" w14:paraId="70E2942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ED6535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50802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ba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50AF69" w14:textId="5888442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933,64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6609D0" w14:textId="506AC8C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9,3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935306" w14:textId="174A734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4B437" w14:textId="3DF9613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222,992.50 </w:t>
            </w:r>
          </w:p>
        </w:tc>
      </w:tr>
      <w:tr w:rsidR="00884B3D" w14:paraId="1F06EE8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5B2EEE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243D4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ur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50687A" w14:textId="47F1EDD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333,7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C4B7F5" w14:textId="6D5A803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D20F38" w14:textId="053E89C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9E8953" w14:textId="58C20F3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333,750.00 </w:t>
            </w:r>
          </w:p>
        </w:tc>
      </w:tr>
      <w:tr w:rsidR="00884B3D" w14:paraId="4AA14E8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FA4FF1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D9BDA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mer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4D4EC4" w14:textId="05BE096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7,437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D3774A" w14:textId="50AC69C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9433A9" w14:textId="45CBC9F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8EDC2B" w14:textId="19D723E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67,437.00 </w:t>
            </w:r>
          </w:p>
        </w:tc>
      </w:tr>
      <w:tr w:rsidR="00884B3D" w14:paraId="2437F08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4ED3C9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1F7CB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00693F" w14:textId="4E7F692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D27DE4" w14:textId="3AA4E41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344BCD" w14:textId="49DD985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CC540" w14:textId="1183C38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884B3D" w14:paraId="3959624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145C4B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25618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p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1AEE9B" w14:textId="20FC160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33,61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406822" w14:textId="7FE4824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2,5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E7A031" w14:textId="42AA06F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F9485A" w14:textId="2D583FF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96,110.00 </w:t>
            </w:r>
          </w:p>
        </w:tc>
      </w:tr>
      <w:tr w:rsidR="00884B3D" w14:paraId="57BE2DA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1C7033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091AA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b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509FD5" w14:textId="60A7EE7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109170" w14:textId="2B8D95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A82E1B" w14:textId="5C77CCC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FDB965" w14:textId="13682A3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884B3D" w14:paraId="0AA4159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E986CE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E5565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2E28B7" w14:textId="4FF8D80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DCB78B" w14:textId="7B34D06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2,7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7A18C7" w14:textId="2919AC2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5567E" w14:textId="6AE9ACC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40,450.00 </w:t>
            </w:r>
          </w:p>
        </w:tc>
      </w:tr>
      <w:tr w:rsidR="00884B3D" w14:paraId="24C20E9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DBFD7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97BB5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v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FB9F4D" w14:textId="67AD6C7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1,771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1B0F83" w14:textId="7B18A28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8,4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2ED375" w14:textId="7BA4F7D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72F231" w14:textId="260DC24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70,171.00 </w:t>
            </w:r>
          </w:p>
        </w:tc>
      </w:tr>
      <w:tr w:rsidR="00884B3D" w14:paraId="4402EF2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B70AC1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245BA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aas Na Kaho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DD6285" w14:textId="14EF15B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197962" w14:textId="2B0159B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528230" w14:textId="1579767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594041" w14:textId="6505C6D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884B3D" w14:paraId="32489A8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9CA5F2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97106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sugbu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5D10F0" w14:textId="1857C5D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5FB902" w14:textId="3A300AB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70,514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4931E8" w14:textId="6EA0DBA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0C6341" w14:textId="56C3494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64,389.00 </w:t>
            </w:r>
          </w:p>
        </w:tc>
      </w:tr>
      <w:tr w:rsidR="00884B3D" w14:paraId="60B8496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5C94FE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CCA25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dre Garc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7D1482" w14:textId="20BE44D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88B9CE" w14:textId="7248325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4D1A56" w14:textId="0A2F793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F80A84" w14:textId="53753B1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884B3D" w14:paraId="25F37AB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E541B9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17245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ar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DAA235" w14:textId="5E20943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8D9B5B" w14:textId="44F2BD1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8DAC35" w14:textId="54E8939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141EEF" w14:textId="1EB6439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884B3D" w14:paraId="588246F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B76CD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D6AE8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F291B9" w14:textId="6740111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CD679C" w14:textId="3D059BB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73,551.4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0C99BE" w14:textId="309C2CD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31892" w14:textId="37A7322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67,426.40 </w:t>
            </w:r>
          </w:p>
        </w:tc>
      </w:tr>
      <w:tr w:rsidR="00884B3D" w14:paraId="05B533E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E97F33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C1789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3CAB2D" w14:textId="44F5872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55,34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7FA129" w14:textId="7E134C8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566422" w14:textId="41F2D98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4C35B6" w14:textId="4D363E2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55,342.50 </w:t>
            </w:r>
          </w:p>
        </w:tc>
      </w:tr>
      <w:tr w:rsidR="00884B3D" w14:paraId="4DBC15F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95D667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4EF5F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ui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3E3E86" w14:textId="57F884F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89,8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F16D07" w14:textId="602E8EB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F070EB" w14:textId="3D2A675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28DD3C" w14:textId="3C9B68C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89,875.00 </w:t>
            </w:r>
          </w:p>
        </w:tc>
      </w:tr>
      <w:tr w:rsidR="00884B3D" w14:paraId="123F3CB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A4B140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30C76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Nicol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5DB9FF" w14:textId="0FCA88B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B51260" w14:textId="3FE8BC6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8EC331" w14:textId="04E7085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3123B" w14:textId="3FDA02D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</w:tr>
      <w:tr w:rsidR="00884B3D" w14:paraId="24214D7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085BA6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B0A0C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ascu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1407D1" w14:textId="423A4AC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3,2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7CD8DC" w14:textId="75A44CF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98342F" w14:textId="463BFA2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16B4C3" w14:textId="4DD8076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3,225.00 </w:t>
            </w:r>
          </w:p>
        </w:tc>
      </w:tr>
      <w:tr w:rsidR="00884B3D" w14:paraId="1C39B86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A5CA03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43B1A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Teresi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022D7B" w14:textId="5A5EBC1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977FF4" w14:textId="6FB783A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149D4A" w14:textId="1BF2DAD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E2FE12" w14:textId="316DD69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884B3D" w14:paraId="0B1CA8C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6331C9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79CFF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2C694A" w14:textId="5D527FC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6,31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CFE998" w14:textId="6501504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8,075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41180D" w14:textId="6BF920A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448E87" w14:textId="5A874AB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74,390.00 </w:t>
            </w:r>
          </w:p>
        </w:tc>
      </w:tr>
      <w:tr w:rsidR="00884B3D" w14:paraId="0954C5D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83F56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69FD6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2A5C57" w14:textId="275F018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2530DF" w14:textId="26EEF65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D0CEDA" w14:textId="6089554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C5423" w14:textId="053A0AC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</w:tr>
      <w:tr w:rsidR="00884B3D" w14:paraId="4417882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369E27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5DF7D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is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FAADE1" w14:textId="2E3E1EB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77,08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ED6D5A" w14:textId="43DB4D2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88DCA6" w14:textId="239150D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5CD08" w14:textId="4A2EAA8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77,082.00 </w:t>
            </w:r>
          </w:p>
        </w:tc>
      </w:tr>
      <w:tr w:rsidR="00884B3D" w14:paraId="0A99CB9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CEBDEB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58CF5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na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1716D2" w14:textId="4BD02A9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97,5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D34472" w14:textId="2B96B37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36,16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F567D6" w14:textId="3AAE28C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9D4CD9" w14:textId="010D960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33,755.00 </w:t>
            </w:r>
          </w:p>
        </w:tc>
      </w:tr>
      <w:tr w:rsidR="00884B3D" w14:paraId="5760918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253B60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63A21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4DFDCE" w14:textId="3D05365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53,463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0EC38A" w14:textId="6FBE78E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708124" w14:textId="028A61A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170D27" w14:textId="2B78676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53,463.00 </w:t>
            </w:r>
          </w:p>
        </w:tc>
      </w:tr>
      <w:tr w:rsidR="00884B3D" w14:paraId="4E57C50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BB7AED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67A73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glo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87EADC" w14:textId="25E23AE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49E4FF" w14:textId="7C3F827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E2D3C5" w14:textId="575EC8B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E2EAD5" w14:textId="7B30639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</w:tr>
      <w:tr w:rsidR="00884B3D" w14:paraId="70D7363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2F24C5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A2510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0AC9D0" w14:textId="1874FB1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ED15B7" w14:textId="6CA8A7A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66EF90" w14:textId="1D22B48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01383C" w14:textId="11A2B7F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884B3D" w14:paraId="642AAF46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48468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vi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EC5B161" w14:textId="5B8BFDE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3,285,755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132D35F" w14:textId="222FE7B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7,152,807.2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5E3A42E" w14:textId="0BA5BF7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91E22D3" w14:textId="7C3FF46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0,438,562.95 </w:t>
            </w:r>
          </w:p>
        </w:tc>
      </w:tr>
      <w:tr w:rsidR="00884B3D" w14:paraId="0A652DF6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92FA3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PLGU Cavi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966F32" w14:textId="37A0D3B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6,1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3488C4" w14:textId="52D4244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,759,444.2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6F7223" w14:textId="30BC072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7A85A1" w14:textId="3E300A0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,875,604.20 </w:t>
            </w:r>
          </w:p>
        </w:tc>
      </w:tr>
      <w:tr w:rsidR="00884B3D" w14:paraId="247D7D7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A0D9E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D390B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fons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6284C2" w14:textId="091A24D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8,8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8BD1A2" w14:textId="231E181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F5EE73" w14:textId="6F572D8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C966E7" w14:textId="668F40A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8,880.00 </w:t>
            </w:r>
          </w:p>
        </w:tc>
      </w:tr>
      <w:tr w:rsidR="00884B3D" w14:paraId="0C4508E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422380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58E25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made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EFA209" w14:textId="53441FD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27EDF0" w14:textId="46C5624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DFF2A4" w14:textId="41C9856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6C7157" w14:textId="2A42C96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</w:tr>
      <w:tr w:rsidR="00884B3D" w14:paraId="32C149C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722CED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3258B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o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831FEE" w14:textId="0A24ADA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5,977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6CBC0F" w14:textId="5BAD21B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78,5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777A0B" w14:textId="075BCF1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91D5BB" w14:textId="2893101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34,477.00 </w:t>
            </w:r>
          </w:p>
        </w:tc>
      </w:tr>
      <w:tr w:rsidR="00884B3D" w14:paraId="6F26662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37AE15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1E393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o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85C7CE" w14:textId="279D596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2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4ECE9F" w14:textId="7E661B4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59B116" w14:textId="3CDCA8D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EB4E44" w14:textId="117BC32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2,000.00 </w:t>
            </w:r>
          </w:p>
        </w:tc>
      </w:tr>
      <w:tr w:rsidR="00884B3D" w14:paraId="57F05FB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2A3379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05771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vite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B731F5" w14:textId="69F5339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2,4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04541B" w14:textId="412D294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,9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1B556C" w14:textId="7896D5E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A8B9E6" w14:textId="63403A8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350.00 </w:t>
            </w:r>
          </w:p>
        </w:tc>
      </w:tr>
      <w:tr w:rsidR="00884B3D" w14:paraId="5E0BD27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956519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54339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smariñ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4C1AF2" w14:textId="503D85B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49,46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B28FC1" w14:textId="6B6498E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0,83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41B0C8" w14:textId="586111E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27E868" w14:textId="01ADD82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60,292.00 </w:t>
            </w:r>
          </w:p>
        </w:tc>
      </w:tr>
      <w:tr w:rsidR="00884B3D" w14:paraId="6CFC20F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95322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B1309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. Mariano Alvare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A1324C" w14:textId="6E7DF83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36,860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135E9C" w14:textId="2652E4C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2147B5" w14:textId="05AF507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C8DE12" w14:textId="2E4C7B7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36,860.75 </w:t>
            </w:r>
          </w:p>
        </w:tc>
      </w:tr>
      <w:tr w:rsidR="00884B3D" w14:paraId="6244250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8AA2EB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98C18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Emilio Aguinal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461032" w14:textId="544F3E2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E81D11" w14:textId="40D06BE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AFD2EB" w14:textId="7E164AF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3B4EA0" w14:textId="655E1E9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</w:tr>
      <w:tr w:rsidR="00884B3D" w14:paraId="2993F9F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4D02EF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768E0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Tri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33581E" w14:textId="0C3F9FB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0,1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C84BDD" w14:textId="0FC6E92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6,597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135CBC" w14:textId="705931A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D99774" w14:textId="3FE4BB0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6,697.00 </w:t>
            </w:r>
          </w:p>
        </w:tc>
      </w:tr>
      <w:tr w:rsidR="00884B3D" w14:paraId="2DFB1BC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E9FEE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E4D34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mu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898809" w14:textId="1F0AF91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3,49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347AD1" w14:textId="7F674AB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2,648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586A96" w14:textId="33DEA09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FDBAFB" w14:textId="0ECDE57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06,138.00 </w:t>
            </w:r>
          </w:p>
        </w:tc>
      </w:tr>
      <w:tr w:rsidR="00884B3D" w14:paraId="58B463D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649C99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D8591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d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DFD54D" w14:textId="2B84BD5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06B90C" w14:textId="3540508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5,86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F5E58A" w14:textId="49F53D1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73B35B" w14:textId="4D8ADFF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9,860.00 </w:t>
            </w:r>
          </w:p>
        </w:tc>
      </w:tr>
      <w:tr w:rsidR="00884B3D" w14:paraId="203DDE3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669795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D1E14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wi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BB6850" w14:textId="71D0FAC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7,8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9D758B" w14:textId="7549186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B31CFB" w14:textId="40653FC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6B879A" w14:textId="0589F49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7,860.00 </w:t>
            </w:r>
          </w:p>
        </w:tc>
      </w:tr>
      <w:tr w:rsidR="00884B3D" w14:paraId="1212246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81969B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7B708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allan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97E78B" w14:textId="4D1C825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9AAD4D" w14:textId="3F1FB26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F7297A" w14:textId="180D269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FF2A9B" w14:textId="33A9A8F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</w:tr>
      <w:tr w:rsidR="00884B3D" w14:paraId="4900AFD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0B175A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8BAE5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agond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AB0C01" w14:textId="01899A6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F84D25" w14:textId="5CD0E79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,51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B4428E" w14:textId="7078DCA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6A31AF" w14:textId="253133F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4,510.00 </w:t>
            </w:r>
          </w:p>
        </w:tc>
      </w:tr>
      <w:tr w:rsidR="00884B3D" w14:paraId="4B9B55A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6767FC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0CF8F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ndez (MENDEZ-NUÑEZ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B76A48" w14:textId="02F1AFF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750420" w14:textId="55A5034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2C33C4" w14:textId="531E417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CAAEAA" w14:textId="1EA6B93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</w:tr>
      <w:tr w:rsidR="00884B3D" w14:paraId="05C6662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327DE1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13E4C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i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3C5711" w14:textId="71F7E27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9,8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E530E5" w14:textId="29621EB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9195A2" w14:textId="094D3B7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265CE4" w14:textId="3CC945C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9,840.00 </w:t>
            </w:r>
          </w:p>
        </w:tc>
      </w:tr>
      <w:tr w:rsidR="00884B3D" w14:paraId="3BE9AAA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4AB3E6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E4597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ovele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482A8E" w14:textId="71A5B25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3,4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954FA6" w14:textId="4C58270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1D4069" w14:textId="14F952F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CE352" w14:textId="2C24578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3,400.00 </w:t>
            </w:r>
          </w:p>
        </w:tc>
      </w:tr>
      <w:tr w:rsidR="00884B3D" w14:paraId="2E80D95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450890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6636C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ar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4F7E07" w14:textId="4EAFB7B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9,33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A2AC4E" w14:textId="4EF88E6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4,238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B91D67" w14:textId="18DADCE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A9D5EE" w14:textId="7E02350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3,574.00 </w:t>
            </w:r>
          </w:p>
        </w:tc>
      </w:tr>
      <w:tr w:rsidR="00884B3D" w14:paraId="714015E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1DA157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C340D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l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9ABDA8" w14:textId="60C0835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0,07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6AE285" w14:textId="721BF33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7,655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80F856" w14:textId="6A69C4F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C3C3ED" w14:textId="2B70024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7,731.00 </w:t>
            </w:r>
          </w:p>
        </w:tc>
      </w:tr>
      <w:tr w:rsidR="00884B3D" w14:paraId="6ECA77C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95A267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841A1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aytay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EABC6D" w14:textId="64FF170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19,31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4B7F09" w14:textId="6109324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554E9E" w14:textId="1291854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B5CEC7" w14:textId="0A018E1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19,318.00 </w:t>
            </w:r>
          </w:p>
        </w:tc>
      </w:tr>
      <w:tr w:rsidR="00884B3D" w14:paraId="7B422C4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6275DE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50BEA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z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AF1A48" w14:textId="1EA04F4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91,00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90218A" w14:textId="76E1469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635565" w14:textId="57B91D7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CFC840" w14:textId="275FA10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91,008.00 </w:t>
            </w:r>
          </w:p>
        </w:tc>
      </w:tr>
      <w:tr w:rsidR="00884B3D" w14:paraId="3C8B21E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AAA7D2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F4E3F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erna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D9D81C" w14:textId="24E8326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44AD86" w14:textId="6A0A20E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6,605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C1B130" w14:textId="183CCBB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B77186" w14:textId="6AC49D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0,605.00 </w:t>
            </w:r>
          </w:p>
        </w:tc>
      </w:tr>
      <w:tr w:rsidR="00884B3D" w14:paraId="5EE3731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9FACD9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B6E13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rece Martires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E9DEE8" w14:textId="440607C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1,58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193668" w14:textId="57D663E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9,97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49229B" w14:textId="341E4A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C13A3A" w14:textId="048CF75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1,558.00 </w:t>
            </w:r>
          </w:p>
        </w:tc>
      </w:tr>
      <w:tr w:rsidR="00884B3D" w14:paraId="495CD4D0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C3707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agu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2BEF5D4" w14:textId="4102B9F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263,541.7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2E98303" w14:textId="283081F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9,763,533.31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353B806" w14:textId="7B78378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DC77EEB" w14:textId="01E6879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5,027,075.05 </w:t>
            </w:r>
          </w:p>
        </w:tc>
      </w:tr>
      <w:tr w:rsidR="00884B3D" w14:paraId="3935E794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5D086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PLGU Lagu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1927C5" w14:textId="0112179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2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17992A" w14:textId="6D8243A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,914,200.5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5BCFFA" w14:textId="62A1B61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467CFD" w14:textId="5DCEE78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,136,200.50 </w:t>
            </w:r>
          </w:p>
        </w:tc>
      </w:tr>
      <w:tr w:rsidR="00884B3D" w14:paraId="03EF45B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01E14B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2CF3D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amin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93EAD4" w14:textId="718CE19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A4B1CB" w14:textId="1304DFE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456601" w14:textId="0E455D3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67031D" w14:textId="480A57B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884B3D" w14:paraId="3635B90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51DFE3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06C49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B1508A" w14:textId="0EC118F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7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6B9CFE" w14:textId="41C5DE6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729477" w14:textId="52E88F0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66B0E" w14:textId="389B0AB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7,600.00 </w:t>
            </w:r>
          </w:p>
        </w:tc>
      </w:tr>
      <w:tr w:rsidR="00884B3D" w14:paraId="7B4E466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08EDB5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94054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ñ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9A79E9" w14:textId="0704AF2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00,21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43BDAE" w14:textId="776F3C5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2,5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D0947B" w14:textId="409F446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DCE51B" w14:textId="4256EA7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22,710.00 </w:t>
            </w:r>
          </w:p>
        </w:tc>
      </w:tr>
      <w:tr w:rsidR="00884B3D" w14:paraId="07BCCDF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EEBD9A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EC5FA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uy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1DCDE0" w14:textId="6435F58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8,7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6FE629" w14:textId="43500EA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2,9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DDA04B" w14:textId="217BF57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5B1836" w14:textId="5C0D595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1,660.00 </w:t>
            </w:r>
          </w:p>
        </w:tc>
      </w:tr>
      <w:tr w:rsidR="00884B3D" w14:paraId="7A72539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35A057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552B3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lamb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685991" w14:textId="12847CF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4,1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40CF10" w14:textId="3D512D1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0,97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548C48" w14:textId="183F8D0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96561C" w14:textId="7E96D36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65,100.00 </w:t>
            </w:r>
          </w:p>
        </w:tc>
      </w:tr>
      <w:tr w:rsidR="00884B3D" w14:paraId="3F4A28B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FE1636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A6D26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E1DF5B" w14:textId="153E9D3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18,18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427329" w14:textId="036DCA5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48C236" w14:textId="0B942D1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4F750B" w14:textId="2576FF4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18,184.00 </w:t>
            </w:r>
          </w:p>
        </w:tc>
      </w:tr>
      <w:tr w:rsidR="00884B3D" w14:paraId="09EF441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081EB1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8E209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vint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85858A" w14:textId="603D982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60F7EA" w14:textId="4006721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13C4B8" w14:textId="33F221B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6E924D" w14:textId="5639694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884B3D" w14:paraId="60F5742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137E45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DFFB9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Fam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C39BD6" w14:textId="0DC07AB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3E1B69" w14:textId="4AE50DE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3,224.78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AE6D99" w14:textId="01E8672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AF7A59" w14:textId="7A718C4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8,224.78 </w:t>
            </w:r>
          </w:p>
        </w:tc>
      </w:tr>
      <w:tr w:rsidR="00884B3D" w14:paraId="5ECC1E6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761BD7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16E3D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aya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30908A" w14:textId="189A7DB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25F69E" w14:textId="7C0BF43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72E83C" w14:textId="77FFAF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4421A8" w14:textId="1000CA7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884B3D" w14:paraId="080B6E7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B6E5E7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9EA74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iw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836EBC" w14:textId="4B1E410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3C0162" w14:textId="419984B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0,597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0DD355" w14:textId="321C57C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714FB4" w14:textId="5116029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5,597.00 </w:t>
            </w:r>
          </w:p>
        </w:tc>
      </w:tr>
      <w:tr w:rsidR="00884B3D" w14:paraId="2F6544A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9A201A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CE60D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s Bañ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66A27A" w14:textId="61C9D03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3,04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73F1E6" w14:textId="5744CA3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888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13B448" w14:textId="76A1ABA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F8230C" w14:textId="6B856BB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8,936.00 </w:t>
            </w:r>
          </w:p>
        </w:tc>
      </w:tr>
      <w:tr w:rsidR="00884B3D" w14:paraId="0BB46AB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06699E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0EB4C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isia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3A2316" w14:textId="7E77E5F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60F94E" w14:textId="48B0D64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48F7FC" w14:textId="05B4630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E3F70" w14:textId="5E4DBB3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884B3D" w14:paraId="6F87F80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6E4C0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66FA0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mb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9226A5" w14:textId="4B0928F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E174D0" w14:textId="77BB680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4B267C" w14:textId="52586BC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00B22" w14:textId="4FB8F07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884B3D" w14:paraId="4A4445B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424AB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38BD7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t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C99BE0" w14:textId="068FA31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6DE72D" w14:textId="19BBCB4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2,5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4A5423" w14:textId="6363119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8A6B54" w14:textId="6503A01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7,500.00 </w:t>
            </w:r>
          </w:p>
        </w:tc>
      </w:tr>
      <w:tr w:rsidR="00884B3D" w14:paraId="11832A9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33C859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99E35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dale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B32E62" w14:textId="77DC2F3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3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076521" w14:textId="4184FA1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BF82D2" w14:textId="37EFD6B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0A9857" w14:textId="0BAC6BB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3,800.00 </w:t>
            </w:r>
          </w:p>
        </w:tc>
      </w:tr>
      <w:tr w:rsidR="00884B3D" w14:paraId="7B28E59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055BF6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A5D14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jayj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5B1DDD" w14:textId="3FFA215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7,69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95652D" w14:textId="0B7DF67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574A8A" w14:textId="4758C44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345C9" w14:textId="448F40C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7,690.00 </w:t>
            </w:r>
          </w:p>
        </w:tc>
      </w:tr>
      <w:tr w:rsidR="00884B3D" w14:paraId="7CE2175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FCCD2F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5883A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car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C06A94" w14:textId="01AE8C6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C56471" w14:textId="3815DCA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AB1121" w14:textId="09A9A8E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BCF3CF" w14:textId="61190E4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884B3D" w14:paraId="209F238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A6B8A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06BA4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e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2621CB" w14:textId="40918E5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6,21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EB5279" w14:textId="652E1FE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C7AAC0" w14:textId="546830B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EE4379" w14:textId="6AA366A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6,210.00 </w:t>
            </w:r>
          </w:p>
        </w:tc>
      </w:tr>
      <w:tr w:rsidR="00884B3D" w14:paraId="3FEBB1A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225F6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B22A0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gsanj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0389A4" w14:textId="6D92EE7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7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C42168" w14:textId="10958A0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1,652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4281E7" w14:textId="3A0C773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7E3CB6" w14:textId="11E84AB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99,452.00 </w:t>
            </w:r>
          </w:p>
        </w:tc>
      </w:tr>
      <w:tr w:rsidR="00884B3D" w14:paraId="5299D99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0B8C4B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11F94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ki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95F9EE" w14:textId="0C45503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3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A1FC12" w14:textId="3D2EF1F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855.77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502BDC" w14:textId="32E9BCD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F7149" w14:textId="18B7648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0,655.77 </w:t>
            </w:r>
          </w:p>
        </w:tc>
      </w:tr>
      <w:tr w:rsidR="00884B3D" w14:paraId="567E36F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3DF236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81F8D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gi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33B68E" w14:textId="6BB8C6B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35,18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EF41BF" w14:textId="0EFCDF8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BA2642" w14:textId="5EDCA3D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5AA524" w14:textId="00C902A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35,182.00 </w:t>
            </w:r>
          </w:p>
        </w:tc>
      </w:tr>
      <w:tr w:rsidR="00884B3D" w14:paraId="0B551F8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0F4FE3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788D1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CA3640" w14:textId="3A4C622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03,0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900F3D" w14:textId="17C0EC5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5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A576C4" w14:textId="34EA842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CA34B6" w14:textId="7AA4487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28,020.00 </w:t>
            </w:r>
          </w:p>
        </w:tc>
      </w:tr>
      <w:tr w:rsidR="00884B3D" w14:paraId="1D3F6F5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A7702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86A0D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D66BE4" w14:textId="163D20F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6,21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F604B7" w14:textId="6AB40D5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1F8FC3" w14:textId="06C81F4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DAF6EB" w14:textId="03E86B7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6,210.00 </w:t>
            </w:r>
          </w:p>
        </w:tc>
      </w:tr>
      <w:tr w:rsidR="00884B3D" w14:paraId="2A9550A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9FFC0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94900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abl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673810" w14:textId="3F6CBE5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1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DE8286" w14:textId="5A73666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29,788.83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4217CF" w14:textId="1947C05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9844D4" w14:textId="722F51B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70,988.83 </w:t>
            </w:r>
          </w:p>
        </w:tc>
      </w:tr>
      <w:tr w:rsidR="00884B3D" w14:paraId="6FED13E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4510FB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A94AF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ed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AEDC00" w14:textId="47BCDAA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88,3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3AAACB" w14:textId="4DC8F1A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77,815.88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B6E978" w14:textId="1B3344A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76226" w14:textId="1E2C159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866,135.88 </w:t>
            </w:r>
          </w:p>
        </w:tc>
      </w:tr>
      <w:tr w:rsidR="00884B3D" w14:paraId="7F3EF9D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222B3C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E1893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59FCE3" w14:textId="2E1F54C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3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477E9D" w14:textId="0F0585D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7,5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D1011D" w14:textId="15E348B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4723A" w14:textId="0100B98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31,450.00 </w:t>
            </w:r>
          </w:p>
        </w:tc>
      </w:tr>
      <w:tr w:rsidR="00884B3D" w14:paraId="5DD7209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0417C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11299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75B989" w14:textId="05C9344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3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5B866C" w14:textId="3049BDF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7,5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40CC48" w14:textId="29E6426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E9A120" w14:textId="0E70ABF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1,300.00 </w:t>
            </w:r>
          </w:p>
        </w:tc>
      </w:tr>
      <w:tr w:rsidR="00884B3D" w14:paraId="6630D71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0A2423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19200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ta Ros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EF0ADA" w14:textId="424E5CA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9,231.7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804AA0" w14:textId="69B97B8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24,590.55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BBB883" w14:textId="01E14D4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A25201" w14:textId="70FD9C3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33,822.29 </w:t>
            </w:r>
          </w:p>
        </w:tc>
      </w:tr>
      <w:tr w:rsidR="00884B3D" w14:paraId="2D7FD5D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B86851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86D8E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nilo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3BB191" w14:textId="2A39220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7,19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17E27D" w14:textId="3D39CC6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58B4F3" w14:textId="3E72D37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227217" w14:textId="4C80359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7,190.00 </w:t>
            </w:r>
          </w:p>
        </w:tc>
      </w:tr>
      <w:tr w:rsidR="00884B3D" w14:paraId="508F5B3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3A7756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00F1D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4B7A08" w14:textId="0CA8D5A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7,25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958170" w14:textId="27DE4D2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937B2F" w14:textId="3A45AD6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E97738" w14:textId="5E4FED6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7,256.00 </w:t>
            </w:r>
          </w:p>
        </w:tc>
      </w:tr>
      <w:tr w:rsidR="00884B3D" w14:paraId="354DAFED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AB057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Quez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9FDF184" w14:textId="2D61F66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8,272,939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E270069" w14:textId="7FFDCF5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307,303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947A378" w14:textId="2DFA75B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C571F03" w14:textId="7CA2746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9,580,242.00 </w:t>
            </w:r>
          </w:p>
        </w:tc>
      </w:tr>
      <w:tr w:rsidR="00884B3D" w14:paraId="537C5327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62D81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PLGU Quez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07A3CB" w14:textId="1206A82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23959D" w14:textId="3CCDDF7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2F7B6E" w14:textId="1EE2B98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9F0B2B" w14:textId="0EACBB4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4,000.00 </w:t>
            </w:r>
          </w:p>
        </w:tc>
      </w:tr>
      <w:tr w:rsidR="00884B3D" w14:paraId="207D780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8ED389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561CD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gd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9D376C" w14:textId="4AA5721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2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6429D6" w14:textId="7F4CBB5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A5DD78" w14:textId="0FCC7F1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2E1F8E" w14:textId="0838F63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2,000.00 </w:t>
            </w:r>
          </w:p>
        </w:tc>
      </w:tr>
      <w:tr w:rsidR="00884B3D" w14:paraId="33C2073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73996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D03EC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aba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066EDB" w14:textId="6002DE8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7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D7915D" w14:textId="6C6C7A0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F07368" w14:textId="6AF00EC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880F5C" w14:textId="0E6CE07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75,000.00 </w:t>
            </w:r>
          </w:p>
        </w:tc>
      </w:tr>
      <w:tr w:rsidR="00884B3D" w14:paraId="6AEEC83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9B1402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5B5A7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timo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AA0A27" w14:textId="6A49A42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54573A" w14:textId="14DB828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A33CD7" w14:textId="5332E33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61C5D1" w14:textId="0A10CD9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884B3D" w14:paraId="368AC1A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844916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F4C01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7ADA53" w14:textId="62057DA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6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166810" w14:textId="5394F7F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A2F35A" w14:textId="659AFD3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5E6662" w14:textId="647DCAB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6,000.00 </w:t>
            </w:r>
          </w:p>
        </w:tc>
      </w:tr>
      <w:tr w:rsidR="00884B3D" w14:paraId="732D44B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32F311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A381C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de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B6AEBE" w14:textId="716B87A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5AAE1A" w14:textId="07DC4D7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D5F7B0" w14:textId="601EF5C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BBF0E" w14:textId="1EEE8E2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4,000.00 </w:t>
            </w:r>
          </w:p>
        </w:tc>
      </w:tr>
      <w:tr w:rsidR="00884B3D" w14:paraId="33DD6A6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B1148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6CDA1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u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F80297" w14:textId="1E352A9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885151" w14:textId="007C674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A47102" w14:textId="1476F98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9038BD" w14:textId="60EBB78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</w:tr>
      <w:tr w:rsidR="00884B3D" w14:paraId="2DB07AA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48A12D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5C236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ela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C7CB8A" w14:textId="506CC95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D836C9" w14:textId="79087AF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4,315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BAAC10" w14:textId="559276F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67C2FF" w14:textId="242D24F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64,315.00 </w:t>
            </w:r>
          </w:p>
        </w:tc>
      </w:tr>
      <w:tr w:rsidR="00884B3D" w14:paraId="7D3E888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5EB747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AA11B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ana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772533" w14:textId="0E8698F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DAEF70" w14:textId="19B94FF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209AB1" w14:textId="2FD2435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DB4DA5" w14:textId="7CC0107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</w:tr>
      <w:tr w:rsidR="00884B3D" w14:paraId="6B6C341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07CDB3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6B2A3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Lu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3F3FD2" w14:textId="035377A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5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802BD6" w14:textId="0B48E10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1E94B3" w14:textId="6F313C7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3B5657" w14:textId="3602DA0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55,000.00 </w:t>
            </w:r>
          </w:p>
        </w:tc>
      </w:tr>
      <w:tr w:rsidR="00884B3D" w14:paraId="545F2EE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17A3E3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F6F83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Nak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9DD531" w14:textId="1A95754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,02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085FB0" w14:textId="7C19128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4BC731" w14:textId="7641F5F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257DFD" w14:textId="056F71A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,028.00 </w:t>
            </w:r>
          </w:p>
        </w:tc>
      </w:tr>
      <w:tr w:rsidR="00884B3D" w14:paraId="48A1002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97EFAB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D26E7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mac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E4313C" w14:textId="2A9BF2F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417D3A" w14:textId="3FEECCA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6DD6EA" w14:textId="04C22EC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DA955D" w14:textId="0E94AB8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</w:tr>
      <w:tr w:rsidR="00884B3D" w14:paraId="1169F9A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8EC8AE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B59B1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mal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0CBAEC" w14:textId="795A22C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6BAE4D" w14:textId="7A7616D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0A8D27" w14:textId="6EA4821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D5C817" w14:textId="48738A8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4,000.00 </w:t>
            </w:r>
          </w:p>
        </w:tc>
      </w:tr>
      <w:tr w:rsidR="00884B3D" w14:paraId="7FE76B3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9BCA66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B0642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pe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FEEF62" w14:textId="6DF1712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8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323375" w14:textId="7685752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ECD378" w14:textId="06A48BD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796368" w14:textId="3DCF577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8,000.00 </w:t>
            </w:r>
          </w:p>
        </w:tc>
      </w:tr>
      <w:tr w:rsidR="00884B3D" w14:paraId="1566CBD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080B8B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AFBE1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cb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1D7104" w14:textId="12A600C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2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85AAC7" w14:textId="3FBD1A5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F565BE" w14:textId="23E09D0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4CEE83" w14:textId="476AB58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2,000.00 </w:t>
            </w:r>
          </w:p>
        </w:tc>
      </w:tr>
      <w:tr w:rsidR="00884B3D" w14:paraId="0425D60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A5DB8E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E4AD2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cen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D29CF5" w14:textId="7A81D31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95,61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DC5844" w14:textId="19BA39C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0,5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330CCE" w14:textId="7E76442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7F2E74" w14:textId="13E3CED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76,115.00 </w:t>
            </w:r>
          </w:p>
        </w:tc>
      </w:tr>
      <w:tr w:rsidR="00884B3D" w14:paraId="15EF5B7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90CC1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F290B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calel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A731DE" w14:textId="67081DF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310CFB" w14:textId="6059422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CBD26C" w14:textId="6E54354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545FE3" w14:textId="3122C9B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</w:tr>
      <w:tr w:rsidR="00884B3D" w14:paraId="4BD38AC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948919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5C45A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ub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E8A24F" w14:textId="49EBC2E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A78298" w14:textId="2B11AF9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49EF83" w14:textId="4EF7B63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765CD2" w14:textId="1130175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</w:tr>
      <w:tr w:rsidR="00884B3D" w14:paraId="6A8940C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80C240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A8DAA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lan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DA1F5A" w14:textId="3B2C274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F186E0" w14:textId="39D9D95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D02EA4" w14:textId="27AD9C2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9A3FAA" w14:textId="280073D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</w:tr>
      <w:tr w:rsidR="00884B3D" w14:paraId="1CDEBC8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874BAB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6EA12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dre Burg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28702B" w14:textId="35AD790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0,95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63DACA" w14:textId="365F2B7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CD67ED" w14:textId="642BF0E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18C232" w14:textId="350C481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0,952.00 </w:t>
            </w:r>
          </w:p>
        </w:tc>
      </w:tr>
      <w:tr w:rsidR="00884B3D" w14:paraId="7DF2D98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F24727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A0760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gbil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DD336C" w14:textId="1DC9781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0AB59D" w14:textId="39A97BF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2,488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E619C9" w14:textId="49CA4E3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77EE03" w14:textId="7008FAC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02,488.00 </w:t>
            </w:r>
          </w:p>
        </w:tc>
      </w:tr>
      <w:tr w:rsidR="00884B3D" w14:paraId="7DFA9EC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910F26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FF1AA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uku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AEE140" w14:textId="70ACD94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3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040089" w14:textId="7DFE93A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9548A9" w14:textId="47E0ECC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113A69" w14:textId="209BAA7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3,000.00 </w:t>
            </w:r>
          </w:p>
        </w:tc>
      </w:tr>
      <w:tr w:rsidR="00884B3D" w14:paraId="1B34E68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A9B021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D69D4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tnanu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5BBA74" w14:textId="6593248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3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0CC6F0" w14:textId="606F889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38B402" w14:textId="72060D1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EB43A" w14:textId="5AB7B60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3,000.00 </w:t>
            </w:r>
          </w:p>
        </w:tc>
      </w:tr>
      <w:tr w:rsidR="00884B3D" w14:paraId="59A6062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7C40CD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CED30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ere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83D772" w14:textId="6292DD4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ECE097" w14:textId="616F733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70F931" w14:textId="129CBFE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149BB3" w14:textId="4C02588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0,000.00 </w:t>
            </w:r>
          </w:p>
        </w:tc>
      </w:tr>
      <w:tr w:rsidR="00884B3D" w14:paraId="15AAE31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46139A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6ADF3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to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0182B8" w14:textId="1A1C009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6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00827E" w14:textId="0AF873B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9AF7B7" w14:textId="6D0AAD9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1DD615" w14:textId="74F6F76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6,000.00 </w:t>
            </w:r>
          </w:p>
        </w:tc>
      </w:tr>
      <w:tr w:rsidR="00884B3D" w14:paraId="7626D7A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D6755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608D3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arid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15F4BB" w14:textId="7C92EE9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5A98E7" w14:textId="5B5D16E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A8B023" w14:textId="0E519FA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79D680" w14:textId="44A00D7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884B3D" w14:paraId="168817F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2BCB8D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2CCEB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ill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0425CA" w14:textId="00DC0EA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3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2A9D43" w14:textId="03BC593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DFD5E1" w14:textId="22106BB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1CD79B" w14:textId="541C41C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3,000.00 </w:t>
            </w:r>
          </w:p>
        </w:tc>
      </w:tr>
      <w:tr w:rsidR="00884B3D" w14:paraId="48BD0C4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0D5E6F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ECCF7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ez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E108B0" w14:textId="026D418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1721B3" w14:textId="53C7F2E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74C119" w14:textId="24DB8AD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20933B" w14:textId="7CB887B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0,000.00 </w:t>
            </w:r>
          </w:p>
        </w:tc>
      </w:tr>
      <w:tr w:rsidR="00884B3D" w14:paraId="1B24B17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8D1BCC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701B5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e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D54487" w14:textId="5D466EA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B2AECF" w14:textId="56D7EE7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E904C8" w14:textId="2F0EF84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692E5E" w14:textId="32EDAC6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884B3D" w14:paraId="430C174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B878CB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FEF2C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nton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B51091" w14:textId="1163649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4954B4" w14:textId="650E167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4368EA" w14:textId="4409DE8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1CA5AA" w14:textId="3C1DD20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884B3D" w14:paraId="51AF572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E5617F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DA299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rancisco (Aurora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7B5C21" w14:textId="4CBA4B4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1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8A2DA3" w14:textId="7676491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05A347" w14:textId="2132FC6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55A532" w14:textId="31C739D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1,000.00 </w:t>
            </w:r>
          </w:p>
        </w:tc>
      </w:tr>
      <w:tr w:rsidR="00884B3D" w14:paraId="38EE03D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AFC49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15C8F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Narcis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CCA6F2" w14:textId="7B67005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1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2D5040" w14:textId="75838DB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6CAC40" w14:textId="768427D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18D69D" w14:textId="3D01F27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1,600.00 </w:t>
            </w:r>
          </w:p>
        </w:tc>
      </w:tr>
      <w:tr w:rsidR="00884B3D" w14:paraId="77E4FC8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1597BC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6AD83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riay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F5BCC7" w14:textId="19F0F11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7,71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57EF5D" w14:textId="001431D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86B128" w14:textId="4891A30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47145D" w14:textId="5A3B45E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7,716.00 </w:t>
            </w:r>
          </w:p>
        </w:tc>
      </w:tr>
      <w:tr w:rsidR="00884B3D" w14:paraId="740B98C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B92249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65109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kaw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39D13C" w14:textId="70BAB9D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1CD1FA" w14:textId="4CC1FDF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B01BF2" w14:textId="22BA010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2CC842" w14:textId="0AEB646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,500.00 </w:t>
            </w:r>
          </w:p>
        </w:tc>
      </w:tr>
      <w:tr w:rsidR="00884B3D" w14:paraId="7B05CC7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F0884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A89CA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yab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8E8790" w14:textId="5D27A0B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9,52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F3716F" w14:textId="361DBBB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538C29" w14:textId="7F6C43A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34DCC3" w14:textId="609F67C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9,528.00 </w:t>
            </w:r>
          </w:p>
        </w:tc>
      </w:tr>
      <w:tr w:rsidR="00884B3D" w14:paraId="0CFF314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82418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18D6C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a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F33D25" w14:textId="655C6A9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7D9387" w14:textId="06799F8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9168C6" w14:textId="12B7F80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6D5FC0" w14:textId="330096E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884B3D" w14:paraId="190B01B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12332E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42430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ni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11484C" w14:textId="43BAB0A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9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0F314C" w14:textId="173ADBE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E31877" w14:textId="4F91AE8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E3744" w14:textId="4C7B9BB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9,000.00 </w:t>
            </w:r>
          </w:p>
        </w:tc>
      </w:tr>
      <w:tr w:rsidR="00884B3D" w14:paraId="327C3AF2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4DDDC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lastRenderedPageBreak/>
              <w:t>Riz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4416D97" w14:textId="12F40D8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9,389,74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D15F4F9" w14:textId="0BAF554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9,535,757.59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E63DA5C" w14:textId="2FC347F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7BCD676" w14:textId="42EB7A9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8,925,501.59 </w:t>
            </w:r>
          </w:p>
        </w:tc>
      </w:tr>
      <w:tr w:rsidR="00884B3D" w14:paraId="0FB827C0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EE13B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PLGU Riz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77C127" w14:textId="0FFDB77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1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39D54E" w14:textId="5CEC337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,835,654.8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B8C688" w14:textId="7A9F2B1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A54E42" w14:textId="378C727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,946,654.80 </w:t>
            </w:r>
          </w:p>
        </w:tc>
      </w:tr>
      <w:tr w:rsidR="00884B3D" w14:paraId="29928E0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D9A846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194FC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go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15A682" w14:textId="18C5E16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3,1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A1ABAE" w14:textId="02916E7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0,9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442620" w14:textId="7291DC8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777364" w14:textId="15DD508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4,080.00 </w:t>
            </w:r>
          </w:p>
        </w:tc>
      </w:tr>
      <w:tr w:rsidR="00884B3D" w14:paraId="4639BBD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5FA66A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8024B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Antipol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0D9C8F" w14:textId="77A821B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79,7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3BDB24" w14:textId="43A7C15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83,4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52A89B" w14:textId="72062DE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1B0273" w14:textId="43BF45C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863,230.00 </w:t>
            </w:r>
          </w:p>
        </w:tc>
      </w:tr>
      <w:tr w:rsidR="00884B3D" w14:paraId="2AA68BE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E7D437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C502C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090429" w14:textId="5B6BDE9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33,0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F14746" w14:textId="355C6A7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4832FA" w14:textId="6068819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893AF" w14:textId="7339B71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33,060.00 </w:t>
            </w:r>
          </w:p>
        </w:tc>
      </w:tr>
      <w:tr w:rsidR="00884B3D" w14:paraId="3B437BC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50C80C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174CA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ango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E36EEB" w14:textId="42A45DB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76,1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22EA36" w14:textId="26EB5F8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8013FF" w14:textId="194FCA3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8BE100" w14:textId="05B97BA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76,100.00 </w:t>
            </w:r>
          </w:p>
        </w:tc>
      </w:tr>
      <w:tr w:rsidR="00884B3D" w14:paraId="3A72969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F0D677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60642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in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EF0C9B" w14:textId="3C823EB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26,58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C34105" w14:textId="260E9CC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81,871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A23333" w14:textId="1C043EF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9306A5" w14:textId="7641442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908,455.00 </w:t>
            </w:r>
          </w:p>
        </w:tc>
      </w:tr>
      <w:tr w:rsidR="00884B3D" w14:paraId="17E776D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0931D2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C919E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do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F2CFB6" w14:textId="2B98AD7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7,4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17666F" w14:textId="026B399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0,136.5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C1B10D" w14:textId="295959D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B21BF6" w14:textId="2431748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67,586.50 </w:t>
            </w:r>
          </w:p>
        </w:tc>
      </w:tr>
      <w:tr w:rsidR="00884B3D" w14:paraId="3E4B118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C72B71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DA41E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la-Ja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1F0912" w14:textId="4349648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ABBC52" w14:textId="3F92F73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0,49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648C40" w14:textId="593C915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6553C3" w14:textId="5D155DA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0,490.00 </w:t>
            </w:r>
          </w:p>
        </w:tc>
      </w:tr>
      <w:tr w:rsidR="00884B3D" w14:paraId="39168BE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EBDF33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DE971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r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575F51" w14:textId="3B9BB4C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38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F079F9" w14:textId="6111DDB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840D3E" w14:textId="6006D63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FCB773" w14:textId="77A2306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38,000.00 </w:t>
            </w:r>
          </w:p>
        </w:tc>
      </w:tr>
      <w:tr w:rsidR="00884B3D" w14:paraId="238F3E3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01B73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DEAFD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il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0BC1E9" w14:textId="36943DC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8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1AF171" w14:textId="57F77A6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AD682C" w14:textId="5CF07F5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823DF2" w14:textId="0031F57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1,500.00 </w:t>
            </w:r>
          </w:p>
        </w:tc>
      </w:tr>
      <w:tr w:rsidR="00884B3D" w14:paraId="5EA4296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527A87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336FD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driguez (Montalba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57AE41" w14:textId="7ADCAC8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566,03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C4D15A" w14:textId="60D4DF7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0,863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A02616" w14:textId="06C4164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E20345" w14:textId="7F85285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206,899.00 </w:t>
            </w:r>
          </w:p>
        </w:tc>
      </w:tr>
      <w:tr w:rsidR="00884B3D" w14:paraId="15AEBFB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D57596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0CF08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te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74609A" w14:textId="60823FF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7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AAF3ED" w14:textId="0D8699D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24,392.29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5C87DD" w14:textId="7A9BCDE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D50F09" w14:textId="10C5CE0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21,392.29 </w:t>
            </w:r>
          </w:p>
        </w:tc>
      </w:tr>
      <w:tr w:rsidR="00884B3D" w14:paraId="528C358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FE65B0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8FFB5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A9E962" w14:textId="0B3554D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48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6B37F4" w14:textId="2B1B4EE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4E864C" w14:textId="1776B85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82F8B7" w14:textId="366D85B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48,800.00 </w:t>
            </w:r>
          </w:p>
        </w:tc>
      </w:tr>
      <w:tr w:rsidR="00884B3D" w14:paraId="3A3FC20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EF87D0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3A20B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t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06B4E6" w14:textId="13A1115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04,5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56A4EA" w14:textId="4DA7880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5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0151D0" w14:textId="5E1A1D3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AC8A3B" w14:textId="511FAF6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59,540.00 </w:t>
            </w:r>
          </w:p>
        </w:tc>
      </w:tr>
      <w:tr w:rsidR="00884B3D" w14:paraId="3C49BFE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03D3D9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E2F9F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eres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9CFD55" w14:textId="5721127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49,71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AF75FB" w14:textId="11C4BC9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4DD853" w14:textId="7BBAA7E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70E68F" w14:textId="251CA07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49,714.00 </w:t>
            </w:r>
          </w:p>
        </w:tc>
      </w:tr>
      <w:tr w:rsidR="00884B3D" w14:paraId="36502C13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4541DD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IMAROP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A08C267" w14:textId="3A62906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2,945,884.6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D16BD6A" w14:textId="384551E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C6D56BD" w14:textId="16094C4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9A55239" w14:textId="59B3E47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2,945,884.63 </w:t>
            </w:r>
          </w:p>
        </w:tc>
      </w:tr>
      <w:tr w:rsidR="00884B3D" w14:paraId="6ECEF8B5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B7A6C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arinduqu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C86CE67" w14:textId="7873C5C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528,753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AA92DA6" w14:textId="32A1641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748DFE5" w14:textId="51FABC9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1C21C92" w14:textId="27E841A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528,753.70 </w:t>
            </w:r>
          </w:p>
        </w:tc>
      </w:tr>
      <w:tr w:rsidR="00884B3D" w14:paraId="0C3B509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2838A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11628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FD1642" w14:textId="229FB26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36,1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4B8D35" w14:textId="0088457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75230A" w14:textId="3704434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CE08FB" w14:textId="1186B36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36,100.00 </w:t>
            </w:r>
          </w:p>
        </w:tc>
      </w:tr>
      <w:tr w:rsidR="00884B3D" w14:paraId="0F53549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8E73CF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FDC1B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FC4F96" w14:textId="514C01C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3,0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85EE61" w14:textId="57B446D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16E49E" w14:textId="7F6F1B4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D5218" w14:textId="5EC9E8C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3,050.00 </w:t>
            </w:r>
          </w:p>
        </w:tc>
      </w:tr>
      <w:tr w:rsidR="00884B3D" w14:paraId="189C1A9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E1C21C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E0730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AAB37B" w14:textId="648974E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,387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B455E5" w14:textId="12CC767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4FEE5B" w14:textId="7EDBE8F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7813CB" w14:textId="1D8E228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,387.50 </w:t>
            </w:r>
          </w:p>
        </w:tc>
      </w:tr>
      <w:tr w:rsidR="00884B3D" w14:paraId="02D0022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B5673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4506E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gpo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2619DF" w14:textId="62F622D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4,3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BB269A" w14:textId="13F8002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C4AA53" w14:textId="2C3AA9F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C71DD3" w14:textId="1A42C7E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4,300.00 </w:t>
            </w:r>
          </w:p>
        </w:tc>
      </w:tr>
      <w:tr w:rsidR="00884B3D" w14:paraId="61FFC44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EFEF49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BB77D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F09BE3" w14:textId="72C010D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9909B2" w14:textId="2EAB5FF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15C07C" w14:textId="53ABC1E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86588B" w14:textId="0B7597B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0,000.00 </w:t>
            </w:r>
          </w:p>
        </w:tc>
      </w:tr>
      <w:tr w:rsidR="00884B3D" w14:paraId="01BB8DB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1ACF2F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8B18A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rrij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3DFC63" w14:textId="61B1057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5,916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083881" w14:textId="4C038C7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6CA532" w14:textId="0078546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0A646D" w14:textId="3A7F10C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5,916.20 </w:t>
            </w:r>
          </w:p>
        </w:tc>
      </w:tr>
      <w:tr w:rsidR="00884B3D" w14:paraId="0DBCE199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37FFA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Occidental Mindo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6571AD5" w14:textId="4F918B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,394,601.6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6AD4F92" w14:textId="4B3A4F7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1D266FC" w14:textId="6F7145D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FC5AE4E" w14:textId="5DD13A3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,394,601.60 </w:t>
            </w:r>
          </w:p>
        </w:tc>
      </w:tr>
      <w:tr w:rsidR="00884B3D" w14:paraId="459DD7F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27566B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2B045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bra de Ilo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5148CE" w14:textId="0F92DAA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5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62D536" w14:textId="45E7F2B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9A524E" w14:textId="48A02B7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54646F" w14:textId="277A2F7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5,500.00 </w:t>
            </w:r>
          </w:p>
        </w:tc>
      </w:tr>
      <w:tr w:rsidR="00884B3D" w14:paraId="107D76D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729F7B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5D047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inta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81B182" w14:textId="1D75366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5,3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83A55D" w14:textId="29E4D20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6BB228" w14:textId="5658A3B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9E8C69" w14:textId="4277ADB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5,320.00 </w:t>
            </w:r>
          </w:p>
        </w:tc>
      </w:tr>
      <w:tr w:rsidR="00884B3D" w14:paraId="5362331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4579D0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5EFAA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b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C1B2B4" w14:textId="79F93C0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8,7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F1706B" w14:textId="6E6E17D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728839" w14:textId="7512A73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E0B3E4" w14:textId="69D44B9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8,775.00 </w:t>
            </w:r>
          </w:p>
        </w:tc>
      </w:tr>
      <w:tr w:rsidR="00884B3D" w14:paraId="605EF52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4E6CD7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B2677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ays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39427C" w14:textId="23EC4C7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6,6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B8769A" w14:textId="2BA4B2F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AAA679" w14:textId="4E26EDD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C13018" w14:textId="5AC81B4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6,650.00 </w:t>
            </w:r>
          </w:p>
        </w:tc>
      </w:tr>
      <w:tr w:rsidR="00884B3D" w14:paraId="6A6A091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EF39A0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8276E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mbur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187C91" w14:textId="2D240AB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6FC228" w14:textId="2036E6E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785F8F" w14:textId="6A04CA6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F6C17F" w14:textId="7A32D44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000.00 </w:t>
            </w:r>
          </w:p>
        </w:tc>
      </w:tr>
      <w:tr w:rsidR="00884B3D" w14:paraId="5F371D4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EB9D0A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F4286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BED1DB" w14:textId="181D3A1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1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85AD13" w14:textId="5492569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4DAF09" w14:textId="17E9B31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40ACEF" w14:textId="07B52A8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1,200.00 </w:t>
            </w:r>
          </w:p>
        </w:tc>
      </w:tr>
      <w:tr w:rsidR="00884B3D" w14:paraId="1A2FD84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6BC99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21B60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50A394" w14:textId="4085B4A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0,131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A01C5C" w14:textId="685FFE1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6CED16" w14:textId="01F0527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D0328B" w14:textId="4E36581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0,131.30 </w:t>
            </w:r>
          </w:p>
        </w:tc>
      </w:tr>
      <w:tr w:rsidR="00884B3D" w14:paraId="698FD50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884D0B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007C8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bl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B55515" w14:textId="37967A9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3,989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8DAF8B" w14:textId="71E5F6E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9421B7" w14:textId="6F39E3A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DE487F" w14:textId="614DBB8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3,989.50 </w:t>
            </w:r>
          </w:p>
        </w:tc>
      </w:tr>
      <w:tr w:rsidR="00884B3D" w14:paraId="308A944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EB48ED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59837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153E21" w14:textId="591311C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53,143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FD3FEC" w14:textId="15E9396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8A0299" w14:textId="79719EB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927474" w14:textId="6E7A97E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53,143.70 </w:t>
            </w:r>
          </w:p>
        </w:tc>
      </w:tr>
      <w:tr w:rsidR="00884B3D" w14:paraId="5D3ABE7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6757A9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9ACF8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Santa Cru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174AED" w14:textId="7C98A58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0,892.1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A22F62" w14:textId="3AED1A2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006871" w14:textId="14E1BA4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B3867A" w14:textId="64FD556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0,892.10 </w:t>
            </w:r>
          </w:p>
        </w:tc>
      </w:tr>
      <w:tr w:rsidR="00884B3D" w14:paraId="69DE87CC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AA251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Oriental Mindo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75DA3DE" w14:textId="5CB0492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659,560.6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E64648D" w14:textId="7F32EF8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C723417" w14:textId="116CE79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445190C" w14:textId="432DD1E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659,560.60 </w:t>
            </w:r>
          </w:p>
        </w:tc>
      </w:tr>
      <w:tr w:rsidR="00884B3D" w14:paraId="6578E45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0C7DEB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476DE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50D080" w14:textId="2F4D43A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5B8934" w14:textId="60388FE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AB6D67" w14:textId="169E736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90D646" w14:textId="4F10312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884B3D" w14:paraId="42F3204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DCBE30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79167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su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5EF98B" w14:textId="014BF1F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981314" w14:textId="6951B71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20A7FB" w14:textId="3107413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D90720" w14:textId="17D2A0B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884B3D" w14:paraId="5923B88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2A32D7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ED1CE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gab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7B7A20" w14:textId="58872D1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1,122.6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090925" w14:textId="087FEB5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B0C363" w14:textId="26E1760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4452A7" w14:textId="1B9282D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1,122.60 </w:t>
            </w:r>
          </w:p>
        </w:tc>
      </w:tr>
      <w:tr w:rsidR="00884B3D" w14:paraId="2B32187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6AADCB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9A18A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lalacao (San Pedro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B11C62" w14:textId="695DD28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9AA15C" w14:textId="288A414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2D2462" w14:textId="5D93939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994E5" w14:textId="20DF593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884B3D" w14:paraId="3EABAB6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E17010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94DFB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lap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5666E3" w14:textId="0F8B077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8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B5E748" w14:textId="70DFAAB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76A6AC" w14:textId="1A43D8F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4F584" w14:textId="12A0866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8,900.00 </w:t>
            </w:r>
          </w:p>
        </w:tc>
      </w:tr>
      <w:tr w:rsidR="00884B3D" w14:paraId="15CBDB3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DBA88B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DDCEB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lo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4F08E2" w14:textId="368B67A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14A2DE" w14:textId="64D5CBB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B8CD2E" w14:textId="25C9B42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A42FD5" w14:textId="29B9908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884B3D" w14:paraId="59D536E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A5A8D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4B347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sal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28BCCE" w14:textId="33725C0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6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E0032D" w14:textId="7F355C4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E6B51B" w14:textId="58CCE06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BEABE5" w14:textId="1ED9983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6.50 </w:t>
            </w:r>
          </w:p>
        </w:tc>
      </w:tr>
      <w:tr w:rsidR="00884B3D" w14:paraId="11AA78A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A8E78E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C81B0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uj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C20A0D" w14:textId="397F4DB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98,9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087023" w14:textId="434B5B2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C2B944" w14:textId="28CF106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A5BA3" w14:textId="713AAFF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98,925.00 </w:t>
            </w:r>
          </w:p>
        </w:tc>
      </w:tr>
      <w:tr w:rsidR="00884B3D" w14:paraId="1722B16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E42D15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A26D3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amal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450171" w14:textId="0AC9412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7,806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552EE2" w14:textId="5B4445A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F45DFC" w14:textId="22EF9C5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C643C4" w14:textId="57E4E78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7,806.50 </w:t>
            </w:r>
          </w:p>
        </w:tc>
      </w:tr>
      <w:tr w:rsidR="00884B3D" w14:paraId="2CFBD9F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FBEE1F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EAD5D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1B0E0C" w14:textId="6625800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F6B3E1" w14:textId="0C9981C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5FB08E" w14:textId="665F556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050E22" w14:textId="056E653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884B3D" w14:paraId="59DF12B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E5814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9CF1D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erto Gale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F55F73" w14:textId="39C675D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5BA307" w14:textId="63A82F3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8A4519" w14:textId="40BF465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8985CD" w14:textId="4F38494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884B3D" w14:paraId="1321174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DED3DF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72EB7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x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C07C83" w14:textId="0B84AF3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759B96" w14:textId="5FAB2AB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DE95D9" w14:textId="75F3995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275CD5" w14:textId="002057D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884B3D" w14:paraId="514A9EF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876FC2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D76BA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Teodo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4A8B9C" w14:textId="04237C5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DACF9E" w14:textId="0B97C9F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5BA21D" w14:textId="5DA0F9D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66F179" w14:textId="5703D33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884B3D" w14:paraId="61644B6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C1A580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F700A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cor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E2039A" w14:textId="34721E9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B11678" w14:textId="0AF605D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B7C62B" w14:textId="216CE69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3A51E4" w14:textId="6A5CAD4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884B3D" w14:paraId="3DC36A0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ACA0E0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A4AD0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8DF453" w14:textId="618A18C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E302D2" w14:textId="16A32EE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F016FD" w14:textId="6F2BA1C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AEECE8" w14:textId="254CD0F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884B3D" w14:paraId="606A2604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C68D8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Palaw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82FE309" w14:textId="697D473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,623,223.7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025A132" w14:textId="54494F7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EA5B53B" w14:textId="0408FDE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6268FDF" w14:textId="053BF88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,623,223.73 </w:t>
            </w:r>
          </w:p>
        </w:tc>
      </w:tr>
      <w:tr w:rsidR="00884B3D" w14:paraId="1850449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4156A5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A5E70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araz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9E1299" w14:textId="167E8D6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3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3C63DB" w14:textId="0FE53B0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CF8E18" w14:textId="12DE419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8AF7C6" w14:textId="77BCB3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3,600.00 </w:t>
            </w:r>
          </w:p>
        </w:tc>
      </w:tr>
      <w:tr w:rsidR="00884B3D" w14:paraId="0021BBA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6430A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AAF0F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su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EB61CA" w14:textId="7B8B207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9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135A5A" w14:textId="38CDC8B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7DEB9D" w14:textId="4F8B4EB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C4B35C" w14:textId="48157D5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9,500.00 </w:t>
            </w:r>
          </w:p>
        </w:tc>
      </w:tr>
      <w:tr w:rsidR="00884B3D" w14:paraId="1B99CEA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288003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C3A91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3BA457" w14:textId="46D6BF6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83,9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1C592C" w14:textId="6CC66D8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95D655" w14:textId="229166E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4C63B4" w14:textId="010878E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83,950.00 </w:t>
            </w:r>
          </w:p>
        </w:tc>
      </w:tr>
      <w:tr w:rsidR="00884B3D" w14:paraId="7364E3B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99A379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214BB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li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63C2B7" w14:textId="037CDA4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31C8B5" w14:textId="7DA686A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EDCCF9" w14:textId="65C4EF8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DD6B29" w14:textId="078A8A5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0,000.00 </w:t>
            </w:r>
          </w:p>
        </w:tc>
      </w:tr>
      <w:tr w:rsidR="00884B3D" w14:paraId="5B849A9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813CA0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FF88E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napac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33403B" w14:textId="4613719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,723.7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342607" w14:textId="4F464EC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A38121" w14:textId="1409190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9DBDBC" w14:textId="465B5B3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,723.73 </w:t>
            </w:r>
          </w:p>
        </w:tc>
      </w:tr>
      <w:tr w:rsidR="00884B3D" w14:paraId="2A2FE3D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2C06D3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0E904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ays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C327BA" w14:textId="35ABA0E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D7DC51" w14:textId="49B24A7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2BEFC8" w14:textId="09C6355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9ABC1F" w14:textId="53E8149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0,000.00 </w:t>
            </w:r>
          </w:p>
        </w:tc>
      </w:tr>
      <w:tr w:rsidR="00884B3D" w14:paraId="071ED58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440B85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7A961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erto Princes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DC4FE9" w14:textId="11CFA60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6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F284F9" w14:textId="35B77EF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E40A72" w14:textId="525998B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715D8E" w14:textId="7F132BF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6,900.00 </w:t>
            </w:r>
          </w:p>
        </w:tc>
      </w:tr>
      <w:tr w:rsidR="00884B3D" w14:paraId="573B95C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F22D5A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C2ADF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 (Marcos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988F28" w14:textId="78FEF7F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3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B8D4BC" w14:textId="446D74F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C61D05" w14:textId="1411527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5411CB" w14:textId="2BF3152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3,000.00 </w:t>
            </w:r>
          </w:p>
        </w:tc>
      </w:tr>
      <w:tr w:rsidR="00884B3D" w14:paraId="5195EB8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EEB975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4D8B2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x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DF51B8" w14:textId="338AB0F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8,5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4EECCB" w14:textId="5D1F6EC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DEDF6B" w14:textId="072833C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DE423" w14:textId="593B15B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8,550.00 </w:t>
            </w:r>
          </w:p>
        </w:tc>
      </w:tr>
      <w:tr w:rsidR="00884B3D" w14:paraId="499A6728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78971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ombl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04853E5" w14:textId="6058994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739,74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1C7679D" w14:textId="28037C0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9DEA955" w14:textId="2B93E6B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E12FDAB" w14:textId="3720A0B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739,745.00 </w:t>
            </w:r>
          </w:p>
        </w:tc>
      </w:tr>
      <w:tr w:rsidR="00884B3D" w14:paraId="5492095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7441C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0D07E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canta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F4E5C3" w14:textId="1D8918E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9,4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1F3033" w14:textId="4FEEE61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88DD81" w14:textId="1F28820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A69AEC" w14:textId="5C15209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9,430.00 </w:t>
            </w:r>
          </w:p>
        </w:tc>
      </w:tr>
      <w:tr w:rsidR="00884B3D" w14:paraId="1D896D8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7DB5B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AFDB4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t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7D2C48" w14:textId="4F989BE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7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18AF82" w14:textId="58D8184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11D089" w14:textId="2C068A7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7A0E75" w14:textId="768C384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7,500.00 </w:t>
            </w:r>
          </w:p>
        </w:tc>
      </w:tr>
      <w:tr w:rsidR="00884B3D" w14:paraId="3D88EFB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3CAC4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A971B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jidioc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7C381F" w14:textId="2F39621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6,8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81D168" w14:textId="2D12650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4B5BF3" w14:textId="1386D8E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33299" w14:textId="579C962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6,825.00 </w:t>
            </w:r>
          </w:p>
        </w:tc>
      </w:tr>
      <w:tr w:rsidR="00884B3D" w14:paraId="6C43C60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6070E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D7533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trav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9F1E0C" w14:textId="551523D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7,3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508262" w14:textId="1E669A1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A6C324" w14:textId="5D1BC22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99183D" w14:textId="535C14A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7,300.00 </w:t>
            </w:r>
          </w:p>
        </w:tc>
      </w:tr>
      <w:tr w:rsidR="00884B3D" w14:paraId="6663805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1113F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38F77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7AD512" w14:textId="2AA77F4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9,2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4CCD89" w14:textId="55C2654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75CADF" w14:textId="7B0E7DF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F4BF81" w14:textId="2ED29CD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9,250.00 </w:t>
            </w:r>
          </w:p>
        </w:tc>
      </w:tr>
      <w:tr w:rsidR="00884B3D" w14:paraId="21DCF70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3E961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0FE09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cue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270513" w14:textId="515520A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1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FA810B" w14:textId="602C42D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356659" w14:textId="21AF116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A45EFE" w14:textId="08C05B4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1,800.00 </w:t>
            </w:r>
          </w:p>
        </w:tc>
      </w:tr>
      <w:tr w:rsidR="00884B3D" w14:paraId="5308298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FD058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CA0B4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Ferro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1F403E" w14:textId="36E89F3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7,1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F04CC2" w14:textId="5CFC5C0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BD9E32" w14:textId="5B70524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6AB757" w14:textId="3927276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7,100.00 </w:t>
            </w:r>
          </w:p>
        </w:tc>
      </w:tr>
      <w:tr w:rsidR="00884B3D" w14:paraId="187101E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2EA86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FEEE9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o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136D20" w14:textId="43AABDF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1,1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4E116E" w14:textId="793C7D8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FF9AA1" w14:textId="46A1B69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BDB19" w14:textId="0E4CACC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1,100.00 </w:t>
            </w:r>
          </w:p>
        </w:tc>
      </w:tr>
      <w:tr w:rsidR="00884B3D" w14:paraId="607ECFC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63FBF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66A9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diw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F48C69" w14:textId="0E3546C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2,0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BB524B" w14:textId="5A5102D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50B8EC" w14:textId="465CEEE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D31FFC" w14:textId="47FD6C3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2,050.00 </w:t>
            </w:r>
          </w:p>
        </w:tc>
      </w:tr>
      <w:tr w:rsidR="00884B3D" w14:paraId="6A6C552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F4E45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E8FDE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dio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606899" w14:textId="61CBFB8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16,4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99708D" w14:textId="1A515AD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7FA931" w14:textId="79DC8DA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A79B7" w14:textId="038BD54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16,450.00 </w:t>
            </w:r>
          </w:p>
        </w:tc>
      </w:tr>
      <w:tr w:rsidR="00884B3D" w14:paraId="6E3F639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0C3DD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AD5E8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mbl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108A28" w14:textId="686CC0E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41,7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90F8F2" w14:textId="5C0EC2E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AB42A5" w14:textId="40E14BC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28688B" w14:textId="57596BB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41,750.00 </w:t>
            </w:r>
          </w:p>
        </w:tc>
      </w:tr>
      <w:tr w:rsidR="00884B3D" w14:paraId="1E5A8DB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DCF340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6C8BB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gust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396896" w14:textId="526FAE7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6E32A9" w14:textId="238C1F8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9A5404" w14:textId="787AE79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95D007" w14:textId="07BEDEA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884B3D" w14:paraId="54EF348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FA570E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EA7DD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ndr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E98A93" w14:textId="263629F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9,5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760678" w14:textId="2389F29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E2CDA3" w14:textId="6DB883E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F7A7DA" w14:textId="5A12DC4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9,550.00 </w:t>
            </w:r>
          </w:p>
        </w:tc>
      </w:tr>
      <w:tr w:rsidR="00884B3D" w14:paraId="387B942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BF132E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4FBA6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AE0005" w14:textId="3B62337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437F22" w14:textId="2B2A8CD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71017B" w14:textId="3D5F9FD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2CC7C" w14:textId="4A73247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5,000.00 </w:t>
            </w:r>
          </w:p>
        </w:tc>
      </w:tr>
      <w:tr w:rsidR="00884B3D" w14:paraId="4AA7390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F06819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D67A8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282341" w14:textId="5925AF1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9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DD38A6" w14:textId="69898A0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D30F72" w14:textId="58E9ECC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046BC5" w14:textId="300FF1A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9,200.00 </w:t>
            </w:r>
          </w:p>
        </w:tc>
      </w:tr>
      <w:tr w:rsidR="00884B3D" w14:paraId="0664474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42F6C5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018C6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F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742508" w14:textId="7238DDA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0,6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BD870A" w14:textId="2016562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F257E2" w14:textId="06E80D6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225D5C" w14:textId="4E12622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0,675.00 </w:t>
            </w:r>
          </w:p>
        </w:tc>
      </w:tr>
      <w:tr w:rsidR="00884B3D" w14:paraId="501C75C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0E17E6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B7AE7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 (Imelda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ADECBD" w14:textId="4B0F00D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4,7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600E1C" w14:textId="7FE3B16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0A4753" w14:textId="4A53110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5F1E5D" w14:textId="6F9EFD5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4,765.00 </w:t>
            </w:r>
          </w:p>
        </w:tc>
      </w:tr>
      <w:tr w:rsidR="00884B3D" w14:paraId="642B07D5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EDF42A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V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60C3DE9" w14:textId="2F3656A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9,244,223.4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EAFCD44" w14:textId="73E4F90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076,9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9627754" w14:textId="4A3AA90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188B240" w14:textId="024B474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2,321,173.45 </w:t>
            </w:r>
          </w:p>
        </w:tc>
      </w:tr>
      <w:tr w:rsidR="00884B3D" w14:paraId="512975CC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1D8544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lb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3257F08" w14:textId="78DA9DC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117,665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08736F1" w14:textId="6272359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445,7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E5377A5" w14:textId="384F1F7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321C257" w14:textId="74BB102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9,563,415.80 </w:t>
            </w:r>
          </w:p>
        </w:tc>
      </w:tr>
      <w:tr w:rsidR="00884B3D" w14:paraId="0C118DC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98E60E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BE83D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Alb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D4F0BA" w14:textId="1415C1B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86,72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23E1B2" w14:textId="3138DB0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962023" w14:textId="3560C2D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5BBA93" w14:textId="2233256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86,728.00 </w:t>
            </w:r>
          </w:p>
        </w:tc>
      </w:tr>
      <w:tr w:rsidR="00884B3D" w14:paraId="129BEDC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78756B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3D3BD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ac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2DD398" w14:textId="2FBD4B0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9,865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1B26F2" w14:textId="4340919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B1B249" w14:textId="7D0EFC3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115FFC" w14:textId="0583D12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9,865.16 </w:t>
            </w:r>
          </w:p>
        </w:tc>
      </w:tr>
      <w:tr w:rsidR="00884B3D" w14:paraId="2935E55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FD8F00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63B3F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mal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FBD0B8" w14:textId="723DF8F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8,781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82DFFC" w14:textId="4456EA0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D7A8C8" w14:textId="5087971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72B928" w14:textId="6B763BC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8,781.72 </w:t>
            </w:r>
          </w:p>
        </w:tc>
      </w:tr>
      <w:tr w:rsidR="00884B3D" w14:paraId="4184AC1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ACCC3F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24595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raga (Locsi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84A653" w14:textId="7C21DAD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1,312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EDB165" w14:textId="7F12CAC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56,4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BB3142" w14:textId="5936BAA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D61FB" w14:textId="0F89D8D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47,712.56 </w:t>
            </w:r>
          </w:p>
        </w:tc>
      </w:tr>
      <w:tr w:rsidR="00884B3D" w14:paraId="11E3320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CA6990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407B2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nobat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C23A3A" w14:textId="3B9BFD5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8,836.2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40847B" w14:textId="5BA9C08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,3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27527A" w14:textId="3F4E743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93EC76" w14:textId="1E7201A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8,186.24 </w:t>
            </w:r>
          </w:p>
        </w:tc>
      </w:tr>
      <w:tr w:rsidR="00884B3D" w14:paraId="4909796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03E5A1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8D213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gazpi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3FF8A6" w14:textId="13E4F14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,022.5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32BE97" w14:textId="740904E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C668DF" w14:textId="09CC0B8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1E776" w14:textId="015227D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,022.58 </w:t>
            </w:r>
          </w:p>
        </w:tc>
      </w:tr>
      <w:tr w:rsidR="00884B3D" w14:paraId="50D9464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832E9A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9F76A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98B58B" w14:textId="5AA82EC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0,297.2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798883" w14:textId="7F62900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76DC8A" w14:textId="1B23690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F75087" w14:textId="2CDE07E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0,297.28 </w:t>
            </w:r>
          </w:p>
        </w:tc>
      </w:tr>
      <w:tr w:rsidR="00884B3D" w14:paraId="667135A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6ACA1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D7D78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Lig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753E73" w14:textId="706B19C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9,4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E98FC7" w14:textId="5F36407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3DA281" w14:textId="768E8A6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900735" w14:textId="1F43407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9,450.00 </w:t>
            </w:r>
          </w:p>
        </w:tc>
      </w:tr>
      <w:tr w:rsidR="00884B3D" w14:paraId="294A29A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24006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2FC31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lipo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5B0245" w14:textId="11407AF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6,033.5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72F984" w14:textId="214A76C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DB1EBD" w14:textId="1E66341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36EDB5" w14:textId="37E1E5D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6,033.52 </w:t>
            </w:r>
          </w:p>
        </w:tc>
      </w:tr>
      <w:tr w:rsidR="00884B3D" w14:paraId="09FDB88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2D7B23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D9A46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n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8540E9" w14:textId="0F9312E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8,021.3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1812B7" w14:textId="55EF067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930225" w14:textId="73712F3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C63575" w14:textId="26B67AC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8,021.36 </w:t>
            </w:r>
          </w:p>
        </w:tc>
      </w:tr>
      <w:tr w:rsidR="00884B3D" w14:paraId="17371F4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9DB430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1693C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it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2FA97B" w14:textId="522B2BF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2,221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85C774" w14:textId="437EEFE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4152AE" w14:textId="306E11B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0DB720" w14:textId="58E0510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2,221.40 </w:t>
            </w:r>
          </w:p>
        </w:tc>
      </w:tr>
      <w:tr w:rsidR="00884B3D" w14:paraId="4C462B4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B748F9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77470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EDD2AD" w14:textId="0F50435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6,025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B83AF2" w14:textId="27342EB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BA38BF" w14:textId="3063B3C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1FC144" w14:textId="3329B0D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6,025.44 </w:t>
            </w:r>
          </w:p>
        </w:tc>
      </w:tr>
      <w:tr w:rsidR="00884B3D" w14:paraId="737516F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F78AB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90E68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o Du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E94374" w14:textId="1A3207E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7,565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CD94A1" w14:textId="55DD4C1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CBB602" w14:textId="7BCBFF6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125C8A" w14:textId="485ED5A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7,565.64 </w:t>
            </w:r>
          </w:p>
        </w:tc>
      </w:tr>
      <w:tr w:rsidR="00884B3D" w14:paraId="7A1B158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FECCE2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06DB2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angu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1189E3" w14:textId="4B41E94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7,926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E37778" w14:textId="7254D3B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6B24AA" w14:textId="3A2F222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6A6114" w14:textId="34ADF2E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7,926.68 </w:t>
            </w:r>
          </w:p>
        </w:tc>
      </w:tr>
      <w:tr w:rsidR="00884B3D" w14:paraId="596B486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14DC83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5C881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pu-Rapu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DE0052" w14:textId="2D26062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2,743.0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BF3071" w14:textId="2AF63B6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B2330B" w14:textId="1D4EA10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5D1E96" w14:textId="34A132C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2,743.04 </w:t>
            </w:r>
          </w:p>
        </w:tc>
      </w:tr>
      <w:tr w:rsidR="00884B3D" w14:paraId="2DBF2EE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C6083E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36DE0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Domingo (Libog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F1AD61" w14:textId="3C1AC2A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8,6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954A77" w14:textId="14EDF0B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56841B" w14:textId="6513516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16E795" w14:textId="43BFB6C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8,630.00 </w:t>
            </w:r>
          </w:p>
        </w:tc>
      </w:tr>
      <w:tr w:rsidR="00884B3D" w14:paraId="31FA786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77EDE0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ED719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bac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2A43DC" w14:textId="6D783DA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5,689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79F848" w14:textId="7912DB0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36C62F" w14:textId="6F0FB5E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5DF12F" w14:textId="07D216E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5,689.80 </w:t>
            </w:r>
          </w:p>
        </w:tc>
      </w:tr>
      <w:tr w:rsidR="00884B3D" w14:paraId="5AADE63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EB046D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15BC1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w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DD86CF" w14:textId="6820490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6,515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89A5D8" w14:textId="3AC02CF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AC1692" w14:textId="7E0CC1D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AEDB5" w14:textId="5E76642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6,515.38 </w:t>
            </w:r>
          </w:p>
        </w:tc>
      </w:tr>
      <w:tr w:rsidR="00884B3D" w14:paraId="1EECDD86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666F7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marines Nor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0CE7EF1" w14:textId="5E15CB1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,973,365.8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CE8E087" w14:textId="0F4F248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CFA9A59" w14:textId="398C6C4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500132F" w14:textId="2426A4F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,973,365.87 </w:t>
            </w:r>
          </w:p>
        </w:tc>
      </w:tr>
      <w:tr w:rsidR="00884B3D" w14:paraId="5019099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FB236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8B5DA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Camarines Nor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947AC0" w14:textId="7B7AE08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6,496.4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36029A" w14:textId="05B7DA8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0E822C" w14:textId="1B25A06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A49C9E" w14:textId="7A50FF6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6,496.42 </w:t>
            </w:r>
          </w:p>
        </w:tc>
      </w:tr>
      <w:tr w:rsidR="00884B3D" w14:paraId="16E6860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9144B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06D58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u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3BB322" w14:textId="4BA0812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8,583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53CD36" w14:textId="2DB87C0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F44A64" w14:textId="45C6E08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D69387" w14:textId="4BDF2B4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8,583.16 </w:t>
            </w:r>
          </w:p>
        </w:tc>
      </w:tr>
      <w:tr w:rsidR="00884B3D" w14:paraId="36697C1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B0DD4A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26277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palo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C3DF6F" w14:textId="142FB8D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1,553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5F86CE" w14:textId="0DBE97F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C372BD" w14:textId="5151E1C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1597B2" w14:textId="0D5B489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1,553.00 </w:t>
            </w:r>
          </w:p>
        </w:tc>
      </w:tr>
      <w:tr w:rsidR="00884B3D" w14:paraId="4C12480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CAD5C7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77EF1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e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1BF6E3" w14:textId="525D426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8,933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DB186A" w14:textId="2E45D6C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446BF5" w14:textId="0532EBF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EE5A7D" w14:textId="18F9E2E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8,933.64 </w:t>
            </w:r>
          </w:p>
        </w:tc>
      </w:tr>
      <w:tr w:rsidR="00884B3D" w14:paraId="6D37320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60F2A0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48E10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se Panganib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EDC1F3" w14:textId="0BA7100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9,4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368382" w14:textId="19778B9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5FF25D" w14:textId="5E9F154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E18EFC" w14:textId="25AD05A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9,430.00 </w:t>
            </w:r>
          </w:p>
        </w:tc>
      </w:tr>
      <w:tr w:rsidR="00884B3D" w14:paraId="245C802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8770F6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058A9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b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A1F0F5" w14:textId="50B436D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2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A5D2C0" w14:textId="52DF599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92F13B" w14:textId="6E0BD81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3D4A6A" w14:textId="6A80D7B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2,500.00 </w:t>
            </w:r>
          </w:p>
        </w:tc>
      </w:tr>
      <w:tr w:rsidR="00884B3D" w14:paraId="2E3C499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AD2220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02E3D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rced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EA999F" w14:textId="6493DA3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5,229.2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145AA6" w14:textId="0FE660B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E6961A" w14:textId="352341C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1950C3" w14:textId="3980235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5,229.29 </w:t>
            </w:r>
          </w:p>
        </w:tc>
      </w:tr>
      <w:tr w:rsidR="00884B3D" w14:paraId="155D2AA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DF1BC3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38EAB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racal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92723C" w14:textId="0E7ACC0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1,106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354142" w14:textId="0CB81B2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157C88" w14:textId="0636D2E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575B7A" w14:textId="412BE15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1,106.72 </w:t>
            </w:r>
          </w:p>
        </w:tc>
      </w:tr>
      <w:tr w:rsidR="00884B3D" w14:paraId="7FED187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39AED2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F46E9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orenzo Ruiz (Imelda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42F7C2" w14:textId="2ECE05D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2,4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27BF11" w14:textId="22D9249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D9D71A" w14:textId="1F21DC8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1DD7CF" w14:textId="3717EC9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2,430.00 </w:t>
            </w:r>
          </w:p>
        </w:tc>
      </w:tr>
      <w:tr w:rsidR="00884B3D" w14:paraId="2366050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D02ECC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A0305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Vicen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6B201E" w14:textId="0C5F591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,490.9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BC06AD" w14:textId="62B50FE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58E448" w14:textId="160D900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3A51EE" w14:textId="18C177D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,490.94 </w:t>
            </w:r>
          </w:p>
        </w:tc>
      </w:tr>
      <w:tr w:rsidR="00884B3D" w14:paraId="4F5E627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DAE6A2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CEA49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Ele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8C7F6F" w14:textId="7383FF0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4,660.0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018B9B" w14:textId="0F978EA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55A1AE" w14:textId="309D5D1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289164" w14:textId="56E7172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4,660.02 </w:t>
            </w:r>
          </w:p>
        </w:tc>
      </w:tr>
      <w:tr w:rsidR="00884B3D" w14:paraId="2F9989F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F592AD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08F04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is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F7CB1C" w14:textId="6A58CC0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7,902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37C4CB" w14:textId="6C4AD65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856E7E" w14:textId="76EAA6B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ECD44F" w14:textId="3B69341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7,902.68 </w:t>
            </w:r>
          </w:p>
        </w:tc>
      </w:tr>
      <w:tr w:rsidR="00884B3D" w14:paraId="047AE67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4F2D43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883D5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nzon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A59F20" w14:textId="511B8E0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0,0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D65FC5" w14:textId="0331DF6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24FDE7" w14:textId="321DE03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2D71FD" w14:textId="5622152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0,050.00 </w:t>
            </w:r>
          </w:p>
        </w:tc>
      </w:tr>
      <w:tr w:rsidR="00884B3D" w14:paraId="3841D1E2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E8C1E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marines Su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16427EA" w14:textId="6E1B61B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1,858,342.3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A5C2A3B" w14:textId="720C065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CCCD467" w14:textId="3F0C4B1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8FD4B62" w14:textId="20D4F0C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1,908,342.33 </w:t>
            </w:r>
          </w:p>
        </w:tc>
      </w:tr>
      <w:tr w:rsidR="00884B3D" w14:paraId="75AE03E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1D986D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6D78D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Cam Su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C0E75A" w14:textId="09F5D4E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50,692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786A72" w14:textId="2B3D3BC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986FE7" w14:textId="5B424A3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09DE9D" w14:textId="5E1A2A2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50,692.18 </w:t>
            </w:r>
          </w:p>
        </w:tc>
      </w:tr>
      <w:tr w:rsidR="00884B3D" w14:paraId="6247FF1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D79639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AAC74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AB959B" w14:textId="1E416E5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2,623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9738BE" w14:textId="2936528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68BE44" w14:textId="2C7E17E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583076" w14:textId="78337C7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2,623.68 </w:t>
            </w:r>
          </w:p>
        </w:tc>
      </w:tr>
      <w:tr w:rsidR="00884B3D" w14:paraId="7090685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115E6E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609CB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t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682086" w14:textId="63AC205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35,068.9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B46F92" w14:textId="3DF3249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292B67" w14:textId="6CF8129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72CF89" w14:textId="14768E6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35,068.94 </w:t>
            </w:r>
          </w:p>
        </w:tc>
      </w:tr>
      <w:tr w:rsidR="00884B3D" w14:paraId="037F66E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FF22C6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E5F20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83BAC2" w14:textId="165F7F0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7,7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A07CBE" w14:textId="46000DF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DE5DD1" w14:textId="293E079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C1D7C5" w14:textId="54E2FE0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7,730.00 </w:t>
            </w:r>
          </w:p>
        </w:tc>
      </w:tr>
      <w:tr w:rsidR="00884B3D" w14:paraId="1A3FAFE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9C5B1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5EE4F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mb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826AE9" w14:textId="50A0FC9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7,617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4C59AA" w14:textId="430CC25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18B39C" w14:textId="0E21BCE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AF543F" w14:textId="39FAE68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7,617.76 </w:t>
            </w:r>
          </w:p>
        </w:tc>
      </w:tr>
      <w:tr w:rsidR="00884B3D" w14:paraId="5A3F619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4D1C66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472DD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h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B6D1E6" w14:textId="143C6B0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51,620.2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9F25E5" w14:textId="465A528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7D84A9" w14:textId="40A0100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56EFEF" w14:textId="19E3B4F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51,620.22 </w:t>
            </w:r>
          </w:p>
        </w:tc>
      </w:tr>
      <w:tr w:rsidR="00884B3D" w14:paraId="73F6A42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8EC4ED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259C5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EC03E1" w14:textId="4194C15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77,459.0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5DD11E" w14:textId="4463F27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2C217A" w14:textId="532ABFC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0CF3EE" w14:textId="43D0FE3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77,459.07 </w:t>
            </w:r>
          </w:p>
        </w:tc>
      </w:tr>
      <w:tr w:rsidR="00884B3D" w14:paraId="737503D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059E27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911A6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us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AED242" w14:textId="57C459E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7,220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C51CF2" w14:textId="47537B5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F44A22" w14:textId="0616EC0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CCA224" w14:textId="715EA2C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7,220.72 </w:t>
            </w:r>
          </w:p>
        </w:tc>
      </w:tr>
      <w:tr w:rsidR="00884B3D" w14:paraId="7C0080D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220562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35613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b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DE272A" w14:textId="766FEE3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8,472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9116A1" w14:textId="203E770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1DE3F3" w14:textId="7F09BCB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BEBA5E" w14:textId="5960639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8,472.76 </w:t>
            </w:r>
          </w:p>
        </w:tc>
      </w:tr>
      <w:tr w:rsidR="00884B3D" w14:paraId="0259751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5C7A86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D5313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mali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CE9A5E" w14:textId="2EADE0B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482.9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05049C" w14:textId="56E10D6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8E7CE8" w14:textId="6079709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5ABEE1" w14:textId="28E48ED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482.96 </w:t>
            </w:r>
          </w:p>
        </w:tc>
      </w:tr>
      <w:tr w:rsidR="00884B3D" w14:paraId="41C7D63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EE95EE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FA8E6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am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34CB38" w14:textId="0FAEE3D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4,596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651516" w14:textId="347C6A8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E6BC7E" w14:textId="714789D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D9FCE6" w14:textId="4E7AFC5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4,596.44 </w:t>
            </w:r>
          </w:p>
        </w:tc>
      </w:tr>
      <w:tr w:rsidR="00884B3D" w14:paraId="2646A91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7149C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283CA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amo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AC631C" w14:textId="4710D6D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2,126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62EDBC" w14:textId="6D75C53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47007F" w14:textId="0FBF56A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AA848" w14:textId="37EAB59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2,126.16 </w:t>
            </w:r>
          </w:p>
        </w:tc>
      </w:tr>
      <w:tr w:rsidR="00884B3D" w14:paraId="546FE91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D1235A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4631A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el Galle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EB942E" w14:textId="3F57EA6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2,312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A0919D" w14:textId="2BDDBDB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FEF2E7" w14:textId="5A7C387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B94A9A" w14:textId="66A8457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2,312.68 </w:t>
            </w:r>
          </w:p>
        </w:tc>
      </w:tr>
      <w:tr w:rsidR="00884B3D" w14:paraId="7382500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4EB80D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F7C59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rchitore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64A0F3" w14:textId="51E59EB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2,569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7F7BB9" w14:textId="0ED345F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BA1BD6" w14:textId="2158ADA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CA99FD" w14:textId="4CDC12F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2,569.16 </w:t>
            </w:r>
          </w:p>
        </w:tc>
      </w:tr>
      <w:tr w:rsidR="00884B3D" w14:paraId="3AB6DFE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461E6C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0A007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o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C05F93" w14:textId="51B9541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1,422.4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1F406D" w14:textId="1DF9F2C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F76E03" w14:textId="0D926CC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444FD1" w14:textId="763F765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1,422.48 </w:t>
            </w:r>
          </w:p>
        </w:tc>
      </w:tr>
      <w:tr w:rsidR="00884B3D" w14:paraId="48E6619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B7F4F0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3C5D1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rig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CD6878" w14:textId="38C538C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490.0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2DA753" w14:textId="387D7C7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78EBEC" w14:textId="2A7CB66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FFB599" w14:textId="1A2D6E1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490.06 </w:t>
            </w:r>
          </w:p>
        </w:tc>
      </w:tr>
      <w:tr w:rsidR="00884B3D" w14:paraId="193ACC1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3B6BE6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A7225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ono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DBFCAD" w14:textId="2800C58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0,430.0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7959BA" w14:textId="31CA604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742F74" w14:textId="1E22646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4D4AC8" w14:textId="506C417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0,430.04 </w:t>
            </w:r>
          </w:p>
        </w:tc>
      </w:tr>
      <w:tr w:rsidR="00884B3D" w14:paraId="7FA922A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B4B53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9912E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ma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767DE2" w14:textId="0ADF61A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78,458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C824C3" w14:textId="42FAA6D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3728A1" w14:textId="0757399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1E6F85" w14:textId="4532758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28,458.20 </w:t>
            </w:r>
          </w:p>
        </w:tc>
      </w:tr>
      <w:tr w:rsidR="00884B3D" w14:paraId="4F633BB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A31246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00C48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p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7F1765" w14:textId="47C3B2A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4,242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B1870A" w14:textId="039149E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963C2A" w14:textId="0F88236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8ECD35" w14:textId="1E7BAA3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4,242.92 </w:t>
            </w:r>
          </w:p>
        </w:tc>
      </w:tr>
      <w:tr w:rsidR="00884B3D" w14:paraId="0C3C841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F62CE0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2467F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ar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B5395C" w14:textId="609AE9F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9,508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6654F7" w14:textId="263A7CB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D659B3" w14:textId="63717E4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3C1D4A" w14:textId="2283A4C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9,508.88 </w:t>
            </w:r>
          </w:p>
        </w:tc>
      </w:tr>
      <w:tr w:rsidR="00884B3D" w14:paraId="7F07D81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A32E09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29C90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lao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126033" w14:textId="4FBFCDA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2,807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0136CD" w14:textId="026F905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A0521A" w14:textId="651CDEA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7AA48E" w14:textId="6E2BC23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2,807.88 </w:t>
            </w:r>
          </w:p>
        </w:tc>
      </w:tr>
      <w:tr w:rsidR="00884B3D" w14:paraId="62726BE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FACC6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7FFBE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nalab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EFDC8D" w14:textId="1120A50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0,558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ED154A" w14:textId="3752143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56B2B2" w14:textId="4625633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11FF0E" w14:textId="4357854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0,558.80 </w:t>
            </w:r>
          </w:p>
        </w:tc>
      </w:tr>
      <w:tr w:rsidR="00884B3D" w14:paraId="3AAAE92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A1EDB0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285F8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bu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E517FA" w14:textId="0660A85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9,371.5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D5C788" w14:textId="11B6A07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5493F4" w14:textId="42CFACC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BCF90B" w14:textId="01AF54C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9,371.53 </w:t>
            </w:r>
          </w:p>
        </w:tc>
      </w:tr>
      <w:tr w:rsidR="00884B3D" w14:paraId="5EF6ECF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BF1B97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923FF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AC5426" w14:textId="6E2283B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82,045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250DD8" w14:textId="2614739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9101B7" w14:textId="537204E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FBB90D" w14:textId="5324039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82,045.18 </w:t>
            </w:r>
          </w:p>
        </w:tc>
      </w:tr>
      <w:tr w:rsidR="00884B3D" w14:paraId="13D7FC5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ED468D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B8570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camp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EE9BA7" w14:textId="20A1117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1,4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D62AC9" w14:textId="5DD2368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34480D" w14:textId="063E586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BCC4D4" w14:textId="47DCABE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1,480.00 </w:t>
            </w:r>
          </w:p>
        </w:tc>
      </w:tr>
      <w:tr w:rsidR="00884B3D" w14:paraId="71C9C00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F965A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BDD11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mplo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0C6C19" w14:textId="78460A8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1,506.2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9BF331" w14:textId="20B8A48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CD7F3B" w14:textId="5A7945F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96F1DF" w14:textId="502949E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1,506.28 </w:t>
            </w:r>
          </w:p>
        </w:tc>
      </w:tr>
      <w:tr w:rsidR="00884B3D" w14:paraId="0C46870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D848A5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67D10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ac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CC1499" w14:textId="0CD81D3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9,547.6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3F1E01" w14:textId="22D8177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6EDFD6" w14:textId="557DFF5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8DD58D" w14:textId="3BB257B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9,547.69 </w:t>
            </w:r>
          </w:p>
        </w:tc>
      </w:tr>
      <w:tr w:rsidR="00884B3D" w14:paraId="2C34B7A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B5B962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95A8C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790C1A" w14:textId="15CF315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0,780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D1F632" w14:textId="05D85F3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DEB136" w14:textId="265D0B1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411E51" w14:textId="0E481DA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0,780.54 </w:t>
            </w:r>
          </w:p>
        </w:tc>
      </w:tr>
      <w:tr w:rsidR="00884B3D" w14:paraId="3366841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7684A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CB74E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entacion (Parubca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5075FF" w14:textId="5DBE647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7,703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CB7454" w14:textId="088F55A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3A994D" w14:textId="139468A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17F031" w14:textId="55F9A0A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7,703.44 </w:t>
            </w:r>
          </w:p>
        </w:tc>
      </w:tr>
      <w:tr w:rsidR="00884B3D" w14:paraId="298FAC0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E6E6C2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2F905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g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C16126" w14:textId="2B413D4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3,816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B8DF46" w14:textId="52621D6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5A4C8F" w14:textId="500CA3F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37D267" w14:textId="1078BB7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3,816.76 </w:t>
            </w:r>
          </w:p>
        </w:tc>
      </w:tr>
      <w:tr w:rsidR="00884B3D" w14:paraId="516D355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C891D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8FCF8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gñ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185F02" w14:textId="37095B1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1,126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018CB8" w14:textId="1A8FA8F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804323" w14:textId="176A136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9C7CD2" w14:textId="5648038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1,126.78 </w:t>
            </w:r>
          </w:p>
        </w:tc>
      </w:tr>
      <w:tr w:rsidR="00884B3D" w14:paraId="0E6EE8B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A53003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2FCD4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San fernan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E26BF0" w14:textId="347CE9A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7,057.2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53C5E7" w14:textId="090F48F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DC2888" w14:textId="7E7ECA1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0B9564" w14:textId="537384B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7,057.28 </w:t>
            </w:r>
          </w:p>
        </w:tc>
      </w:tr>
      <w:tr w:rsidR="00884B3D" w14:paraId="28FF5AC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E23741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6E87B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5A304F" w14:textId="07A74C9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4,218.9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FC0797" w14:textId="2B766F3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BBEAE0" w14:textId="6C69BCC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2E3DA3" w14:textId="74FB47E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4,218.94 </w:t>
            </w:r>
          </w:p>
        </w:tc>
      </w:tr>
      <w:tr w:rsidR="00884B3D" w14:paraId="0A14DA6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4A3F7C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7264E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poco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96624B" w14:textId="5B98E46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3,077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457F55" w14:textId="3EE4530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32C089" w14:textId="29028B7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112DC0" w14:textId="02D22CD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3,077.76 </w:t>
            </w:r>
          </w:p>
        </w:tc>
      </w:tr>
      <w:tr w:rsidR="00884B3D" w14:paraId="7731F2E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0B1EA5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A3848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rum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1ECCD6" w14:textId="65FC155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1,152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A4F945" w14:textId="4950E3B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FBA980" w14:textId="5F51E9E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A280BE" w14:textId="39EFE7A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1,152.72 </w:t>
            </w:r>
          </w:p>
        </w:tc>
      </w:tr>
      <w:tr w:rsidR="00884B3D" w14:paraId="639A4D6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41829B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3C4EB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ga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A5D871" w14:textId="6F61385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70,584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6D45D5" w14:textId="0400A59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1CF3F7" w14:textId="4084EA6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C820AC" w14:textId="01745A8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70,584.32 </w:t>
            </w:r>
          </w:p>
        </w:tc>
      </w:tr>
      <w:tr w:rsidR="00884B3D" w14:paraId="40351A8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998B32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7DB7E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amb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0528B4" w14:textId="7B652D4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387,361.1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F7710A" w14:textId="77BD476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B832A0" w14:textId="3DAB702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7ADB1F" w14:textId="5063FCD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387,361.12 </w:t>
            </w:r>
          </w:p>
        </w:tc>
      </w:tr>
      <w:tr w:rsidR="00884B3D" w14:paraId="1E1CAF2B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47F7B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tanduan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3F75B01" w14:textId="24DA2D1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332,426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36B3DA8" w14:textId="4C2006B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4293F74" w14:textId="5E7154D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D7434DB" w14:textId="7217139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332,426.38 </w:t>
            </w:r>
          </w:p>
        </w:tc>
      </w:tr>
      <w:tr w:rsidR="00884B3D" w14:paraId="7893925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78D6F7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DBB37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Catanduan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80F875" w14:textId="1FF50AB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477,956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C86FA0" w14:textId="797D988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6F4623" w14:textId="242D95A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E26D9A" w14:textId="1CB9140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477,956.38 </w:t>
            </w:r>
          </w:p>
        </w:tc>
      </w:tr>
      <w:tr w:rsidR="00884B3D" w14:paraId="6FD992D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614AC6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7E78D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ndres (Calolbo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EF24C0" w14:textId="638ED1E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49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61C69E" w14:textId="500CD0A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0D98C2" w14:textId="0482237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A9F99C" w14:textId="1D26C95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490.00 </w:t>
            </w:r>
          </w:p>
        </w:tc>
      </w:tr>
      <w:tr w:rsidR="00884B3D" w14:paraId="5AADF76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E217CC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B7A5A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r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5BE35E" w14:textId="6E3E78F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7,9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2E8137" w14:textId="47C5C6A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1FDC66" w14:textId="38261F4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56D81E" w14:textId="21028BD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7,980.00 </w:t>
            </w:r>
          </w:p>
        </w:tc>
      </w:tr>
      <w:tr w:rsidR="00884B3D" w14:paraId="2CD08D4F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F8F1A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asba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F5C49B9" w14:textId="736C09F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270,241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28509CF" w14:textId="1687EB1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4D62E9B" w14:textId="194DC26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7C6B312" w14:textId="51F743B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270,241.32 </w:t>
            </w:r>
          </w:p>
        </w:tc>
      </w:tr>
      <w:tr w:rsidR="00884B3D" w14:paraId="615DCCD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C9EC62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7E5FE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e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318413" w14:textId="3FEAE09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6,151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A48313" w14:textId="1DB5BC9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455641" w14:textId="0BC6964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0ADA19" w14:textId="11D9593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6,151.00 </w:t>
            </w:r>
          </w:p>
        </w:tc>
      </w:tr>
      <w:tr w:rsidR="00884B3D" w14:paraId="29D836C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894E0B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83DD5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w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CEB77C" w14:textId="54B2D76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4,226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61CCF6" w14:textId="783672D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00ED0F" w14:textId="1AC5C16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931D4F" w14:textId="391CC14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4,226.50 </w:t>
            </w:r>
          </w:p>
        </w:tc>
      </w:tr>
      <w:tr w:rsidR="00884B3D" w14:paraId="34E1E3E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B9D996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DD4E4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masal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1093CA" w14:textId="6FAA310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6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02ADB6" w14:textId="02089EC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CEFD4E" w14:textId="62BB1EC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D8592E" w14:textId="1DC99BD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6,500.00 </w:t>
            </w:r>
          </w:p>
        </w:tc>
      </w:tr>
      <w:tr w:rsidR="00884B3D" w14:paraId="5512AFE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F0AC25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08ED1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speranz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7D8466" w14:textId="05B2A3B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3,19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4CF121" w14:textId="4ECDA52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CB620C" w14:textId="66DAC46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7D1EC8" w14:textId="6437567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3,192.50 </w:t>
            </w:r>
          </w:p>
        </w:tc>
      </w:tr>
      <w:tr w:rsidR="00884B3D" w14:paraId="79DDD2D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F220AE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DC9A2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sba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1306C4" w14:textId="1A068E2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4,4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F747F2" w14:textId="16DDF34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8FF856" w14:textId="01A5AD1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36EAE2" w14:textId="3011778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4,420.00 </w:t>
            </w:r>
          </w:p>
        </w:tc>
      </w:tr>
      <w:tr w:rsidR="00884B3D" w14:paraId="72D112B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ED795C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55ABB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b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AA7263" w14:textId="19D6499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2,63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F31C0E" w14:textId="07B7F65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8801A2" w14:textId="0AA786E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B34E56" w14:textId="379BC6E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2,634.00 </w:t>
            </w:r>
          </w:p>
        </w:tc>
      </w:tr>
      <w:tr w:rsidR="00884B3D" w14:paraId="02921B6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C77EF2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5DF7F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nre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FF51DF" w14:textId="1F8D8AC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6,79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F48AE4" w14:textId="79B1BF5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810D1F" w14:textId="4592347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10BE6" w14:textId="1373985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6,792.50 </w:t>
            </w:r>
          </w:p>
        </w:tc>
      </w:tr>
      <w:tr w:rsidR="00884B3D" w14:paraId="3CD7A65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32BFCC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F4CC7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554D39" w14:textId="49C0B21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5,53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804293" w14:textId="0F6CEBC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86C417" w14:textId="576F27E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1D7329" w14:textId="4669671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5,535.00 </w:t>
            </w:r>
          </w:p>
        </w:tc>
      </w:tr>
      <w:tr w:rsidR="00884B3D" w14:paraId="0D0342E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15252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3F494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s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EBB34F" w14:textId="6367B65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789.8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4AE192" w14:textId="774AC17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BC9241" w14:textId="51A3755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4396F7" w14:textId="351469C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789.82 </w:t>
            </w:r>
          </w:p>
        </w:tc>
      </w:tr>
      <w:tr w:rsidR="00884B3D" w14:paraId="57031094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2B0C4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orso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B82267A" w14:textId="3DF0A70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9,692,181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B0B02BE" w14:textId="1558CA4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581,2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0750693" w14:textId="292DA58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489D6D3" w14:textId="16F73A4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273,381.75 </w:t>
            </w:r>
          </w:p>
        </w:tc>
      </w:tr>
      <w:tr w:rsidR="00884B3D" w14:paraId="1DDC9EDA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2B9FDE6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PLGU Sorso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234B3E" w14:textId="61792E1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164,288.7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0A43BD" w14:textId="0C98C1C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D5AF08" w14:textId="36472EE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A8AC08" w14:textId="1AC12BA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164,288.77 </w:t>
            </w:r>
          </w:p>
        </w:tc>
      </w:tr>
      <w:tr w:rsidR="00884B3D" w14:paraId="4A406AE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C6D30F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9BB35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celo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3B5EEF" w14:textId="3BABF78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2,882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B599F7" w14:textId="73EFE79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E079D6" w14:textId="6739819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AEF02A" w14:textId="2335A80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2,882.44 </w:t>
            </w:r>
          </w:p>
        </w:tc>
      </w:tr>
      <w:tr w:rsidR="00884B3D" w14:paraId="2F17C04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51EC1F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DC30A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449819" w14:textId="16E6A58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1,057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8BA790" w14:textId="3C6EB57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A806CB" w14:textId="537EFE5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97E87" w14:textId="3F3FB5F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1,057.64 </w:t>
            </w:r>
          </w:p>
        </w:tc>
      </w:tr>
      <w:tr w:rsidR="00884B3D" w14:paraId="1FB6F41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386FAF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216B2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lu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17DA08" w14:textId="4204556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5,213.4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144736" w14:textId="4D18BBE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FCC872" w14:textId="7193FB8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A2918F" w14:textId="26D83E3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5,213.48 </w:t>
            </w:r>
          </w:p>
        </w:tc>
      </w:tr>
      <w:tr w:rsidR="00884B3D" w14:paraId="06A74FE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BFDC3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70287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sigu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CD01BA" w14:textId="65A58C4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672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C7DB4A" w14:textId="4079D87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3491DB" w14:textId="36460B4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CC5A0C" w14:textId="6D2CC81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672.72 </w:t>
            </w:r>
          </w:p>
        </w:tc>
      </w:tr>
      <w:tr w:rsidR="00884B3D" w14:paraId="42990C1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B05C8E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DB8A0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stil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4C0616" w14:textId="41A8AE3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8,594.6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927360" w14:textId="43CC055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610D9A" w14:textId="1F82794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53C428" w14:textId="2B8E72E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8,594.62 </w:t>
            </w:r>
          </w:p>
        </w:tc>
      </w:tr>
      <w:tr w:rsidR="00884B3D" w14:paraId="4590CE8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70EAB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E8BEE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nso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F070A5" w14:textId="763BC67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4,362.2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1E43C8" w14:textId="7EDB958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3,7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1B2154" w14:textId="5CFCC92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DA6CE8" w14:textId="4F561F4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48,112.24 </w:t>
            </w:r>
          </w:p>
        </w:tc>
      </w:tr>
      <w:tr w:rsidR="00884B3D" w14:paraId="5970402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4F1CFA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17952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ba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C226C8" w14:textId="47DDB70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8,62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5674E2" w14:textId="513C0DC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2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CF0513" w14:textId="778E51E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02973A" w14:textId="2CF5924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80,626.00 </w:t>
            </w:r>
          </w:p>
        </w:tc>
      </w:tr>
      <w:tr w:rsidR="00884B3D" w14:paraId="5E3EFF4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59AE7F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881CE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ros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CA5AF5" w14:textId="0A4EF23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2,096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103EF2" w14:textId="27350D4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4BB0DE" w14:textId="49C5274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CCFE28" w14:textId="65EC35C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2,096.88 </w:t>
            </w:r>
          </w:p>
        </w:tc>
      </w:tr>
      <w:tr w:rsidR="00884B3D" w14:paraId="4793A91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D409DB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8ADFD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ub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BA074F" w14:textId="2B4B889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0,282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B73120" w14:textId="57DD9DF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9,2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E460C8" w14:textId="4A0D92E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61AF6D" w14:textId="3199DDB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9,532.92 </w:t>
            </w:r>
          </w:p>
        </w:tc>
      </w:tr>
      <w:tr w:rsidR="00884B3D" w14:paraId="5F5D609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CB8013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FD17C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no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85A340" w14:textId="4CEAEA0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4,49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D4C16A" w14:textId="59E5C58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6,2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0CE051" w14:textId="6EA3750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0650F9" w14:textId="3D31213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0,690.00 </w:t>
            </w:r>
          </w:p>
        </w:tc>
      </w:tr>
      <w:tr w:rsidR="00884B3D" w14:paraId="0E0715A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4F2559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588C6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0FAA7B" w14:textId="3CDADFC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3,952.0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0C00B5" w14:textId="25C16D1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83F94C" w14:textId="3A17D8A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FF8E68" w14:textId="69C602B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3,952.08 </w:t>
            </w:r>
          </w:p>
        </w:tc>
      </w:tr>
      <w:tr w:rsidR="00884B3D" w14:paraId="1F20ABE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D69AC2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FBDE5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ieto Dia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8C9B18" w14:textId="633E8D2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7,236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26E778" w14:textId="46BD362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8ADB42" w14:textId="3F87571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A45B3" w14:textId="3EC7360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7,236.32 </w:t>
            </w:r>
          </w:p>
        </w:tc>
      </w:tr>
      <w:tr w:rsidR="00884B3D" w14:paraId="208AE4D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6EDE5C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55406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orso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953045" w14:textId="290E35E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32,425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69BA61" w14:textId="34F15CB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2009FB" w14:textId="2DDD663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2BCE01" w14:textId="14CDB51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32,425.64 </w:t>
            </w:r>
          </w:p>
        </w:tc>
      </w:tr>
      <w:tr w:rsidR="00884B3D" w14:paraId="320B1742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B78E17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V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76F8820" w14:textId="47CB141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6,467,658.6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CC5F5F0" w14:textId="50A96F4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03,1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178C882" w14:textId="1E0C44A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1B118A3" w14:textId="2996698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7,070,808.63 </w:t>
            </w:r>
          </w:p>
        </w:tc>
      </w:tr>
      <w:tr w:rsidR="00884B3D" w14:paraId="7941529C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88042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k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3137F4A" w14:textId="4DD9C19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4,941,697.8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E072C4C" w14:textId="3EEF4A5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77,7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43B478A" w14:textId="70B9D91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1342A22" w14:textId="42A3AEA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219,447.82 </w:t>
            </w:r>
          </w:p>
        </w:tc>
      </w:tr>
      <w:tr w:rsidR="00884B3D" w14:paraId="2B3BD64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0B190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CC83E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tav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ED04A5" w14:textId="5FA9CC6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D7EB9C" w14:textId="00DB875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7685F4" w14:textId="44E218C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FDCA04" w14:textId="1620041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</w:tr>
      <w:tr w:rsidR="00884B3D" w14:paraId="54F6998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97CE3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CFC45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e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AC10B3" w14:textId="4CB443B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098DBA" w14:textId="1614161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8EE53A" w14:textId="2DB5E89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FC8E94" w14:textId="6A1A689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0,000.00 </w:t>
            </w:r>
          </w:p>
        </w:tc>
      </w:tr>
      <w:tr w:rsidR="00884B3D" w14:paraId="3E9816A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6DDBF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9C647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C77CAE" w14:textId="67064B0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1,0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06E977" w14:textId="67E4F8A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37544B" w14:textId="5001EB0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A9A7D3" w14:textId="48B782B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1,080.00 </w:t>
            </w:r>
          </w:p>
        </w:tc>
      </w:tr>
      <w:tr w:rsidR="00884B3D" w14:paraId="46283CA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AAE08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75B58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ib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C0CA89" w14:textId="3651745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2,697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26DE36" w14:textId="06930E8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7,7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277B6F" w14:textId="10EE800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B7258D" w14:textId="561B22D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0,447.20 </w:t>
            </w:r>
          </w:p>
        </w:tc>
      </w:tr>
      <w:tr w:rsidR="00884B3D" w14:paraId="6F643A5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AAE55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2D60A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ac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E1878F" w14:textId="015080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1,656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1A6F2F" w14:textId="2311295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285030" w14:textId="093AB04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9933C7" w14:textId="1502C6D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1,656.70 </w:t>
            </w:r>
          </w:p>
        </w:tc>
      </w:tr>
      <w:tr w:rsidR="00884B3D" w14:paraId="5F3EA02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1E64A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09620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dal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022891" w14:textId="6EFBD58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67,414.1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DB18EA" w14:textId="474C848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57CBD6" w14:textId="33B45E7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3389EB" w14:textId="6D11EBF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67,414.10 </w:t>
            </w:r>
          </w:p>
        </w:tc>
      </w:tr>
      <w:tr w:rsidR="00884B3D" w14:paraId="60AE130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94248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4A601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ew Washingt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55B877" w14:textId="3A25A13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926533" w14:textId="6EA060D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4149AB" w14:textId="522B41F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B3ED94" w14:textId="0B5EFCC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</w:tr>
      <w:tr w:rsidR="00884B3D" w14:paraId="12B36C0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1D636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7AB75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u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D941EE" w14:textId="4B7CC32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80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C30474" w14:textId="4037503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8EAA70" w14:textId="23A91D2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D4B6E" w14:textId="0F332F0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80,500.00 </w:t>
            </w:r>
          </w:p>
        </w:tc>
      </w:tr>
      <w:tr w:rsidR="00884B3D" w14:paraId="07C72F0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44948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01B64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baj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BBDD4D" w14:textId="0C4B324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77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259C54" w14:textId="2B1483B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EB15AF" w14:textId="2EC723D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ABCC3F" w14:textId="79A3A0C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77,000.00 </w:t>
            </w:r>
          </w:p>
        </w:tc>
      </w:tr>
      <w:tr w:rsidR="00884B3D" w14:paraId="5FC1CD8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64FF5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A4322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z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24C6BB" w14:textId="79FC327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2,1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E8AF21" w14:textId="1E3A6F9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934B7F" w14:textId="57A5459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C41E0D" w14:textId="07C7479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2,100.00 </w:t>
            </w:r>
          </w:p>
        </w:tc>
      </w:tr>
      <w:tr w:rsidR="00884B3D" w14:paraId="60F96F8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F6E16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32F89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kat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770169" w14:textId="06BBDB6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4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7DE31A" w14:textId="281A665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7E1AA4" w14:textId="163E401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D0AFEB" w14:textId="58161AC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4,800.00 </w:t>
            </w:r>
          </w:p>
        </w:tc>
      </w:tr>
      <w:tr w:rsidR="00884B3D" w14:paraId="178D8FC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38C3B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B8B55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10D7F7" w14:textId="366222C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038,275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39FC04" w14:textId="16BA112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8604C3" w14:textId="3FAEACA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71887A" w14:textId="1C031D3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038,275.40 </w:t>
            </w:r>
          </w:p>
        </w:tc>
      </w:tr>
      <w:tr w:rsidR="00884B3D" w14:paraId="57B7CF6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D1AED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2E51D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n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07759C" w14:textId="15A2064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3,4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37B1D8" w14:textId="0CE1C4B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AEA9F3" w14:textId="28ABE75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BA9A21" w14:textId="67B4DF6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3,400.00 </w:t>
            </w:r>
          </w:p>
        </w:tc>
      </w:tr>
      <w:tr w:rsidR="00884B3D" w14:paraId="7B24690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9DC17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13105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b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68042C" w14:textId="2880E03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9,3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74E8E5" w14:textId="217B163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177C05" w14:textId="515220A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FDBC10" w14:textId="3A73C64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9,340.00 </w:t>
            </w:r>
          </w:p>
        </w:tc>
      </w:tr>
      <w:tr w:rsidR="00884B3D" w14:paraId="5DD6B90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DE531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26648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umanc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EAB02F" w14:textId="1CD8F09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5,897.4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75D6B6" w14:textId="033143D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BAE393" w14:textId="0863F3A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B967FA" w14:textId="752471E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5,897.42 </w:t>
            </w:r>
          </w:p>
        </w:tc>
      </w:tr>
      <w:tr w:rsidR="00884B3D" w14:paraId="72D2151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85789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702F6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ga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D6F6CF" w14:textId="7F0EADA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87,537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C710C1" w14:textId="4469B57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DAA6BC" w14:textId="46AE4EE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3B6658" w14:textId="25F2B08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87,537.00 </w:t>
            </w:r>
          </w:p>
        </w:tc>
      </w:tr>
      <w:tr w:rsidR="00884B3D" w14:paraId="0EA67DEA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80B68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ntiqu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4E72D7C" w14:textId="40F32F3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492,253.71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3C8E317" w14:textId="19B5CB3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75,4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CBC9DA8" w14:textId="0C8F9C6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AF907A2" w14:textId="57400AA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767,653.71 </w:t>
            </w:r>
          </w:p>
        </w:tc>
      </w:tr>
      <w:tr w:rsidR="00884B3D" w14:paraId="07AE29E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3925F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734CA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ini-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50722B" w14:textId="54C3F8F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8,984.9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38AABF" w14:textId="4D4154C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FB3409" w14:textId="301ACDF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07FE29" w14:textId="65E16C6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8,984.96 </w:t>
            </w:r>
          </w:p>
        </w:tc>
      </w:tr>
      <w:tr w:rsidR="00884B3D" w14:paraId="4B9F258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8AA04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33529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amti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F566F7" w14:textId="013E845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88,099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7BFD55" w14:textId="119B06A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B25310" w14:textId="3715199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295499" w14:textId="766D4F5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88,099.20 </w:t>
            </w:r>
          </w:p>
        </w:tc>
      </w:tr>
      <w:tr w:rsidR="00884B3D" w14:paraId="4992501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6EC15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FC33F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638E1B" w14:textId="1F13AAF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3,820.4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4FA529" w14:textId="3DDCAD5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7FD967" w14:textId="342AE0B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C43781" w14:textId="619D53C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3,820.45 </w:t>
            </w:r>
          </w:p>
        </w:tc>
      </w:tr>
      <w:tr w:rsidR="00884B3D" w14:paraId="463ABDF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166DE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83D71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Remig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DF7DD3" w14:textId="2EDEC31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2,3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EAD3C8" w14:textId="5E1A38C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CB681D" w14:textId="21CB0E6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65ECD0" w14:textId="7C4D750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2,395.00 </w:t>
            </w:r>
          </w:p>
        </w:tc>
      </w:tr>
      <w:tr w:rsidR="00884B3D" w14:paraId="741FC16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96240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F16AC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alo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9A1149" w14:textId="09741BD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95F1D0" w14:textId="0CA1F1F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6A9FAB" w14:textId="0F381C0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7C1433" w14:textId="326F71B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,000.00 </w:t>
            </w:r>
          </w:p>
        </w:tc>
      </w:tr>
      <w:tr w:rsidR="00884B3D" w14:paraId="5BBC8B0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4B038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D22E2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bias Fornier (Dao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4244AC" w14:textId="104AB14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6,5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515500" w14:textId="74B4C89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36A4AA" w14:textId="0AEE12F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57C20E" w14:textId="45DEF72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6,525.00 </w:t>
            </w:r>
          </w:p>
        </w:tc>
      </w:tr>
      <w:tr w:rsidR="00884B3D" w14:paraId="7746C8F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2F34C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08CC4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derram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927254" w14:textId="23F3DDE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0,0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38B782" w14:textId="1D8AEE5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E502DE" w14:textId="074B154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ABD63D" w14:textId="2E81532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0,040.00 </w:t>
            </w:r>
          </w:p>
        </w:tc>
      </w:tr>
      <w:tr w:rsidR="00884B3D" w14:paraId="02ACDF9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98674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BFB80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baz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03FAA0" w14:textId="00FE927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6,429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B29F5E" w14:textId="36AD837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98D1C8" w14:textId="5BA6C2D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B4D06E" w14:textId="5AA3950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6,429.00 </w:t>
            </w:r>
          </w:p>
        </w:tc>
      </w:tr>
      <w:tr w:rsidR="00884B3D" w14:paraId="45567FE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0A25E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5BFEE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gas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4EF6C6" w14:textId="2C829F1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5E0ABC" w14:textId="6DCA488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5,4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CE8AFD" w14:textId="7C576F6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B6EAB2" w14:textId="2E4A60C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10,400.00 </w:t>
            </w:r>
          </w:p>
        </w:tc>
      </w:tr>
      <w:tr w:rsidR="00884B3D" w14:paraId="72EAD10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74FD6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2A65B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uy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8DA6CD" w14:textId="41071E1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44E7A7" w14:textId="5B0AF18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77E210" w14:textId="410971F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2844F9" w14:textId="5F35D79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0,000.00 </w:t>
            </w:r>
          </w:p>
        </w:tc>
      </w:tr>
      <w:tr w:rsidR="00884B3D" w14:paraId="765D912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62122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5FFBF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las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525F12" w14:textId="14E5B6D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4,2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15E052" w14:textId="23EF5B9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4B9F21" w14:textId="0786B64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2479B3" w14:textId="26FBA73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4,250.00 </w:t>
            </w:r>
          </w:p>
        </w:tc>
      </w:tr>
      <w:tr w:rsidR="00884B3D" w14:paraId="613DBF5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96902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254CA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ua-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F9D7AA" w14:textId="3F02F46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3,808.1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D3757E" w14:textId="06AAF55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4F295A" w14:textId="56B1AEE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F265F2" w14:textId="14B51BB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3,808.10 </w:t>
            </w:r>
          </w:p>
        </w:tc>
      </w:tr>
      <w:tr w:rsidR="00884B3D" w14:paraId="49B28C1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E16E6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5629E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ert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938399" w14:textId="2AD6B81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4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2C7340" w14:textId="24A8BA4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4E42F5" w14:textId="5110074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6B6947" w14:textId="15F840C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4,350.00 </w:t>
            </w:r>
          </w:p>
        </w:tc>
      </w:tr>
      <w:tr w:rsidR="00884B3D" w14:paraId="0AA5810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B4B97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3B56F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d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84ABBC" w14:textId="1443D28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3,487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BD08F7" w14:textId="3E8720B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0DB203" w14:textId="0F76DA5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730577" w14:textId="66082DA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3,487.00 </w:t>
            </w:r>
          </w:p>
        </w:tc>
      </w:tr>
      <w:tr w:rsidR="00884B3D" w14:paraId="06D7E4C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54628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54C59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tnon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2CDE96" w14:textId="0EEE02F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5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640B30" w14:textId="08C804C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0E2375" w14:textId="261A4D3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72EC16" w14:textId="21456AA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5,800.00 </w:t>
            </w:r>
          </w:p>
        </w:tc>
      </w:tr>
      <w:tr w:rsidR="00884B3D" w14:paraId="7F39C6E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6F950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B43FD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ebas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0244AB" w14:textId="35E141B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1,19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112FFC" w14:textId="5440CD9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6AA48C" w14:textId="02DE5AD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376C13" w14:textId="2C4A6FF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1,190.00 </w:t>
            </w:r>
          </w:p>
        </w:tc>
      </w:tr>
      <w:tr w:rsidR="00884B3D" w14:paraId="0B968FB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8F857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01385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bi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DC692E" w14:textId="63D22D8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78,0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BBED4A" w14:textId="6B0A08C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8B1915" w14:textId="56E0718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E155E" w14:textId="5F5EBAF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78,075.00 </w:t>
            </w:r>
          </w:p>
        </w:tc>
      </w:tr>
      <w:tr w:rsidR="00884B3D" w14:paraId="6664FE53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142DC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pi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32D2460" w14:textId="6CB566D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281,333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5D96518" w14:textId="14883F6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0082AFB" w14:textId="3629F9E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46589D2" w14:textId="6881157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281,333.50 </w:t>
            </w:r>
          </w:p>
        </w:tc>
      </w:tr>
      <w:tr w:rsidR="00884B3D" w14:paraId="3E99AC9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7DA97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DB28F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Capi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BFC421" w14:textId="2953D67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0,3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D40080" w14:textId="305B312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241886" w14:textId="46016F8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CDA757" w14:textId="0D663CD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0,320.00 </w:t>
            </w:r>
          </w:p>
        </w:tc>
      </w:tr>
      <w:tr w:rsidR="00884B3D" w14:paraId="3430560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7E092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32B64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arte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886F3A" w14:textId="4C6BE07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1,8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1FFA4F" w14:textId="7E3AB2E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D2744E" w14:textId="04887F3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49260" w14:textId="22563FB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1,820.00 </w:t>
            </w:r>
          </w:p>
        </w:tc>
      </w:tr>
      <w:tr w:rsidR="00884B3D" w14:paraId="7DCAFFE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6011D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996F2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48E86D" w14:textId="1ED13BA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099A94" w14:textId="36E0893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7BF8B4" w14:textId="54DA04C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010288" w14:textId="2B8B037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0,000.00 </w:t>
            </w:r>
          </w:p>
        </w:tc>
      </w:tr>
      <w:tr w:rsidR="00884B3D" w14:paraId="7092821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C7714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513AC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l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480476" w14:textId="775158C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2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DFF07E" w14:textId="2447F3D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19F282" w14:textId="270C034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792BD0" w14:textId="0B6B310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2,000.00 </w:t>
            </w:r>
          </w:p>
        </w:tc>
      </w:tr>
      <w:tr w:rsidR="00884B3D" w14:paraId="3F28141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95505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373AD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r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D86CC0" w14:textId="0E7FBA7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0,447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D0A8CA" w14:textId="54870EC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E81936" w14:textId="73241C0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1BFF91" w14:textId="3B2D771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0,447.75 </w:t>
            </w:r>
          </w:p>
        </w:tc>
      </w:tr>
      <w:tr w:rsidR="00884B3D" w14:paraId="2767F69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96F1C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C6F13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vi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214145" w14:textId="4EB29C1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5,94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D1CFEE" w14:textId="3C2C601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22AB76" w14:textId="47AE0C7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18AB15" w14:textId="1F05677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5,944.00 </w:t>
            </w:r>
          </w:p>
        </w:tc>
      </w:tr>
      <w:tr w:rsidR="00884B3D" w14:paraId="2E4E5A2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6C781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47034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mind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54E812" w14:textId="4E7C8D0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68,223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57E65D" w14:textId="648A529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2D3FE0" w14:textId="7A33061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F82FCB" w14:textId="1574B8D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68,223.75 </w:t>
            </w:r>
          </w:p>
        </w:tc>
      </w:tr>
      <w:tr w:rsidR="00884B3D" w14:paraId="4CFFCAF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E5A17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6F885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-ay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CEBACA" w14:textId="2CCBBB6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E0A5E8" w14:textId="24F6D5D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499CE9" w14:textId="261237A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155237" w14:textId="433A739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5,000.00 </w:t>
            </w:r>
          </w:p>
        </w:tc>
      </w:tr>
      <w:tr w:rsidR="00884B3D" w14:paraId="48A1EA5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1A59E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F7E36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mbus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DB1917" w14:textId="4BD85C3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8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5E762D" w14:textId="5E0DE6B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E868A0" w14:textId="2E05857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029884" w14:textId="385F014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8,000.00 </w:t>
            </w:r>
          </w:p>
        </w:tc>
      </w:tr>
      <w:tr w:rsidR="00884B3D" w14:paraId="34EBB43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A855D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F1D61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AF5161" w14:textId="0BA5EE9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7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D1B6FA" w14:textId="2293D8C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658345" w14:textId="4946AD2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6997A6" w14:textId="68872A3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70,000.00 </w:t>
            </w:r>
          </w:p>
        </w:tc>
      </w:tr>
      <w:tr w:rsidR="00884B3D" w14:paraId="085CA7D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6E689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AF604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it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0DE540" w14:textId="5A1A756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20B772" w14:textId="197ECDA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2A592C" w14:textId="0A6DB39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ABAEC5" w14:textId="0CFD5EA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0,000.00 </w:t>
            </w:r>
          </w:p>
        </w:tc>
      </w:tr>
      <w:tr w:rsidR="00884B3D" w14:paraId="18B3B20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9FA8A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1564A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C27884" w14:textId="619510F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88,708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961561" w14:textId="4CD92A7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BEF146" w14:textId="2A2390F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3AC565" w14:textId="0C2EE92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88,708.75 </w:t>
            </w:r>
          </w:p>
        </w:tc>
      </w:tr>
      <w:tr w:rsidR="00884B3D" w14:paraId="1653376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C14D3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BD452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nteved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12A5C9" w14:textId="72CC3FC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1,1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6EE7D5" w14:textId="13A0E1D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C0D217" w14:textId="089B6C8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486B90" w14:textId="602DA5E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1,160.00 </w:t>
            </w:r>
          </w:p>
        </w:tc>
      </w:tr>
      <w:tr w:rsidR="00884B3D" w14:paraId="2E52A6E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82085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86F73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ident Rox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C65A90" w14:textId="359C870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6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8D0388" w14:textId="13AADDF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CD3B3F" w14:textId="275C3CE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669443" w14:textId="6C267F6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60,000.00 </w:t>
            </w:r>
          </w:p>
        </w:tc>
      </w:tr>
      <w:tr w:rsidR="00884B3D" w14:paraId="2193AF7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D9E09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8986D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xas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07210D" w14:textId="0DE8D51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8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8BD0FB" w14:textId="27EB211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DCFE2F" w14:textId="5865DCA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10121D" w14:textId="3232D07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85,000.00 </w:t>
            </w:r>
          </w:p>
        </w:tc>
      </w:tr>
      <w:tr w:rsidR="00884B3D" w14:paraId="41EE7C6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C016C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372F0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pi-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150699" w14:textId="62691D8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2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AB059B" w14:textId="3622602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02E60C" w14:textId="07F06CA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032ED" w14:textId="159BF6C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2,500.00 </w:t>
            </w:r>
          </w:p>
        </w:tc>
      </w:tr>
      <w:tr w:rsidR="00884B3D" w14:paraId="28F3858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2727C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2DC52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gm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F12423" w14:textId="11B1CC1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042AC1" w14:textId="08A3B21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E9185D" w14:textId="26714CA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5870FE" w14:textId="21CA036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0,000.00 </w:t>
            </w:r>
          </w:p>
        </w:tc>
      </w:tr>
      <w:tr w:rsidR="00884B3D" w14:paraId="7770532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559FC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DF36B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pa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42BE68" w14:textId="7F1505E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32,209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8F70F9" w14:textId="65721D8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EDEE75" w14:textId="544B341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E1A47D" w14:textId="240AB7E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32,209.25 </w:t>
            </w:r>
          </w:p>
        </w:tc>
      </w:tr>
      <w:tr w:rsidR="00884B3D" w14:paraId="4983FC8A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B323CB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Guimar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14FC13F" w14:textId="6C4ADC4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982,143.5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BB57165" w14:textId="164AD82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ACBEB8F" w14:textId="7FC2F4E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C18ABCF" w14:textId="28BD555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982,143.55 </w:t>
            </w:r>
          </w:p>
        </w:tc>
      </w:tr>
      <w:tr w:rsidR="00884B3D" w14:paraId="4D38E18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7C19E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FA1EE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80BDBD" w14:textId="05AEFFC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5,201.9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FBE77B" w14:textId="5142D11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EC4235" w14:textId="00E1EED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B4D413" w14:textId="6B3F878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5,201.95 </w:t>
            </w:r>
          </w:p>
        </w:tc>
      </w:tr>
      <w:tr w:rsidR="00884B3D" w14:paraId="5F1C008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30BF0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1C3D5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orenz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6AF4DF" w14:textId="7D81402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7,6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40F1EB" w14:textId="48F8432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8D9537" w14:textId="27EA6B0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A25ECF" w14:textId="6BDE37D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7,640.00 </w:t>
            </w:r>
          </w:p>
        </w:tc>
      </w:tr>
      <w:tr w:rsidR="00884B3D" w14:paraId="42648FE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4DAA1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82124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rd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0458A0" w14:textId="58552DE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79,079.1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C8F7BA" w14:textId="3EEEC7B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D448F3" w14:textId="4403596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FF7CD3" w14:textId="658E1C9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79,079.10 </w:t>
            </w:r>
          </w:p>
        </w:tc>
      </w:tr>
      <w:tr w:rsidR="00884B3D" w14:paraId="4DC1AA6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F093D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65590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ueva Valenc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164AC6" w14:textId="5F06969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7,05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3F5BEE" w14:textId="0A25B0C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B696AC" w14:textId="341DE5B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BF1CD3" w14:textId="7131E57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7,052.50 </w:t>
            </w:r>
          </w:p>
        </w:tc>
      </w:tr>
      <w:tr w:rsidR="00884B3D" w14:paraId="136BEAA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B35D3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0C672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un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DEA215" w14:textId="1EDDB54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3,1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FCC1B8" w14:textId="6BA93C9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A06B43" w14:textId="036C262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3FC4C0" w14:textId="7A1B152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3,170.00 </w:t>
            </w:r>
          </w:p>
        </w:tc>
      </w:tr>
      <w:tr w:rsidR="00884B3D" w14:paraId="4C15D478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1671C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loil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E176FA1" w14:textId="045A4A9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4,429,321.2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4223DE4" w14:textId="13C5970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0AD3BD4" w14:textId="60AD2DB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0DD125A" w14:textId="08FE636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4,479,321.23 </w:t>
            </w:r>
          </w:p>
        </w:tc>
      </w:tr>
      <w:tr w:rsidR="00884B3D" w14:paraId="58AA1F0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84EE4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B5650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modi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F235A1" w14:textId="204AE65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13,2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004B24" w14:textId="7D2DF6C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4F5BE6" w14:textId="17407F5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856CC2" w14:textId="454B209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13,220.00 </w:t>
            </w:r>
          </w:p>
        </w:tc>
      </w:tr>
      <w:tr w:rsidR="00884B3D" w14:paraId="5685227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750D2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85B70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il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CB7409" w14:textId="474DD22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0,223.0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2F7E13" w14:textId="091FB17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045BAB" w14:textId="7340CC9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D94DF" w14:textId="141A971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0,223.05 </w:t>
            </w:r>
          </w:p>
        </w:tc>
      </w:tr>
      <w:tr w:rsidR="00884B3D" w14:paraId="199AF12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8878B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8BC88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di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984718" w14:textId="4232B40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1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EC4713" w14:textId="006C318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6F7832" w14:textId="68F4D07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62FD44" w14:textId="0755A56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1,500.00 </w:t>
            </w:r>
          </w:p>
        </w:tc>
      </w:tr>
      <w:tr w:rsidR="00884B3D" w14:paraId="6B586F4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21F14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33278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7F8ED4" w14:textId="121A1A4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97245F" w14:textId="52F7CD8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5B23AF" w14:textId="6C246DF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74BBE0" w14:textId="74DED86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0,000.00 </w:t>
            </w:r>
          </w:p>
        </w:tc>
      </w:tr>
      <w:tr w:rsidR="00884B3D" w14:paraId="03219F3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B17D5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21386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a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7DDF87" w14:textId="6E01EB3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F4E72F" w14:textId="1D87B10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559ED5" w14:textId="4091388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BB4A63" w14:textId="623614F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0,000.00 </w:t>
            </w:r>
          </w:p>
        </w:tc>
      </w:tr>
      <w:tr w:rsidR="00884B3D" w14:paraId="5220853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E5E65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C3280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otac Viej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E42FEC" w14:textId="628A00B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51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0F4960" w14:textId="54B05C7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7EBD25" w14:textId="52D02FB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2B030B" w14:textId="7BEB1C1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510,000.00 </w:t>
            </w:r>
          </w:p>
        </w:tc>
      </w:tr>
      <w:tr w:rsidR="00884B3D" w14:paraId="6EC4DA0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A3DFC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CDC49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t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FBBE21" w14:textId="35E8F51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,713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B9D9B3" w14:textId="2E7A918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E1561C" w14:textId="2728CA2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B13ED9" w14:textId="142B37C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,713.92 </w:t>
            </w:r>
          </w:p>
        </w:tc>
      </w:tr>
      <w:tr w:rsidR="00884B3D" w14:paraId="788EB8E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ED3E8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84577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ino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1B962C" w14:textId="6315D67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81,633.5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5CBCE0" w14:textId="4C01FA1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C69B43" w14:textId="47BFB0A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3F5AE3" w14:textId="70BD0CB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81,633.55 </w:t>
            </w:r>
          </w:p>
        </w:tc>
      </w:tr>
      <w:tr w:rsidR="00884B3D" w14:paraId="0FD5353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58CBF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9680C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l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D814CA" w14:textId="4558D8A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A23477" w14:textId="0382D3E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C3A414" w14:textId="0199299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7A6DDA" w14:textId="410B42F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5,000.00 </w:t>
            </w:r>
          </w:p>
        </w:tc>
      </w:tr>
      <w:tr w:rsidR="00884B3D" w14:paraId="72B8136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6648F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0A972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55A86E" w14:textId="3B9826C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50,2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2B7387" w14:textId="4880894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FBEDA4" w14:textId="58D36E8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D88020" w14:textId="67B6F74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0,240.00 </w:t>
            </w:r>
          </w:p>
        </w:tc>
      </w:tr>
      <w:tr w:rsidR="00884B3D" w14:paraId="7FBF719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CD571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9222B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gl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4B4DEE" w14:textId="5A9C749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F96FD1" w14:textId="614312D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435BEC" w14:textId="5F62137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2A5302" w14:textId="3B34D0B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0,000.00 </w:t>
            </w:r>
          </w:p>
        </w:tc>
      </w:tr>
      <w:tr w:rsidR="00884B3D" w14:paraId="368C4B9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76272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C8763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ng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6B98E9" w14:textId="1E5E55E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D5EB53" w14:textId="6179024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B1B056" w14:textId="7603ABE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C69D46" w14:textId="79CB2F8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0,000.00 </w:t>
            </w:r>
          </w:p>
        </w:tc>
      </w:tr>
      <w:tr w:rsidR="00884B3D" w14:paraId="67C2EF4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3CAC6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AFEA3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stanc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B98CFD" w14:textId="6E30CAA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5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627830" w14:textId="6E4074B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A99EB4" w14:textId="6FAC004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3A545A" w14:textId="708E363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5,800.00 </w:t>
            </w:r>
          </w:p>
        </w:tc>
      </w:tr>
      <w:tr w:rsidR="00884B3D" w14:paraId="6BD27D5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62C79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90DB2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mb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345071" w14:textId="60975BD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FEE0C2" w14:textId="5D78FEC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0146EC" w14:textId="56DB442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0A9A6A" w14:textId="655B46E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0,000.00 </w:t>
            </w:r>
          </w:p>
        </w:tc>
      </w:tr>
      <w:tr w:rsidR="00884B3D" w14:paraId="6ACBF6F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1F729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7BB85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gbar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5B9EE5" w14:textId="45329BD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4,8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EBA75B" w14:textId="35EFD29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804B1E" w14:textId="2F395FC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CE7784" w14:textId="7BED5BF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4,860.00 </w:t>
            </w:r>
          </w:p>
        </w:tc>
      </w:tr>
      <w:tr w:rsidR="00884B3D" w14:paraId="0B10F02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CD5C4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5A232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loil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045A34" w14:textId="10F8AD5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,629,0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054319" w14:textId="5FA130A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EBF77D" w14:textId="3343E41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825559" w14:textId="6CA4265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,629,020.00 </w:t>
            </w:r>
          </w:p>
        </w:tc>
      </w:tr>
      <w:tr w:rsidR="00884B3D" w14:paraId="3731FA9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D8EFB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701AA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niu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BAC80A" w14:textId="0A77990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4,437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9905E4" w14:textId="2AF09BD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83E926" w14:textId="59F867C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94313F" w14:textId="5BF9687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4,437.20 </w:t>
            </w:r>
          </w:p>
        </w:tc>
      </w:tr>
      <w:tr w:rsidR="00884B3D" w14:paraId="71D912C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66DE8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74987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mbun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09235B" w14:textId="269C7E9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75,2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9E4117" w14:textId="5667328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33B978" w14:textId="12AE8C7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5EE738" w14:textId="5D47371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75,250.00 </w:t>
            </w:r>
          </w:p>
        </w:tc>
      </w:tr>
      <w:tr w:rsidR="00884B3D" w14:paraId="737FD27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B2486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90E88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gan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35F4C4" w14:textId="0EEE806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FBB5A1" w14:textId="5B34110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73C4B3" w14:textId="1E1698B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4DBE06" w14:textId="339310E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0,000.00 </w:t>
            </w:r>
          </w:p>
        </w:tc>
      </w:tr>
      <w:tr w:rsidR="00884B3D" w14:paraId="2B7781F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B9AA0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BC61A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FB035A" w14:textId="7CEF850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01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BCA308" w14:textId="7C6FFBF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C7562D" w14:textId="56C1BB4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41E83E" w14:textId="04A0EFC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01,000.00 </w:t>
            </w:r>
          </w:p>
        </w:tc>
      </w:tr>
      <w:tr w:rsidR="00884B3D" w14:paraId="45640E0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C0D84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364B4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as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F2A5B4" w14:textId="060A820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3,9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CBCC1A" w14:textId="302583D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61AF88" w14:textId="37C2150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979CB8" w14:textId="5E46D78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3,920.00 </w:t>
            </w:r>
          </w:p>
        </w:tc>
      </w:tr>
      <w:tr w:rsidR="00884B3D" w14:paraId="2A9249A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7B959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2764C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ag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52F23A" w14:textId="17BE001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01,239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23682C" w14:textId="74E8672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60364E" w14:textId="4866100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100B67" w14:textId="58C6DE8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01,239.44 </w:t>
            </w:r>
          </w:p>
        </w:tc>
      </w:tr>
      <w:tr w:rsidR="00884B3D" w14:paraId="41664E5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217B3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7FDE9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ew Luce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8C28BE" w14:textId="5442903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7,804.0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03D698" w14:textId="6E03F4D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4C4953" w14:textId="23507DD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A5F99F" w14:textId="7BA0F65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7,804.07 </w:t>
            </w:r>
          </w:p>
        </w:tc>
      </w:tr>
      <w:tr w:rsidR="00884B3D" w14:paraId="6D22157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D8F42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1BD9C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t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7F98EB" w14:textId="6CAA2D3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1A2432" w14:textId="48183FE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EB6E2D" w14:textId="780D2F4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EE9049" w14:textId="47D0D00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,000.00 </w:t>
            </w:r>
          </w:p>
        </w:tc>
      </w:tr>
      <w:tr w:rsidR="00884B3D" w14:paraId="774A15D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9F358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D4484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tot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E62216" w14:textId="169EFC2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3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B692B6" w14:textId="7DAD544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273F76" w14:textId="3DFF0E3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A688F" w14:textId="49B2290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3,200.00 </w:t>
            </w:r>
          </w:p>
        </w:tc>
      </w:tr>
      <w:tr w:rsidR="00884B3D" w14:paraId="4BDFA00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355F9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A095B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Dionis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9B9AEB" w14:textId="58C1D6A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6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92E744" w14:textId="116E11C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BED088" w14:textId="0952378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52A70F" w14:textId="1C60931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65,000.00 </w:t>
            </w:r>
          </w:p>
        </w:tc>
      </w:tr>
      <w:tr w:rsidR="00884B3D" w14:paraId="363B2EB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0ADB2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8619E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Enriqu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9C3EE9" w14:textId="7691C26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7,0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262685" w14:textId="6AF30BF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A086CC" w14:textId="19F80BB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008B8" w14:textId="1DFE7A6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7,075.00 </w:t>
            </w:r>
          </w:p>
        </w:tc>
      </w:tr>
      <w:tr w:rsidR="00884B3D" w14:paraId="55B0F8F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7B30D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0C86B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aqu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98C437" w14:textId="45CD0B0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AC528F" w14:textId="52F394B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E83D52" w14:textId="7290CC3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8558EA" w14:textId="16351B1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,000.00 </w:t>
            </w:r>
          </w:p>
        </w:tc>
      </w:tr>
      <w:tr w:rsidR="00884B3D" w14:paraId="1C9FF38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4B6A5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3BE40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Rafa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A69DA8" w14:textId="3F0FEBF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11,74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FB0A2E" w14:textId="14A2FC7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C23983" w14:textId="2323633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53646" w14:textId="5183887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11,745.00 </w:t>
            </w:r>
          </w:p>
        </w:tc>
      </w:tr>
      <w:tr w:rsidR="00884B3D" w14:paraId="00D70DD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4F0CB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A78D9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Barba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EEB948" w14:textId="391F41E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7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46F58C" w14:textId="619930D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46AF0A" w14:textId="7E6A44E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B5C86E" w14:textId="2196CF2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70,000.00 </w:t>
            </w:r>
          </w:p>
        </w:tc>
      </w:tr>
      <w:tr w:rsidR="00884B3D" w14:paraId="34A0873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3A977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D1B06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6A6F75" w14:textId="2D939E0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05,9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42D33E" w14:textId="77F51E6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AEAF0B" w14:textId="68AC096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7DF159" w14:textId="5280306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05,940.00 </w:t>
            </w:r>
          </w:p>
        </w:tc>
      </w:tr>
      <w:tr w:rsidR="00884B3D" w14:paraId="400AC41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7086C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EF096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gba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49C74E" w14:textId="5611731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,3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6FEF52" w14:textId="32554A8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3D23E2" w14:textId="6455D27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968220" w14:textId="14A2C95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,300.00 </w:t>
            </w:r>
          </w:p>
        </w:tc>
      </w:tr>
      <w:tr w:rsidR="00884B3D" w14:paraId="3E3CFE7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12791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BCE23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u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3F36EB" w14:textId="4CD8DA5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31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2A8E3E" w14:textId="74C641D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9FB532" w14:textId="1282D0C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F6FC62" w14:textId="6097059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31,200.00 </w:t>
            </w:r>
          </w:p>
        </w:tc>
      </w:tr>
      <w:tr w:rsidR="00884B3D" w14:paraId="770880DC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F9E96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egros Occident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27CD32A" w14:textId="07846D2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7,340,908.8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9BDC08F" w14:textId="6506A66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F9100AC" w14:textId="2BE1847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8D38E57" w14:textId="45B8DA6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7,340,908.82 </w:t>
            </w:r>
          </w:p>
        </w:tc>
      </w:tr>
      <w:tr w:rsidR="00884B3D" w14:paraId="73D8DDF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446F4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6E04A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Negros Occident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B48EC5" w14:textId="21AEAB1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0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D60630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B84B8F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378AE9" w14:textId="00518A1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00,000.00 </w:t>
            </w:r>
          </w:p>
        </w:tc>
      </w:tr>
      <w:tr w:rsidR="00884B3D" w14:paraId="76E0585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C7437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73E8B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lod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B2E4E8" w14:textId="4B8A350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596,959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0475DE" w14:textId="49929AB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2A9A77" w14:textId="6BF3C57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74B8BE" w14:textId="223354E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596,959.72 </w:t>
            </w:r>
          </w:p>
        </w:tc>
      </w:tr>
      <w:tr w:rsidR="00884B3D" w14:paraId="5A614C7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AA039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5930D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B398A6" w14:textId="7CA97D7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7,5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F3EB8E" w14:textId="24BEFCC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A0527F" w14:textId="395F489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89968D" w14:textId="29A45A2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7,560.00 </w:t>
            </w:r>
          </w:p>
        </w:tc>
      </w:tr>
      <w:tr w:rsidR="00884B3D" w14:paraId="7ADC227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BFD96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054D7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alba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7AB045" w14:textId="23F67FB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3,9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C90435" w14:textId="6154F91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B3477C" w14:textId="5ED967C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CA3EE8" w14:textId="034409C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3,960.00 </w:t>
            </w:r>
          </w:p>
        </w:tc>
      </w:tr>
      <w:tr w:rsidR="00884B3D" w14:paraId="704BD8B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234DC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6BB29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diz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B043BF" w14:textId="4327ACC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7,097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23C2E3" w14:textId="6FE8AF2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F869C2" w14:textId="001B377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FE3BDF" w14:textId="661042F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7,097.00 </w:t>
            </w:r>
          </w:p>
        </w:tc>
      </w:tr>
      <w:tr w:rsidR="00884B3D" w14:paraId="49418D8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C5C45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09173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trav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CB7C61" w14:textId="7B3D53D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1,1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6F7D50" w14:textId="47634C5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274B5E" w14:textId="0BBF164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831ECE" w14:textId="7EE0859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1,120.00 </w:t>
            </w:r>
          </w:p>
        </w:tc>
      </w:tr>
      <w:tr w:rsidR="00884B3D" w14:paraId="74569F4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DEE22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9622B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on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BFBE8B" w14:textId="446DF54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2,036.1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FDCD83" w14:textId="3B780F3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C1ED89" w14:textId="692837C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C27D88" w14:textId="1F0BFE8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2,036.10 </w:t>
            </w:r>
          </w:p>
        </w:tc>
      </w:tr>
      <w:tr w:rsidR="00884B3D" w14:paraId="04C9230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2A1F1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F7B88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u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6FFB73" w14:textId="40BC030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91,817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0E38ED" w14:textId="5B817EC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AAC73F" w14:textId="0427598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A8BFD" w14:textId="380054D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91,817.50 </w:t>
            </w:r>
          </w:p>
        </w:tc>
      </w:tr>
      <w:tr w:rsidR="00884B3D" w14:paraId="73252CA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52A82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08BDE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nrique B. Magalona (Saravia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690395" w14:textId="7D18FD6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4,5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BB305D" w14:textId="28BB5CC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3B3355" w14:textId="708C2BE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2D0BA8" w14:textId="182E90D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4,520.00 </w:t>
            </w:r>
          </w:p>
        </w:tc>
      </w:tr>
      <w:tr w:rsidR="00884B3D" w14:paraId="0E698A8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300AC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19EF4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Escalan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FD23D3" w14:textId="014554E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5435EF" w14:textId="2503909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A5FB53" w14:textId="3D997A8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A76F67" w14:textId="4F5AAD9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</w:tr>
      <w:tr w:rsidR="00884B3D" w14:paraId="3819DE2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F3204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2AEE9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Himamay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1098D5" w14:textId="05EDDF9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89,6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C42322" w14:textId="54C5FCE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849DA7" w14:textId="5C3AE62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A0E263" w14:textId="38F7361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89,670.00 </w:t>
            </w:r>
          </w:p>
        </w:tc>
      </w:tr>
      <w:tr w:rsidR="00884B3D" w14:paraId="0BC894C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6D926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9677C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iniga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7CBDAC" w14:textId="32E624A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4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851672" w14:textId="707A71F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BAFEA4" w14:textId="69A0EA4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C795BF" w14:textId="3805503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480.00 </w:t>
            </w:r>
          </w:p>
        </w:tc>
      </w:tr>
      <w:tr w:rsidR="00884B3D" w14:paraId="3BD0BB0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FF9E2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64446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inoba-an (Asia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A0AFEF" w14:textId="297F73A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02,4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8A2430" w14:textId="543D9A1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9B2066" w14:textId="0E4DE75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36D686" w14:textId="63362F3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02,495.00 </w:t>
            </w:r>
          </w:p>
        </w:tc>
      </w:tr>
      <w:tr w:rsidR="00884B3D" w14:paraId="13C12A8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A4E2F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A450F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lo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C2B36C" w14:textId="2F4193C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2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6A3011" w14:textId="4E75129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C2E35A" w14:textId="76EB2E6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98D21B" w14:textId="324739C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2,000.00 </w:t>
            </w:r>
          </w:p>
        </w:tc>
      </w:tr>
      <w:tr w:rsidR="00884B3D" w14:paraId="194088D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8A4DC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D663A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sabe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B98C21" w14:textId="03487F4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8,1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41AA14" w14:textId="7B93F4A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267DCF" w14:textId="3A9D495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B53F0C" w14:textId="437D000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8,170.00 </w:t>
            </w:r>
          </w:p>
        </w:tc>
      </w:tr>
      <w:tr w:rsidR="00884B3D" w14:paraId="23C3CAF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CDDBD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77DB7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Kabanka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2B3096" w14:textId="7A4720A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F3A17E" w14:textId="30985CD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871EAF" w14:textId="1C3FEA3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B11D75" w14:textId="6FAAB49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0,000.00 </w:t>
            </w:r>
          </w:p>
        </w:tc>
      </w:tr>
      <w:tr w:rsidR="00884B3D" w14:paraId="582ED4E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4E988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3D9C3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Carlot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9E3CBA" w14:textId="760652A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0,7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8C6A23" w14:textId="5C80B83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D08DE3" w14:textId="26D9365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E0411E" w14:textId="622EF74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0,760.00 </w:t>
            </w:r>
          </w:p>
        </w:tc>
      </w:tr>
      <w:tr w:rsidR="00884B3D" w14:paraId="4C0878A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AB1DF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A9DB2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Castella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49777C" w14:textId="38B26DB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3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797D60" w14:textId="633E39A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CBC7F6" w14:textId="197EC73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C2DF97" w14:textId="7104088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3,000.00 </w:t>
            </w:r>
          </w:p>
        </w:tc>
      </w:tr>
      <w:tr w:rsidR="00884B3D" w14:paraId="7893D7E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0A4FF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ABF0F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ap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47C2A5" w14:textId="160E9B4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4,4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02ED0A" w14:textId="5A4D5C4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4C5BD9" w14:textId="67076E8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6C44AF" w14:textId="06278CE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4,450.00 </w:t>
            </w:r>
          </w:p>
        </w:tc>
      </w:tr>
      <w:tr w:rsidR="00884B3D" w14:paraId="4C8CDD3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CE62C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B140F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rc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17270A" w14:textId="7D1B426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419183" w14:textId="0147C90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781120" w14:textId="059AFB8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35DDDB" w14:textId="1F55962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40.00 </w:t>
            </w:r>
          </w:p>
        </w:tc>
      </w:tr>
      <w:tr w:rsidR="00884B3D" w14:paraId="0FFFFA8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1086B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0BEEB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lupand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D2E2F0" w14:textId="0F04765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1,4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58EAF4" w14:textId="0EE8901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3A5D58" w14:textId="18C2F64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1BD67A" w14:textId="7F245BD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1,440.00 </w:t>
            </w:r>
          </w:p>
        </w:tc>
      </w:tr>
      <w:tr w:rsidR="00884B3D" w14:paraId="7B27FCB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3B290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A26B9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gay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05EBC6" w14:textId="3C7B5A6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6,65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32F10F" w14:textId="79911E2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569607" w14:textId="5DF29D5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C6729D" w14:textId="1503374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6,656.00 </w:t>
            </w:r>
          </w:p>
        </w:tc>
      </w:tr>
      <w:tr w:rsidR="00884B3D" w14:paraId="4FED66A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164F0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E3481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vador Benedict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5268B0" w14:textId="5089941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68,549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86EDD9" w14:textId="14BBF89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5F635D" w14:textId="2EAC817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73D634" w14:textId="75EFE88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68,549.50 </w:t>
            </w:r>
          </w:p>
        </w:tc>
      </w:tr>
      <w:tr w:rsidR="00884B3D" w14:paraId="3995DB9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86EAE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EDA30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Carlos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938BCC" w14:textId="57528F7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0,519.6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66E58D" w14:textId="30439CF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814742" w14:textId="4B3AD1D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97A4B1" w14:textId="16B0E27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0,519.60 </w:t>
            </w:r>
          </w:p>
        </w:tc>
      </w:tr>
      <w:tr w:rsidR="00884B3D" w14:paraId="0384815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15052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74250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Enriqu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BC5DCC" w14:textId="19DDE4F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672B0E" w14:textId="3AAF5B0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EBB106" w14:textId="14A7F98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F2ED3F" w14:textId="7B346DF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</w:tr>
      <w:tr w:rsidR="00884B3D" w14:paraId="6CEC129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62155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D84E7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lay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47121C" w14:textId="4D96E46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8E7EB5" w14:textId="5600FA1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9FCAFC" w14:textId="3BCD41F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3AE83C" w14:textId="6BB7735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,600.00 </w:t>
            </w:r>
          </w:p>
        </w:tc>
      </w:tr>
      <w:tr w:rsidR="00884B3D" w14:paraId="0EEA8A2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92586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55C1E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ipal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FBAE80" w14:textId="1FD180A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5,4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625592" w14:textId="78D9667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797930" w14:textId="380BF69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2AF449" w14:textId="2013ACB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5,480.00 </w:t>
            </w:r>
          </w:p>
        </w:tc>
      </w:tr>
      <w:tr w:rsidR="00884B3D" w14:paraId="1CF1396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C3011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0E948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lis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657E9F" w14:textId="35B4A34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5,7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B789B4" w14:textId="7733262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2AA678" w14:textId="6BF0FC0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410889" w14:textId="74F3E94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5,740.00 </w:t>
            </w:r>
          </w:p>
        </w:tc>
      </w:tr>
      <w:tr w:rsidR="00884B3D" w14:paraId="2AD94B2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34D34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9A2BF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bos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95DFED" w14:textId="615142A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,4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BC5339" w14:textId="7AD5740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D1A086" w14:textId="649CA00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082752" w14:textId="57FF1D5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,400.00 </w:t>
            </w:r>
          </w:p>
        </w:tc>
      </w:tr>
      <w:tr w:rsidR="00884B3D" w14:paraId="1057148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260E1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F81F5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ladoli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D6237E" w14:textId="5D3F5C0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5,148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1C740A" w14:textId="1528DE0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9C6040" w14:textId="448640B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254F10" w14:textId="134A52A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5,148.40 </w:t>
            </w:r>
          </w:p>
        </w:tc>
      </w:tr>
      <w:tr w:rsidR="00884B3D" w14:paraId="287A3E1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BB07F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2D337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Victori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1B768E" w14:textId="75B6747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,2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9FECC4" w14:textId="46AB947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4B0A78" w14:textId="628C8AA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DD93C2" w14:textId="05BE512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,240.00 </w:t>
            </w:r>
          </w:p>
        </w:tc>
      </w:tr>
      <w:tr w:rsidR="00884B3D" w14:paraId="4F342FD9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4ADA0B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VI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3FAB56A" w14:textId="66E3A43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62,044,461.0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40E7AF4" w14:textId="116559A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A8F9525" w14:textId="2EA9F0E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1597041" w14:textId="26665BF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62,044,461.09 </w:t>
            </w:r>
          </w:p>
        </w:tc>
      </w:tr>
      <w:tr w:rsidR="00884B3D" w14:paraId="00727E02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1C878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oho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188FF66" w14:textId="6DA2A05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1,698,996.4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FBA90FE" w14:textId="591E3BA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3594F2B" w14:textId="634FC25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43F0369" w14:textId="215B36C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1,698,996.47 </w:t>
            </w:r>
          </w:p>
        </w:tc>
      </w:tr>
      <w:tr w:rsidR="00884B3D" w14:paraId="1747FB09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4358C24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PLGU Boho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23114A" w14:textId="022AF16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8,939.1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5B18DA" w14:textId="076A552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D53C49" w14:textId="550CB2D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76953D" w14:textId="503B422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8,939.12 </w:t>
            </w:r>
          </w:p>
        </w:tc>
      </w:tr>
      <w:tr w:rsidR="00884B3D" w14:paraId="48C0B97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3F7652C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51585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burquerqu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B77547" w14:textId="0DA4928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1,925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1ACC95" w14:textId="5634B54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2734EA" w14:textId="58CD90D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25D09B" w14:textId="2444989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1,925.86 </w:t>
            </w:r>
          </w:p>
        </w:tc>
      </w:tr>
      <w:tr w:rsidR="00884B3D" w14:paraId="615F4B7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97E2A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DEBAA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c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AC0D16" w14:textId="54B9752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55,7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7ECC40" w14:textId="1B7C961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6E831F" w14:textId="24543DF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A92E3A" w14:textId="466FDFA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55,780.00 </w:t>
            </w:r>
          </w:p>
        </w:tc>
      </w:tr>
      <w:tr w:rsidR="00884B3D" w14:paraId="58EABCA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DF4A1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29DB6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d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D2B4BD" w14:textId="07ABF34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6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6CAAF4" w14:textId="1F04C2D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E70286" w14:textId="45082A1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5884C8" w14:textId="39D97F3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6,000.00 </w:t>
            </w:r>
          </w:p>
        </w:tc>
      </w:tr>
      <w:tr w:rsidR="00884B3D" w14:paraId="45EE29E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5538C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6EF9E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teque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764984" w14:textId="7ED3DE8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05,269.2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EF400B" w14:textId="681F4EB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78BFD6" w14:textId="28DB6DC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644669" w14:textId="68C9B06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05,269.24 </w:t>
            </w:r>
          </w:p>
        </w:tc>
      </w:tr>
      <w:tr w:rsidR="00884B3D" w14:paraId="3BC1D05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CA2AD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DAE64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lay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C12003" w14:textId="7E96F58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0,524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F5F459" w14:textId="3405368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ABCB55" w14:textId="2CE5871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A43CEA" w14:textId="760D03B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0,524.92 </w:t>
            </w:r>
          </w:p>
        </w:tc>
      </w:tr>
      <w:tr w:rsidR="00884B3D" w14:paraId="6692CE2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61C88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56F51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lih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04DAC8" w14:textId="1101187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0,8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49EE51" w14:textId="0082E0B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487416" w14:textId="7A2530A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9A67F4" w14:textId="191A788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0,830.00 </w:t>
            </w:r>
          </w:p>
        </w:tc>
      </w:tr>
      <w:tr w:rsidR="00884B3D" w14:paraId="4BCEEB5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FAEE0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8A702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FDCB23" w14:textId="1C39E83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5,526.0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66A2F4" w14:textId="3AB6D97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864F0C" w14:textId="1FBAC0C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93591F" w14:textId="30D624F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5,526.05 </w:t>
            </w:r>
          </w:p>
        </w:tc>
      </w:tr>
      <w:tr w:rsidR="00884B3D" w14:paraId="6F9D699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26D30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7A816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en Uni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C2CEF7" w14:textId="2360723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76,21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8ABA50" w14:textId="0D5E677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1A6E25" w14:textId="1F15AB0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006E8A" w14:textId="4412775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76,210.00 </w:t>
            </w:r>
          </w:p>
        </w:tc>
      </w:tr>
      <w:tr w:rsidR="00884B3D" w14:paraId="4FF8DBF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E8AE4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73C84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l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D6C20E" w14:textId="5488507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7,57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DF558D" w14:textId="7F0342D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E1BA1E" w14:textId="19D6386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ADFE13" w14:textId="406F04E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7,572.00 </w:t>
            </w:r>
          </w:p>
        </w:tc>
      </w:tr>
      <w:tr w:rsidR="00884B3D" w14:paraId="73A1945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1B945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174A0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803972" w14:textId="568F38A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42,864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28C61E" w14:textId="411C055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4568D4" w14:textId="6804140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D377A3" w14:textId="678068C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42,864.32 </w:t>
            </w:r>
          </w:p>
        </w:tc>
      </w:tr>
      <w:tr w:rsidR="00884B3D" w14:paraId="0E0F819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C4853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36ED5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p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3BE717" w14:textId="52AE6F9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80,911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1D37F2" w14:textId="701DF0E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F8098C" w14:textId="301C5D2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92F00A" w14:textId="1FE19B0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80,911.86 </w:t>
            </w:r>
          </w:p>
        </w:tc>
      </w:tr>
      <w:tr w:rsidR="00884B3D" w14:paraId="301BB60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EBF1A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A32F9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ij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64D6F2" w14:textId="397D8E0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86,743.9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96D2C3" w14:textId="631A064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205C4E" w14:textId="6F8D1A5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1F187" w14:textId="3C9F7F8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86,743.94 </w:t>
            </w:r>
          </w:p>
        </w:tc>
      </w:tr>
      <w:tr w:rsidR="00884B3D" w14:paraId="55A1E74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2369F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A5C5E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A63B8F" w14:textId="002582C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47B477" w14:textId="1554DDB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E31911" w14:textId="446C6DE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4560DD" w14:textId="69CE493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5,000.00 </w:t>
            </w:r>
          </w:p>
        </w:tc>
      </w:tr>
      <w:tr w:rsidR="00884B3D" w14:paraId="42E59AA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31BB2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E66BE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igbi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C6BD2F" w14:textId="6BAFB31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89,8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549182" w14:textId="27D153A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5F1579" w14:textId="24B9C8E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C79680" w14:textId="17A0294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89,840.00 </w:t>
            </w:r>
          </w:p>
        </w:tc>
      </w:tr>
      <w:tr w:rsidR="00884B3D" w14:paraId="3E9D69E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6A863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AC5A8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el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1ABA40" w14:textId="6D00683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7,7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67F9CC" w14:textId="095981A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E6EB10" w14:textId="3B657DC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D4AA7E" w14:textId="3BA9B59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7,720.00 </w:t>
            </w:r>
          </w:p>
        </w:tc>
      </w:tr>
      <w:tr w:rsidR="00884B3D" w14:paraId="6D04478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F4C3B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054CE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t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63F257" w14:textId="49F36EF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306,736.9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54C4D5" w14:textId="5D96DFF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0FCEF5" w14:textId="3971B3B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8373F5" w14:textId="4D8818A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306,736.96 </w:t>
            </w:r>
          </w:p>
        </w:tc>
      </w:tr>
      <w:tr w:rsidR="00884B3D" w14:paraId="41A6694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38275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49D14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ui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EF669E" w14:textId="4CAFBF7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75,213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4087C0" w14:textId="7FA265E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A4AE1C" w14:textId="3434991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B84E73" w14:textId="357782E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75,213.86 </w:t>
            </w:r>
          </w:p>
        </w:tc>
      </w:tr>
      <w:tr w:rsidR="00884B3D" w14:paraId="1DE9B2A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22421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4DDF5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mi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7D0F66" w14:textId="5683829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3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C4A840" w14:textId="47EF739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77842D" w14:textId="48E11F2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16A5F7" w14:textId="7CA14D8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3,000.00 </w:t>
            </w:r>
          </w:p>
        </w:tc>
      </w:tr>
      <w:tr w:rsidR="00884B3D" w14:paraId="4206391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7658F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3F3E4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e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4578D1" w14:textId="277AAF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7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38E542" w14:textId="45C75FF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BFEE11" w14:textId="77E61DA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1CDAE4" w14:textId="70C52D1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7,500.00 </w:t>
            </w:r>
          </w:p>
        </w:tc>
      </w:tr>
      <w:tr w:rsidR="00884B3D" w14:paraId="380D75D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C80BA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73F4A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rcia Hernande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7CEB6D" w14:textId="7E26B78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4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60A91D" w14:textId="30F0DEE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448265" w14:textId="717FF2F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4B33C2" w14:textId="1B4E1E1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4,500.00 </w:t>
            </w:r>
          </w:p>
        </w:tc>
      </w:tr>
      <w:tr w:rsidR="00884B3D" w14:paraId="39D670C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6F77B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4FF4C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ndulm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6D6B27" w14:textId="4ABCFFE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7,228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B4853E" w14:textId="3ADBD60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687FB4" w14:textId="0FED919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F7F09C" w14:textId="3CC36D8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7,228.92 </w:t>
            </w:r>
          </w:p>
        </w:tc>
      </w:tr>
      <w:tr w:rsidR="00884B3D" w14:paraId="27AAEC1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B26A6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A8A38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g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96F943" w14:textId="66579D0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2,7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E58384" w14:textId="0E82E0D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F32251" w14:textId="3BFEE46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783C38" w14:textId="5E12CFC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2,720.00 </w:t>
            </w:r>
          </w:p>
        </w:tc>
      </w:tr>
      <w:tr w:rsidR="00884B3D" w14:paraId="22FEF92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2EF2B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22F6B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603502" w14:textId="6CB920E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5,1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DE55BC" w14:textId="36C88F2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8BD620" w14:textId="0DF76AB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A278BE" w14:textId="21617AA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5,140.00 </w:t>
            </w:r>
          </w:p>
        </w:tc>
      </w:tr>
      <w:tr w:rsidR="00884B3D" w14:paraId="2DAF292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A9F96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D1DE4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48246C" w14:textId="11BB327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8,759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AA4802" w14:textId="5E31C37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994978" w14:textId="697F3A8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A46B24" w14:textId="3461974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8,759.50 </w:t>
            </w:r>
          </w:p>
        </w:tc>
      </w:tr>
      <w:tr w:rsidR="00884B3D" w14:paraId="3738792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CABEA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0094F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bo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60679B" w14:textId="2F52C8B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7379E6" w14:textId="1044E76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186F88" w14:textId="4523EA9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7B7B5D" w14:textId="101BFDA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500.00 </w:t>
            </w:r>
          </w:p>
        </w:tc>
      </w:tr>
      <w:tr w:rsidR="00884B3D" w14:paraId="4C393B5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8C82E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8647B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7AC826" w14:textId="18F02E6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28,496.6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5D0CE9" w14:textId="41C1FCB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C4F57A" w14:textId="7EC2B7C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0A10F3" w14:textId="17CF00C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28,496.60 </w:t>
            </w:r>
          </w:p>
        </w:tc>
      </w:tr>
      <w:tr w:rsidR="00884B3D" w14:paraId="4C77EBE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A774D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3B3BD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72B298" w14:textId="09F4ABD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9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3A39BF" w14:textId="4521D50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C64E00" w14:textId="437B5FF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AB01FC" w14:textId="5F5C208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9,500.00 </w:t>
            </w:r>
          </w:p>
        </w:tc>
      </w:tr>
      <w:tr w:rsidR="00884B3D" w14:paraId="1BBAE65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A2B29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AA66B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bojo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330067" w14:textId="16A96FA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9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A3304F" w14:textId="40993A4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8105B8" w14:textId="7C96F6A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C50E1A" w14:textId="308F8E2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9,000.00 </w:t>
            </w:r>
          </w:p>
        </w:tc>
      </w:tr>
      <w:tr w:rsidR="00884B3D" w14:paraId="14369C1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24912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E2037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gl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AC25AD" w14:textId="315D5E5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8,114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2E4D30" w14:textId="6BC9B6A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54277F" w14:textId="7963DE4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7BECC2" w14:textId="13052B8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8,114.56 </w:t>
            </w:r>
          </w:p>
        </w:tc>
      </w:tr>
      <w:tr w:rsidR="00884B3D" w14:paraId="1EF729D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0F722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9C154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E9BC21" w14:textId="6C87451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7,91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E32EAF" w14:textId="7B8D944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82B5B6" w14:textId="6B3D97A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81BB32" w14:textId="1B0A2F6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7,915.00 </w:t>
            </w:r>
          </w:p>
        </w:tc>
      </w:tr>
      <w:tr w:rsidR="00884B3D" w14:paraId="4DD08C6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0D955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27223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. Carlos P. Garcia (Pitogo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5787BF" w14:textId="7BF3787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7,391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FF6AF9" w14:textId="5BF98F7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B7C254" w14:textId="638BDAB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A6CB42" w14:textId="4C0784F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7,391.78 </w:t>
            </w:r>
          </w:p>
        </w:tc>
      </w:tr>
      <w:tr w:rsidR="00884B3D" w14:paraId="70CB698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A714B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D1E33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071DDC" w14:textId="7A5537A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24,988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114915" w14:textId="018533F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2D5B08" w14:textId="10AE862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0A28C9" w14:textId="1D97A41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24,988.30 </w:t>
            </w:r>
          </w:p>
        </w:tc>
      </w:tr>
      <w:tr w:rsidR="00884B3D" w14:paraId="29C0D34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9D51D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5881B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7410B6" w14:textId="0564F03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3,911.4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B1CC71" w14:textId="7262D2E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FCD8FA" w14:textId="16E53F7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CC510" w14:textId="66EC2B1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3,911.48 </w:t>
            </w:r>
          </w:p>
        </w:tc>
      </w:tr>
      <w:tr w:rsidR="00884B3D" w14:paraId="2015C89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7603D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7D252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evil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07BDF6" w14:textId="44BA52B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50,742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0F4A07" w14:textId="19772D1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97C935" w14:textId="2ECBA07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0EC7DA" w14:textId="5BA13E5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50,742.86 </w:t>
            </w:r>
          </w:p>
        </w:tc>
      </w:tr>
      <w:tr w:rsidR="00884B3D" w14:paraId="329ED47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BE27B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0795C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erra Bullon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094FDB" w14:textId="657917F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8,99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493B41" w14:textId="34190F3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731D62" w14:textId="08A0672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3AFA3D" w14:textId="646CB68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8,994.00 </w:t>
            </w:r>
          </w:p>
        </w:tc>
      </w:tr>
      <w:tr w:rsidR="00884B3D" w14:paraId="1AD3C4C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4AD9E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96AE5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katu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AA17C5" w14:textId="16EBD47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9,62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5E98D6" w14:textId="04F404C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1A3364" w14:textId="4E85237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326184" w14:textId="6A25425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9,628.00 </w:t>
            </w:r>
          </w:p>
        </w:tc>
      </w:tr>
      <w:tr w:rsidR="00884B3D" w14:paraId="1952B4B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31704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ADD13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bilar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3F7735" w14:textId="4F27A8F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4,288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CCF264" w14:textId="4636837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7B9A68" w14:textId="16AF8A3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DF447A" w14:textId="4A34212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4,288.80 </w:t>
            </w:r>
          </w:p>
        </w:tc>
      </w:tr>
      <w:tr w:rsidR="00884B3D" w14:paraId="5E03222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ECAE4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E57CD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ib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F2B7F8" w14:textId="689C7ED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4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886E99" w14:textId="061765F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07C4B0" w14:textId="3961127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117D5C" w14:textId="3313760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4,600.00 </w:t>
            </w:r>
          </w:p>
        </w:tc>
      </w:tr>
      <w:tr w:rsidR="00884B3D" w14:paraId="766ED99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41925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974C6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rinid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5BB601" w14:textId="1EF88CA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,079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623E59" w14:textId="2FBE9AF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FEAB16" w14:textId="2FEDEFB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F61ACC" w14:textId="0C7968B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,079.64 </w:t>
            </w:r>
          </w:p>
        </w:tc>
      </w:tr>
      <w:tr w:rsidR="00884B3D" w14:paraId="2A7931C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9ECC7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163A0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i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BC3D96" w14:textId="0769EDB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78,2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937BAE" w14:textId="6E0A13A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FCBA66" w14:textId="75BD8D6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879C04" w14:textId="180F729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78,275.00 </w:t>
            </w:r>
          </w:p>
        </w:tc>
      </w:tr>
      <w:tr w:rsidR="00884B3D" w14:paraId="4B27BB9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7851F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EDA8C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b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6FD226" w14:textId="4E9A918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1,6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DDD413" w14:textId="078DA7C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1D8F54" w14:textId="208230F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106CBA" w14:textId="62E4FDE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1,680.00 </w:t>
            </w:r>
          </w:p>
        </w:tc>
      </w:tr>
      <w:tr w:rsidR="00884B3D" w14:paraId="591BC9D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5372A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6284B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enc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8AAA69" w14:textId="7015872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1,433.9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B86C11" w14:textId="073E7D0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168D8F" w14:textId="1CD71A1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1886E" w14:textId="479B45B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1,433.90 </w:t>
            </w:r>
          </w:p>
        </w:tc>
      </w:tr>
      <w:tr w:rsidR="00884B3D" w14:paraId="494CFA22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1BFE5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ebu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EF8843A" w14:textId="3E0495D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2,126,744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EF5893F" w14:textId="4D39295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C9F3079" w14:textId="1782F58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2134BBA" w14:textId="33F4C6A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2,126,744.30 </w:t>
            </w:r>
          </w:p>
        </w:tc>
      </w:tr>
      <w:tr w:rsidR="00884B3D" w14:paraId="20427AB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2924C2D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02539FC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Cebu*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265250" w14:textId="272C5F2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,021,078.5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30B4E9" w14:textId="6C78339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992410" w14:textId="4458925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09565A" w14:textId="67F2CBD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,021,078.52 </w:t>
            </w:r>
          </w:p>
        </w:tc>
      </w:tr>
      <w:tr w:rsidR="00884B3D" w14:paraId="189F790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31696A0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34169D2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canta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981452" w14:textId="522DD39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2,100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50733D" w14:textId="57CB1FB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61E91D" w14:textId="33A4E56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38E469" w14:textId="0729CDC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2,100.30 </w:t>
            </w:r>
          </w:p>
        </w:tc>
      </w:tr>
      <w:tr w:rsidR="00884B3D" w14:paraId="5D53B8D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F3803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8AF3C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co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B62648" w14:textId="1A85C41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8,553.2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E752AC" w14:textId="725A620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5B8B5F" w14:textId="25FAFAF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FE6ACC" w14:textId="3C05508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8,553.24 </w:t>
            </w:r>
          </w:p>
        </w:tc>
      </w:tr>
      <w:tr w:rsidR="00884B3D" w14:paraId="6DA3150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E650A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B0832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eg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A59996" w14:textId="72C925A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3,039.2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01DE8B" w14:textId="02A8338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C3462C" w14:textId="78470A4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67F15B" w14:textId="018832A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3,039.22 </w:t>
            </w:r>
          </w:p>
        </w:tc>
      </w:tr>
      <w:tr w:rsidR="00884B3D" w14:paraId="69E3DFB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6BDAF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BBC23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oguin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17AB2D" w14:textId="6B42E93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5,613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0EB158" w14:textId="25F5BE7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B64832" w14:textId="7393225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FC8E16" w14:textId="5B167C7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5,613.80 </w:t>
            </w:r>
          </w:p>
        </w:tc>
      </w:tr>
      <w:tr w:rsidR="00884B3D" w14:paraId="40963F3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0A8E4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00297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rg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4433AB" w14:textId="028FA11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4,355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7EF4BE" w14:textId="39A7BE4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80241E" w14:textId="3CBAFBD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F67FEB" w14:textId="173CCA4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4,355.76 </w:t>
            </w:r>
          </w:p>
        </w:tc>
      </w:tr>
      <w:tr w:rsidR="00884B3D" w14:paraId="5B5F6B8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045A4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08373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sturi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3A7E76" w14:textId="1904372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0,478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125407" w14:textId="58F9F51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2E5E3F" w14:textId="5ACD866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E25839" w14:textId="6350498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0,478.80 </w:t>
            </w:r>
          </w:p>
        </w:tc>
      </w:tr>
      <w:tr w:rsidR="00884B3D" w14:paraId="2331E90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AD1EA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7E4CE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di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5A12F7" w14:textId="5FB9E30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0,628.6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9652AA" w14:textId="415D188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EE21CA" w14:textId="14CC823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934103" w14:textId="51215DD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0,628.62 </w:t>
            </w:r>
          </w:p>
        </w:tc>
      </w:tr>
      <w:tr w:rsidR="00884B3D" w14:paraId="347CB4D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C5A2A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FEF80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mb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7EFAD1" w14:textId="6ACF0E5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36,176.1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68F394" w14:textId="129431E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552B77" w14:textId="0DA6C23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713EA3" w14:textId="333D8C5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36,176.10 </w:t>
            </w:r>
          </w:p>
        </w:tc>
      </w:tr>
      <w:tr w:rsidR="00884B3D" w14:paraId="3BAD236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32ED8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CF482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t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10FB61" w14:textId="3102C38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805,942.8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889CF1" w14:textId="226353B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F9A830" w14:textId="61BAF53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B5FCBA" w14:textId="61B7A35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805,942.84 </w:t>
            </w:r>
          </w:p>
        </w:tc>
      </w:tr>
      <w:tr w:rsidR="00884B3D" w14:paraId="25E6724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33998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95C6F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il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FE62AC" w14:textId="2BD6A56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0,694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1C26C5" w14:textId="11CD415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081594" w14:textId="0D3D8AE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30A994" w14:textId="20231BB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0,694.40 </w:t>
            </w:r>
          </w:p>
        </w:tc>
      </w:tr>
      <w:tr w:rsidR="00884B3D" w14:paraId="62978A8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BBBE2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7AB14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o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EF4209" w14:textId="0F3F1F0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6,601.6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C5464A" w14:textId="13A04CE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263CDA" w14:textId="4FFBF4D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96B56" w14:textId="3892AB1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6,601.62 </w:t>
            </w:r>
          </w:p>
        </w:tc>
      </w:tr>
      <w:tr w:rsidR="00884B3D" w14:paraId="04B6662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AB019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67CFF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ljo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A16090" w14:textId="6CA2582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563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025280" w14:textId="5C8E766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23B857" w14:textId="56638C8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63B227" w14:textId="675A599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563.44 </w:t>
            </w:r>
          </w:p>
        </w:tc>
      </w:tr>
      <w:tr w:rsidR="00884B3D" w14:paraId="0AC7065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7898F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901BB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rb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82E304" w14:textId="05010E5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693,664.9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4BCD26" w14:textId="24DB928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09EEBA" w14:textId="12EB216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183572" w14:textId="7497BB5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693,664.96 </w:t>
            </w:r>
          </w:p>
        </w:tc>
      </w:tr>
      <w:tr w:rsidR="00884B3D" w14:paraId="567099B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4C279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97340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rc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B3D386" w14:textId="78EF657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76,241.1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C6937F" w14:textId="51D4A4A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15447B" w14:textId="404C026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F0F841" w14:textId="0BAD422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76,241.10 </w:t>
            </w:r>
          </w:p>
        </w:tc>
      </w:tr>
      <w:tr w:rsidR="00884B3D" w14:paraId="7D917A3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C62C5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9EFEA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9C6E10" w14:textId="7089F8E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731,490.3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373F65" w14:textId="3C60960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87C887" w14:textId="6410A7A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24BDC8" w14:textId="4017D0E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731,490.36 </w:t>
            </w:r>
          </w:p>
        </w:tc>
      </w:tr>
      <w:tr w:rsidR="00884B3D" w14:paraId="5D1DB0E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0AAB0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4F3E8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m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1E6980" w14:textId="63319E9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95,937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C25700" w14:textId="02D6E8D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906C72" w14:textId="4E4CCF3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9D3C43" w14:textId="0BA1FE3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95,937.72 </w:t>
            </w:r>
          </w:p>
        </w:tc>
      </w:tr>
      <w:tr w:rsidR="00884B3D" w14:paraId="0A5A946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19651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47F9E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ebu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4ABE86" w14:textId="1F20BCF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,650,223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7C0FF1" w14:textId="6A3F578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7C74A8" w14:textId="1496C5D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941E48" w14:textId="598A63E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,650,223.88 </w:t>
            </w:r>
          </w:p>
        </w:tc>
      </w:tr>
      <w:tr w:rsidR="00884B3D" w14:paraId="3BF614A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FC5B5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48A7E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mposte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5DB1C4" w14:textId="2B6853C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7,980.9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79812C" w14:textId="126CC8A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5D4E13" w14:textId="2BDEBFD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89079D" w14:textId="3C3AB2F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7,980.94 </w:t>
            </w:r>
          </w:p>
        </w:tc>
      </w:tr>
      <w:tr w:rsidR="00884B3D" w14:paraId="754ADD1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827BC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D3042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solaci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52AF2B" w14:textId="597C700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03,559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16F983" w14:textId="3C94A1D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6ED7DB" w14:textId="45EA838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5BA80D" w14:textId="73F4A19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03,559.86 </w:t>
            </w:r>
          </w:p>
        </w:tc>
      </w:tr>
      <w:tr w:rsidR="00884B3D" w14:paraId="575EDAA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111B3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4EE97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dob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5F9988" w14:textId="13AA926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69,210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91B053" w14:textId="0665EBB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2649A7" w14:textId="6CDB103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E46761" w14:textId="5FF78AE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69,210.38 </w:t>
            </w:r>
          </w:p>
        </w:tc>
      </w:tr>
      <w:tr w:rsidR="00884B3D" w14:paraId="4081E54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F7914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8D7C1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anbant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DDEE18" w14:textId="720B317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179,110.9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03FF0A" w14:textId="6629402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5BE0E5" w14:textId="59FBE0F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CFAF39" w14:textId="6E73DF3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179,110.90 </w:t>
            </w:r>
          </w:p>
        </w:tc>
      </w:tr>
      <w:tr w:rsidR="00884B3D" w14:paraId="670CDEA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45271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F9587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lague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C3FFDD" w14:textId="395F20E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3,175.2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3B75F6" w14:textId="51631D7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292C71" w14:textId="688DDA7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9ACF3A" w14:textId="69A7B04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3,175.22 </w:t>
            </w:r>
          </w:p>
        </w:tc>
      </w:tr>
      <w:tr w:rsidR="00884B3D" w14:paraId="311A86A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C68CC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14700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na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1AE1E8" w14:textId="3686C58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05,409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597CEA" w14:textId="1CFC80B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19EB9B" w14:textId="48EB1F3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7087E8" w14:textId="6399C06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05,409.78 </w:t>
            </w:r>
          </w:p>
        </w:tc>
      </w:tr>
      <w:tr w:rsidR="00884B3D" w14:paraId="41A5E55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AC976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39F38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nju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3FA3F0" w14:textId="031FAF6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41,392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80DC45" w14:textId="6607557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8F11BE" w14:textId="316FBF8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A8753A" w14:textId="4FDAAB8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41,392.18 </w:t>
            </w:r>
          </w:p>
        </w:tc>
      </w:tr>
      <w:tr w:rsidR="00884B3D" w14:paraId="3F360EF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5B5DE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2EE62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inati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3F26B9" w14:textId="2C14A77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57,417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BD83E2" w14:textId="35343A5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797EE5" w14:textId="01C0108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05F288" w14:textId="0EA8F65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57,417.76 </w:t>
            </w:r>
          </w:p>
        </w:tc>
      </w:tr>
      <w:tr w:rsidR="00884B3D" w14:paraId="6030257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E9F9F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2774D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pu-Lapu City (Opo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B9219C" w14:textId="05C9692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80,2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4B338B" w14:textId="4C2BF5E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05151D" w14:textId="729971C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07ED87" w14:textId="6C5D7D7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80,250.00 </w:t>
            </w:r>
          </w:p>
        </w:tc>
      </w:tr>
      <w:tr w:rsidR="00884B3D" w14:paraId="6831130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1B174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58199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o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D99A4E" w14:textId="4270D24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720,467.0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0178E2" w14:textId="2762BE9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8721B6" w14:textId="6C1EDF2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251204" w14:textId="219DB84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720,467.04 </w:t>
            </w:r>
          </w:p>
        </w:tc>
      </w:tr>
      <w:tr w:rsidR="00884B3D" w14:paraId="5C5E7F2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B5025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26851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dridej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CB9406" w14:textId="2995073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850,785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FA8286" w14:textId="3FEA5D9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6E0814" w14:textId="44CE6AA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389FFE" w14:textId="090548A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850,785.14 </w:t>
            </w:r>
          </w:p>
        </w:tc>
      </w:tr>
      <w:tr w:rsidR="00884B3D" w14:paraId="374F60B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40828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DD1DC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buyo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CB80B4" w14:textId="344C173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9,892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156270" w14:textId="5DD45A8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6E5601" w14:textId="6BE63A3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E62CBF" w14:textId="6A128B4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9,892.54 </w:t>
            </w:r>
          </w:p>
        </w:tc>
      </w:tr>
      <w:tr w:rsidR="00884B3D" w14:paraId="02C7C3C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3D672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AC135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daue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6FFE40" w14:textId="083AA08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2,793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79B5E4" w14:textId="28714BE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43C119" w14:textId="2EBD1A4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53AAAE" w14:textId="13CAB6D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2,793.56 </w:t>
            </w:r>
          </w:p>
        </w:tc>
      </w:tr>
      <w:tr w:rsidR="00884B3D" w14:paraId="79AEEE8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AF939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BD2AC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dell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1FAE06" w14:textId="497D23E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91,632.6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63F4D3" w14:textId="4169FF6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B3F18E" w14:textId="7EC3251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46C98D" w14:textId="70B465B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91,632.62 </w:t>
            </w:r>
          </w:p>
        </w:tc>
      </w:tr>
      <w:tr w:rsidR="00884B3D" w14:paraId="51FC0EC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0195B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DA9F0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nglanil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136C77" w14:textId="7596887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66,633.6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34EF6A" w14:textId="2BEB723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D19BB5" w14:textId="4D8CBBD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4F65AB" w14:textId="3CBED73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66,633.60 </w:t>
            </w:r>
          </w:p>
        </w:tc>
      </w:tr>
      <w:tr w:rsidR="00884B3D" w14:paraId="06DBA28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D021A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A85F2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albo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56762B" w14:textId="316B925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6,329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0008CB" w14:textId="04504E3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5E1DED" w14:textId="22715A5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AEE032" w14:textId="1A6055B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6,329.68 </w:t>
            </w:r>
          </w:p>
        </w:tc>
      </w:tr>
      <w:tr w:rsidR="00884B3D" w14:paraId="3AABB78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F5D52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FF0C0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Na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7DB16E" w14:textId="776E043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42,862.0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0C7B9D" w14:textId="50E0B02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EF07C8" w14:textId="1999D5E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0A6404" w14:textId="083D16C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42,862.09 </w:t>
            </w:r>
          </w:p>
        </w:tc>
      </w:tr>
      <w:tr w:rsidR="00884B3D" w14:paraId="48C4723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ADB51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0888B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slob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71ED7C" w14:textId="6F390EA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2,477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B08497" w14:textId="658FF83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DB66D3" w14:textId="23F2F7A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04A1EB" w14:textId="4214012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2,477.78 </w:t>
            </w:r>
          </w:p>
        </w:tc>
      </w:tr>
      <w:tr w:rsidR="00884B3D" w14:paraId="120BE09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5D6FA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91602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2306D2" w14:textId="7C13BE6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1,899.0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C97EC7" w14:textId="766FC19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1185FD" w14:textId="21E1F17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4E11C1" w14:textId="1E97A48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1,899.04 </w:t>
            </w:r>
          </w:p>
        </w:tc>
      </w:tr>
      <w:tr w:rsidR="00884B3D" w14:paraId="3CE3E94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B40BF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3D1B3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amungah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4AD8B1" w14:textId="5ADEACC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69,167.6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67B680" w14:textId="0D6FD22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D108D2" w14:textId="624597F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4C1C3C" w14:textId="3C0EF0C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69,167.62 </w:t>
            </w:r>
          </w:p>
        </w:tc>
      </w:tr>
      <w:tr w:rsidR="00884B3D" w14:paraId="3F583E1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78836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563C5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55D6B5" w14:textId="20363FD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76,583.8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1AB652" w14:textId="575B44E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D13616" w14:textId="192B128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14E313" w14:textId="0400FB3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76,583.84 </w:t>
            </w:r>
          </w:p>
        </w:tc>
      </w:tr>
      <w:tr w:rsidR="00884B3D" w14:paraId="4EB4F71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540C8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711B5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nd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31B377" w14:textId="0169497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8,747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BEA92F" w14:textId="060C702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6D3874" w14:textId="1F62841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1BA5D0" w14:textId="06769FD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8,747.56 </w:t>
            </w:r>
          </w:p>
        </w:tc>
      </w:tr>
      <w:tr w:rsidR="00884B3D" w14:paraId="002B915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777DE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26C7C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mbo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CA5570" w14:textId="65376CE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27,528.0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3C7C30" w14:textId="2397399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74F063" w14:textId="3DBE2CA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36F396" w14:textId="751BE09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27,528.04 </w:t>
            </w:r>
          </w:p>
        </w:tc>
      </w:tr>
      <w:tr w:rsidR="00884B3D" w14:paraId="16C1E66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748EC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95402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CB0FAE" w14:textId="0E9A60D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021,795.6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255542" w14:textId="5CD02E6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44B704" w14:textId="7902D23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2DFFFB" w14:textId="00594CA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021,795.62 </w:t>
            </w:r>
          </w:p>
        </w:tc>
      </w:tr>
      <w:tr w:rsidR="00884B3D" w14:paraId="6455FE2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B0A2F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6881E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rancisc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4D0A4F" w14:textId="28051D7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679,963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914ECC" w14:textId="5C1B8FE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889045" w14:textId="4913181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138EB2" w14:textId="2F143A4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679,963.32 </w:t>
            </w:r>
          </w:p>
        </w:tc>
      </w:tr>
      <w:tr w:rsidR="00884B3D" w14:paraId="517FC12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0426E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55A57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Remig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B8AFFF" w14:textId="1BBFD45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95,050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44C293" w14:textId="2E0C8B4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E93B53" w14:textId="1CDF390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95A24A" w14:textId="76BEFAE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95,050.18 </w:t>
            </w:r>
          </w:p>
        </w:tc>
      </w:tr>
      <w:tr w:rsidR="00884B3D" w14:paraId="6EA46F6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20FD6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A75B1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F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5F9F42" w14:textId="6BAA734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75,612.1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6D8F80" w14:textId="390E4D8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270A40" w14:textId="6BA2D2A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1108B" w14:textId="5E7F802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75,612.17 </w:t>
            </w:r>
          </w:p>
        </w:tc>
      </w:tr>
      <w:tr w:rsidR="00884B3D" w14:paraId="10A1EBA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5374A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AEEC3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nde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A96ACD" w14:textId="2B32835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5,302.4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730C5E" w14:textId="40C27B2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AE6072" w14:textId="595DF0D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B6B747" w14:textId="488B6DC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5,302.46 </w:t>
            </w:r>
          </w:p>
        </w:tc>
      </w:tr>
      <w:tr w:rsidR="00884B3D" w14:paraId="18EB68A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DAE6E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D8CEF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o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8973AF" w14:textId="34956DD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7,252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27EE1E" w14:textId="3218700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E6E451" w14:textId="5722C12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D1D528" w14:textId="379E806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7,252.14 </w:t>
            </w:r>
          </w:p>
        </w:tc>
      </w:tr>
      <w:tr w:rsidR="00884B3D" w14:paraId="5C3CEDF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1A91B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557C3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go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8B162F" w14:textId="5563EFF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713,472.8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DED880" w14:textId="780A9FE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246EA8" w14:textId="5214F85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B5F9CD" w14:textId="6F5A994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713,472.82 </w:t>
            </w:r>
          </w:p>
        </w:tc>
      </w:tr>
      <w:tr w:rsidR="00884B3D" w14:paraId="1D8126F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82C57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DD8BA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bo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42FBA1" w14:textId="182735D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900,351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BC1C4A" w14:textId="150B818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9623B1" w14:textId="04D14D9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E40ADA" w14:textId="7C14242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900,351.72 </w:t>
            </w:r>
          </w:p>
        </w:tc>
      </w:tr>
      <w:tr w:rsidR="00884B3D" w14:paraId="4B047B3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C0761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7E6E0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bue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50B692" w14:textId="6779619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12,846.2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78F4AD" w14:textId="23FC4F8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4F716F" w14:textId="68B1DA3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BF67F8" w14:textId="196D146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12,846.22 </w:t>
            </w:r>
          </w:p>
        </w:tc>
      </w:tr>
      <w:tr w:rsidR="00884B3D" w14:paraId="2F288F8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F8035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A5CF7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lis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14E969" w14:textId="4238974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84,821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4B518A" w14:textId="5443091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83E04B" w14:textId="4A2A7D5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4069D2" w14:textId="650055C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84,821.40 </w:t>
            </w:r>
          </w:p>
        </w:tc>
      </w:tr>
      <w:tr w:rsidR="00884B3D" w14:paraId="247B570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18148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D74B2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led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6A7959" w14:textId="27793AF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9,659.2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BE19EE" w14:textId="1438FCB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F5AE0E" w14:textId="7343A51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232CD3" w14:textId="59EE603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9,659.24 </w:t>
            </w:r>
          </w:p>
        </w:tc>
      </w:tr>
      <w:tr w:rsidR="00884B3D" w14:paraId="22F326F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C72A4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AD7AC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u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4BD25F" w14:textId="4A0ADBA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63,498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D27B8E" w14:textId="199030B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DA9F6C" w14:textId="6AE2CA9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22CBDA" w14:textId="657B1B9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63,498.78 </w:t>
            </w:r>
          </w:p>
        </w:tc>
      </w:tr>
      <w:tr w:rsidR="00884B3D" w14:paraId="7BA172F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2A911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0E1F5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de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D6091B" w14:textId="7F7EC8D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95,426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280DE0" w14:textId="0881EF5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A925A4" w14:textId="7BC4088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15C132" w14:textId="5EFB070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95,426.38 </w:t>
            </w:r>
          </w:p>
        </w:tc>
      </w:tr>
      <w:tr w:rsidR="00884B3D" w14:paraId="11EA28D3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C4DC8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iquijo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A4CFCB0" w14:textId="2B20EE9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826,773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686B718" w14:textId="6BE797C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92ACE4F" w14:textId="3E386AB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A39AE8C" w14:textId="5D4EA43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826,773.30 </w:t>
            </w:r>
          </w:p>
        </w:tc>
      </w:tr>
      <w:tr w:rsidR="00884B3D" w14:paraId="69A2965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2CD2C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9F425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re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C0A47F" w14:textId="531E56B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0,118.4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73925F" w14:textId="7528973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C3387A" w14:textId="0B8D6A9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5A84B9" w14:textId="05EB546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0,118.48 </w:t>
            </w:r>
          </w:p>
        </w:tc>
      </w:tr>
      <w:tr w:rsidR="00884B3D" w14:paraId="6E6FC1B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6E0EA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34D2F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8F2832" w14:textId="62ED376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19,714.8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0602C6" w14:textId="7501512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A51C08" w14:textId="67B16E0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3117ED" w14:textId="1D8AD9A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19,714.82 </w:t>
            </w:r>
          </w:p>
        </w:tc>
      </w:tr>
      <w:tr w:rsidR="00884B3D" w14:paraId="50031DE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66F1B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54569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quijo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8ADFE1" w14:textId="4D40816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96,9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BBB2B3" w14:textId="2603627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C34F86" w14:textId="693EA25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EA0FE" w14:textId="7E57296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96,940.00 </w:t>
            </w:r>
          </w:p>
        </w:tc>
      </w:tr>
      <w:tr w:rsidR="00884B3D" w14:paraId="3ECDBDDB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9EAA1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egros Orient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BEF19C7" w14:textId="4D6D4C6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5,391,947.0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EBCCBB2" w14:textId="10DEF5C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BDF54CB" w14:textId="04C6450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1C49D28" w14:textId="7D23123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5,391,947.02 </w:t>
            </w:r>
          </w:p>
        </w:tc>
      </w:tr>
      <w:tr w:rsidR="00884B3D" w14:paraId="02396D8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75F9487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5E934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Negros Orient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455A6C" w14:textId="0986FFA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262,622.1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AAA14C" w14:textId="187D4B0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FAC610" w14:textId="186D9FA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8D4267" w14:textId="485A587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262,622.13 </w:t>
            </w:r>
          </w:p>
        </w:tc>
      </w:tr>
      <w:tr w:rsidR="00884B3D" w14:paraId="3A84E64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702B43C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D43FE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yun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A44F38" w14:textId="7DB17CD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96,9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7FEA10" w14:textId="49A5179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435609" w14:textId="0FF7115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485229" w14:textId="3728033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96,940.00 </w:t>
            </w:r>
          </w:p>
        </w:tc>
      </w:tr>
      <w:tr w:rsidR="00884B3D" w14:paraId="277F6CF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82330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EBED6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FF772A" w14:textId="11DA39F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4,7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8B4BB8" w14:textId="58667E8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E493EF" w14:textId="62DD330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0BF33E" w14:textId="387A197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4,750.00 </w:t>
            </w:r>
          </w:p>
        </w:tc>
      </w:tr>
      <w:tr w:rsidR="00884B3D" w14:paraId="254EE9E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82FDB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4D319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doy (Payabo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7490AD" w14:textId="0E05C18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819,557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DF0B60" w14:textId="6058E55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C42324" w14:textId="4349325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84D793" w14:textId="6C401E3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819,557.64 </w:t>
            </w:r>
          </w:p>
        </w:tc>
      </w:tr>
      <w:tr w:rsidR="00884B3D" w14:paraId="6919C47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70D7D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143D4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lao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7FFF46" w14:textId="0A50D71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089,469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70ED87" w14:textId="5871B95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5550BA" w14:textId="1D7243A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06ACA4" w14:textId="411F30E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089,469.32 </w:t>
            </w:r>
          </w:p>
        </w:tc>
      </w:tr>
      <w:tr w:rsidR="00884B3D" w14:paraId="43686C1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935F4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BBE4C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guete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44EEBA" w14:textId="1A9C140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0,442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872B24" w14:textId="1F94833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8EC831" w14:textId="539D6A1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A2B78C" w14:textId="2CD0608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0,442.78 </w:t>
            </w:r>
          </w:p>
        </w:tc>
      </w:tr>
      <w:tr w:rsidR="00884B3D" w14:paraId="1E88305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07C6D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63CBB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Guihul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8B32B9" w14:textId="5D28769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762,307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25DE2B" w14:textId="1E954B4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C8CDF2" w14:textId="5639129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918AD7" w14:textId="5298D4D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762,307.18 </w:t>
            </w:r>
          </w:p>
        </w:tc>
      </w:tr>
      <w:tr w:rsidR="00884B3D" w14:paraId="0B33B1F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B3A2C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79252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Libert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924598" w14:textId="2AFE744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9,972.1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84B38E" w14:textId="627A9C5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E93889" w14:textId="0A0A62F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2AB378" w14:textId="48C13C6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9,972.10 </w:t>
            </w:r>
          </w:p>
        </w:tc>
      </w:tr>
      <w:tr w:rsidR="00884B3D" w14:paraId="04FF844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3E895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270B0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DE9ECD" w14:textId="0AAA9DE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24,511.4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7EEC1A" w14:textId="4049C16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345BD0" w14:textId="034CC11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B32782" w14:textId="7802CE4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24,511.48 </w:t>
            </w:r>
          </w:p>
        </w:tc>
      </w:tr>
      <w:tr w:rsidR="00884B3D" w14:paraId="4858C17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81D69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12D11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juyo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EC8F4A" w14:textId="4C079B2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23,020.8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41D03E" w14:textId="68038DA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DEA381" w14:textId="3CE6A44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33628E" w14:textId="269E0E4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23,020.85 </w:t>
            </w:r>
          </w:p>
        </w:tc>
      </w:tr>
      <w:tr w:rsidR="00884B3D" w14:paraId="35BDD56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03EBC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79AF9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atali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526D27" w14:textId="081E49B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2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325293" w14:textId="3198AB9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96BBD6" w14:textId="7F5DB30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B0EE97" w14:textId="5FE5C6E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2,500.00 </w:t>
            </w:r>
          </w:p>
        </w:tc>
      </w:tr>
      <w:tr w:rsidR="00884B3D" w14:paraId="0081FA1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B15D6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59626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at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21F545" w14:textId="79BBE69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0,262.4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CB33B5" w14:textId="0954FA5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8B5FD9" w14:textId="6826BEA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E8F168" w14:textId="637C409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0,262.46 </w:t>
            </w:r>
          </w:p>
        </w:tc>
      </w:tr>
      <w:tr w:rsidR="00884B3D" w14:paraId="4969B34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6375D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AC386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nj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FDC751" w14:textId="60FD5BD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25,987.4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D4271C" w14:textId="1EA7E51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ED339A" w14:textId="726EF66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E1759C" w14:textId="2A1E0D9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25,987.48 </w:t>
            </w:r>
          </w:p>
        </w:tc>
      </w:tr>
      <w:tr w:rsidR="00884B3D" w14:paraId="02DE85F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0F307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C3FDC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a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EAC6EE" w14:textId="4F83ECD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6,143.6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DE6EEE" w14:textId="5A6D96B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526B78" w14:textId="781610C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F18741" w14:textId="2872D8D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6,143.60 </w:t>
            </w:r>
          </w:p>
        </w:tc>
      </w:tr>
      <w:tr w:rsidR="00884B3D" w14:paraId="3D47CC2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C6D5F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0B07C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lehermos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370E41" w14:textId="7A41254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792,8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2A91BB" w14:textId="234A4B4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257CAB" w14:textId="304DFC4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2C6C69" w14:textId="4F8D20B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792,860.00 </w:t>
            </w:r>
          </w:p>
        </w:tc>
      </w:tr>
      <w:tr w:rsidR="00884B3D" w14:paraId="0C731B8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6F4C4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CF344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Zamboangui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14C5B6" w14:textId="4C8BDC2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0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F182CC" w14:textId="1907F12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33C856" w14:textId="63B5B42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999197" w14:textId="793E80E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0,600.00 </w:t>
            </w:r>
          </w:p>
        </w:tc>
      </w:tr>
      <w:tr w:rsidR="00884B3D" w14:paraId="6437C389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6F4FE4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VII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FCC1F57" w14:textId="3157893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2,926,172.7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4DB513C" w14:textId="6D866F3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CC80B63" w14:textId="44EB66B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922,27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169D5B1" w14:textId="47FC436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4,848,442.79 </w:t>
            </w:r>
          </w:p>
        </w:tc>
      </w:tr>
      <w:tr w:rsidR="00884B3D" w14:paraId="2C7E29B5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554F9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ili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5DC02A4" w14:textId="5DA6806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,827.2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45E27CB" w14:textId="04954B5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B2964E5" w14:textId="04E5A69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E109058" w14:textId="40FE899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,827.23 </w:t>
            </w:r>
          </w:p>
        </w:tc>
      </w:tr>
      <w:tr w:rsidR="00884B3D" w14:paraId="55D59B1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12BEE5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32559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li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0A928A" w14:textId="3F861B3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,195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A4AEAC" w14:textId="3E740C0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CDBD99" w14:textId="5E9B751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EF6A81" w14:textId="4182AEA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,195.44 </w:t>
            </w:r>
          </w:p>
        </w:tc>
      </w:tr>
      <w:tr w:rsidR="00884B3D" w14:paraId="18FD85B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ACE04E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260DB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ibi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E814CB" w14:textId="263A8DB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3.9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729341" w14:textId="01E36C4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87E07C" w14:textId="23AA6FF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BBAD8A" w14:textId="25908B5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3.93 </w:t>
            </w:r>
          </w:p>
        </w:tc>
      </w:tr>
      <w:tr w:rsidR="00884B3D" w14:paraId="1C3BB54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FE82D5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EE13A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lab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7595B6" w14:textId="33AE3DB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FD33FF" w14:textId="348573C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C07F0C" w14:textId="1E6F684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D6DF27" w14:textId="4BD8D95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</w:tr>
      <w:tr w:rsidR="00884B3D" w14:paraId="7F16560E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A75EE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Eastern Sam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4EFCD01" w14:textId="35975FA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72,521.9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E989573" w14:textId="646A683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EAA40CF" w14:textId="5FA578D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2,9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4850B7C" w14:textId="3EC01BB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85,421.97 </w:t>
            </w:r>
          </w:p>
        </w:tc>
      </w:tr>
      <w:tr w:rsidR="00884B3D" w14:paraId="2FFDDA5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F0584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76E1E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Eastern Sam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C4188D" w14:textId="04A68AC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0,351.1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EED2AF" w14:textId="3D1EFE2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1547FB" w14:textId="0B739A2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77622A" w14:textId="4EF3166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0,351.17 </w:t>
            </w:r>
          </w:p>
        </w:tc>
      </w:tr>
      <w:tr w:rsidR="00884B3D" w14:paraId="5F83717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AF44AE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EA9CB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oro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8A88E5" w14:textId="5823903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B29B6D" w14:textId="2F554C4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015D18" w14:textId="4D1056C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5D39E9" w14:textId="520BE22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.70 </w:t>
            </w:r>
          </w:p>
        </w:tc>
      </w:tr>
      <w:tr w:rsidR="00884B3D" w14:paraId="7CA921C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A4C98E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D538E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lor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F5F553" w14:textId="00E3135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D15C73" w14:textId="1852BCF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D485D1" w14:textId="6035060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E54D4" w14:textId="37C1228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.70 </w:t>
            </w:r>
          </w:p>
        </w:tc>
      </w:tr>
      <w:tr w:rsidR="00884B3D" w14:paraId="31D700D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82BF0A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E7CF5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ipap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0A9F1D" w14:textId="65BA975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86F932" w14:textId="5EBD573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12CEF4" w14:textId="411B0D5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,9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9A2DAD" w14:textId="4C61248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,900.00 </w:t>
            </w:r>
          </w:p>
        </w:tc>
      </w:tr>
      <w:tr w:rsidR="00884B3D" w14:paraId="7C694B6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4729E5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1EF31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iporl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61467F" w14:textId="4700DB1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70,28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DA615D" w14:textId="5672DC3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D5DD91" w14:textId="3755D45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A1C0AB" w14:textId="5F618AC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70,288.00 </w:t>
            </w:r>
          </w:p>
        </w:tc>
      </w:tr>
      <w:tr w:rsidR="00884B3D" w14:paraId="08C055F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7F25E7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DE0DA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BD6C98" w14:textId="44E3139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1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FBE945" w14:textId="00CE143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30E50C" w14:textId="7853DF6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CF9CD5" w14:textId="78658EC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1.40 </w:t>
            </w:r>
          </w:p>
        </w:tc>
      </w:tr>
      <w:tr w:rsidR="00884B3D" w14:paraId="4D315C6E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5AE091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ey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09F55F5" w14:textId="036B892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252,220.2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BB15718" w14:textId="155BAC0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D670B4F" w14:textId="6C1274C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48,37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529BC81" w14:textId="616B615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400,590.24 </w:t>
            </w:r>
          </w:p>
        </w:tc>
      </w:tr>
      <w:tr w:rsidR="00884B3D" w14:paraId="7231B91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B3D14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71AC6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Ley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EEAF46" w14:textId="14D66E0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9,499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C6E674" w14:textId="282F4F1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83A856" w14:textId="05CF154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DDCDEC" w14:textId="40C2149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9,499.00 </w:t>
            </w:r>
          </w:p>
        </w:tc>
      </w:tr>
      <w:tr w:rsidR="00884B3D" w14:paraId="559FBEF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977A5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3CDED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clob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3D3DA9" w14:textId="2021771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89,625.3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7363A5" w14:textId="6D6794E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C29653" w14:textId="18D99AB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0D987C" w14:textId="1DB9969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89,625.34 </w:t>
            </w:r>
          </w:p>
        </w:tc>
      </w:tr>
      <w:tr w:rsidR="00884B3D" w14:paraId="1CF26E1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6CDA9F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0BF30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los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766746" w14:textId="72AB700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43,423.9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64B036" w14:textId="0E1E462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C8E1E9" w14:textId="7739147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F5667" w14:textId="3EE6EED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43,423.98 </w:t>
            </w:r>
          </w:p>
        </w:tc>
      </w:tr>
      <w:tr w:rsidR="00884B3D" w14:paraId="3FFFADB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75EC1B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EF7E6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au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D22BC3" w14:textId="6AE2926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7,840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E59D99" w14:textId="18C5CE9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DBD48A" w14:textId="49739BB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75A9CB" w14:textId="66C272E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7,840.32 </w:t>
            </w:r>
          </w:p>
        </w:tc>
      </w:tr>
      <w:tr w:rsidR="00884B3D" w14:paraId="0F66556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B8C8BB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F99A0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gam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97E90B" w14:textId="04FF290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,227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D442A9" w14:textId="508682C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0E0404" w14:textId="4420631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CF740" w14:textId="3B70312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,227.86 </w:t>
            </w:r>
          </w:p>
        </w:tc>
      </w:tr>
      <w:tr w:rsidR="00884B3D" w14:paraId="6453953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E618EB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56CF6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60838E" w14:textId="173DEDC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31.7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A3BB32" w14:textId="0317BB9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515A7C" w14:textId="55229BB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092169" w14:textId="342DA89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31.79 </w:t>
            </w:r>
          </w:p>
        </w:tc>
      </w:tr>
      <w:tr w:rsidR="00884B3D" w14:paraId="682DCED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90DB56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3B697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uli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4960AD" w14:textId="4A9EAC4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2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0ECF5F" w14:textId="46ACD18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365988" w14:textId="7DF867C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15B781" w14:textId="3F29B40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280.00 </w:t>
            </w:r>
          </w:p>
        </w:tc>
      </w:tr>
      <w:tr w:rsidR="00884B3D" w14:paraId="14816F3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65EFFE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B4B8D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23FA94" w14:textId="4AA8BF4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,227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50DDE0" w14:textId="71D95AE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5CB99C" w14:textId="2273616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496A57" w14:textId="5ADEF44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,227.86 </w:t>
            </w:r>
          </w:p>
        </w:tc>
      </w:tr>
      <w:tr w:rsidR="00884B3D" w14:paraId="7E17E7A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934746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22232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yor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AC012F" w14:textId="44F53AA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75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B65CBC" w14:textId="076BBC7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109176" w14:textId="38EF7CD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A90454" w14:textId="3CEC5CB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75.72 </w:t>
            </w:r>
          </w:p>
        </w:tc>
      </w:tr>
      <w:tr w:rsidR="00884B3D" w14:paraId="536F8BF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1EC30A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2D3AA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30521F" w14:textId="4C48EFA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CB11E0" w14:textId="2F300A1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79BB6E" w14:textId="55384C9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,38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1861DF" w14:textId="1BB4C32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,380.00 </w:t>
            </w:r>
          </w:p>
        </w:tc>
      </w:tr>
      <w:tr w:rsidR="00884B3D" w14:paraId="0AB89B1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59686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074A4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ubi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B9603C" w14:textId="564E3B0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AD9A91" w14:textId="3AF03C6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0F6C11" w14:textId="10D5444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B19546" w14:textId="667F38F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</w:tr>
      <w:tr w:rsidR="00884B3D" w14:paraId="2F286F4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23649A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D7433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bue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3A2B3D" w14:textId="178733A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99749D" w14:textId="1EA6CE7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1B8062" w14:textId="7E5C16E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,0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18DECF" w14:textId="411A55D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,087.86 </w:t>
            </w:r>
          </w:p>
        </w:tc>
      </w:tr>
      <w:tr w:rsidR="00884B3D" w14:paraId="508F608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4307CF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8F6F6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omp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B2C9FE" w14:textId="1EEA004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31.7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FBF8DB" w14:textId="7B5C421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86AC65" w14:textId="64236F7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90796E" w14:textId="7A5E935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31.79 </w:t>
            </w:r>
          </w:p>
        </w:tc>
      </w:tr>
      <w:tr w:rsidR="00884B3D" w14:paraId="710876E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7706A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46952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buyo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D3B468" w14:textId="7AB9590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,936.9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BCD413" w14:textId="56512E7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208BA9" w14:textId="3E308A5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9A930F" w14:textId="41A5116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,936.93 </w:t>
            </w:r>
          </w:p>
        </w:tc>
      </w:tr>
      <w:tr w:rsidR="00884B3D" w14:paraId="6699345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C718B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0C34B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4F43A5" w14:textId="76D8FBE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3.9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E2F1C0" w14:textId="27D8C69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61204D" w14:textId="4BF290B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103BD" w14:textId="5578957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3.93 </w:t>
            </w:r>
          </w:p>
        </w:tc>
      </w:tr>
      <w:tr w:rsidR="00884B3D" w14:paraId="15F8DB7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7AB14C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F07E7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ind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304425" w14:textId="45AA36B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B2F9AA" w14:textId="4E907C6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20A768" w14:textId="550E8D3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,3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C3008D" w14:textId="4BC7E6C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,300.00 </w:t>
            </w:r>
          </w:p>
        </w:tc>
      </w:tr>
      <w:tr w:rsidR="00884B3D" w14:paraId="58FFA82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075D10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89EE9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opac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926D59" w14:textId="00C02CB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79B10B" w14:textId="6983DCF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89D84C" w14:textId="44C6D93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,69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3BCBA0" w14:textId="414B68F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,690.00 </w:t>
            </w:r>
          </w:p>
        </w:tc>
      </w:tr>
      <w:tr w:rsidR="00884B3D" w14:paraId="42747E27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E35AC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orthern Sam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71F5ADD" w14:textId="3551E03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038,999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8EDBBCF" w14:textId="57EECBD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34AC0C6" w14:textId="3E9DF2C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5,0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5D25E33" w14:textId="0B5E0EE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053,999.54 </w:t>
            </w:r>
          </w:p>
        </w:tc>
      </w:tr>
      <w:tr w:rsidR="00884B3D" w14:paraId="00002C5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187DC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9E0C7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Northern Sam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501A07" w14:textId="39EEF9D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,207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034341" w14:textId="3361FBA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37DDBE" w14:textId="536E5E8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42A6A8" w14:textId="71CCCF1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,207.68 </w:t>
            </w:r>
          </w:p>
        </w:tc>
      </w:tr>
      <w:tr w:rsidR="00884B3D" w14:paraId="3E22513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B1A6A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530C1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l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04AC0D" w14:textId="5F586A6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1,21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491756" w14:textId="32C5CFE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1102F4" w14:textId="7ABEFDD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AB13C6" w14:textId="0721E14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1,210.00 </w:t>
            </w:r>
          </w:p>
        </w:tc>
      </w:tr>
      <w:tr w:rsidR="00884B3D" w14:paraId="60694D8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91C2D5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EC384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b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36C50C" w14:textId="09278EE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,60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321004" w14:textId="2EEC7FD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9D14D7" w14:textId="6A70B82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,0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35361A" w14:textId="2536BD6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5,605.00 </w:t>
            </w:r>
          </w:p>
        </w:tc>
      </w:tr>
      <w:tr w:rsidR="00884B3D" w14:paraId="0902818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D0E65A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21D32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arm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AE4B72" w14:textId="56DCBAF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60,912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912ACE" w14:textId="06A5F52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240B3D" w14:textId="04267E5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CFD3F0" w14:textId="4FCDA39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60,912.86 </w:t>
            </w:r>
          </w:p>
        </w:tc>
      </w:tr>
      <w:tr w:rsidR="00884B3D" w14:paraId="3977D81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3085CA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897D7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vezar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9FD57D" w14:textId="030EDE0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0,85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CDF546" w14:textId="2A1E921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47689A" w14:textId="5115347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84C4A0" w14:textId="7DDAC69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0,854.00 </w:t>
            </w:r>
          </w:p>
        </w:tc>
      </w:tr>
      <w:tr w:rsidR="00884B3D" w14:paraId="49A04BA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A9930B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7AD8A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D729DC" w14:textId="4F4F936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,1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6D9B8F" w14:textId="5CDFB72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F5B776" w14:textId="37ACABF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8BDCBF" w14:textId="2AFCEAC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,140.00 </w:t>
            </w:r>
          </w:p>
        </w:tc>
      </w:tr>
      <w:tr w:rsidR="00884B3D" w14:paraId="4E740A6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83FFD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FACCB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ub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8BB097" w14:textId="2412F34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,0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026839" w14:textId="1B11DE6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65249A" w14:textId="3CAE545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3A163E" w14:textId="69B787D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,070.00 </w:t>
            </w:r>
          </w:p>
        </w:tc>
      </w:tr>
      <w:tr w:rsidR="00884B3D" w14:paraId="4D76C1E7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BF44D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Western Sam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8C0D3E2" w14:textId="4A66240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,494,582.9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88D4E88" w14:textId="109A242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00A918B" w14:textId="130A3D1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108,5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07E6F0B" w14:textId="7943F2A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7,603,082.95 </w:t>
            </w:r>
          </w:p>
        </w:tc>
      </w:tr>
      <w:tr w:rsidR="00884B3D" w14:paraId="0B59D6C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F98AA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48999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Western Sam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39BBF5" w14:textId="0F0AA3C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,256.41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EC6805" w14:textId="20C0E42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5F5346" w14:textId="2E523F8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0A5489" w14:textId="327D4D9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,256.41 </w:t>
            </w:r>
          </w:p>
        </w:tc>
      </w:tr>
      <w:tr w:rsidR="00884B3D" w14:paraId="420B686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913CF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DC1A0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bayog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DE8F80" w14:textId="3E3B3CD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59,8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33F400" w14:textId="25A9FDE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2456F4" w14:textId="66F28CA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2895E6" w14:textId="6B15D6D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59,825.00 </w:t>
            </w:r>
          </w:p>
        </w:tc>
      </w:tr>
      <w:tr w:rsidR="00884B3D" w14:paraId="2D88E3E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B20F90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0BEBB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nda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5EB49A" w14:textId="7D2251C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3.9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437214" w14:textId="0A734B7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7C45F4" w14:textId="2A0EA88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946F90" w14:textId="051D770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3.93 </w:t>
            </w:r>
          </w:p>
        </w:tc>
      </w:tr>
      <w:tr w:rsidR="00884B3D" w14:paraId="2F4D524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9C8AD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86ECC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gari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35D786" w14:textId="5EB4F75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99EBA0" w14:textId="2090516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F11897" w14:textId="5B327A3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08,5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492CED" w14:textId="6901B15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08,500.00 </w:t>
            </w:r>
          </w:p>
        </w:tc>
      </w:tr>
      <w:tr w:rsidR="00884B3D" w14:paraId="2069181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5AEB0D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F8297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rang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5B889B" w14:textId="15D081C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386,203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947C25" w14:textId="3B643CB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6B8F7A" w14:textId="74192CE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6C14DB" w14:textId="7A1988A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386,203.80 </w:t>
            </w:r>
          </w:p>
        </w:tc>
      </w:tr>
      <w:tr w:rsidR="00884B3D" w14:paraId="2717431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CDC7A6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712C5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e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BE8AA0" w14:textId="3D9BB74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3,956.9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D8FC7C" w14:textId="6A930B3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5AEB28" w14:textId="1180BC8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FC034B" w14:textId="011535F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3,956.90 </w:t>
            </w:r>
          </w:p>
        </w:tc>
      </w:tr>
      <w:tr w:rsidR="00884B3D" w14:paraId="603AA16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74AF7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7BCB8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tbalo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3C0ACE" w14:textId="22F5E89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8,659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7757F9" w14:textId="3B05371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76F52D" w14:textId="10AAD93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A893CA" w14:textId="21A3C44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8,659.86 </w:t>
            </w:r>
          </w:p>
        </w:tc>
      </w:tr>
      <w:tr w:rsidR="00884B3D" w14:paraId="7AE2FA2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4F7B6F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3F2AF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 de B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5F1C51" w14:textId="4B1D97F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7,238.0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CE352D" w14:textId="4FC9F7B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DAF2D0" w14:textId="78ABD22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A1EBE1" w14:textId="01EDA58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7,238.06 </w:t>
            </w:r>
          </w:p>
        </w:tc>
      </w:tr>
      <w:tr w:rsidR="00884B3D" w14:paraId="140F68E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A41EE2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41A73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Ri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B96842" w14:textId="5CD80CA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E1A669" w14:textId="46B45B9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B9DC58" w14:textId="7F000EF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6D96A" w14:textId="3620D4B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</w:tr>
      <w:tr w:rsidR="00884B3D" w14:paraId="65868DF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379AD7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3C03C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llare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6A6CD8" w14:textId="427B6FE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1,811.1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DE7C19" w14:textId="1394CBF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4BBEED" w14:textId="2C74AD8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E836AF" w14:textId="25BF693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1,811.13 </w:t>
            </w:r>
          </w:p>
        </w:tc>
      </w:tr>
      <w:tr w:rsidR="00884B3D" w14:paraId="40DB728A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6015E5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outhern Ley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D8D74D1" w14:textId="3C9C93B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47,020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6C752C4" w14:textId="4C45C12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7BEDEB4" w14:textId="4A39733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37,5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0726D65" w14:textId="2263BCC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784,520.86 </w:t>
            </w:r>
          </w:p>
        </w:tc>
      </w:tr>
      <w:tr w:rsidR="00884B3D" w14:paraId="593C534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C5F07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A73D2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Southern Ley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E2E4C7" w14:textId="60DADB8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,767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6F82D4" w14:textId="771FC8F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FAE55E" w14:textId="67889D0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3E25C8" w14:textId="37FCB1D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,767.56 </w:t>
            </w:r>
          </w:p>
        </w:tc>
      </w:tr>
      <w:tr w:rsidR="00884B3D" w14:paraId="15AE426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54B58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C4958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as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A8DFDC" w14:textId="38D93A5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75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A1053D" w14:textId="47125BB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52DAFE" w14:textId="6BC3554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A7EFFC" w14:textId="04B5F6F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75.72 </w:t>
            </w:r>
          </w:p>
        </w:tc>
      </w:tr>
      <w:tr w:rsidR="00884B3D" w14:paraId="016DD43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35670B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BEE8B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dre Burg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F36908" w14:textId="270D523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11581C" w14:textId="54E5120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6DFBD7" w14:textId="79A033E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6366DB" w14:textId="3609B8E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884B3D" w14:paraId="50354E6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736180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7060A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mas Oppu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3A289D" w14:textId="380D337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75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34DF6F" w14:textId="4E4F25A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6C7B57" w14:textId="4455636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C4A686" w14:textId="1FDDADC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75.72 </w:t>
            </w:r>
          </w:p>
        </w:tc>
      </w:tr>
      <w:tr w:rsidR="00884B3D" w14:paraId="7F1DB6F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0E8D15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471E2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a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5D32A9" w14:textId="2CDEDD7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0,901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6D4B79" w14:textId="2934B1F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F51EC6" w14:textId="03E8A14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A6627" w14:textId="12CDBC2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0,901.86 </w:t>
            </w:r>
          </w:p>
        </w:tc>
      </w:tr>
      <w:tr w:rsidR="00884B3D" w14:paraId="169F12C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000E0C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27BBC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o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5A82F9" w14:textId="68AA325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5F7C92" w14:textId="325A3CE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3ADF61" w14:textId="3E11FD7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7,5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986D1E" w14:textId="14A3FDA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7,500.00 </w:t>
            </w:r>
          </w:p>
        </w:tc>
      </w:tr>
      <w:tr w:rsidR="00884B3D" w14:paraId="3491421E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FA0584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IX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5684D0C" w14:textId="3856DD6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7,201,061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D60C5DD" w14:textId="3815AA8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493768B" w14:textId="6FCB1F4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837825E" w14:textId="48C44E2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7,201,061.00 </w:t>
            </w:r>
          </w:p>
        </w:tc>
      </w:tr>
      <w:tr w:rsidR="00884B3D" w14:paraId="7CA863AF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A236F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Zamboanga del Nor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1227E50" w14:textId="6DB2C05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163,194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35496D5" w14:textId="6B01F31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F2B4611" w14:textId="1D163D5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A2BC819" w14:textId="3346A83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163,194.18 </w:t>
            </w:r>
          </w:p>
        </w:tc>
      </w:tr>
      <w:tr w:rsidR="00884B3D" w14:paraId="11AAC42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05337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948F6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ungan (Leon T. Postigo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4D880E" w14:textId="6EF8AEE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4,4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6958AD" w14:textId="3C36406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7BCBA7" w14:textId="7B96A47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40813D" w14:textId="5CCCBA4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4,440.00 </w:t>
            </w:r>
          </w:p>
        </w:tc>
      </w:tr>
      <w:tr w:rsidR="00884B3D" w14:paraId="18DC1ED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33A81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C5573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gui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AFF4C2" w14:textId="250B288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6,2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4D8227" w14:textId="38863AE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86FD8A" w14:textId="5CD2303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B97C23" w14:textId="59B18EA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6,240.00 </w:t>
            </w:r>
          </w:p>
        </w:tc>
      </w:tr>
      <w:tr w:rsidR="00884B3D" w14:paraId="0F9FA8F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98B71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B4A6A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pit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6B12F7" w14:textId="6E34406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60,0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C35896" w14:textId="246FDBE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2A3793" w14:textId="7AC9D53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A2EE61" w14:textId="3F4AB89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60,080.00 </w:t>
            </w:r>
          </w:p>
        </w:tc>
      </w:tr>
      <w:tr w:rsidR="00884B3D" w14:paraId="00A7A6F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2238F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F033C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polog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FEF6E4" w14:textId="4BDD416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63,9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525914" w14:textId="5CE28EC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301C59" w14:textId="094F206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BC5222" w14:textId="755075F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63,960.00 </w:t>
            </w:r>
          </w:p>
        </w:tc>
      </w:tr>
      <w:tr w:rsidR="00884B3D" w14:paraId="18124AA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BDFA1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2F6D4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odo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8092A4" w14:textId="0794142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2,9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86607E" w14:textId="332A8E1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307D1D" w14:textId="77F62E7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3CBC58" w14:textId="640285C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2,960.00 </w:t>
            </w:r>
          </w:p>
        </w:tc>
      </w:tr>
      <w:tr w:rsidR="00884B3D" w14:paraId="5A4C72D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C66B2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091DB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tal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C4F26F" w14:textId="0F892DD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3,5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954BB6" w14:textId="02AAE8D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867895" w14:textId="7F3E042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CCC272" w14:textId="1F29BB5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3,560.00 </w:t>
            </w:r>
          </w:p>
        </w:tc>
      </w:tr>
      <w:tr w:rsidR="00884B3D" w14:paraId="680654E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DEA3B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3C1FE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se Dalman (Ponot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A12BD3" w14:textId="1A6D4A9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1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1B12FF" w14:textId="7D98623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B49634" w14:textId="7A5E46B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F3335E" w14:textId="5C0B0E7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1,200.00 </w:t>
            </w:r>
          </w:p>
        </w:tc>
      </w:tr>
      <w:tr w:rsidR="00884B3D" w14:paraId="52323E2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F3B46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5D8E4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awi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27AA48" w14:textId="224081D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6,4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BC755B" w14:textId="7AE28D8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EF0A56" w14:textId="75BD48F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6C5CD5" w14:textId="146E495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6,480.00 </w:t>
            </w:r>
          </w:p>
        </w:tc>
      </w:tr>
      <w:tr w:rsidR="00884B3D" w14:paraId="701AE94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884CA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F118E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tipu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5624ED" w14:textId="62A2828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4,7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D34FFE" w14:textId="15B7F5C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B0B072" w14:textId="7745B86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6DD1EA" w14:textId="1221841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4,760.00 </w:t>
            </w:r>
          </w:p>
        </w:tc>
      </w:tr>
      <w:tr w:rsidR="00884B3D" w14:paraId="1BEA7F3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75335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409BD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Libert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A7D9F5" w14:textId="56579E7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8,4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6144BA" w14:textId="3110F75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965A4E" w14:textId="207E4ED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1327CC" w14:textId="735EF9E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8,400.00 </w:t>
            </w:r>
          </w:p>
        </w:tc>
      </w:tr>
      <w:tr w:rsidR="00884B3D" w14:paraId="7ADA6BB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1E82F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92595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bas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79B611" w14:textId="71E3A31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63,3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4AA01D" w14:textId="5560767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ED4EA1" w14:textId="55EB259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EE4504" w14:textId="7491F72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63,360.00 </w:t>
            </w:r>
          </w:p>
        </w:tc>
      </w:tr>
      <w:tr w:rsidR="00884B3D" w14:paraId="708583B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632D5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CF1EC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o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DC664C" w14:textId="2706D2C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86,114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4D5FD4" w14:textId="64AA415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622946" w14:textId="27340D5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D63393" w14:textId="0A2D954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86,114.18 </w:t>
            </w:r>
          </w:p>
        </w:tc>
      </w:tr>
      <w:tr w:rsidR="00884B3D" w14:paraId="2715869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1BD4E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C2B93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uk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4962E1" w14:textId="02967E6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8,0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632609" w14:textId="1476D28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B6E801" w14:textId="59694F9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EF6C2B" w14:textId="3683ADA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8,040.00 </w:t>
            </w:r>
          </w:p>
        </w:tc>
      </w:tr>
      <w:tr w:rsidR="00884B3D" w14:paraId="5666708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D80D1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7B0FD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t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1B4E8B" w14:textId="2D33EBC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2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A1277B" w14:textId="3B1F453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744C42" w14:textId="5BF55EA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E711F" w14:textId="0D41113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2,600.00 </w:t>
            </w:r>
          </w:p>
        </w:tc>
      </w:tr>
      <w:tr w:rsidR="00884B3D" w14:paraId="660D1DD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F7C2B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F5878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AN (NEW PINA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5CFD7E" w14:textId="4082740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758E22" w14:textId="75EBBA0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DA9381" w14:textId="65C5F17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599DF3" w14:textId="5820917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600.00 </w:t>
            </w:r>
          </w:p>
        </w:tc>
      </w:tr>
      <w:tr w:rsidR="00884B3D" w14:paraId="724E851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3E7B2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0849E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anc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074975" w14:textId="76E1AE4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0,2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99C5A0" w14:textId="730CDFB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3F66D7" w14:textId="7A65653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59062C" w14:textId="677B0FB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0,280.00 </w:t>
            </w:r>
          </w:p>
        </w:tc>
      </w:tr>
      <w:tr w:rsidR="00884B3D" w14:paraId="1A71B21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54017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CA340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. Manuel A. Rox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3B2161" w14:textId="2449D72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0,2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7C2D21" w14:textId="3C6744C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DC08E1" w14:textId="2B2074F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4D7AED" w14:textId="1C2CC65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0,280.00 </w:t>
            </w:r>
          </w:p>
        </w:tc>
      </w:tr>
      <w:tr w:rsidR="00884B3D" w14:paraId="06A1931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CAB81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05DF2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4E412B" w14:textId="1F247A9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6,1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26E76A" w14:textId="222D5A9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888A5A" w14:textId="1122C75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0650E" w14:textId="3DCBCF9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6,120.00 </w:t>
            </w:r>
          </w:p>
        </w:tc>
      </w:tr>
      <w:tr w:rsidR="00884B3D" w14:paraId="3984A70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93C9D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B4298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u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AB199C" w14:textId="73524AA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9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023429" w14:textId="0F367B4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97F578" w14:textId="2882744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0B7B5" w14:textId="1E18CF9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9,800.00 </w:t>
            </w:r>
          </w:p>
        </w:tc>
      </w:tr>
      <w:tr w:rsidR="00884B3D" w14:paraId="6A011EF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0845D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6CB0A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ERGIO OSMENA SR.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C11B08" w14:textId="0B5F7DD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4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36D620" w14:textId="5AC76F3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C169C3" w14:textId="19F4E57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3131E" w14:textId="3F34EC1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4,600.00 </w:t>
            </w:r>
          </w:p>
        </w:tc>
      </w:tr>
      <w:tr w:rsidR="00884B3D" w14:paraId="73BFDBB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0EDFD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AE5F0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8139AF" w14:textId="6DD8E13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1,8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8EBED2" w14:textId="1963D9A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3B6CBC" w14:textId="62C5862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C73819" w14:textId="6CF0A96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1,840.00 </w:t>
            </w:r>
          </w:p>
        </w:tc>
      </w:tr>
      <w:tr w:rsidR="00884B3D" w14:paraId="2419DE6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5CE40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A3E33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uc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4F86B3" w14:textId="76D64BA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7,6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EF47D6" w14:textId="43FCDD2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A3A92C" w14:textId="100FF28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9DBAF4" w14:textId="6DF3FB3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7,680.00 </w:t>
            </w:r>
          </w:p>
        </w:tc>
      </w:tr>
      <w:tr w:rsidR="00884B3D" w14:paraId="31EE05C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77203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1BBA4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ut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C6A0B2" w14:textId="628A346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0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0F9127" w14:textId="00B1C3E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403964" w14:textId="77A760E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E6A252" w14:textId="54B0071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080.00 </w:t>
            </w:r>
          </w:p>
        </w:tc>
      </w:tr>
      <w:tr w:rsidR="00884B3D" w14:paraId="72E74B6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612D1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0AA35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nd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2A1DD9" w14:textId="11DCC6E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5,3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C7D95D" w14:textId="52177AB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EA7BDB" w14:textId="1D6243E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9E6DCD" w14:textId="6DB01E1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5,360.00 </w:t>
            </w:r>
          </w:p>
        </w:tc>
      </w:tr>
      <w:tr w:rsidR="00884B3D" w14:paraId="2AE46C0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43B66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B8A80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oc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136AB1" w14:textId="519A9E5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4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F0C0DE" w14:textId="6A576AB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240A2B" w14:textId="5C544A7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A707D6" w14:textId="537DD5F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40,000.00 </w:t>
            </w:r>
          </w:p>
        </w:tc>
      </w:tr>
      <w:tr w:rsidR="00884B3D" w14:paraId="2F26845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10B60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24564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rawa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0EC7EC" w14:textId="545FE69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7,3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18724F" w14:textId="21F473C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E64F23" w14:textId="15AC6C2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76D719" w14:textId="4A0AD55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7,360.00 </w:t>
            </w:r>
          </w:p>
        </w:tc>
      </w:tr>
      <w:tr w:rsidR="00884B3D" w14:paraId="4902845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AFE88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78649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mpili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B82E9B" w14:textId="10544E3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9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E0AECC" w14:textId="2A8D22C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9EB4AE" w14:textId="6B97D9B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86589D" w14:textId="375045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9,000.00 </w:t>
            </w:r>
          </w:p>
        </w:tc>
      </w:tr>
      <w:tr w:rsidR="00884B3D" w14:paraId="49AF6FAA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9B901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lastRenderedPageBreak/>
              <w:t>Zamboanga del Su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AF47D34" w14:textId="778DBA2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8,807,259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0741779" w14:textId="5070B90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0B54B68" w14:textId="1480C05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61AB571" w14:textId="5EAE5CF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8,807,259.18 </w:t>
            </w:r>
          </w:p>
        </w:tc>
      </w:tr>
      <w:tr w:rsidR="00884B3D" w14:paraId="67756E0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5BAEC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4C5F2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uro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EB6616" w14:textId="67B7B2B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7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B82AB0" w14:textId="78577CC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4A93D5" w14:textId="5EF91A1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160974" w14:textId="7B0E506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7,000.00 </w:t>
            </w:r>
          </w:p>
        </w:tc>
      </w:tr>
      <w:tr w:rsidR="00884B3D" w14:paraId="0CF8EB6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0AAF9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FE7A9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yo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B29533" w14:textId="289AAA5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2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12C055" w14:textId="30280CF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6971FE" w14:textId="62A6E33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46F385" w14:textId="2F94F21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2,200.00 </w:t>
            </w:r>
          </w:p>
        </w:tc>
      </w:tr>
      <w:tr w:rsidR="00884B3D" w14:paraId="24478BC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6C20E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36AD7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matali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A856A9" w14:textId="3B20ADA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8,0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117B58" w14:textId="453DBEB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B5C9AA" w14:textId="57C0507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0671C6" w14:textId="2172FAE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8,080.00 </w:t>
            </w:r>
          </w:p>
        </w:tc>
      </w:tr>
      <w:tr w:rsidR="00884B3D" w14:paraId="067AEAF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CB0D4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C8C2B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E2DE96" w14:textId="3A51256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5,5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82274A" w14:textId="686A694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2A1307" w14:textId="1CBEF03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28E8E1" w14:textId="53189F8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5,520.00 </w:t>
            </w:r>
          </w:p>
        </w:tc>
      </w:tr>
      <w:tr w:rsidR="00884B3D" w14:paraId="4F5D68B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94B66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279CB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lin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B3CA89" w14:textId="17427C7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9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6DAA22" w14:textId="751F3D3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24B551" w14:textId="50A011F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CAB89" w14:textId="49C971C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9,800.00 </w:t>
            </w:r>
          </w:p>
        </w:tc>
      </w:tr>
      <w:tr w:rsidR="00884B3D" w14:paraId="78C363B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86BB9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D7C03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ing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F6ADF7" w14:textId="05FB096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4,2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7CB359" w14:textId="2ED52D4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F93645" w14:textId="0AE6B9F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A3E636" w14:textId="0FCC37B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4,240.00 </w:t>
            </w:r>
          </w:p>
        </w:tc>
      </w:tr>
      <w:tr w:rsidR="00884B3D" w14:paraId="1B19B6C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D5ED0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F2F53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p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B535F0" w14:textId="49F684A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9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E309A2" w14:textId="73F19B5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F576B3" w14:textId="2C3C8B0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D78BC4" w14:textId="759FB31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960.00 </w:t>
            </w:r>
          </w:p>
        </w:tc>
      </w:tr>
      <w:tr w:rsidR="00884B3D" w14:paraId="2BDA038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8571D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6E245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sefi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76185D" w14:textId="092C45C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8,0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91AF68" w14:textId="3D44DC8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02F9ED" w14:textId="43EE0B6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3AEE6F" w14:textId="11DD7B8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8,040.00 </w:t>
            </w:r>
          </w:p>
        </w:tc>
      </w:tr>
      <w:tr w:rsidR="00884B3D" w14:paraId="04D8570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C6E90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E5885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umalar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ACDF5A" w14:textId="064F000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6,9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0166CB" w14:textId="0F4F4B6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D1778C" w14:textId="563FFFA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E4352A" w14:textId="57EAABC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6,920.00 </w:t>
            </w:r>
          </w:p>
        </w:tc>
      </w:tr>
      <w:tr w:rsidR="00884B3D" w14:paraId="28AFCF1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8FD8B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7B077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b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DAC955" w14:textId="677244E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7,5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6A9F04" w14:textId="4FC95FB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632DD4" w14:textId="5FC35FA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E1DB88" w14:textId="0D20230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7,560.00 </w:t>
            </w:r>
          </w:p>
        </w:tc>
      </w:tr>
      <w:tr w:rsidR="00884B3D" w14:paraId="1F0EA01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A97C2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0CBE3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kewoo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EAC428" w14:textId="3C1DCF9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7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7433DC" w14:textId="157854F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F6462D" w14:textId="3286CA1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F2297" w14:textId="7AF67C4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760.00 </w:t>
            </w:r>
          </w:p>
        </w:tc>
      </w:tr>
      <w:tr w:rsidR="00884B3D" w14:paraId="0666FE6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209D2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38976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pu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1484BD" w14:textId="301AC65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6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34FD22" w14:textId="69FD4CB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DFDD37" w14:textId="01C848E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3654FA" w14:textId="0D37629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640.00 </w:t>
            </w:r>
          </w:p>
        </w:tc>
      </w:tr>
      <w:tr w:rsidR="00884B3D" w14:paraId="529B047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3A410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DDAFA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hay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A8EBD8" w14:textId="686ABF4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4,8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6C8433" w14:textId="3985C1A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188459" w14:textId="1C7C318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9A32C8" w14:textId="3279146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4,880.00 </w:t>
            </w:r>
          </w:p>
        </w:tc>
      </w:tr>
      <w:tr w:rsidR="00884B3D" w14:paraId="0DD6189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06181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D7680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gosatub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BD9792" w14:textId="4F59EE1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2,0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6CB87E" w14:textId="61DA4FA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EEAEBC" w14:textId="19250BC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B250E5" w14:textId="5E6F828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2,080.00 </w:t>
            </w:r>
          </w:p>
        </w:tc>
      </w:tr>
      <w:tr w:rsidR="00884B3D" w14:paraId="573200B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792F1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0F9F7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dsalip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64FDC9" w14:textId="3711F9B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0,3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68B6ED" w14:textId="22B7AF3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3E70B4" w14:textId="053D794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764B42" w14:textId="5738DC3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0,320.00 </w:t>
            </w:r>
          </w:p>
        </w:tc>
      </w:tr>
      <w:tr w:rsidR="00884B3D" w14:paraId="7D03F37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5228E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F6DC4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lav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6DBE39" w14:textId="188098F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9,4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278B83" w14:textId="3625EDC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2015B3" w14:textId="647DD38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ED708F" w14:textId="3F2BC77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9,480.00 </w:t>
            </w:r>
          </w:p>
        </w:tc>
      </w:tr>
      <w:tr w:rsidR="00884B3D" w14:paraId="122DA97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9F198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A43ED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gadi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0AB6C9" w14:textId="507E9A7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4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131537" w14:textId="6342149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218A70" w14:textId="7133963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C8D203" w14:textId="5265B6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40,000.00 </w:t>
            </w:r>
          </w:p>
        </w:tc>
      </w:tr>
      <w:tr w:rsidR="00884B3D" w14:paraId="7118584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C9FA5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95AE7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to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535443" w14:textId="6A98CFF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7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D4755D" w14:textId="32E2085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A7679E" w14:textId="6D66B97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3F1BBF" w14:textId="44B566B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7,200.00 </w:t>
            </w:r>
          </w:p>
        </w:tc>
      </w:tr>
      <w:tr w:rsidR="00884B3D" w14:paraId="45528DB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FECF1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5A990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mon Magsaysay (Liargo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AD0021" w14:textId="4A5717A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5,7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EAA503" w14:textId="16178AE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C958AE" w14:textId="71F2C28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5BD6F7" w14:textId="5F68241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5,720.00 </w:t>
            </w:r>
          </w:p>
        </w:tc>
      </w:tr>
      <w:tr w:rsidR="00884B3D" w14:paraId="77B157C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1339A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96F6B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845FF0" w14:textId="317E399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2,8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616BB5" w14:textId="58B7DF6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6DB959" w14:textId="010760E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6C66D2" w14:textId="4D20CC9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2,840.00 </w:t>
            </w:r>
          </w:p>
        </w:tc>
      </w:tr>
      <w:tr w:rsidR="00884B3D" w14:paraId="7E41878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82920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2879F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abl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DCFD9C" w14:textId="39EBCD5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1,0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FA1892" w14:textId="67E46D7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8D7D25" w14:textId="2297602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06C1B1" w14:textId="500708B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1,040.00 </w:t>
            </w:r>
          </w:p>
        </w:tc>
      </w:tr>
      <w:tr w:rsidR="00884B3D" w14:paraId="4AD6B49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FA2DC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BAE10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minot (Don Mariano Marcos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57395D" w14:textId="5BC031C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5,1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404F45" w14:textId="31E944E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2DE388" w14:textId="1855428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7EAD9A" w14:textId="0AA9DC7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5,120.00 </w:t>
            </w:r>
          </w:p>
        </w:tc>
      </w:tr>
      <w:tr w:rsidR="00884B3D" w14:paraId="1A883E7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DA5E1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59824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bi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E70441" w14:textId="1ABE7B5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3,5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9B0921" w14:textId="22243C5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BA16D2" w14:textId="609BC4B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0A5C6B" w14:textId="6C38BDB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3,520.00 </w:t>
            </w:r>
          </w:p>
        </w:tc>
      </w:tr>
      <w:tr w:rsidR="00884B3D" w14:paraId="54AC0BC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D0A9D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10F58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mbul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A6F927" w14:textId="4068872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1,4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B13C36" w14:textId="2CF1371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5FC4F3" w14:textId="5347246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13763F" w14:textId="1DF567D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1,400.00 </w:t>
            </w:r>
          </w:p>
        </w:tc>
      </w:tr>
      <w:tr w:rsidR="00884B3D" w14:paraId="65FE2E6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4DAB2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AC2F1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gb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9868F7" w14:textId="7E9745F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5,0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FFA81D" w14:textId="4D158F7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E15F50" w14:textId="170FB8C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1266CB" w14:textId="6F1DB22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5,080.00 </w:t>
            </w:r>
          </w:p>
        </w:tc>
      </w:tr>
      <w:tr w:rsidR="00884B3D" w14:paraId="163948D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47B34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B6C1E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ku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38A8F6" w14:textId="2590CA8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B69F23" w14:textId="0EB3CBC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03DD47" w14:textId="3FD4B5E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4CC549" w14:textId="34CFA24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0,000.00 </w:t>
            </w:r>
          </w:p>
        </w:tc>
      </w:tr>
      <w:tr w:rsidR="00884B3D" w14:paraId="6128B03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ACAA0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04091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ncenzo A. Sagu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DE8251" w14:textId="67372DB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4,1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3A1CAB" w14:textId="358EFDC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6A8B4A" w14:textId="7938990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6E6514" w14:textId="7373A04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4,160.00 </w:t>
            </w:r>
          </w:p>
        </w:tc>
      </w:tr>
      <w:tr w:rsidR="00884B3D" w14:paraId="00CE573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FE1DA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C4756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Zamboang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D97D7D" w14:textId="1819EED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,808,699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AFE24D" w14:textId="5E6C94E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897F2A" w14:textId="2343DBF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E023E9" w14:textId="66F2C5B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,808,699.18 </w:t>
            </w:r>
          </w:p>
        </w:tc>
      </w:tr>
      <w:tr w:rsidR="00884B3D" w14:paraId="39E7D8AB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F4D45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Zamboanga Sibug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981DA26" w14:textId="135BE6A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7,383,17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59AEE63" w14:textId="694312E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3B81087" w14:textId="2F639BD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75EC63C" w14:textId="2328298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7,383,176.00 </w:t>
            </w:r>
          </w:p>
        </w:tc>
      </w:tr>
      <w:tr w:rsidR="00884B3D" w14:paraId="0C96E3A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6FEF0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32211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c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2C0349" w14:textId="75EED6D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0,6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86EDA7" w14:textId="5112739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57C2E3" w14:textId="1B9C10E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DC402E" w14:textId="53F5D3D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0,680.00 </w:t>
            </w:r>
          </w:p>
        </w:tc>
      </w:tr>
      <w:tr w:rsidR="00884B3D" w14:paraId="1365129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A8475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C503D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u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30E38F" w14:textId="5AA5F34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4,2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96D558" w14:textId="48FF06A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835621" w14:textId="538CCC7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8BFC91" w14:textId="7766174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4,280.00 </w:t>
            </w:r>
          </w:p>
        </w:tc>
      </w:tr>
      <w:tr w:rsidR="00884B3D" w14:paraId="097990F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8691A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8F98D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meld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E7B877" w14:textId="55FD158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9C7BFC" w14:textId="147A00A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4D225B" w14:textId="5EE0F2F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2BAC30" w14:textId="3E31612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0,000.00 </w:t>
            </w:r>
          </w:p>
        </w:tc>
      </w:tr>
      <w:tr w:rsidR="00884B3D" w14:paraId="770D524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BA4FC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938A8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pi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35C224" w14:textId="7822BE3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0,4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65D743" w14:textId="3DA3386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000CAA" w14:textId="6A7B76C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F2C21B" w14:textId="3FB2F7A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0,400.00 </w:t>
            </w:r>
          </w:p>
        </w:tc>
      </w:tr>
      <w:tr w:rsidR="00884B3D" w14:paraId="64F04D7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1B8BF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D693A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basa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EC05BF" w14:textId="7FECF7E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2,07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A56F8A" w14:textId="2AA5E86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B4E46A" w14:textId="00D9E62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AB83E9" w14:textId="19511A2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2,074.00 </w:t>
            </w:r>
          </w:p>
        </w:tc>
      </w:tr>
      <w:tr w:rsidR="00884B3D" w14:paraId="20B150B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D8EDE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2B93A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uh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CD4F41" w14:textId="2E39A71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8,74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6650AC" w14:textId="68566F8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31AB13" w14:textId="5D53C33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7CFAE0" w14:textId="2BB8145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8,742.00 </w:t>
            </w:r>
          </w:p>
        </w:tc>
      </w:tr>
      <w:tr w:rsidR="00884B3D" w14:paraId="60C9CBE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71970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BBC3A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ng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4CDA65" w14:textId="5C9E4C4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0,4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63258A" w14:textId="681E365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A3F898" w14:textId="1B41DC1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4DAC8" w14:textId="67BDF44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0,480.00 </w:t>
            </w:r>
          </w:p>
        </w:tc>
      </w:tr>
      <w:tr w:rsidR="00884B3D" w14:paraId="0C8F34D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A10F7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DA979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F6CD34" w14:textId="52777DC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81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2B3111" w14:textId="29CE7E1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05FF51" w14:textId="432469E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08B5C" w14:textId="47D4A78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81,800.00 </w:t>
            </w:r>
          </w:p>
        </w:tc>
      </w:tr>
      <w:tr w:rsidR="00884B3D" w14:paraId="4BC8BC5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EA5DF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249CD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lut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A277C4" w14:textId="6A74749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5,9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D97DEE" w14:textId="194ACEA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C10AAC" w14:textId="06E797A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C34206" w14:textId="3EC8841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5,920.00 </w:t>
            </w:r>
          </w:p>
        </w:tc>
      </w:tr>
      <w:tr w:rsidR="00884B3D" w14:paraId="6934EB6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EE3F7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061E6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y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C97BFD" w14:textId="3BF6219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0,0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A64438" w14:textId="102F7F1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93F1BB" w14:textId="2D2C30D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AD8786" w14:textId="200C8C8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0,040.00 </w:t>
            </w:r>
          </w:p>
        </w:tc>
      </w:tr>
      <w:tr w:rsidR="00884B3D" w14:paraId="4445B2C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38CD4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28E3D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eller Li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BA1D14" w14:textId="2AD55D2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7,1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FA5DE8" w14:textId="1D62FD0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F17EB9" w14:textId="331A0FD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975932" w14:textId="0D4C3BB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7,120.00 </w:t>
            </w:r>
          </w:p>
        </w:tc>
      </w:tr>
      <w:tr w:rsidR="00884B3D" w14:paraId="3141B09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E8271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2FF93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u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79843C" w14:textId="286B2A6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3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D2BAEE" w14:textId="23E627C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59FABA" w14:textId="071AA7B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F4893D" w14:textId="47859D3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3,600.00 </w:t>
            </w:r>
          </w:p>
        </w:tc>
      </w:tr>
      <w:tr w:rsidR="00884B3D" w14:paraId="0E72015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1F887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C3E6C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t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78F8B8" w14:textId="673DE9E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3,8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EA8CED" w14:textId="5A5CB2A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2D3105" w14:textId="6C239B0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BE6D3F" w14:textId="3CA93F4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3,840.00 </w:t>
            </w:r>
          </w:p>
        </w:tc>
      </w:tr>
      <w:tr w:rsidR="00884B3D" w14:paraId="0E7A4CB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A9954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D1CE7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ngaw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EA921B" w14:textId="0115A43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4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F3FEC9" w14:textId="6AAAA71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822AEE" w14:textId="082BDB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B5B1FF" w14:textId="322851F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4,200.00 </w:t>
            </w:r>
          </w:p>
        </w:tc>
      </w:tr>
      <w:tr w:rsidR="00884B3D" w14:paraId="17F32690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DCFFF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silan (Isabela City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D545C28" w14:textId="7200EAC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47,431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8603191" w14:textId="2B41D7E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D5A42A5" w14:textId="59A1FC8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ABB8BE8" w14:textId="56CC2EE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47,431.64 </w:t>
            </w:r>
          </w:p>
        </w:tc>
      </w:tr>
      <w:tr w:rsidR="00884B3D" w14:paraId="4F153E4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1B2FA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FF6B7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Isabe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C97EC1" w14:textId="2363328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7,431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108E80" w14:textId="48B83CC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379CEA" w14:textId="5BAD398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8BA3BB" w14:textId="457BE9D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7,431.64 </w:t>
            </w:r>
          </w:p>
        </w:tc>
      </w:tr>
      <w:tr w:rsidR="00884B3D" w14:paraId="1B5DD934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D02579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X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DE75874" w14:textId="12D3070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3,932,854.91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F394C42" w14:textId="052A812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42F4BF5" w14:textId="3974CAF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581B086" w14:textId="57010B3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3,932,854.91 </w:t>
            </w:r>
          </w:p>
        </w:tc>
      </w:tr>
      <w:tr w:rsidR="00884B3D" w14:paraId="17BFE87E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624F2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ukidn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8841610" w14:textId="0F8683B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,366,321.4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E4F3DF3" w14:textId="3701125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10880D2" w14:textId="570DB3E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E42E7B4" w14:textId="6548F00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,366,321.42 </w:t>
            </w:r>
          </w:p>
        </w:tc>
      </w:tr>
      <w:tr w:rsidR="00884B3D" w14:paraId="627CB62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46E63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FBA26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un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922701" w14:textId="2DABD03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EF262F" w14:textId="1197984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98A439" w14:textId="52D8C20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E12608" w14:textId="07D3322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884B3D" w14:paraId="564D6D9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65E22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A2753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o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76D661" w14:textId="2E0B035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0B3190" w14:textId="218CC84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79317C" w14:textId="1E35A51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6C4985" w14:textId="199D8FD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</w:tr>
      <w:tr w:rsidR="00884B3D" w14:paraId="2468D81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72713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6DC3F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olo Fortich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02A553" w14:textId="5E5401F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8D6ADE" w14:textId="669E1B2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49C174" w14:textId="7F7FF82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8F742F" w14:textId="6415AFB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884B3D" w14:paraId="0361B4B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359F0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219DE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ak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B2F3F8" w14:textId="2C4899C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463727" w14:textId="31E2BFB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BEA6A3" w14:textId="2BCC316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0BA264" w14:textId="257BD48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884B3D" w14:paraId="218D1A3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5F8B6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73D8F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mpasug-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5760CF" w14:textId="55568CB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,60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29C04F" w14:textId="412DACC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C3921C" w14:textId="24D2576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8F5DD" w14:textId="704E8E1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,602.00 </w:t>
            </w:r>
          </w:p>
        </w:tc>
      </w:tr>
      <w:tr w:rsidR="00884B3D" w14:paraId="5F86CD3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34993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E67A8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ntap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F7FCBE" w14:textId="507DD62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A7BB1F" w14:textId="1487AD8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C273A5" w14:textId="6CB42F1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DB638C" w14:textId="0915559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884B3D" w14:paraId="2A9A624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7AE11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1AE93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laybal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725228" w14:textId="50F2705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50,1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C67436" w14:textId="5156333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6537D9" w14:textId="26FE05D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1C5FF8" w14:textId="7C13AC3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50,175.00 </w:t>
            </w:r>
          </w:p>
        </w:tc>
      </w:tr>
      <w:tr w:rsidR="00884B3D" w14:paraId="694228E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B9AFB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97ACF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D4631F" w14:textId="33F560D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EB3D62" w14:textId="2DC3F97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9E9704" w14:textId="75A0BF7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14710F" w14:textId="5DD4898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884B3D" w14:paraId="2855ABA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28520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DFB92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ngca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CEC225" w14:textId="321F657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FAC906" w14:textId="6B4C527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FEE53E" w14:textId="5A388FF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AD2AF4" w14:textId="314C133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884B3D" w14:paraId="5D46891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A71DC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2E3BA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n Carl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B33FEC" w14:textId="2C21CF1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6,794.4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A81ACD" w14:textId="10DFD27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18EAAF" w14:textId="4ACAA7A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F02EF7" w14:textId="2443F26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6,794.42 </w:t>
            </w:r>
          </w:p>
        </w:tc>
      </w:tr>
      <w:tr w:rsidR="00884B3D" w14:paraId="6D557C6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05ABD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9D4BD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dingi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725123" w14:textId="64F767A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9F9F1A" w14:textId="256C612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A79E28" w14:textId="0EF4201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6B4C28" w14:textId="56CE8A7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884B3D" w14:paraId="2D95FDC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91C45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2650D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baw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F81F05" w14:textId="25DAE6F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4,64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CAF7A2" w14:textId="26DD61C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8ABC38" w14:textId="15B25B1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639D4A" w14:textId="2B510A7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4,645.00 </w:t>
            </w:r>
          </w:p>
        </w:tc>
      </w:tr>
      <w:tr w:rsidR="00884B3D" w14:paraId="38BD1D4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3538E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D48A3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il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C78F3E" w14:textId="6A7A6C8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CEEB89" w14:textId="2CE1E19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2E881D" w14:textId="0AF923E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2893DC" w14:textId="7B9194F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884B3D" w14:paraId="1D357EFF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19E1E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migu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DFC7C03" w14:textId="49CDB20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115,819.3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A2E6D29" w14:textId="17C25DC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21E9138" w14:textId="331E3E0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9B5C439" w14:textId="047343D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115,819.37 </w:t>
            </w:r>
          </w:p>
        </w:tc>
      </w:tr>
      <w:tr w:rsidR="00884B3D" w14:paraId="02D3DE5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55D0A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31A21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hino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23C131" w14:textId="59AA705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B74C3E" w14:textId="59CBA40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F4BF64" w14:textId="674D3CF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5F2323" w14:textId="45B0975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884B3D" w14:paraId="2D4F5E3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0492C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7FD5D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mbaj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3B0853" w14:textId="1D19B37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1,503.6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BB179E" w14:textId="3E53DAC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85DC78" w14:textId="1C89538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67B9CB" w14:textId="768AB6C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1,503.62 </w:t>
            </w:r>
          </w:p>
        </w:tc>
      </w:tr>
      <w:tr w:rsidR="00884B3D" w14:paraId="4B3F4AE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DD2F2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67C61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arm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2713B0" w14:textId="3D6D212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1,130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2AE44E" w14:textId="7A72B82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858C55" w14:textId="5ABD882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6574D1" w14:textId="24F3CED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1,130.75 </w:t>
            </w:r>
          </w:p>
        </w:tc>
      </w:tr>
      <w:tr w:rsidR="00884B3D" w14:paraId="4A109CA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290C4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C8FED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nsilib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E68D3F" w14:textId="2FB874E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C59ACF" w14:textId="23726A3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D0A06A" w14:textId="1F5504C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A6B23D" w14:textId="0BA49C0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884B3D" w14:paraId="5828A4C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57CD3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67FF6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g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BD3522" w14:textId="1F460D5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AC2DB8" w14:textId="48A20A0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62D9EB" w14:textId="5D9A74E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4EB954" w14:textId="7A9A250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884B3D" w14:paraId="3468702E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457DC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anao del Nor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6F6B97F" w14:textId="3A4EC0B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9,961,809.9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2370931" w14:textId="3283908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4685E4B" w14:textId="1D066E7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2F60D4A" w14:textId="4D0F2F4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9,961,809.97 </w:t>
            </w:r>
          </w:p>
        </w:tc>
      </w:tr>
      <w:tr w:rsidR="00884B3D" w14:paraId="1401A7E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A4533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18CF1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lig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CDF0C9" w14:textId="235896E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,980,082.5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9B2EC7" w14:textId="5766864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5E6760" w14:textId="7773AAE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B0BAF9" w14:textId="1FCBACF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,980,082.53 </w:t>
            </w:r>
          </w:p>
        </w:tc>
      </w:tr>
      <w:tr w:rsidR="00884B3D" w14:paraId="188E184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93A47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18FE4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lo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E011EE" w14:textId="3E972DE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1CC860" w14:textId="089644E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4000D1" w14:textId="41909E5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C01CF" w14:textId="54FC500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</w:tr>
      <w:tr w:rsidR="00884B3D" w14:paraId="04ED12F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46FAF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17C4E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o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E8C714" w14:textId="54C6918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2A0DDB" w14:textId="09B10F4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6237E3" w14:textId="4D73DA6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06FB8C" w14:textId="49AF850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884B3D" w14:paraId="3598448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FE216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53DCF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o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51795B" w14:textId="3DE4E68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5,8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A9484F" w14:textId="6A44064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47FE01" w14:textId="7DFD3E1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83725" w14:textId="4B77F96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5,865.00 </w:t>
            </w:r>
          </w:p>
        </w:tc>
      </w:tr>
      <w:tr w:rsidR="00884B3D" w14:paraId="747E5DD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8AEBA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8041D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uswa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6B71FB" w14:textId="12E0926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5,197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009AF4" w14:textId="361EEFD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454446" w14:textId="15499B5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593621" w14:textId="0313B90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5,197.44 </w:t>
            </w:r>
          </w:p>
        </w:tc>
      </w:tr>
      <w:tr w:rsidR="00884B3D" w14:paraId="5E3E23C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E2D06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60F9F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olambu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628C09" w14:textId="3FB30CE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A33984" w14:textId="483C36C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E26DB9" w14:textId="7BFDE66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9813D8" w14:textId="31E5F3E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884B3D" w14:paraId="1525112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F0639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2A465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nam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D95C4E" w14:textId="321A0FA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B72156" w14:textId="5C59731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86A39B" w14:textId="3E7AB79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3F3019" w14:textId="6CAEAF3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884B3D" w14:paraId="0D0FAAB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10492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D44A2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i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2D3E85" w14:textId="704ED51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7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C4161C" w14:textId="10CD64A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9106F0" w14:textId="72E7B50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C40C10" w14:textId="2B3850F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780.00 </w:t>
            </w:r>
          </w:p>
        </w:tc>
      </w:tr>
      <w:tr w:rsidR="00884B3D" w14:paraId="3F0F40C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14ED5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E2320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ung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A5B69D" w14:textId="707D1D8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5BAC35" w14:textId="0CF1C19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EA3ACD" w14:textId="26892A3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DECA9A" w14:textId="6D851ED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884B3D" w14:paraId="3111A74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35BD8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B5DC8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olo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DB29FA" w14:textId="012D7E0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E60EFF" w14:textId="73C06D2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DA28CD" w14:textId="3B44D05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5C03FC" w14:textId="513C297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</w:tr>
      <w:tr w:rsidR="00884B3D" w14:paraId="13D750F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4B024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A2E2B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o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E1460D" w14:textId="5AC8D70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64,9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492EF3" w14:textId="590E96E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9AEC09" w14:textId="6FED1AD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5DBAE2" w14:textId="74D779C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64,965.00 </w:t>
            </w:r>
          </w:p>
        </w:tc>
      </w:tr>
      <w:tr w:rsidR="00884B3D" w14:paraId="0BAC1BF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4AA81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1E69D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pata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CE685E" w14:textId="349B808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86B823" w14:textId="1310096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52F652" w14:textId="4ED87C3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C09F4D" w14:textId="33E3887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884B3D" w14:paraId="7FB84E4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B8FDF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F49C0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131042" w14:textId="394B466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63B201" w14:textId="6FC6575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B0BE48" w14:textId="1C6CDA6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80BBFA" w14:textId="75EC258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884B3D" w14:paraId="0A89882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9F8ED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37F65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na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F17950" w14:textId="63EA6C0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C7BD84" w14:textId="3B0C6BE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BE476C" w14:textId="2DDEDD4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6C53C" w14:textId="00EB993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884B3D" w14:paraId="7BC7706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3A307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612FD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unu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748426" w14:textId="7F0D37D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FE7F1F" w14:textId="03C2E9B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5F8F85" w14:textId="2AAED43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11B132" w14:textId="1CD698C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</w:tr>
      <w:tr w:rsidR="00884B3D" w14:paraId="0CC854A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3003D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0F8F7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tao Raga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00A672" w14:textId="152F93F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FE3CCE" w14:textId="049327F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6F790F" w14:textId="768874A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42690" w14:textId="5ED155F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884B3D" w14:paraId="6A061DA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646BB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84947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vado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41269A" w14:textId="1B2B9CB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6,9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729558" w14:textId="2D4DF45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D84209" w14:textId="38D6F84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6A3F2B" w14:textId="7AD73BC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6,930.00 </w:t>
            </w:r>
          </w:p>
        </w:tc>
      </w:tr>
      <w:tr w:rsidR="00884B3D" w14:paraId="6816D80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AD538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697E0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p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14267D" w14:textId="5FBCA9C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154460" w14:textId="115BA43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ED1534" w14:textId="2FD2B80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34F53" w14:textId="6641F18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</w:tr>
      <w:tr w:rsidR="00884B3D" w14:paraId="1BB54D2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6B4DB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90CA3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gc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AA2898" w14:textId="33345D5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E44B27" w14:textId="11443D2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23DB48" w14:textId="12B5DA6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A010E7" w14:textId="5D2D5B3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884B3D" w14:paraId="2874B550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5DA5D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isamis Occident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4AFE652" w14:textId="2AF01BA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194,5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B23C0FD" w14:textId="5A4A426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5AF84A7" w14:textId="226513D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980ACE0" w14:textId="79BCCBA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194,550.00 </w:t>
            </w:r>
          </w:p>
        </w:tc>
      </w:tr>
      <w:tr w:rsidR="00884B3D" w14:paraId="62993F3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5C90C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2B36E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o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E510A3" w14:textId="1794983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BBE7DA" w14:textId="5B50F40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BA573B" w14:textId="6F809F0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B165BF" w14:textId="2F83B7B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884B3D" w14:paraId="34ADACA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1AA08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8D57C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ang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6E1783" w14:textId="45E42BF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88AD5E" w14:textId="2726263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6FD281" w14:textId="57BD0B2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EB7329" w14:textId="6E2AFF0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884B3D" w14:paraId="0CB3209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C49A4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60081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mb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240459" w14:textId="4C170EF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C78C92" w14:textId="44B4E8A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688665" w14:textId="2BBAABF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F8A3DC" w14:textId="666DB4A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884B3D" w14:paraId="7961A01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F6097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D5CE1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4FC9C7" w14:textId="6DC7AD4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FCC272" w14:textId="045CEB5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BC3927" w14:textId="2F782C9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E9474F" w14:textId="66E998C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884B3D" w14:paraId="1C6B8B4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47EFC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C628D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imene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18A201" w14:textId="39571DA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0BF687" w14:textId="4FBE795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FD5DAD" w14:textId="6731AD1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FF9E5F" w14:textId="5ECA6AC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884B3D" w14:paraId="4A50927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CA60A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E9F1C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pez Jae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ED51B6" w14:textId="1A89398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64749A" w14:textId="66695FE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DA2EB5" w14:textId="25B6281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3EABC5" w14:textId="4803308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884B3D" w14:paraId="39F5AB5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108AC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A96F3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roquiet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1CE9F9" w14:textId="44F8DC8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467,4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48D07E" w14:textId="14C5011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736636" w14:textId="0BBD066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2509CC" w14:textId="698F26F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467,440.00 </w:t>
            </w:r>
          </w:p>
        </w:tc>
      </w:tr>
      <w:tr w:rsidR="00884B3D" w14:paraId="539B051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BA95A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0BDCD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a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250924" w14:textId="23D3DC6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DC7169" w14:textId="620FE93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F79FFD" w14:textId="0951D41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C17463" w14:textId="4A2218C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884B3D" w14:paraId="4B5F56D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1FC27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74FB8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arid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E2DDF0" w14:textId="66A6C4C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68FCE1" w14:textId="660173B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BA2285" w14:textId="3C5A3BA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CB3FE6" w14:textId="22ADD75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884B3D" w14:paraId="24AA1DA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941CF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2766C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pang Dala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9DB0BC" w14:textId="69BC952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920619" w14:textId="1327A2F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00B2D6" w14:textId="34F3084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D9C012" w14:textId="3215523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884B3D" w14:paraId="2CC4E06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3F479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AB064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ifac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1C02F9" w14:textId="0DCC878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AABAA3" w14:textId="4C98B20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C6D12F" w14:textId="690F15C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53ED57" w14:textId="266B2F9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884B3D" w14:paraId="22196F8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E2637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0E394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lar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B80DFE" w14:textId="0811257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FDA1C4" w14:textId="68A5981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33A389" w14:textId="65805A2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15959C" w14:textId="023DEDF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884B3D" w14:paraId="7F1B769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D7FFB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7A8E8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n Victoriano Chiongbian (Don Mariano Marcos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BB034C" w14:textId="7DEA7C0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7A592C" w14:textId="2EBAF9E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BBA94E" w14:textId="628F425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5AD147" w14:textId="2EBE587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884B3D" w14:paraId="7AB0843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A285D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F50EB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zamis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42C0F3" w14:textId="6668128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80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F0F9C7" w14:textId="4960557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AB166C" w14:textId="4904F80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87D984" w14:textId="3A3D693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805,000.00 </w:t>
            </w:r>
          </w:p>
        </w:tc>
      </w:tr>
      <w:tr w:rsidR="00884B3D" w14:paraId="0BEEBD4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CCA44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C6BBC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nacab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1E19BB" w14:textId="464FD28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CDF85F" w14:textId="6FC0DB6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BE1B64" w14:textId="70836E4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2DC517" w14:textId="152CF23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884B3D" w14:paraId="3DB4FF4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E00FE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CFEDB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gub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DF2732" w14:textId="51AE518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EF9F53" w14:textId="5C3985D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C01E26" w14:textId="4FC3635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518054" w14:textId="01990F7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884B3D" w14:paraId="59A3659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B1AAF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F9C39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de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D05DBA" w14:textId="2B6EFE7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A8906C" w14:textId="3830A77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B94FA3" w14:textId="265E6B7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30CFDF" w14:textId="71B3DFC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884B3D" w14:paraId="5C3870F0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7C576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isamis Orient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932ABB7" w14:textId="5C376D6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294,354.1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7F27176" w14:textId="122861A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AF77796" w14:textId="79DE33C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2B3866B" w14:textId="57802F1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294,354.15 </w:t>
            </w:r>
          </w:p>
        </w:tc>
      </w:tr>
      <w:tr w:rsidR="00884B3D" w14:paraId="14E6A65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519E9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3F282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gayan De Or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F36942" w14:textId="543CC83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902,395.1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19D8B4" w14:textId="4FBAD49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9B2F0E" w14:textId="584F4DB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6918BC" w14:textId="2C50BF0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902,395.15 </w:t>
            </w:r>
          </w:p>
        </w:tc>
      </w:tr>
      <w:tr w:rsidR="00884B3D" w14:paraId="1475B0C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86FF8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053B2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ngas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BA2240" w14:textId="2F9569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C0D31C" w14:textId="4FC2A43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6F9531" w14:textId="05CEF95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BB3F3B" w14:textId="776B211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884B3D" w14:paraId="04348E5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0A620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5FB42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ngo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8F47E9" w14:textId="736AB5F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C69D45" w14:textId="0B589CA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8C41EC" w14:textId="52665EA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9DD1E" w14:textId="03C5559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884B3D" w14:paraId="3010809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4522D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55F19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u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21E7EC" w14:textId="01D4322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CB402B" w14:textId="254E74A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699FFD" w14:textId="1DB8FD1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2B9C1A" w14:textId="64582EB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884B3D" w14:paraId="119705D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20FC8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85070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noguit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6ABF81" w14:textId="67682CE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41814B" w14:textId="4CABF52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09FFE3" w14:textId="178C4EA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AA7D54" w14:textId="4E0F977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884B3D" w14:paraId="3E59F33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C8BCF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06F73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ongl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4814B7" w14:textId="007484F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4F6860" w14:textId="312C4E8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64180C" w14:textId="543E7A8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FB50DC" w14:textId="24ABC9F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884B3D" w14:paraId="21BF42A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D4896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A7268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aysay (Linugos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7CFBA6" w14:textId="16A5B8F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0,789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CF18E0" w14:textId="1BC6DE7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FA0FBB" w14:textId="2B74787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3A6846" w14:textId="0BDFEC3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0,789.00 </w:t>
            </w:r>
          </w:p>
        </w:tc>
      </w:tr>
      <w:tr w:rsidR="00884B3D" w14:paraId="2C0BED2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6C2EC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4B275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di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30098B" w14:textId="2180B8A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EAFF79" w14:textId="6314FFD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57A6F7" w14:textId="4F4F582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AD1BB0" w14:textId="19ED950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884B3D" w14:paraId="3E8A0E1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94DBA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BCBA7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4A44AA" w14:textId="62736B3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391B02" w14:textId="2674CBD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CDC8C3" w14:textId="03145FD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9B9AAE" w14:textId="05CE047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884B3D" w14:paraId="401D705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4BF64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32EA4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gbongco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52E815" w14:textId="4C70D84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9E473F" w14:textId="4FD98FA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1FF8A8" w14:textId="5F818A9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93046C" w14:textId="5F20E87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884B3D" w14:paraId="720B780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6B698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BD766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ubiji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734280" w14:textId="039327E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CB0B7A" w14:textId="458B232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844580" w14:textId="0C5E58E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6B14D8" w14:textId="0BF9476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884B3D" w14:paraId="0EECED1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08DBB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E2E63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lave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A66574" w14:textId="459E89C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8F0A0D" w14:textId="7674453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8178C0" w14:textId="7F52968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024A65" w14:textId="6B4451C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884B3D" w14:paraId="0834BB6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4F7FF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EDEC7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El Salvado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949B97" w14:textId="77515CB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85,7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21E950" w14:textId="45F9BF6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008CD6" w14:textId="39983EF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27C170" w14:textId="695D440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85,700.00 </w:t>
            </w:r>
          </w:p>
        </w:tc>
      </w:tr>
      <w:tr w:rsidR="00884B3D" w14:paraId="0F83459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0656D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3DD8E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itagu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B63616" w14:textId="6D67741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45B79D" w14:textId="4B69585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A20922" w14:textId="7EAE040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452401" w14:textId="6E20646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884B3D" w14:paraId="3070864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112B7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BE236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it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608A04" w14:textId="2E7F7AB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684,04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9BC1BA" w14:textId="5862C97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63C33A" w14:textId="47ACD28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56CED" w14:textId="39A98CA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684,045.00 </w:t>
            </w:r>
          </w:p>
        </w:tc>
      </w:tr>
      <w:tr w:rsidR="00884B3D" w14:paraId="2A5AB07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DD3FB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E33AF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sa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59A82B" w14:textId="24DEBFC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9520F5" w14:textId="6060C28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1E3EB4" w14:textId="7817381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5873AE" w14:textId="5E55ABA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884B3D" w14:paraId="51B41AA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302E9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78A95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uindi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04DE32" w14:textId="07DAE27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CD068C" w14:textId="038F63E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80EF5E" w14:textId="17890B2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BC011" w14:textId="243EA8A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884B3D" w14:paraId="3A23F26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6E4CC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847AA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ert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617ADC" w14:textId="777E0E2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1,9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B313E1" w14:textId="4A51A44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0E5CEE" w14:textId="572CC49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0FE729" w14:textId="60A2D6F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1,980.00 </w:t>
            </w:r>
          </w:p>
        </w:tc>
      </w:tr>
      <w:tr w:rsidR="00884B3D" w14:paraId="1F6422F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1813F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C2D8C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gai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0403CA" w14:textId="04ABD15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7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125BFC" w14:textId="53187D4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5FB945" w14:textId="37AF6CC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538D65" w14:textId="494202F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780.00 </w:t>
            </w:r>
          </w:p>
        </w:tc>
      </w:tr>
      <w:tr w:rsidR="00884B3D" w14:paraId="2E7E04A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9D942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4967C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aw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1ED4F9" w14:textId="2C48987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DD1737" w14:textId="0D744D2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D0931D" w14:textId="4A2AB1C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A89C39" w14:textId="6EF058F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884B3D" w14:paraId="27F2A65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84911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BF222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po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8F1E18" w14:textId="128D40C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6,9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826167" w14:textId="42C2381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DF685C" w14:textId="522D710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B37740" w14:textId="1853388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6,930.00 </w:t>
            </w:r>
          </w:p>
        </w:tc>
      </w:tr>
      <w:tr w:rsidR="00884B3D" w14:paraId="2ABC613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E369F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65CC5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olo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5D7070" w14:textId="747724E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AF4711" w14:textId="1A79F2F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460A81" w14:textId="059122E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0DBA98" w14:textId="7C79EEC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884B3D" w14:paraId="766ED76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EA488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ED632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llanuev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0259B0" w14:textId="7E531F8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1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379274" w14:textId="6833C96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FA13A0" w14:textId="33E9A11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CFD6C4" w14:textId="1914F66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1,000.00 </w:t>
            </w:r>
          </w:p>
        </w:tc>
      </w:tr>
      <w:tr w:rsidR="00884B3D" w14:paraId="7A712B11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54B293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X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F7A15A6" w14:textId="3EEB2CA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0,720,854.7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99D7140" w14:textId="2629A84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80E661C" w14:textId="58F8C9D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B703369" w14:textId="41E9036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0,720,854.74 </w:t>
            </w:r>
          </w:p>
        </w:tc>
      </w:tr>
      <w:tr w:rsidR="00884B3D" w14:paraId="5B48E0ED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8E28E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de O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2C41E55" w14:textId="17DCC94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476,474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8CC5262" w14:textId="1AA5F00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1815997" w14:textId="0EB31F6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A56B41F" w14:textId="246D4D6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476,474.66 </w:t>
            </w:r>
          </w:p>
        </w:tc>
      </w:tr>
      <w:tr w:rsidR="00884B3D" w14:paraId="0B393DC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E9D1D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250F7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mposte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CEE53B" w14:textId="7A67348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9,6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3CC73A" w14:textId="70E3525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B3B7CA" w14:textId="40FF62A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9E914F" w14:textId="61C34BA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9,630.00 </w:t>
            </w:r>
          </w:p>
        </w:tc>
      </w:tr>
      <w:tr w:rsidR="00884B3D" w14:paraId="74D2723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037FA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447E9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ak (San Vicente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B90952" w14:textId="2F47970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56,096.5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A77DE8" w14:textId="01B5596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961582" w14:textId="63CAAC8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C3E91B" w14:textId="0499383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56,096.53 </w:t>
            </w:r>
          </w:p>
        </w:tc>
      </w:tr>
      <w:tr w:rsidR="00884B3D" w14:paraId="2951DBD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74BE2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AF1ED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i (Doña Alicia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3F7EBD" w14:textId="39FC289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4,206.6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EE07ED" w14:textId="245CC1C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B30542" w14:textId="28DF08A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DDA00D" w14:textId="288EFBC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4,206.65 </w:t>
            </w:r>
          </w:p>
        </w:tc>
      </w:tr>
      <w:tr w:rsidR="00884B3D" w14:paraId="30D5A2F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6C1ED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E75C5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c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CD7D33" w14:textId="2197E7B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93,966.8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48C4FA" w14:textId="02067CD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B9852E" w14:textId="7318271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36FEB1" w14:textId="45ECABE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93,966.82 </w:t>
            </w:r>
          </w:p>
        </w:tc>
      </w:tr>
      <w:tr w:rsidR="00884B3D" w14:paraId="55C22BF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DACA2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8B33B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agusan (San Mariano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4C71C9" w14:textId="67A734A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6,364.71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B618BE" w14:textId="7AEEE13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DFFA01" w14:textId="6920579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6CF0E" w14:textId="2C31068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6,364.71 </w:t>
            </w:r>
          </w:p>
        </w:tc>
      </w:tr>
      <w:tr w:rsidR="00884B3D" w14:paraId="7807239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1E9C4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5ECE1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wab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1581A8" w14:textId="2CDFCC4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6,3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1BC513" w14:textId="4673436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6448D6" w14:textId="17B8B0D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4B18E7" w14:textId="1D9E2C8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6,370.00 </w:t>
            </w:r>
          </w:p>
        </w:tc>
      </w:tr>
      <w:tr w:rsidR="00884B3D" w14:paraId="5D5888C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EE4C1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EA43E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nkay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3BF98B" w14:textId="29AA80D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8,283.8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E1104D" w14:textId="2B52A16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3B4CC4" w14:textId="4C091A0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FCB92B" w14:textId="6D32531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8,283.89 </w:t>
            </w:r>
          </w:p>
        </w:tc>
      </w:tr>
      <w:tr w:rsidR="00884B3D" w14:paraId="01EF6BD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84123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BA716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ntevis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9CB46A" w14:textId="535C663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33,458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C20B12" w14:textId="5A78126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2F6CBB" w14:textId="27095CA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6B2ECE" w14:textId="409836B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33,458.80 </w:t>
            </w:r>
          </w:p>
        </w:tc>
      </w:tr>
      <w:tr w:rsidR="00884B3D" w14:paraId="3FCD1FA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08796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2773D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buntu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94BC47" w14:textId="1C54D82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3,379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07C535" w14:textId="4A2EB37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258528" w14:textId="2DFD1E2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720F98" w14:textId="016D71C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3,379.32 </w:t>
            </w:r>
          </w:p>
        </w:tc>
      </w:tr>
      <w:tr w:rsidR="00884B3D" w14:paraId="361AA70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44E13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813C7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ew Bata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F8BB1A" w14:textId="47B0BA1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9,492.9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2EBE8B" w14:textId="292904C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50BC20" w14:textId="56DB492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4E0B76" w14:textId="32520B6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9,492.94 </w:t>
            </w:r>
          </w:p>
        </w:tc>
      </w:tr>
      <w:tr w:rsidR="00884B3D" w14:paraId="5C2B444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86867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E0812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tuk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C7A8C8" w14:textId="7B78A4A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5,2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A2E4EA" w14:textId="5F86E9D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3499D5" w14:textId="4E7F012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FE5C63" w14:textId="0018ACA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5,225.00 </w:t>
            </w:r>
          </w:p>
        </w:tc>
      </w:tr>
      <w:tr w:rsidR="00884B3D" w14:paraId="7342B21B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E6B9C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del Nor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870B471" w14:textId="64EEF07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860,151.8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6C74E03" w14:textId="5F02260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7089657" w14:textId="4C88330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F7C6BDC" w14:textId="5071454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860,151.85 </w:t>
            </w:r>
          </w:p>
        </w:tc>
      </w:tr>
      <w:tr w:rsidR="00884B3D" w14:paraId="04FFFF7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B7B82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21BF0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suncion (Saug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A9AB0F" w14:textId="26AFE81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46,090.4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14378B" w14:textId="30A5C68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A398DA" w14:textId="4743413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2BB65F" w14:textId="4D17D22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46,090.42 </w:t>
            </w:r>
          </w:p>
        </w:tc>
      </w:tr>
      <w:tr w:rsidR="00884B3D" w14:paraId="765F2FB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F7CDA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9A1E3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raulio E. Dujal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867075" w14:textId="1F167E7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25,523.9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952D18" w14:textId="6497D97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EFBD79" w14:textId="7E83794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4496F0" w14:textId="55256ED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25,523.95 </w:t>
            </w:r>
          </w:p>
        </w:tc>
      </w:tr>
      <w:tr w:rsidR="00884B3D" w14:paraId="0C0C782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B6074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41DE1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F149FB" w14:textId="1522644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0,830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AFFC2C" w14:textId="7A0812D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6A0398" w14:textId="45D057E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18AF5D" w14:textId="741948F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0,830.18 </w:t>
            </w:r>
          </w:p>
        </w:tc>
      </w:tr>
      <w:tr w:rsidR="00884B3D" w14:paraId="33020D5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69285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3D345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sland Garden City of Sam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0F0524" w14:textId="0809B7F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6,846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450DBE" w14:textId="024A388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2D1FCA" w14:textId="6E04910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298C8E" w14:textId="408A0D9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6,846.54 </w:t>
            </w:r>
          </w:p>
        </w:tc>
      </w:tr>
      <w:tr w:rsidR="00884B3D" w14:paraId="03203CF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C574E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23912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pal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842BC2" w14:textId="19A0FFF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77,159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8F79DC" w14:textId="3F1F9FB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42B23B" w14:textId="081E81F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BC5BF3" w14:textId="534EE27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77,159.32 </w:t>
            </w:r>
          </w:p>
        </w:tc>
      </w:tr>
      <w:tr w:rsidR="00884B3D" w14:paraId="48EEDCE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CE9DD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8A85C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ew Corel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3BA629" w14:textId="2588C5A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9,368.8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625340" w14:textId="1E8ADE1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20AEB8" w14:textId="5258781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DB94F8" w14:textId="6D955DF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9,368.82 </w:t>
            </w:r>
          </w:p>
        </w:tc>
      </w:tr>
      <w:tr w:rsidR="00884B3D" w14:paraId="57F337A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9DC95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42ABC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Panab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C4FDEF" w14:textId="0B34744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918,705.1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4E9157" w14:textId="153914D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2A9671" w14:textId="0E3CDFB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A2CBE" w14:textId="4607357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918,705.15 </w:t>
            </w:r>
          </w:p>
        </w:tc>
      </w:tr>
      <w:tr w:rsidR="00884B3D" w14:paraId="16783E9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AA2E0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B5674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484F10" w14:textId="4B72E47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4,206.6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0DCFBC" w14:textId="5FF295D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E73E9C" w14:textId="30C7E84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59A768" w14:textId="26B56A3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4,206.65 </w:t>
            </w:r>
          </w:p>
        </w:tc>
      </w:tr>
      <w:tr w:rsidR="00884B3D" w14:paraId="3C54EBB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05F05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E2DA8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E65677" w14:textId="657E3D5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7,487.0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9002E0" w14:textId="407ACA4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CB17BB" w14:textId="70D5E35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5A17EF" w14:textId="30D65BC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7,487.08 </w:t>
            </w:r>
          </w:p>
        </w:tc>
      </w:tr>
      <w:tr w:rsidR="00884B3D" w14:paraId="2C12035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E4892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6F632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gu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3CC1C4" w14:textId="03C4E10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41,502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E23EF7" w14:textId="04B4D06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965D80" w14:textId="618071B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8DD431" w14:textId="5E85521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41,502.54 </w:t>
            </w:r>
          </w:p>
        </w:tc>
      </w:tr>
      <w:tr w:rsidR="00884B3D" w14:paraId="6DE8D05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17DD0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87320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aingo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962FC0" w14:textId="2CD88C9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12,431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B294FD" w14:textId="6040AB6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0AAF9C" w14:textId="49F1AC1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FFDDB2" w14:textId="2F259F3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12,431.20 </w:t>
            </w:r>
          </w:p>
        </w:tc>
      </w:tr>
      <w:tr w:rsidR="00884B3D" w14:paraId="7AB234E8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8CF81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del Su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6174309" w14:textId="2C6F1E1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2,993,564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5736339" w14:textId="69C3127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6B248F8" w14:textId="122B9B3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0A5FB9C" w14:textId="544607C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2,993,564.44 </w:t>
            </w:r>
          </w:p>
        </w:tc>
      </w:tr>
      <w:tr w:rsidR="00884B3D" w14:paraId="6E30117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A4B30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75C80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sa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8760E7" w14:textId="39C6F58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5,619.9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9D45C5" w14:textId="04CA7ED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8A9E2F" w14:textId="2863F18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36896" w14:textId="5EAEF5B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5,619.99 </w:t>
            </w:r>
          </w:p>
        </w:tc>
      </w:tr>
      <w:tr w:rsidR="00884B3D" w14:paraId="48A60C6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1AED4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0E928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va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18A3BC" w14:textId="2BA917B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,107,639.9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4E107A" w14:textId="1CF6C6D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DB0678" w14:textId="72A5FED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93DD85" w14:textId="3AB47D8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,107,639.99 </w:t>
            </w:r>
          </w:p>
        </w:tc>
      </w:tr>
      <w:tr w:rsidR="00884B3D" w14:paraId="154BAFB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37E55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667E2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Dig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03149C" w14:textId="55EBCC9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09,043.81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3A682F" w14:textId="5324C9E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BB9FCE" w14:textId="5CAAFD9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EE5550" w14:textId="7661D41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09,043.81 </w:t>
            </w:r>
          </w:p>
        </w:tc>
      </w:tr>
      <w:tr w:rsidR="00884B3D" w14:paraId="73B9EBB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A198B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6B662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agono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3B2502" w14:textId="277E493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4,842.9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07B011" w14:textId="15D3FD4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FA5D10" w14:textId="4559321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D0DCF7" w14:textId="37F7237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4,842.95 </w:t>
            </w:r>
          </w:p>
        </w:tc>
      </w:tr>
      <w:tr w:rsidR="00884B3D" w14:paraId="6E967BB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9593B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51B10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blaw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00F437" w14:textId="71D01ED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36,4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A5D54C" w14:textId="29529B0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F48CFD" w14:textId="287FFC3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D1B196" w14:textId="78A95B0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36,420.00 </w:t>
            </w:r>
          </w:p>
        </w:tc>
      </w:tr>
      <w:tr w:rsidR="00884B3D" w14:paraId="7ED78CF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150C7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8C548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ays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928479" w14:textId="38887B9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81,816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F0E4DB" w14:textId="232E439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8889AA" w14:textId="3879FDA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160C03" w14:textId="10FDEBB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81,816.30 </w:t>
            </w:r>
          </w:p>
        </w:tc>
      </w:tr>
      <w:tr w:rsidR="00884B3D" w14:paraId="4E51C99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48545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D99C9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l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597C7C" w14:textId="06AB5E8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0,104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099843" w14:textId="64EAAAD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22F570" w14:textId="7135652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2EC53E" w14:textId="25AD351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0,104.18 </w:t>
            </w:r>
          </w:p>
        </w:tc>
      </w:tr>
      <w:tr w:rsidR="00884B3D" w14:paraId="3BA42DC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AF9F8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884A6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an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9A052B" w14:textId="5A0A89F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7,826.0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C4F042" w14:textId="7E4242F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41B8D8" w14:textId="5C2C9C6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5CF808" w14:textId="0D4470D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7,826.07 </w:t>
            </w:r>
          </w:p>
        </w:tc>
      </w:tr>
      <w:tr w:rsidR="00884B3D" w14:paraId="3394A73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7CE57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7AD1B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dad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CCB6D2" w14:textId="1186D7C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0,251.1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8E5F7F" w14:textId="10ABDFD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F2505F" w14:textId="3A75E8C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02200E" w14:textId="294C107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0,251.15 </w:t>
            </w:r>
          </w:p>
        </w:tc>
      </w:tr>
      <w:tr w:rsidR="00884B3D" w14:paraId="7D10393A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E05CD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Orient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257BA12" w14:textId="46D8809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620,642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A89FCF5" w14:textId="749D934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ABA3A98" w14:textId="43F96F4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5669FE0" w14:textId="140C18E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620,642.25 </w:t>
            </w:r>
          </w:p>
        </w:tc>
      </w:tr>
      <w:tr w:rsidR="00884B3D" w14:paraId="262B3FB5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7052C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PLGU Davao Orient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24FECD" w14:textId="5BA965C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6,442,703.8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4FDC35" w14:textId="285F5E5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BFC003" w14:textId="7636E65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35F5FF" w14:textId="6A9B3CF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442,703.84 </w:t>
            </w:r>
          </w:p>
        </w:tc>
      </w:tr>
      <w:tr w:rsidR="00884B3D" w14:paraId="75A7E7D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37D73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478E3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273017" w14:textId="7D101D8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6,698.41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6CBBF8" w14:textId="1C4BFF0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73FC3A" w14:textId="66CFBFC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9FFC89" w14:textId="4D77422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6,698.41 </w:t>
            </w:r>
          </w:p>
        </w:tc>
      </w:tr>
      <w:tr w:rsidR="00884B3D" w14:paraId="3FFF791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75F54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506ED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p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B97FE7" w14:textId="78E99F1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0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6CB189" w14:textId="5D33A85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E3AEE8" w14:textId="0575968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B9E7D3" w14:textId="1A6A79C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030.00 </w:t>
            </w:r>
          </w:p>
        </w:tc>
      </w:tr>
      <w:tr w:rsidR="00884B3D" w14:paraId="4839C29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D4853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06D15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t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98D775" w14:textId="4A8F631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0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8E84D7" w14:textId="37DE6DE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8ADDB5" w14:textId="32DF1EE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684C08" w14:textId="647F709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030.00 </w:t>
            </w:r>
          </w:p>
        </w:tc>
      </w:tr>
      <w:tr w:rsidR="00884B3D" w14:paraId="3D9FAF4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EB2C7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14C21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rrago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67D56F" w14:textId="55EF9B2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883,1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73E9AE" w14:textId="0F88266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D87055" w14:textId="1E62B12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5A4897" w14:textId="4FF99DD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883,180.00 </w:t>
            </w:r>
          </w:p>
        </w:tc>
      </w:tr>
      <w:tr w:rsidR="00884B3D" w14:paraId="08B2A595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14429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Occident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E4C3243" w14:textId="1E466C2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,770,021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C311B24" w14:textId="0A1357E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2EB1602" w14:textId="49EFB63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FB83413" w14:textId="733BDF9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,770,021.54 </w:t>
            </w:r>
          </w:p>
        </w:tc>
      </w:tr>
      <w:tr w:rsidR="00884B3D" w14:paraId="069BFC2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86EF2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91F44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550F5A" w14:textId="1622968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491,606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3AB527" w14:textId="5165DC5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44819E" w14:textId="60F0CB0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2D6C2E" w14:textId="3BFD9F7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491,606.38 </w:t>
            </w:r>
          </w:p>
        </w:tc>
      </w:tr>
      <w:tr w:rsidR="00884B3D" w14:paraId="0AD66D5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24222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400E4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70DC9D" w14:textId="0E352A6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57,515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CC4190" w14:textId="5D08164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FBF294" w14:textId="4C3F44B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95D343" w14:textId="290F02C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57,515.16 </w:t>
            </w:r>
          </w:p>
        </w:tc>
      </w:tr>
      <w:tr w:rsidR="00884B3D" w14:paraId="351DF2C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2E28D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E2298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rangan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5F32CC" w14:textId="6E71FBF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20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2C9C64" w14:textId="6BC306C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7891D4" w14:textId="5AA4017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7F4244" w14:textId="2678B9D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20,900.00 </w:t>
            </w:r>
          </w:p>
        </w:tc>
      </w:tr>
      <w:tr w:rsidR="00884B3D" w14:paraId="6D738536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8F7D8D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XI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745B4ED" w14:textId="72AAF3D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7,689,363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83AAA43" w14:textId="074CBA5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DA28EBA" w14:textId="0B2C165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04A4CDC" w14:textId="6A4CC80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7,689,363.00 </w:t>
            </w:r>
          </w:p>
        </w:tc>
      </w:tr>
      <w:tr w:rsidR="00884B3D" w14:paraId="1295F801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CA5B0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orth Cotabat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51329D6" w14:textId="6758D56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382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B38A7BF" w14:textId="273E8DB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7881C48" w14:textId="0C77BD9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BB1E474" w14:textId="6BAAB07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382,900.00 </w:t>
            </w:r>
          </w:p>
        </w:tc>
      </w:tr>
      <w:tr w:rsidR="00884B3D" w14:paraId="0C15CA9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580B3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B40AF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amad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14629E" w14:textId="7E33C6B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182189" w14:textId="48AEE79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CB7250" w14:textId="65F2754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ED5654" w14:textId="66EF63E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</w:tr>
      <w:tr w:rsidR="00884B3D" w14:paraId="531E17C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0A59F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2A921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eo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33D7D2" w14:textId="7E8F788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EB6E19" w14:textId="4A77C88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EBBAFB" w14:textId="4BD34C4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70F970" w14:textId="525D657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884B3D" w14:paraId="3859CB4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82075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5FEE8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tip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4F19D9" w14:textId="684B08E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9F5B06" w14:textId="227A21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73A9B5" w14:textId="5A98382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4244E4" w14:textId="6830A03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884B3D" w14:paraId="140D5D8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D729C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6B3EE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rak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588B1D" w14:textId="6012648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DDD305" w14:textId="07C44E8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F5277C" w14:textId="44DFDE1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F86A28" w14:textId="4E447C2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</w:tr>
      <w:tr w:rsidR="00884B3D" w14:paraId="54FE46F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C97AC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7703D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isi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DC5FF9" w14:textId="010A23B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5AA4C1" w14:textId="6D6B855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6F5D07" w14:textId="6BBF208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509202" w14:textId="5232EF0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884B3D" w14:paraId="7098C02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F575A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B0690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bac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BA230F" w14:textId="12577D5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DFD767" w14:textId="7645FD7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578C45" w14:textId="4C10549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AD04AB" w14:textId="7226FFB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884B3D" w14:paraId="4AE7277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11770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1145E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B38562" w14:textId="42D53C9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10F1F7" w14:textId="2C48F88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1F8A1D" w14:textId="24481B4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025E43" w14:textId="1B2F90F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884B3D" w14:paraId="64F9521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E245D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9D3C3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Kidapaw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1CDDC7" w14:textId="4DF04E9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0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751189" w14:textId="3E95ECF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2E5A03" w14:textId="06570E1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3FE322" w14:textId="5F5A9ED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0,500.00 </w:t>
            </w:r>
          </w:p>
        </w:tc>
      </w:tr>
      <w:tr w:rsidR="00884B3D" w14:paraId="3C7FE11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CFF64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28EB0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u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CD131B" w14:textId="02BCFE5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62C90D" w14:textId="2B70421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C7D42F" w14:textId="7DB0BD9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23EE75" w14:textId="03DC4A4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884B3D" w14:paraId="565CFC7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EBCA8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C4C72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pe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19DD0B" w14:textId="586CBC4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41C4B6" w14:textId="28AD37D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247287" w14:textId="506EC13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A7AFD" w14:textId="11D3183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</w:tr>
      <w:tr w:rsidR="00884B3D" w14:paraId="79A972F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4F840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87FB7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kila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C71404" w14:textId="38DA2D8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57CD18" w14:textId="182DD7E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640448" w14:textId="23F046E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053406" w14:textId="50EEC1D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</w:tr>
      <w:tr w:rsidR="00884B3D" w14:paraId="4D6C201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AB5A3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B02E6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ala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F19B42" w14:textId="607324C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DE0B77" w14:textId="6D04C34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6AC1EC" w14:textId="02BEDCD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9E77F1" w14:textId="676B285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884B3D" w14:paraId="30B5A42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18978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7B041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dsayap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57E613" w14:textId="34028E1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22684D" w14:textId="116907D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08467D" w14:textId="7FB9AC5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84EE45" w14:textId="3EB5496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884B3D" w14:paraId="2A14784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6688B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98931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'l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4F26A1" w14:textId="75283A1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0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89C974" w14:textId="16C92A0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022E3F" w14:textId="2F494C2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50F30" w14:textId="19DE00D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00,000.00 </w:t>
            </w:r>
          </w:p>
        </w:tc>
      </w:tr>
      <w:tr w:rsidR="00884B3D" w14:paraId="34D13FC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5745C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1E065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gkaw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E71AD8" w14:textId="0DF3E7E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FD8A04" w14:textId="3D595FD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A4821D" w14:textId="16C2D98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205107" w14:textId="5884E04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884B3D" w14:paraId="58CC48A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878A2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CBFF7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ki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145763" w14:textId="798804F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696507" w14:textId="565CB7D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55A53E" w14:textId="119573C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B12459" w14:textId="70FFEB3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884B3D" w14:paraId="6567E06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0C95E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DF60D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ident Rox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93BCA0" w14:textId="740F5E3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B824C3" w14:textId="68BC386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671021" w14:textId="1C46C46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E279D0" w14:textId="1FC1A77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884B3D" w14:paraId="3600FC6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189FF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BDAAB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lu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49E140" w14:textId="401D4C7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5340BE" w14:textId="49EB933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E7B9D3" w14:textId="166FFA2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D0B6C8" w14:textId="620CB61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884B3D" w14:paraId="4D300D48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E0153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arangan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59BE834" w14:textId="2B7F59F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,144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927F652" w14:textId="6B274D7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D21830D" w14:textId="0EA57AD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9AD6CB4" w14:textId="799E869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,144,600.00 </w:t>
            </w:r>
          </w:p>
        </w:tc>
      </w:tr>
      <w:tr w:rsidR="00884B3D" w14:paraId="747D123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7A5F7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AD500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Sarangan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E47A7B" w14:textId="3B4A226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7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3B9B45" w14:textId="4F05E6C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C09710" w14:textId="0E95B9C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6FF0FE" w14:textId="2443A61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75,000.00 </w:t>
            </w:r>
          </w:p>
        </w:tc>
      </w:tr>
      <w:tr w:rsidR="00884B3D" w14:paraId="3FA7C26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31C9C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17083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amb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A260D2" w14:textId="5EC9365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693F77" w14:textId="5B28AAD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B496A3" w14:textId="5AEB692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03E652" w14:textId="558B06D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</w:tr>
      <w:tr w:rsidR="00884B3D" w14:paraId="0803072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DA223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5E88C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asi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B2A929" w14:textId="4FEFFAC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108CCB" w14:textId="3356A02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F62E2C" w14:textId="77D95E8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563383" w14:textId="09255A8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</w:tr>
      <w:tr w:rsidR="00884B3D" w14:paraId="411730C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361F7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62BA5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itu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93F486" w14:textId="1E2B61C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188CD3" w14:textId="28139D5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DF53D1" w14:textId="50FDABC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9F589D" w14:textId="0F70BC2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</w:tr>
      <w:tr w:rsidR="00884B3D" w14:paraId="578535E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B7803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BF693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ab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355B7F" w14:textId="29C0C54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03E729" w14:textId="09CEB1E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C7E96F" w14:textId="47406D9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53237C" w14:textId="43F98F6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</w:tr>
      <w:tr w:rsidR="00884B3D" w14:paraId="253CA3B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726B8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94479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8AC652" w14:textId="5A8D666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52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E6EB31" w14:textId="7309BF2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D98182" w14:textId="58CC2E3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4A0F60" w14:textId="659B2ED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52,800.00 </w:t>
            </w:r>
          </w:p>
        </w:tc>
      </w:tr>
      <w:tr w:rsidR="00884B3D" w14:paraId="62D7FCB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61E5D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BB700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pat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C681BB" w14:textId="7D47DD0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6BC910" w14:textId="71CB2DF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0D3465" w14:textId="0344EF8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9FC867" w14:textId="3B72843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</w:tr>
      <w:tr w:rsidR="00884B3D" w14:paraId="2878AF3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070ED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D1FCF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un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E270E9" w14:textId="3600B71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128B0A" w14:textId="2909511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6CC3CA" w14:textId="2E89173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A00F53" w14:textId="1860908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</w:tr>
      <w:tr w:rsidR="00884B3D" w14:paraId="5A37C0A1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8E645B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outh Cotabat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50E5A6B" w14:textId="513DD18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770,313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2AFB741" w14:textId="0E4A0F3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A16002B" w14:textId="3E540F0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9115D5E" w14:textId="53F4DBD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770,313.00 </w:t>
            </w:r>
          </w:p>
        </w:tc>
      </w:tr>
      <w:tr w:rsidR="00884B3D" w14:paraId="5E57535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E5C66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F8C55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South Cotabat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B87539" w14:textId="760A9EF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0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75EFE3" w14:textId="3275110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80ABB0" w14:textId="6FD656B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4738B6" w14:textId="6B623BF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00,000.00 </w:t>
            </w:r>
          </w:p>
        </w:tc>
      </w:tr>
      <w:tr w:rsidR="00884B3D" w14:paraId="3E528C6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2422E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5C6FB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364088" w14:textId="226825F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5669B6" w14:textId="5C90267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224FD2" w14:textId="277FDD5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5D09EC" w14:textId="7029AB4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</w:tr>
      <w:tr w:rsidR="00884B3D" w14:paraId="1D91493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E069C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472A3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Koronad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2B9D41" w14:textId="0111DF4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64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3CAA91" w14:textId="137173D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68625A" w14:textId="71B6F1B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920332" w14:textId="2BD669D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64,350.00 </w:t>
            </w:r>
          </w:p>
        </w:tc>
      </w:tr>
      <w:tr w:rsidR="00884B3D" w14:paraId="0AC3263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B38C3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16F8C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ke Sebu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52486E" w14:textId="4D8AC75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9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B1538B" w14:textId="1203E9F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DEBC16" w14:textId="243DDBE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E2617F" w14:textId="0F1EE0E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9,350.00 </w:t>
            </w:r>
          </w:p>
        </w:tc>
      </w:tr>
      <w:tr w:rsidR="00884B3D" w14:paraId="543FE61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9F01F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1A908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ora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288A4C" w14:textId="4ECE2FA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4E8956" w14:textId="6F2A72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F7684E" w14:textId="3FD274A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695DCA" w14:textId="7621495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</w:tr>
      <w:tr w:rsidR="00884B3D" w14:paraId="03A0E73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6C280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4761B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omolok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7B870A" w14:textId="0AF920B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9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F845E6" w14:textId="37023D2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9E7C65" w14:textId="565AB7A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17017C" w14:textId="5D8A99C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9,350.00 </w:t>
            </w:r>
          </w:p>
        </w:tc>
      </w:tr>
      <w:tr w:rsidR="00884B3D" w14:paraId="16E860D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D3C5E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5D333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Niñ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81E90B" w14:textId="661A88D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4,6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D629B4" w14:textId="5CDB53C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0ACF02" w14:textId="0A93137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B459DD" w14:textId="6D513D3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4,650.00 </w:t>
            </w:r>
          </w:p>
        </w:tc>
      </w:tr>
      <w:tr w:rsidR="00884B3D" w14:paraId="3B5136D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D7946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6643F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rallah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4AF67D" w14:textId="62CFEAB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7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DEC804" w14:textId="500AED0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AC1A8C" w14:textId="269C5BC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831F36" w14:textId="637AAE9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74,900.00 </w:t>
            </w:r>
          </w:p>
        </w:tc>
      </w:tr>
      <w:tr w:rsidR="00884B3D" w14:paraId="3A21A2F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B2510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DBD28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mpak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28ACCF" w14:textId="58C2138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7A4F46" w14:textId="6CB82CB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40149C" w14:textId="59E8F67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378E5" w14:textId="5BB6E4F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</w:tr>
      <w:tr w:rsidR="00884B3D" w14:paraId="45F5F3D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7592E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928CF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t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3633F8" w14:textId="24BE848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58,563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74AE4D" w14:textId="73C160B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4F8788" w14:textId="4529C5D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0F31CA" w14:textId="7D3ED9B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58,563.00 </w:t>
            </w:r>
          </w:p>
        </w:tc>
      </w:tr>
      <w:tr w:rsidR="00884B3D" w14:paraId="20C10B3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994B3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E64B7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'bol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EA5566" w14:textId="03986D4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9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DAE7DF" w14:textId="0970C05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FE2A3C" w14:textId="21E0970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A6F992" w14:textId="3AE267D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9,350.00 </w:t>
            </w:r>
          </w:p>
        </w:tc>
      </w:tr>
      <w:tr w:rsidR="00884B3D" w14:paraId="296F589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D8FBA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3B088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p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C1FBFE" w14:textId="6554DF3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ED072C" w14:textId="7DA9023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38CE2F" w14:textId="30E9727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4A9CD4" w14:textId="5B18A3C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</w:tr>
      <w:tr w:rsidR="00884B3D" w14:paraId="69DD256D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A6FD8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ultan Kudara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45958B2" w14:textId="4617809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366,0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2AC7C07" w14:textId="72073DC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E1F10CE" w14:textId="0BCBB6B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8D476C4" w14:textId="14A780E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366,050.00 </w:t>
            </w:r>
          </w:p>
        </w:tc>
      </w:tr>
      <w:tr w:rsidR="00884B3D" w14:paraId="5771279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F1B9D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732E8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lumb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CC6DC0" w14:textId="4672606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9B1286" w14:textId="5EC26D1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228C39" w14:textId="5B3B8C9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6A55FA" w14:textId="230D73B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884B3D" w14:paraId="0FD7E39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09C36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99E23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su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8840BC" w14:textId="13385CE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281D39" w14:textId="420FF13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F60500" w14:textId="4ECA5BE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2A9D0E" w14:textId="1F49D80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884B3D" w14:paraId="4A8C469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424EC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D5E47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mbayong (Mariano Marcos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AB7D54" w14:textId="79EBA7F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F3EB43" w14:textId="397232F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954AF9" w14:textId="72FE465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69FFEF" w14:textId="4217D22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884B3D" w14:paraId="372F91B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7E109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4F27A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t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B01CDD" w14:textId="6253B81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501ECD" w14:textId="054FA3D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BA9A7B" w14:textId="3377EA0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C52BD6" w14:textId="27FFA32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884B3D" w14:paraId="007E6C6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F55B8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C4A87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ident Quiri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801BC5" w14:textId="4B22563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B65178" w14:textId="2827DE2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606101" w14:textId="7D0BDBD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76393C" w14:textId="2829587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884B3D" w14:paraId="7A7DA6A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12128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5C72E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cur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AFA719" w14:textId="6353DC3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85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AA3040" w14:textId="4E595FE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09F864" w14:textId="6852494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8AF8F4" w14:textId="2D2FB6F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85,500.00 </w:t>
            </w:r>
          </w:p>
        </w:tc>
      </w:tr>
      <w:tr w:rsidR="00884B3D" w14:paraId="75BB7BF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6FDC0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59577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umb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7CE598" w14:textId="3E5CA4A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81,5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80B3CA" w14:textId="3AB3147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7E0F5F" w14:textId="06391C2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071D3" w14:textId="0A3424C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81,550.00 </w:t>
            </w:r>
          </w:p>
        </w:tc>
      </w:tr>
      <w:tr w:rsidR="00884B3D" w14:paraId="4769E64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8FF4D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B1DAC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speranz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225D2E" w14:textId="3E865A0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5D8E99" w14:textId="54C3DCB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3431D0" w14:textId="51243B2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67D52D" w14:textId="6DC2E4F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884B3D" w14:paraId="4E1935B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B518B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81671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amans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5DA670" w14:textId="44B7D8A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6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C70DE6" w14:textId="58579FF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6D0A06" w14:textId="578E123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263702" w14:textId="5100310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64,900.00 </w:t>
            </w:r>
          </w:p>
        </w:tc>
      </w:tr>
      <w:tr w:rsidR="00884B3D" w14:paraId="55E71BB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2EC68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84394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bak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9771F9" w14:textId="0B103C3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FC5B6A" w14:textId="4764CE1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4BB205" w14:textId="5A07250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F952B7" w14:textId="2917604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884B3D" w14:paraId="0B513E9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1ED7E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4CA68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imb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9CA5EA" w14:textId="6FB1E15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95CFF0" w14:textId="7FD1CEE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56DA12" w14:textId="1862635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F89AA2" w14:textId="02DA516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884B3D" w14:paraId="555061A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DB61C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43D6B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en. Ninoy Aqui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9194EE" w14:textId="4634AB6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0B55DC" w14:textId="0CB51C6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E9CC3D" w14:textId="5003F9B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4D089D" w14:textId="46B441B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884B3D" w14:paraId="76BDADD6" w14:textId="77777777" w:rsidTr="00884B3D">
        <w:trPr>
          <w:trHeight w:val="20"/>
        </w:trPr>
        <w:tc>
          <w:tcPr>
            <w:tcW w:w="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595959" w:fill="595959"/>
            <w:vAlign w:val="center"/>
            <w:hideMark/>
          </w:tcPr>
          <w:p w14:paraId="07C0006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vAlign w:val="center"/>
            <w:hideMark/>
          </w:tcPr>
          <w:p w14:paraId="6BDBCE4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tabat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vAlign w:val="bottom"/>
            <w:hideMark/>
          </w:tcPr>
          <w:p w14:paraId="6A862EDF" w14:textId="6C2198B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vAlign w:val="bottom"/>
            <w:hideMark/>
          </w:tcPr>
          <w:p w14:paraId="38C10531" w14:textId="020A9B7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vAlign w:val="bottom"/>
            <w:hideMark/>
          </w:tcPr>
          <w:p w14:paraId="5FF0FD05" w14:textId="7BB4F6D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666666" w:fill="666666"/>
            <w:noWrap/>
            <w:vAlign w:val="bottom"/>
            <w:hideMark/>
          </w:tcPr>
          <w:p w14:paraId="3B2788F3" w14:textId="039B426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500.00 </w:t>
            </w:r>
          </w:p>
        </w:tc>
      </w:tr>
      <w:tr w:rsidR="00884B3D" w14:paraId="4AFD1E4F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5C2E99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RA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18859FE" w14:textId="23C10DC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9,336,707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6F11CB8" w14:textId="1CEDF8E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965,6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AE7A892" w14:textId="48DF4ED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43AB34B" w14:textId="143E56E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2,302,307.86 </w:t>
            </w:r>
          </w:p>
        </w:tc>
      </w:tr>
      <w:tr w:rsidR="00884B3D" w14:paraId="41A918DC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80A34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gusan del Nor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104A7D2" w14:textId="375B251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223,946.6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AA6F2A3" w14:textId="5224508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1B73EC5" w14:textId="4161DC3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DEFC018" w14:textId="292D840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223,946.62 </w:t>
            </w:r>
          </w:p>
        </w:tc>
      </w:tr>
      <w:tr w:rsidR="00884B3D" w14:paraId="0FEDA36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2B75F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59F1A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Agusan Del Nor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987AD8" w14:textId="36AD81B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63,851.6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AD8EE0" w14:textId="6505C13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4F227C" w14:textId="41330DF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EAB34E" w14:textId="2A910AB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63,851.63 </w:t>
            </w:r>
          </w:p>
        </w:tc>
      </w:tr>
      <w:tr w:rsidR="00884B3D" w14:paraId="039DFD4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A1BD9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F345A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tu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C35AC1" w14:textId="59E28D4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121,464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7D5E19" w14:textId="69FFF55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8FE9EE" w14:textId="084D47D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0E2B3F" w14:textId="0BA5526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121,464.50 </w:t>
            </w:r>
          </w:p>
        </w:tc>
      </w:tr>
      <w:tr w:rsidR="00884B3D" w14:paraId="0F000C9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0A947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EF576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bo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F7E127" w14:textId="6C7BBA2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12,49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8588DB" w14:textId="6AEAA36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E024C9" w14:textId="6892EB1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EFE3B8" w14:textId="6238095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12,494.00 </w:t>
            </w:r>
          </w:p>
        </w:tc>
      </w:tr>
      <w:tr w:rsidR="00884B3D" w14:paraId="7D346BE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EFFBB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983C7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tchar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53DE9E" w14:textId="69013D4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90413F" w14:textId="7AFE6F6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23CC4D" w14:textId="28512A9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618B94" w14:textId="699B15E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</w:tr>
      <w:tr w:rsidR="00884B3D" w14:paraId="128F843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1D680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2C6AA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s Niev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042C2E" w14:textId="486783C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1FE4A9" w14:textId="5B7BA7E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93FC4B" w14:textId="37F19ED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427501" w14:textId="36C1F1F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</w:tr>
      <w:tr w:rsidR="00884B3D" w14:paraId="5107D79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CF746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B0EE5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sipi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B3E9BA" w14:textId="150B810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454,324.0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1A5CEA" w14:textId="57E78FD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6B3667" w14:textId="612052B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12EC80" w14:textId="1304D0B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454,324.05 </w:t>
            </w:r>
          </w:p>
        </w:tc>
      </w:tr>
      <w:tr w:rsidR="00884B3D" w14:paraId="5A699AA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E6CE0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7B3E1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emedios T. Romualde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098D69" w14:textId="1F4B44B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8,072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82D08E" w14:textId="1324EA7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87C881" w14:textId="418A27F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23CC83" w14:textId="11328FE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8,072.44 </w:t>
            </w:r>
          </w:p>
        </w:tc>
      </w:tr>
      <w:tr w:rsidR="00884B3D" w14:paraId="4E48A71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5EC31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6E718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069978" w14:textId="526F832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3A5E71" w14:textId="2FDCD59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460AB1" w14:textId="7B07BA0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14E2AC" w14:textId="4FFC29C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</w:tr>
      <w:tr w:rsidR="00884B3D" w14:paraId="37E12C8C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3E150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gusan del Su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CBAD124" w14:textId="639E302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204,574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5F6331C" w14:textId="5D793E9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1139BB3" w14:textId="239592A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8491CC2" w14:textId="2AB2D51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204,574.25 </w:t>
            </w:r>
          </w:p>
        </w:tc>
      </w:tr>
      <w:tr w:rsidR="00884B3D" w14:paraId="38892CB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76CA2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371FF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Agusan Del Su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D193EF" w14:textId="565FE42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49,389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24E59C" w14:textId="0082A1B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894479" w14:textId="5FB9560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14B5A4" w14:textId="3A65B51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49,389.25 </w:t>
            </w:r>
          </w:p>
        </w:tc>
      </w:tr>
      <w:tr w:rsidR="00884B3D" w14:paraId="653766F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84738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507A6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748708" w14:textId="4F875B0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55,18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6CF307" w14:textId="4888994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B44B6E" w14:textId="2030C83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BE8669" w14:textId="6518141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55,185.00 </w:t>
            </w:r>
          </w:p>
        </w:tc>
      </w:tr>
      <w:tr w:rsidR="00884B3D" w14:paraId="0C825DE1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9764FD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urigao del Nor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AE124AC" w14:textId="2656960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6,178,927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A48BE36" w14:textId="1B83BC2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15,6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3B614D4" w14:textId="4EA9A5A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B49E27A" w14:textId="37ED34C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7,094,527.75 </w:t>
            </w:r>
          </w:p>
        </w:tc>
      </w:tr>
      <w:tr w:rsidR="00884B3D" w14:paraId="1C8EA24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58487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E010B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Surigao Del Nor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EED58B" w14:textId="6F42A82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79,203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82DDCE" w14:textId="3267B72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841D66" w14:textId="7A4E7E2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68ABAA" w14:textId="1FCF145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79,203.75 </w:t>
            </w:r>
          </w:p>
        </w:tc>
      </w:tr>
      <w:tr w:rsidR="00884B3D" w14:paraId="6A83263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F3571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606E5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u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75AB70" w14:textId="3AC403E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41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3ECB7E" w14:textId="753326A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117885" w14:textId="302A9DA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492E54" w14:textId="49A717E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41,200.00 </w:t>
            </w:r>
          </w:p>
        </w:tc>
      </w:tr>
      <w:tr w:rsidR="00884B3D" w14:paraId="39E90E0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5D82F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77058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1C72F9" w14:textId="0DAC910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2,43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738D41" w14:textId="1FC79F2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FEC570" w14:textId="4B7E6F5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E936D3" w14:textId="4772725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2,435.00 </w:t>
            </w:r>
          </w:p>
        </w:tc>
      </w:tr>
      <w:tr w:rsidR="00884B3D" w14:paraId="5660E3B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CBE00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5F7E2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lave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77B527" w14:textId="429A41A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73,9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6D4CF2" w14:textId="13F3FAC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2DA718" w14:textId="74CBC04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7032FC" w14:textId="3CDA76E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73,940.00 </w:t>
            </w:r>
          </w:p>
        </w:tc>
      </w:tr>
      <w:tr w:rsidR="00884B3D" w14:paraId="1D53D45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0C81C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DA8B4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p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1DE52D" w14:textId="7879C47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EDED01" w14:textId="7FF8587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AA0A5D" w14:textId="2E76B50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5C8B2B" w14:textId="4AFE03B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</w:tr>
      <w:tr w:rsidR="00884B3D" w14:paraId="70C06D5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06518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731AF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el Carm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DE248F" w14:textId="3FD51AF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2D7005" w14:textId="7CD1CE7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2F4322" w14:textId="4426BA3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2F6EF5" w14:textId="661C58F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</w:tr>
      <w:tr w:rsidR="00884B3D" w14:paraId="718EBA8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308A1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2F58B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Lu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6B710B" w14:textId="3357472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DCA9E9" w14:textId="0EB0BC2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6F0D3C" w14:textId="2C7E060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5B9C79" w14:textId="08001B1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</w:tr>
      <w:tr w:rsidR="00884B3D" w14:paraId="0FBAC3E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96AE7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AF50B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ini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B83547" w14:textId="6195C84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41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E0B27F" w14:textId="1F53507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2C7379" w14:textId="4B196E7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56D1C9" w14:textId="08A66BF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41,200.00 </w:t>
            </w:r>
          </w:p>
        </w:tc>
      </w:tr>
      <w:tr w:rsidR="00884B3D" w14:paraId="2876EE4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FAD52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D1122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mo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B1AD0C" w14:textId="46E1980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0,022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486127" w14:textId="5C69F83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C3ED10" w14:textId="45B07D1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6A34C2" w14:textId="352F204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0,022.70 </w:t>
            </w:r>
          </w:p>
        </w:tc>
      </w:tr>
      <w:tr w:rsidR="00884B3D" w14:paraId="484CE32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A0517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613D9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855055" w14:textId="7FFBB6F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1,0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678B5F" w14:textId="791ED9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5A81B8" w14:textId="2E0F592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2F5141" w14:textId="0F43F6B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1,025.00 </w:t>
            </w:r>
          </w:p>
        </w:tc>
      </w:tr>
      <w:tr w:rsidR="00884B3D" w14:paraId="2B716D1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B4613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03087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Benit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69D7D6" w14:textId="28DCE8B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1,0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8A1591" w14:textId="21D9C64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6A39F0" w14:textId="30A4E83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3D72FF" w14:textId="0BD681E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1,025.00 </w:t>
            </w:r>
          </w:p>
        </w:tc>
      </w:tr>
      <w:tr w:rsidR="00884B3D" w14:paraId="3A14F62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71E32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23BE3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45DBB0" w14:textId="5A38B0B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09CB40" w14:textId="73C4349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C727B3" w14:textId="19B7AA5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4AC282" w14:textId="130E61A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</w:tr>
      <w:tr w:rsidR="00884B3D" w14:paraId="4DE3ECD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350D5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4D992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onica (Sapao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F918C6" w14:textId="4CF95FA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6,226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385957" w14:textId="1278318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C850B9" w14:textId="67D33BA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CD9543" w14:textId="6C5EE8A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6,226.30 </w:t>
            </w:r>
          </w:p>
        </w:tc>
      </w:tr>
      <w:tr w:rsidR="00884B3D" w14:paraId="4557442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01516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9D258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s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B5739A" w14:textId="7C363D4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0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20A055" w14:textId="68FEB7C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B39800" w14:textId="552F581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DAF78B" w14:textId="17F5BFC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0,900.00 </w:t>
            </w:r>
          </w:p>
        </w:tc>
      </w:tr>
      <w:tr w:rsidR="00884B3D" w14:paraId="74879B5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DF1A0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F795A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cor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3415B4" w14:textId="2544B5F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31A0E2" w14:textId="4BA344B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F6001A" w14:textId="1E5843D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EC4FB" w14:textId="0B88927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</w:tr>
      <w:tr w:rsidR="00884B3D" w14:paraId="407224E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6011E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9ACF8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ana-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17A836" w14:textId="6AAB528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9CEE5E" w14:textId="0BB1BA9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5,6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716252" w14:textId="1609613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D592EB" w14:textId="0F2B18D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5,600.00 </w:t>
            </w:r>
          </w:p>
        </w:tc>
      </w:tr>
      <w:tr w:rsidR="00884B3D" w14:paraId="7AD9E4A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FD879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48242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o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A05DF6" w14:textId="7B25844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9,09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418621" w14:textId="0426FCE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C358B5" w14:textId="77368D9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2F04D9" w14:textId="7797B76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9,090.00 </w:t>
            </w:r>
          </w:p>
        </w:tc>
      </w:tr>
      <w:tr w:rsidR="00884B3D" w14:paraId="1A562EDA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25C31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urigao del Su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7BB37D5" w14:textId="05A4314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4,729,259.2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459A95E" w14:textId="50F0DE3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05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EC33D75" w14:textId="04C281D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319A831" w14:textId="4060F7D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6,779,259.24 </w:t>
            </w:r>
          </w:p>
        </w:tc>
      </w:tr>
      <w:tr w:rsidR="00884B3D" w14:paraId="029EF62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502CD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D6526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Surigao Del Su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235EAF" w14:textId="627C98B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63,127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F41452" w14:textId="5C2484B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BC8933" w14:textId="207E4D7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E8234C" w14:textId="021CC66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63,127.75 </w:t>
            </w:r>
          </w:p>
        </w:tc>
      </w:tr>
      <w:tr w:rsidR="00884B3D" w14:paraId="7434875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56CE7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3BE5A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gwai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E62583" w14:textId="7054166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39F75E" w14:textId="5C47D37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D3B6C1" w14:textId="4750BD9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16C947" w14:textId="26759AC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</w:tr>
      <w:tr w:rsidR="00884B3D" w14:paraId="1AD0B3C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396A6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B2C74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ti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92F569" w14:textId="4B18B0F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473,578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DD8D19" w14:textId="53D7304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7AA44A" w14:textId="53D1C95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FD8B2A" w14:textId="1667514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473,578.80 </w:t>
            </w:r>
          </w:p>
        </w:tc>
      </w:tr>
      <w:tr w:rsidR="00884B3D" w14:paraId="44FD876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8CE9B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EF4CA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Carm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5C7277" w14:textId="0BBD8C2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5,612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A02A3A" w14:textId="20EC521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80DB98" w14:textId="43AF431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753EF7" w14:textId="37D1635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5,612.56 </w:t>
            </w:r>
          </w:p>
        </w:tc>
      </w:tr>
      <w:tr w:rsidR="00884B3D" w14:paraId="01CD07C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3FABF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B51C1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t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046844" w14:textId="588B5BE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40,622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20C97A" w14:textId="35ECB4F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DE1FD1" w14:textId="08B9BB5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776E3D" w14:textId="0F96675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40,622.70 </w:t>
            </w:r>
          </w:p>
        </w:tc>
      </w:tr>
      <w:tr w:rsidR="00884B3D" w14:paraId="0376D54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B0539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8433E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C73606" w14:textId="435D326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5,18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70649C" w14:textId="7517F38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D0AC2F" w14:textId="0B90346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6A5620" w14:textId="1EB88CC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5,188.00 </w:t>
            </w:r>
          </w:p>
        </w:tc>
      </w:tr>
      <w:tr w:rsidR="00884B3D" w14:paraId="3204742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E1D65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E8D2F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hat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F26E9A" w14:textId="11B56DE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94,150.3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89EEBA" w14:textId="6B72F10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9814CF" w14:textId="270CF8D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632EBB" w14:textId="62A87EE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94,150.33 </w:t>
            </w:r>
          </w:p>
        </w:tc>
      </w:tr>
      <w:tr w:rsidR="00884B3D" w14:paraId="2A4D59D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E7F8A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3BB16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gust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12A5CC" w14:textId="46CA2A5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8,754.1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6F5EF9" w14:textId="6EC8A15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9B4476" w14:textId="1BA8840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9E19B6" w14:textId="050937E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8,754.10 </w:t>
            </w:r>
          </w:p>
        </w:tc>
      </w:tr>
      <w:tr w:rsidR="00884B3D" w14:paraId="2793E59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7BAD1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AD645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EE3A2F" w14:textId="65FB9A6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96,9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3B1736" w14:textId="55AD00B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5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F628F0" w14:textId="09CBECB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8D737A" w14:textId="3FE0844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246,930.00 </w:t>
            </w:r>
          </w:p>
        </w:tc>
      </w:tr>
      <w:tr w:rsidR="00884B3D" w14:paraId="57365FD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DAA1C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7D085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B4C7BF" w14:textId="7811F25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82,3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5FA654" w14:textId="40F2AEA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7CCA57" w14:textId="38A4183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6B6609" w14:textId="77C74A4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82,395.00 </w:t>
            </w:r>
          </w:p>
        </w:tc>
      </w:tr>
      <w:tr w:rsidR="00884B3D" w14:paraId="50342637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C072BE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A2BCEE7" w14:textId="1ABF025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75,786,602.4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DAD3E2D" w14:textId="0CA5DC9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66,417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A36F80D" w14:textId="15603C9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989,447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9D6CAF0" w14:textId="7324F43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5,142,466.49 </w:t>
            </w:r>
          </w:p>
        </w:tc>
      </w:tr>
      <w:tr w:rsidR="00884B3D" w14:paraId="50C0F9EC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AADB5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b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4AD0D11" w14:textId="36C82DA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927,849.4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DDB2036" w14:textId="4B721B6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1,955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A6FAC0E" w14:textId="611AB31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9,0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9287943" w14:textId="772ACCA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998,804.42 </w:t>
            </w:r>
          </w:p>
        </w:tc>
      </w:tr>
      <w:tr w:rsidR="00884B3D" w14:paraId="1389769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40B2DF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1ACA3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ue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CC521B" w14:textId="378419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458,033.0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76C382" w14:textId="3049762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3702B5" w14:textId="20EFD08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6FA13D" w14:textId="3FFBECF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458,033.06 </w:t>
            </w:r>
          </w:p>
        </w:tc>
      </w:tr>
      <w:tr w:rsidR="00884B3D" w14:paraId="148F69F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96E84E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5AB85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line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5E26A3" w14:textId="55469AC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0,548.2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FD16ED" w14:textId="4454399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656886" w14:textId="2F0331B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67C222" w14:textId="45E7D17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0,548.24 </w:t>
            </w:r>
          </w:p>
        </w:tc>
      </w:tr>
      <w:tr w:rsidR="00884B3D" w14:paraId="71C0E8B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E0295A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9F43A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c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F23A79" w14:textId="22A0090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3,117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BA1CA3" w14:textId="0C33A04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E9432D" w14:textId="6FF4EF0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C2E467" w14:textId="1AA9A79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3,117.44 </w:t>
            </w:r>
          </w:p>
        </w:tc>
      </w:tr>
      <w:tr w:rsidR="00884B3D" w14:paraId="384E716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AD394F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7C4A6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clo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3F9FA0" w14:textId="39F0AC0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5,651.6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DB6BCD" w14:textId="663E83A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C39DE4" w14:textId="0B1F464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8D2EEF" w14:textId="1F10D05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5,651.60 </w:t>
            </w:r>
          </w:p>
        </w:tc>
      </w:tr>
      <w:tr w:rsidR="00884B3D" w14:paraId="1003B38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602EBE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EDF1B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guiom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5E9FEC" w14:textId="08979F4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,925.2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29DB2E" w14:textId="1720387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CA4144" w14:textId="6DB5C41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36811A" w14:textId="45EFD2E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,925.26 </w:t>
            </w:r>
          </w:p>
        </w:tc>
      </w:tr>
      <w:tr w:rsidR="00884B3D" w14:paraId="0892C3E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0A8619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C7614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ngl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EC6FF6" w14:textId="45F5998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3,563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8FF18E" w14:textId="009D009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32AF7A" w14:textId="17B9200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829B76" w14:textId="687BB54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3,563.32 </w:t>
            </w:r>
          </w:p>
        </w:tc>
      </w:tr>
      <w:tr w:rsidR="00884B3D" w14:paraId="467E559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732E92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CE57D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lor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0D249C" w14:textId="2AFED56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70,089.2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422E85" w14:textId="11D29F6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FF607D" w14:textId="2EAE6BB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25496B" w14:textId="22B1930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70,089.27 </w:t>
            </w:r>
          </w:p>
        </w:tc>
      </w:tr>
      <w:tr w:rsidR="00884B3D" w14:paraId="371F395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A5E215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DF3F3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89A129" w14:textId="7688FCD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20,065.9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F87CDC" w14:textId="30E8DAB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DACB08" w14:textId="1E70736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ABB3D8" w14:textId="7F5E5C3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20,065.90 </w:t>
            </w:r>
          </w:p>
        </w:tc>
      </w:tr>
      <w:tr w:rsidR="00884B3D" w14:paraId="43B2FE2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E695B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0A7DA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cub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831FEC" w14:textId="70D3188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9,086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6C79AE" w14:textId="6F03236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84BA43" w14:textId="62D983E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EA8311" w14:textId="535C4A3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9,086.88 </w:t>
            </w:r>
          </w:p>
        </w:tc>
      </w:tr>
      <w:tr w:rsidR="00884B3D" w14:paraId="32EA9CC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CC722F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455D5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angil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1BFFB8" w14:textId="666378F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42,680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2E1993" w14:textId="177AEC2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97ED2D" w14:textId="1B7A121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72A9D7" w14:textId="7EAF08F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42,680.18 </w:t>
            </w:r>
          </w:p>
        </w:tc>
      </w:tr>
      <w:tr w:rsidR="00884B3D" w14:paraId="3F5ABA5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8D9246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317DA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AED4DF" w14:textId="60EFCBC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0,334.9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29616E" w14:textId="3FAF4B2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8B7A73" w14:textId="58A7794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,0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E55E2E" w14:textId="5E23B2F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9,334.90 </w:t>
            </w:r>
          </w:p>
        </w:tc>
      </w:tr>
      <w:tr w:rsidR="00884B3D" w14:paraId="643F747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AC6FB5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46382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ngid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E47832" w14:textId="119A2A8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3,662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E3FC24" w14:textId="1BF82FD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4CD316" w14:textId="694F687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4ABCF3" w14:textId="25AD9B5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3,662.32 </w:t>
            </w:r>
          </w:p>
        </w:tc>
      </w:tr>
      <w:tr w:rsidR="00884B3D" w14:paraId="5C08013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63F04A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0638C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cuan-Baay (Licua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BCE15D" w14:textId="7D929A0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5,666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1E9A07" w14:textId="4DB71A1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07F84E" w14:textId="7FD48FE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CD822D" w14:textId="4A861EC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5,666.88 </w:t>
            </w:r>
          </w:p>
        </w:tc>
      </w:tr>
      <w:tr w:rsidR="00884B3D" w14:paraId="35FA2F5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247BF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B4A7C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b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94FFC4" w14:textId="08ACD42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6,992.8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24DBD2" w14:textId="18B1870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11C40D" w14:textId="3EE7873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9B32D7" w14:textId="6D96A1B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6,992.84 </w:t>
            </w:r>
          </w:p>
        </w:tc>
      </w:tr>
      <w:tr w:rsidR="00884B3D" w14:paraId="66F3B51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F79A50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E7CA4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bc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46D542" w14:textId="5C8A40C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5,266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704747" w14:textId="014115E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6B43D6" w14:textId="179EC69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1648CC" w14:textId="0105A11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5,266.20 </w:t>
            </w:r>
          </w:p>
        </w:tc>
      </w:tr>
      <w:tr w:rsidR="00884B3D" w14:paraId="6F389D8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7629DD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30D13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ab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D6DADD" w14:textId="453E9D5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1,977.2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970662" w14:textId="20ADCEA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DCBCFC" w14:textId="4E3C4BE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4AF226" w14:textId="167BA43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1,977.28 </w:t>
            </w:r>
          </w:p>
        </w:tc>
      </w:tr>
      <w:tr w:rsidR="00884B3D" w14:paraId="04A52B6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FF47E2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75AA3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enarrub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0F6575" w14:textId="34865CA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37,696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B407CE" w14:textId="50135C1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9C480F" w14:textId="229D628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853DEB" w14:textId="08D82FF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37,696.38 </w:t>
            </w:r>
          </w:p>
        </w:tc>
      </w:tr>
      <w:tr w:rsidR="00884B3D" w14:paraId="599B48F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7DD4E5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5D38E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di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5D8681" w14:textId="6C961B0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7,170.5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FDFBB9" w14:textId="50C65D4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AEC199" w14:textId="3BCF56E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45D8CE" w14:textId="23C5835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7,170.58 </w:t>
            </w:r>
          </w:p>
        </w:tc>
      </w:tr>
      <w:tr w:rsidR="00884B3D" w14:paraId="1E1C29F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4A84B2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D1622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AF4291" w14:textId="0024C28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53,037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998AB2" w14:textId="36B8F41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6A9638" w14:textId="4BBABF4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11CE17" w14:textId="3048379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53,037.16 </w:t>
            </w:r>
          </w:p>
        </w:tc>
      </w:tr>
      <w:tr w:rsidR="00884B3D" w14:paraId="1A2AA98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839C63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1354C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lapad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A78BAA" w14:textId="336B25F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6,776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A5D5E5" w14:textId="22A8F95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0B8390" w14:textId="5831B87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C30F32" w14:textId="7DA20C5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6,776.40 </w:t>
            </w:r>
          </w:p>
        </w:tc>
      </w:tr>
      <w:tr w:rsidR="00884B3D" w14:paraId="5A7AE19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B5D0D7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19C88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2EF022" w14:textId="20B454A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38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BF2351" w14:textId="3C5037A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BAA189" w14:textId="27AC382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D3C6B4" w14:textId="44927FB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388.00 </w:t>
            </w:r>
          </w:p>
        </w:tc>
      </w:tr>
      <w:tr w:rsidR="00884B3D" w14:paraId="62970B0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2D8E3D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B683F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F1715A" w14:textId="7123B15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1,765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963C45" w14:textId="17FF220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,955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931435" w14:textId="7C0C2FD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7B19BB" w14:textId="061D94D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3,720.38 </w:t>
            </w:r>
          </w:p>
        </w:tc>
      </w:tr>
      <w:tr w:rsidR="00884B3D" w14:paraId="340AF9D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8EDB31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7BC3D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Quint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15BFB1" w14:textId="3AD59BC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7,586.11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67AAF1" w14:textId="1EF9F0C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159786" w14:textId="2509CD9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62BD75" w14:textId="0CD1A60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37,586.11 </w:t>
            </w:r>
          </w:p>
        </w:tc>
      </w:tr>
      <w:tr w:rsidR="00884B3D" w14:paraId="1D4A9D8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1E5EE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2BA28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u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07E4DE" w14:textId="4F96674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3,990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E41D32" w14:textId="4F46476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40ED72" w14:textId="3B7F1B1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E1DF91" w14:textId="2C8AC2E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3,990.76 </w:t>
            </w:r>
          </w:p>
        </w:tc>
      </w:tr>
      <w:tr w:rsidR="00884B3D" w14:paraId="20B6611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896A47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BF0EC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e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A66166" w14:textId="32511FE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5,545.6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F36AFC" w14:textId="089AEB7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5C12B9" w14:textId="40CB05B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47207F" w14:textId="1BC187A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5,545.62 </w:t>
            </w:r>
          </w:p>
        </w:tc>
      </w:tr>
      <w:tr w:rsidR="00884B3D" w14:paraId="5C515CD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B73E45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DCA1A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32C89E" w14:textId="1DFD4A9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7,458.4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472D07" w14:textId="17A9045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973C9D" w14:textId="60CD9EC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D090F" w14:textId="35B85BA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7,458.46 </w:t>
            </w:r>
          </w:p>
        </w:tc>
      </w:tr>
      <w:tr w:rsidR="00884B3D" w14:paraId="2A5B54F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647103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505B0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llavicios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C1EF32" w14:textId="5E9D697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55,773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02131B" w14:textId="01D3A6B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A3AEAE" w14:textId="5246DA4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7101B6" w14:textId="3C315B3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55,773.00 </w:t>
            </w:r>
          </w:p>
        </w:tc>
      </w:tr>
      <w:tr w:rsidR="00884B3D" w14:paraId="0E4979B2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D699B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pay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FD4A8A0" w14:textId="6751223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,177,049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C55C81C" w14:textId="03C4E93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1EAA6AD" w14:textId="6BB5B61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208FFC8" w14:textId="38CC64D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,177,049.92 </w:t>
            </w:r>
          </w:p>
        </w:tc>
      </w:tr>
      <w:tr w:rsidR="00884B3D" w14:paraId="3326D59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CE5391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68BA7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nasan (Bayag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C64A70" w14:textId="66A8E42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30,669.2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22710C" w14:textId="0A830C6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57A256" w14:textId="3E00224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FBBA4C" w14:textId="6E58C62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30,669.26 </w:t>
            </w:r>
          </w:p>
        </w:tc>
      </w:tr>
      <w:tr w:rsidR="00884B3D" w14:paraId="340A22E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DCF5EB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D3201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ne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823B5E" w14:textId="7D935E3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1,336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2C3D1F" w14:textId="11F4969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319C0A" w14:textId="148BAF6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3BF3F0" w14:textId="71CC8AB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1,336.16 </w:t>
            </w:r>
          </w:p>
        </w:tc>
      </w:tr>
      <w:tr w:rsidR="00884B3D" w14:paraId="628F40D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E96377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998F8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Flo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239923" w14:textId="69C3A95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2,37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B6B9EB" w14:textId="6509DAC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073CEC" w14:textId="16DC7C6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B8E753" w14:textId="32EA1B4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2,376.00 </w:t>
            </w:r>
          </w:p>
        </w:tc>
      </w:tr>
      <w:tr w:rsidR="00884B3D" w14:paraId="09CBEB5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B6F183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5C090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bug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D33499" w14:textId="479659A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7,556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95B05E" w14:textId="2579704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9BE2D5" w14:textId="410D576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9F9AC" w14:textId="161E962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7,556.68 </w:t>
            </w:r>
          </w:p>
        </w:tc>
      </w:tr>
      <w:tr w:rsidR="00884B3D" w14:paraId="532E65F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112B3E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B4EF4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4C0CBF" w14:textId="7CAC00D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19,854.0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91DDB1" w14:textId="3B4418E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F2C097" w14:textId="176E683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D35345" w14:textId="280BA4C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19,854.07 </w:t>
            </w:r>
          </w:p>
        </w:tc>
      </w:tr>
      <w:tr w:rsidR="00884B3D" w14:paraId="33C2095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0B98B7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EE7D5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dto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4B8324" w14:textId="55216BC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5,233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F2E4C1" w14:textId="7B8EC56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3E9070" w14:textId="5737E5C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37E7BD" w14:textId="61AD0F8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5,233.75 </w:t>
            </w:r>
          </w:p>
        </w:tc>
      </w:tr>
      <w:tr w:rsidR="00884B3D" w14:paraId="5389F07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ED139E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16530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ce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7C7AC6" w14:textId="28C3F0F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0,02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7EFD75" w14:textId="2FFCDEE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CE5130" w14:textId="7CA4CAD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0D768E" w14:textId="3770835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0,024.00 </w:t>
            </w:r>
          </w:p>
        </w:tc>
      </w:tr>
      <w:tr w:rsidR="00884B3D" w14:paraId="5E8CBB33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DD9E42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engue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B11D852" w14:textId="3D64545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2,454,172.3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6A4B840" w14:textId="55F3F98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34,462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83D4FC3" w14:textId="5EFD79B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950,447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3299D85" w14:textId="7D7F842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1,739,081.37 </w:t>
            </w:r>
          </w:p>
        </w:tc>
      </w:tr>
      <w:tr w:rsidR="00884B3D" w14:paraId="2317C33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F6831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101B5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tok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F4C5F9" w14:textId="13A33AC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987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5BA93D" w14:textId="7047CD2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786373" w14:textId="703E3CF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8C07E4" w14:textId="0FEBD24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987.54 </w:t>
            </w:r>
          </w:p>
        </w:tc>
      </w:tr>
      <w:tr w:rsidR="00884B3D" w14:paraId="6DEA36A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A90BE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3A0DC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ui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2F9756" w14:textId="3D06A7C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,653,576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CD845F" w14:textId="6A19DF2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5C3150" w14:textId="2BD1F0B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,739,8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DCAD1E" w14:textId="1360447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,393,376.30 </w:t>
            </w:r>
          </w:p>
        </w:tc>
      </w:tr>
      <w:tr w:rsidR="00884B3D" w14:paraId="210A29D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40A8CC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98700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ku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0F89AD" w14:textId="0C0C232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5,444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217B5B" w14:textId="1233EFC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860CCE" w14:textId="3E9C559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A5FDE5" w14:textId="2FB364C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5,444.50 </w:t>
            </w:r>
          </w:p>
        </w:tc>
      </w:tr>
      <w:tr w:rsidR="00884B3D" w14:paraId="27538E5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F3C2F2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8A8D5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ko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5D0AC2" w14:textId="2FFCF4B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0,4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72B19B" w14:textId="3057596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146E56" w14:textId="1BBF682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D9A9CA" w14:textId="3CBE891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0,400.00 </w:t>
            </w:r>
          </w:p>
        </w:tc>
      </w:tr>
      <w:tr w:rsidR="00884B3D" w14:paraId="2C5BCDB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885EEB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AE49D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gui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54A416" w14:textId="61B0B7D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73,167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27C30C" w14:textId="34E6024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728225" w14:textId="790952C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6,0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F796A9" w14:textId="7DD875A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69,167.38 </w:t>
            </w:r>
          </w:p>
        </w:tc>
      </w:tr>
      <w:tr w:rsidR="00884B3D" w14:paraId="6177760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EF32FA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8390B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to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52910C" w14:textId="5908FED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37,905.9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933C6C" w14:textId="3EBA7AC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9,607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81C483" w14:textId="1D61552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647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5CC827" w14:textId="6E32B2F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12,159.97 </w:t>
            </w:r>
          </w:p>
        </w:tc>
      </w:tr>
      <w:tr w:rsidR="00884B3D" w14:paraId="27EF074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F7E01B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5D456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b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3D235E" w14:textId="5065C25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7,035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828C89" w14:textId="71AFE63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,855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56573D" w14:textId="2A03901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D861F" w14:textId="4E2E255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0,890.56 </w:t>
            </w:r>
          </w:p>
        </w:tc>
      </w:tr>
      <w:tr w:rsidR="00884B3D" w14:paraId="148DDF7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F6716E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6A458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p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F936B6" w14:textId="5A19769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3,132.5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B4BD96" w14:textId="7A5BDC4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D9D252" w14:textId="0251D44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6681C9" w14:textId="2B7FFD9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3,132.58 </w:t>
            </w:r>
          </w:p>
        </w:tc>
      </w:tr>
      <w:tr w:rsidR="00884B3D" w14:paraId="006812B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C21A0B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6DD49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bu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8262DA" w14:textId="58B6929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8,65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171A8B" w14:textId="6A9163D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61F5B3" w14:textId="0EBFF34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BBE80" w14:textId="7E67B3A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8,656.00 </w:t>
            </w:r>
          </w:p>
        </w:tc>
      </w:tr>
      <w:tr w:rsidR="00884B3D" w14:paraId="1394E7E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A1A9C7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FB07D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Trinid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68B572" w14:textId="2689A54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539,017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05B74B" w14:textId="4DB70F1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55B322" w14:textId="66C3506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C5CEA1" w14:textId="72B95C4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539,017.64 </w:t>
            </w:r>
          </w:p>
        </w:tc>
      </w:tr>
      <w:tr w:rsidR="00884B3D" w14:paraId="5BB8F71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926F73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CA6E6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k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F99D1D" w14:textId="5AB1014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0,19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0D3083" w14:textId="4ED3B7D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0AD64C" w14:textId="601E51A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CC111B" w14:textId="35DC0BB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0,194.00 </w:t>
            </w:r>
          </w:p>
        </w:tc>
      </w:tr>
      <w:tr w:rsidR="00884B3D" w14:paraId="7F575B6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EB6B91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8A877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b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7AFE3A" w14:textId="4556131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61,696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77BA6F" w14:textId="7A1FDE1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37F31D" w14:textId="175F7C6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76819F" w14:textId="18F45F6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61,696.50 </w:t>
            </w:r>
          </w:p>
        </w:tc>
      </w:tr>
      <w:tr w:rsidR="00884B3D" w14:paraId="14E924E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5A1917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817AA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4BE0DE" w14:textId="4E8B731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37,81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FE6A1C" w14:textId="6F83E95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397643" w14:textId="302287D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7AA3C1" w14:textId="65A8800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78,818.00 </w:t>
            </w:r>
          </w:p>
        </w:tc>
      </w:tr>
      <w:tr w:rsidR="00884B3D" w14:paraId="4CBF419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390962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29C42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l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57C872" w14:textId="126B045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9,140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B16594" w14:textId="18CCAF2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92A007" w14:textId="6663E66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120E67" w14:textId="7B58187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9,140.40 </w:t>
            </w:r>
          </w:p>
        </w:tc>
      </w:tr>
      <w:tr w:rsidR="00884B3D" w14:paraId="5919B886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43EBD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fug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8BC44FE" w14:textId="449764E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9,106,046.91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9AF9798" w14:textId="65F0F89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0577B75" w14:textId="7470B66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7281E27" w14:textId="4B785C5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9,106,046.91 </w:t>
            </w:r>
          </w:p>
        </w:tc>
      </w:tr>
      <w:tr w:rsidR="00884B3D" w14:paraId="7A27002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C8DE5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06C4D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guinal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BB2587" w14:textId="48BFEEB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4,162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9BA4AE" w14:textId="54037CF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096BC5" w14:textId="7229BE6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784620" w14:textId="5ABDA8B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4,162.16 </w:t>
            </w:r>
          </w:p>
        </w:tc>
      </w:tr>
      <w:tr w:rsidR="00884B3D" w14:paraId="12DA390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3CEF45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B3F88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fonso Lista (Potia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51C09D" w14:textId="5D0E270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2,371.21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5706A6" w14:textId="1E53582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A6F050" w14:textId="7DAB7DD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5DF704" w14:textId="750C068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2,371.21 </w:t>
            </w:r>
          </w:p>
        </w:tc>
      </w:tr>
      <w:tr w:rsidR="00884B3D" w14:paraId="5063968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C9D26C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9A6B2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sipul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0C8810" w14:textId="516335A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6,264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CC94B1" w14:textId="126F77A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71440E" w14:textId="3214C22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4CD3BB" w14:textId="71C754F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6,264.25 </w:t>
            </w:r>
          </w:p>
        </w:tc>
      </w:tr>
      <w:tr w:rsidR="00884B3D" w14:paraId="548D2F8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91D072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F6696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au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35580D" w14:textId="5B93D86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0,654.8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7FABD7" w14:textId="68E812D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F004AA" w14:textId="7DBE4E2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FB205" w14:textId="63227E1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0,654.84 </w:t>
            </w:r>
          </w:p>
        </w:tc>
      </w:tr>
      <w:tr w:rsidR="00884B3D" w14:paraId="3DEEDDD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64187E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0C6F3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ingy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128757" w14:textId="01EAAA3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3,187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DED499" w14:textId="5059510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8EA9B3" w14:textId="591C83A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13A1A" w14:textId="74672A3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3,187.18 </w:t>
            </w:r>
          </w:p>
        </w:tc>
      </w:tr>
      <w:tr w:rsidR="00884B3D" w14:paraId="38E65A7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C29978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8641D3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ungd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97FC17" w14:textId="38A5D2B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61,370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AEE049" w14:textId="6FA1C36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DF39DE" w14:textId="340BBCD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BBE252" w14:textId="7E96E43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61,370.18 </w:t>
            </w:r>
          </w:p>
        </w:tc>
      </w:tr>
      <w:tr w:rsidR="00884B3D" w14:paraId="1E78F8F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29C95E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1F0D3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49D5F6" w14:textId="78E3655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01,968.6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A20B05" w14:textId="2E4B45C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8D91B0" w14:textId="4A9A5D5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1AE2BB" w14:textId="1A15FDB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01,968.63 </w:t>
            </w:r>
          </w:p>
        </w:tc>
      </w:tr>
      <w:tr w:rsidR="00884B3D" w14:paraId="0E44567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F35407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EB4A8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aw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975A3C" w14:textId="6A4A546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75,745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6DA24A" w14:textId="7A2A25E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F7B956" w14:textId="088BD76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8E0AE2" w14:textId="2C117E7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75,745.78 </w:t>
            </w:r>
          </w:p>
        </w:tc>
      </w:tr>
      <w:tr w:rsidR="00884B3D" w14:paraId="3BE9024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B70A2B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0E111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mu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B3DC0E" w14:textId="1B993AF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11,6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0DE06C" w14:textId="0314B98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677930" w14:textId="1723AA4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0D3C5" w14:textId="5E02124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11,695.00 </w:t>
            </w:r>
          </w:p>
        </w:tc>
      </w:tr>
      <w:tr w:rsidR="00884B3D" w14:paraId="77A4900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097C90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FC9C8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yoy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0E60A2" w14:textId="676C1B5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 287,427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9DDC0E" w14:textId="08B87D5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0FB738" w14:textId="6317647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F48BD1" w14:textId="44F330E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7,427.68 </w:t>
            </w:r>
          </w:p>
        </w:tc>
      </w:tr>
      <w:tr w:rsidR="00884B3D" w14:paraId="24A45539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3730FA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5EDEC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o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957126" w14:textId="50F818F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1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22BE7C" w14:textId="1337F47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F2624E" w14:textId="7C3119B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B21A36" w14:textId="7F95C87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1,200.00 </w:t>
            </w:r>
          </w:p>
        </w:tc>
      </w:tr>
      <w:tr w:rsidR="00884B3D" w14:paraId="5F151132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F6629B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Kali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D5C6D83" w14:textId="57A90A5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3,204,843.6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DE20E5B" w14:textId="42599C9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44DBC1B" w14:textId="0E2D0B0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5364C2D" w14:textId="378D9F7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3,204,843.69 </w:t>
            </w:r>
          </w:p>
        </w:tc>
      </w:tr>
      <w:tr w:rsidR="00884B3D" w14:paraId="0FA24A8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418381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5ECB9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ba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B671DA" w14:textId="3074F0A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3,477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3A5890" w14:textId="66143AA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647824" w14:textId="18A917C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61AFCF" w14:textId="772334E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3,477.44 </w:t>
            </w:r>
          </w:p>
        </w:tc>
      </w:tr>
      <w:tr w:rsidR="00884B3D" w14:paraId="5D2FA3C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12DF75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137C5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bua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962AF0" w14:textId="2EF6613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21,153.3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FA1367" w14:textId="59B8509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C72492" w14:textId="00A4A2D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D2B9D4" w14:textId="46EF095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21,153.36 </w:t>
            </w:r>
          </w:p>
        </w:tc>
      </w:tr>
      <w:tr w:rsidR="00884B3D" w14:paraId="046D7AB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A9DD43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9A050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i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BF54B4" w14:textId="5BFCD4A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7,822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214698" w14:textId="17BF902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9E20D1" w14:textId="10BE924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5DC579" w14:textId="32533BB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7,822.56 </w:t>
            </w:r>
          </w:p>
        </w:tc>
      </w:tr>
      <w:tr w:rsidR="00884B3D" w14:paraId="6D9DE3A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0A7EF2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B5056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ukpuk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9CDAB9" w14:textId="669E1FD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27,905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7F9551" w14:textId="432A2BB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902169" w14:textId="1B77F5E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5EA2F1" w14:textId="351D5EB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27,905.18 </w:t>
            </w:r>
          </w:p>
        </w:tc>
      </w:tr>
      <w:tr w:rsidR="00884B3D" w14:paraId="0FEC0AF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341B85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1095A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ud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4A2DCB" w14:textId="7F3D40D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8,269.0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CB7D78" w14:textId="0C32F33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992B53" w14:textId="3DB4265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1FFAFA" w14:textId="47B499D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8,269.08 </w:t>
            </w:r>
          </w:p>
        </w:tc>
      </w:tr>
      <w:tr w:rsidR="00884B3D" w14:paraId="4BCB6FCF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6E27EE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FED31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gl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F5F0E8" w14:textId="434F10A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0,839.3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27A0F0" w14:textId="1E8EA5F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55FAEC" w14:textId="564BD49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87DA38" w14:textId="0638C63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0,839.34 </w:t>
            </w:r>
          </w:p>
        </w:tc>
      </w:tr>
      <w:tr w:rsidR="00884B3D" w14:paraId="6885CAE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8D2D6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13435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 (Liwa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0A9381" w14:textId="7123766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93,329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C9993A" w14:textId="45D092B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081173" w14:textId="68739B3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923847" w14:textId="751CE3C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93,329.16 </w:t>
            </w:r>
          </w:p>
        </w:tc>
      </w:tr>
      <w:tr w:rsidR="00884B3D" w14:paraId="1C57C86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C66C0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2ABCB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buk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962AEB" w14:textId="444055B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612,047.5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F957EE" w14:textId="073EAE3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AF2825" w14:textId="3FEAD61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A3CF61" w14:textId="1576E3C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612,047.57 </w:t>
            </w:r>
          </w:p>
        </w:tc>
      </w:tr>
      <w:tr w:rsidR="00884B3D" w14:paraId="682C3B4E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B0F81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ountain Provinc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62AFCFA" w14:textId="6370868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,916,640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A37BC4B" w14:textId="4502E65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73F48F0" w14:textId="69F2AC2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1DDE1CC" w14:textId="09D24E1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,916,640.18 </w:t>
            </w:r>
          </w:p>
        </w:tc>
      </w:tr>
      <w:tr w:rsidR="00884B3D" w14:paraId="40B3048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EC0445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6C71E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l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59A207" w14:textId="0AC11FA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9,121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A99F7D" w14:textId="592CB1C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585A0D" w14:textId="555EA7F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835DD1" w14:textId="5F90B5F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9,121.76 </w:t>
            </w:r>
          </w:p>
        </w:tc>
      </w:tr>
      <w:tr w:rsidR="00884B3D" w14:paraId="12A42B46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C079CB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0D2BA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to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5157E6" w14:textId="5B19147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51,940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A5FA68" w14:textId="2BD551A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843854" w14:textId="7D589EB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71D277" w14:textId="4A6CEAB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51,940.40 </w:t>
            </w:r>
          </w:p>
        </w:tc>
      </w:tr>
      <w:tr w:rsidR="00884B3D" w14:paraId="30E8504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1CE2A3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2F689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ton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CD7AB1" w14:textId="29468D4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5,59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E8DDD4" w14:textId="3A262DA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92B580" w14:textId="15D29C2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49E523" w14:textId="25A419E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5,592.00 </w:t>
            </w:r>
          </w:p>
        </w:tc>
      </w:tr>
      <w:tr w:rsidR="00884B3D" w14:paraId="7433D32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5D529E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375D8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raceli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0BCDA0" w14:textId="41F97EB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1,86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DC34D7" w14:textId="5AD1087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E3DB0C" w14:textId="62D497D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572503" w14:textId="3D88AB8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1,868.00 </w:t>
            </w:r>
          </w:p>
        </w:tc>
      </w:tr>
      <w:tr w:rsidR="00884B3D" w14:paraId="2C45DC97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37A08A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1671E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uk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1B6A81" w14:textId="11E65F0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3,9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D1B651" w14:textId="4FB2198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4BF55B" w14:textId="240395E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1052D1" w14:textId="51BD264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3,980.00 </w:t>
            </w:r>
          </w:p>
        </w:tc>
      </w:tr>
      <w:tr w:rsidR="00884B3D" w14:paraId="53F1DC5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2C5D55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053C8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es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EEE44C" w14:textId="3A0730B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43,197.2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B923BB" w14:textId="2D1A6AD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9C9AE6" w14:textId="41D8AE5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EF147E" w14:textId="1BD3970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43,197.26 </w:t>
            </w:r>
          </w:p>
        </w:tc>
      </w:tr>
      <w:tr w:rsidR="00884B3D" w14:paraId="4062D8D3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9E18A0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2355A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b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99522B" w14:textId="471448E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,949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F1F58A" w14:textId="5E30E60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6598A3" w14:textId="2DE1CE0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9D661A" w14:textId="661EC59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,949.20 </w:t>
            </w:r>
          </w:p>
        </w:tc>
      </w:tr>
      <w:tr w:rsidR="00884B3D" w14:paraId="1C52918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24E747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C9535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gad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8F8540" w14:textId="4CA76CC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0,60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F7D520" w14:textId="56ED48D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B7DD2E" w14:textId="4BDF2DD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ACFC2A" w14:textId="7B8EE45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0,606.00 </w:t>
            </w:r>
          </w:p>
        </w:tc>
      </w:tr>
      <w:tr w:rsidR="00884B3D" w14:paraId="4E180AD4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A6B434" w14:textId="777777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5BEA8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di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4153BA" w14:textId="346B278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3,385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35C4C3" w14:textId="4DA8D46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CA3D89" w14:textId="2D626C7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A7A2AA" w14:textId="22458F4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3,385.56 </w:t>
            </w:r>
          </w:p>
        </w:tc>
      </w:tr>
      <w:tr w:rsidR="00884B3D" w14:paraId="781C84AA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B64544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RM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30161BD" w14:textId="3E2551C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913,738.9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70F4982" w14:textId="4DF6A12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083BC64" w14:textId="627E0D6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8DF4310" w14:textId="36CECE9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913,738.94 </w:t>
            </w:r>
          </w:p>
        </w:tc>
      </w:tr>
      <w:tr w:rsidR="00884B3D" w14:paraId="26E8082B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1A756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si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715DB64" w14:textId="70174AB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679,180.9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C8E3403" w14:textId="28394F4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66E4922" w14:textId="48CB344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FF86282" w14:textId="4D45FDB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679,180.94 </w:t>
            </w:r>
          </w:p>
        </w:tc>
      </w:tr>
      <w:tr w:rsidR="00884B3D" w14:paraId="0EE9D25A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8E25AD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481F5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Lamit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E6F6A4" w14:textId="2628D10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8,750.8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90C798" w14:textId="2DBA653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460023" w14:textId="0B60EF6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802A76" w14:textId="61AFE73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8,750.84 </w:t>
            </w:r>
          </w:p>
        </w:tc>
      </w:tr>
      <w:tr w:rsidR="00884B3D" w14:paraId="786A8F7B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37863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2586D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ntaw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B28DD2" w14:textId="4C63D67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2,012.2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F76F1B" w14:textId="5CB4DBB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6E3306" w14:textId="7610E85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A873AD" w14:textId="49A184C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2,012.22 </w:t>
            </w:r>
          </w:p>
        </w:tc>
      </w:tr>
      <w:tr w:rsidR="00884B3D" w14:paraId="3EABD8D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0F678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02A99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us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30C4A5" w14:textId="3A8E8E5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9,122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F4D005" w14:textId="18D80DC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DD471A" w14:textId="238DA96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FD90E0" w14:textId="27937DB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9,122.92 </w:t>
            </w:r>
          </w:p>
        </w:tc>
      </w:tr>
      <w:tr w:rsidR="00884B3D" w14:paraId="2EA5D30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A96BB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96489C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po-Tip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6C6F8D" w14:textId="295FC3B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4,897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0036C2" w14:textId="003C630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4195B4" w14:textId="475053C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190370" w14:textId="41F365F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4,897.50 </w:t>
            </w:r>
          </w:p>
        </w:tc>
      </w:tr>
      <w:tr w:rsidR="00884B3D" w14:paraId="651AB855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9C95BF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2985B2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ngkaya Puk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FAD82D" w14:textId="3006C45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4,397.4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44205F" w14:textId="332A72B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9AB72D" w14:textId="02BC325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720AF2" w14:textId="0AB91CE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4,397.46 </w:t>
            </w:r>
          </w:p>
        </w:tc>
      </w:tr>
      <w:tr w:rsidR="00884B3D" w14:paraId="197B42CE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1E8D97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anao del Su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82AA53C" w14:textId="2FBE2CA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22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711BE4D" w14:textId="637D782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EBE38BC" w14:textId="09CB8C7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29356F1" w14:textId="2D2C344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22,000.00 </w:t>
            </w:r>
          </w:p>
        </w:tc>
      </w:tr>
      <w:tr w:rsidR="00884B3D" w14:paraId="1EA4D42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BE9801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DA169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awi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A04EA0" w14:textId="00E9A5B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2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F558CB" w14:textId="227DAE2A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5C4993" w14:textId="0A8B704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7F6079" w14:textId="24666E8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2,000.00 </w:t>
            </w:r>
          </w:p>
        </w:tc>
      </w:tr>
      <w:tr w:rsidR="00884B3D" w14:paraId="5339AF69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6BBFF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ulu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4B08B33" w14:textId="118F598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,9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3D8F1E8" w14:textId="1E3667F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4C5049B" w14:textId="2B815B5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54E9869" w14:textId="6A626A12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,920.00 </w:t>
            </w:r>
          </w:p>
        </w:tc>
      </w:tr>
      <w:tr w:rsidR="00884B3D" w14:paraId="2B89A87E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0B42F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15905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da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4F4ECA" w14:textId="31EAB9E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8E9EE2" w14:textId="16EF367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72158C" w14:textId="018C74D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B186B4" w14:textId="28BA526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</w:tr>
      <w:tr w:rsidR="00884B3D" w14:paraId="0AC3B01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11C26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5C31C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l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EE6DE5" w14:textId="2DD51EC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36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FAB26C" w14:textId="5E1E00D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9BB6F9" w14:textId="454B821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C72ADA" w14:textId="4527046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368.00 </w:t>
            </w:r>
          </w:p>
        </w:tc>
      </w:tr>
      <w:tr w:rsidR="00884B3D" w14:paraId="632EA12D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47DD8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09E566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imbu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B248BC" w14:textId="2D8D2BAE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9CFD23" w14:textId="0B6DCDA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A7DAF8" w14:textId="6DBB32F6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8818DD" w14:textId="198F5E5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</w:tr>
      <w:tr w:rsidR="00884B3D" w14:paraId="18DCDDCC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EA171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8380E0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glima Estino (New Panamao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F3F6D4" w14:textId="04DDFA6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50FA9C" w14:textId="36429918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AAF31C" w14:textId="76DCC105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3D5B1B" w14:textId="5947EC6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</w:tr>
      <w:tr w:rsidR="00884B3D" w14:paraId="6B6F4741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359D6B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E5088E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r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8624FF" w14:textId="4A6BB79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463CAD" w14:textId="1C843FCC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92A45E" w14:textId="5178E8A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B89D16" w14:textId="131EC7A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</w:tr>
      <w:tr w:rsidR="00884B3D" w14:paraId="16F8F4D0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0D88E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496B78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ip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ACAFDD" w14:textId="1C324D20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E37FE3" w14:textId="533C89E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ADEFB3" w14:textId="0424054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15D66" w14:textId="4958664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2.00 </w:t>
            </w:r>
          </w:p>
        </w:tc>
      </w:tr>
      <w:tr w:rsidR="00884B3D" w14:paraId="6D7D67D2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D4927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040DA9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ngki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8D0733" w14:textId="1F6E47CD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27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5A2492" w14:textId="4EB6178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399E07" w14:textId="4D4CAEA3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7033BA" w14:textId="491ABAAF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276.00 </w:t>
            </w:r>
          </w:p>
        </w:tc>
      </w:tr>
      <w:tr w:rsidR="00884B3D" w14:paraId="1A262DD7" w14:textId="77777777" w:rsidTr="00884B3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04C9CA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Tawi-taw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5BE36CD" w14:textId="4D5765A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63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D495062" w14:textId="2D4197E7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09D8776" w14:textId="41F0F3F4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66274C3" w14:textId="35153199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638.00 </w:t>
            </w:r>
          </w:p>
        </w:tc>
      </w:tr>
      <w:tr w:rsidR="00884B3D" w14:paraId="6C514728" w14:textId="77777777" w:rsidTr="00884B3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B95225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912264" w14:textId="77777777" w:rsidR="00884B3D" w:rsidRDefault="00884B3D" w:rsidP="00884B3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g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E14512" w14:textId="0B050961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3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23AF5C" w14:textId="7815272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0B44E0" w14:textId="7E599EB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5E00CA" w14:textId="254D8D9B" w:rsidR="00884B3D" w:rsidRDefault="00884B3D" w:rsidP="00884B3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38.00 </w:t>
            </w:r>
          </w:p>
        </w:tc>
      </w:tr>
    </w:tbl>
    <w:p w14:paraId="7DAD564B" w14:textId="576372D0" w:rsidR="00573513" w:rsidRPr="00BA0DBE" w:rsidRDefault="008D2D83" w:rsidP="00394069">
      <w:pPr>
        <w:spacing w:after="0" w:line="240" w:lineRule="auto"/>
        <w:contextualSpacing/>
        <w:jc w:val="both"/>
        <w:rPr>
          <w:rFonts w:ascii="Arial" w:eastAsia="Arial" w:hAnsi="Arial" w:cs="Arial"/>
          <w:i/>
          <w:sz w:val="16"/>
          <w:szCs w:val="16"/>
        </w:rPr>
      </w:pPr>
      <w:r>
        <w:rPr>
          <w:rFonts w:ascii="Arial" w:eastAsia="Arial" w:hAnsi="Arial" w:cs="Arial"/>
          <w:b/>
          <w:i/>
          <w:sz w:val="16"/>
          <w:szCs w:val="16"/>
        </w:rPr>
        <w:t>N</w:t>
      </w:r>
      <w:r w:rsidR="003E4C18" w:rsidRPr="006C6E91">
        <w:rPr>
          <w:rFonts w:ascii="Arial" w:eastAsia="Arial" w:hAnsi="Arial" w:cs="Arial"/>
          <w:b/>
          <w:i/>
          <w:sz w:val="16"/>
          <w:szCs w:val="16"/>
        </w:rPr>
        <w:t>ote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: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Reflected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cost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of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ssistance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under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SWD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re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FNIs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provided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nd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oes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not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include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other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SWD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ocial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ervices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nd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ocial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melioration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Program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(SAP)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for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target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beneficiaries.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BA0DBE">
        <w:rPr>
          <w:rFonts w:ascii="Arial" w:eastAsia="Arial" w:hAnsi="Arial" w:cs="Arial"/>
          <w:i/>
          <w:sz w:val="16"/>
          <w:szCs w:val="16"/>
        </w:rPr>
        <w:t>Also,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BA0DBE" w:rsidRPr="00BA0DBE">
        <w:rPr>
          <w:rFonts w:ascii="Arial" w:eastAsia="Arial" w:hAnsi="Arial" w:cs="Arial"/>
          <w:bCs/>
          <w:i/>
          <w:sz w:val="16"/>
          <w:szCs w:val="16"/>
        </w:rPr>
        <w:t>assistance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provided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by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LGUs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is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excluded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in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the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breakdown</w:t>
      </w:r>
      <w:r w:rsidR="00214A3F" w:rsidRPr="00BA0DBE">
        <w:rPr>
          <w:rFonts w:ascii="Arial" w:eastAsia="Arial" w:hAnsi="Arial" w:cs="Arial"/>
          <w:bCs/>
          <w:i/>
          <w:sz w:val="16"/>
          <w:szCs w:val="16"/>
        </w:rPr>
        <w:t>.</w:t>
      </w:r>
    </w:p>
    <w:p w14:paraId="3EF924E7" w14:textId="7DD2A688" w:rsidR="00D16141" w:rsidRDefault="003E4C18" w:rsidP="00116737">
      <w:pPr>
        <w:spacing w:after="0" w:line="240" w:lineRule="auto"/>
        <w:ind w:left="426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Source:</w:t>
      </w:r>
      <w:r w:rsidR="00D16141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DSWD</w:t>
      </w:r>
      <w:r w:rsidR="00D16141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Field</w:t>
      </w:r>
      <w:r w:rsidR="00D16141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Offices</w:t>
      </w:r>
    </w:p>
    <w:p w14:paraId="154BBDA0" w14:textId="77777777" w:rsidR="00116737" w:rsidRPr="00116737" w:rsidRDefault="00116737" w:rsidP="00116737">
      <w:pPr>
        <w:spacing w:after="0" w:line="240" w:lineRule="auto"/>
        <w:ind w:left="426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2E5D6114" w14:textId="67D6C906" w:rsidR="00D72724" w:rsidRDefault="00D72724" w:rsidP="00D72724">
      <w:pPr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t>Status of Prepositioned Resources: Stockpile and Standby Funds</w:t>
      </w:r>
    </w:p>
    <w:p w14:paraId="4F620F10" w14:textId="51138081" w:rsidR="00D72724" w:rsidRDefault="00D72724" w:rsidP="00D72724">
      <w:pPr>
        <w:spacing w:after="0" w:line="240" w:lineRule="auto"/>
        <w:contextualSpacing/>
        <w:jc w:val="both"/>
        <w:textAlignment w:val="top"/>
        <w:rPr>
          <w:rFonts w:ascii="Arial" w:eastAsia="Times New Roman" w:hAnsi="Arial" w:cs="Arial"/>
          <w:sz w:val="24"/>
          <w:szCs w:val="24"/>
          <w:lang w:val="en-US" w:eastAsia="en-US"/>
        </w:rPr>
      </w:pPr>
      <w:r>
        <w:rPr>
          <w:rFonts w:ascii="Arial" w:eastAsia="Times New Roman" w:hAnsi="Arial" w:cs="Arial"/>
          <w:sz w:val="24"/>
          <w:szCs w:val="24"/>
          <w:lang w:val="en-US" w:eastAsia="en-US"/>
        </w:rPr>
        <w:t xml:space="preserve">The DSWD Central Office (CO), Field Offices (FOs), and National Resource Operations Center (NROC) have stockpiles and standby funds amounting to </w:t>
      </w:r>
      <w:r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="00884B3D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>1,232,275,766.94</w:t>
      </w:r>
      <w:r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with breakdown as follows (see Table 2):</w:t>
      </w:r>
    </w:p>
    <w:p w14:paraId="7FE8A7A2" w14:textId="77777777" w:rsidR="00D72724" w:rsidRPr="00116737" w:rsidRDefault="00D72724" w:rsidP="00D72724">
      <w:pPr>
        <w:spacing w:after="0" w:line="240" w:lineRule="auto"/>
        <w:contextualSpacing/>
        <w:jc w:val="both"/>
        <w:textAlignment w:val="top"/>
        <w:rPr>
          <w:rFonts w:ascii="Arial" w:eastAsia="Times New Roman" w:hAnsi="Arial" w:cs="Arial"/>
          <w:sz w:val="16"/>
          <w:szCs w:val="16"/>
          <w:lang w:val="en-US" w:eastAsia="en-US"/>
        </w:rPr>
      </w:pPr>
    </w:p>
    <w:p w14:paraId="1B73F55A" w14:textId="77777777" w:rsidR="00D72724" w:rsidRDefault="00D72724" w:rsidP="00D72724">
      <w:pPr>
        <w:numPr>
          <w:ilvl w:val="0"/>
          <w:numId w:val="26"/>
        </w:num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Standby Funds</w:t>
      </w:r>
    </w:p>
    <w:p w14:paraId="4A984F24" w14:textId="77777777" w:rsidR="00D72724" w:rsidRPr="00884B3D" w:rsidRDefault="00D72724" w:rsidP="00D72724">
      <w:pPr>
        <w:spacing w:after="0" w:line="240" w:lineRule="auto"/>
        <w:ind w:left="360"/>
        <w:contextualSpacing/>
        <w:jc w:val="both"/>
        <w:rPr>
          <w:rFonts w:ascii="Arial" w:eastAsia="Times New Roman" w:hAnsi="Arial" w:cs="Arial"/>
          <w:sz w:val="24"/>
          <w:szCs w:val="24"/>
          <w:lang w:val="en-US" w:eastAsia="en-US"/>
        </w:rPr>
      </w:pPr>
      <w:r w:rsidRPr="00884B3D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 total of </w:t>
      </w:r>
      <w:r w:rsidRPr="00884B3D">
        <w:rPr>
          <w:rFonts w:ascii="Arial" w:eastAsia="Times New Roman" w:hAnsi="Arial" w:cs="Arial"/>
          <w:b/>
          <w:sz w:val="24"/>
          <w:szCs w:val="24"/>
          <w:lang w:val="en-US" w:eastAsia="en-US"/>
        </w:rPr>
        <w:t>₱692,467,283.65 standby funds</w:t>
      </w:r>
      <w:r w:rsidRPr="00884B3D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in the CO and FOs. Of the said amount, </w:t>
      </w:r>
      <w:r w:rsidRPr="00884B3D">
        <w:rPr>
          <w:rFonts w:ascii="Arial" w:eastAsia="Times New Roman" w:hAnsi="Arial" w:cs="Arial"/>
          <w:b/>
          <w:sz w:val="24"/>
          <w:szCs w:val="24"/>
          <w:lang w:val="en-US" w:eastAsia="en-US"/>
        </w:rPr>
        <w:t xml:space="preserve">₱649,808,804.19 </w:t>
      </w:r>
      <w:r w:rsidRPr="00884B3D">
        <w:rPr>
          <w:rFonts w:ascii="Arial" w:eastAsia="Times New Roman" w:hAnsi="Arial" w:cs="Arial"/>
          <w:sz w:val="24"/>
          <w:szCs w:val="24"/>
          <w:lang w:val="en-US" w:eastAsia="en-US"/>
        </w:rPr>
        <w:t xml:space="preserve">is the available </w:t>
      </w:r>
      <w:r w:rsidRPr="00884B3D">
        <w:rPr>
          <w:rFonts w:ascii="Arial" w:eastAsia="Times New Roman" w:hAnsi="Arial" w:cs="Arial"/>
          <w:b/>
          <w:sz w:val="24"/>
          <w:szCs w:val="24"/>
          <w:lang w:val="en-US" w:eastAsia="en-US"/>
        </w:rPr>
        <w:t>Quick Response Fund (QRF)</w:t>
      </w:r>
      <w:r w:rsidRPr="00884B3D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in the CO.</w:t>
      </w:r>
    </w:p>
    <w:p w14:paraId="502102ED" w14:textId="77777777" w:rsidR="00D72724" w:rsidRPr="00884B3D" w:rsidRDefault="00D72724" w:rsidP="00D72724">
      <w:pPr>
        <w:spacing w:after="0" w:line="240" w:lineRule="auto"/>
        <w:ind w:left="360"/>
        <w:contextualSpacing/>
        <w:jc w:val="both"/>
        <w:rPr>
          <w:rFonts w:ascii="Arial" w:eastAsia="Times New Roman" w:hAnsi="Arial" w:cs="Arial"/>
          <w:sz w:val="16"/>
          <w:szCs w:val="16"/>
          <w:lang w:val="en-US" w:eastAsia="en-US"/>
        </w:rPr>
      </w:pPr>
    </w:p>
    <w:p w14:paraId="1D7A18B0" w14:textId="77777777" w:rsidR="00D72724" w:rsidRDefault="00D72724" w:rsidP="00D72724">
      <w:pPr>
        <w:numPr>
          <w:ilvl w:val="0"/>
          <w:numId w:val="26"/>
        </w:num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Stockpiles</w:t>
      </w:r>
    </w:p>
    <w:p w14:paraId="7011E290" w14:textId="76A340C4" w:rsidR="00D72724" w:rsidRDefault="00D72724" w:rsidP="00D72724">
      <w:p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Times New Roman" w:hAnsi="Arial" w:cs="Arial"/>
          <w:sz w:val="24"/>
          <w:szCs w:val="24"/>
          <w:lang w:val="en-US" w:eastAsia="en-US"/>
        </w:rPr>
        <w:t xml:space="preserve">A total of </w:t>
      </w:r>
      <w:r w:rsidR="00884B3D" w:rsidRPr="00884B3D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>210,445</w:t>
      </w:r>
      <w:r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 xml:space="preserve"> </w:t>
      </w:r>
      <w:r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family food packs (FFPs)</w:t>
      </w:r>
      <w:r>
        <w:rPr>
          <w:rFonts w:ascii="Arial" w:eastAsia="Times New Roman" w:hAnsi="Arial" w:cs="Arial"/>
          <w:color w:val="0070C0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 xml:space="preserve">amounting to </w:t>
      </w:r>
      <w:r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="00884B3D" w:rsidRPr="00884B3D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>101,615,510.20</w:t>
      </w:r>
      <w:r w:rsidRPr="00884B3D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>,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other food items</w:t>
      </w:r>
      <w:r>
        <w:rPr>
          <w:rFonts w:ascii="Arial" w:eastAsia="Times New Roman" w:hAnsi="Arial" w:cs="Arial"/>
          <w:color w:val="0070C0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 xml:space="preserve">amounting to </w:t>
      </w:r>
      <w:r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="00884B3D" w:rsidRPr="00884B3D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>167,595,586.54</w:t>
      </w:r>
      <w:r w:rsidRPr="00884B3D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>,</w:t>
      </w:r>
      <w:r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 xml:space="preserve">and </w:t>
      </w:r>
      <w:r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 xml:space="preserve">non-food items (FNIs)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 xml:space="preserve">amounting to </w:t>
      </w:r>
      <w:r w:rsidRPr="00C843D1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="00884B3D" w:rsidRPr="00884B3D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 xml:space="preserve">270,597,386.56 </w:t>
      </w:r>
      <w:r w:rsidRPr="00134350">
        <w:rPr>
          <w:rFonts w:ascii="Arial" w:eastAsia="Times New Roman" w:hAnsi="Arial" w:cs="Arial"/>
          <w:sz w:val="24"/>
          <w:szCs w:val="24"/>
          <w:lang w:val="en-US" w:eastAsia="en-US"/>
        </w:rPr>
        <w:t>are available.</w:t>
      </w:r>
    </w:p>
    <w:p w14:paraId="792DAB37" w14:textId="77777777" w:rsidR="00D72724" w:rsidRDefault="00D72724" w:rsidP="00D72724">
      <w:p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i/>
          <w:sz w:val="20"/>
          <w:szCs w:val="20"/>
        </w:rPr>
      </w:pPr>
    </w:p>
    <w:p w14:paraId="680E5563" w14:textId="77777777" w:rsidR="00D72724" w:rsidRPr="00B25660" w:rsidRDefault="00D72724" w:rsidP="00D72724">
      <w:pPr>
        <w:spacing w:after="0" w:line="240" w:lineRule="auto"/>
        <w:ind w:left="360"/>
        <w:contextualSpacing/>
        <w:jc w:val="both"/>
        <w:rPr>
          <w:rFonts w:ascii="Arial" w:eastAsia="Times New Roman" w:hAnsi="Arial" w:cs="Arial"/>
          <w:sz w:val="24"/>
          <w:szCs w:val="24"/>
          <w:lang w:val="en-US" w:eastAsia="en-US"/>
        </w:rPr>
      </w:pPr>
      <w:r>
        <w:rPr>
          <w:rFonts w:ascii="Arial" w:eastAsia="Arial" w:hAnsi="Arial" w:cs="Arial"/>
          <w:b/>
          <w:i/>
          <w:sz w:val="20"/>
          <w:szCs w:val="20"/>
        </w:rPr>
        <w:t>Table 2. Available Stockpiles and Standby Funds</w:t>
      </w:r>
    </w:p>
    <w:tbl>
      <w:tblPr>
        <w:tblW w:w="4812" w:type="pct"/>
        <w:tblInd w:w="41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28"/>
        <w:gridCol w:w="1288"/>
        <w:gridCol w:w="986"/>
        <w:gridCol w:w="1288"/>
        <w:gridCol w:w="1288"/>
        <w:gridCol w:w="1404"/>
        <w:gridCol w:w="1689"/>
      </w:tblGrid>
      <w:tr w:rsidR="00D72724" w:rsidRPr="00884B3D" w14:paraId="6D15D369" w14:textId="77777777" w:rsidTr="00884B3D">
        <w:trPr>
          <w:trHeight w:val="20"/>
          <w:tblHeader/>
        </w:trPr>
        <w:tc>
          <w:tcPr>
            <w:tcW w:w="762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8EEB346" w14:textId="77777777" w:rsidR="00D72724" w:rsidRPr="00884B3D" w:rsidRDefault="00D72724" w:rsidP="00884B3D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884B3D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REGIONAL / FIELD OFFICE</w:t>
            </w:r>
          </w:p>
        </w:tc>
        <w:tc>
          <w:tcPr>
            <w:tcW w:w="687" w:type="pct"/>
            <w:vMerge w:val="restar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8604505" w14:textId="77777777" w:rsidR="00D72724" w:rsidRPr="00884B3D" w:rsidRDefault="00D72724" w:rsidP="00884B3D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884B3D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STANDBY FUNDS</w:t>
            </w:r>
          </w:p>
        </w:tc>
        <w:tc>
          <w:tcPr>
            <w:tcW w:w="1213" w:type="pct"/>
            <w:gridSpan w:val="2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0449A53" w14:textId="77777777" w:rsidR="00D72724" w:rsidRPr="00884B3D" w:rsidRDefault="00D72724" w:rsidP="00884B3D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884B3D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FAMILY FOOD PACKS</w:t>
            </w:r>
          </w:p>
        </w:tc>
        <w:tc>
          <w:tcPr>
            <w:tcW w:w="687" w:type="pc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2E11CE5" w14:textId="77777777" w:rsidR="00D72724" w:rsidRPr="00884B3D" w:rsidRDefault="00D72724" w:rsidP="00884B3D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884B3D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OTHER FOOD ITEMS</w:t>
            </w:r>
          </w:p>
        </w:tc>
        <w:tc>
          <w:tcPr>
            <w:tcW w:w="749" w:type="pc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11E669E" w14:textId="77777777" w:rsidR="00D72724" w:rsidRPr="00884B3D" w:rsidRDefault="00D72724" w:rsidP="00884B3D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884B3D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NON-FOOD RELIEF ITEMS</w:t>
            </w:r>
          </w:p>
        </w:tc>
        <w:tc>
          <w:tcPr>
            <w:tcW w:w="901" w:type="pct"/>
            <w:vMerge w:val="restar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65384AE" w14:textId="77777777" w:rsidR="00D72724" w:rsidRPr="00884B3D" w:rsidRDefault="00D72724" w:rsidP="00884B3D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884B3D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TOTAL STANDBY FUNDS &amp; STOCKPILE</w:t>
            </w:r>
          </w:p>
        </w:tc>
      </w:tr>
      <w:tr w:rsidR="00D72724" w:rsidRPr="00884B3D" w14:paraId="4590294D" w14:textId="77777777" w:rsidTr="00884B3D">
        <w:trPr>
          <w:trHeight w:val="20"/>
          <w:tblHeader/>
        </w:trPr>
        <w:tc>
          <w:tcPr>
            <w:tcW w:w="762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95C58EE" w14:textId="77777777" w:rsidR="00D72724" w:rsidRPr="00884B3D" w:rsidRDefault="00D72724" w:rsidP="00884B3D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</w:p>
        </w:tc>
        <w:tc>
          <w:tcPr>
            <w:tcW w:w="687" w:type="pct"/>
            <w:vMerge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6CC90FA" w14:textId="77777777" w:rsidR="00D72724" w:rsidRPr="00884B3D" w:rsidRDefault="00D72724" w:rsidP="00884B3D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</w:p>
        </w:tc>
        <w:tc>
          <w:tcPr>
            <w:tcW w:w="52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0E2C406" w14:textId="77777777" w:rsidR="00D72724" w:rsidRPr="00884B3D" w:rsidRDefault="00D72724" w:rsidP="00884B3D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884B3D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QUANTITY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6870807" w14:textId="77777777" w:rsidR="00D72724" w:rsidRPr="00884B3D" w:rsidRDefault="00D72724" w:rsidP="00884B3D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884B3D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TOTAL COST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54BB2F6" w14:textId="77777777" w:rsidR="00D72724" w:rsidRPr="00884B3D" w:rsidRDefault="00D72724" w:rsidP="00884B3D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884B3D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TOTAL COST</w:t>
            </w:r>
          </w:p>
        </w:tc>
        <w:tc>
          <w:tcPr>
            <w:tcW w:w="74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41D469B" w14:textId="77777777" w:rsidR="00D72724" w:rsidRPr="00884B3D" w:rsidRDefault="00D72724" w:rsidP="00884B3D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884B3D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TOTAL COST</w:t>
            </w:r>
          </w:p>
        </w:tc>
        <w:tc>
          <w:tcPr>
            <w:tcW w:w="901" w:type="pct"/>
            <w:vMerge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22A8DD6" w14:textId="77777777" w:rsidR="00D72724" w:rsidRPr="00884B3D" w:rsidRDefault="00D72724" w:rsidP="00884B3D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</w:p>
        </w:tc>
      </w:tr>
      <w:tr w:rsidR="00884B3D" w:rsidRPr="00884B3D" w14:paraId="0E390B66" w14:textId="77777777" w:rsidTr="00884B3D">
        <w:trPr>
          <w:trHeight w:val="20"/>
        </w:trPr>
        <w:tc>
          <w:tcPr>
            <w:tcW w:w="762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68D51A7" w14:textId="77777777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884B3D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TOTAL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68255FA" w14:textId="74B20797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884B3D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>692,467,283.65</w:t>
            </w:r>
          </w:p>
        </w:tc>
        <w:tc>
          <w:tcPr>
            <w:tcW w:w="52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1291749" w14:textId="0899D00B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884B3D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>210,445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06F1F96" w14:textId="2BEB800A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884B3D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 xml:space="preserve">101,615,510.20 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21BB60E" w14:textId="049BC0E6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884B3D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 xml:space="preserve">167,595,586.54 </w:t>
            </w:r>
          </w:p>
        </w:tc>
        <w:tc>
          <w:tcPr>
            <w:tcW w:w="74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C23F488" w14:textId="6643F30C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884B3D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 xml:space="preserve"> 270,597,386.56 </w:t>
            </w:r>
          </w:p>
        </w:tc>
        <w:tc>
          <w:tcPr>
            <w:tcW w:w="90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A68B6C9" w14:textId="60134074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884B3D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 xml:space="preserve"> 1,232,275,766.94 </w:t>
            </w:r>
          </w:p>
        </w:tc>
      </w:tr>
      <w:tr w:rsidR="00884B3D" w:rsidRPr="00884B3D" w14:paraId="12326DB8" w14:textId="77777777" w:rsidTr="00884B3D">
        <w:trPr>
          <w:trHeight w:val="20"/>
        </w:trPr>
        <w:tc>
          <w:tcPr>
            <w:tcW w:w="762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D76FB62" w14:textId="77777777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eastAsia="Times New Roman" w:hAnsi="Arial Narrow"/>
                <w:sz w:val="18"/>
                <w:szCs w:val="18"/>
              </w:rPr>
              <w:t>Central Office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896A257" w14:textId="3C9ADE64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>649,808,804.19</w:t>
            </w:r>
          </w:p>
        </w:tc>
        <w:tc>
          <w:tcPr>
            <w:tcW w:w="52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5DE9EDF" w14:textId="154860D2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881C4DA" w14:textId="510C8D08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 xml:space="preserve"> - 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569B1FE" w14:textId="132424BC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 xml:space="preserve"> - </w:t>
            </w:r>
          </w:p>
        </w:tc>
        <w:tc>
          <w:tcPr>
            <w:tcW w:w="74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2DE2C1A" w14:textId="5BAA15A7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 xml:space="preserve">- </w:t>
            </w:r>
          </w:p>
        </w:tc>
        <w:tc>
          <w:tcPr>
            <w:tcW w:w="90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04E9837" w14:textId="52593FBF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 xml:space="preserve"> </w:t>
            </w:r>
            <w:bookmarkStart w:id="1" w:name="_GoBack"/>
            <w:bookmarkEnd w:id="1"/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 xml:space="preserve">649,808,804.19 </w:t>
            </w:r>
          </w:p>
        </w:tc>
      </w:tr>
      <w:tr w:rsidR="00884B3D" w:rsidRPr="00884B3D" w14:paraId="0FF3AAAD" w14:textId="77777777" w:rsidTr="00884B3D">
        <w:trPr>
          <w:trHeight w:val="20"/>
        </w:trPr>
        <w:tc>
          <w:tcPr>
            <w:tcW w:w="762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3A7E983" w14:textId="77777777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eastAsia="Times New Roman" w:hAnsi="Arial Narrow"/>
                <w:sz w:val="18"/>
                <w:szCs w:val="18"/>
              </w:rPr>
              <w:lastRenderedPageBreak/>
              <w:t>NRLMB - NROC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BB60CDF" w14:textId="0EBC07BC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>
              <w:rPr>
                <w:rFonts w:ascii="Arial Narrow" w:hAnsi="Arial Narrow"/>
                <w:color w:val="000000"/>
                <w:sz w:val="18"/>
                <w:szCs w:val="18"/>
              </w:rPr>
              <w:t>-</w:t>
            </w:r>
          </w:p>
        </w:tc>
        <w:tc>
          <w:tcPr>
            <w:tcW w:w="52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218AF64" w14:textId="4E5B2CA3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>13,770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80D43C8" w14:textId="4D7B8627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 xml:space="preserve">7,251,205.00 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FEE08D4" w14:textId="399579BE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 xml:space="preserve">15,515,649.82 </w:t>
            </w:r>
          </w:p>
        </w:tc>
        <w:tc>
          <w:tcPr>
            <w:tcW w:w="74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9D57733" w14:textId="73BFF2F0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 xml:space="preserve"> 74,961,643.19 </w:t>
            </w:r>
          </w:p>
        </w:tc>
        <w:tc>
          <w:tcPr>
            <w:tcW w:w="90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D4A8C42" w14:textId="3AED769B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 xml:space="preserve"> 97,728,498.01 </w:t>
            </w:r>
          </w:p>
        </w:tc>
      </w:tr>
      <w:tr w:rsidR="00884B3D" w:rsidRPr="00884B3D" w14:paraId="3C42F8F3" w14:textId="77777777" w:rsidTr="00884B3D">
        <w:trPr>
          <w:trHeight w:val="20"/>
        </w:trPr>
        <w:tc>
          <w:tcPr>
            <w:tcW w:w="762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1E77B81" w14:textId="77777777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eastAsia="Times New Roman" w:hAnsi="Arial Narrow"/>
                <w:sz w:val="18"/>
                <w:szCs w:val="18"/>
              </w:rPr>
              <w:t>NRLMB - VDRC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879B05E" w14:textId="44E9B536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52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F70024D" w14:textId="3CE55818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>9,847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715436D" w14:textId="66FAC6DC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 xml:space="preserve">4,407,317.63 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5C88563" w14:textId="01A3451C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 xml:space="preserve">10,253,169.03 </w:t>
            </w:r>
          </w:p>
        </w:tc>
        <w:tc>
          <w:tcPr>
            <w:tcW w:w="74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8B20A2C" w14:textId="646A0C7E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 xml:space="preserve"> 3,145,887.20 </w:t>
            </w:r>
          </w:p>
        </w:tc>
        <w:tc>
          <w:tcPr>
            <w:tcW w:w="90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13D0058" w14:textId="30312C4B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 xml:space="preserve"> 17,806,373.86 </w:t>
            </w:r>
          </w:p>
        </w:tc>
      </w:tr>
      <w:tr w:rsidR="00884B3D" w:rsidRPr="00884B3D" w14:paraId="7840F743" w14:textId="77777777" w:rsidTr="00884B3D">
        <w:trPr>
          <w:trHeight w:val="20"/>
        </w:trPr>
        <w:tc>
          <w:tcPr>
            <w:tcW w:w="762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05558F7" w14:textId="77777777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eastAsia="Times New Roman" w:hAnsi="Arial Narrow"/>
                <w:sz w:val="18"/>
                <w:szCs w:val="18"/>
              </w:rPr>
              <w:t>I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5430201" w14:textId="1C3A49DC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>708,055.20</w:t>
            </w:r>
          </w:p>
        </w:tc>
        <w:tc>
          <w:tcPr>
            <w:tcW w:w="52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6B0A705" w14:textId="6E3B8281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>8,447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2044FAD" w14:textId="6E71ED0E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 xml:space="preserve">4,230,645.48 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A713FB0" w14:textId="4A688A83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 xml:space="preserve">263,188.30 </w:t>
            </w:r>
          </w:p>
        </w:tc>
        <w:tc>
          <w:tcPr>
            <w:tcW w:w="74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5A54AB5" w14:textId="57E0399B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 xml:space="preserve"> 29,589,221.72 </w:t>
            </w:r>
          </w:p>
        </w:tc>
        <w:tc>
          <w:tcPr>
            <w:tcW w:w="90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12FF7C5" w14:textId="4CBA846F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 xml:space="preserve"> 34,791,110.70 </w:t>
            </w:r>
          </w:p>
        </w:tc>
      </w:tr>
      <w:tr w:rsidR="00884B3D" w:rsidRPr="00884B3D" w14:paraId="64B623C8" w14:textId="77777777" w:rsidTr="00884B3D">
        <w:trPr>
          <w:trHeight w:val="20"/>
        </w:trPr>
        <w:tc>
          <w:tcPr>
            <w:tcW w:w="762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F5AB61B" w14:textId="77777777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eastAsia="Times New Roman" w:hAnsi="Arial Narrow"/>
                <w:sz w:val="18"/>
                <w:szCs w:val="18"/>
              </w:rPr>
              <w:t>II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60911E3" w14:textId="5453DAA3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>3,000,138.79</w:t>
            </w:r>
          </w:p>
        </w:tc>
        <w:tc>
          <w:tcPr>
            <w:tcW w:w="52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4FFF07B" w14:textId="42FA6A9F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>12,267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9B96F4F" w14:textId="268C47D0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 xml:space="preserve">6,469,911.34 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9EFEE43" w14:textId="7DC9BD66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 xml:space="preserve"> 1,135,138.86 </w:t>
            </w:r>
          </w:p>
        </w:tc>
        <w:tc>
          <w:tcPr>
            <w:tcW w:w="74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4943B88" w14:textId="1A19B6AA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 xml:space="preserve"> 5,510,398.95 </w:t>
            </w:r>
          </w:p>
        </w:tc>
        <w:tc>
          <w:tcPr>
            <w:tcW w:w="90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5BCBD46" w14:textId="410AF45B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 xml:space="preserve"> 16,115,587.94 </w:t>
            </w:r>
          </w:p>
        </w:tc>
      </w:tr>
      <w:tr w:rsidR="00884B3D" w:rsidRPr="00884B3D" w14:paraId="14E03942" w14:textId="77777777" w:rsidTr="00884B3D">
        <w:trPr>
          <w:trHeight w:val="20"/>
        </w:trPr>
        <w:tc>
          <w:tcPr>
            <w:tcW w:w="762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A87AB83" w14:textId="77777777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eastAsia="Times New Roman" w:hAnsi="Arial Narrow"/>
                <w:sz w:val="18"/>
                <w:szCs w:val="18"/>
              </w:rPr>
              <w:t>III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1CBA419" w14:textId="16C78DE2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>3,305,028.74</w:t>
            </w:r>
          </w:p>
        </w:tc>
        <w:tc>
          <w:tcPr>
            <w:tcW w:w="52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C630EF2" w14:textId="4C0FD04F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>5,123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F415F23" w14:textId="77404B34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 xml:space="preserve">4,176,158.97 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9EBB0FD" w14:textId="228418A3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 xml:space="preserve"> 5,161,085.86 </w:t>
            </w:r>
          </w:p>
        </w:tc>
        <w:tc>
          <w:tcPr>
            <w:tcW w:w="74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1F18359" w14:textId="3C961A7E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 xml:space="preserve"> 5,022,278.98 </w:t>
            </w:r>
          </w:p>
        </w:tc>
        <w:tc>
          <w:tcPr>
            <w:tcW w:w="90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948B1F8" w14:textId="525AD53A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 xml:space="preserve"> 17,664,552.55 </w:t>
            </w:r>
          </w:p>
        </w:tc>
      </w:tr>
      <w:tr w:rsidR="00884B3D" w:rsidRPr="00884B3D" w14:paraId="1D38ED87" w14:textId="77777777" w:rsidTr="00884B3D">
        <w:trPr>
          <w:trHeight w:val="20"/>
        </w:trPr>
        <w:tc>
          <w:tcPr>
            <w:tcW w:w="762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9015B5C" w14:textId="77777777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eastAsia="Times New Roman" w:hAnsi="Arial Narrow"/>
                <w:sz w:val="18"/>
                <w:szCs w:val="18"/>
              </w:rPr>
              <w:t>CALABARZON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41AD614" w14:textId="111EE667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>3,000,000.00</w:t>
            </w:r>
          </w:p>
        </w:tc>
        <w:tc>
          <w:tcPr>
            <w:tcW w:w="52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4938845" w14:textId="7C19B7A5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>2,397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ADF9216" w14:textId="323158FE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 xml:space="preserve">1,085,748.00 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DF439B9" w14:textId="59558768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 xml:space="preserve">661,824.94 </w:t>
            </w:r>
          </w:p>
        </w:tc>
        <w:tc>
          <w:tcPr>
            <w:tcW w:w="74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D573EFC" w14:textId="00A22D68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 xml:space="preserve"> 4,026,733.20 </w:t>
            </w:r>
          </w:p>
        </w:tc>
        <w:tc>
          <w:tcPr>
            <w:tcW w:w="90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717F5AD" w14:textId="078A28E9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 xml:space="preserve"> 8,774,306.14 </w:t>
            </w:r>
          </w:p>
        </w:tc>
      </w:tr>
      <w:tr w:rsidR="00884B3D" w:rsidRPr="00884B3D" w14:paraId="02AE2A18" w14:textId="77777777" w:rsidTr="00884B3D">
        <w:trPr>
          <w:trHeight w:val="20"/>
        </w:trPr>
        <w:tc>
          <w:tcPr>
            <w:tcW w:w="762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BFD1B4D" w14:textId="77777777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eastAsia="Times New Roman" w:hAnsi="Arial Narrow"/>
                <w:sz w:val="18"/>
                <w:szCs w:val="18"/>
              </w:rPr>
              <w:t>MIMAROPA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80D28D9" w14:textId="39CAAD69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>2,455,394.58</w:t>
            </w:r>
          </w:p>
        </w:tc>
        <w:tc>
          <w:tcPr>
            <w:tcW w:w="52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BE4D870" w14:textId="48372397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>21,757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54FFEBB" w14:textId="73E0F720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 xml:space="preserve">9,790,650.00 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8EC0EB2" w14:textId="1AE2D997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 xml:space="preserve"> 2,061,634.00 </w:t>
            </w:r>
          </w:p>
        </w:tc>
        <w:tc>
          <w:tcPr>
            <w:tcW w:w="74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2FC966E" w14:textId="6B1CA5AC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 xml:space="preserve"> 5,004,948.80 </w:t>
            </w:r>
          </w:p>
        </w:tc>
        <w:tc>
          <w:tcPr>
            <w:tcW w:w="90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F23FD02" w14:textId="11531D9D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 xml:space="preserve"> 19,312,627.38 </w:t>
            </w:r>
          </w:p>
        </w:tc>
      </w:tr>
      <w:tr w:rsidR="00884B3D" w:rsidRPr="00884B3D" w14:paraId="762BA710" w14:textId="77777777" w:rsidTr="00884B3D">
        <w:trPr>
          <w:trHeight w:val="20"/>
        </w:trPr>
        <w:tc>
          <w:tcPr>
            <w:tcW w:w="762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E919190" w14:textId="77777777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eastAsia="Times New Roman" w:hAnsi="Arial Narrow"/>
                <w:sz w:val="18"/>
                <w:szCs w:val="18"/>
              </w:rPr>
              <w:t>V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18A4004" w14:textId="19E39FB3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>3,000,000.00</w:t>
            </w:r>
          </w:p>
        </w:tc>
        <w:tc>
          <w:tcPr>
            <w:tcW w:w="52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FC6D038" w14:textId="577D8B68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>9,235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92EA3FF" w14:textId="23493B22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 xml:space="preserve">4,767,508.40 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D565B8E" w14:textId="0DC7F0ED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 xml:space="preserve"> 1,053,537.41 </w:t>
            </w:r>
          </w:p>
        </w:tc>
        <w:tc>
          <w:tcPr>
            <w:tcW w:w="74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5034256" w14:textId="232176E3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 xml:space="preserve"> 15,238,329.90 </w:t>
            </w:r>
          </w:p>
        </w:tc>
        <w:tc>
          <w:tcPr>
            <w:tcW w:w="90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9149884" w14:textId="62CA255B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 xml:space="preserve"> 24,059,375.71 </w:t>
            </w:r>
          </w:p>
        </w:tc>
      </w:tr>
      <w:tr w:rsidR="00884B3D" w:rsidRPr="00884B3D" w14:paraId="195E101F" w14:textId="77777777" w:rsidTr="00884B3D">
        <w:trPr>
          <w:trHeight w:val="20"/>
        </w:trPr>
        <w:tc>
          <w:tcPr>
            <w:tcW w:w="762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3B509FA" w14:textId="77777777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eastAsia="Times New Roman" w:hAnsi="Arial Narrow"/>
                <w:sz w:val="18"/>
                <w:szCs w:val="18"/>
              </w:rPr>
              <w:t>VI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34C645B" w14:textId="44B7D784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>3,000,051.68</w:t>
            </w:r>
          </w:p>
        </w:tc>
        <w:tc>
          <w:tcPr>
            <w:tcW w:w="52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4B2DB2A" w14:textId="646ECFE2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>36,980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C8EA782" w14:textId="1B9EA7F3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 xml:space="preserve">15,444,756.96 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7BD0A7C" w14:textId="31C3936C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 xml:space="preserve">62,845,885.82 </w:t>
            </w:r>
          </w:p>
        </w:tc>
        <w:tc>
          <w:tcPr>
            <w:tcW w:w="74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A47EBDF" w14:textId="0AC251AA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 xml:space="preserve"> 5,890,820.31 </w:t>
            </w:r>
          </w:p>
        </w:tc>
        <w:tc>
          <w:tcPr>
            <w:tcW w:w="90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430A606" w14:textId="28581E3E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 xml:space="preserve"> 87,181,514.77 </w:t>
            </w:r>
          </w:p>
        </w:tc>
      </w:tr>
      <w:tr w:rsidR="00884B3D" w:rsidRPr="00884B3D" w14:paraId="6638401C" w14:textId="77777777" w:rsidTr="00884B3D">
        <w:trPr>
          <w:trHeight w:val="20"/>
        </w:trPr>
        <w:tc>
          <w:tcPr>
            <w:tcW w:w="762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89D23DE" w14:textId="77777777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eastAsia="Times New Roman" w:hAnsi="Arial Narrow"/>
                <w:sz w:val="18"/>
                <w:szCs w:val="18"/>
              </w:rPr>
              <w:t>VII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F75D4BD" w14:textId="390A2620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>3,000,544.27</w:t>
            </w:r>
          </w:p>
        </w:tc>
        <w:tc>
          <w:tcPr>
            <w:tcW w:w="52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66F2F5F" w14:textId="2D8D4A9D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>23,419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279521D" w14:textId="72B501BB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 xml:space="preserve">10,187,265.00 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34FED17" w14:textId="019DFD1F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 xml:space="preserve">10,280,135.60 </w:t>
            </w:r>
          </w:p>
        </w:tc>
        <w:tc>
          <w:tcPr>
            <w:tcW w:w="74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C475AEE" w14:textId="4E07FC7F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 xml:space="preserve"> 9,357,840.65 </w:t>
            </w:r>
          </w:p>
        </w:tc>
        <w:tc>
          <w:tcPr>
            <w:tcW w:w="90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878328D" w14:textId="61C096D6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 xml:space="preserve"> 32,825,785.52 </w:t>
            </w:r>
          </w:p>
        </w:tc>
      </w:tr>
      <w:tr w:rsidR="00884B3D" w:rsidRPr="00884B3D" w14:paraId="442FA081" w14:textId="77777777" w:rsidTr="00884B3D">
        <w:trPr>
          <w:trHeight w:val="20"/>
        </w:trPr>
        <w:tc>
          <w:tcPr>
            <w:tcW w:w="762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70059CD" w14:textId="77777777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eastAsia="Times New Roman" w:hAnsi="Arial Narrow"/>
                <w:sz w:val="18"/>
                <w:szCs w:val="18"/>
              </w:rPr>
              <w:t>VIII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381C8F8" w14:textId="3218E41E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>3,194,543.00</w:t>
            </w:r>
          </w:p>
        </w:tc>
        <w:tc>
          <w:tcPr>
            <w:tcW w:w="52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5078E1D" w14:textId="541D6F13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>14,367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DE3B4F8" w14:textId="574A4E68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 xml:space="preserve">7,630,946.56 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3A25E0C" w14:textId="6802D063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 xml:space="preserve"> 7,878,269.90 </w:t>
            </w:r>
          </w:p>
        </w:tc>
        <w:tc>
          <w:tcPr>
            <w:tcW w:w="74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6FE9E91" w14:textId="7FFEFC3A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 xml:space="preserve"> 19,284,402.95 </w:t>
            </w:r>
          </w:p>
        </w:tc>
        <w:tc>
          <w:tcPr>
            <w:tcW w:w="90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11600F6" w14:textId="30FC5935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 xml:space="preserve"> 37,988,162.41 </w:t>
            </w:r>
          </w:p>
        </w:tc>
      </w:tr>
      <w:tr w:rsidR="00884B3D" w:rsidRPr="00884B3D" w14:paraId="30E7D28E" w14:textId="77777777" w:rsidTr="00884B3D">
        <w:trPr>
          <w:trHeight w:val="20"/>
        </w:trPr>
        <w:tc>
          <w:tcPr>
            <w:tcW w:w="762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22D451C" w14:textId="77777777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eastAsia="Times New Roman" w:hAnsi="Arial Narrow"/>
                <w:sz w:val="18"/>
                <w:szCs w:val="18"/>
              </w:rPr>
              <w:t>IX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DC13D14" w14:textId="690ACB7F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>56,000.00</w:t>
            </w:r>
          </w:p>
        </w:tc>
        <w:tc>
          <w:tcPr>
            <w:tcW w:w="52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951167D" w14:textId="1B0BFFE3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>7,347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6D8744F" w14:textId="40996CFE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 xml:space="preserve">4,015,062.03 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8F2A556" w14:textId="193C5DB7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 xml:space="preserve">16,581,896.24 </w:t>
            </w:r>
          </w:p>
        </w:tc>
        <w:tc>
          <w:tcPr>
            <w:tcW w:w="74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FBD9548" w14:textId="323BC75E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 xml:space="preserve"> 10,866,180.12 </w:t>
            </w:r>
          </w:p>
        </w:tc>
        <w:tc>
          <w:tcPr>
            <w:tcW w:w="90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714B81C" w14:textId="137DC32A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 xml:space="preserve"> 31,519,138.39 </w:t>
            </w:r>
          </w:p>
        </w:tc>
      </w:tr>
      <w:tr w:rsidR="00884B3D" w:rsidRPr="00884B3D" w14:paraId="4DC18B6B" w14:textId="77777777" w:rsidTr="00884B3D">
        <w:trPr>
          <w:trHeight w:val="20"/>
        </w:trPr>
        <w:tc>
          <w:tcPr>
            <w:tcW w:w="762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88556E5" w14:textId="77777777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eastAsia="Times New Roman" w:hAnsi="Arial Narrow"/>
                <w:sz w:val="18"/>
                <w:szCs w:val="18"/>
              </w:rPr>
              <w:t>X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E6369B5" w14:textId="168E431C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>3,000,724.42</w:t>
            </w:r>
          </w:p>
        </w:tc>
        <w:tc>
          <w:tcPr>
            <w:tcW w:w="52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6DB086B" w14:textId="2CDDB910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>12,283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BDEA52C" w14:textId="068DB1AD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 xml:space="preserve">6,696,056.72 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7735A95" w14:textId="061E8030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 xml:space="preserve">13,863,632.31 </w:t>
            </w:r>
          </w:p>
        </w:tc>
        <w:tc>
          <w:tcPr>
            <w:tcW w:w="74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F66D88D" w14:textId="36E53FFE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 xml:space="preserve"> 27,841,656.42 </w:t>
            </w:r>
          </w:p>
        </w:tc>
        <w:tc>
          <w:tcPr>
            <w:tcW w:w="90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78E6B92" w14:textId="2C7EF821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 xml:space="preserve"> 51,402,069.87 </w:t>
            </w:r>
          </w:p>
        </w:tc>
      </w:tr>
      <w:tr w:rsidR="00884B3D" w:rsidRPr="00884B3D" w14:paraId="156AC45B" w14:textId="77777777" w:rsidTr="00884B3D">
        <w:trPr>
          <w:trHeight w:val="20"/>
        </w:trPr>
        <w:tc>
          <w:tcPr>
            <w:tcW w:w="762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50E575F" w14:textId="77777777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eastAsia="Times New Roman" w:hAnsi="Arial Narrow"/>
                <w:sz w:val="18"/>
                <w:szCs w:val="18"/>
              </w:rPr>
              <w:t>XI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23AA6A2" w14:textId="171E1B67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>3,000,001.00</w:t>
            </w:r>
          </w:p>
        </w:tc>
        <w:tc>
          <w:tcPr>
            <w:tcW w:w="52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F178DDB" w14:textId="27F16543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>8,887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5AA182C" w14:textId="4FBF731C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 xml:space="preserve">3,289,523.05 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96E3584" w14:textId="1B068E6A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 xml:space="preserve"> 7,574,475.00 </w:t>
            </w:r>
          </w:p>
        </w:tc>
        <w:tc>
          <w:tcPr>
            <w:tcW w:w="74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407C127" w14:textId="3515840E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 xml:space="preserve"> 14,916,885.36 </w:t>
            </w:r>
          </w:p>
        </w:tc>
        <w:tc>
          <w:tcPr>
            <w:tcW w:w="90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889B17C" w14:textId="1DE3E72A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 xml:space="preserve"> 28,780,884.41 </w:t>
            </w:r>
          </w:p>
        </w:tc>
      </w:tr>
      <w:tr w:rsidR="00884B3D" w:rsidRPr="00884B3D" w14:paraId="049EE558" w14:textId="77777777" w:rsidTr="00884B3D">
        <w:trPr>
          <w:trHeight w:val="20"/>
        </w:trPr>
        <w:tc>
          <w:tcPr>
            <w:tcW w:w="762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BFB9686" w14:textId="77777777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eastAsia="Times New Roman" w:hAnsi="Arial Narrow"/>
                <w:sz w:val="18"/>
                <w:szCs w:val="18"/>
              </w:rPr>
              <w:t>XII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DCA66C0" w14:textId="73474CAE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>3,000,513.85</w:t>
            </w:r>
          </w:p>
        </w:tc>
        <w:tc>
          <w:tcPr>
            <w:tcW w:w="52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8D4A5F3" w14:textId="1DA4D95D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>2,629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0EF18B8" w14:textId="31A29F5F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 xml:space="preserve">1,445,950.00 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F942295" w14:textId="57BAC287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 xml:space="preserve"> 2,126,519.06 </w:t>
            </w:r>
          </w:p>
        </w:tc>
        <w:tc>
          <w:tcPr>
            <w:tcW w:w="74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0FFA2DE" w14:textId="612998B6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 xml:space="preserve"> 10,899,586.54 </w:t>
            </w:r>
          </w:p>
        </w:tc>
        <w:tc>
          <w:tcPr>
            <w:tcW w:w="90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A17F856" w14:textId="07CF6BEB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 xml:space="preserve"> 17,472,569.45 </w:t>
            </w:r>
          </w:p>
        </w:tc>
      </w:tr>
      <w:tr w:rsidR="00884B3D" w:rsidRPr="00884B3D" w14:paraId="1FC448D6" w14:textId="77777777" w:rsidTr="00884B3D">
        <w:trPr>
          <w:trHeight w:val="20"/>
        </w:trPr>
        <w:tc>
          <w:tcPr>
            <w:tcW w:w="762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ED11C3C" w14:textId="77777777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eastAsia="Times New Roman" w:hAnsi="Arial Narrow"/>
                <w:sz w:val="18"/>
                <w:szCs w:val="18"/>
              </w:rPr>
              <w:t>CARAGA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7351DA4" w14:textId="13AA2C22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>3,000,740.55</w:t>
            </w:r>
          </w:p>
        </w:tc>
        <w:tc>
          <w:tcPr>
            <w:tcW w:w="52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BBEC902" w14:textId="7DD7CAEC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>10,557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13246EB" w14:textId="4264A466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 xml:space="preserve">5,400,039.95 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0D75C25" w14:textId="6919D96F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 xml:space="preserve"> 5,966,103.61 </w:t>
            </w:r>
          </w:p>
        </w:tc>
        <w:tc>
          <w:tcPr>
            <w:tcW w:w="74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0F6C8D0" w14:textId="5C770774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 xml:space="preserve"> 16,048,040.02 </w:t>
            </w:r>
          </w:p>
        </w:tc>
        <w:tc>
          <w:tcPr>
            <w:tcW w:w="90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682B771" w14:textId="7927E4BC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 xml:space="preserve"> 30,414,924.13 </w:t>
            </w:r>
          </w:p>
        </w:tc>
      </w:tr>
      <w:tr w:rsidR="00884B3D" w:rsidRPr="00884B3D" w14:paraId="7FF9159E" w14:textId="77777777" w:rsidTr="00884B3D">
        <w:trPr>
          <w:trHeight w:val="20"/>
        </w:trPr>
        <w:tc>
          <w:tcPr>
            <w:tcW w:w="762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82B0AF7" w14:textId="77777777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eastAsia="Times New Roman" w:hAnsi="Arial Narrow"/>
                <w:sz w:val="18"/>
                <w:szCs w:val="18"/>
              </w:rPr>
              <w:t>NCR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6507BAD" w14:textId="18F4DBD0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>2,229,439.00</w:t>
            </w:r>
          </w:p>
        </w:tc>
        <w:tc>
          <w:tcPr>
            <w:tcW w:w="52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8A55C70" w14:textId="43574127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>0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AD7FE32" w14:textId="695A1F02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 xml:space="preserve"> - 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B3F7EE9" w14:textId="4BF2E0C2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 xml:space="preserve"> 3,597,574.50 </w:t>
            </w:r>
          </w:p>
        </w:tc>
        <w:tc>
          <w:tcPr>
            <w:tcW w:w="74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DF473B4" w14:textId="00B85496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 xml:space="preserve"> 5,741,232.78 </w:t>
            </w:r>
          </w:p>
        </w:tc>
        <w:tc>
          <w:tcPr>
            <w:tcW w:w="90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607B008" w14:textId="177D468E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 xml:space="preserve"> 11,568,246.28 </w:t>
            </w:r>
          </w:p>
        </w:tc>
      </w:tr>
      <w:tr w:rsidR="00884B3D" w:rsidRPr="00884B3D" w14:paraId="1A2F1479" w14:textId="77777777" w:rsidTr="00884B3D">
        <w:trPr>
          <w:trHeight w:val="20"/>
        </w:trPr>
        <w:tc>
          <w:tcPr>
            <w:tcW w:w="762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1BF5220" w14:textId="77777777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eastAsia="Times New Roman" w:hAnsi="Arial Narrow"/>
                <w:sz w:val="18"/>
                <w:szCs w:val="18"/>
              </w:rPr>
              <w:t>CAR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3BE55B0" w14:textId="6AA36109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>3,707,304.38</w:t>
            </w:r>
          </w:p>
        </w:tc>
        <w:tc>
          <w:tcPr>
            <w:tcW w:w="52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7EA2663" w14:textId="449B3DBB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>11,133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CCFA212" w14:textId="6924400B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 xml:space="preserve">5,326,765.11 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4895AEA" w14:textId="1C93968C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 xml:space="preserve">775,866.28 </w:t>
            </w:r>
          </w:p>
        </w:tc>
        <w:tc>
          <w:tcPr>
            <w:tcW w:w="74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4719CB3" w14:textId="39641119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 xml:space="preserve"> 7,251,299.47 </w:t>
            </w:r>
          </w:p>
        </w:tc>
        <w:tc>
          <w:tcPr>
            <w:tcW w:w="90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59542C4" w14:textId="733F4EC4" w:rsidR="00884B3D" w:rsidRPr="00884B3D" w:rsidRDefault="00884B3D" w:rsidP="00884B3D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color w:val="000000"/>
                <w:sz w:val="18"/>
                <w:szCs w:val="18"/>
              </w:rPr>
              <w:t xml:space="preserve"> 17,061,235.24 </w:t>
            </w:r>
          </w:p>
        </w:tc>
      </w:tr>
    </w:tbl>
    <w:p w14:paraId="1B31336F" w14:textId="647BD37B" w:rsidR="00D72724" w:rsidRDefault="00D72724" w:rsidP="00D72724">
      <w:pPr>
        <w:spacing w:after="0" w:line="240" w:lineRule="auto"/>
        <w:ind w:left="284"/>
        <w:contextualSpacing/>
        <w:rPr>
          <w:rFonts w:ascii="Arial" w:eastAsia="Arial" w:hAnsi="Arial" w:cs="Arial"/>
          <w:i/>
          <w:sz w:val="16"/>
          <w:szCs w:val="16"/>
        </w:rPr>
      </w:pPr>
      <w:r>
        <w:rPr>
          <w:rFonts w:ascii="Arial" w:eastAsia="Arial" w:hAnsi="Arial" w:cs="Arial"/>
          <w:i/>
          <w:sz w:val="16"/>
          <w:szCs w:val="16"/>
        </w:rPr>
        <w:t xml:space="preserve"> Note: The Inventory Summary is as of 2</w:t>
      </w:r>
      <w:r w:rsidR="00884B3D">
        <w:rPr>
          <w:rFonts w:ascii="Arial" w:eastAsia="Arial" w:hAnsi="Arial" w:cs="Arial"/>
          <w:i/>
          <w:sz w:val="16"/>
          <w:szCs w:val="16"/>
        </w:rPr>
        <w:t>1</w:t>
      </w:r>
      <w:r>
        <w:rPr>
          <w:rFonts w:ascii="Arial" w:eastAsia="Arial" w:hAnsi="Arial" w:cs="Arial"/>
          <w:i/>
          <w:sz w:val="16"/>
          <w:szCs w:val="16"/>
        </w:rPr>
        <w:t xml:space="preserve"> November 2020, </w:t>
      </w:r>
      <w:r w:rsidR="00884B3D">
        <w:rPr>
          <w:rFonts w:ascii="Arial" w:eastAsia="Arial" w:hAnsi="Arial" w:cs="Arial"/>
          <w:i/>
          <w:sz w:val="16"/>
          <w:szCs w:val="16"/>
        </w:rPr>
        <w:t>12MN</w:t>
      </w:r>
      <w:r>
        <w:rPr>
          <w:rFonts w:ascii="Arial" w:eastAsia="Arial" w:hAnsi="Arial" w:cs="Arial"/>
          <w:i/>
          <w:sz w:val="16"/>
          <w:szCs w:val="16"/>
        </w:rPr>
        <w:t xml:space="preserve">. </w:t>
      </w:r>
    </w:p>
    <w:p w14:paraId="498EFC1F" w14:textId="77777777" w:rsidR="00D72724" w:rsidRDefault="00D72724" w:rsidP="00D72724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>
        <w:rPr>
          <w:rFonts w:ascii="Arial" w:eastAsia="Arial" w:hAnsi="Arial" w:cs="Arial"/>
          <w:i/>
          <w:color w:val="0070C0"/>
          <w:sz w:val="16"/>
          <w:szCs w:val="16"/>
        </w:rPr>
        <w:t>Source: DRMB and NRLMB</w:t>
      </w:r>
    </w:p>
    <w:p w14:paraId="2137168F" w14:textId="77777777" w:rsidR="00957F89" w:rsidRDefault="00957F89" w:rsidP="00D16141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5854CAB8" w14:textId="19510646" w:rsidR="009702AE" w:rsidRDefault="003E4C18" w:rsidP="0006516C">
      <w:pPr>
        <w:spacing w:after="120" w:line="240" w:lineRule="auto"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t>Situational</w:t>
      </w:r>
      <w:r w:rsidR="00D16141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Reports</w:t>
      </w:r>
    </w:p>
    <w:p w14:paraId="25E5BAF8" w14:textId="77777777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DRMB</w:t>
      </w:r>
    </w:p>
    <w:tbl>
      <w:tblPr>
        <w:tblStyle w:val="16"/>
        <w:tblW w:w="4988" w:type="pct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35"/>
      </w:tblGrid>
      <w:tr w:rsidR="009702AE" w14:paraId="663F79CA" w14:textId="77777777" w:rsidTr="005456ED">
        <w:trPr>
          <w:trHeight w:val="20"/>
          <w:tblHeader/>
        </w:trPr>
        <w:tc>
          <w:tcPr>
            <w:tcW w:w="10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94276E9" w14:textId="77777777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39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5D8B90A" w14:textId="3D29A2F6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9702AE" w:rsidRPr="009D14B5" w14:paraId="6AC21CA3" w14:textId="77777777" w:rsidTr="005456ED">
        <w:trPr>
          <w:trHeight w:val="217"/>
        </w:trPr>
        <w:tc>
          <w:tcPr>
            <w:tcW w:w="10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C302D53" w14:textId="068E1389" w:rsidR="009702AE" w:rsidRPr="00D42B1F" w:rsidRDefault="00D72724" w:rsidP="008665E3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0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5456ED" w:rsidRPr="00D42B1F">
              <w:rPr>
                <w:rFonts w:ascii="Arial" w:eastAsia="Arial" w:hAnsi="Arial" w:cs="Arial"/>
                <w:sz w:val="20"/>
                <w:szCs w:val="20"/>
              </w:rPr>
              <w:t>Novem</w:t>
            </w:r>
            <w:r w:rsidR="00DB35C7" w:rsidRPr="00D42B1F">
              <w:rPr>
                <w:rFonts w:ascii="Arial" w:eastAsia="Arial" w:hAnsi="Arial" w:cs="Arial"/>
                <w:sz w:val="20"/>
                <w:szCs w:val="20"/>
              </w:rPr>
              <w:t>be</w:t>
            </w:r>
            <w:r w:rsidR="0096795E" w:rsidRPr="00D42B1F">
              <w:rPr>
                <w:rFonts w:ascii="Arial" w:eastAsia="Arial" w:hAnsi="Arial" w:cs="Arial"/>
                <w:sz w:val="20"/>
                <w:szCs w:val="20"/>
              </w:rPr>
              <w:t>r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3E4C18" w:rsidRPr="00D42B1F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39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8B53D53" w14:textId="20BD464F" w:rsidR="0030572E" w:rsidRPr="00D42B1F" w:rsidRDefault="003E4C18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sast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anagemen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Bureau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DRMB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b/>
                <w:sz w:val="20"/>
                <w:szCs w:val="19"/>
              </w:rPr>
              <w:t>BLU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ler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47F7687" w14:textId="7544D352" w:rsidR="00D07395" w:rsidRPr="00D42B1F" w:rsidRDefault="00D07395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DR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sast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uppor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vis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DOSD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acilitat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ownload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und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E84569" w:rsidRPr="00D42B1F">
              <w:rPr>
                <w:rFonts w:ascii="Arial" w:eastAsia="Arial" w:hAnsi="Arial" w:cs="Arial"/>
                <w:sz w:val="20"/>
                <w:szCs w:val="19"/>
              </w:rPr>
              <w:t>-FOs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2637C82A" w14:textId="40FEBB08" w:rsidR="00F96844" w:rsidRPr="00D42B1F" w:rsidRDefault="003E4C18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ent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OpCen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24/7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virtu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lose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onit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ordinat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Nation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sour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Logistic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anagemen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Bureau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NRLMB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iel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fic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ignifican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updat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s</w:t>
            </w:r>
            <w:r w:rsidR="00DE7EE8"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23A5FCC3" w14:textId="53CC3A78" w:rsidR="005B07B2" w:rsidRPr="00D42B1F" w:rsidRDefault="005B07B2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DR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Preparednes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Divis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(PRD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vision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cern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fic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upda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standb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funds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82E1401" w14:textId="7F55BD9B" w:rsidR="00683853" w:rsidRPr="00D42B1F" w:rsidRDefault="005B07B2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DR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OS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vision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cern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fic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acilita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plenishmen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D42B1F">
              <w:rPr>
                <w:rFonts w:ascii="Arial" w:eastAsia="Arial" w:hAnsi="Arial" w:cs="Arial"/>
                <w:sz w:val="20"/>
                <w:szCs w:val="19"/>
              </w:rPr>
              <w:t>standb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D42B1F">
              <w:rPr>
                <w:rFonts w:ascii="Arial" w:eastAsia="Arial" w:hAnsi="Arial" w:cs="Arial"/>
                <w:sz w:val="20"/>
                <w:szCs w:val="19"/>
              </w:rPr>
              <w:t>funds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</w:tc>
      </w:tr>
    </w:tbl>
    <w:p w14:paraId="6A99EB22" w14:textId="77777777" w:rsidR="000B62B0" w:rsidRDefault="000B62B0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0A48176F" w14:textId="7566D279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NRLMB</w:t>
      </w:r>
    </w:p>
    <w:tbl>
      <w:tblPr>
        <w:tblStyle w:val="1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9702AE" w14:paraId="19B94A8C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AB7C58F" w14:textId="77777777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722B652" w14:textId="3D9B4A0B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9702AE" w14:paraId="5B5EC70C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46D9FC4" w14:textId="7A137E6C" w:rsidR="009702AE" w:rsidRPr="00D42B1F" w:rsidRDefault="00D72724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0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F3763" w:rsidRPr="00D42B1F">
              <w:rPr>
                <w:rFonts w:ascii="Arial" w:eastAsia="Arial" w:hAnsi="Arial" w:cs="Arial"/>
                <w:sz w:val="20"/>
                <w:szCs w:val="20"/>
              </w:rPr>
              <w:t>November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F3763" w:rsidRPr="00D42B1F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C972A46" w14:textId="5DB8E568" w:rsidR="009702AE" w:rsidRPr="00D42B1F" w:rsidRDefault="003E4C18" w:rsidP="00394069">
            <w:pPr>
              <w:pStyle w:val="ListParagraph"/>
              <w:numPr>
                <w:ilvl w:val="0"/>
                <w:numId w:val="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NRL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pack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ossibl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ugmentation.</w:t>
            </w:r>
          </w:p>
          <w:p w14:paraId="3E3D93E0" w14:textId="72E2C4FF" w:rsidR="00B52894" w:rsidRPr="00D42B1F" w:rsidRDefault="003E4C18" w:rsidP="00394069">
            <w:pPr>
              <w:pStyle w:val="ListParagraph"/>
              <w:numPr>
                <w:ilvl w:val="0"/>
                <w:numId w:val="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NRL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rovid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logistic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eliver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LGUs.</w:t>
            </w:r>
          </w:p>
        </w:tc>
      </w:tr>
    </w:tbl>
    <w:p w14:paraId="6A88FDC1" w14:textId="1973EEE4" w:rsidR="00705978" w:rsidRPr="00176F10" w:rsidRDefault="0070597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Cs w:val="24"/>
        </w:rPr>
      </w:pPr>
    </w:p>
    <w:p w14:paraId="4F879359" w14:textId="201484FE" w:rsidR="009702AE" w:rsidRPr="00D72724" w:rsidRDefault="003E4C18" w:rsidP="00D72724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NCR</w:t>
      </w:r>
    </w:p>
    <w:tbl>
      <w:tblPr>
        <w:tblStyle w:val="20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9702AE" w14:paraId="4B6204DD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F2CA077" w14:textId="77777777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E14B4A0" w14:textId="7D150AB5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F94BA4" w:rsidRPr="00F94BA4" w14:paraId="59C83A16" w14:textId="77777777" w:rsidTr="002B70BB">
        <w:trPr>
          <w:trHeight w:val="86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A61689B" w14:textId="365C6377" w:rsidR="009702AE" w:rsidRPr="00116737" w:rsidRDefault="00116737" w:rsidP="005A728B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116737">
              <w:rPr>
                <w:rFonts w:ascii="Arial" w:eastAsia="Arial" w:hAnsi="Arial" w:cs="Arial"/>
                <w:sz w:val="20"/>
                <w:szCs w:val="20"/>
              </w:rPr>
              <w:t>20</w:t>
            </w:r>
            <w:r w:rsidR="00D16141" w:rsidRPr="0011673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591A3D" w:rsidRPr="00116737">
              <w:rPr>
                <w:rFonts w:ascii="Arial" w:eastAsia="Arial" w:hAnsi="Arial" w:cs="Arial"/>
                <w:sz w:val="20"/>
                <w:szCs w:val="20"/>
              </w:rPr>
              <w:t>Novem</w:t>
            </w:r>
            <w:r w:rsidR="0096795E" w:rsidRPr="00116737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D16141" w:rsidRPr="0011673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96795E" w:rsidRPr="00116737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618A122" w14:textId="71F06F51" w:rsidR="009702AE" w:rsidRPr="00116737" w:rsidRDefault="003E4C18" w:rsidP="00394069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11673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Asian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Development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Bank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(ADB)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donated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$5,000,000.00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approximately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₱250,000,000.00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worth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Metro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Manila.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DSWD-NRLMB,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Philippin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Army,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working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ogether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facilitating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delivery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said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form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bags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ric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(50kg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per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bag).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reporting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ime,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following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delivered:</w:t>
            </w:r>
          </w:p>
          <w:tbl>
            <w:tblPr>
              <w:tblW w:w="4791" w:type="pct"/>
              <w:tblInd w:w="334" w:type="dxa"/>
              <w:tblLook w:val="04A0" w:firstRow="1" w:lastRow="0" w:firstColumn="1" w:lastColumn="0" w:noHBand="0" w:noVBand="1"/>
            </w:tblPr>
            <w:tblGrid>
              <w:gridCol w:w="1297"/>
              <w:gridCol w:w="919"/>
              <w:gridCol w:w="1092"/>
              <w:gridCol w:w="1410"/>
              <w:gridCol w:w="1054"/>
              <w:gridCol w:w="1468"/>
            </w:tblGrid>
            <w:tr w:rsidR="00116737" w:rsidRPr="00116737" w14:paraId="284ED8DD" w14:textId="77777777" w:rsidTr="006D16EB">
              <w:trPr>
                <w:trHeight w:val="20"/>
                <w:tblHeader/>
              </w:trPr>
              <w:tc>
                <w:tcPr>
                  <w:tcW w:w="70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9EA9EB2" w14:textId="77777777" w:rsidR="009702AE" w:rsidRPr="00116737" w:rsidRDefault="0071152D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LGU</w:t>
                  </w:r>
                </w:p>
              </w:tc>
              <w:tc>
                <w:tcPr>
                  <w:tcW w:w="731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8D6EA8F" w14:textId="40668C50" w:rsidR="009702AE" w:rsidRPr="00116737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No.</w:t>
                  </w:r>
                  <w:r w:rsidR="00D16141" w:rsidRPr="00116737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116737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of</w:t>
                  </w:r>
                  <w:r w:rsidR="00D16141" w:rsidRPr="00116737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116737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Bags</w:t>
                  </w:r>
                </w:p>
              </w:tc>
              <w:tc>
                <w:tcPr>
                  <w:tcW w:w="850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57F125E5" w14:textId="7B9518FC" w:rsidR="009702AE" w:rsidRPr="00116737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Cost</w:t>
                  </w:r>
                  <w:r w:rsidR="00D16141" w:rsidRPr="00116737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116737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Per</w:t>
                  </w:r>
                  <w:r w:rsidR="00D16141" w:rsidRPr="00116737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116737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Bag</w:t>
                  </w:r>
                </w:p>
              </w:tc>
              <w:tc>
                <w:tcPr>
                  <w:tcW w:w="1070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5947BA00" w14:textId="219794D1" w:rsidR="009702AE" w:rsidRPr="00116737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No.</w:t>
                  </w:r>
                  <w:r w:rsidR="00D16141" w:rsidRPr="00116737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116737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of</w:t>
                  </w:r>
                  <w:r w:rsidR="00D16141" w:rsidRPr="00116737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116737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Relief</w:t>
                  </w:r>
                  <w:r w:rsidR="00D16141" w:rsidRPr="00116737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116737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Goods</w:t>
                  </w:r>
                </w:p>
              </w:tc>
              <w:tc>
                <w:tcPr>
                  <w:tcW w:w="824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FB77CD9" w14:textId="4726E77F" w:rsidR="009702AE" w:rsidRPr="00116737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Cost</w:t>
                  </w:r>
                  <w:r w:rsidR="00D16141" w:rsidRPr="00116737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116737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Per</w:t>
                  </w:r>
                  <w:r w:rsidR="00D16141" w:rsidRPr="00116737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116737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Relief</w:t>
                  </w:r>
                </w:p>
              </w:tc>
              <w:tc>
                <w:tcPr>
                  <w:tcW w:w="816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D3D6B6C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Total</w:t>
                  </w:r>
                </w:p>
              </w:tc>
            </w:tr>
            <w:tr w:rsidR="00116737" w:rsidRPr="00116737" w14:paraId="1E5AA351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3E26CD3" w14:textId="77777777" w:rsidR="009702AE" w:rsidRPr="00116737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Calooca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075D2FD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32C02F5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A7A630B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16,5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436885F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B1A6327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42,100,000.00</w:t>
                  </w:r>
                </w:p>
              </w:tc>
            </w:tr>
            <w:tr w:rsidR="00116737" w:rsidRPr="00116737" w14:paraId="5BE0527D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6380D3B" w14:textId="2148F8BA" w:rsidR="009702AE" w:rsidRPr="00116737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Las</w:t>
                  </w:r>
                  <w:r w:rsidR="00D16141"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 xml:space="preserve"> </w:t>
                  </w: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Piñas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F6049C0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BFA493B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BD8274A" w14:textId="77777777" w:rsidR="009702AE" w:rsidRPr="00116737" w:rsidRDefault="003E4C18" w:rsidP="00394069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  <w:t>5,85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E6806F7" w14:textId="77777777" w:rsidR="009702AE" w:rsidRPr="00116737" w:rsidRDefault="003E4C18" w:rsidP="00394069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7E01DB4" w14:textId="77777777" w:rsidR="009702AE" w:rsidRPr="00116737" w:rsidRDefault="003E4C18" w:rsidP="00394069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  <w:t>14,625,000.00</w:t>
                  </w:r>
                </w:p>
              </w:tc>
            </w:tr>
            <w:tr w:rsidR="00116737" w:rsidRPr="00116737" w14:paraId="1258233F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7C965EB" w14:textId="77777777" w:rsidR="009702AE" w:rsidRPr="00116737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Malabo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457C06A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57D6666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6CDF9E6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14,603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6F8B1CB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DC965ED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36,507,500.00</w:t>
                  </w:r>
                </w:p>
              </w:tc>
            </w:tr>
            <w:tr w:rsidR="00116737" w:rsidRPr="00116737" w14:paraId="655D8541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A4CDBD0" w14:textId="77777777" w:rsidR="009702AE" w:rsidRPr="00116737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Makati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1998FAE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B29ED3E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27F0DA2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2,5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F3ADCD7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036E78A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6,250,000.00</w:t>
                  </w:r>
                </w:p>
              </w:tc>
            </w:tr>
            <w:tr w:rsidR="00116737" w:rsidRPr="00116737" w14:paraId="698C03CF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FCDEC93" w14:textId="77777777" w:rsidR="009702AE" w:rsidRPr="00116737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lastRenderedPageBreak/>
                    <w:t>Mandaluyong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9F994B4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6CA73F0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FCEA104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11,357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50406B2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681B865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28,392,500.00</w:t>
                  </w:r>
                </w:p>
              </w:tc>
            </w:tr>
            <w:tr w:rsidR="00116737" w:rsidRPr="00116737" w14:paraId="3217AD31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B7B05A0" w14:textId="77777777" w:rsidR="009702AE" w:rsidRPr="00116737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Manila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9939467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DB125FC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00B040D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14,637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1A70F7C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109DAB2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37,442,500.00</w:t>
                  </w:r>
                </w:p>
              </w:tc>
            </w:tr>
            <w:tr w:rsidR="00116737" w:rsidRPr="00116737" w14:paraId="6B131F99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15BF210" w14:textId="77777777" w:rsidR="009702AE" w:rsidRPr="00116737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Navotas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F6231AB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5184F82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0AECE4D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4,766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D2D098F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3D48585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11,915,000.00</w:t>
                  </w:r>
                </w:p>
              </w:tc>
            </w:tr>
            <w:tr w:rsidR="00116737" w:rsidRPr="00116737" w14:paraId="3A88AD13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7B01A14" w14:textId="77777777" w:rsidR="009702AE" w:rsidRPr="00116737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Pasay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9E567E1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0CEEAD3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D134A16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7,949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80E18FE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FE18A6F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20,722,500.00</w:t>
                  </w:r>
                </w:p>
              </w:tc>
            </w:tr>
            <w:tr w:rsidR="00116737" w:rsidRPr="00116737" w14:paraId="6E4D08DB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8648958" w14:textId="77777777" w:rsidR="009702AE" w:rsidRPr="00116737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Pateros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3F5CDD6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7E64E8D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9605FD2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2,6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148EB01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56C7EE6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6,500,000.00</w:t>
                  </w:r>
                </w:p>
              </w:tc>
            </w:tr>
            <w:tr w:rsidR="00116737" w:rsidRPr="00116737" w14:paraId="2E1A389C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C59A874" w14:textId="77777777" w:rsidR="009702AE" w:rsidRPr="00116737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Quezo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6A03D63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C5FD13D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2EAD592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23,2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61015A9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21BC324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58,850,000.00</w:t>
                  </w:r>
                </w:p>
              </w:tc>
            </w:tr>
            <w:tr w:rsidR="00116737" w:rsidRPr="00116737" w14:paraId="7EDAC9D9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EFA8E51" w14:textId="093A0EF0" w:rsidR="009702AE" w:rsidRPr="00116737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San</w:t>
                  </w:r>
                  <w:r w:rsidR="00D16141"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 xml:space="preserve"> </w:t>
                  </w: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Jua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D328481" w14:textId="77777777" w:rsidR="009702AE" w:rsidRPr="00116737" w:rsidRDefault="009702AE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61222DB" w14:textId="77777777" w:rsidR="009702AE" w:rsidRPr="00116737" w:rsidRDefault="009702AE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0CFE4CF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3,0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28983FC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0992986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7,500,000.00</w:t>
                  </w:r>
                </w:p>
              </w:tc>
            </w:tr>
            <w:tr w:rsidR="00116737" w:rsidRPr="00116737" w14:paraId="4E2F71E2" w14:textId="77777777" w:rsidTr="006D16EB">
              <w:trPr>
                <w:trHeight w:val="58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A7E97AC" w14:textId="77777777" w:rsidR="009702AE" w:rsidRPr="00116737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Taguig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58D757A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EE0BAEA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E6F6491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10,194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2720C69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C52C3D4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25,485,000.00</w:t>
                  </w:r>
                </w:p>
              </w:tc>
            </w:tr>
            <w:tr w:rsidR="00116737" w:rsidRPr="00116737" w14:paraId="5F74A072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D30CB17" w14:textId="77777777" w:rsidR="009702AE" w:rsidRPr="00116737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Valenzuela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3EBD89F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9E20622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F120CEF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27,648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2870AB5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1B2B273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69,120,000.00</w:t>
                  </w:r>
                </w:p>
              </w:tc>
            </w:tr>
            <w:tr w:rsidR="00116737" w:rsidRPr="00116737" w14:paraId="592CA75B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183C17DF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both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TOTAL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546C9369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2,0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64601555" w14:textId="439618F0" w:rsidR="009702AE" w:rsidRPr="00116737" w:rsidRDefault="00D16141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551F5730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144,804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2E60A933" w14:textId="013B9BEC" w:rsidR="009702AE" w:rsidRPr="00116737" w:rsidRDefault="00D16141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4D47DE6C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365,410,000.00</w:t>
                  </w:r>
                </w:p>
              </w:tc>
            </w:tr>
          </w:tbl>
          <w:p w14:paraId="211D2AE6" w14:textId="7C78B035" w:rsidR="009702AE" w:rsidRPr="00116737" w:rsidRDefault="003E4C18" w:rsidP="00394069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116737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coordinating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Joint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ask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Force-National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Capital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(JTR-NCR)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possibl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provision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rucks/vehicles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hauling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ransport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goods.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meantime,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som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hav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committed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provid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own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rucks/vehicles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sam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purpose.</w:t>
            </w:r>
          </w:p>
          <w:p w14:paraId="33E6E4E3" w14:textId="30A0F13B" w:rsidR="009702AE" w:rsidRPr="00116737" w:rsidRDefault="003E4C18" w:rsidP="00394069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116737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coordinating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Philippin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National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Polic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(PNP)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ensur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safety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security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during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hauling,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ransport,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unloading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goods.</w:t>
            </w:r>
          </w:p>
        </w:tc>
      </w:tr>
    </w:tbl>
    <w:p w14:paraId="6A482761" w14:textId="77777777" w:rsidR="00D92821" w:rsidRPr="00176F10" w:rsidRDefault="00D92821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Cs w:val="24"/>
        </w:rPr>
      </w:pPr>
    </w:p>
    <w:p w14:paraId="6D13F219" w14:textId="756CC46F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CAR</w:t>
      </w:r>
    </w:p>
    <w:tbl>
      <w:tblPr>
        <w:tblStyle w:val="1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9702AE" w14:paraId="1ABB2970" w14:textId="77777777" w:rsidTr="00A56F6E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13BAB15" w14:textId="77777777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91F2429" w14:textId="7D3380A8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AD0337" w:rsidRPr="00AD0337" w14:paraId="0ED9DC24" w14:textId="77777777" w:rsidTr="00A56F6E">
        <w:trPr>
          <w:trHeight w:val="13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F7DE6C0" w14:textId="530D9D13" w:rsidR="00A56F6E" w:rsidRPr="00591A3D" w:rsidRDefault="00A56F6E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4FCDF93" w14:textId="45D72FBC" w:rsidR="00AD0337" w:rsidRPr="00591A3D" w:rsidRDefault="00AD0337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₱80,915.82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or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ie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ocal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trand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dividual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(LSIs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.</w:t>
            </w:r>
          </w:p>
          <w:p w14:paraId="181F64E3" w14:textId="0EA1813A" w:rsidR="00A56F6E" w:rsidRPr="00591A3D" w:rsidRDefault="00870C3C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articipat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vinci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Meeting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pla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uGon.</w:t>
            </w:r>
          </w:p>
          <w:p w14:paraId="3B8B50C5" w14:textId="74526EE5" w:rsidR="00870C3C" w:rsidRPr="00591A3D" w:rsidRDefault="00870C3C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CA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cess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ocument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eas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S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Return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Overse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Filipino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OFs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060CBBB" w14:textId="55958DC9" w:rsidR="00A56F6E" w:rsidRPr="00591A3D" w:rsidRDefault="00AD0337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los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RL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isast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uc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echnic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guidance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acilit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ogistic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eeds.</w:t>
            </w:r>
          </w:p>
          <w:p w14:paraId="403BE074" w14:textId="77777777" w:rsidR="00AD0337" w:rsidRPr="00591A3D" w:rsidRDefault="00AD0337" w:rsidP="00394069">
            <w:pPr>
              <w:spacing w:after="0" w:line="240" w:lineRule="auto"/>
              <w:contextualSpacing/>
              <w:rPr>
                <w:rFonts w:ascii="Arial" w:eastAsia="Arial" w:hAnsi="Arial" w:cs="Arial"/>
                <w:sz w:val="20"/>
                <w:szCs w:val="19"/>
              </w:rPr>
            </w:pPr>
          </w:p>
          <w:p w14:paraId="3F1DD0E7" w14:textId="49E12178" w:rsidR="00870C3C" w:rsidRPr="00591A3D" w:rsidRDefault="00870C3C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tbl>
            <w:tblPr>
              <w:tblW w:w="5000" w:type="pct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2070"/>
              <w:gridCol w:w="2902"/>
              <w:gridCol w:w="2584"/>
            </w:tblGrid>
            <w:tr w:rsidR="00591A3D" w:rsidRPr="00591A3D" w14:paraId="2DCB5F63" w14:textId="77777777" w:rsidTr="003A585A">
              <w:tc>
                <w:tcPr>
                  <w:tcW w:w="1370" w:type="pct"/>
                  <w:shd w:val="clear" w:color="auto" w:fill="D9D9D9" w:themeFill="background1" w:themeFillShade="D9"/>
                  <w:vAlign w:val="center"/>
                </w:tcPr>
                <w:p w14:paraId="6734C92D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Y</w:t>
                  </w:r>
                </w:p>
              </w:tc>
              <w:tc>
                <w:tcPr>
                  <w:tcW w:w="1920" w:type="pct"/>
                  <w:shd w:val="clear" w:color="auto" w:fill="D9D9D9" w:themeFill="background1" w:themeFillShade="D9"/>
                  <w:vAlign w:val="center"/>
                </w:tcPr>
                <w:p w14:paraId="6F16BCE1" w14:textId="50F2D3C9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.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F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IES</w:t>
                  </w:r>
                </w:p>
              </w:tc>
              <w:tc>
                <w:tcPr>
                  <w:tcW w:w="1710" w:type="pct"/>
                  <w:shd w:val="clear" w:color="auto" w:fill="D9D9D9" w:themeFill="background1" w:themeFillShade="D9"/>
                  <w:vAlign w:val="center"/>
                </w:tcPr>
                <w:p w14:paraId="5658F567" w14:textId="7418C345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OTA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MOUNT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PAID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="005E6779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(PhP)</w:t>
                  </w:r>
                </w:p>
              </w:tc>
            </w:tr>
            <w:tr w:rsidR="00591A3D" w:rsidRPr="00591A3D" w14:paraId="0B1339DD" w14:textId="77777777" w:rsidTr="003A585A">
              <w:tc>
                <w:tcPr>
                  <w:tcW w:w="5000" w:type="pct"/>
                  <w:gridSpan w:val="3"/>
                  <w:shd w:val="clear" w:color="auto" w:fill="EAF1DD" w:themeFill="accent3" w:themeFillTint="33"/>
                  <w:vAlign w:val="center"/>
                </w:tcPr>
                <w:p w14:paraId="6E17332D" w14:textId="51E48CDA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FIRST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591A3D" w:rsidRPr="00591A3D" w14:paraId="157AA432" w14:textId="77777777" w:rsidTr="003A585A">
              <w:tc>
                <w:tcPr>
                  <w:tcW w:w="1370" w:type="pct"/>
                </w:tcPr>
                <w:p w14:paraId="7B9F9824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920" w:type="pct"/>
                </w:tcPr>
                <w:p w14:paraId="349C9A82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38,051</w:t>
                  </w:r>
                </w:p>
              </w:tc>
              <w:tc>
                <w:tcPr>
                  <w:tcW w:w="1710" w:type="pct"/>
                </w:tcPr>
                <w:p w14:paraId="76E049C3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304,572,500.00</w:t>
                  </w:r>
                </w:p>
              </w:tc>
            </w:tr>
            <w:tr w:rsidR="00591A3D" w:rsidRPr="00591A3D" w14:paraId="72B644C7" w14:textId="77777777" w:rsidTr="003A585A">
              <w:tc>
                <w:tcPr>
                  <w:tcW w:w="1370" w:type="pct"/>
                </w:tcPr>
                <w:p w14:paraId="1CF9CA70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920" w:type="pct"/>
                </w:tcPr>
                <w:p w14:paraId="35D7EDF9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60,125</w:t>
                  </w:r>
                </w:p>
              </w:tc>
              <w:tc>
                <w:tcPr>
                  <w:tcW w:w="1710" w:type="pct"/>
                </w:tcPr>
                <w:p w14:paraId="37D147A5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49,518,750.00</w:t>
                  </w:r>
                </w:p>
              </w:tc>
            </w:tr>
            <w:tr w:rsidR="00591A3D" w:rsidRPr="00591A3D" w14:paraId="30C517EC" w14:textId="77777777" w:rsidTr="003A585A">
              <w:tc>
                <w:tcPr>
                  <w:tcW w:w="5000" w:type="pct"/>
                  <w:gridSpan w:val="3"/>
                  <w:shd w:val="clear" w:color="auto" w:fill="EAF1DD" w:themeFill="accent3" w:themeFillTint="33"/>
                  <w:vAlign w:val="center"/>
                </w:tcPr>
                <w:p w14:paraId="55797D34" w14:textId="3A84CC86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SECOND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591A3D" w:rsidRPr="00591A3D" w14:paraId="5C0D2B8C" w14:textId="77777777" w:rsidTr="003A585A">
              <w:tc>
                <w:tcPr>
                  <w:tcW w:w="1370" w:type="pct"/>
                </w:tcPr>
                <w:p w14:paraId="14337F05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920" w:type="pct"/>
                </w:tcPr>
                <w:p w14:paraId="169CA4D5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8,329</w:t>
                  </w:r>
                </w:p>
              </w:tc>
              <w:tc>
                <w:tcPr>
                  <w:tcW w:w="1710" w:type="pct"/>
                </w:tcPr>
                <w:p w14:paraId="126C33D5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65,809,500.00</w:t>
                  </w:r>
                </w:p>
              </w:tc>
            </w:tr>
            <w:tr w:rsidR="00591A3D" w:rsidRPr="00591A3D" w14:paraId="39EB51E7" w14:textId="77777777" w:rsidTr="003A585A">
              <w:tc>
                <w:tcPr>
                  <w:tcW w:w="1370" w:type="pct"/>
                </w:tcPr>
                <w:p w14:paraId="004C8A68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920" w:type="pct"/>
                </w:tcPr>
                <w:p w14:paraId="13666484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4,092</w:t>
                  </w:r>
                </w:p>
              </w:tc>
              <w:tc>
                <w:tcPr>
                  <w:tcW w:w="1710" w:type="pct"/>
                </w:tcPr>
                <w:p w14:paraId="5A2AE04A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58,481,800.00</w:t>
                  </w:r>
                </w:p>
              </w:tc>
            </w:tr>
          </w:tbl>
          <w:p w14:paraId="5C0A3681" w14:textId="3F9B49C2" w:rsidR="00A56F6E" w:rsidRPr="00591A3D" w:rsidRDefault="00AD0337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spond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grievanc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ativ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ie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.</w:t>
            </w:r>
          </w:p>
        </w:tc>
      </w:tr>
    </w:tbl>
    <w:p w14:paraId="39B03114" w14:textId="77777777" w:rsidR="00591A3D" w:rsidRDefault="00591A3D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</w:p>
    <w:p w14:paraId="2C9CCE32" w14:textId="40FBCD47" w:rsidR="009702AE" w:rsidRPr="00905266" w:rsidRDefault="003E4C18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</w:t>
      </w:r>
    </w:p>
    <w:tbl>
      <w:tblPr>
        <w:tblStyle w:val="18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352D882A" w14:textId="77777777" w:rsidTr="000E2379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69F144E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FDABA64" w14:textId="41EA38AC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BA54F5" w14:paraId="25217384" w14:textId="77777777" w:rsidTr="000E2379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ECD7439" w14:textId="7BF31359" w:rsidR="009702AE" w:rsidRPr="001B384B" w:rsidRDefault="001B384B" w:rsidP="00030702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autoSpaceDE w:val="0"/>
              <w:autoSpaceDN w:val="0"/>
              <w:adjustRightInd w:val="0"/>
              <w:spacing w:after="0" w:line="240" w:lineRule="auto"/>
              <w:ind w:right="-120"/>
              <w:contextualSpacing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20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0E2379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Novem</w:t>
            </w:r>
            <w:r w:rsidR="0064772D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ber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64772D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C441200" w14:textId="60BABB51" w:rsidR="00BF30DE" w:rsidRPr="001B384B" w:rsidRDefault="00C45728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I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staff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are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continuously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rendering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duty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as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Regional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Incident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Management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Team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members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at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62EBB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OCD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62EBB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RO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62EBB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1,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City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San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Fernando,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La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Union.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Monitoring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updating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status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9583F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r</w:t>
            </w:r>
            <w:r w:rsidR="003F71FC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egional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9583F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t</w:t>
            </w:r>
            <w:r w:rsidR="003F71FC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reatment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9583F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f</w:t>
            </w:r>
            <w:r w:rsidR="00855463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acilities,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maps,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COVID-19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daily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monitoring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report</w:t>
            </w:r>
            <w:r w:rsidR="00855463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LSIs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B06FFB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ROFs</w:t>
            </w:r>
            <w:r w:rsidR="00681484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903A6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409C0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conduct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409C0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409C0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contact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409C0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tracing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major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border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checkpoints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Region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are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continu</w:t>
            </w:r>
            <w:r w:rsidR="00855463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ally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being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conducted.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Likewise</w:t>
            </w:r>
            <w:r w:rsidR="003E4C18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close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coordination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with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provincial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IMTs,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among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RIMT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other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RDRRMC1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B1614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members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is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also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maintained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smooth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operation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against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COVID-19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pandemic.</w:t>
            </w:r>
          </w:p>
          <w:p w14:paraId="373E00F4" w14:textId="2F255B16" w:rsidR="000F3BF4" w:rsidRPr="001B384B" w:rsidRDefault="008665E3" w:rsidP="008665E3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133095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1</w:t>
            </w:r>
            <w:r w:rsidR="001C308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03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personnel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6F0BAB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is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on-duty/deployed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region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wide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conduct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response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operation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monitor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execute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SAP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implementation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reg</w:t>
            </w:r>
            <w:r w:rsidR="009616A2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ion.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616A2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Also,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616A2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616A2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I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IMT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is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still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operating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response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COVID-19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pandemic</w:t>
            </w:r>
            <w:r w:rsidR="00F24350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.</w:t>
            </w:r>
          </w:p>
          <w:p w14:paraId="7896C868" w14:textId="22C70BF4" w:rsidR="00133095" w:rsidRPr="001B384B" w:rsidRDefault="00133095" w:rsidP="008665E3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I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1C308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15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FFPs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released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as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Food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Work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(FFW)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volunteers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1B384B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disinfestation of rice at DSWD Regional Warehous, Biday, City of San Fernando, La Union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155F4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on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155F4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1</w:t>
            </w:r>
            <w:r w:rsidR="001C308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9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155F4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November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155F4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2020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.</w:t>
            </w:r>
          </w:p>
          <w:p w14:paraId="49225519" w14:textId="7013CC67" w:rsidR="001B384B" w:rsidRPr="001B384B" w:rsidRDefault="001B384B" w:rsidP="008665E3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 released a total of 260 hygiene kits amounting to ₱464,815.00 to the affected population in Narvacan, Ilocos Sur.</w:t>
            </w:r>
          </w:p>
          <w:p w14:paraId="035DF35E" w14:textId="7E76E7F2" w:rsidR="00F0317F" w:rsidRPr="001B384B" w:rsidRDefault="008F5C3B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I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d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5C11AF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2</w:t>
            </w:r>
            <w:r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,</w:t>
            </w:r>
            <w:r w:rsidR="009A01EC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10</w:t>
            </w:r>
            <w:r w:rsidR="00D16141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7101D9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FFPs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101D9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101D9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,</w:t>
            </w:r>
            <w:r w:rsidR="009A01EC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8</w:t>
            </w:r>
            <w:r w:rsidR="007101D9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97</w:t>
            </w:r>
            <w:r w:rsidR="00D16141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7101D9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NFIs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101D9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101D9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,</w:t>
            </w:r>
            <w:r w:rsidR="009A01EC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71</w:t>
            </w:r>
            <w:r w:rsidR="005C11AF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9</w:t>
            </w:r>
            <w:r w:rsidR="00D16141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LSIs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Region.</w:t>
            </w:r>
          </w:p>
          <w:p w14:paraId="354D9592" w14:textId="77777777" w:rsidR="001B384B" w:rsidRPr="001B384B" w:rsidRDefault="001B384B" w:rsidP="00394069">
            <w:pP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</w:pPr>
          </w:p>
          <w:p w14:paraId="3D1AC59D" w14:textId="1B80BFDF" w:rsidR="005F5959" w:rsidRPr="001B384B" w:rsidRDefault="003E4C18" w:rsidP="00394069">
            <w:pP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</w:pPr>
            <w:r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Social</w:t>
            </w:r>
            <w:r w:rsidR="00D16141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Amelioration</w:t>
            </w:r>
            <w:r w:rsidR="00D16141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Program</w:t>
            </w:r>
            <w:r w:rsidR="00D16141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(SAP)</w:t>
            </w:r>
          </w:p>
          <w:p w14:paraId="10D17192" w14:textId="503C4930" w:rsidR="009D1839" w:rsidRPr="001B384B" w:rsidRDefault="003E4C18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lastRenderedPageBreak/>
              <w:t>A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84534D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4,27</w:t>
            </w:r>
            <w:r w:rsidR="00C15670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</w:t>
            </w:r>
            <w:r w:rsidR="0084534D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</w:t>
            </w:r>
            <w:r w:rsidR="00C15670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871</w:t>
            </w:r>
            <w:r w:rsidR="0084534D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</w:t>
            </w:r>
            <w:r w:rsidR="00C15670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</w:t>
            </w:r>
            <w:r w:rsidR="0084534D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0.00</w:t>
            </w:r>
            <w:r w:rsidR="00D16141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was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4534D" w:rsidRPr="001B384B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val="en-US"/>
              </w:rPr>
              <w:t>776,</w:t>
            </w:r>
            <w:r w:rsidR="00C15670" w:rsidRPr="001B384B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val="en-US"/>
              </w:rPr>
              <w:t>522</w:t>
            </w:r>
            <w:r w:rsidR="00D16141" w:rsidRPr="001B384B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1B384B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val="en-US"/>
              </w:rPr>
              <w:t>beneficiaries</w:t>
            </w:r>
            <w:r w:rsidR="00D16141" w:rsidRPr="001B384B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1B384B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in</w:t>
            </w:r>
            <w:r w:rsidR="00D16141" w:rsidRPr="001B384B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1B384B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125</w:t>
            </w:r>
            <w:r w:rsidR="00D16141" w:rsidRPr="001B384B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1B384B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cities/municipalities</w:t>
            </w:r>
            <w:r w:rsidR="00D16141" w:rsidRPr="001B384B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1B384B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during</w:t>
            </w:r>
            <w:r w:rsidR="00D16141" w:rsidRPr="001B384B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1B384B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the</w:t>
            </w:r>
            <w:r w:rsidR="00D16141" w:rsidRPr="001B384B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764C8A" w:rsidRPr="001B384B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first</w:t>
            </w:r>
            <w:r w:rsidR="00D16141" w:rsidRPr="001B384B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784642" w:rsidRPr="001B384B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tranche</w:t>
            </w:r>
            <w:r w:rsidR="00D16141" w:rsidRPr="001B384B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784642" w:rsidRPr="001B384B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implementation</w:t>
            </w:r>
            <w:r w:rsidR="00D16141" w:rsidRPr="001B384B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1B384B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in</w:t>
            </w:r>
            <w:r w:rsidR="00D16141" w:rsidRPr="001B384B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1B384B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the</w:t>
            </w:r>
            <w:r w:rsidR="00D16141" w:rsidRPr="001B384B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764C8A" w:rsidRPr="001B384B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Region</w:t>
            </w:r>
            <w:r w:rsidR="006C3F0B" w:rsidRPr="001B384B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.</w:t>
            </w:r>
          </w:p>
          <w:p w14:paraId="7AE77165" w14:textId="7B817056" w:rsidR="00511B1A" w:rsidRPr="001B384B" w:rsidRDefault="00511B1A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amount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₱51</w:t>
            </w:r>
            <w:r w:rsidR="002F7FCF" w:rsidRPr="001B384B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3</w:t>
            </w:r>
            <w:r w:rsidRPr="001B384B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,7</w:t>
            </w:r>
            <w:r w:rsidR="002F7FCF" w:rsidRPr="001B384B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2</w:t>
            </w:r>
            <w:r w:rsidRPr="001B384B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4,</w:t>
            </w:r>
            <w:r w:rsidR="002F7FCF" w:rsidRPr="001B384B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3</w:t>
            </w:r>
            <w:r w:rsidRPr="001B384B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50.00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7FCF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7FCF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through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7FCF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direct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7FCF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payout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7FCF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cash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cards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123,</w:t>
            </w:r>
            <w:r w:rsidR="002F7FCF" w:rsidRPr="001B384B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789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64C8A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4Ps</w:t>
            </w:r>
            <w:r w:rsidR="00D16141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while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amount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A54659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2,</w:t>
            </w:r>
            <w:r w:rsidR="009A01EC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259</w:t>
            </w:r>
            <w:r w:rsidR="00A54659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</w:t>
            </w:r>
            <w:r w:rsidR="009A01EC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829</w:t>
            </w:r>
            <w:r w:rsidR="00A54659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</w:t>
            </w:r>
            <w:r w:rsidR="009A01EC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</w:t>
            </w:r>
            <w:r w:rsidR="00A54659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0.00</w:t>
            </w:r>
            <w:r w:rsidR="00D16141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 xml:space="preserve"> </w:t>
            </w:r>
            <w:r w:rsidR="00D977A3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through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financial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service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rs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(FSPs)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A01EC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410</w:t>
            </w:r>
            <w:r w:rsidR="00A54659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8</w:t>
            </w:r>
            <w:r w:rsidR="009A01EC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78</w:t>
            </w:r>
            <w:r w:rsidR="00D16141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 xml:space="preserve"> </w:t>
            </w:r>
            <w:r w:rsidR="00D977A3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Non-</w:t>
            </w:r>
            <w:r w:rsidR="00764C8A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4Ps</w:t>
            </w:r>
            <w:r w:rsidR="00D16141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D977A3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Pangasinan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64C8A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second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84642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tranche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84642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implementation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.</w:t>
            </w:r>
          </w:p>
          <w:p w14:paraId="63ADADE3" w14:textId="5D882AA1" w:rsidR="006C3F0B" w:rsidRPr="001B384B" w:rsidRDefault="006C3F0B" w:rsidP="00E23292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E23292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265,446,500.00</w:t>
            </w:r>
            <w:r w:rsidR="00D16141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681484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was</w:t>
            </w:r>
            <w:r w:rsidR="00D16141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23292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48,263</w:t>
            </w:r>
            <w:r w:rsidR="00D16141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174EA5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w</w:t>
            </w:r>
            <w:r w:rsidR="003B3477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aitlisted</w:t>
            </w:r>
            <w:r w:rsidR="00D16141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3B3477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B3477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B3477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B3477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R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egion.</w:t>
            </w:r>
          </w:p>
          <w:p w14:paraId="6B9E4FFB" w14:textId="720E4FB4" w:rsidR="0020031D" w:rsidRPr="001B384B" w:rsidRDefault="0020031D" w:rsidP="00206A9C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amount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206A9C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15,</w:t>
            </w:r>
            <w:r w:rsidR="00165562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119</w:t>
            </w:r>
            <w:r w:rsidR="00206A9C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500.00</w:t>
            </w:r>
            <w:r w:rsidR="00D16141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 xml:space="preserve"> </w:t>
            </w:r>
            <w:r w:rsidR="00BC595C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6816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,</w:t>
            </w:r>
            <w:r w:rsidR="00206A9C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8</w:t>
            </w:r>
            <w:r w:rsidR="00165562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85</w:t>
            </w:r>
            <w:r w:rsidR="00D16141" w:rsidRPr="001B384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0237D9" w:rsidRPr="001B384B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TNVS/PUV</w:t>
            </w:r>
            <w:r w:rsidR="00D16141" w:rsidRPr="001B384B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drivers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64C8A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Region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.</w:t>
            </w:r>
          </w:p>
          <w:p w14:paraId="6A2AAB67" w14:textId="60BD73E2" w:rsidR="00174EA5" w:rsidRPr="001B384B" w:rsidRDefault="00174EA5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I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staff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assisted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LGUs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facilitating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encoding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SAC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forms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preparing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SAP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liquidation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documentary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requirements.</w:t>
            </w:r>
          </w:p>
          <w:p w14:paraId="5488F4BA" w14:textId="23EEE570" w:rsidR="007731D9" w:rsidRPr="001B384B" w:rsidRDefault="00234E36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I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staff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note</w:t>
            </w:r>
            <w:r w:rsidR="00511B1A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d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all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observations,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issues,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queries,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concerns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relative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SAP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Implementation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d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appropriate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actions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384B">
              <w:rPr>
                <w:rFonts w:ascii="Arial" w:eastAsia="Arial" w:hAnsi="Arial" w:cs="Arial"/>
                <w:color w:val="0070C0"/>
                <w:sz w:val="20"/>
                <w:szCs w:val="19"/>
              </w:rPr>
              <w:t>recommendations.</w:t>
            </w:r>
          </w:p>
        </w:tc>
      </w:tr>
    </w:tbl>
    <w:p w14:paraId="4F5CF4D9" w14:textId="77777777" w:rsidR="00EC590A" w:rsidRPr="00176F10" w:rsidRDefault="00EC590A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Cs w:val="24"/>
        </w:rPr>
      </w:pPr>
    </w:p>
    <w:p w14:paraId="70786F0F" w14:textId="4AA7FE52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I</w:t>
      </w:r>
    </w:p>
    <w:tbl>
      <w:tblPr>
        <w:tblStyle w:val="1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CA3CA7" w14:paraId="42705761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A5CC20B" w14:textId="77777777" w:rsidR="00CA3CA7" w:rsidRDefault="00CA3CA7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38CFA70" w14:textId="5776CCC9" w:rsidR="00CA3CA7" w:rsidRDefault="00CA3CA7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F83294" w:rsidRPr="00F83294" w14:paraId="21D59874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E33DF4F" w14:textId="190636E1" w:rsidR="00E0250A" w:rsidRPr="00AE0CA5" w:rsidRDefault="00733DE3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rPr>
                <w:rFonts w:ascii="Arial" w:eastAsia="Arial" w:hAnsi="Arial" w:cs="Arial"/>
                <w:sz w:val="20"/>
                <w:szCs w:val="20"/>
              </w:rPr>
            </w:pPr>
            <w:r w:rsidRPr="00AE0CA5">
              <w:rPr>
                <w:rFonts w:ascii="Arial" w:eastAsia="Arial" w:hAnsi="Arial" w:cs="Arial"/>
                <w:sz w:val="20"/>
                <w:szCs w:val="20"/>
              </w:rPr>
              <w:t>2</w:t>
            </w:r>
            <w:r w:rsidR="00013B89" w:rsidRPr="00AE0CA5">
              <w:rPr>
                <w:rFonts w:ascii="Arial" w:eastAsia="Arial" w:hAnsi="Arial" w:cs="Arial"/>
                <w:sz w:val="20"/>
                <w:szCs w:val="20"/>
              </w:rPr>
              <w:t>0</w:t>
            </w:r>
            <w:r w:rsidR="00D16141" w:rsidRPr="00AE0CA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E0250A" w:rsidRPr="00AE0CA5">
              <w:rPr>
                <w:rFonts w:ascii="Arial" w:eastAsia="Arial" w:hAnsi="Arial" w:cs="Arial"/>
                <w:sz w:val="20"/>
                <w:szCs w:val="20"/>
              </w:rPr>
              <w:t>November</w:t>
            </w:r>
            <w:r w:rsidR="00D16141" w:rsidRPr="00AE0CA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E0250A" w:rsidRPr="00AE0CA5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AF6E804" w14:textId="77777777" w:rsidR="00013B89" w:rsidRPr="00AE0CA5" w:rsidRDefault="00013B89" w:rsidP="00013B8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DSWD-FO II continuously provides augmentation support through Assistance to Individuals in Crisis Situation (AICS). A total of </w:t>
            </w:r>
            <w:r w:rsidRPr="00AE0CA5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33,713 clients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were served and provided assistance amounting to</w:t>
            </w:r>
            <w:r w:rsidRPr="00AE0CA5">
              <w:t xml:space="preserve"> </w:t>
            </w:r>
            <w:r w:rsidRPr="00AE0CA5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₱99,639,399.82.</w:t>
            </w:r>
          </w:p>
          <w:p w14:paraId="109E201A" w14:textId="6D62556F" w:rsidR="005A04F8" w:rsidRPr="00AE0CA5" w:rsidRDefault="005A04F8" w:rsidP="00733DE3">
            <w:pPr>
              <w:pStyle w:val="ListParagraph"/>
              <w:numPr>
                <w:ilvl w:val="0"/>
                <w:numId w:val="4"/>
              </w:numPr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DSWD-F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II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provided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253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Family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Food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Pack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(FFPs)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amounting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₱118,910.00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th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Municipality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Solano,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Nueva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Vizcaya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b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distributed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th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Locally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Stranded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Individual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(LSIs)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and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Returning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OFW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(ROFs).</w:t>
            </w:r>
          </w:p>
          <w:p w14:paraId="02F4F9EB" w14:textId="59794EA7" w:rsidR="005A04F8" w:rsidRPr="00AE0CA5" w:rsidRDefault="005A04F8" w:rsidP="00733DE3">
            <w:pPr>
              <w:pStyle w:val="ListParagraph"/>
              <w:numPr>
                <w:ilvl w:val="0"/>
                <w:numId w:val="4"/>
              </w:numPr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DSWD-F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II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provided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2500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FFP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amounting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₱1,275,100.00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a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augmentation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support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th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variou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municipalitie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th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2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vertAlign w:val="superscript"/>
                <w:lang w:bidi="en-US"/>
              </w:rPr>
              <w:t>nd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District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Isabela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for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th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LSI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and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thos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wh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ar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residing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in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th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far-flung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barangays.</w:t>
            </w:r>
          </w:p>
          <w:p w14:paraId="413DF3EB" w14:textId="065268D9" w:rsidR="00C862A1" w:rsidRPr="00AE0CA5" w:rsidRDefault="00AA18DF" w:rsidP="00C862A1">
            <w:pPr>
              <w:pStyle w:val="ListParagraph"/>
              <w:numPr>
                <w:ilvl w:val="0"/>
                <w:numId w:val="4"/>
              </w:numPr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DSWD-F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II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through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th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staff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Social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Pension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Program,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already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disbursed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an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aggregat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amount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₱1,119,312,000.00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208,174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beneficiaries.</w:t>
            </w:r>
          </w:p>
          <w:p w14:paraId="40A30B77" w14:textId="045E35CC" w:rsidR="001A5EFC" w:rsidRPr="00AE0CA5" w:rsidRDefault="001A5EFC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DSWD-F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II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i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continuously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repacking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family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food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pack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ensur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th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availability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food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and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non-food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item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at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any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given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time.</w:t>
            </w:r>
          </w:p>
          <w:p w14:paraId="6E3105B6" w14:textId="77777777" w:rsidR="00F83294" w:rsidRPr="00AE0CA5" w:rsidRDefault="00F83294" w:rsidP="00394069">
            <w:p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</w:p>
          <w:p w14:paraId="027F760F" w14:textId="51C8B6E6" w:rsidR="00F83294" w:rsidRPr="00AE0CA5" w:rsidRDefault="00F83294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E0CA5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D16141" w:rsidRPr="00AE0CA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 w:rsidRPr="00AE0CA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 w:rsidRPr="00AE0CA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0B67ADE6" w14:textId="054DAF0D" w:rsidR="00013B89" w:rsidRPr="00AE0CA5" w:rsidRDefault="00013B89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DSWD-FO II conducted pay-out to 482 beneficiaries of the Bayanihan 2 with a total amount of </w:t>
            </w:r>
            <w:r w:rsidRPr="00AE0CA5">
              <w:rPr>
                <w:rFonts w:ascii="Arial" w:eastAsia="Arial" w:hAnsi="Arial" w:cs="Arial"/>
                <w:bCs/>
                <w:sz w:val="20"/>
                <w:szCs w:val="19"/>
                <w:lang w:bidi="en-US"/>
              </w:rPr>
              <w:t>₱2,651,000.00.</w:t>
            </w:r>
          </w:p>
          <w:p w14:paraId="1D79AC82" w14:textId="44DDC8A8" w:rsidR="006D1DB0" w:rsidRPr="00AE0CA5" w:rsidRDefault="00AD0A59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DSWD-F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II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ha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provided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SAP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571,097</w:t>
            </w:r>
            <w:r w:rsidR="00D16141" w:rsidRPr="00AE0CA5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beneficiarie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amounting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a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total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Pr="00AE0CA5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3,213,419,000.00</w:t>
            </w:r>
            <w:r w:rsidR="006D1DB0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.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</w:p>
          <w:p w14:paraId="670ABBDA" w14:textId="26A833E3" w:rsidR="006D1DB0" w:rsidRPr="00AE0CA5" w:rsidRDefault="006D1DB0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Ther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ar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43,776</w:t>
            </w:r>
            <w:r w:rsidR="00D16141" w:rsidRPr="00AE0CA5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waitlisted</w:t>
            </w:r>
            <w:r w:rsidR="00D16141" w:rsidRPr="00AE0CA5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beneficiarie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wh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wer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als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provided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with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SAP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amounting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DF12CA" w:rsidRPr="00AE0CA5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₱240,768,000.00</w:t>
            </w:r>
            <w:r w:rsidR="00DF12CA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.</w:t>
            </w:r>
          </w:p>
        </w:tc>
      </w:tr>
    </w:tbl>
    <w:p w14:paraId="7D5DA695" w14:textId="4F15687B" w:rsidR="005D2540" w:rsidRDefault="005D2540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</w:p>
    <w:p w14:paraId="7E54994A" w14:textId="02BF0A8D" w:rsidR="009702AE" w:rsidRPr="00A8767E" w:rsidRDefault="003E4C18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II</w:t>
      </w:r>
    </w:p>
    <w:tbl>
      <w:tblPr>
        <w:tblStyle w:val="1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0"/>
        <w:gridCol w:w="7801"/>
      </w:tblGrid>
      <w:tr w:rsidR="00A8767E" w:rsidRPr="00A8767E" w14:paraId="386EA90F" w14:textId="77777777" w:rsidTr="00213F5B">
        <w:trPr>
          <w:trHeight w:val="20"/>
          <w:tblHeader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E89A9EA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2483D90" w14:textId="40DE1D40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6059F2" w:rsidRPr="006059F2" w14:paraId="7EFA4248" w14:textId="77777777" w:rsidTr="00213F5B">
        <w:trPr>
          <w:trHeight w:val="20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C39089C" w14:textId="2FF31E33" w:rsidR="00213F5B" w:rsidRPr="00911534" w:rsidRDefault="00911534" w:rsidP="005D2540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rPr>
                <w:rFonts w:ascii="Arial" w:eastAsia="Arial" w:hAnsi="Arial" w:cs="Arial"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sz w:val="20"/>
                <w:szCs w:val="19"/>
              </w:rPr>
              <w:t>11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911534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911534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D3FCD14" w14:textId="3937032C" w:rsidR="00BF6B14" w:rsidRPr="00911534" w:rsidRDefault="00BF6B14" w:rsidP="0065134B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III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h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5134B" w:rsidRPr="00911534">
              <w:rPr>
                <w:rFonts w:ascii="Arial" w:eastAsia="Arial" w:hAnsi="Arial" w:cs="Arial"/>
                <w:b/>
                <w:sz w:val="20"/>
                <w:szCs w:val="19"/>
              </w:rPr>
              <w:t>32,477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walk-in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client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reques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IC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Marc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03C" w:rsidRPr="00911534">
              <w:rPr>
                <w:rFonts w:ascii="Arial" w:eastAsia="Arial" w:hAnsi="Arial" w:cs="Arial"/>
                <w:sz w:val="20"/>
                <w:szCs w:val="19"/>
              </w:rPr>
              <w:t>16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5134B" w:rsidRPr="00911534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5134B" w:rsidRPr="00911534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E7103C" w:rsidRPr="00911534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03C" w:rsidRPr="00911534">
              <w:rPr>
                <w:rFonts w:ascii="Arial" w:eastAsia="Arial" w:hAnsi="Arial" w:cs="Arial"/>
                <w:sz w:val="20"/>
                <w:szCs w:val="19"/>
              </w:rPr>
              <w:t>2020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65134B" w:rsidRPr="00911534">
              <w:rPr>
                <w:rFonts w:ascii="Arial" w:eastAsia="Arial" w:hAnsi="Arial" w:cs="Arial"/>
                <w:b/>
                <w:sz w:val="20"/>
                <w:szCs w:val="19"/>
              </w:rPr>
              <w:t>143,118,562.66</w:t>
            </w: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</w:p>
          <w:p w14:paraId="72B1113B" w14:textId="7268D008" w:rsidR="00BF6B14" w:rsidRPr="00911534" w:rsidRDefault="00BF6B14" w:rsidP="00F6230A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6230A"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11,643</w:t>
            </w:r>
            <w:r w:rsidR="00D16141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FFP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provide</w:t>
            </w:r>
            <w:r w:rsidR="00F6230A" w:rsidRPr="00911534">
              <w:rPr>
                <w:rFonts w:ascii="Arial" w:eastAsia="Arial" w:hAnsi="Arial" w:cs="Arial"/>
                <w:sz w:val="20"/>
                <w:szCs w:val="19"/>
              </w:rPr>
              <w:t>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109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LGUs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911534">
              <w:rPr>
                <w:rFonts w:ascii="Arial" w:eastAsia="Arial" w:hAnsi="Arial" w:cs="Arial"/>
                <w:sz w:val="20"/>
                <w:szCs w:val="19"/>
              </w:rPr>
              <w:t>on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911534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E716F6" w:rsidRPr="00911534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NGA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911534">
              <w:rPr>
                <w:rFonts w:ascii="Arial" w:eastAsia="Arial" w:hAnsi="Arial" w:cs="Arial"/>
                <w:sz w:val="20"/>
                <w:szCs w:val="19"/>
              </w:rPr>
              <w:t>fou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911534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4</w:t>
            </w:r>
            <w:r w:rsidR="00E716F6" w:rsidRPr="00911534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NGO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F6230A"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50,870,165.11.</w:t>
            </w:r>
          </w:p>
          <w:p w14:paraId="1C767176" w14:textId="36C4E9B3" w:rsidR="00BF6B14" w:rsidRPr="00911534" w:rsidRDefault="00BF6B14" w:rsidP="00394069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sz w:val="20"/>
                <w:szCs w:val="19"/>
              </w:rPr>
              <w:t>Non-foo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item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911534">
              <w:rPr>
                <w:rFonts w:ascii="Arial" w:eastAsia="Arial" w:hAnsi="Arial" w:cs="Arial"/>
                <w:sz w:val="20"/>
                <w:szCs w:val="19"/>
              </w:rPr>
              <w:t>seve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911534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7</w:t>
            </w:r>
            <w:r w:rsidR="00FC74FF" w:rsidRPr="00911534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911534">
              <w:rPr>
                <w:rFonts w:ascii="Arial" w:eastAsia="Arial" w:hAnsi="Arial" w:cs="Arial"/>
                <w:sz w:val="20"/>
                <w:szCs w:val="19"/>
              </w:rPr>
              <w:t>on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911534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FC74FF" w:rsidRPr="00911534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NGA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9,785,970.00.</w:t>
            </w:r>
          </w:p>
          <w:p w14:paraId="7065E6EE" w14:textId="51D47835" w:rsidR="006059F2" w:rsidRPr="00911534" w:rsidRDefault="006059F2" w:rsidP="00F6230A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6230A"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97,839</w:t>
            </w:r>
            <w:r w:rsidR="00D16141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beneficiari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Pens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F6230A"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420,453,000</w:t>
            </w:r>
            <w:r w:rsidR="00D16141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6230A" w:rsidRPr="00911534">
              <w:rPr>
                <w:rFonts w:ascii="Arial" w:eastAsia="Arial" w:hAnsi="Arial" w:cs="Arial"/>
                <w:sz w:val="20"/>
                <w:szCs w:val="19"/>
              </w:rPr>
              <w:t>09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6230A" w:rsidRPr="00911534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2020.</w:t>
            </w:r>
          </w:p>
          <w:p w14:paraId="21F8CA80" w14:textId="39082337" w:rsidR="00BF6B14" w:rsidRPr="00911534" w:rsidRDefault="00BF6B14" w:rsidP="00394069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III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repack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FFPs.</w:t>
            </w:r>
          </w:p>
          <w:p w14:paraId="7F849437" w14:textId="20DF0C03" w:rsidR="006059F2" w:rsidRPr="00911534" w:rsidRDefault="00BF6B14" w:rsidP="00394069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III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regular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monitor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affect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famili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stakeholder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du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pandemic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370F4F96" w14:textId="77777777" w:rsidR="006059F2" w:rsidRPr="00911534" w:rsidRDefault="006059F2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616CF054" w14:textId="158FE89D" w:rsidR="006059F2" w:rsidRPr="00911534" w:rsidRDefault="006059F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318"/>
              <w:gridCol w:w="1620"/>
              <w:gridCol w:w="1800"/>
              <w:gridCol w:w="2823"/>
            </w:tblGrid>
            <w:tr w:rsidR="00726966" w:rsidRPr="00911534" w14:paraId="5ED1EE6B" w14:textId="77777777" w:rsidTr="003A585A">
              <w:tc>
                <w:tcPr>
                  <w:tcW w:w="1318" w:type="dxa"/>
                  <w:shd w:val="clear" w:color="auto" w:fill="D9D9D9" w:themeFill="background1" w:themeFillShade="D9"/>
                  <w:vAlign w:val="center"/>
                </w:tcPr>
                <w:p w14:paraId="2B4CA141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Y</w:t>
                  </w:r>
                </w:p>
              </w:tc>
              <w:tc>
                <w:tcPr>
                  <w:tcW w:w="1620" w:type="dxa"/>
                  <w:shd w:val="clear" w:color="auto" w:fill="D9D9D9" w:themeFill="background1" w:themeFillShade="D9"/>
                  <w:vAlign w:val="center"/>
                </w:tcPr>
                <w:p w14:paraId="35D3132E" w14:textId="59626C5C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.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F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IES</w:t>
                  </w:r>
                </w:p>
              </w:tc>
              <w:tc>
                <w:tcPr>
                  <w:tcW w:w="1800" w:type="dxa"/>
                  <w:shd w:val="clear" w:color="auto" w:fill="D9D9D9" w:themeFill="background1" w:themeFillShade="D9"/>
                  <w:vAlign w:val="center"/>
                </w:tcPr>
                <w:p w14:paraId="7D939A02" w14:textId="3CD7F648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OTA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MOUNT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PAID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="00CF5322"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(PhP)</w:t>
                  </w:r>
                </w:p>
              </w:tc>
              <w:tc>
                <w:tcPr>
                  <w:tcW w:w="2823" w:type="dxa"/>
                  <w:shd w:val="clear" w:color="auto" w:fill="D9D9D9" w:themeFill="background1" w:themeFillShade="D9"/>
                  <w:vAlign w:val="center"/>
                </w:tcPr>
                <w:p w14:paraId="228837D0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REMARKS</w:t>
                  </w:r>
                </w:p>
              </w:tc>
            </w:tr>
            <w:tr w:rsidR="00726966" w:rsidRPr="00911534" w14:paraId="40D8A2FC" w14:textId="77777777" w:rsidTr="003A585A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36B46021" w14:textId="337FF873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FIRST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726966" w:rsidRPr="00911534" w14:paraId="4317E163" w14:textId="77777777" w:rsidTr="003A585A">
              <w:tc>
                <w:tcPr>
                  <w:tcW w:w="1318" w:type="dxa"/>
                </w:tcPr>
                <w:p w14:paraId="51F184F2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620" w:type="dxa"/>
                </w:tcPr>
                <w:p w14:paraId="39862B3B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504,018</w:t>
                  </w:r>
                </w:p>
              </w:tc>
              <w:tc>
                <w:tcPr>
                  <w:tcW w:w="1800" w:type="dxa"/>
                </w:tcPr>
                <w:p w14:paraId="6B353ED0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9,776,117,000.00</w:t>
                  </w:r>
                </w:p>
              </w:tc>
              <w:tc>
                <w:tcPr>
                  <w:tcW w:w="2823" w:type="dxa"/>
                </w:tcPr>
                <w:p w14:paraId="74B79D3B" w14:textId="12DA203C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8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May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726966" w:rsidRPr="00911534" w14:paraId="6FD81456" w14:textId="77777777" w:rsidTr="003A585A">
              <w:tc>
                <w:tcPr>
                  <w:tcW w:w="1318" w:type="dxa"/>
                </w:tcPr>
                <w:p w14:paraId="062E5DAC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620" w:type="dxa"/>
                </w:tcPr>
                <w:p w14:paraId="3BCC46A2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94,208</w:t>
                  </w:r>
                </w:p>
              </w:tc>
              <w:tc>
                <w:tcPr>
                  <w:tcW w:w="1800" w:type="dxa"/>
                </w:tcPr>
                <w:p w14:paraId="26BE82B4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515,171,200.00</w:t>
                  </w:r>
                </w:p>
              </w:tc>
              <w:tc>
                <w:tcPr>
                  <w:tcW w:w="2823" w:type="dxa"/>
                </w:tcPr>
                <w:p w14:paraId="75A902A9" w14:textId="7095D974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0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September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726966" w:rsidRPr="00911534" w14:paraId="273B94CD" w14:textId="77777777" w:rsidTr="003A585A">
              <w:tc>
                <w:tcPr>
                  <w:tcW w:w="1318" w:type="dxa"/>
                </w:tcPr>
                <w:p w14:paraId="4F912CB0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lastRenderedPageBreak/>
                    <w:t>Waitlisted</w:t>
                  </w:r>
                </w:p>
              </w:tc>
              <w:tc>
                <w:tcPr>
                  <w:tcW w:w="1620" w:type="dxa"/>
                </w:tcPr>
                <w:p w14:paraId="0F6C491C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80,491</w:t>
                  </w:r>
                </w:p>
              </w:tc>
              <w:tc>
                <w:tcPr>
                  <w:tcW w:w="1800" w:type="dxa"/>
                </w:tcPr>
                <w:p w14:paraId="483D8399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3,123,191,500.00</w:t>
                  </w:r>
                </w:p>
              </w:tc>
              <w:tc>
                <w:tcPr>
                  <w:tcW w:w="2823" w:type="dxa"/>
                </w:tcPr>
                <w:p w14:paraId="7AEE68E8" w14:textId="0F589B0D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726966" w:rsidRPr="00911534" w14:paraId="275F0FD7" w14:textId="77777777" w:rsidTr="003A585A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33C85484" w14:textId="3AC8D7A5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SECOND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726966" w:rsidRPr="00911534" w14:paraId="0E25523A" w14:textId="77777777" w:rsidTr="003A585A">
              <w:tc>
                <w:tcPr>
                  <w:tcW w:w="1318" w:type="dxa"/>
                </w:tcPr>
                <w:p w14:paraId="04EF7450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620" w:type="dxa"/>
                </w:tcPr>
                <w:p w14:paraId="714DE64B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284,596</w:t>
                  </w:r>
                </w:p>
              </w:tc>
              <w:tc>
                <w:tcPr>
                  <w:tcW w:w="1800" w:type="dxa"/>
                </w:tcPr>
                <w:p w14:paraId="5488C527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8,349,874,000.00</w:t>
                  </w:r>
                </w:p>
              </w:tc>
              <w:tc>
                <w:tcPr>
                  <w:tcW w:w="2823" w:type="dxa"/>
                </w:tcPr>
                <w:p w14:paraId="1E005764" w14:textId="585C3A94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726966" w:rsidRPr="00911534" w14:paraId="7E643D52" w14:textId="77777777" w:rsidTr="003A585A">
              <w:tc>
                <w:tcPr>
                  <w:tcW w:w="1318" w:type="dxa"/>
                </w:tcPr>
                <w:p w14:paraId="48D025B4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620" w:type="dxa"/>
                </w:tcPr>
                <w:p w14:paraId="744351CA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82,718</w:t>
                  </w:r>
                </w:p>
              </w:tc>
              <w:tc>
                <w:tcPr>
                  <w:tcW w:w="1800" w:type="dxa"/>
                </w:tcPr>
                <w:p w14:paraId="55A5A5B2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455,997,700.00</w:t>
                  </w:r>
                </w:p>
              </w:tc>
              <w:tc>
                <w:tcPr>
                  <w:tcW w:w="2823" w:type="dxa"/>
                </w:tcPr>
                <w:p w14:paraId="4ED28C7C" w14:textId="1A11524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0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September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726966" w:rsidRPr="00911534" w14:paraId="637CFF4B" w14:textId="77777777" w:rsidTr="003A585A">
              <w:tc>
                <w:tcPr>
                  <w:tcW w:w="1318" w:type="dxa"/>
                </w:tcPr>
                <w:p w14:paraId="66916F8B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Waitlisted</w:t>
                  </w:r>
                </w:p>
              </w:tc>
              <w:tc>
                <w:tcPr>
                  <w:tcW w:w="1620" w:type="dxa"/>
                </w:tcPr>
                <w:p w14:paraId="747111F7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53,484</w:t>
                  </w:r>
                </w:p>
              </w:tc>
              <w:tc>
                <w:tcPr>
                  <w:tcW w:w="1800" w:type="dxa"/>
                </w:tcPr>
                <w:p w14:paraId="30CB3534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,947,646,000.00</w:t>
                  </w:r>
                </w:p>
              </w:tc>
              <w:tc>
                <w:tcPr>
                  <w:tcW w:w="2823" w:type="dxa"/>
                </w:tcPr>
                <w:p w14:paraId="7EC4EB1F" w14:textId="281481EB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726966" w:rsidRPr="00911534" w14:paraId="2E1D1E98" w14:textId="77777777" w:rsidTr="003A585A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4D5AC3FA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THERS</w:t>
                  </w:r>
                </w:p>
              </w:tc>
            </w:tr>
            <w:tr w:rsidR="00726966" w:rsidRPr="00911534" w14:paraId="1D0228C9" w14:textId="77777777" w:rsidTr="003A585A">
              <w:tc>
                <w:tcPr>
                  <w:tcW w:w="1318" w:type="dxa"/>
                  <w:vAlign w:val="center"/>
                </w:tcPr>
                <w:p w14:paraId="2E2B7FB7" w14:textId="7595DFBF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ESP-SAP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LTFRB</w:t>
                  </w:r>
                </w:p>
              </w:tc>
              <w:tc>
                <w:tcPr>
                  <w:tcW w:w="1620" w:type="dxa"/>
                  <w:vAlign w:val="center"/>
                </w:tcPr>
                <w:p w14:paraId="55CF68CB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3,703</w:t>
                  </w:r>
                </w:p>
              </w:tc>
              <w:tc>
                <w:tcPr>
                  <w:tcW w:w="1800" w:type="dxa"/>
                  <w:vAlign w:val="center"/>
                </w:tcPr>
                <w:p w14:paraId="10F4215F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89,069,500.00</w:t>
                  </w:r>
                </w:p>
              </w:tc>
              <w:tc>
                <w:tcPr>
                  <w:tcW w:w="2823" w:type="dxa"/>
                  <w:vAlign w:val="center"/>
                </w:tcPr>
                <w:p w14:paraId="00B0E307" w14:textId="046668C4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</w:tbl>
          <w:p w14:paraId="030C03CB" w14:textId="256F39F6" w:rsidR="006059F2" w:rsidRPr="00911534" w:rsidRDefault="006059F2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</w:tc>
      </w:tr>
    </w:tbl>
    <w:p w14:paraId="2AA3BD77" w14:textId="77777777" w:rsidR="004E49D7" w:rsidRDefault="004E49D7" w:rsidP="00394069">
      <w:pPr>
        <w:pStyle w:val="NoSpacing"/>
        <w:contextualSpacing/>
        <w:rPr>
          <w:rFonts w:ascii="Arial" w:hAnsi="Arial" w:cs="Arial"/>
          <w:b/>
          <w:sz w:val="24"/>
        </w:rPr>
      </w:pPr>
    </w:p>
    <w:p w14:paraId="7D909039" w14:textId="5F81B46D" w:rsidR="009702AE" w:rsidRPr="00A8767E" w:rsidRDefault="003E4C18" w:rsidP="00394069">
      <w:pPr>
        <w:pStyle w:val="NoSpacing"/>
        <w:contextualSpacing/>
        <w:rPr>
          <w:rFonts w:ascii="Arial" w:hAnsi="Arial" w:cs="Arial"/>
          <w:b/>
          <w:sz w:val="24"/>
        </w:rPr>
      </w:pPr>
      <w:r w:rsidRPr="00A8767E">
        <w:rPr>
          <w:rFonts w:ascii="Arial" w:hAnsi="Arial" w:cs="Arial"/>
          <w:b/>
          <w:sz w:val="24"/>
        </w:rPr>
        <w:t>DSWD-FO</w:t>
      </w:r>
      <w:r w:rsidR="00D16141">
        <w:rPr>
          <w:rFonts w:ascii="Arial" w:hAnsi="Arial" w:cs="Arial"/>
          <w:b/>
          <w:sz w:val="24"/>
        </w:rPr>
        <w:t xml:space="preserve"> </w:t>
      </w:r>
      <w:r w:rsidRPr="00A8767E">
        <w:rPr>
          <w:rFonts w:ascii="Arial" w:hAnsi="Arial" w:cs="Arial"/>
          <w:b/>
          <w:sz w:val="24"/>
        </w:rPr>
        <w:t>CALABARZON</w:t>
      </w:r>
    </w:p>
    <w:tbl>
      <w:tblPr>
        <w:tblStyle w:val="14"/>
        <w:tblW w:w="978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0"/>
        <w:gridCol w:w="7801"/>
      </w:tblGrid>
      <w:tr w:rsidR="00A8767E" w:rsidRPr="00A8767E" w14:paraId="17041C6C" w14:textId="77777777" w:rsidTr="007A4D29">
        <w:trPr>
          <w:trHeight w:val="20"/>
          <w:tblHeader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DF9E33A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68F001C" w14:textId="2B78A538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7A4D29" w:rsidRPr="00050807" w14:paraId="5DF8C8A2" w14:textId="77777777" w:rsidTr="007A4D29">
        <w:trPr>
          <w:trHeight w:val="20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3C32471" w14:textId="4132A6D2" w:rsidR="007A4D29" w:rsidRPr="00D72724" w:rsidRDefault="00157E4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19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A4D29" w:rsidRPr="00D72724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A4D29" w:rsidRPr="00D72724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6F703AF" w14:textId="1A3C103F" w:rsidR="007A4D29" w:rsidRPr="00D72724" w:rsidRDefault="007A4D29" w:rsidP="0039406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D72724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Crisis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Intervention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Section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has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amount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grants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worth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217,679,878.58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bCs/>
                <w:sz w:val="20"/>
                <w:szCs w:val="20"/>
              </w:rPr>
              <w:t>80,200</w:t>
            </w:r>
            <w:r w:rsidR="00D16141" w:rsidRPr="00D72724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bCs/>
                <w:sz w:val="20"/>
                <w:szCs w:val="20"/>
              </w:rPr>
              <w:t>clients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.</w:t>
            </w:r>
          </w:p>
          <w:p w14:paraId="6753889B" w14:textId="5D76B998" w:rsidR="007A4D29" w:rsidRPr="00D72724" w:rsidRDefault="007A4D29" w:rsidP="0039406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D72724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Sustainable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Livelihood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Program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(SLP)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has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23,869,000.00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bCs/>
                <w:sz w:val="20"/>
                <w:szCs w:val="20"/>
              </w:rPr>
              <w:t>1,538</w:t>
            </w:r>
            <w:r w:rsidR="00D16141" w:rsidRPr="00D72724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bCs/>
                <w:sz w:val="20"/>
                <w:szCs w:val="20"/>
              </w:rPr>
              <w:t>beneficiaries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Microenterprise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Development.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SLP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seeks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help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marginalized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families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affected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by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community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quarantine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amid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coronavirus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disease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(COVID-19)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pandemic.</w:t>
            </w:r>
          </w:p>
          <w:p w14:paraId="180F632B" w14:textId="5E7319BC" w:rsidR="00157E48" w:rsidRPr="00D72724" w:rsidRDefault="00157E48" w:rsidP="00157E48">
            <w:pPr>
              <w:pStyle w:val="ListParagraph"/>
              <w:numPr>
                <w:ilvl w:val="0"/>
                <w:numId w:val="9"/>
              </w:numPr>
              <w:rPr>
                <w:rFonts w:ascii="Arial" w:eastAsia="Arial" w:hAnsi="Arial" w:cs="Arial"/>
                <w:sz w:val="20"/>
                <w:szCs w:val="20"/>
              </w:rPr>
            </w:pPr>
            <w:r w:rsidRPr="00D72724">
              <w:rPr>
                <w:rFonts w:ascii="Arial" w:eastAsia="Arial" w:hAnsi="Arial" w:cs="Arial"/>
                <w:sz w:val="20"/>
                <w:szCs w:val="20"/>
              </w:rPr>
              <w:t>DSWD-FO CALABARZON DRMD attended the 34th CALABARZON Regional Task Force Against (RTF) COVID-19. The RTF officials, members, and guests discuss</w:t>
            </w:r>
            <w:r w:rsidR="00FB4D03" w:rsidRPr="00D72724">
              <w:rPr>
                <w:rFonts w:ascii="Arial" w:eastAsia="Arial" w:hAnsi="Arial" w:cs="Arial"/>
                <w:sz w:val="20"/>
                <w:szCs w:val="20"/>
              </w:rPr>
              <w:t>ed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 xml:space="preserve"> issues and concerns in the region and agree</w:t>
            </w:r>
            <w:r w:rsidR="00FB4D03" w:rsidRPr="00D72724">
              <w:rPr>
                <w:rFonts w:ascii="Arial" w:eastAsia="Arial" w:hAnsi="Arial" w:cs="Arial"/>
                <w:sz w:val="20"/>
                <w:szCs w:val="20"/>
              </w:rPr>
              <w:t>d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 xml:space="preserve"> on the next steps in battling the COVID-19 pandemic. </w:t>
            </w:r>
            <w:r w:rsidR="00FB4D03" w:rsidRPr="00D72724">
              <w:rPr>
                <w:rFonts w:ascii="Arial" w:eastAsia="Arial" w:hAnsi="Arial" w:cs="Arial"/>
                <w:sz w:val="20"/>
                <w:szCs w:val="20"/>
              </w:rPr>
              <w:t xml:space="preserve">The agencies also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provide</w:t>
            </w:r>
            <w:r w:rsidR="00FB4D03" w:rsidRPr="00D72724">
              <w:rPr>
                <w:rFonts w:ascii="Arial" w:eastAsia="Arial" w:hAnsi="Arial" w:cs="Arial"/>
                <w:sz w:val="20"/>
                <w:szCs w:val="20"/>
              </w:rPr>
              <w:t xml:space="preserve">d updates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on the ongoing efforts to fight COVID-19 such as the status of implementation of the Social Amelioration Program (SAP) by DSWD, support program for workers by DOLE, support program for farmers by DA; and updates on the interventions provided by the Local Government Units (LGUs).</w:t>
            </w:r>
          </w:p>
          <w:p w14:paraId="2EBADCCD" w14:textId="7611588D" w:rsidR="00157E48" w:rsidRPr="00D72724" w:rsidRDefault="00157E48" w:rsidP="0039406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</w:p>
          <w:p w14:paraId="56F3B8C5" w14:textId="77777777" w:rsidR="007A4D29" w:rsidRPr="00D72724" w:rsidRDefault="007A4D29" w:rsidP="00394069">
            <w:p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sz w:val="20"/>
                <w:szCs w:val="20"/>
              </w:rPr>
            </w:pPr>
          </w:p>
          <w:p w14:paraId="362BB4F3" w14:textId="44D0C53E" w:rsidR="007A4D29" w:rsidRPr="00D72724" w:rsidRDefault="007A4D29" w:rsidP="00394069">
            <w:p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D72724">
              <w:rPr>
                <w:rFonts w:ascii="Arial" w:eastAsia="Arial" w:hAnsi="Arial" w:cs="Arial"/>
                <w:b/>
                <w:sz w:val="20"/>
                <w:szCs w:val="20"/>
              </w:rPr>
              <w:t>Social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20"/>
              </w:rPr>
              <w:t>Amelioration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20"/>
              </w:rPr>
              <w:t>Program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20"/>
              </w:rPr>
              <w:t>(SAP)</w:t>
            </w:r>
          </w:p>
          <w:p w14:paraId="7F6BCCBD" w14:textId="64013BA6" w:rsidR="00157E48" w:rsidRPr="00D72724" w:rsidRDefault="00157E48" w:rsidP="00157E48">
            <w:pPr>
              <w:pStyle w:val="ListParagraph"/>
              <w:numPr>
                <w:ilvl w:val="0"/>
                <w:numId w:val="9"/>
              </w:numPr>
              <w:rPr>
                <w:rFonts w:ascii="Arial" w:eastAsia="Arial" w:hAnsi="Arial" w:cs="Arial"/>
                <w:sz w:val="20"/>
                <w:szCs w:val="20"/>
              </w:rPr>
            </w:pPr>
            <w:r w:rsidRPr="00D72724">
              <w:rPr>
                <w:rFonts w:ascii="Arial" w:eastAsia="Arial" w:hAnsi="Arial" w:cs="Arial"/>
                <w:sz w:val="20"/>
                <w:szCs w:val="20"/>
              </w:rPr>
              <w:t>DSWD-FO CALABARZON DRMD represented the Field Office in the Balik Probinsya, Bagong Pag-asa Program (BP2) meeting organized and facilitated by the National Economic Development Authority (NEDA) IV-A. The meeting served as the venue to discuss the implementation plan of the regional plan for BP2.</w:t>
            </w:r>
          </w:p>
          <w:p w14:paraId="1AE66038" w14:textId="39640ABF" w:rsidR="007A4D29" w:rsidRPr="00D72724" w:rsidRDefault="007A4D29" w:rsidP="00157E48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D72724">
              <w:rPr>
                <w:rFonts w:ascii="Arial" w:eastAsia="Arial" w:hAnsi="Arial" w:cs="Arial"/>
                <w:sz w:val="20"/>
                <w:szCs w:val="20"/>
              </w:rPr>
              <w:t>Pantawid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Pamilya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has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1,593,919,850.00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covered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99.99%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their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target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both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cash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card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non-cash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card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holders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second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tranche.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non-4Ps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beneficiaries,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</w:t>
            </w:r>
            <w:r w:rsidR="00157E48" w:rsidRPr="00D72724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8,929,732,500.00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worth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was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via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digital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payment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covered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157E48" w:rsidRPr="00D72724">
              <w:rPr>
                <w:rFonts w:ascii="Arial" w:eastAsia="Arial" w:hAnsi="Arial" w:cs="Arial"/>
                <w:sz w:val="20"/>
                <w:szCs w:val="20"/>
              </w:rPr>
              <w:t xml:space="preserve">87.30%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FO’s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target.</w:t>
            </w:r>
          </w:p>
          <w:p w14:paraId="60F140A1" w14:textId="787487EA" w:rsidR="007A4D29" w:rsidRPr="00D72724" w:rsidRDefault="007A4D29" w:rsidP="0039406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D72724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successful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transactions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FSPs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second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tranche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payment,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1,3</w:t>
            </w:r>
            <w:r w:rsidR="00157E48" w:rsidRPr="00D72724">
              <w:rPr>
                <w:rFonts w:ascii="Arial" w:eastAsia="Arial" w:hAnsi="Arial" w:cs="Arial"/>
                <w:sz w:val="20"/>
                <w:szCs w:val="20"/>
              </w:rPr>
              <w:t>73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,</w:t>
            </w:r>
            <w:r w:rsidR="00157E48" w:rsidRPr="00D72724">
              <w:rPr>
                <w:rFonts w:ascii="Arial" w:eastAsia="Arial" w:hAnsi="Arial" w:cs="Arial"/>
                <w:sz w:val="20"/>
                <w:szCs w:val="20"/>
              </w:rPr>
              <w:t>805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successful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transactions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recorded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142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LGUs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region.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number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unsuccessful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transactions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is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25</w:t>
            </w:r>
            <w:r w:rsidR="00157E48" w:rsidRPr="00D72724">
              <w:rPr>
                <w:rFonts w:ascii="Arial" w:eastAsia="Arial" w:hAnsi="Arial" w:cs="Arial"/>
                <w:sz w:val="20"/>
                <w:szCs w:val="20"/>
              </w:rPr>
              <w:t>2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,</w:t>
            </w:r>
            <w:r w:rsidR="00157E48" w:rsidRPr="00D72724">
              <w:rPr>
                <w:rFonts w:ascii="Arial" w:eastAsia="Arial" w:hAnsi="Arial" w:cs="Arial"/>
                <w:sz w:val="20"/>
                <w:szCs w:val="20"/>
              </w:rPr>
              <w:t>115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.</w:t>
            </w:r>
          </w:p>
          <w:p w14:paraId="4590C595" w14:textId="4F84270B" w:rsidR="007A4D29" w:rsidRPr="00D72724" w:rsidRDefault="007A4D29" w:rsidP="00157E48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D72724">
              <w:rPr>
                <w:rFonts w:ascii="Arial" w:eastAsia="Arial" w:hAnsi="Arial" w:cs="Arial"/>
                <w:sz w:val="20"/>
                <w:szCs w:val="20"/>
              </w:rPr>
              <w:t>On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client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support,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E84569" w:rsidRPr="00D72724">
              <w:rPr>
                <w:rFonts w:ascii="Arial" w:eastAsia="Arial" w:hAnsi="Arial" w:cs="Arial"/>
                <w:sz w:val="20"/>
                <w:szCs w:val="20"/>
              </w:rPr>
              <w:t>FO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received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1</w:t>
            </w:r>
            <w:r w:rsidR="00157E48" w:rsidRPr="00D72724">
              <w:rPr>
                <w:rFonts w:ascii="Arial" w:eastAsia="Arial" w:hAnsi="Arial" w:cs="Arial"/>
                <w:sz w:val="20"/>
                <w:szCs w:val="20"/>
              </w:rPr>
              <w:t>12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,</w:t>
            </w:r>
            <w:r w:rsidR="00157E48" w:rsidRPr="00D72724">
              <w:rPr>
                <w:rFonts w:ascii="Arial" w:eastAsia="Arial" w:hAnsi="Arial" w:cs="Arial"/>
                <w:sz w:val="20"/>
                <w:szCs w:val="20"/>
              </w:rPr>
              <w:t>998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complaints,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referrals,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queries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from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various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reporting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sources.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From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this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number,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1</w:t>
            </w:r>
            <w:r w:rsidR="00157E48" w:rsidRPr="00D72724">
              <w:rPr>
                <w:rFonts w:ascii="Arial" w:eastAsia="Arial" w:hAnsi="Arial" w:cs="Arial"/>
                <w:sz w:val="20"/>
                <w:szCs w:val="20"/>
              </w:rPr>
              <w:t>12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,</w:t>
            </w:r>
            <w:r w:rsidR="00157E48" w:rsidRPr="00D72724">
              <w:rPr>
                <w:rFonts w:ascii="Arial" w:eastAsia="Arial" w:hAnsi="Arial" w:cs="Arial"/>
                <w:sz w:val="20"/>
                <w:szCs w:val="20"/>
              </w:rPr>
              <w:t>868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or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99.88%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176BC6" w:rsidRPr="00D72724">
              <w:rPr>
                <w:rFonts w:ascii="Arial" w:eastAsia="Arial" w:hAnsi="Arial" w:cs="Arial"/>
                <w:sz w:val="20"/>
                <w:szCs w:val="20"/>
              </w:rPr>
              <w:t>was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addressed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responded.</w:t>
            </w:r>
          </w:p>
        </w:tc>
      </w:tr>
    </w:tbl>
    <w:p w14:paraId="40C26C0C" w14:textId="77777777" w:rsidR="00E12B41" w:rsidRDefault="00E12B41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27A2F17D" w14:textId="29FF4337" w:rsidR="009702AE" w:rsidRDefault="009A52FF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M</w:t>
      </w:r>
      <w:r w:rsidR="003E4C18" w:rsidRPr="00A8767E">
        <w:rPr>
          <w:rFonts w:ascii="Arial" w:eastAsia="Arial" w:hAnsi="Arial" w:cs="Arial"/>
          <w:b/>
          <w:sz w:val="24"/>
          <w:szCs w:val="24"/>
        </w:rPr>
        <w:t>IMAROPA</w:t>
      </w:r>
    </w:p>
    <w:tbl>
      <w:tblPr>
        <w:tblStyle w:val="14"/>
        <w:tblW w:w="9781" w:type="dxa"/>
        <w:tblInd w:w="-5" w:type="dxa"/>
        <w:tblLayout w:type="fixed"/>
        <w:tblCellMar>
          <w:top w:w="0" w:type="dxa"/>
          <w:bottom w:w="0" w:type="dxa"/>
        </w:tblCellMar>
        <w:tblLook w:val="04A0" w:firstRow="1" w:lastRow="0" w:firstColumn="1" w:lastColumn="0" w:noHBand="0" w:noVBand="1"/>
      </w:tblPr>
      <w:tblGrid>
        <w:gridCol w:w="1985"/>
        <w:gridCol w:w="7796"/>
      </w:tblGrid>
      <w:tr w:rsidR="00A7347F" w:rsidRPr="00A7347F" w14:paraId="45569A90" w14:textId="77777777" w:rsidTr="00AA7C9D">
        <w:trPr>
          <w:trHeight w:val="20"/>
          <w:tblHeader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59263B" w14:textId="422745F8" w:rsidR="00A7347F" w:rsidRPr="00A7347F" w:rsidRDefault="00A7347F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C8CE9" w14:textId="435CCB91" w:rsidR="00A7347F" w:rsidRPr="00A7347F" w:rsidRDefault="00A7347F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7E42A7" w:rsidRPr="007E42A7" w14:paraId="5CA3B698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F355BA" w14:textId="02F8FC80" w:rsidR="002D4D40" w:rsidRPr="00AE0CA5" w:rsidRDefault="00013B89" w:rsidP="00F54884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-3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AE0CA5">
              <w:rPr>
                <w:rFonts w:ascii="Arial" w:eastAsia="Arial" w:hAnsi="Arial" w:cs="Arial"/>
                <w:sz w:val="20"/>
                <w:szCs w:val="20"/>
              </w:rPr>
              <w:t>20</w:t>
            </w:r>
            <w:r w:rsidR="00D16141" w:rsidRPr="00AE0CA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D4D40" w:rsidRPr="00AE0CA5">
              <w:rPr>
                <w:rFonts w:ascii="Arial" w:eastAsia="Arial" w:hAnsi="Arial" w:cs="Arial"/>
                <w:sz w:val="20"/>
                <w:szCs w:val="20"/>
              </w:rPr>
              <w:t>November</w:t>
            </w:r>
            <w:r w:rsidR="00D16141" w:rsidRPr="00AE0CA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D4D40" w:rsidRPr="00AE0CA5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899B3" w14:textId="2A0E30B2" w:rsidR="002D4D40" w:rsidRPr="00AE0CA5" w:rsidRDefault="002D4D40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0CA5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MIMAROPA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598B" w:rsidRPr="00AE0CA5">
              <w:rPr>
                <w:rFonts w:ascii="Arial" w:eastAsia="Arial" w:hAnsi="Arial" w:cs="Arial"/>
                <w:b/>
                <w:sz w:val="20"/>
                <w:szCs w:val="19"/>
              </w:rPr>
              <w:t>4,121</w:t>
            </w:r>
            <w:r w:rsidR="00D16141" w:rsidRPr="00AE0CA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sz w:val="20"/>
                <w:szCs w:val="19"/>
              </w:rPr>
              <w:t>FFPs</w:t>
            </w:r>
            <w:r w:rsidR="00D16141" w:rsidRPr="00AE0CA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4B0C68" w:rsidRPr="00AE0CA5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B0C68" w:rsidRPr="00AE0CA5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B0C68" w:rsidRPr="00AE0CA5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B0C68" w:rsidRPr="00AE0CA5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B0C68" w:rsidRPr="00AE0CA5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3D598B" w:rsidRPr="00AE0CA5">
              <w:rPr>
                <w:rFonts w:ascii="Arial" w:eastAsia="Arial" w:hAnsi="Arial" w:cs="Arial"/>
                <w:b/>
                <w:sz w:val="20"/>
                <w:szCs w:val="19"/>
              </w:rPr>
              <w:t>1,854,450.00</w:t>
            </w:r>
            <w:r w:rsidR="00D16141" w:rsidRPr="00AE0CA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30FDD" w:rsidRPr="00AE0CA5">
              <w:rPr>
                <w:rFonts w:ascii="Arial" w:eastAsia="Arial" w:hAnsi="Arial" w:cs="Arial"/>
                <w:b/>
                <w:sz w:val="20"/>
                <w:szCs w:val="19"/>
              </w:rPr>
              <w:t>4,</w:t>
            </w:r>
            <w:r w:rsidR="003D598B" w:rsidRPr="00AE0CA5">
              <w:rPr>
                <w:rFonts w:ascii="Arial" w:eastAsia="Arial" w:hAnsi="Arial" w:cs="Arial"/>
                <w:b/>
                <w:sz w:val="20"/>
                <w:szCs w:val="19"/>
              </w:rPr>
              <w:t>093</w:t>
            </w:r>
            <w:r w:rsidR="00D16141" w:rsidRPr="00AE0CA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sz w:val="20"/>
                <w:szCs w:val="19"/>
              </w:rPr>
              <w:t>Locally</w:t>
            </w:r>
            <w:r w:rsidR="00D16141" w:rsidRPr="00AE0CA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sz w:val="20"/>
                <w:szCs w:val="19"/>
              </w:rPr>
              <w:t>Stranded</w:t>
            </w:r>
            <w:r w:rsidR="00D16141" w:rsidRPr="00AE0CA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sz w:val="20"/>
                <w:szCs w:val="19"/>
              </w:rPr>
              <w:t>Individuals</w:t>
            </w:r>
            <w:r w:rsidR="00D16141" w:rsidRPr="00AE0CA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sz w:val="20"/>
                <w:szCs w:val="19"/>
              </w:rPr>
              <w:t>(LSIs)</w:t>
            </w:r>
            <w:r w:rsidR="00D16141" w:rsidRPr="00AE0CA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Region/SWADT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Crisi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Intervention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Unit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(CIU)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598B" w:rsidRPr="00AE0CA5">
              <w:rPr>
                <w:rFonts w:ascii="Arial" w:eastAsia="Arial" w:hAnsi="Arial" w:cs="Arial"/>
                <w:sz w:val="20"/>
                <w:szCs w:val="19"/>
              </w:rPr>
              <w:t>06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30FDD" w:rsidRPr="00AE0CA5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1PM.</w:t>
            </w:r>
          </w:p>
          <w:p w14:paraId="19138ACE" w14:textId="00C63262" w:rsidR="002D4D40" w:rsidRPr="00AE0CA5" w:rsidRDefault="002D4D40" w:rsidP="00A41ECA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0CA5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MIMAROPA,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D1EF8" w:rsidRPr="00AE0CA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2</w:t>
            </w:r>
            <w:r w:rsidR="00A41ECA" w:rsidRPr="00AE0CA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CD1EF8" w:rsidRPr="00AE0CA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528</w:t>
            </w:r>
            <w:r w:rsidR="00D16141" w:rsidRPr="00AE0CA5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hygiene</w:t>
            </w:r>
            <w:r w:rsidR="00D16141" w:rsidRPr="00AE0CA5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kit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D1EF8" w:rsidRPr="00AE0CA5">
              <w:rPr>
                <w:rFonts w:ascii="Arial" w:eastAsia="Arial" w:hAnsi="Arial" w:cs="Arial"/>
                <w:b/>
                <w:sz w:val="20"/>
                <w:szCs w:val="19"/>
              </w:rPr>
              <w:t>2,236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Indigenous</w:t>
            </w:r>
            <w:r w:rsidR="00D16141" w:rsidRPr="00AE0CA5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People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A41ECA" w:rsidRPr="00AE0CA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3,</w:t>
            </w:r>
            <w:r w:rsidR="00CD1EF8" w:rsidRPr="00AE0CA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796</w:t>
            </w:r>
            <w:r w:rsidR="00A41ECA" w:rsidRPr="00AE0CA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CD1EF8" w:rsidRPr="00AE0CA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392</w:t>
            </w:r>
            <w:r w:rsidR="00A41ECA" w:rsidRPr="00AE0CA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.</w:t>
            </w:r>
            <w:r w:rsidR="00CD1EF8" w:rsidRPr="00AE0CA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6</w:t>
            </w:r>
            <w:r w:rsidR="00A41ECA" w:rsidRPr="00AE0CA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0</w:t>
            </w:r>
            <w:r w:rsidR="00D16141" w:rsidRPr="00AE0CA5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41ECA" w:rsidRPr="00AE0CA5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F54884" w:rsidRPr="00AE0CA5">
              <w:rPr>
                <w:rFonts w:ascii="Arial" w:eastAsia="Arial" w:hAnsi="Arial" w:cs="Arial"/>
                <w:sz w:val="20"/>
                <w:szCs w:val="19"/>
              </w:rPr>
              <w:t>7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30FDD" w:rsidRPr="00AE0CA5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11AM.</w:t>
            </w:r>
          </w:p>
          <w:p w14:paraId="4CFD7D51" w14:textId="427E4A4D" w:rsidR="004B726D" w:rsidRPr="00AE0CA5" w:rsidRDefault="004B726D" w:rsidP="00A41ECA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0CA5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MIMAROPA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13B89" w:rsidRPr="00AE0CA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2,272</w:t>
            </w:r>
            <w:r w:rsidR="00D16141" w:rsidRPr="00AE0CA5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NFI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Cs/>
                <w:sz w:val="20"/>
                <w:szCs w:val="19"/>
              </w:rPr>
              <w:t>to</w:t>
            </w:r>
            <w:r w:rsidR="00D16141" w:rsidRPr="00AE0CA5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D16141" w:rsidRPr="00AE0CA5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Cs/>
                <w:sz w:val="20"/>
                <w:szCs w:val="19"/>
              </w:rPr>
              <w:t>in</w:t>
            </w:r>
            <w:r w:rsidR="00D16141" w:rsidRPr="00AE0CA5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AE0CA5">
              <w:rPr>
                <w:rFonts w:ascii="Arial" w:eastAsia="Arial" w:hAnsi="Arial" w:cs="Arial"/>
                <w:bCs/>
                <w:sz w:val="20"/>
                <w:szCs w:val="19"/>
              </w:rPr>
              <w:t>the</w:t>
            </w:r>
            <w:r w:rsidR="00D16141" w:rsidRPr="00AE0CA5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AE0CA5">
              <w:rPr>
                <w:rFonts w:ascii="Arial" w:eastAsia="Arial" w:hAnsi="Arial" w:cs="Arial"/>
                <w:bCs/>
                <w:sz w:val="20"/>
                <w:szCs w:val="19"/>
              </w:rPr>
              <w:t>region</w:t>
            </w:r>
            <w:r w:rsidR="00D16141" w:rsidRPr="00AE0CA5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013B89" w:rsidRPr="00AE0CA5">
              <w:rPr>
                <w:rFonts w:ascii="Arial" w:eastAsia="Arial" w:hAnsi="Arial" w:cs="Arial"/>
                <w:b/>
                <w:sz w:val="20"/>
                <w:szCs w:val="19"/>
              </w:rPr>
              <w:t xml:space="preserve">3,857,515.20 </w:t>
            </w:r>
            <w:r w:rsidRPr="00AE0CA5">
              <w:rPr>
                <w:rFonts w:ascii="Arial" w:eastAsia="Arial" w:hAnsi="Arial" w:cs="Arial"/>
                <w:bCs/>
                <w:sz w:val="20"/>
                <w:szCs w:val="19"/>
              </w:rPr>
              <w:t>as</w:t>
            </w:r>
            <w:r w:rsidR="00D16141" w:rsidRPr="00AE0CA5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Cs/>
                <w:sz w:val="20"/>
                <w:szCs w:val="19"/>
              </w:rPr>
              <w:t>of</w:t>
            </w:r>
            <w:r w:rsidR="00D16141" w:rsidRPr="00AE0CA5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013B89" w:rsidRPr="00AE0CA5">
              <w:rPr>
                <w:rFonts w:ascii="Arial" w:eastAsia="Arial" w:hAnsi="Arial" w:cs="Arial"/>
                <w:bCs/>
                <w:sz w:val="20"/>
                <w:szCs w:val="19"/>
              </w:rPr>
              <w:t>20</w:t>
            </w:r>
            <w:r w:rsidR="00D16141" w:rsidRPr="00AE0CA5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AE0CA5">
              <w:rPr>
                <w:rFonts w:ascii="Arial" w:eastAsia="Arial" w:hAnsi="Arial" w:cs="Arial"/>
                <w:bCs/>
                <w:sz w:val="20"/>
                <w:szCs w:val="19"/>
              </w:rPr>
              <w:t>November</w:t>
            </w:r>
            <w:r w:rsidR="00D16141" w:rsidRPr="00AE0CA5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AE0CA5">
              <w:rPr>
                <w:rFonts w:ascii="Arial" w:eastAsia="Arial" w:hAnsi="Arial" w:cs="Arial"/>
                <w:bCs/>
                <w:sz w:val="20"/>
                <w:szCs w:val="19"/>
              </w:rPr>
              <w:t>2020,</w:t>
            </w:r>
            <w:r w:rsidR="00D16141" w:rsidRPr="00AE0CA5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AE0CA5">
              <w:rPr>
                <w:rFonts w:ascii="Arial" w:eastAsia="Arial" w:hAnsi="Arial" w:cs="Arial"/>
                <w:bCs/>
                <w:sz w:val="20"/>
                <w:szCs w:val="19"/>
              </w:rPr>
              <w:t>11AM.</w:t>
            </w:r>
          </w:p>
          <w:p w14:paraId="622C6821" w14:textId="6D17D51D" w:rsidR="004B726D" w:rsidRPr="00AE0CA5" w:rsidRDefault="004B726D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0CA5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MIMAROPA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closely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coordinate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any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request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support,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FFP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allocation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schedule.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Also,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0CA5">
              <w:rPr>
                <w:rFonts w:ascii="Arial" w:eastAsia="Arial" w:hAnsi="Arial" w:cs="Arial"/>
                <w:sz w:val="20"/>
                <w:szCs w:val="19"/>
              </w:rPr>
              <w:t>F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coordinate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agencie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A585A" w:rsidRPr="00AE0CA5">
              <w:rPr>
                <w:rFonts w:ascii="Arial" w:eastAsia="Arial" w:hAnsi="Arial" w:cs="Arial"/>
                <w:sz w:val="20"/>
                <w:szCs w:val="19"/>
              </w:rPr>
              <w:t xml:space="preserve">of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situation.</w:t>
            </w:r>
          </w:p>
        </w:tc>
      </w:tr>
    </w:tbl>
    <w:p w14:paraId="65347254" w14:textId="77777777" w:rsidR="001C3081" w:rsidRDefault="001C3081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10271D99" w14:textId="0491B75F" w:rsidR="009702AE" w:rsidRPr="00A8767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</w:t>
      </w:r>
    </w:p>
    <w:tbl>
      <w:tblPr>
        <w:tblStyle w:val="13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5D2F2A40" w14:textId="77777777" w:rsidTr="00AA7C9D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7A73A18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56C7771" w14:textId="52BFAF44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863623" w14:paraId="23E9D659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574D15B" w14:textId="5C278A35" w:rsidR="009702AE" w:rsidRPr="00863623" w:rsidRDefault="00CD33C7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0</w:t>
            </w:r>
            <w:r w:rsidR="00472F71">
              <w:rPr>
                <w:rFonts w:ascii="Arial" w:eastAsia="Arial" w:hAnsi="Arial" w:cs="Arial"/>
                <w:sz w:val="20"/>
                <w:szCs w:val="19"/>
              </w:rPr>
              <w:t>5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A615EA" w:rsidRPr="00863623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863623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D9096C8" w14:textId="4C4C166A" w:rsidR="009702AE" w:rsidRPr="00863623" w:rsidRDefault="003E4C18" w:rsidP="00394069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V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rovid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ques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ugmentation.</w:t>
            </w:r>
          </w:p>
          <w:p w14:paraId="4EF540E9" w14:textId="1B9572AD" w:rsidR="009702AE" w:rsidRPr="00863623" w:rsidRDefault="003E4C18" w:rsidP="00394069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P/C/MA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member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six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rovinc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help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pack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spectiv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e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ssignment.</w:t>
            </w:r>
          </w:p>
          <w:p w14:paraId="61697A54" w14:textId="57B0852F" w:rsidR="009702AE" w:rsidRPr="00863623" w:rsidRDefault="003E4C18" w:rsidP="00394069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sour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Sec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(RROS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V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ensur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vailabilit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NF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ne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ises.</w:t>
            </w:r>
          </w:p>
          <w:p w14:paraId="388A584C" w14:textId="32A0F70A" w:rsidR="001732AE" w:rsidRPr="00863623" w:rsidRDefault="001732AE" w:rsidP="00394069">
            <w:pPr>
              <w:pStyle w:val="ListParagraph"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78A7EFE6" w14:textId="1B1F4A76" w:rsidR="00B704B0" w:rsidRPr="00863623" w:rsidRDefault="003E4C18" w:rsidP="00394069">
            <w:pPr>
              <w:widowControl/>
              <w:spacing w:after="0" w:line="240" w:lineRule="auto"/>
              <w:ind w:right="113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3655B870" w14:textId="196677BD" w:rsidR="00D92821" w:rsidRPr="00863623" w:rsidRDefault="003E4C18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V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bl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a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772,287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non-</w:t>
            </w:r>
            <w:r w:rsidR="001E1881" w:rsidRPr="00863623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₱3,861,435,000.00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b/>
                <w:sz w:val="20"/>
                <w:szCs w:val="19"/>
              </w:rPr>
              <w:t>357,374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1,2</w:t>
            </w:r>
            <w:r w:rsidR="007868D8" w:rsidRPr="00863623">
              <w:rPr>
                <w:rFonts w:ascii="Arial" w:eastAsia="Arial" w:hAnsi="Arial" w:cs="Arial"/>
                <w:b/>
                <w:sz w:val="20"/>
                <w:szCs w:val="19"/>
              </w:rPr>
              <w:t>27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7868D8" w:rsidRPr="00863623">
              <w:rPr>
                <w:rFonts w:ascii="Arial" w:eastAsia="Arial" w:hAnsi="Arial" w:cs="Arial"/>
                <w:b/>
                <w:sz w:val="20"/>
                <w:szCs w:val="19"/>
              </w:rPr>
              <w:t>049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7868D8" w:rsidRPr="00863623">
              <w:rPr>
                <w:rFonts w:ascii="Arial" w:eastAsia="Arial" w:hAnsi="Arial" w:cs="Arial"/>
                <w:b/>
                <w:sz w:val="20"/>
                <w:szCs w:val="19"/>
              </w:rPr>
              <w:t>70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0.0</w:t>
            </w:r>
            <w:r w:rsidR="007F1AEB" w:rsidRPr="00863623">
              <w:rPr>
                <w:rFonts w:ascii="Arial" w:eastAsia="Arial" w:hAnsi="Arial" w:cs="Arial"/>
                <w:b/>
                <w:sz w:val="20"/>
                <w:szCs w:val="19"/>
              </w:rPr>
              <w:t>0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14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Ju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3PM.</w:t>
            </w:r>
          </w:p>
          <w:p w14:paraId="21AA78D2" w14:textId="27F1B177" w:rsidR="009702AE" w:rsidRPr="00863623" w:rsidRDefault="003E4C18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Grievan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eam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work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bo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skelet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work-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-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hom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handl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grievanc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differen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latforms.</w:t>
            </w:r>
          </w:p>
        </w:tc>
      </w:tr>
    </w:tbl>
    <w:p w14:paraId="2429A7D1" w14:textId="77777777" w:rsidR="003A585A" w:rsidRDefault="003A585A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55598AA6" w14:textId="5EBFAEC9" w:rsidR="009702AE" w:rsidRDefault="003E4C18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I</w:t>
      </w:r>
    </w:p>
    <w:tbl>
      <w:tblPr>
        <w:tblStyle w:val="12"/>
        <w:tblW w:w="978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3ED2F241" w14:textId="77777777" w:rsidTr="00AA7C9D">
        <w:trPr>
          <w:trHeight w:val="20"/>
          <w:tblHeader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728E0B6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641A13A" w14:textId="0DE61A05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BA54F5" w14:paraId="1BE2F6F6" w14:textId="77777777" w:rsidTr="002B70BB">
        <w:trPr>
          <w:trHeight w:val="20"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DA48CB1" w14:textId="601EE658" w:rsidR="005279ED" w:rsidRPr="00AE0CA5" w:rsidRDefault="00116737" w:rsidP="001F5D74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251"/>
              <w:contextualSpacing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0CA5">
              <w:rPr>
                <w:rFonts w:ascii="Arial" w:eastAsia="Arial" w:hAnsi="Arial" w:cs="Arial"/>
                <w:sz w:val="20"/>
                <w:szCs w:val="19"/>
              </w:rPr>
              <w:t>20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01CC2" w:rsidRPr="00AE0CA5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01CC2" w:rsidRPr="00AE0CA5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2D109C2" w14:textId="38858236" w:rsidR="00CA0501" w:rsidRPr="00AE0CA5" w:rsidRDefault="00CA0501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DSWD-FO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VI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is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continuously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repacking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FFPs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at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the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DSWD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Regional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Warehouse.</w:t>
            </w:r>
          </w:p>
          <w:p w14:paraId="6069D363" w14:textId="51CE4D0F" w:rsidR="00416D6F" w:rsidRPr="00AE0CA5" w:rsidRDefault="00416D6F" w:rsidP="00BA54F5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DSWD-FO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VI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provided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116737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₱163,722,401.58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worth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of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assistance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116737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43,686 </w:t>
            </w:r>
            <w:r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ndividuals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under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A54F5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Assistance </w:t>
            </w:r>
            <w:r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o</w:t>
            </w:r>
            <w:r w:rsidR="00D16141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ndividuals</w:t>
            </w:r>
            <w:r w:rsidR="00D16141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n</w:t>
            </w:r>
            <w:r w:rsidR="00D16141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BA54F5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Crisis </w:t>
            </w:r>
            <w:r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ituation</w:t>
            </w:r>
            <w:r w:rsidR="00D16141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(AICS)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from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9D50FA" w:rsidRPr="00AE0CA5">
              <w:rPr>
                <w:rFonts w:ascii="Arial" w:eastAsia="Times New Roman" w:hAnsi="Arial" w:cs="Arial"/>
                <w:sz w:val="20"/>
                <w:szCs w:val="20"/>
              </w:rPr>
              <w:t>0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9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March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A54F5" w:rsidRPr="00AE0CA5">
              <w:rPr>
                <w:rFonts w:ascii="Arial" w:eastAsia="Times New Roman" w:hAnsi="Arial" w:cs="Arial"/>
                <w:sz w:val="20"/>
                <w:szCs w:val="20"/>
              </w:rPr>
              <w:t>to 1</w:t>
            </w:r>
            <w:r w:rsidR="00116737" w:rsidRPr="00AE0CA5">
              <w:rPr>
                <w:rFonts w:ascii="Arial" w:eastAsia="Times New Roman" w:hAnsi="Arial" w:cs="Arial"/>
                <w:sz w:val="20"/>
                <w:szCs w:val="20"/>
              </w:rPr>
              <w:t>9</w:t>
            </w:r>
            <w:r w:rsidR="00BA54F5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November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2020.</w:t>
            </w:r>
          </w:p>
          <w:p w14:paraId="32707B8E" w14:textId="77777777" w:rsidR="004E49D7" w:rsidRPr="00AE0CA5" w:rsidRDefault="004E49D7" w:rsidP="004E49D7">
            <w:pPr>
              <w:pStyle w:val="ListParagraph"/>
              <w:spacing w:after="0" w:line="240" w:lineRule="auto"/>
              <w:ind w:left="360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26D1988C" w14:textId="401F515B" w:rsidR="00324414" w:rsidRPr="00AE0CA5" w:rsidRDefault="00324414" w:rsidP="00394069">
            <w:pPr>
              <w:widowControl/>
              <w:shd w:val="clear" w:color="auto" w:fill="FFFFFF"/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ocial</w:t>
            </w:r>
            <w:r w:rsidR="00D16141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melioration</w:t>
            </w:r>
            <w:r w:rsidR="00D16141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rogram</w:t>
            </w:r>
            <w:r w:rsidR="00D16141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(SAP)</w:t>
            </w:r>
          </w:p>
          <w:p w14:paraId="5BC80235" w14:textId="2B5FFC34" w:rsidR="00F843A5" w:rsidRPr="00AE0CA5" w:rsidRDefault="00324414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</w:rPr>
            </w:pP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date,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a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total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of</w:t>
            </w:r>
            <w:r w:rsidR="00D16141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1,496,509,500.00</w:t>
            </w:r>
            <w:r w:rsidR="00D16141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AE0CA5">
              <w:rPr>
                <w:rFonts w:ascii="Arial" w:eastAsia="Times New Roman" w:hAnsi="Arial" w:cs="Arial"/>
                <w:sz w:val="20"/>
                <w:szCs w:val="20"/>
              </w:rPr>
              <w:t>was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80EFE" w:rsidRPr="00AE0CA5">
              <w:rPr>
                <w:rFonts w:ascii="Arial" w:eastAsia="Times New Roman" w:hAnsi="Arial" w:cs="Arial"/>
                <w:sz w:val="20"/>
                <w:szCs w:val="20"/>
              </w:rPr>
              <w:t>provided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80EFE" w:rsidRPr="00AE0CA5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80EFE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21,830</w:t>
            </w:r>
            <w:r w:rsidR="00D16141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Ps</w:t>
            </w:r>
            <w:r w:rsidR="00D16141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D16141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and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A0BBB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6,788,214,000.00</w:t>
            </w:r>
            <w:r w:rsidR="00D16141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AE0CA5">
              <w:rPr>
                <w:rFonts w:ascii="Arial" w:eastAsia="Times New Roman" w:hAnsi="Arial" w:cs="Arial"/>
                <w:sz w:val="20"/>
                <w:szCs w:val="20"/>
              </w:rPr>
              <w:t>was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80EFE" w:rsidRPr="00AE0CA5">
              <w:rPr>
                <w:rFonts w:ascii="Arial" w:eastAsia="Times New Roman" w:hAnsi="Arial" w:cs="Arial"/>
                <w:sz w:val="20"/>
                <w:szCs w:val="20"/>
              </w:rPr>
              <w:t>provided</w:t>
            </w:r>
            <w:r w:rsidR="00D16141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AE0CA5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D16141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A0BBB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,131,369</w:t>
            </w:r>
            <w:r w:rsidR="00D16141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on-4Ps</w:t>
            </w:r>
            <w:r w:rsidR="00D16141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D16141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CC2C67" w:rsidRPr="00AE0CA5">
              <w:rPr>
                <w:rFonts w:ascii="Arial" w:eastAsia="Times New Roman" w:hAnsi="Arial" w:cs="Arial"/>
                <w:sz w:val="20"/>
                <w:szCs w:val="20"/>
              </w:rPr>
              <w:t>for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CC2C67" w:rsidRPr="00AE0CA5">
              <w:rPr>
                <w:rFonts w:ascii="Arial" w:eastAsia="Times New Roman" w:hAnsi="Arial" w:cs="Arial"/>
                <w:sz w:val="20"/>
                <w:szCs w:val="20"/>
              </w:rPr>
              <w:t>the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CC2C67" w:rsidRPr="00AE0CA5">
              <w:rPr>
                <w:rFonts w:ascii="Arial" w:eastAsia="Times New Roman" w:hAnsi="Arial" w:cs="Arial"/>
                <w:sz w:val="20"/>
                <w:szCs w:val="20"/>
              </w:rPr>
              <w:t>first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CC2C67" w:rsidRPr="00AE0CA5">
              <w:rPr>
                <w:rFonts w:ascii="Arial" w:eastAsia="Times New Roman" w:hAnsi="Arial" w:cs="Arial"/>
                <w:sz w:val="20"/>
                <w:szCs w:val="20"/>
              </w:rPr>
              <w:t>tranche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.</w:t>
            </w:r>
          </w:p>
          <w:p w14:paraId="1E22F01B" w14:textId="5172531B" w:rsidR="00F843A5" w:rsidRPr="00AE0CA5" w:rsidRDefault="00324414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</w:rPr>
            </w:pP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DSWD-FO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VI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has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served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03,608</w:t>
            </w:r>
            <w:r w:rsidR="00D16141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CC2C67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Ps</w:t>
            </w:r>
            <w:r w:rsidR="00D16141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amounting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481,777,200.00</w:t>
            </w:r>
            <w:r w:rsidR="00D16141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and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E600B8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40</w:t>
            </w:r>
            <w:r w:rsidR="00192DDE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E600B8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802</w:t>
            </w:r>
            <w:r w:rsidR="00D16141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on-</w:t>
            </w:r>
            <w:r w:rsidR="00CC2C67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Ps</w:t>
            </w:r>
            <w:r w:rsidR="00D16141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amounting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D16141" w:rsidRPr="00AE0CA5">
              <w:rPr>
                <w:rFonts w:eastAsia="Times New Roman"/>
              </w:rPr>
              <w:t xml:space="preserve"> </w:t>
            </w:r>
            <w:r w:rsidR="00192DDE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</w:t>
            </w:r>
            <w:r w:rsidR="00E600B8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</w:t>
            </w:r>
            <w:r w:rsidR="00192DDE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E600B8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644</w:t>
            </w:r>
            <w:r w:rsidR="00192DDE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E600B8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812</w:t>
            </w:r>
            <w:r w:rsidR="00192DDE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000.00</w:t>
            </w:r>
            <w:r w:rsidR="00D16141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for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the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CC2C67" w:rsidRPr="00AE0CA5">
              <w:rPr>
                <w:rFonts w:ascii="Arial" w:eastAsia="Times New Roman" w:hAnsi="Arial" w:cs="Arial"/>
                <w:sz w:val="20"/>
                <w:szCs w:val="20"/>
              </w:rPr>
              <w:t>second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tranche</w:t>
            </w:r>
            <w:r w:rsidR="00CC2C67" w:rsidRPr="00AE0CA5">
              <w:rPr>
                <w:rFonts w:ascii="Arial" w:eastAsia="Times New Roman" w:hAnsi="Arial" w:cs="Arial"/>
                <w:sz w:val="20"/>
                <w:szCs w:val="20"/>
              </w:rPr>
              <w:t>,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and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192DDE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</w:t>
            </w:r>
            <w:r w:rsidR="00B30EDF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90</w:t>
            </w:r>
            <w:r w:rsidR="00192DDE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B30EDF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738</w:t>
            </w:r>
            <w:r w:rsidR="00D16141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left-out/waitlisted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amounting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</w:t>
            </w:r>
            <w:r w:rsidR="00192DDE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,1</w:t>
            </w:r>
            <w:r w:rsidR="00B30EDF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4</w:t>
            </w:r>
            <w:r w:rsidR="00192DDE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B30EDF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28</w:t>
            </w:r>
            <w:r w:rsidR="00192DDE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000.00.</w:t>
            </w:r>
          </w:p>
          <w:p w14:paraId="7C31C1C1" w14:textId="4C8563D4" w:rsidR="00C71305" w:rsidRPr="00AE0CA5" w:rsidRDefault="00324414" w:rsidP="003A585A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</w:rPr>
            </w:pP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The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Operation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Center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Hotline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catered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a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total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of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3611DE" w:rsidRPr="00AE0CA5">
              <w:rPr>
                <w:rFonts w:ascii="Arial" w:eastAsia="Times New Roman" w:hAnsi="Arial" w:cs="Arial"/>
                <w:sz w:val="20"/>
                <w:szCs w:val="20"/>
              </w:rPr>
              <w:t>9,156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AE0CA5">
              <w:rPr>
                <w:rFonts w:ascii="Arial" w:eastAsia="Times New Roman" w:hAnsi="Arial" w:cs="Arial"/>
                <w:sz w:val="20"/>
                <w:szCs w:val="20"/>
              </w:rPr>
              <w:t>calls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AE0CA5">
              <w:rPr>
                <w:rFonts w:ascii="Arial" w:eastAsia="Times New Roman" w:hAnsi="Arial" w:cs="Arial"/>
                <w:sz w:val="20"/>
                <w:szCs w:val="20"/>
              </w:rPr>
              <w:t>resolved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AE0CA5">
              <w:rPr>
                <w:rFonts w:ascii="Arial" w:eastAsia="Times New Roman" w:hAnsi="Arial" w:cs="Arial"/>
                <w:sz w:val="20"/>
                <w:szCs w:val="20"/>
              </w:rPr>
              <w:t>from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AE0CA5">
              <w:rPr>
                <w:rFonts w:ascii="Arial" w:eastAsia="Times New Roman" w:hAnsi="Arial" w:cs="Arial"/>
                <w:sz w:val="20"/>
                <w:szCs w:val="20"/>
              </w:rPr>
              <w:t>15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AE0CA5">
              <w:rPr>
                <w:rFonts w:ascii="Arial" w:eastAsia="Times New Roman" w:hAnsi="Arial" w:cs="Arial"/>
                <w:sz w:val="20"/>
                <w:szCs w:val="20"/>
              </w:rPr>
              <w:t>April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3A585A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to </w:t>
            </w:r>
            <w:r w:rsidR="003611DE" w:rsidRPr="00AE0CA5">
              <w:rPr>
                <w:rFonts w:ascii="Arial" w:eastAsia="Times New Roman" w:hAnsi="Arial" w:cs="Arial"/>
                <w:sz w:val="20"/>
                <w:szCs w:val="20"/>
              </w:rPr>
              <w:t>26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D51D9B" w:rsidRPr="00AE0CA5">
              <w:rPr>
                <w:rFonts w:ascii="Arial" w:eastAsia="Times New Roman" w:hAnsi="Arial" w:cs="Arial"/>
                <w:sz w:val="20"/>
                <w:szCs w:val="20"/>
              </w:rPr>
              <w:t>August</w:t>
            </w:r>
            <w:r w:rsidR="00BC4C66" w:rsidRPr="00AE0CA5">
              <w:rPr>
                <w:rFonts w:ascii="Arial" w:eastAsia="Times New Roman" w:hAnsi="Arial" w:cs="Arial"/>
                <w:sz w:val="20"/>
                <w:szCs w:val="20"/>
              </w:rPr>
              <w:t>,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AE0CA5">
              <w:rPr>
                <w:rFonts w:ascii="Arial" w:eastAsia="Times New Roman" w:hAnsi="Arial" w:cs="Arial"/>
                <w:sz w:val="20"/>
                <w:szCs w:val="20"/>
              </w:rPr>
              <w:t>2020.</w:t>
            </w:r>
          </w:p>
        </w:tc>
      </w:tr>
    </w:tbl>
    <w:p w14:paraId="1021C76E" w14:textId="77777777" w:rsidR="00080EFE" w:rsidRDefault="00080EFE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58091300" w14:textId="602009EC" w:rsidR="009702AE" w:rsidRPr="00A8767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II</w:t>
      </w:r>
    </w:p>
    <w:tbl>
      <w:tblPr>
        <w:tblStyle w:val="11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6F618B95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F2AC46F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6BEC392" w14:textId="2011F9E0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FA1B26" w:rsidRPr="00FA1B26" w14:paraId="3A054CDA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C34C147" w14:textId="038BB22E" w:rsidR="009702AE" w:rsidRPr="00D72724" w:rsidRDefault="00774276" w:rsidP="009F1B90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20"/>
              <w:contextualSpacing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9F1B90" w:rsidRPr="00D72724">
              <w:rPr>
                <w:rFonts w:ascii="Arial" w:eastAsia="Arial" w:hAnsi="Arial" w:cs="Arial"/>
                <w:sz w:val="20"/>
                <w:szCs w:val="19"/>
              </w:rPr>
              <w:t>9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0AF" w:rsidRPr="00D72724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DE7A1B" w:rsidRPr="00D72724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E7A1B" w:rsidRPr="00D72724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EE774DE" w14:textId="2F235D21" w:rsidR="009702AE" w:rsidRPr="00D72724" w:rsidRDefault="003E4C18" w:rsidP="00774276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VII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74276" w:rsidRPr="00D72724">
              <w:rPr>
                <w:rFonts w:ascii="Arial" w:eastAsia="Arial" w:hAnsi="Arial" w:cs="Arial"/>
                <w:b/>
                <w:sz w:val="20"/>
                <w:szCs w:val="19"/>
              </w:rPr>
              <w:t>2</w:t>
            </w:r>
            <w:r w:rsidR="00FB0EB0" w:rsidRPr="00D72724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774276" w:rsidRPr="00D72724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B0EB0" w:rsidRPr="00D72724">
              <w:rPr>
                <w:rFonts w:ascii="Arial" w:eastAsia="Arial" w:hAnsi="Arial" w:cs="Arial"/>
                <w:b/>
                <w:sz w:val="20"/>
                <w:szCs w:val="19"/>
              </w:rPr>
              <w:t>412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D72724">
              <w:rPr>
                <w:rFonts w:ascii="Arial" w:eastAsia="Arial" w:hAnsi="Arial" w:cs="Arial"/>
                <w:b/>
                <w:sz w:val="20"/>
                <w:szCs w:val="19"/>
              </w:rPr>
              <w:t>indigent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D72724">
              <w:rPr>
                <w:rFonts w:ascii="Arial" w:eastAsia="Arial" w:hAnsi="Arial" w:cs="Arial"/>
                <w:b/>
                <w:sz w:val="20"/>
                <w:szCs w:val="19"/>
              </w:rPr>
              <w:t>individuals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D72724">
              <w:rPr>
                <w:rFonts w:ascii="Arial" w:eastAsia="Arial" w:hAnsi="Arial" w:cs="Arial"/>
                <w:sz w:val="20"/>
                <w:szCs w:val="19"/>
              </w:rPr>
              <w:t>includ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D72724">
              <w:rPr>
                <w:rFonts w:ascii="Arial" w:eastAsia="Arial" w:hAnsi="Arial" w:cs="Arial"/>
                <w:b/>
                <w:sz w:val="20"/>
                <w:szCs w:val="19"/>
              </w:rPr>
              <w:t>displaced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D72724">
              <w:rPr>
                <w:rFonts w:ascii="Arial" w:eastAsia="Arial" w:hAnsi="Arial" w:cs="Arial"/>
                <w:b/>
                <w:sz w:val="20"/>
                <w:szCs w:val="19"/>
              </w:rPr>
              <w:t>drivers,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D72724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D7272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D72724">
              <w:rPr>
                <w:rFonts w:ascii="Arial" w:eastAsia="Arial" w:hAnsi="Arial" w:cs="Arial"/>
                <w:b/>
                <w:sz w:val="20"/>
                <w:szCs w:val="19"/>
              </w:rPr>
              <w:t>repatriated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D72724">
              <w:rPr>
                <w:rFonts w:ascii="Arial" w:eastAsia="Arial" w:hAnsi="Arial" w:cs="Arial"/>
                <w:b/>
                <w:sz w:val="20"/>
                <w:szCs w:val="19"/>
              </w:rPr>
              <w:t>OFWs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774276" w:rsidRPr="00D72724">
              <w:rPr>
                <w:rFonts w:ascii="Arial" w:eastAsia="Arial" w:hAnsi="Arial" w:cs="Arial"/>
                <w:b/>
                <w:sz w:val="20"/>
                <w:szCs w:val="19"/>
              </w:rPr>
              <w:t>4</w:t>
            </w:r>
            <w:r w:rsidR="00FB0EB0" w:rsidRPr="00D72724">
              <w:rPr>
                <w:rFonts w:ascii="Arial" w:eastAsia="Arial" w:hAnsi="Arial" w:cs="Arial"/>
                <w:b/>
                <w:sz w:val="20"/>
                <w:szCs w:val="19"/>
              </w:rPr>
              <w:t>6</w:t>
            </w:r>
            <w:r w:rsidR="004E2DB6" w:rsidRPr="00D72724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B0EB0" w:rsidRPr="00D72724">
              <w:rPr>
                <w:rFonts w:ascii="Arial" w:eastAsia="Arial" w:hAnsi="Arial" w:cs="Arial"/>
                <w:b/>
                <w:sz w:val="20"/>
                <w:szCs w:val="19"/>
              </w:rPr>
              <w:t>1</w:t>
            </w:r>
            <w:r w:rsidR="003F0380" w:rsidRPr="00D72724">
              <w:rPr>
                <w:rFonts w:ascii="Arial" w:eastAsia="Arial" w:hAnsi="Arial" w:cs="Arial"/>
                <w:b/>
                <w:sz w:val="20"/>
                <w:szCs w:val="19"/>
              </w:rPr>
              <w:t>00,0</w:t>
            </w:r>
            <w:r w:rsidR="004E2DB6" w:rsidRPr="00D72724">
              <w:rPr>
                <w:rFonts w:ascii="Arial" w:eastAsia="Arial" w:hAnsi="Arial" w:cs="Arial"/>
                <w:b/>
                <w:sz w:val="20"/>
                <w:szCs w:val="19"/>
              </w:rPr>
              <w:t>00.00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490A76" w:rsidRPr="00D72724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90A76"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74276" w:rsidRPr="00D72724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FB0EB0" w:rsidRPr="00D72724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0AF" w:rsidRPr="00D72724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9C5479" w:rsidRPr="00D72724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90A76" w:rsidRPr="00D72724">
              <w:rPr>
                <w:rFonts w:ascii="Arial" w:eastAsia="Arial" w:hAnsi="Arial" w:cs="Arial"/>
                <w:sz w:val="20"/>
                <w:szCs w:val="19"/>
              </w:rPr>
              <w:t>2020.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08FA" w:rsidRPr="00D72724">
              <w:rPr>
                <w:rFonts w:ascii="Arial" w:eastAsia="Arial" w:hAnsi="Arial" w:cs="Arial"/>
                <w:sz w:val="20"/>
                <w:szCs w:val="19"/>
              </w:rPr>
              <w:t>Additional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B0EB0" w:rsidRPr="00D72724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774276" w:rsidRPr="00D72724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FB0EB0" w:rsidRPr="00D72724">
              <w:rPr>
                <w:rFonts w:ascii="Arial" w:eastAsia="Arial" w:hAnsi="Arial" w:cs="Arial"/>
                <w:sz w:val="20"/>
                <w:szCs w:val="19"/>
              </w:rPr>
              <w:t>597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D72724">
              <w:rPr>
                <w:rFonts w:ascii="Arial" w:eastAsia="Arial" w:hAnsi="Arial" w:cs="Arial"/>
                <w:sz w:val="20"/>
                <w:szCs w:val="19"/>
              </w:rPr>
              <w:t>individual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D72724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D72724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D72724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D72724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D7272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D72724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FB0EB0" w:rsidRPr="00D72724">
              <w:rPr>
                <w:rFonts w:ascii="Arial" w:eastAsia="Arial" w:hAnsi="Arial" w:cs="Arial"/>
                <w:sz w:val="20"/>
                <w:szCs w:val="19"/>
              </w:rPr>
              <w:t>3</w:t>
            </w:r>
            <w:r w:rsidR="00774276" w:rsidRPr="00D72724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FB0EB0" w:rsidRPr="00D72724">
              <w:rPr>
                <w:rFonts w:ascii="Arial" w:eastAsia="Arial" w:hAnsi="Arial" w:cs="Arial"/>
                <w:sz w:val="20"/>
                <w:szCs w:val="19"/>
              </w:rPr>
              <w:t>7</w:t>
            </w:r>
            <w:r w:rsidR="005910AF" w:rsidRPr="00D72724">
              <w:rPr>
                <w:rFonts w:ascii="Arial" w:eastAsia="Arial" w:hAnsi="Arial" w:cs="Arial"/>
                <w:sz w:val="20"/>
                <w:szCs w:val="19"/>
              </w:rPr>
              <w:t>0</w:t>
            </w:r>
            <w:r w:rsidR="003338A3" w:rsidRPr="00D72724">
              <w:rPr>
                <w:rFonts w:ascii="Arial" w:eastAsia="Arial" w:hAnsi="Arial" w:cs="Arial"/>
                <w:sz w:val="20"/>
                <w:szCs w:val="19"/>
              </w:rPr>
              <w:t>0,</w:t>
            </w:r>
            <w:r w:rsidR="005910AF" w:rsidRPr="00D72724">
              <w:rPr>
                <w:rFonts w:ascii="Arial" w:eastAsia="Arial" w:hAnsi="Arial" w:cs="Arial"/>
                <w:sz w:val="20"/>
                <w:szCs w:val="19"/>
              </w:rPr>
              <w:t>000</w:t>
            </w:r>
            <w:r w:rsidR="003338A3" w:rsidRPr="00D72724">
              <w:rPr>
                <w:rFonts w:ascii="Arial" w:eastAsia="Arial" w:hAnsi="Arial" w:cs="Arial"/>
                <w:sz w:val="20"/>
                <w:szCs w:val="19"/>
              </w:rPr>
              <w:t>.00.</w:t>
            </w:r>
          </w:p>
          <w:p w14:paraId="01B2A820" w14:textId="45CDA1DD" w:rsidR="00A43BA6" w:rsidRPr="00D72724" w:rsidRDefault="00A43BA6" w:rsidP="00774276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B0EB0" w:rsidRPr="00D72724">
              <w:rPr>
                <w:rFonts w:ascii="Arial" w:eastAsia="Arial" w:hAnsi="Arial" w:cs="Arial"/>
                <w:sz w:val="20"/>
                <w:szCs w:val="19"/>
              </w:rPr>
              <w:t>19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B0EB0" w:rsidRPr="00D72724">
              <w:rPr>
                <w:rFonts w:ascii="Arial" w:eastAsia="Arial" w:hAnsi="Arial" w:cs="Arial"/>
                <w:b/>
                <w:sz w:val="20"/>
                <w:szCs w:val="19"/>
              </w:rPr>
              <w:t>20</w:t>
            </w:r>
            <w:r w:rsidR="00774276" w:rsidRPr="00D72724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B0EB0" w:rsidRPr="00D72724">
              <w:rPr>
                <w:rFonts w:ascii="Arial" w:eastAsia="Arial" w:hAnsi="Arial" w:cs="Arial"/>
                <w:b/>
                <w:sz w:val="20"/>
                <w:szCs w:val="19"/>
              </w:rPr>
              <w:t>048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74276" w:rsidRPr="00D72724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FB0EB0" w:rsidRPr="00D72724">
              <w:rPr>
                <w:rFonts w:ascii="Arial" w:eastAsia="Arial" w:hAnsi="Arial" w:cs="Arial"/>
                <w:sz w:val="20"/>
                <w:szCs w:val="19"/>
              </w:rPr>
              <w:t>26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cities/town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774276" w:rsidRPr="00D72724">
              <w:rPr>
                <w:rFonts w:ascii="Arial" w:eastAsia="Arial" w:hAnsi="Arial" w:cs="Arial"/>
                <w:b/>
                <w:sz w:val="20"/>
                <w:szCs w:val="19"/>
              </w:rPr>
              <w:t>1</w:t>
            </w:r>
            <w:r w:rsidR="00FB0EB0" w:rsidRPr="00D72724">
              <w:rPr>
                <w:rFonts w:ascii="Arial" w:eastAsia="Arial" w:hAnsi="Arial" w:cs="Arial"/>
                <w:b/>
                <w:sz w:val="20"/>
                <w:szCs w:val="19"/>
              </w:rPr>
              <w:t>30</w:t>
            </w:r>
            <w:r w:rsidR="00774276" w:rsidRPr="00D72724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B0EB0" w:rsidRPr="00D72724">
              <w:rPr>
                <w:rFonts w:ascii="Arial" w:eastAsia="Arial" w:hAnsi="Arial" w:cs="Arial"/>
                <w:b/>
                <w:sz w:val="20"/>
                <w:szCs w:val="19"/>
              </w:rPr>
              <w:t>6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00,000.00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Se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Capital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Fun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(SCF)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Sustainable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Livelihood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(SLP)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59371687" w14:textId="7B3E5D6B" w:rsidR="00FF1B00" w:rsidRPr="00D72724" w:rsidRDefault="00FF1B00" w:rsidP="00394069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71DA5"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2D1D" w:rsidRPr="00D72724">
              <w:rPr>
                <w:rFonts w:ascii="Arial" w:eastAsia="Arial" w:hAnsi="Arial" w:cs="Arial"/>
                <w:sz w:val="20"/>
                <w:szCs w:val="19"/>
              </w:rPr>
              <w:t>06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2D1D" w:rsidRPr="00D72724">
              <w:rPr>
                <w:rFonts w:ascii="Arial" w:eastAsia="Arial" w:hAnsi="Arial" w:cs="Arial"/>
                <w:sz w:val="20"/>
                <w:szCs w:val="19"/>
              </w:rPr>
              <w:t>August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2D1D" w:rsidRPr="00D72724">
              <w:rPr>
                <w:rFonts w:ascii="Arial" w:eastAsia="Arial" w:hAnsi="Arial" w:cs="Arial"/>
                <w:b/>
                <w:sz w:val="20"/>
                <w:szCs w:val="19"/>
              </w:rPr>
              <w:t>524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variou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seaport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Bohol,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Cebu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Negro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riental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7,08</w:t>
            </w:r>
            <w:r w:rsidR="00ED2D1D" w:rsidRPr="00D72724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Cebu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irport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ssisted.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ED2D1D" w:rsidRPr="00D72724">
              <w:rPr>
                <w:rFonts w:ascii="Arial" w:eastAsia="Arial" w:hAnsi="Arial" w:cs="Arial"/>
                <w:b/>
                <w:sz w:val="20"/>
                <w:szCs w:val="19"/>
              </w:rPr>
              <w:t>93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ED2D1D" w:rsidRPr="00D72724">
              <w:rPr>
                <w:rFonts w:ascii="Arial" w:eastAsia="Arial" w:hAnsi="Arial" w:cs="Arial"/>
                <w:b/>
                <w:sz w:val="20"/>
                <w:szCs w:val="19"/>
              </w:rPr>
              <w:t>14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0.00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i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LSIs.</w:t>
            </w:r>
          </w:p>
          <w:p w14:paraId="57FB832D" w14:textId="77777777" w:rsidR="00303892" w:rsidRPr="00D72724" w:rsidRDefault="00303892" w:rsidP="00394069">
            <w:pPr>
              <w:pStyle w:val="ListParagraph"/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133B98DB" w14:textId="2F3C43E7" w:rsidR="009702AE" w:rsidRPr="00D72724" w:rsidRDefault="003E4C18" w:rsidP="00394069">
            <w:p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43254B7A" w14:textId="0830E17E" w:rsidR="002230EE" w:rsidRPr="00D72724" w:rsidRDefault="003338A3" w:rsidP="00FB0EB0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B0EB0" w:rsidRPr="00D72724">
              <w:rPr>
                <w:rFonts w:ascii="Arial" w:eastAsia="Arial" w:hAnsi="Arial" w:cs="Arial"/>
                <w:sz w:val="20"/>
                <w:szCs w:val="19"/>
              </w:rPr>
              <w:t>Social Amelioration Program is over with the expiry of the Bayanihan 1.</w:t>
            </w:r>
          </w:p>
          <w:p w14:paraId="56474775" w14:textId="1D6D088F" w:rsidR="00FB0EB0" w:rsidRPr="00D72724" w:rsidRDefault="00FB0EB0" w:rsidP="00FB0EB0">
            <w:pPr>
              <w:pStyle w:val="ListParagraph"/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SAP 1</w:t>
            </w:r>
          </w:p>
          <w:tbl>
            <w:tblPr>
              <w:tblStyle w:val="TableGrid"/>
              <w:tblW w:w="0" w:type="auto"/>
              <w:tblInd w:w="360" w:type="dxa"/>
              <w:tblLook w:val="04A0" w:firstRow="1" w:lastRow="0" w:firstColumn="1" w:lastColumn="0" w:noHBand="0" w:noVBand="1"/>
            </w:tblPr>
            <w:tblGrid>
              <w:gridCol w:w="1438"/>
              <w:gridCol w:w="1439"/>
              <w:gridCol w:w="1439"/>
              <w:gridCol w:w="1401"/>
              <w:gridCol w:w="1479"/>
            </w:tblGrid>
            <w:tr w:rsidR="00D72724" w:rsidRPr="00D72724" w14:paraId="78A00AD3" w14:textId="77777777" w:rsidTr="00FB0EB0">
              <w:tc>
                <w:tcPr>
                  <w:tcW w:w="1511" w:type="dxa"/>
                </w:tcPr>
                <w:p w14:paraId="4CA3C7DE" w14:textId="5C6F4C6E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Category</w:t>
                  </w:r>
                </w:p>
              </w:tc>
              <w:tc>
                <w:tcPr>
                  <w:tcW w:w="1511" w:type="dxa"/>
                </w:tcPr>
                <w:p w14:paraId="42377780" w14:textId="269CB1CD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arget</w:t>
                  </w:r>
                </w:p>
              </w:tc>
              <w:tc>
                <w:tcPr>
                  <w:tcW w:w="1511" w:type="dxa"/>
                </w:tcPr>
                <w:p w14:paraId="64F039E5" w14:textId="4367CE64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ctual Benes Paid</w:t>
                  </w:r>
                </w:p>
              </w:tc>
              <w:tc>
                <w:tcPr>
                  <w:tcW w:w="1511" w:type="dxa"/>
                </w:tcPr>
                <w:p w14:paraId="6EEA0292" w14:textId="0A2314B9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%</w:t>
                  </w:r>
                </w:p>
              </w:tc>
              <w:tc>
                <w:tcPr>
                  <w:tcW w:w="1512" w:type="dxa"/>
                </w:tcPr>
                <w:p w14:paraId="227188F6" w14:textId="54E4E117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mount</w:t>
                  </w:r>
                </w:p>
              </w:tc>
            </w:tr>
            <w:tr w:rsidR="00D72724" w:rsidRPr="00D72724" w14:paraId="46928905" w14:textId="77777777" w:rsidTr="00FB0EB0">
              <w:tc>
                <w:tcPr>
                  <w:tcW w:w="1511" w:type="dxa"/>
                </w:tcPr>
                <w:p w14:paraId="2ECC291B" w14:textId="01D67273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511" w:type="dxa"/>
                </w:tcPr>
                <w:p w14:paraId="6951AC60" w14:textId="241FEB93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288,679</w:t>
                  </w:r>
                </w:p>
              </w:tc>
              <w:tc>
                <w:tcPr>
                  <w:tcW w:w="1511" w:type="dxa"/>
                </w:tcPr>
                <w:p w14:paraId="7D4EC839" w14:textId="194F5A9F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286,421</w:t>
                  </w:r>
                </w:p>
              </w:tc>
              <w:tc>
                <w:tcPr>
                  <w:tcW w:w="1511" w:type="dxa"/>
                </w:tcPr>
                <w:p w14:paraId="52641B62" w14:textId="5B122382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99.21</w:t>
                  </w:r>
                </w:p>
              </w:tc>
              <w:tc>
                <w:tcPr>
                  <w:tcW w:w="1512" w:type="dxa"/>
                </w:tcPr>
                <w:p w14:paraId="657B4EFF" w14:textId="782FE3AC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,331,857,650</w:t>
                  </w:r>
                </w:p>
              </w:tc>
            </w:tr>
            <w:tr w:rsidR="00D72724" w:rsidRPr="00D72724" w14:paraId="23BAD1C6" w14:textId="77777777" w:rsidTr="00FB0EB0">
              <w:tc>
                <w:tcPr>
                  <w:tcW w:w="1511" w:type="dxa"/>
                </w:tcPr>
                <w:p w14:paraId="7E9F4C5F" w14:textId="200E5D1E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Cash card</w:t>
                  </w:r>
                </w:p>
              </w:tc>
              <w:tc>
                <w:tcPr>
                  <w:tcW w:w="1511" w:type="dxa"/>
                </w:tcPr>
                <w:p w14:paraId="4041C442" w14:textId="716BFD54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282,150</w:t>
                  </w:r>
                </w:p>
              </w:tc>
              <w:tc>
                <w:tcPr>
                  <w:tcW w:w="1511" w:type="dxa"/>
                </w:tcPr>
                <w:p w14:paraId="3612F99C" w14:textId="0FA4042D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282,150</w:t>
                  </w:r>
                </w:p>
              </w:tc>
              <w:tc>
                <w:tcPr>
                  <w:tcW w:w="1511" w:type="dxa"/>
                </w:tcPr>
                <w:p w14:paraId="10FEA327" w14:textId="75BC43B1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100</w:t>
                  </w:r>
                </w:p>
              </w:tc>
              <w:tc>
                <w:tcPr>
                  <w:tcW w:w="1512" w:type="dxa"/>
                </w:tcPr>
                <w:p w14:paraId="13C5BB9A" w14:textId="04C84625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1,311,997,500</w:t>
                  </w:r>
                </w:p>
              </w:tc>
            </w:tr>
            <w:tr w:rsidR="00D72724" w:rsidRPr="00D72724" w14:paraId="2FF8912C" w14:textId="77777777" w:rsidTr="00FB0EB0">
              <w:tc>
                <w:tcPr>
                  <w:tcW w:w="1511" w:type="dxa"/>
                </w:tcPr>
                <w:p w14:paraId="510E4FB4" w14:textId="7098B908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Non-Cash card</w:t>
                  </w:r>
                </w:p>
              </w:tc>
              <w:tc>
                <w:tcPr>
                  <w:tcW w:w="1511" w:type="dxa"/>
                </w:tcPr>
                <w:p w14:paraId="2D147DC4" w14:textId="0D2CE0F7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6,529</w:t>
                  </w:r>
                </w:p>
              </w:tc>
              <w:tc>
                <w:tcPr>
                  <w:tcW w:w="1511" w:type="dxa"/>
                </w:tcPr>
                <w:p w14:paraId="062985B9" w14:textId="3FCC831C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4,271</w:t>
                  </w:r>
                </w:p>
              </w:tc>
              <w:tc>
                <w:tcPr>
                  <w:tcW w:w="1511" w:type="dxa"/>
                </w:tcPr>
                <w:p w14:paraId="01FBC28F" w14:textId="51D8C956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65.42</w:t>
                  </w:r>
                </w:p>
              </w:tc>
              <w:tc>
                <w:tcPr>
                  <w:tcW w:w="1512" w:type="dxa"/>
                </w:tcPr>
                <w:p w14:paraId="32638BD7" w14:textId="4925B79D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19,860,150</w:t>
                  </w:r>
                </w:p>
              </w:tc>
            </w:tr>
            <w:tr w:rsidR="00D72724" w:rsidRPr="00D72724" w14:paraId="3DC49CD3" w14:textId="77777777" w:rsidTr="00FB0EB0">
              <w:tc>
                <w:tcPr>
                  <w:tcW w:w="1511" w:type="dxa"/>
                </w:tcPr>
                <w:p w14:paraId="6DE61C33" w14:textId="7A79E032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511" w:type="dxa"/>
                </w:tcPr>
                <w:p w14:paraId="2FD4BADA" w14:textId="57E536D0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,058,075</w:t>
                  </w:r>
                </w:p>
              </w:tc>
              <w:tc>
                <w:tcPr>
                  <w:tcW w:w="1511" w:type="dxa"/>
                </w:tcPr>
                <w:p w14:paraId="0F110D72" w14:textId="5205C98A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,025,662</w:t>
                  </w:r>
                </w:p>
              </w:tc>
              <w:tc>
                <w:tcPr>
                  <w:tcW w:w="1511" w:type="dxa"/>
                </w:tcPr>
                <w:p w14:paraId="1C3D967F" w14:textId="43D978AB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96.93</w:t>
                  </w:r>
                </w:p>
              </w:tc>
              <w:tc>
                <w:tcPr>
                  <w:tcW w:w="1512" w:type="dxa"/>
                </w:tcPr>
                <w:p w14:paraId="01C355F1" w14:textId="4359D6AA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4,653,564,000</w:t>
                  </w:r>
                </w:p>
              </w:tc>
            </w:tr>
            <w:tr w:rsidR="00D72724" w:rsidRPr="00D72724" w14:paraId="7942F57F" w14:textId="77777777" w:rsidTr="00FB0EB0">
              <w:tc>
                <w:tcPr>
                  <w:tcW w:w="1511" w:type="dxa"/>
                </w:tcPr>
                <w:p w14:paraId="3AC10CD1" w14:textId="6719DC61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Bohol</w:t>
                  </w:r>
                </w:p>
              </w:tc>
              <w:tc>
                <w:tcPr>
                  <w:tcW w:w="1511" w:type="dxa"/>
                </w:tcPr>
                <w:p w14:paraId="1B158751" w14:textId="4AD6D1D6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181,710</w:t>
                  </w:r>
                </w:p>
              </w:tc>
              <w:tc>
                <w:tcPr>
                  <w:tcW w:w="1511" w:type="dxa"/>
                </w:tcPr>
                <w:p w14:paraId="23F4FCA7" w14:textId="716CE343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177,431</w:t>
                  </w:r>
                </w:p>
              </w:tc>
              <w:tc>
                <w:tcPr>
                  <w:tcW w:w="1511" w:type="dxa"/>
                </w:tcPr>
                <w:p w14:paraId="088D5E6D" w14:textId="537F63A0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97.64</w:t>
                  </w:r>
                </w:p>
              </w:tc>
              <w:tc>
                <w:tcPr>
                  <w:tcW w:w="1512" w:type="dxa"/>
                </w:tcPr>
                <w:p w14:paraId="326C2136" w14:textId="15F81B22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832,680,000</w:t>
                  </w:r>
                </w:p>
              </w:tc>
            </w:tr>
            <w:tr w:rsidR="00D72724" w:rsidRPr="00D72724" w14:paraId="3582F031" w14:textId="77777777" w:rsidTr="00FB0EB0">
              <w:tc>
                <w:tcPr>
                  <w:tcW w:w="1511" w:type="dxa"/>
                </w:tcPr>
                <w:p w14:paraId="18D10406" w14:textId="704E2FF2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Cebu</w:t>
                  </w:r>
                </w:p>
              </w:tc>
              <w:tc>
                <w:tcPr>
                  <w:tcW w:w="1511" w:type="dxa"/>
                </w:tcPr>
                <w:p w14:paraId="25940976" w14:textId="50FE4FFA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598,218</w:t>
                  </w:r>
                </w:p>
              </w:tc>
              <w:tc>
                <w:tcPr>
                  <w:tcW w:w="1511" w:type="dxa"/>
                </w:tcPr>
                <w:p w14:paraId="3B3BBEF2" w14:textId="7A1C0432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584,382</w:t>
                  </w:r>
                </w:p>
              </w:tc>
              <w:tc>
                <w:tcPr>
                  <w:tcW w:w="1511" w:type="dxa"/>
                </w:tcPr>
                <w:p w14:paraId="7E1923E6" w14:textId="299770A3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97.68</w:t>
                  </w:r>
                </w:p>
              </w:tc>
              <w:tc>
                <w:tcPr>
                  <w:tcW w:w="1512" w:type="dxa"/>
                </w:tcPr>
                <w:p w14:paraId="25833487" w14:textId="2A2186CE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2,661,666,000</w:t>
                  </w:r>
                </w:p>
              </w:tc>
            </w:tr>
            <w:tr w:rsidR="00D72724" w:rsidRPr="00D72724" w14:paraId="73243499" w14:textId="77777777" w:rsidTr="00FB0EB0">
              <w:tc>
                <w:tcPr>
                  <w:tcW w:w="1511" w:type="dxa"/>
                </w:tcPr>
                <w:p w14:paraId="7B4556C6" w14:textId="11A9D990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Negros Oriental</w:t>
                  </w:r>
                </w:p>
              </w:tc>
              <w:tc>
                <w:tcPr>
                  <w:tcW w:w="1511" w:type="dxa"/>
                </w:tcPr>
                <w:p w14:paraId="2E1ED501" w14:textId="23A8088E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250,021</w:t>
                  </w:r>
                </w:p>
              </w:tc>
              <w:tc>
                <w:tcPr>
                  <w:tcW w:w="1511" w:type="dxa"/>
                </w:tcPr>
                <w:p w14:paraId="6FDE5091" w14:textId="0CA0F413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243,944</w:t>
                  </w:r>
                </w:p>
              </w:tc>
              <w:tc>
                <w:tcPr>
                  <w:tcW w:w="1511" w:type="dxa"/>
                </w:tcPr>
                <w:p w14:paraId="3EC5B646" w14:textId="4F87BC8F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97.56</w:t>
                  </w:r>
                </w:p>
              </w:tc>
              <w:tc>
                <w:tcPr>
                  <w:tcW w:w="1512" w:type="dxa"/>
                </w:tcPr>
                <w:p w14:paraId="41EE6EFA" w14:textId="4BB5F6DA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1,054,632,000</w:t>
                  </w:r>
                </w:p>
              </w:tc>
            </w:tr>
            <w:tr w:rsidR="00D72724" w:rsidRPr="00D72724" w14:paraId="6DAF10D6" w14:textId="77777777" w:rsidTr="00FB0EB0">
              <w:tc>
                <w:tcPr>
                  <w:tcW w:w="1511" w:type="dxa"/>
                </w:tcPr>
                <w:p w14:paraId="4F02D23C" w14:textId="3712F73A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Siquijor</w:t>
                  </w:r>
                </w:p>
              </w:tc>
              <w:tc>
                <w:tcPr>
                  <w:tcW w:w="1511" w:type="dxa"/>
                </w:tcPr>
                <w:p w14:paraId="3A481CFE" w14:textId="129E4E98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28,126</w:t>
                  </w:r>
                </w:p>
              </w:tc>
              <w:tc>
                <w:tcPr>
                  <w:tcW w:w="1511" w:type="dxa"/>
                </w:tcPr>
                <w:p w14:paraId="7B8D03E7" w14:textId="05C5BE3E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19,905</w:t>
                  </w:r>
                </w:p>
              </w:tc>
              <w:tc>
                <w:tcPr>
                  <w:tcW w:w="1511" w:type="dxa"/>
                </w:tcPr>
                <w:p w14:paraId="6BDBA7A1" w14:textId="422D40BC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70.76</w:t>
                  </w:r>
                </w:p>
              </w:tc>
              <w:tc>
                <w:tcPr>
                  <w:tcW w:w="1512" w:type="dxa"/>
                </w:tcPr>
                <w:p w14:paraId="64BACF49" w14:textId="146E0D57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104,586,000</w:t>
                  </w:r>
                </w:p>
              </w:tc>
            </w:tr>
            <w:tr w:rsidR="00D72724" w:rsidRPr="00D72724" w14:paraId="1E968643" w14:textId="77777777" w:rsidTr="00FB0EB0">
              <w:tc>
                <w:tcPr>
                  <w:tcW w:w="1511" w:type="dxa"/>
                </w:tcPr>
                <w:p w14:paraId="5EEE92B7" w14:textId="6CA1986A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lastRenderedPageBreak/>
                    <w:t>GRAND TOTAL</w:t>
                  </w:r>
                </w:p>
              </w:tc>
              <w:tc>
                <w:tcPr>
                  <w:tcW w:w="1511" w:type="dxa"/>
                </w:tcPr>
                <w:p w14:paraId="017F5F3C" w14:textId="598BD3B5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,346,754</w:t>
                  </w:r>
                </w:p>
              </w:tc>
              <w:tc>
                <w:tcPr>
                  <w:tcW w:w="1511" w:type="dxa"/>
                </w:tcPr>
                <w:p w14:paraId="0E7531BA" w14:textId="10EB9F9F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,312,083</w:t>
                  </w:r>
                </w:p>
              </w:tc>
              <w:tc>
                <w:tcPr>
                  <w:tcW w:w="1511" w:type="dxa"/>
                </w:tcPr>
                <w:p w14:paraId="41017780" w14:textId="1B0BF807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98.07</w:t>
                  </w:r>
                </w:p>
              </w:tc>
              <w:tc>
                <w:tcPr>
                  <w:tcW w:w="1512" w:type="dxa"/>
                </w:tcPr>
                <w:p w14:paraId="7052410D" w14:textId="3CD8A759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5,985,421,650</w:t>
                  </w:r>
                </w:p>
              </w:tc>
            </w:tr>
          </w:tbl>
          <w:p w14:paraId="1885D87A" w14:textId="642BD578" w:rsidR="00FB0EB0" w:rsidRPr="00D72724" w:rsidRDefault="009F1B90" w:rsidP="00FB0EB0">
            <w:pPr>
              <w:pStyle w:val="ListParagraph"/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b/>
                <w:sz w:val="16"/>
                <w:szCs w:val="16"/>
              </w:rPr>
            </w:pPr>
            <w:r w:rsidRPr="00D72724">
              <w:rPr>
                <w:rFonts w:ascii="Arial" w:eastAsia="Arial" w:hAnsi="Arial" w:cs="Arial"/>
                <w:b/>
                <w:sz w:val="16"/>
                <w:szCs w:val="16"/>
              </w:rPr>
              <w:t>SAP 2</w:t>
            </w:r>
          </w:p>
          <w:tbl>
            <w:tblPr>
              <w:tblStyle w:val="TableGrid"/>
              <w:tblW w:w="0" w:type="auto"/>
              <w:tblInd w:w="360" w:type="dxa"/>
              <w:tblLook w:val="04A0" w:firstRow="1" w:lastRow="0" w:firstColumn="1" w:lastColumn="0" w:noHBand="0" w:noVBand="1"/>
            </w:tblPr>
            <w:tblGrid>
              <w:gridCol w:w="1436"/>
              <w:gridCol w:w="1440"/>
              <w:gridCol w:w="1440"/>
              <w:gridCol w:w="1371"/>
              <w:gridCol w:w="1509"/>
            </w:tblGrid>
            <w:tr w:rsidR="00D72724" w:rsidRPr="00D72724" w14:paraId="54F4A56F" w14:textId="77777777" w:rsidTr="009F1B90">
              <w:tc>
                <w:tcPr>
                  <w:tcW w:w="1436" w:type="dxa"/>
                </w:tcPr>
                <w:p w14:paraId="4C128CA0" w14:textId="77777777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Category</w:t>
                  </w:r>
                </w:p>
              </w:tc>
              <w:tc>
                <w:tcPr>
                  <w:tcW w:w="1440" w:type="dxa"/>
                </w:tcPr>
                <w:p w14:paraId="7EA9A193" w14:textId="50FBDA1D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Cleanlist</w:t>
                  </w:r>
                </w:p>
              </w:tc>
              <w:tc>
                <w:tcPr>
                  <w:tcW w:w="1440" w:type="dxa"/>
                </w:tcPr>
                <w:p w14:paraId="4CA8813C" w14:textId="77777777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ctual Benes Paid</w:t>
                  </w:r>
                </w:p>
              </w:tc>
              <w:tc>
                <w:tcPr>
                  <w:tcW w:w="1371" w:type="dxa"/>
                </w:tcPr>
                <w:p w14:paraId="7772A5F2" w14:textId="77777777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%</w:t>
                  </w:r>
                </w:p>
              </w:tc>
              <w:tc>
                <w:tcPr>
                  <w:tcW w:w="1509" w:type="dxa"/>
                </w:tcPr>
                <w:p w14:paraId="04553C3D" w14:textId="77777777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mount</w:t>
                  </w:r>
                </w:p>
              </w:tc>
            </w:tr>
            <w:tr w:rsidR="00D72724" w:rsidRPr="00D72724" w14:paraId="2E4F56BE" w14:textId="77777777" w:rsidTr="009F1B90">
              <w:tc>
                <w:tcPr>
                  <w:tcW w:w="1436" w:type="dxa"/>
                </w:tcPr>
                <w:p w14:paraId="487B72C8" w14:textId="2EA1D7D7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4Ps (Cebu)</w:t>
                  </w:r>
                </w:p>
              </w:tc>
              <w:tc>
                <w:tcPr>
                  <w:tcW w:w="1440" w:type="dxa"/>
                </w:tcPr>
                <w:p w14:paraId="42EF4C3B" w14:textId="00830AF6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49,542</w:t>
                  </w:r>
                </w:p>
              </w:tc>
              <w:tc>
                <w:tcPr>
                  <w:tcW w:w="1440" w:type="dxa"/>
                </w:tcPr>
                <w:p w14:paraId="714C4AA6" w14:textId="0E877616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49,431</w:t>
                  </w:r>
                </w:p>
              </w:tc>
              <w:tc>
                <w:tcPr>
                  <w:tcW w:w="1371" w:type="dxa"/>
                </w:tcPr>
                <w:p w14:paraId="16D8ACA1" w14:textId="07B45D22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99.92</w:t>
                  </w:r>
                </w:p>
              </w:tc>
              <w:tc>
                <w:tcPr>
                  <w:tcW w:w="1509" w:type="dxa"/>
                </w:tcPr>
                <w:p w14:paraId="11636CBD" w14:textId="181AC5EE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694,854,150</w:t>
                  </w:r>
                </w:p>
              </w:tc>
            </w:tr>
            <w:tr w:rsidR="00D72724" w:rsidRPr="00D72724" w14:paraId="1AA19FD2" w14:textId="77777777" w:rsidTr="001C3081">
              <w:tc>
                <w:tcPr>
                  <w:tcW w:w="1436" w:type="dxa"/>
                </w:tcPr>
                <w:p w14:paraId="4AEB0B58" w14:textId="7F676DBF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440" w:type="dxa"/>
                </w:tcPr>
                <w:p w14:paraId="361F042A" w14:textId="0C124636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662,202</w:t>
                  </w:r>
                </w:p>
              </w:tc>
              <w:tc>
                <w:tcPr>
                  <w:tcW w:w="1440" w:type="dxa"/>
                </w:tcPr>
                <w:p w14:paraId="5EEF86E3" w14:textId="13679008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577,208</w:t>
                  </w:r>
                </w:p>
              </w:tc>
              <w:tc>
                <w:tcPr>
                  <w:tcW w:w="1371" w:type="dxa"/>
                </w:tcPr>
                <w:p w14:paraId="2616A52F" w14:textId="09DAF6AF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87.16</w:t>
                  </w:r>
                </w:p>
              </w:tc>
              <w:tc>
                <w:tcPr>
                  <w:tcW w:w="1509" w:type="dxa"/>
                </w:tcPr>
                <w:p w14:paraId="4DCBB312" w14:textId="27D78970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3,830,496,000</w:t>
                  </w:r>
                </w:p>
              </w:tc>
            </w:tr>
            <w:tr w:rsidR="00D72724" w:rsidRPr="00D72724" w14:paraId="0EC65824" w14:textId="77777777" w:rsidTr="001C3081">
              <w:tc>
                <w:tcPr>
                  <w:tcW w:w="1436" w:type="dxa"/>
                </w:tcPr>
                <w:p w14:paraId="34BF86D3" w14:textId="4648BD04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Waitlisted (Non-ECQ)</w:t>
                  </w:r>
                </w:p>
              </w:tc>
              <w:tc>
                <w:tcPr>
                  <w:tcW w:w="1440" w:type="dxa"/>
                </w:tcPr>
                <w:p w14:paraId="32A4114A" w14:textId="2586862E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24,453</w:t>
                  </w:r>
                </w:p>
              </w:tc>
              <w:tc>
                <w:tcPr>
                  <w:tcW w:w="1440" w:type="dxa"/>
                </w:tcPr>
                <w:p w14:paraId="5B38060B" w14:textId="58926400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20,971</w:t>
                  </w:r>
                </w:p>
              </w:tc>
              <w:tc>
                <w:tcPr>
                  <w:tcW w:w="1371" w:type="dxa"/>
                </w:tcPr>
                <w:p w14:paraId="0F4CBCC0" w14:textId="03328715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85.76</w:t>
                  </w:r>
                </w:p>
              </w:tc>
              <w:tc>
                <w:tcPr>
                  <w:tcW w:w="1509" w:type="dxa"/>
                </w:tcPr>
                <w:p w14:paraId="0DF1C2AE" w14:textId="291ADC46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251,652,000</w:t>
                  </w:r>
                </w:p>
              </w:tc>
            </w:tr>
            <w:tr w:rsidR="00D72724" w:rsidRPr="00D72724" w14:paraId="098D49DB" w14:textId="77777777" w:rsidTr="001C3081">
              <w:tc>
                <w:tcPr>
                  <w:tcW w:w="1436" w:type="dxa"/>
                </w:tcPr>
                <w:p w14:paraId="6A302921" w14:textId="4BAB2368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Waitlisted (Cebu)</w:t>
                  </w:r>
                </w:p>
              </w:tc>
              <w:tc>
                <w:tcPr>
                  <w:tcW w:w="1440" w:type="dxa"/>
                </w:tcPr>
                <w:p w14:paraId="54A6BED7" w14:textId="57D04242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110,214</w:t>
                  </w:r>
                </w:p>
              </w:tc>
              <w:tc>
                <w:tcPr>
                  <w:tcW w:w="1440" w:type="dxa"/>
                </w:tcPr>
                <w:p w14:paraId="1BF40E82" w14:textId="17EBB6E5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98,852</w:t>
                  </w:r>
                </w:p>
              </w:tc>
              <w:tc>
                <w:tcPr>
                  <w:tcW w:w="1371" w:type="dxa"/>
                </w:tcPr>
                <w:p w14:paraId="7CDD40E1" w14:textId="1B4806F6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89.69</w:t>
                  </w:r>
                </w:p>
              </w:tc>
              <w:tc>
                <w:tcPr>
                  <w:tcW w:w="1509" w:type="dxa"/>
                </w:tcPr>
                <w:p w14:paraId="4F0EE5A8" w14:textId="52FCECCA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1,186,200,000</w:t>
                  </w:r>
                </w:p>
              </w:tc>
            </w:tr>
            <w:tr w:rsidR="00D72724" w:rsidRPr="00D72724" w14:paraId="7654B1F6" w14:textId="77777777" w:rsidTr="001C3081">
              <w:tc>
                <w:tcPr>
                  <w:tcW w:w="1436" w:type="dxa"/>
                </w:tcPr>
                <w:p w14:paraId="0C5718A6" w14:textId="347E4067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ECQ (Cebu)</w:t>
                  </w:r>
                </w:p>
              </w:tc>
              <w:tc>
                <w:tcPr>
                  <w:tcW w:w="1440" w:type="dxa"/>
                </w:tcPr>
                <w:p w14:paraId="045953BA" w14:textId="75F42FF3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525,689</w:t>
                  </w:r>
                </w:p>
              </w:tc>
              <w:tc>
                <w:tcPr>
                  <w:tcW w:w="1440" w:type="dxa"/>
                </w:tcPr>
                <w:p w14:paraId="71EDBB9E" w14:textId="0CF51653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455,946</w:t>
                  </w:r>
                </w:p>
              </w:tc>
              <w:tc>
                <w:tcPr>
                  <w:tcW w:w="1371" w:type="dxa"/>
                </w:tcPr>
                <w:p w14:paraId="48438D51" w14:textId="122AA19F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86.73</w:t>
                  </w:r>
                </w:p>
              </w:tc>
              <w:tc>
                <w:tcPr>
                  <w:tcW w:w="1509" w:type="dxa"/>
                </w:tcPr>
                <w:p w14:paraId="62912C13" w14:textId="5B87607F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2,375,676,000</w:t>
                  </w:r>
                </w:p>
              </w:tc>
            </w:tr>
            <w:tr w:rsidR="00D72724" w:rsidRPr="00D72724" w14:paraId="6BE596CF" w14:textId="77777777" w:rsidTr="001C3081">
              <w:tc>
                <w:tcPr>
                  <w:tcW w:w="1436" w:type="dxa"/>
                </w:tcPr>
                <w:p w14:paraId="2A3C1B23" w14:textId="50091E97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LTFRB Drivers</w:t>
                  </w:r>
                </w:p>
              </w:tc>
              <w:tc>
                <w:tcPr>
                  <w:tcW w:w="1440" w:type="dxa"/>
                </w:tcPr>
                <w:p w14:paraId="5EE9CF6D" w14:textId="2DCE20F8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1,846</w:t>
                  </w:r>
                </w:p>
              </w:tc>
              <w:tc>
                <w:tcPr>
                  <w:tcW w:w="1440" w:type="dxa"/>
                </w:tcPr>
                <w:p w14:paraId="4AC76DE6" w14:textId="2C219E7D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1,439</w:t>
                  </w:r>
                </w:p>
              </w:tc>
              <w:tc>
                <w:tcPr>
                  <w:tcW w:w="1371" w:type="dxa"/>
                </w:tcPr>
                <w:p w14:paraId="5FD00092" w14:textId="5B1FA1A6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77.95</w:t>
                  </w:r>
                </w:p>
              </w:tc>
              <w:tc>
                <w:tcPr>
                  <w:tcW w:w="1509" w:type="dxa"/>
                </w:tcPr>
                <w:p w14:paraId="49B2D015" w14:textId="3B322D64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16,968,000</w:t>
                  </w:r>
                </w:p>
              </w:tc>
            </w:tr>
            <w:tr w:rsidR="00D72724" w:rsidRPr="00D72724" w14:paraId="011BF9FA" w14:textId="77777777" w:rsidTr="001C3081">
              <w:tc>
                <w:tcPr>
                  <w:tcW w:w="1436" w:type="dxa"/>
                </w:tcPr>
                <w:p w14:paraId="61D77397" w14:textId="4674BC7C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GRAND TOTAL</w:t>
                  </w:r>
                </w:p>
              </w:tc>
              <w:tc>
                <w:tcPr>
                  <w:tcW w:w="1440" w:type="dxa"/>
                </w:tcPr>
                <w:p w14:paraId="217A5361" w14:textId="007C1BD7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897,474</w:t>
                  </w:r>
                </w:p>
              </w:tc>
              <w:tc>
                <w:tcPr>
                  <w:tcW w:w="1440" w:type="dxa"/>
                </w:tcPr>
                <w:p w14:paraId="6CDD7CD0" w14:textId="0505053B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726,639</w:t>
                  </w:r>
                </w:p>
              </w:tc>
              <w:tc>
                <w:tcPr>
                  <w:tcW w:w="1371" w:type="dxa"/>
                </w:tcPr>
                <w:p w14:paraId="080A29D5" w14:textId="21C27C3A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93.54</w:t>
                  </w:r>
                </w:p>
              </w:tc>
              <w:tc>
                <w:tcPr>
                  <w:tcW w:w="1509" w:type="dxa"/>
                </w:tcPr>
                <w:p w14:paraId="08F38402" w14:textId="2205A281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4,525,350,150</w:t>
                  </w:r>
                </w:p>
              </w:tc>
            </w:tr>
          </w:tbl>
          <w:p w14:paraId="00A957A1" w14:textId="77777777" w:rsidR="009F1B90" w:rsidRPr="00D72724" w:rsidRDefault="009F1B90" w:rsidP="009F1B90">
            <w:p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1E6C40F9" w14:textId="53FEFCEB" w:rsidR="00FB0EB0" w:rsidRPr="00D72724" w:rsidRDefault="009F1B90" w:rsidP="00FB0EB0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DSWD-FO VII is now implementing the Bayanihan 2subsidy program.</w:t>
            </w:r>
          </w:p>
        </w:tc>
      </w:tr>
    </w:tbl>
    <w:p w14:paraId="2AE4872A" w14:textId="77777777" w:rsidR="000A0BBB" w:rsidRDefault="000A0BBB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642A8F83" w14:textId="2DDAF352" w:rsidR="009702AE" w:rsidRPr="00FA1B26" w:rsidRDefault="003E4C18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FA1B26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FA1B26">
        <w:rPr>
          <w:rFonts w:ascii="Arial" w:eastAsia="Arial" w:hAnsi="Arial" w:cs="Arial"/>
          <w:b/>
          <w:sz w:val="24"/>
          <w:szCs w:val="24"/>
        </w:rPr>
        <w:t>VIII</w:t>
      </w:r>
    </w:p>
    <w:tbl>
      <w:tblPr>
        <w:tblStyle w:val="9"/>
        <w:tblW w:w="9781" w:type="dxa"/>
        <w:tblInd w:w="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51"/>
        <w:gridCol w:w="7830"/>
      </w:tblGrid>
      <w:tr w:rsidR="00FA1B26" w:rsidRPr="00FA1B26" w14:paraId="6AB993B2" w14:textId="77777777" w:rsidTr="00AA7C9D">
        <w:trPr>
          <w:trHeight w:val="20"/>
          <w:tblHeader/>
        </w:trPr>
        <w:tc>
          <w:tcPr>
            <w:tcW w:w="1951" w:type="dxa"/>
          </w:tcPr>
          <w:p w14:paraId="3394EBD6" w14:textId="77777777" w:rsidR="00E96404" w:rsidRPr="00FA1B26" w:rsidRDefault="00E96404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30" w:type="dxa"/>
          </w:tcPr>
          <w:p w14:paraId="732843AF" w14:textId="61221706" w:rsidR="00E96404" w:rsidRPr="00FA1B26" w:rsidRDefault="00E96404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FA1B26" w:rsidRPr="009D14B5" w14:paraId="56B74FAE" w14:textId="77777777" w:rsidTr="005456ED">
        <w:trPr>
          <w:trHeight w:val="20"/>
        </w:trPr>
        <w:tc>
          <w:tcPr>
            <w:tcW w:w="1951" w:type="dxa"/>
            <w:vAlign w:val="center"/>
          </w:tcPr>
          <w:p w14:paraId="6C640F12" w14:textId="76D6AF0B" w:rsidR="00E96404" w:rsidRPr="00D72724" w:rsidRDefault="0052777D" w:rsidP="00572DC3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572DC3" w:rsidRPr="00D72724">
              <w:rPr>
                <w:rFonts w:ascii="Arial" w:eastAsia="Arial" w:hAnsi="Arial" w:cs="Arial"/>
                <w:sz w:val="20"/>
                <w:szCs w:val="19"/>
              </w:rPr>
              <w:t>9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D01D0" w:rsidRPr="00D72724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8A78F6" w:rsidRPr="00D72724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A78F6" w:rsidRPr="00D72724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830" w:type="dxa"/>
          </w:tcPr>
          <w:p w14:paraId="6A5F838F" w14:textId="645F69C6" w:rsidR="00262E5B" w:rsidRPr="00D72724" w:rsidRDefault="00262E5B" w:rsidP="00FC7EC2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VIII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DRM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572DC3" w:rsidRPr="00D72724">
              <w:rPr>
                <w:rFonts w:ascii="Arial" w:eastAsia="Arial" w:hAnsi="Arial" w:cs="Arial"/>
                <w:b/>
                <w:sz w:val="20"/>
                <w:szCs w:val="19"/>
              </w:rPr>
              <w:t>12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572DC3" w:rsidRPr="00D72724">
              <w:rPr>
                <w:rFonts w:ascii="Arial" w:eastAsia="Arial" w:hAnsi="Arial" w:cs="Arial"/>
                <w:b/>
                <w:sz w:val="20"/>
                <w:szCs w:val="19"/>
              </w:rPr>
              <w:t>889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572DC3" w:rsidRPr="00D72724">
              <w:rPr>
                <w:rFonts w:ascii="Arial" w:eastAsia="Arial" w:hAnsi="Arial" w:cs="Arial"/>
                <w:b/>
                <w:sz w:val="20"/>
                <w:szCs w:val="19"/>
              </w:rPr>
              <w:t>129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  <w:r w:rsidR="00572DC3" w:rsidRPr="00D72724">
              <w:rPr>
                <w:rFonts w:ascii="Arial" w:eastAsia="Arial" w:hAnsi="Arial" w:cs="Arial"/>
                <w:b/>
                <w:sz w:val="20"/>
                <w:szCs w:val="19"/>
              </w:rPr>
              <w:t>79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worth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17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stranded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sale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representatives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1C7F" w:rsidRPr="00D72724">
              <w:rPr>
                <w:rFonts w:ascii="Arial" w:eastAsia="Arial" w:hAnsi="Arial" w:cs="Arial"/>
                <w:sz w:val="20"/>
                <w:szCs w:val="19"/>
              </w:rPr>
              <w:t>eight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1C7F" w:rsidRPr="00D72724">
              <w:rPr>
                <w:rFonts w:ascii="Arial" w:eastAsia="Arial" w:hAnsi="Arial" w:cs="Arial"/>
                <w:b/>
                <w:sz w:val="20"/>
                <w:szCs w:val="19"/>
              </w:rPr>
              <w:t>(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2F1C7F" w:rsidRPr="00D72724">
              <w:rPr>
                <w:rFonts w:ascii="Arial" w:eastAsia="Arial" w:hAnsi="Arial" w:cs="Arial"/>
                <w:b/>
                <w:sz w:val="20"/>
                <w:szCs w:val="19"/>
              </w:rPr>
              <w:t>)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bus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drivers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(HTIs);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FC7EC2" w:rsidRPr="00D72724">
              <w:rPr>
                <w:rFonts w:ascii="Arial" w:eastAsia="Arial" w:hAnsi="Arial" w:cs="Arial"/>
                <w:b/>
                <w:sz w:val="20"/>
                <w:szCs w:val="19"/>
              </w:rPr>
              <w:t>2</w:t>
            </w:r>
            <w:r w:rsidR="00572DC3" w:rsidRPr="00D72724">
              <w:rPr>
                <w:rFonts w:ascii="Arial" w:eastAsia="Arial" w:hAnsi="Arial" w:cs="Arial"/>
                <w:b/>
                <w:sz w:val="20"/>
                <w:szCs w:val="19"/>
              </w:rPr>
              <w:t>4</w:t>
            </w:r>
            <w:r w:rsidR="00FC7EC2" w:rsidRPr="00D72724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572DC3" w:rsidRPr="00D72724">
              <w:rPr>
                <w:rFonts w:ascii="Arial" w:eastAsia="Arial" w:hAnsi="Arial" w:cs="Arial"/>
                <w:b/>
                <w:sz w:val="20"/>
                <w:szCs w:val="19"/>
              </w:rPr>
              <w:t>705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families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which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815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LSIs.</w:t>
            </w:r>
          </w:p>
          <w:p w14:paraId="2E072073" w14:textId="2F270440" w:rsidR="00262E5B" w:rsidRPr="00D72724" w:rsidRDefault="00730840" w:rsidP="0052777D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VIII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it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D72724">
              <w:rPr>
                <w:rFonts w:ascii="Arial" w:eastAsia="Arial" w:hAnsi="Arial" w:cs="Arial"/>
                <w:sz w:val="20"/>
                <w:szCs w:val="19"/>
              </w:rPr>
              <w:t>Crisi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D72724">
              <w:rPr>
                <w:rFonts w:ascii="Arial" w:eastAsia="Arial" w:hAnsi="Arial" w:cs="Arial"/>
                <w:sz w:val="20"/>
                <w:szCs w:val="19"/>
              </w:rPr>
              <w:t>Interventio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D72724">
              <w:rPr>
                <w:rFonts w:ascii="Arial" w:eastAsia="Arial" w:hAnsi="Arial" w:cs="Arial"/>
                <w:sz w:val="20"/>
                <w:szCs w:val="19"/>
              </w:rPr>
              <w:t>Unit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D72724">
              <w:rPr>
                <w:rFonts w:ascii="Arial" w:eastAsia="Arial" w:hAnsi="Arial" w:cs="Arial"/>
                <w:sz w:val="20"/>
                <w:szCs w:val="19"/>
              </w:rPr>
              <w:t>(CIU)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D72724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D72724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777D" w:rsidRPr="00D72724">
              <w:rPr>
                <w:rFonts w:ascii="Arial" w:eastAsia="Arial" w:hAnsi="Arial" w:cs="Arial"/>
                <w:b/>
                <w:sz w:val="20"/>
                <w:szCs w:val="19"/>
              </w:rPr>
              <w:t>19,145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875610" w:rsidRPr="00D72724">
              <w:rPr>
                <w:rFonts w:ascii="Arial" w:eastAsia="Arial" w:hAnsi="Arial" w:cs="Arial"/>
                <w:b/>
                <w:sz w:val="20"/>
                <w:szCs w:val="19"/>
              </w:rPr>
              <w:t>walk-in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875610" w:rsidRPr="00D72724">
              <w:rPr>
                <w:rFonts w:ascii="Arial" w:eastAsia="Arial" w:hAnsi="Arial" w:cs="Arial"/>
                <w:b/>
                <w:sz w:val="20"/>
                <w:szCs w:val="19"/>
              </w:rPr>
              <w:t>client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D7272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D72724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52777D" w:rsidRPr="00D72724">
              <w:rPr>
                <w:rFonts w:ascii="Arial" w:eastAsia="Arial" w:hAnsi="Arial" w:cs="Arial"/>
                <w:b/>
                <w:sz w:val="20"/>
                <w:szCs w:val="19"/>
              </w:rPr>
              <w:t>91,248,348.08.</w:t>
            </w:r>
          </w:p>
          <w:p w14:paraId="200DD354" w14:textId="6E1B0F23" w:rsidR="00155E19" w:rsidRPr="00D72724" w:rsidRDefault="00155E19" w:rsidP="00FC7EC2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Pensio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Unit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extend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EC2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2</w:t>
            </w:r>
            <w:r w:rsidR="00572DC3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3</w:t>
            </w:r>
            <w:r w:rsidR="00FC7EC2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572DC3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580</w:t>
            </w:r>
            <w:r w:rsidR="00D16141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Senio</w:t>
            </w:r>
            <w:r w:rsidR="00857055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r</w:t>
            </w:r>
            <w:r w:rsidR="00D16141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857055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Citizen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D7272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7055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FC7EC2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,2</w:t>
            </w:r>
            <w:r w:rsidR="00572DC3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67</w:t>
            </w:r>
            <w:r w:rsidR="00FC7EC2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572DC3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893</w:t>
            </w:r>
            <w:r w:rsidR="00FC7EC2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000.00;</w:t>
            </w:r>
            <w:r w:rsidR="00D16141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2B2983" w:rsidRPr="00D7272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FC7EC2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2</w:t>
            </w:r>
            <w:r w:rsidR="00572DC3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4</w:t>
            </w:r>
            <w:r w:rsidR="00FC7EC2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572DC3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06</w:t>
            </w:r>
            <w:r w:rsidR="00D16141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Senior</w:t>
            </w:r>
            <w:r w:rsidR="00D16141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Citizen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D7272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A5334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FC7EC2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</w:t>
            </w:r>
            <w:r w:rsidR="00572DC3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43</w:t>
            </w:r>
            <w:r w:rsidR="00FC7EC2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2</w:t>
            </w:r>
            <w:r w:rsidR="00572DC3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77</w:t>
            </w:r>
            <w:r w:rsidR="00FC7EC2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000.00</w:t>
            </w:r>
            <w:r w:rsidR="00D16141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year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2019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respectively.</w:t>
            </w:r>
          </w:p>
          <w:p w14:paraId="503CC754" w14:textId="5FC7B6EA" w:rsidR="00C514DA" w:rsidRPr="00D72724" w:rsidRDefault="00E96404" w:rsidP="00394069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Sustainabl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Livelihoo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Program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30840" w:rsidRPr="00D72724">
              <w:rPr>
                <w:rFonts w:ascii="Arial" w:eastAsia="Arial" w:hAnsi="Arial" w:cs="Arial"/>
                <w:sz w:val="20"/>
                <w:szCs w:val="19"/>
              </w:rPr>
              <w:t>(SLP)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30840"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30840" w:rsidRPr="00D72724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30840" w:rsidRPr="00D72724">
              <w:rPr>
                <w:rFonts w:ascii="Arial" w:eastAsia="Arial" w:hAnsi="Arial" w:cs="Arial"/>
                <w:sz w:val="20"/>
                <w:szCs w:val="19"/>
              </w:rPr>
              <w:t>VIII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bl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D72724">
              <w:rPr>
                <w:rFonts w:ascii="Arial" w:eastAsia="Arial" w:hAnsi="Arial" w:cs="Arial"/>
                <w:sz w:val="20"/>
                <w:szCs w:val="19"/>
              </w:rPr>
              <w:t>exten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170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₱2,261,210.07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5128391B" w14:textId="49BE8139" w:rsidR="002A0155" w:rsidRPr="00D72724" w:rsidRDefault="002A0155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94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</w:p>
          <w:p w14:paraId="3F086930" w14:textId="2B92C17E" w:rsidR="00E96404" w:rsidRPr="00D72724" w:rsidRDefault="00E96404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94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266C30D1" w14:textId="3F782DDE" w:rsidR="00206A9C" w:rsidRPr="00D72724" w:rsidRDefault="00A8361D" w:rsidP="00206A9C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VIII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Emergency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Subsidy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Program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bl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exten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777D" w:rsidRPr="00D72724">
              <w:rPr>
                <w:rFonts w:ascii="Arial" w:eastAsia="Arial" w:hAnsi="Arial" w:cs="Arial"/>
                <w:sz w:val="20"/>
                <w:szCs w:val="19"/>
              </w:rPr>
              <w:t>5</w:t>
            </w:r>
            <w:r w:rsidR="00572DC3" w:rsidRPr="00D72724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52777D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2</w:t>
            </w:r>
            <w:r w:rsidR="00572DC3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60</w:t>
            </w:r>
            <w:r w:rsidR="0052777D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000.00.</w:t>
            </w:r>
          </w:p>
          <w:p w14:paraId="79C8C62F" w14:textId="0F54CBE4" w:rsidR="00ED50BE" w:rsidRPr="00D72724" w:rsidRDefault="00E96404" w:rsidP="00FC7EC2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VIII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DRM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D72724">
              <w:rPr>
                <w:rFonts w:ascii="Arial" w:eastAsia="Arial" w:hAnsi="Arial" w:cs="Arial"/>
                <w:sz w:val="20"/>
                <w:szCs w:val="19"/>
              </w:rPr>
              <w:t>record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2237D" w:rsidRPr="00D72724">
              <w:rPr>
                <w:rFonts w:ascii="Arial" w:eastAsia="Arial" w:hAnsi="Arial" w:cs="Arial"/>
                <w:b/>
                <w:sz w:val="20"/>
                <w:szCs w:val="19"/>
              </w:rPr>
              <w:t>550,</w:t>
            </w:r>
            <w:r w:rsidR="00956CAB" w:rsidRPr="00D72724">
              <w:rPr>
                <w:rFonts w:ascii="Arial" w:eastAsia="Arial" w:hAnsi="Arial" w:cs="Arial"/>
                <w:b/>
                <w:sz w:val="20"/>
                <w:szCs w:val="19"/>
              </w:rPr>
              <w:t>26</w:t>
            </w:r>
            <w:r w:rsidR="00C2237D" w:rsidRPr="00D72724">
              <w:rPr>
                <w:rFonts w:ascii="Arial" w:eastAsia="Arial" w:hAnsi="Arial" w:cs="Arial"/>
                <w:b/>
                <w:sz w:val="20"/>
                <w:szCs w:val="19"/>
              </w:rPr>
              <w:t>7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non-4Ps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D72724">
              <w:rPr>
                <w:rFonts w:ascii="Arial" w:eastAsia="Arial" w:hAnsi="Arial" w:cs="Arial"/>
                <w:sz w:val="20"/>
                <w:szCs w:val="19"/>
              </w:rPr>
              <w:t>wh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D72724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D72724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C2237D" w:rsidRPr="00D72724">
              <w:rPr>
                <w:rFonts w:ascii="Arial" w:eastAsia="Arial" w:hAnsi="Arial" w:cs="Arial"/>
                <w:b/>
                <w:sz w:val="20"/>
                <w:szCs w:val="24"/>
              </w:rPr>
              <w:t>2,751,249,750.00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2B2983" w:rsidRPr="00D72724">
              <w:rPr>
                <w:rFonts w:ascii="Arial" w:eastAsia="Arial" w:hAnsi="Arial" w:cs="Arial"/>
                <w:sz w:val="20"/>
                <w:szCs w:val="19"/>
              </w:rPr>
              <w:t>Ther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D72724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D72724">
              <w:rPr>
                <w:rFonts w:ascii="Arial" w:eastAsia="Arial" w:hAnsi="Arial" w:cs="Arial"/>
                <w:sz w:val="20"/>
                <w:szCs w:val="19"/>
              </w:rPr>
              <w:t>als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EC2" w:rsidRPr="00D72724">
              <w:rPr>
                <w:rFonts w:ascii="Arial" w:eastAsia="Arial" w:hAnsi="Arial" w:cs="Arial"/>
                <w:b/>
                <w:sz w:val="20"/>
                <w:szCs w:val="19"/>
              </w:rPr>
              <w:t>64,</w:t>
            </w:r>
            <w:r w:rsidR="00572DC3" w:rsidRPr="00D72724">
              <w:rPr>
                <w:rFonts w:ascii="Arial" w:eastAsia="Arial" w:hAnsi="Arial" w:cs="Arial"/>
                <w:b/>
                <w:sz w:val="20"/>
                <w:szCs w:val="19"/>
              </w:rPr>
              <w:t>594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8C4ADC" w:rsidRPr="00D72724">
              <w:rPr>
                <w:rFonts w:ascii="Arial" w:eastAsia="Arial" w:hAnsi="Arial" w:cs="Arial"/>
                <w:sz w:val="20"/>
                <w:szCs w:val="19"/>
              </w:rPr>
              <w:t>out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C4ADC"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0E18" w:rsidRPr="00D72724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CA0442" w:rsidRPr="00D72724">
              <w:rPr>
                <w:rFonts w:ascii="Arial" w:eastAsia="Arial" w:hAnsi="Arial" w:cs="Arial"/>
                <w:sz w:val="20"/>
                <w:szCs w:val="19"/>
              </w:rPr>
              <w:t>3</w:t>
            </w:r>
            <w:r w:rsidR="00C10E18" w:rsidRPr="00D72724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CA0442" w:rsidRPr="00D72724">
              <w:rPr>
                <w:rFonts w:ascii="Arial" w:eastAsia="Arial" w:hAnsi="Arial" w:cs="Arial"/>
                <w:sz w:val="20"/>
                <w:szCs w:val="19"/>
              </w:rPr>
              <w:t>011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D72724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D72724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D72724">
              <w:rPr>
                <w:rFonts w:ascii="Arial" w:eastAsia="Arial" w:hAnsi="Arial" w:cs="Arial"/>
                <w:sz w:val="20"/>
                <w:szCs w:val="19"/>
              </w:rPr>
              <w:t>wh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D72724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D72724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D7272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C4ADC" w:rsidRPr="00D72724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FC7EC2" w:rsidRPr="00D72724">
              <w:rPr>
                <w:rFonts w:ascii="Arial" w:eastAsia="Arial" w:hAnsi="Arial" w:cs="Arial"/>
                <w:b/>
                <w:sz w:val="20"/>
                <w:szCs w:val="19"/>
              </w:rPr>
              <w:t>32</w:t>
            </w:r>
            <w:r w:rsidR="00572DC3" w:rsidRPr="00D72724">
              <w:rPr>
                <w:rFonts w:ascii="Arial" w:eastAsia="Arial" w:hAnsi="Arial" w:cs="Arial"/>
                <w:b/>
                <w:sz w:val="20"/>
                <w:szCs w:val="19"/>
              </w:rPr>
              <w:t>2</w:t>
            </w:r>
            <w:r w:rsidR="00FC7EC2" w:rsidRPr="00D72724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572DC3" w:rsidRPr="00D72724">
              <w:rPr>
                <w:rFonts w:ascii="Arial" w:eastAsia="Arial" w:hAnsi="Arial" w:cs="Arial"/>
                <w:b/>
                <w:sz w:val="20"/>
                <w:szCs w:val="19"/>
              </w:rPr>
              <w:t>970</w:t>
            </w:r>
            <w:r w:rsidR="00FC7EC2" w:rsidRPr="00D72724">
              <w:rPr>
                <w:rFonts w:ascii="Arial" w:eastAsia="Arial" w:hAnsi="Arial" w:cs="Arial"/>
                <w:b/>
                <w:sz w:val="20"/>
                <w:szCs w:val="19"/>
              </w:rPr>
              <w:t>,000.00.</w:t>
            </w:r>
          </w:p>
          <w:p w14:paraId="32DCABCB" w14:textId="05C96EAA" w:rsidR="00E96404" w:rsidRPr="00D72724" w:rsidRDefault="00E96404" w:rsidP="00394069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4P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bl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exten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258,936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cash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car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holder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D7272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₱945,116,400.00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6345" w:rsidRPr="00D72724">
              <w:rPr>
                <w:rFonts w:ascii="Arial" w:eastAsia="Arial" w:hAnsi="Arial" w:cs="Arial"/>
                <w:b/>
                <w:sz w:val="20"/>
                <w:szCs w:val="19"/>
              </w:rPr>
              <w:t>21,15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3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non-cash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card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holder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D7272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136085" w:rsidRPr="00D72724">
              <w:rPr>
                <w:rFonts w:ascii="Arial" w:eastAsia="Arial" w:hAnsi="Arial" w:cs="Arial"/>
                <w:b/>
                <w:sz w:val="20"/>
                <w:szCs w:val="19"/>
              </w:rPr>
              <w:t>77,212,100.00.</w:t>
            </w:r>
          </w:p>
        </w:tc>
      </w:tr>
    </w:tbl>
    <w:p w14:paraId="140DD2FF" w14:textId="77777777" w:rsidR="00ED26E2" w:rsidRDefault="00ED26E2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3B6870FB" w14:textId="737E834E" w:rsidR="009702AE" w:rsidRPr="00A8767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X</w:t>
      </w:r>
    </w:p>
    <w:tbl>
      <w:tblPr>
        <w:tblStyle w:val="8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355D1421" w14:textId="77777777" w:rsidTr="002B70BB">
        <w:trPr>
          <w:trHeight w:val="255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0C321DB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8F68BC6" w14:textId="73AC75FE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A8767E" w14:paraId="05B0CEBD" w14:textId="77777777" w:rsidTr="002B70BB">
        <w:trPr>
          <w:trHeight w:val="255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EDA10BA" w14:textId="36CE636B" w:rsidR="009702AE" w:rsidRPr="00AE0CA5" w:rsidRDefault="00013B89" w:rsidP="00013B8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rPr>
                <w:rFonts w:ascii="Arial" w:eastAsia="Arial" w:hAnsi="Arial" w:cs="Arial"/>
                <w:sz w:val="20"/>
                <w:szCs w:val="19"/>
              </w:rPr>
            </w:pPr>
            <w:r w:rsidRPr="00AE0CA5">
              <w:rPr>
                <w:rFonts w:ascii="Arial" w:eastAsia="Arial" w:hAnsi="Arial" w:cs="Arial"/>
                <w:sz w:val="20"/>
                <w:szCs w:val="20"/>
              </w:rPr>
              <w:t>20 November 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3BD0A67" w14:textId="30BF0D36" w:rsidR="00013B89" w:rsidRPr="00AE0CA5" w:rsidRDefault="001006ED" w:rsidP="00013B8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0CA5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13B89" w:rsidRPr="00AE0CA5">
              <w:rPr>
                <w:rFonts w:ascii="Arial" w:eastAsia="Arial" w:hAnsi="Arial" w:cs="Arial"/>
                <w:sz w:val="20"/>
                <w:szCs w:val="19"/>
              </w:rPr>
              <w:t>transported a total of 2,850 Family Food Packs amounting to ₱1,556,100.00 to Municipality of Buug, Naga and Ipil, Zamboanga Sibugay intended for the IPs, LSI and families affected due to lockdown last November 17, 2020.</w:t>
            </w:r>
          </w:p>
          <w:p w14:paraId="4932EFC2" w14:textId="7BA465E3" w:rsidR="0063333D" w:rsidRPr="00AE0CA5" w:rsidRDefault="0063333D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0CA5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sz w:val="20"/>
                <w:szCs w:val="19"/>
              </w:rPr>
              <w:t>1,059</w:t>
            </w:r>
            <w:r w:rsidR="00D16141" w:rsidRPr="00AE0CA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FE29EF" w:rsidRPr="00AE0CA5">
              <w:rPr>
                <w:rFonts w:ascii="Arial" w:eastAsia="Arial" w:hAnsi="Arial" w:cs="Arial"/>
                <w:b/>
                <w:sz w:val="20"/>
                <w:szCs w:val="19"/>
              </w:rPr>
              <w:t>ROFs</w:t>
            </w:r>
            <w:r w:rsidR="00D16141" w:rsidRPr="00AE0CA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AE0CA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sz w:val="20"/>
                <w:szCs w:val="19"/>
              </w:rPr>
              <w:t>₱2,041,415.00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3835CD39" w14:textId="1FC6A384" w:rsidR="001006ED" w:rsidRPr="00AE0CA5" w:rsidRDefault="0063333D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0CA5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IX,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sz w:val="20"/>
                <w:szCs w:val="19"/>
              </w:rPr>
              <w:t>2,283</w:t>
            </w:r>
            <w:r w:rsidR="00D16141" w:rsidRPr="00AE0CA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sz w:val="20"/>
                <w:szCs w:val="19"/>
              </w:rPr>
              <w:t>hygiene</w:t>
            </w:r>
            <w:r w:rsidR="00D16141" w:rsidRPr="00AE0CA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sz w:val="20"/>
                <w:szCs w:val="19"/>
              </w:rPr>
              <w:t>kit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sz w:val="20"/>
                <w:szCs w:val="19"/>
              </w:rPr>
              <w:t>₱4,107,527.94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Indigenou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Cultural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Community/Indigenou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Peopl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(ICC/IPs).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379B17B7" w14:textId="0E9FB234" w:rsidR="00565A8A" w:rsidRPr="00AE0CA5" w:rsidRDefault="003E4C18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0CA5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continuou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government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agencie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concerned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ensur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that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proper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health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protocol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observed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well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saf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arrival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destination.</w:t>
            </w:r>
          </w:p>
          <w:p w14:paraId="2D92F4C1" w14:textId="1AE09266" w:rsidR="00AA5418" w:rsidRPr="00AE0CA5" w:rsidRDefault="00AA5418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0CA5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21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province</w:t>
            </w:r>
            <w:r w:rsidR="00397769" w:rsidRPr="00AE0CA5">
              <w:rPr>
                <w:rFonts w:ascii="Arial" w:eastAsia="Arial" w:hAnsi="Arial" w:cs="Arial"/>
                <w:sz w:val="20"/>
                <w:szCs w:val="19"/>
              </w:rPr>
              <w:t>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Basilan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Sulu.</w:t>
            </w:r>
          </w:p>
          <w:p w14:paraId="312A0602" w14:textId="329DFA7D" w:rsidR="004E49D7" w:rsidRPr="00AE0CA5" w:rsidRDefault="004E49D7" w:rsidP="00394069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</w:p>
          <w:p w14:paraId="7A17D5CD" w14:textId="10E46078" w:rsidR="009702AE" w:rsidRPr="00AE0CA5" w:rsidRDefault="003E4C18" w:rsidP="00394069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E0CA5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D16141" w:rsidRPr="00AE0CA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 w:rsidRPr="00AE0CA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 w:rsidRPr="00AE0CA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7F7200F2" w14:textId="05D62C2D" w:rsidR="009702AE" w:rsidRPr="00AE0CA5" w:rsidRDefault="003E4C18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0CA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400,158</w:t>
            </w:r>
            <w:r w:rsidR="00D16141" w:rsidRPr="00AE0CA5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FE29EF" w:rsidRPr="00AE0CA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Beneficiaries</w:t>
            </w:r>
            <w:r w:rsidR="00D16141" w:rsidRPr="00AE0CA5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2,000,790,000.00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05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Jun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4PM.</w:t>
            </w:r>
          </w:p>
          <w:p w14:paraId="539B3E45" w14:textId="0D096C4F" w:rsidR="009702AE" w:rsidRPr="00AE0CA5" w:rsidRDefault="003E4C18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0CA5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assist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gathering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data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SAP/ESP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B49EF" w:rsidRPr="00AE0CA5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B49EF" w:rsidRPr="00AE0CA5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</w:tc>
      </w:tr>
    </w:tbl>
    <w:p w14:paraId="7F9A6C36" w14:textId="77777777" w:rsidR="00013B89" w:rsidRDefault="00013B89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3F2CFA43" w14:textId="0E441B2D" w:rsidR="009702AE" w:rsidRPr="00A8767E" w:rsidRDefault="003E4C18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lastRenderedPageBreak/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X</w:t>
      </w:r>
    </w:p>
    <w:tbl>
      <w:tblPr>
        <w:tblStyle w:val="7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7F452FEC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B89AEB0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BFF6151" w14:textId="03639D30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A75108" w:rsidRPr="00206A9C" w14:paraId="695976D4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C4C6639" w14:textId="72FFDE66" w:rsidR="009702AE" w:rsidRPr="00D72724" w:rsidRDefault="00206A9C" w:rsidP="007F638F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right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7F638F" w:rsidRPr="00D72724">
              <w:rPr>
                <w:rFonts w:ascii="Arial" w:eastAsia="Arial" w:hAnsi="Arial" w:cs="Arial"/>
                <w:sz w:val="20"/>
                <w:szCs w:val="19"/>
              </w:rPr>
              <w:t>9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B068A" w:rsidRPr="00D72724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0F6F7C" w:rsidRPr="00D72724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D72724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C289E39" w14:textId="55767435" w:rsidR="008B3166" w:rsidRPr="00D72724" w:rsidRDefault="008B3166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DSWD-FO X provided 5,000 FFPs amounting to ₱2,805,000.00 to Region XII, 3,000 FFPs amounting to ₱2,035,718.08 to Caraga Region, and other food items amounting to ₱222,000.00 to Marawi City as relief augmentation.</w:t>
            </w:r>
          </w:p>
          <w:p w14:paraId="56F542F2" w14:textId="5E34D6FD" w:rsidR="009702AE" w:rsidRPr="00D72724" w:rsidRDefault="003E4C18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Regular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ttendanc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NorMi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Inter-Agency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ask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Forc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Pres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Conferenc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every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Monday,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Wednesday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Friday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week.</w:t>
            </w:r>
          </w:p>
          <w:p w14:paraId="27FC6E11" w14:textId="3D28727B" w:rsidR="00467F2C" w:rsidRPr="00D72724" w:rsidRDefault="00467F2C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Timely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submissio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report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fic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Director,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Central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fice,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C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NDRRMC.</w:t>
            </w:r>
          </w:p>
          <w:p w14:paraId="097619C7" w14:textId="2F65BEB7" w:rsidR="00467F2C" w:rsidRPr="00D72724" w:rsidRDefault="00467F2C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Regular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ttendanc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gency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Center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meetings.</w:t>
            </w:r>
          </w:p>
          <w:p w14:paraId="1A16234B" w14:textId="4EDF2134" w:rsidR="009702AE" w:rsidRPr="00D72724" w:rsidRDefault="003E4C18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Ongo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procurement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dditional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supplie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productio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FFPs.</w:t>
            </w:r>
          </w:p>
          <w:p w14:paraId="75116391" w14:textId="04731BB1" w:rsidR="009702AE" w:rsidRPr="00D72724" w:rsidRDefault="003E4C18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Continuou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monitoring,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report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gency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Center.</w:t>
            </w:r>
          </w:p>
          <w:p w14:paraId="466FACF4" w14:textId="1FC3E580" w:rsidR="00E57A3A" w:rsidRPr="00D72724" w:rsidRDefault="00466AA7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X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Staf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D72724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D72724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C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DOH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D72724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D72724">
              <w:rPr>
                <w:rFonts w:ascii="Arial" w:eastAsia="Arial" w:hAnsi="Arial" w:cs="Arial"/>
                <w:sz w:val="20"/>
                <w:szCs w:val="19"/>
              </w:rPr>
              <w:t>augment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D72724">
              <w:rPr>
                <w:rFonts w:ascii="Arial" w:eastAsia="Arial" w:hAnsi="Arial" w:cs="Arial"/>
                <w:sz w:val="20"/>
                <w:szCs w:val="19"/>
              </w:rPr>
              <w:t>help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D72724">
              <w:rPr>
                <w:rFonts w:ascii="Arial" w:eastAsia="Arial" w:hAnsi="Arial" w:cs="Arial"/>
                <w:sz w:val="20"/>
                <w:szCs w:val="19"/>
              </w:rPr>
              <w:t>facilitat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D7272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53DCC" w:rsidRPr="00D72724">
              <w:rPr>
                <w:rFonts w:ascii="Arial" w:eastAsia="Arial" w:hAnsi="Arial" w:cs="Arial"/>
                <w:sz w:val="20"/>
                <w:szCs w:val="19"/>
              </w:rPr>
              <w:t>LSI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D72724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D7272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D72724">
              <w:rPr>
                <w:rFonts w:ascii="Arial" w:eastAsia="Arial" w:hAnsi="Arial" w:cs="Arial"/>
                <w:sz w:val="20"/>
                <w:szCs w:val="19"/>
              </w:rPr>
              <w:t>designat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D72724">
              <w:rPr>
                <w:rFonts w:ascii="Arial" w:eastAsia="Arial" w:hAnsi="Arial" w:cs="Arial"/>
                <w:sz w:val="20"/>
                <w:szCs w:val="19"/>
              </w:rPr>
              <w:t>isolatio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D72724">
              <w:rPr>
                <w:rFonts w:ascii="Arial" w:eastAsia="Arial" w:hAnsi="Arial" w:cs="Arial"/>
                <w:sz w:val="20"/>
                <w:szCs w:val="19"/>
              </w:rPr>
              <w:t>area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D72724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D7272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D72724">
              <w:rPr>
                <w:rFonts w:ascii="Arial" w:eastAsia="Arial" w:hAnsi="Arial" w:cs="Arial"/>
                <w:sz w:val="20"/>
                <w:szCs w:val="19"/>
              </w:rPr>
              <w:t>city.</w:t>
            </w:r>
          </w:p>
          <w:p w14:paraId="39482915" w14:textId="77777777" w:rsidR="008B3166" w:rsidRPr="00D72724" w:rsidRDefault="008B3166" w:rsidP="008B3166">
            <w:pPr>
              <w:pStyle w:val="ListParagraph"/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70F9AE03" w14:textId="0B29CF0C" w:rsidR="009702AE" w:rsidRPr="00D72724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bCs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Social</w:t>
            </w:r>
            <w:r w:rsidR="00D16141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Amelioration</w:t>
            </w:r>
            <w:r w:rsidR="00D16141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Program</w:t>
            </w:r>
            <w:r w:rsidR="00D16141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(SAP)</w:t>
            </w:r>
          </w:p>
          <w:p w14:paraId="15D669A2" w14:textId="4A45A20D" w:rsidR="004E029E" w:rsidRPr="00D72724" w:rsidRDefault="004E029E" w:rsidP="009A7308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X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ha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A7308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24,750</w:t>
            </w:r>
            <w:r w:rsidR="00D16141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D16141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9A7308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748,500,000.00</w:t>
            </w:r>
            <w:r w:rsidR="00D16141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1E239B" w:rsidRPr="00D72724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239B"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5134B" w:rsidRPr="00D72724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7F638F" w:rsidRPr="00D72724">
              <w:rPr>
                <w:rFonts w:ascii="Arial" w:eastAsia="Arial" w:hAnsi="Arial" w:cs="Arial"/>
                <w:sz w:val="20"/>
                <w:szCs w:val="19"/>
              </w:rPr>
              <w:t>9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A3D" w:rsidRPr="00D72724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0F6F7C" w:rsidRPr="00D72724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901DA" w:rsidRPr="00D72724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654E5" w:rsidRPr="00D72724">
              <w:rPr>
                <w:rFonts w:ascii="Arial" w:eastAsia="Arial" w:hAnsi="Arial" w:cs="Arial"/>
                <w:sz w:val="20"/>
                <w:szCs w:val="19"/>
              </w:rPr>
              <w:t>12NN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503A5847" w14:textId="7D3ED24B" w:rsidR="00B704B0" w:rsidRPr="00D72724" w:rsidRDefault="00B704B0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Continu</w:t>
            </w:r>
            <w:r w:rsidR="00DF70F8" w:rsidRPr="00D72724">
              <w:rPr>
                <w:rFonts w:ascii="Arial" w:eastAsia="Arial" w:hAnsi="Arial" w:cs="Arial"/>
                <w:sz w:val="20"/>
                <w:szCs w:val="19"/>
              </w:rPr>
              <w:t>ou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regard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preparatio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payout.</w:t>
            </w:r>
          </w:p>
        </w:tc>
      </w:tr>
    </w:tbl>
    <w:p w14:paraId="1DE29374" w14:textId="77777777" w:rsidR="005D2540" w:rsidRDefault="005D2540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167186CA" w14:textId="7034C5A9" w:rsidR="003F77F2" w:rsidRPr="00A8767E" w:rsidRDefault="003F77F2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XI</w:t>
      </w:r>
    </w:p>
    <w:tbl>
      <w:tblPr>
        <w:tblStyle w:val="5"/>
        <w:tblW w:w="978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3F77F2" w:rsidRPr="00A8767E" w14:paraId="57CA9C33" w14:textId="77777777" w:rsidTr="002B70BB">
        <w:trPr>
          <w:trHeight w:val="20"/>
          <w:tblHeader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C4CA3B7" w14:textId="77777777" w:rsidR="003F77F2" w:rsidRPr="00A8767E" w:rsidRDefault="003F77F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3315D07" w14:textId="22172831" w:rsidR="003F77F2" w:rsidRPr="00A8767E" w:rsidRDefault="003F77F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3F77F2" w:rsidRPr="00A8767E" w14:paraId="05C68D3F" w14:textId="77777777" w:rsidTr="002B70BB">
        <w:trPr>
          <w:trHeight w:val="20"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2D73562" w14:textId="39CAEF06" w:rsidR="003F77F2" w:rsidRPr="008A6736" w:rsidRDefault="008A6736" w:rsidP="008A6736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-23"/>
              <w:contextualSpacing/>
              <w:jc w:val="center"/>
              <w:rPr>
                <w:rFonts w:ascii="Arial" w:eastAsia="Arial" w:hAnsi="Arial" w:cs="Arial"/>
                <w:b/>
                <w:color w:val="0070C0"/>
                <w:sz w:val="20"/>
                <w:szCs w:val="20"/>
              </w:rPr>
            </w:pPr>
            <w:r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>20</w:t>
            </w:r>
            <w:r w:rsidR="00D16141"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>Novem</w:t>
            </w:r>
            <w:r w:rsidR="008A7C25"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>ber</w:t>
            </w:r>
            <w:r w:rsidR="00D16141"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3F77F2"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>2020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3A6EAD3" w14:textId="1D3D9A13" w:rsidR="000B32E7" w:rsidRPr="008A6736" w:rsidRDefault="000B32E7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color w:val="0070C0"/>
                <w:sz w:val="20"/>
                <w:szCs w:val="20"/>
              </w:rPr>
            </w:pPr>
            <w:r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>Assistance</w:t>
            </w:r>
            <w:r w:rsidR="00D16141"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>to</w:t>
            </w:r>
            <w:r w:rsidR="00D16141"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>Individuals</w:t>
            </w:r>
            <w:r w:rsidR="00D16141"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>in</w:t>
            </w:r>
            <w:r w:rsidR="00D16141"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>Crisis</w:t>
            </w:r>
            <w:r w:rsidR="00D16141"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>Situation</w:t>
            </w:r>
            <w:r w:rsidR="00D16141"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>provided</w:t>
            </w:r>
            <w:r w:rsidR="00D16141"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>a</w:t>
            </w:r>
            <w:r w:rsidR="00D16141"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>total</w:t>
            </w:r>
            <w:r w:rsidR="00D16141"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>of</w:t>
            </w:r>
            <w:r w:rsidR="00D16141"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/>
                <w:color w:val="0070C0"/>
                <w:sz w:val="20"/>
                <w:szCs w:val="20"/>
              </w:rPr>
              <w:t>₱</w:t>
            </w:r>
            <w:r w:rsidRPr="008A6736">
              <w:rPr>
                <w:rFonts w:ascii="Arial" w:eastAsia="Arial" w:hAnsi="Arial" w:cs="Arial"/>
                <w:b/>
                <w:color w:val="0070C0"/>
                <w:sz w:val="20"/>
                <w:szCs w:val="20"/>
                <w:lang w:val="en-US"/>
              </w:rPr>
              <w:t>1</w:t>
            </w:r>
            <w:r w:rsidR="00003F68" w:rsidRPr="008A6736">
              <w:rPr>
                <w:rFonts w:ascii="Arial" w:eastAsia="Arial" w:hAnsi="Arial" w:cs="Arial"/>
                <w:b/>
                <w:color w:val="0070C0"/>
                <w:sz w:val="20"/>
                <w:szCs w:val="20"/>
                <w:lang w:val="en-US"/>
              </w:rPr>
              <w:t>5</w:t>
            </w:r>
            <w:r w:rsidRPr="008A6736">
              <w:rPr>
                <w:rFonts w:ascii="Arial" w:eastAsia="Arial" w:hAnsi="Arial" w:cs="Arial"/>
                <w:b/>
                <w:color w:val="0070C0"/>
                <w:sz w:val="20"/>
                <w:szCs w:val="20"/>
                <w:lang w:val="en-US"/>
              </w:rPr>
              <w:t>,</w:t>
            </w:r>
            <w:r w:rsidR="00003F68" w:rsidRPr="008A6736">
              <w:rPr>
                <w:rFonts w:ascii="Arial" w:eastAsia="Arial" w:hAnsi="Arial" w:cs="Arial"/>
                <w:b/>
                <w:color w:val="0070C0"/>
                <w:sz w:val="20"/>
                <w:szCs w:val="20"/>
                <w:lang w:val="en-US"/>
              </w:rPr>
              <w:t>751</w:t>
            </w:r>
            <w:r w:rsidRPr="008A6736">
              <w:rPr>
                <w:rFonts w:ascii="Arial" w:eastAsia="Arial" w:hAnsi="Arial" w:cs="Arial"/>
                <w:b/>
                <w:color w:val="0070C0"/>
                <w:sz w:val="20"/>
                <w:szCs w:val="20"/>
                <w:lang w:val="en-US"/>
              </w:rPr>
              <w:t>,</w:t>
            </w:r>
            <w:r w:rsidR="00003F68" w:rsidRPr="008A6736">
              <w:rPr>
                <w:rFonts w:ascii="Arial" w:eastAsia="Arial" w:hAnsi="Arial" w:cs="Arial"/>
                <w:b/>
                <w:color w:val="0070C0"/>
                <w:sz w:val="20"/>
                <w:szCs w:val="20"/>
                <w:lang w:val="en-US"/>
              </w:rPr>
              <w:t>773</w:t>
            </w:r>
            <w:r w:rsidRPr="008A6736">
              <w:rPr>
                <w:rFonts w:ascii="Arial" w:eastAsia="Arial" w:hAnsi="Arial" w:cs="Arial"/>
                <w:b/>
                <w:color w:val="0070C0"/>
                <w:sz w:val="20"/>
                <w:szCs w:val="20"/>
                <w:lang w:val="en-US"/>
              </w:rPr>
              <w:t>.</w:t>
            </w:r>
            <w:r w:rsidR="00003F68" w:rsidRPr="008A6736">
              <w:rPr>
                <w:rFonts w:ascii="Arial" w:eastAsia="Arial" w:hAnsi="Arial" w:cs="Arial"/>
                <w:b/>
                <w:color w:val="0070C0"/>
                <w:sz w:val="20"/>
                <w:szCs w:val="20"/>
                <w:lang w:val="en-US"/>
              </w:rPr>
              <w:t>90</w:t>
            </w:r>
            <w:r w:rsidR="00D16141" w:rsidRPr="008A6736">
              <w:rPr>
                <w:rFonts w:ascii="Arial" w:eastAsia="Arial" w:hAnsi="Arial" w:cs="Arial"/>
                <w:b/>
                <w:color w:val="0070C0"/>
                <w:sz w:val="20"/>
                <w:szCs w:val="20"/>
                <w:lang w:val="en-US"/>
              </w:rPr>
              <w:t xml:space="preserve"> </w:t>
            </w:r>
            <w:r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>worth</w:t>
            </w:r>
            <w:r w:rsidR="00D16141"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>of</w:t>
            </w:r>
            <w:r w:rsidR="00D16141"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>assistance</w:t>
            </w:r>
            <w:r w:rsidR="00D16141"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>to</w:t>
            </w:r>
            <w:r w:rsidR="00D16141"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003F68" w:rsidRPr="008A6736">
              <w:rPr>
                <w:rFonts w:ascii="Arial" w:eastAsia="Arial" w:hAnsi="Arial" w:cs="Arial"/>
                <w:b/>
                <w:color w:val="0070C0"/>
                <w:sz w:val="20"/>
                <w:szCs w:val="20"/>
              </w:rPr>
              <w:t>2</w:t>
            </w:r>
            <w:r w:rsidRPr="008A6736">
              <w:rPr>
                <w:rFonts w:ascii="Arial" w:eastAsia="Arial" w:hAnsi="Arial" w:cs="Arial"/>
                <w:b/>
                <w:color w:val="0070C0"/>
                <w:sz w:val="20"/>
                <w:szCs w:val="20"/>
              </w:rPr>
              <w:t>,</w:t>
            </w:r>
            <w:r w:rsidR="00003F68" w:rsidRPr="008A6736">
              <w:rPr>
                <w:rFonts w:ascii="Arial" w:eastAsia="Arial" w:hAnsi="Arial" w:cs="Arial"/>
                <w:b/>
                <w:color w:val="0070C0"/>
                <w:sz w:val="20"/>
                <w:szCs w:val="20"/>
              </w:rPr>
              <w:t>601</w:t>
            </w:r>
            <w:r w:rsidR="00D16141" w:rsidRPr="008A6736">
              <w:rPr>
                <w:rFonts w:ascii="Arial" w:eastAsia="Arial" w:hAnsi="Arial" w:cs="Arial"/>
                <w:b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/>
                <w:color w:val="0070C0"/>
                <w:sz w:val="20"/>
                <w:szCs w:val="20"/>
              </w:rPr>
              <w:t>clients</w:t>
            </w:r>
            <w:r w:rsidR="00D16141"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>from</w:t>
            </w:r>
            <w:r w:rsidR="00D16141"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>18</w:t>
            </w:r>
            <w:r w:rsidR="00D16141"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>to</w:t>
            </w:r>
            <w:r w:rsidR="00D16141"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>30</w:t>
            </w:r>
            <w:r w:rsidR="00D16141"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003F68"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>Octo</w:t>
            </w:r>
            <w:r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>ber</w:t>
            </w:r>
            <w:r w:rsidR="00D16141"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>2020.</w:t>
            </w:r>
            <w:r w:rsidR="00D16141" w:rsidRPr="008A6736">
              <w:rPr>
                <w:color w:val="0070C0"/>
                <w:sz w:val="20"/>
                <w:szCs w:val="20"/>
              </w:rPr>
              <w:t xml:space="preserve"> </w:t>
            </w:r>
          </w:p>
          <w:p w14:paraId="3B60E149" w14:textId="38E8E5B9" w:rsidR="000B32E7" w:rsidRPr="008A6736" w:rsidRDefault="000B32E7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color w:val="0070C0"/>
                <w:sz w:val="20"/>
                <w:szCs w:val="20"/>
              </w:rPr>
            </w:pPr>
            <w:r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>A</w:t>
            </w:r>
            <w:r w:rsidR="00D16141"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>total</w:t>
            </w:r>
            <w:r w:rsidR="00D16141"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>of</w:t>
            </w:r>
            <w:r w:rsidR="00D16141"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8D792E" w:rsidRPr="008A6736">
              <w:rPr>
                <w:rFonts w:ascii="Arial" w:eastAsia="Arial" w:hAnsi="Arial" w:cs="Arial"/>
                <w:b/>
                <w:bCs/>
                <w:color w:val="0070C0"/>
                <w:sz w:val="20"/>
                <w:szCs w:val="20"/>
              </w:rPr>
              <w:t>22</w:t>
            </w:r>
            <w:r w:rsidRPr="008A6736">
              <w:rPr>
                <w:rFonts w:ascii="Arial" w:eastAsia="Arial" w:hAnsi="Arial" w:cs="Arial"/>
                <w:b/>
                <w:bCs/>
                <w:color w:val="0070C0"/>
                <w:sz w:val="20"/>
                <w:szCs w:val="20"/>
              </w:rPr>
              <w:t>,</w:t>
            </w:r>
            <w:r w:rsidR="008D792E" w:rsidRPr="008A6736">
              <w:rPr>
                <w:rFonts w:ascii="Arial" w:eastAsia="Arial" w:hAnsi="Arial" w:cs="Arial"/>
                <w:b/>
                <w:bCs/>
                <w:color w:val="0070C0"/>
                <w:sz w:val="20"/>
                <w:szCs w:val="20"/>
              </w:rPr>
              <w:t>05</w:t>
            </w:r>
            <w:r w:rsidRPr="008A6736">
              <w:rPr>
                <w:rFonts w:ascii="Arial" w:eastAsia="Arial" w:hAnsi="Arial" w:cs="Arial"/>
                <w:b/>
                <w:bCs/>
                <w:color w:val="0070C0"/>
                <w:sz w:val="20"/>
                <w:szCs w:val="20"/>
              </w:rPr>
              <w:t>0</w:t>
            </w:r>
            <w:r w:rsidR="00D16141" w:rsidRPr="008A6736">
              <w:rPr>
                <w:rFonts w:ascii="Arial" w:eastAsia="Arial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/>
                <w:bCs/>
                <w:color w:val="0070C0"/>
                <w:sz w:val="20"/>
                <w:szCs w:val="20"/>
              </w:rPr>
              <w:t>beneficiaries</w:t>
            </w:r>
            <w:r w:rsidR="00D16141"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>were</w:t>
            </w:r>
            <w:r w:rsidR="00D16141"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>served</w:t>
            </w:r>
            <w:r w:rsidR="00D16141"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>through</w:t>
            </w:r>
            <w:r w:rsidR="00D16141"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>Risk</w:t>
            </w:r>
            <w:r w:rsidR="00D16141"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>Resiliency</w:t>
            </w:r>
            <w:r w:rsidR="00D16141"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>Program</w:t>
            </w:r>
            <w:r w:rsidR="00D16141"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2B2801"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>through</w:t>
            </w:r>
            <w:r w:rsidR="00D16141"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>Cash-for-Work</w:t>
            </w:r>
            <w:r w:rsidR="00D16141"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>on</w:t>
            </w:r>
            <w:r w:rsidR="00D16141"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>Climate</w:t>
            </w:r>
            <w:r w:rsidR="00D16141"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>Change</w:t>
            </w:r>
            <w:r w:rsidR="00D16141"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>A</w:t>
            </w:r>
            <w:r w:rsidR="00280895"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>daptation</w:t>
            </w:r>
            <w:r w:rsidR="00D16141"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280895"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>and</w:t>
            </w:r>
            <w:r w:rsidR="00D16141"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280895"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>Mitigation</w:t>
            </w:r>
            <w:r w:rsidR="00D16141"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2B2801"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>amounting</w:t>
            </w:r>
            <w:r w:rsidR="00D16141"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2B2801"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>to</w:t>
            </w:r>
            <w:r w:rsidR="00D16141"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2B2801" w:rsidRPr="008A6736">
              <w:rPr>
                <w:rFonts w:ascii="Arial" w:eastAsia="Arial" w:hAnsi="Arial" w:cs="Arial"/>
                <w:b/>
                <w:bCs/>
                <w:color w:val="0070C0"/>
                <w:sz w:val="20"/>
                <w:szCs w:val="20"/>
              </w:rPr>
              <w:t>₱65,488,500.00</w:t>
            </w:r>
            <w:r w:rsidR="00D16141"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280895"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>as</w:t>
            </w:r>
            <w:r w:rsidR="00D16141"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280895"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>of</w:t>
            </w:r>
            <w:r w:rsidR="00D16141"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003F68"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>28</w:t>
            </w:r>
            <w:r w:rsidR="00D16141"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>October</w:t>
            </w:r>
            <w:r w:rsidR="00D16141"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>2020.</w:t>
            </w:r>
            <w:r w:rsidR="00D16141"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</w:p>
          <w:p w14:paraId="38DF987E" w14:textId="40C4533B" w:rsidR="000B32E7" w:rsidRPr="008A6736" w:rsidRDefault="000B32E7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color w:val="0070C0"/>
                <w:sz w:val="20"/>
                <w:szCs w:val="20"/>
              </w:rPr>
            </w:pPr>
            <w:r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>A</w:t>
            </w:r>
            <w:r w:rsidR="00D16141"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>total</w:t>
            </w:r>
            <w:r w:rsidR="00D16141"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>of</w:t>
            </w:r>
            <w:r w:rsidR="00D16141"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/>
                <w:bCs/>
                <w:color w:val="0070C0"/>
                <w:sz w:val="20"/>
                <w:szCs w:val="20"/>
              </w:rPr>
              <w:t>55,035</w:t>
            </w:r>
            <w:r w:rsidR="00D16141" w:rsidRPr="008A6736">
              <w:rPr>
                <w:rFonts w:ascii="Arial" w:eastAsia="Arial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/>
                <w:bCs/>
                <w:color w:val="0070C0"/>
                <w:sz w:val="20"/>
                <w:szCs w:val="20"/>
              </w:rPr>
              <w:t>beneficiaries</w:t>
            </w:r>
            <w:r w:rsidR="00D16141"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>of</w:t>
            </w:r>
            <w:r w:rsidR="00D16141"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>the</w:t>
            </w:r>
            <w:r w:rsidR="00D16141"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>Social</w:t>
            </w:r>
            <w:r w:rsidR="00D16141"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>Pension</w:t>
            </w:r>
            <w:r w:rsidR="00D16141"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>for</w:t>
            </w:r>
            <w:r w:rsidR="00D16141"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>the</w:t>
            </w:r>
            <w:r w:rsidR="00D16141"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2B2801"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>indigent</w:t>
            </w:r>
            <w:r w:rsidR="00D16141"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2B2801"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>senior</w:t>
            </w:r>
            <w:r w:rsidR="00D16141"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2B2801"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>citizens</w:t>
            </w:r>
            <w:r w:rsidR="00D16141"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003F68"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>were</w:t>
            </w:r>
            <w:r w:rsidR="00D16141"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>served</w:t>
            </w:r>
            <w:r w:rsidR="00D16141"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>for</w:t>
            </w:r>
            <w:r w:rsidR="00D16141"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>the</w:t>
            </w:r>
            <w:r w:rsidR="00D16141"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2B2801"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>second</w:t>
            </w:r>
            <w:r w:rsidR="00D16141"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>semester</w:t>
            </w:r>
            <w:r w:rsidR="00D16141"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>of</w:t>
            </w:r>
            <w:r w:rsidR="00D16141"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>2020.</w:t>
            </w:r>
          </w:p>
          <w:p w14:paraId="7D369D69" w14:textId="4B249141" w:rsidR="000B32E7" w:rsidRPr="008A6736" w:rsidRDefault="00D248FC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color w:val="0070C0"/>
                <w:sz w:val="20"/>
                <w:szCs w:val="20"/>
              </w:rPr>
            </w:pPr>
            <w:r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>A</w:t>
            </w:r>
            <w:r w:rsidR="00D16141"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>total</w:t>
            </w:r>
            <w:r w:rsidR="00D16141"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>of</w:t>
            </w:r>
            <w:r w:rsidR="00D16141"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/>
                <w:bCs/>
                <w:color w:val="0070C0"/>
                <w:sz w:val="20"/>
                <w:szCs w:val="20"/>
              </w:rPr>
              <w:t>6,484</w:t>
            </w:r>
            <w:r w:rsidR="00D16141" w:rsidRPr="008A6736">
              <w:rPr>
                <w:rFonts w:ascii="Arial" w:eastAsia="Arial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/>
                <w:bCs/>
                <w:color w:val="0070C0"/>
                <w:sz w:val="20"/>
                <w:szCs w:val="20"/>
              </w:rPr>
              <w:t>families</w:t>
            </w:r>
            <w:r w:rsidR="00D16141"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>were</w:t>
            </w:r>
            <w:r w:rsidR="00D16141"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2B2801"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>provided</w:t>
            </w:r>
            <w:r w:rsidR="00D16141"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>Livelihood</w:t>
            </w:r>
            <w:r w:rsidR="00D16141"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>Recovery</w:t>
            </w:r>
            <w:r w:rsidR="00D16141"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>Projects</w:t>
            </w:r>
            <w:r w:rsidR="00D16141"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2B2801"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>through</w:t>
            </w:r>
            <w:r w:rsidR="00D16141"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>the</w:t>
            </w:r>
            <w:r w:rsidR="00D16141"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>Livelihood</w:t>
            </w:r>
            <w:r w:rsidR="00D16141"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>Assistance</w:t>
            </w:r>
            <w:r w:rsidR="00D16141"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>Grant</w:t>
            </w:r>
            <w:r w:rsidR="00D16141"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>(LAG)</w:t>
            </w:r>
            <w:r w:rsidR="00D16141"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>in</w:t>
            </w:r>
            <w:r w:rsidR="00D16141"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>Davao</w:t>
            </w:r>
            <w:r w:rsidR="00D16141"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color w:val="0070C0"/>
                <w:sz w:val="20"/>
                <w:szCs w:val="20"/>
              </w:rPr>
              <w:t>Region.</w:t>
            </w:r>
          </w:p>
          <w:p w14:paraId="316C1752" w14:textId="408A68AF" w:rsidR="008A7C25" w:rsidRPr="008A6736" w:rsidRDefault="008A7C25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color w:val="0070C0"/>
                <w:sz w:val="20"/>
                <w:szCs w:val="20"/>
              </w:rPr>
            </w:pPr>
            <w:r w:rsidRPr="008A6736">
              <w:rPr>
                <w:rFonts w:ascii="Arial" w:hAnsi="Arial" w:cs="Arial"/>
                <w:color w:val="0070C0"/>
                <w:sz w:val="20"/>
                <w:szCs w:val="20"/>
              </w:rPr>
              <w:t>As</w:t>
            </w:r>
            <w:r w:rsidR="00D16141" w:rsidRPr="008A6736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hAnsi="Arial" w:cs="Arial"/>
                <w:color w:val="0070C0"/>
                <w:sz w:val="20"/>
                <w:szCs w:val="20"/>
              </w:rPr>
              <w:t>of</w:t>
            </w:r>
            <w:r w:rsidR="00D16141" w:rsidRPr="008A6736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hAnsi="Arial" w:cs="Arial"/>
                <w:color w:val="0070C0"/>
                <w:sz w:val="20"/>
                <w:szCs w:val="20"/>
              </w:rPr>
              <w:t>04</w:t>
            </w:r>
            <w:r w:rsidR="00D16141" w:rsidRPr="008A6736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hAnsi="Arial" w:cs="Arial"/>
                <w:color w:val="0070C0"/>
                <w:sz w:val="20"/>
                <w:szCs w:val="20"/>
              </w:rPr>
              <w:t>September</w:t>
            </w:r>
            <w:r w:rsidR="00D16141" w:rsidRPr="008A6736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hAnsi="Arial" w:cs="Arial"/>
                <w:color w:val="0070C0"/>
                <w:sz w:val="20"/>
                <w:szCs w:val="20"/>
              </w:rPr>
              <w:t>2020,</w:t>
            </w:r>
            <w:r w:rsidR="00D16141" w:rsidRPr="008A6736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hAnsi="Arial" w:cs="Arial"/>
                <w:color w:val="0070C0"/>
                <w:sz w:val="20"/>
                <w:szCs w:val="20"/>
              </w:rPr>
              <w:t>a</w:t>
            </w:r>
            <w:r w:rsidR="00D16141" w:rsidRPr="008A6736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hAnsi="Arial" w:cs="Arial"/>
                <w:color w:val="0070C0"/>
                <w:sz w:val="20"/>
                <w:szCs w:val="20"/>
              </w:rPr>
              <w:t>total</w:t>
            </w:r>
            <w:r w:rsidR="00D16141" w:rsidRPr="008A6736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hAnsi="Arial" w:cs="Arial"/>
                <w:color w:val="0070C0"/>
                <w:sz w:val="20"/>
                <w:szCs w:val="20"/>
              </w:rPr>
              <w:t>of</w:t>
            </w:r>
            <w:r w:rsidR="00D16141" w:rsidRPr="008A6736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hAnsi="Arial" w:cs="Arial"/>
                <w:b/>
                <w:color w:val="0070C0"/>
                <w:sz w:val="20"/>
                <w:szCs w:val="20"/>
              </w:rPr>
              <w:t>414</w:t>
            </w:r>
            <w:r w:rsidR="00D16141" w:rsidRPr="008A6736">
              <w:rPr>
                <w:rFonts w:ascii="Arial" w:hAnsi="Arial" w:cs="Arial"/>
                <w:b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hAnsi="Arial" w:cs="Arial"/>
                <w:b/>
                <w:color w:val="0070C0"/>
                <w:sz w:val="20"/>
                <w:szCs w:val="20"/>
              </w:rPr>
              <w:t>LSIs</w:t>
            </w:r>
            <w:r w:rsidR="00D16141" w:rsidRPr="008A6736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C350F8" w:rsidRPr="008A6736">
              <w:rPr>
                <w:rFonts w:ascii="Arial" w:hAnsi="Arial" w:cs="Arial"/>
                <w:color w:val="0070C0"/>
                <w:sz w:val="20"/>
                <w:szCs w:val="20"/>
              </w:rPr>
              <w:t>was</w:t>
            </w:r>
            <w:r w:rsidR="00D16141" w:rsidRPr="008A6736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hAnsi="Arial" w:cs="Arial"/>
                <w:color w:val="0070C0"/>
                <w:sz w:val="20"/>
                <w:szCs w:val="20"/>
              </w:rPr>
              <w:t>provided</w:t>
            </w:r>
            <w:r w:rsidR="00D16141" w:rsidRPr="008A6736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hAnsi="Arial" w:cs="Arial"/>
                <w:color w:val="0070C0"/>
                <w:sz w:val="20"/>
                <w:szCs w:val="20"/>
              </w:rPr>
              <w:t>with</w:t>
            </w:r>
            <w:r w:rsidR="00D16141" w:rsidRPr="008A6736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hAnsi="Arial" w:cs="Arial"/>
                <w:color w:val="0070C0"/>
                <w:sz w:val="20"/>
                <w:szCs w:val="20"/>
              </w:rPr>
              <w:t>food</w:t>
            </w:r>
            <w:r w:rsidR="00D16141" w:rsidRPr="008A6736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hAnsi="Arial" w:cs="Arial"/>
                <w:color w:val="0070C0"/>
                <w:sz w:val="20"/>
                <w:szCs w:val="20"/>
              </w:rPr>
              <w:t>and</w:t>
            </w:r>
            <w:r w:rsidR="00D16141" w:rsidRPr="008A6736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hAnsi="Arial" w:cs="Arial"/>
                <w:color w:val="0070C0"/>
                <w:sz w:val="20"/>
                <w:szCs w:val="20"/>
              </w:rPr>
              <w:t>other</w:t>
            </w:r>
            <w:r w:rsidR="00D16141" w:rsidRPr="008A6736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hAnsi="Arial" w:cs="Arial"/>
                <w:color w:val="0070C0"/>
                <w:sz w:val="20"/>
                <w:szCs w:val="20"/>
              </w:rPr>
              <w:t>financial</w:t>
            </w:r>
            <w:r w:rsidR="00D16141" w:rsidRPr="008A6736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hAnsi="Arial" w:cs="Arial"/>
                <w:color w:val="0070C0"/>
                <w:sz w:val="20"/>
                <w:szCs w:val="20"/>
              </w:rPr>
              <w:t>assistance</w:t>
            </w:r>
            <w:r w:rsidR="00D16141" w:rsidRPr="008A6736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hAnsi="Arial" w:cs="Arial"/>
                <w:color w:val="0070C0"/>
                <w:sz w:val="20"/>
                <w:szCs w:val="20"/>
              </w:rPr>
              <w:t>amounting</w:t>
            </w:r>
            <w:r w:rsidR="00D16141" w:rsidRPr="008A6736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hAnsi="Arial" w:cs="Arial"/>
                <w:color w:val="0070C0"/>
                <w:sz w:val="20"/>
                <w:szCs w:val="20"/>
              </w:rPr>
              <w:t>to</w:t>
            </w:r>
            <w:r w:rsidR="00D16141" w:rsidRPr="008A6736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hAnsi="Arial" w:cs="Arial"/>
                <w:b/>
                <w:color w:val="0070C0"/>
                <w:sz w:val="20"/>
                <w:szCs w:val="20"/>
              </w:rPr>
              <w:t>₱960,000.00</w:t>
            </w:r>
            <w:r w:rsidR="00D16141" w:rsidRPr="008A6736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hAnsi="Arial" w:cs="Arial"/>
                <w:color w:val="0070C0"/>
                <w:sz w:val="20"/>
                <w:szCs w:val="20"/>
              </w:rPr>
              <w:t>upon</w:t>
            </w:r>
            <w:r w:rsidR="00D16141" w:rsidRPr="008A6736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2B2801" w:rsidRPr="008A6736">
              <w:rPr>
                <w:rFonts w:ascii="Arial" w:hAnsi="Arial" w:cs="Arial"/>
                <w:color w:val="0070C0"/>
                <w:sz w:val="20"/>
                <w:szCs w:val="20"/>
              </w:rPr>
              <w:t>their</w:t>
            </w:r>
            <w:r w:rsidR="00D16141" w:rsidRPr="008A6736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2B2801" w:rsidRPr="008A6736">
              <w:rPr>
                <w:rFonts w:ascii="Arial" w:hAnsi="Arial" w:cs="Arial"/>
                <w:color w:val="0070C0"/>
                <w:sz w:val="20"/>
                <w:szCs w:val="20"/>
              </w:rPr>
              <w:t>return</w:t>
            </w:r>
            <w:r w:rsidR="00D16141" w:rsidRPr="008A6736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hAnsi="Arial" w:cs="Arial"/>
                <w:color w:val="0070C0"/>
                <w:sz w:val="20"/>
                <w:szCs w:val="20"/>
              </w:rPr>
              <w:t>to</w:t>
            </w:r>
            <w:r w:rsidR="00D16141" w:rsidRPr="008A6736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hAnsi="Arial" w:cs="Arial"/>
                <w:color w:val="0070C0"/>
                <w:sz w:val="20"/>
                <w:szCs w:val="20"/>
              </w:rPr>
              <w:t>different</w:t>
            </w:r>
            <w:r w:rsidR="00D16141" w:rsidRPr="008A6736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hAnsi="Arial" w:cs="Arial"/>
                <w:color w:val="0070C0"/>
                <w:sz w:val="20"/>
                <w:szCs w:val="20"/>
              </w:rPr>
              <w:t>provinces</w:t>
            </w:r>
            <w:r w:rsidR="00D16141" w:rsidRPr="008A6736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hAnsi="Arial" w:cs="Arial"/>
                <w:color w:val="0070C0"/>
                <w:sz w:val="20"/>
                <w:szCs w:val="20"/>
              </w:rPr>
              <w:t>in</w:t>
            </w:r>
            <w:r w:rsidR="00D16141" w:rsidRPr="008A6736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hAnsi="Arial" w:cs="Arial"/>
                <w:color w:val="0070C0"/>
                <w:sz w:val="20"/>
                <w:szCs w:val="20"/>
              </w:rPr>
              <w:t>the</w:t>
            </w:r>
            <w:r w:rsidR="00D16141" w:rsidRPr="008A6736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2B2801" w:rsidRPr="008A6736">
              <w:rPr>
                <w:rFonts w:ascii="Arial" w:hAnsi="Arial" w:cs="Arial"/>
                <w:color w:val="0070C0"/>
                <w:sz w:val="20"/>
                <w:szCs w:val="20"/>
              </w:rPr>
              <w:t>Region</w:t>
            </w:r>
            <w:r w:rsidRPr="008A6736">
              <w:rPr>
                <w:rFonts w:ascii="Arial" w:hAnsi="Arial" w:cs="Arial"/>
                <w:color w:val="0070C0"/>
                <w:sz w:val="20"/>
                <w:szCs w:val="20"/>
              </w:rPr>
              <w:t>.</w:t>
            </w:r>
          </w:p>
          <w:p w14:paraId="74D84D41" w14:textId="77777777" w:rsidR="009105F2" w:rsidRPr="008A6736" w:rsidRDefault="009105F2" w:rsidP="00394069">
            <w:pPr>
              <w:pStyle w:val="ListParagraph"/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60" w:right="57"/>
              <w:jc w:val="both"/>
              <w:rPr>
                <w:rFonts w:ascii="Arial" w:eastAsia="Arial" w:hAnsi="Arial" w:cs="Arial"/>
                <w:color w:val="0070C0"/>
                <w:sz w:val="20"/>
                <w:szCs w:val="20"/>
              </w:rPr>
            </w:pPr>
          </w:p>
          <w:p w14:paraId="4CCE78D1" w14:textId="473C56C5" w:rsidR="003F77F2" w:rsidRPr="008A6736" w:rsidRDefault="003F77F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b/>
                <w:bCs/>
                <w:color w:val="0070C0"/>
                <w:sz w:val="20"/>
                <w:szCs w:val="20"/>
              </w:rPr>
            </w:pPr>
            <w:r w:rsidRPr="008A6736">
              <w:rPr>
                <w:rFonts w:ascii="Arial" w:eastAsia="Arial" w:hAnsi="Arial" w:cs="Arial"/>
                <w:b/>
                <w:bCs/>
                <w:color w:val="0070C0"/>
                <w:sz w:val="20"/>
                <w:szCs w:val="20"/>
              </w:rPr>
              <w:t>Social</w:t>
            </w:r>
            <w:r w:rsidR="00D16141" w:rsidRPr="008A6736">
              <w:rPr>
                <w:rFonts w:ascii="Arial" w:eastAsia="Arial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/>
                <w:bCs/>
                <w:color w:val="0070C0"/>
                <w:sz w:val="20"/>
                <w:szCs w:val="20"/>
              </w:rPr>
              <w:t>Amelioration</w:t>
            </w:r>
            <w:r w:rsidR="00D16141" w:rsidRPr="008A6736">
              <w:rPr>
                <w:rFonts w:ascii="Arial" w:eastAsia="Arial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/>
                <w:bCs/>
                <w:color w:val="0070C0"/>
                <w:sz w:val="20"/>
                <w:szCs w:val="20"/>
              </w:rPr>
              <w:t>Program</w:t>
            </w:r>
            <w:r w:rsidR="00D16141" w:rsidRPr="008A6736">
              <w:rPr>
                <w:rFonts w:ascii="Arial" w:eastAsia="Arial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/>
                <w:bCs/>
                <w:color w:val="0070C0"/>
                <w:sz w:val="20"/>
                <w:szCs w:val="20"/>
              </w:rPr>
              <w:t>(SAP)</w:t>
            </w:r>
          </w:p>
          <w:p w14:paraId="3DB964B4" w14:textId="6B2918DF" w:rsidR="00866F12" w:rsidRPr="008A6736" w:rsidRDefault="00866F12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</w:pP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DSWD</w:t>
            </w:r>
            <w:r w:rsidR="003F2E5D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-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FO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XI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="00D248FC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implemented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="00D248FC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the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="003F2E5D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first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="003F2E5D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tranche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="00D248FC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of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="00D248FC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ESP/SAP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="00D248FC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from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="00D248FC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April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="00D248FC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to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="00D248FC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June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="00D248FC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2020.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="00D248FC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Currently,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="00D248FC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the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="00E84569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FO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="00D248FC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is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="00D248FC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distributing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="00D248FC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the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="00D248FC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ESP/SAP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="003F2E5D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second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="003F2E5D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tranche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="00D248FC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subsidy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="00D248FC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under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="00D248FC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left-out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="00D248FC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or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="00D248FC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waitlisted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="00D248FC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category.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="00D248FC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On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="00D248FC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the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="00D248FC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other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="00D248FC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hand,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="00D248FC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payroll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="00D248FC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for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="00D248FC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395,910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="00D248FC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families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="00D248FC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has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="00D248FC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already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="00D248FC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been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="00D248FC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forwarded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="00D248FC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to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="00D248FC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Starpay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="00D248FC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for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="00D248FC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digital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="00D248FC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payout.</w:t>
            </w:r>
          </w:p>
          <w:p w14:paraId="39E1572F" w14:textId="2283D5A8" w:rsidR="00D248FC" w:rsidRPr="008A6736" w:rsidRDefault="00D248FC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</w:pP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A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total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of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683,578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or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100%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target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beneficiaries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received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the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ESP/SAP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="003F2E5D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for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="003F2E5D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the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="003F2E5D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first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="003F2E5D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tranche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.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Actual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paid</w:t>
            </w:r>
            <w:r w:rsidR="003F2E5D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-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out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amount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was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="003F2E5D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₱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4,101,468,000.00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or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100%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of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the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total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downloaded/cash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advance.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Under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the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ESP/SAP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="003F2E5D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second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="003F2E5D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tranche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,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31,702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or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96.35%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out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of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32,904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Davao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City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Pantawid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households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(with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ATM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cash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card)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received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their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subsidy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on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11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June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="003F2E5D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2020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with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a</w:t>
            </w:r>
            <w:r w:rsidR="00E163F3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n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="00E163F3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actual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="00E163F3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paid-out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="00E163F3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amount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="00E163F3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of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="003F2E5D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₱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147,414,300.00.</w:t>
            </w:r>
          </w:p>
          <w:p w14:paraId="134C2089" w14:textId="6F18F3EB" w:rsidR="00E163F3" w:rsidRPr="008A6736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</w:pP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Under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Pantawid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with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no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cash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card,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8,728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or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91.08%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households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out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of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9,583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have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received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the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SAP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subsidy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of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="003F2E5D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₱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4,650.00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each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for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the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ESP/SAP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="003F2E5D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first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="003F2E5D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t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ranche.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Hence,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a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total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of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="003F2E5D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₱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40,585,200.00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or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91.1%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of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the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allocated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="003F2E5D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₱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44,560,950.00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was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paid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out.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Under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the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ESP/SAP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="003F2E5D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second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="003F2E5D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t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ranche,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766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families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have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received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their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subsidy.</w:t>
            </w:r>
          </w:p>
          <w:p w14:paraId="40DF305B" w14:textId="6A11B7D2" w:rsidR="00E163F3" w:rsidRPr="008A6736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</w:pP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Under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left-out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or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waitlisted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(</w:t>
            </w:r>
            <w:r w:rsidR="003F2E5D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direct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="003F2E5D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cash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="003F2E5D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payout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),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a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total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of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7,081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families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have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received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the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SAP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subsidy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of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="003F2E5D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₱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6,000.00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each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or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a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total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of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="003F2E5D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₱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42,486,000.00.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</w:p>
          <w:p w14:paraId="6E4B1093" w14:textId="71BEDEAC" w:rsidR="00E163F3" w:rsidRPr="008A6736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</w:pP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For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ESP/SAP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Data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Management,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the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following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were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completed: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1</w:t>
            </w:r>
            <w:r w:rsidR="003F2E5D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)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="003F2E5D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validation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of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="003F2E5D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left-out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(97,196);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2</w:t>
            </w:r>
            <w:r w:rsidR="003F2E5D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)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="003F2E5D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uploading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of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="003F2E5D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paid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="003F2E5D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beneficiaries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in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the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Regional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Website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(6</w:t>
            </w:r>
            <w:r w:rsidR="008A6736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83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,</w:t>
            </w:r>
            <w:r w:rsidR="008A6736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285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or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9</w:t>
            </w:r>
            <w:r w:rsidR="008A6736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9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.</w:t>
            </w:r>
            <w:r w:rsidR="008A6736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67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%);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3</w:t>
            </w:r>
            <w:r w:rsidR="003F2E5D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)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="003F2E5D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encoding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of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SAC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Forms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of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="003F2E5D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paid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="003F2E5D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beneficiaries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="003F2E5D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for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="003F2E5D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the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="003F2E5D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first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="003F2E5D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tranche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(</w:t>
            </w:r>
            <w:r w:rsidR="008A6736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634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,</w:t>
            </w:r>
            <w:r w:rsidR="008A6736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115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or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="008A6736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92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.5</w:t>
            </w:r>
            <w:r w:rsidR="008A6736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0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%)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and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4</w:t>
            </w:r>
            <w:r w:rsidR="003F2E5D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)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="003F2E5D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uploading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of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="003F2E5D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encoded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SAC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Forms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in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the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="003F2E5D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database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(5</w:t>
            </w:r>
            <w:r w:rsidR="008A6736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94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,</w:t>
            </w:r>
            <w:r w:rsidR="008A6736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195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or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8</w:t>
            </w:r>
            <w:r w:rsidR="008A6736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6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.</w:t>
            </w:r>
            <w:r w:rsidR="008A6736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67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%).</w:t>
            </w:r>
          </w:p>
          <w:p w14:paraId="16AFA2C4" w14:textId="32FF1517" w:rsidR="00E163F3" w:rsidRPr="008A6736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</w:pP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lastRenderedPageBreak/>
              <w:t>LGU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Panabo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City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returned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a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total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unclaimed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amount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of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="003F2E5D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₱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11,814,000.00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on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1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June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2020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due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to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the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following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reasons: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1)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voluntary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waiving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of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beneficiaries;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2)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voluntary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return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of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the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amount;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3)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enlisting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of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name/s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in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more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than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one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barangay;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4)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beneficiaries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already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received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cash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assistance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from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other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government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agencies;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5)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beneficiary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is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either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receiving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SSS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pension,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DSWD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social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pension,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Pantawid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subsidy,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or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UCT-IP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subsidy;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6)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unlocated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beneficiaries;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and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7)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beneficiaries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already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received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similar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assistance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in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other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areas.</w:t>
            </w:r>
          </w:p>
          <w:p w14:paraId="3C764AB3" w14:textId="70387329" w:rsidR="00E163F3" w:rsidRPr="008A6736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</w:pP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With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the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absence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of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accredited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payment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outlets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and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internet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connectivity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in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GIDA/remote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areas</w:t>
            </w:r>
            <w:r w:rsidR="003F2E5D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,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Starpay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refunded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the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money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back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to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CO.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="003F2E5D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The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="00E84569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FO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shall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conduct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direct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cash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payout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to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a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total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of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20,007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beneficiaries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upon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receipt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of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requested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SAA.</w:t>
            </w:r>
          </w:p>
          <w:p w14:paraId="58151AB3" w14:textId="258AC9F1" w:rsidR="00E163F3" w:rsidRPr="008A6736" w:rsidRDefault="00E87B52" w:rsidP="00394069">
            <w:pPr>
              <w:pStyle w:val="Normal1"/>
              <w:numPr>
                <w:ilvl w:val="0"/>
                <w:numId w:val="15"/>
              </w:num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0"/>
                <w:lang w:val="en-PH"/>
              </w:rPr>
            </w:pPr>
            <w:r w:rsidRPr="008A6736">
              <w:rPr>
                <w:rFonts w:ascii="Arial" w:eastAsia="Arial" w:hAnsi="Arial" w:cs="Arial"/>
                <w:color w:val="0070C0"/>
                <w:sz w:val="20"/>
                <w:szCs w:val="20"/>
                <w:lang w:val="en-PH"/>
              </w:rPr>
              <w:t>DSWD</w:t>
            </w:r>
            <w:r w:rsidR="00D16141" w:rsidRPr="008A6736">
              <w:rPr>
                <w:rFonts w:ascii="Arial" w:eastAsia="Arial" w:hAnsi="Arial" w:cs="Arial"/>
                <w:color w:val="0070C0"/>
                <w:sz w:val="20"/>
                <w:szCs w:val="20"/>
                <w:lang w:val="en-PH"/>
              </w:rPr>
              <w:t xml:space="preserve"> </w:t>
            </w:r>
            <w:r w:rsidRPr="008A6736">
              <w:rPr>
                <w:rFonts w:ascii="Arial" w:eastAsia="Arial" w:hAnsi="Arial" w:cs="Arial"/>
                <w:color w:val="0070C0"/>
                <w:sz w:val="20"/>
                <w:szCs w:val="20"/>
                <w:lang w:val="en-PH"/>
              </w:rPr>
              <w:t>workers</w:t>
            </w:r>
            <w:r w:rsidR="00D16141" w:rsidRPr="008A6736">
              <w:rPr>
                <w:rFonts w:ascii="Arial" w:eastAsia="Arial" w:hAnsi="Arial" w:cs="Arial"/>
                <w:color w:val="0070C0"/>
                <w:sz w:val="20"/>
                <w:szCs w:val="20"/>
                <w:lang w:val="en-PH"/>
              </w:rPr>
              <w:t xml:space="preserve"> </w:t>
            </w:r>
            <w:r w:rsidRPr="008A6736">
              <w:rPr>
                <w:rFonts w:ascii="Arial" w:eastAsia="Arial" w:hAnsi="Arial" w:cs="Arial"/>
                <w:color w:val="0070C0"/>
                <w:sz w:val="20"/>
                <w:szCs w:val="20"/>
                <w:lang w:val="en-PH"/>
              </w:rPr>
              <w:t>are</w:t>
            </w:r>
            <w:r w:rsidR="00D16141" w:rsidRPr="008A6736">
              <w:rPr>
                <w:rFonts w:ascii="Arial" w:eastAsia="Arial" w:hAnsi="Arial" w:cs="Arial"/>
                <w:color w:val="0070C0"/>
                <w:sz w:val="20"/>
                <w:szCs w:val="20"/>
                <w:lang w:val="en-PH"/>
              </w:rPr>
              <w:t xml:space="preserve"> </w:t>
            </w:r>
            <w:r w:rsidRPr="008A6736">
              <w:rPr>
                <w:rFonts w:ascii="Arial" w:eastAsia="Arial" w:hAnsi="Arial" w:cs="Arial"/>
                <w:color w:val="0070C0"/>
                <w:sz w:val="20"/>
                <w:szCs w:val="20"/>
                <w:lang w:val="en-PH"/>
              </w:rPr>
              <w:t>continuously</w:t>
            </w:r>
            <w:r w:rsidR="00D16141" w:rsidRPr="008A6736">
              <w:rPr>
                <w:rFonts w:ascii="Arial" w:eastAsia="Arial" w:hAnsi="Arial" w:cs="Arial"/>
                <w:color w:val="0070C0"/>
                <w:sz w:val="20"/>
                <w:szCs w:val="20"/>
                <w:lang w:val="en-PH"/>
              </w:rPr>
              <w:t xml:space="preserve"> </w:t>
            </w:r>
            <w:r w:rsidRPr="008A6736">
              <w:rPr>
                <w:rFonts w:ascii="Arial" w:eastAsia="Arial" w:hAnsi="Arial" w:cs="Arial"/>
                <w:color w:val="0070C0"/>
                <w:sz w:val="20"/>
                <w:szCs w:val="20"/>
                <w:lang w:val="en-PH"/>
              </w:rPr>
              <w:t>managing</w:t>
            </w:r>
            <w:r w:rsidR="00D16141" w:rsidRPr="008A6736">
              <w:rPr>
                <w:rFonts w:ascii="Arial" w:eastAsia="Arial" w:hAnsi="Arial" w:cs="Arial"/>
                <w:color w:val="0070C0"/>
                <w:sz w:val="20"/>
                <w:szCs w:val="20"/>
                <w:lang w:val="en-PH"/>
              </w:rPr>
              <w:t xml:space="preserve"> </w:t>
            </w:r>
            <w:r w:rsidR="00E163F3" w:rsidRPr="008A6736">
              <w:rPr>
                <w:rFonts w:ascii="Arial" w:eastAsia="Arial" w:hAnsi="Arial" w:cs="Arial"/>
                <w:color w:val="0070C0"/>
                <w:sz w:val="20"/>
                <w:szCs w:val="20"/>
                <w:lang w:val="en-PH"/>
              </w:rPr>
              <w:t>beneficiary</w:t>
            </w:r>
            <w:r w:rsidR="00D16141" w:rsidRPr="008A6736">
              <w:rPr>
                <w:rFonts w:ascii="Arial" w:eastAsia="Arial" w:hAnsi="Arial" w:cs="Arial"/>
                <w:color w:val="0070C0"/>
                <w:sz w:val="20"/>
                <w:szCs w:val="20"/>
                <w:lang w:val="en-PH"/>
              </w:rPr>
              <w:t xml:space="preserve"> </w:t>
            </w:r>
            <w:r w:rsidR="00E163F3" w:rsidRPr="008A6736">
              <w:rPr>
                <w:rFonts w:ascii="Arial" w:eastAsia="Arial" w:hAnsi="Arial" w:cs="Arial"/>
                <w:color w:val="0070C0"/>
                <w:sz w:val="20"/>
                <w:szCs w:val="20"/>
                <w:lang w:val="en-PH"/>
              </w:rPr>
              <w:t>queries/concerns</w:t>
            </w:r>
            <w:r w:rsidR="00D16141" w:rsidRPr="008A6736">
              <w:rPr>
                <w:rFonts w:ascii="Arial" w:eastAsia="Arial" w:hAnsi="Arial" w:cs="Arial"/>
                <w:color w:val="0070C0"/>
                <w:sz w:val="20"/>
                <w:szCs w:val="20"/>
                <w:lang w:val="en-PH"/>
              </w:rPr>
              <w:t xml:space="preserve"> </w:t>
            </w:r>
            <w:r w:rsidR="00E163F3" w:rsidRPr="008A6736">
              <w:rPr>
                <w:rFonts w:ascii="Arial" w:eastAsia="Arial" w:hAnsi="Arial" w:cs="Arial"/>
                <w:color w:val="0070C0"/>
                <w:sz w:val="20"/>
                <w:szCs w:val="20"/>
                <w:lang w:val="en-PH"/>
              </w:rPr>
              <w:t>at</w:t>
            </w:r>
            <w:r w:rsidR="00D16141" w:rsidRPr="008A6736">
              <w:rPr>
                <w:rFonts w:ascii="Arial" w:eastAsia="Arial" w:hAnsi="Arial" w:cs="Arial"/>
                <w:color w:val="0070C0"/>
                <w:sz w:val="20"/>
                <w:szCs w:val="20"/>
                <w:lang w:val="en-PH"/>
              </w:rPr>
              <w:t xml:space="preserve"> </w:t>
            </w:r>
            <w:r w:rsidR="00E163F3" w:rsidRPr="008A6736">
              <w:rPr>
                <w:rFonts w:ascii="Arial" w:eastAsia="Arial" w:hAnsi="Arial" w:cs="Arial"/>
                <w:color w:val="0070C0"/>
                <w:sz w:val="20"/>
                <w:szCs w:val="20"/>
                <w:lang w:val="en-PH"/>
              </w:rPr>
              <w:t>the</w:t>
            </w:r>
            <w:r w:rsidR="00D16141" w:rsidRPr="008A6736">
              <w:rPr>
                <w:rFonts w:ascii="Arial" w:eastAsia="Arial" w:hAnsi="Arial" w:cs="Arial"/>
                <w:color w:val="0070C0"/>
                <w:sz w:val="20"/>
                <w:szCs w:val="20"/>
                <w:lang w:val="en-PH"/>
              </w:rPr>
              <w:t xml:space="preserve"> </w:t>
            </w:r>
            <w:r w:rsidR="00E163F3" w:rsidRPr="008A6736">
              <w:rPr>
                <w:rFonts w:ascii="Arial" w:eastAsia="Arial" w:hAnsi="Arial" w:cs="Arial"/>
                <w:color w:val="0070C0"/>
                <w:sz w:val="20"/>
                <w:szCs w:val="20"/>
                <w:lang w:val="en-PH"/>
              </w:rPr>
              <w:t>barangay</w:t>
            </w:r>
            <w:r w:rsidR="00D16141" w:rsidRPr="008A6736">
              <w:rPr>
                <w:rFonts w:ascii="Arial" w:eastAsia="Arial" w:hAnsi="Arial" w:cs="Arial"/>
                <w:color w:val="0070C0"/>
                <w:sz w:val="20"/>
                <w:szCs w:val="20"/>
                <w:lang w:val="en-PH"/>
              </w:rPr>
              <w:t xml:space="preserve"> </w:t>
            </w:r>
            <w:r w:rsidR="00E163F3" w:rsidRPr="008A6736">
              <w:rPr>
                <w:rFonts w:ascii="Arial" w:eastAsia="Arial" w:hAnsi="Arial" w:cs="Arial"/>
                <w:color w:val="0070C0"/>
                <w:sz w:val="20"/>
                <w:szCs w:val="20"/>
                <w:lang w:val="en-PH"/>
              </w:rPr>
              <w:t>level</w:t>
            </w:r>
            <w:r w:rsidR="00D16141" w:rsidRPr="008A6736">
              <w:rPr>
                <w:rFonts w:ascii="Arial" w:eastAsia="Arial" w:hAnsi="Arial" w:cs="Arial"/>
                <w:color w:val="0070C0"/>
                <w:sz w:val="20"/>
                <w:szCs w:val="20"/>
                <w:lang w:val="en-PH"/>
              </w:rPr>
              <w:t xml:space="preserve"> </w:t>
            </w:r>
            <w:r w:rsidR="00E163F3" w:rsidRPr="008A6736">
              <w:rPr>
                <w:rFonts w:ascii="Arial" w:eastAsia="Arial" w:hAnsi="Arial" w:cs="Arial"/>
                <w:color w:val="0070C0"/>
                <w:sz w:val="20"/>
                <w:szCs w:val="20"/>
                <w:lang w:val="en-PH"/>
              </w:rPr>
              <w:t>to</w:t>
            </w:r>
            <w:r w:rsidR="00D16141" w:rsidRPr="008A6736">
              <w:rPr>
                <w:rFonts w:ascii="Arial" w:eastAsia="Arial" w:hAnsi="Arial" w:cs="Arial"/>
                <w:color w:val="0070C0"/>
                <w:sz w:val="20"/>
                <w:szCs w:val="20"/>
                <w:lang w:val="en-PH"/>
              </w:rPr>
              <w:t xml:space="preserve"> </w:t>
            </w:r>
            <w:r w:rsidR="00E163F3" w:rsidRPr="008A6736">
              <w:rPr>
                <w:rFonts w:ascii="Arial" w:eastAsia="Arial" w:hAnsi="Arial" w:cs="Arial"/>
                <w:color w:val="0070C0"/>
                <w:sz w:val="20"/>
                <w:szCs w:val="20"/>
                <w:lang w:val="en-PH"/>
              </w:rPr>
              <w:t>facilitate</w:t>
            </w:r>
            <w:r w:rsidR="00D16141" w:rsidRPr="008A6736">
              <w:rPr>
                <w:rFonts w:ascii="Arial" w:eastAsia="Arial" w:hAnsi="Arial" w:cs="Arial"/>
                <w:color w:val="0070C0"/>
                <w:sz w:val="20"/>
                <w:szCs w:val="20"/>
                <w:lang w:val="en-PH"/>
              </w:rPr>
              <w:t xml:space="preserve"> </w:t>
            </w:r>
            <w:r w:rsidR="00E163F3" w:rsidRPr="008A6736">
              <w:rPr>
                <w:rFonts w:ascii="Arial" w:eastAsia="Arial" w:hAnsi="Arial" w:cs="Arial"/>
                <w:color w:val="0070C0"/>
                <w:sz w:val="20"/>
                <w:szCs w:val="20"/>
                <w:lang w:val="en-PH"/>
              </w:rPr>
              <w:t>smooth</w:t>
            </w:r>
            <w:r w:rsidR="00D16141" w:rsidRPr="008A6736">
              <w:rPr>
                <w:rFonts w:ascii="Arial" w:eastAsia="Arial" w:hAnsi="Arial" w:cs="Arial"/>
                <w:color w:val="0070C0"/>
                <w:sz w:val="20"/>
                <w:szCs w:val="20"/>
                <w:lang w:val="en-PH"/>
              </w:rPr>
              <w:t xml:space="preserve"> </w:t>
            </w:r>
            <w:r w:rsidR="00E163F3" w:rsidRPr="008A6736">
              <w:rPr>
                <w:rFonts w:ascii="Arial" w:eastAsia="Arial" w:hAnsi="Arial" w:cs="Arial"/>
                <w:color w:val="0070C0"/>
                <w:sz w:val="20"/>
                <w:szCs w:val="20"/>
                <w:lang w:val="en-PH"/>
              </w:rPr>
              <w:t>digital</w:t>
            </w:r>
            <w:r w:rsidR="00D16141" w:rsidRPr="008A6736">
              <w:rPr>
                <w:rFonts w:ascii="Arial" w:eastAsia="Arial" w:hAnsi="Arial" w:cs="Arial"/>
                <w:color w:val="0070C0"/>
                <w:sz w:val="20"/>
                <w:szCs w:val="20"/>
                <w:lang w:val="en-PH"/>
              </w:rPr>
              <w:t xml:space="preserve"> </w:t>
            </w:r>
            <w:r w:rsidR="00E163F3" w:rsidRPr="008A6736">
              <w:rPr>
                <w:rFonts w:ascii="Arial" w:eastAsia="Arial" w:hAnsi="Arial" w:cs="Arial"/>
                <w:color w:val="0070C0"/>
                <w:sz w:val="20"/>
                <w:szCs w:val="20"/>
                <w:lang w:val="en-PH"/>
              </w:rPr>
              <w:t>payout.</w:t>
            </w:r>
          </w:p>
          <w:p w14:paraId="689F3FAB" w14:textId="33452DE9" w:rsidR="00E163F3" w:rsidRPr="008A6736" w:rsidRDefault="00E87B52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</w:pP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DSWD-FO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XI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is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closely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coordinating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="00E163F3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with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="00E163F3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LGUs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="00E163F3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and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="00E163F3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PNP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="00E163F3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for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="00E163F3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orderly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="00E163F3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and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="00E163F3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smooth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="00E163F3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direct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="00E163F3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cash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="00E163F3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payout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="00E163F3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to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="00E163F3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waitlisted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="00E163F3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beneficiaries.</w:t>
            </w:r>
          </w:p>
          <w:p w14:paraId="3F9D049B" w14:textId="301C3DB9" w:rsidR="00386142" w:rsidRPr="008A6736" w:rsidRDefault="00E87B52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</w:pP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Weekly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="00386142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meetings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="00386142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of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="00386142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ESP/SAP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="00386142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team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="00386142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leaders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are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conducted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regularly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="00386142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for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="00386142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smooth</w:t>
            </w:r>
            <w:r w:rsidR="00D16141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="00386142"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implementation</w:t>
            </w:r>
            <w:r w:rsidRPr="008A6736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.</w:t>
            </w:r>
          </w:p>
        </w:tc>
      </w:tr>
    </w:tbl>
    <w:p w14:paraId="6A5D919A" w14:textId="77777777" w:rsidR="00E51D1B" w:rsidRDefault="00E51D1B" w:rsidP="00E51D1B">
      <w:pPr>
        <w:widowControl/>
        <w:spacing w:after="0" w:line="259" w:lineRule="auto"/>
        <w:rPr>
          <w:rFonts w:ascii="Arial" w:eastAsia="Arial" w:hAnsi="Arial" w:cs="Arial"/>
          <w:b/>
          <w:sz w:val="24"/>
          <w:szCs w:val="24"/>
        </w:rPr>
      </w:pPr>
    </w:p>
    <w:p w14:paraId="28114243" w14:textId="201252B3" w:rsidR="009702AE" w:rsidRPr="007907A9" w:rsidRDefault="003E4C18" w:rsidP="00E51D1B">
      <w:pPr>
        <w:widowControl/>
        <w:spacing w:after="0" w:line="259" w:lineRule="auto"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</w:t>
      </w:r>
      <w:r w:rsidRPr="007907A9">
        <w:rPr>
          <w:rFonts w:ascii="Arial" w:eastAsia="Arial" w:hAnsi="Arial" w:cs="Arial"/>
          <w:b/>
          <w:sz w:val="24"/>
          <w:szCs w:val="24"/>
        </w:rPr>
        <w:t>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7907A9">
        <w:rPr>
          <w:rFonts w:ascii="Arial" w:eastAsia="Arial" w:hAnsi="Arial" w:cs="Arial"/>
          <w:b/>
          <w:sz w:val="24"/>
          <w:szCs w:val="24"/>
        </w:rPr>
        <w:t>XII</w:t>
      </w:r>
    </w:p>
    <w:tbl>
      <w:tblPr>
        <w:tblStyle w:val="5"/>
        <w:tblW w:w="977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70"/>
        <w:gridCol w:w="7706"/>
      </w:tblGrid>
      <w:tr w:rsidR="007907A9" w:rsidRPr="007907A9" w14:paraId="3FC8600E" w14:textId="77777777" w:rsidTr="00E51D1B">
        <w:trPr>
          <w:trHeight w:val="20"/>
          <w:tblHeader/>
        </w:trPr>
        <w:tc>
          <w:tcPr>
            <w:tcW w:w="207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927DC15" w14:textId="77777777" w:rsidR="009702AE" w:rsidRPr="007907A9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0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932E001" w14:textId="34115CBF" w:rsidR="009702AE" w:rsidRPr="007907A9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7907A9" w:rsidRPr="007907A9" w14:paraId="44DE166A" w14:textId="77777777" w:rsidTr="00E51D1B">
        <w:trPr>
          <w:trHeight w:val="20"/>
        </w:trPr>
        <w:tc>
          <w:tcPr>
            <w:tcW w:w="207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519BCD3" w14:textId="1E8CC9D4" w:rsidR="009702AE" w:rsidRPr="008C0AE0" w:rsidRDefault="009E7113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8C0AE0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742D1" w:rsidRPr="008C0AE0">
              <w:rPr>
                <w:rFonts w:ascii="Arial" w:eastAsia="Arial" w:hAnsi="Arial" w:cs="Arial"/>
                <w:sz w:val="20"/>
                <w:szCs w:val="19"/>
              </w:rPr>
              <w:t>Septemb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742D1" w:rsidRPr="008C0AE0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0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4831C36" w14:textId="54946856" w:rsidR="009702AE" w:rsidRPr="008C0AE0" w:rsidRDefault="003E4C18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C0AE0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C0AE0">
              <w:rPr>
                <w:rFonts w:ascii="Arial" w:eastAsia="Arial" w:hAnsi="Arial" w:cs="Arial"/>
                <w:sz w:val="20"/>
                <w:szCs w:val="19"/>
              </w:rPr>
              <w:t>XII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C0AE0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D16141">
              <w:t xml:space="preserve"> </w:t>
            </w:r>
            <w:r w:rsidR="009E7113" w:rsidRPr="008C0AE0">
              <w:rPr>
                <w:rFonts w:ascii="Arial" w:eastAsia="Arial" w:hAnsi="Arial" w:cs="Arial"/>
                <w:sz w:val="20"/>
                <w:szCs w:val="19"/>
              </w:rPr>
              <w:t>303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E00E0" w:rsidRPr="008C0AE0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E00E0" w:rsidRPr="008C0AE0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E00E0" w:rsidRPr="008C0AE0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LGU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E7113" w:rsidRPr="008C0AE0">
              <w:rPr>
                <w:rFonts w:ascii="Arial" w:eastAsia="Arial" w:hAnsi="Arial" w:cs="Arial"/>
                <w:sz w:val="20"/>
                <w:szCs w:val="19"/>
              </w:rPr>
              <w:t>Bagumbaya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intend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Local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Strand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Individual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(LSIs).</w:t>
            </w:r>
          </w:p>
        </w:tc>
      </w:tr>
    </w:tbl>
    <w:p w14:paraId="0359C1E5" w14:textId="77777777" w:rsidR="005D2540" w:rsidRDefault="005D2540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bookmarkStart w:id="2" w:name="_heading=h.30j0zll" w:colFirst="0" w:colLast="0"/>
      <w:bookmarkEnd w:id="2"/>
    </w:p>
    <w:p w14:paraId="29692D04" w14:textId="5A93BC75" w:rsidR="009702AE" w:rsidRPr="00A8767E" w:rsidRDefault="003E4C18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CARAGA</w:t>
      </w:r>
    </w:p>
    <w:tbl>
      <w:tblPr>
        <w:tblStyle w:val="4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6198951D" w14:textId="77777777" w:rsidTr="00AA7C9D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2F0C3D3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9955989" w14:textId="545055B1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A8767E" w:rsidRPr="00A8767E" w14:paraId="597963E1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59D6A27" w14:textId="4E50932A" w:rsidR="009702AE" w:rsidRPr="00D72724" w:rsidRDefault="005B2E8C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19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B029D" w:rsidRPr="00D72724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D72724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FF09CED" w14:textId="056D8948" w:rsidR="00B80096" w:rsidRPr="00D72724" w:rsidRDefault="00B80096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2E4178" w:rsidRPr="00D72724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FF701A" w:rsidRPr="00D72724">
              <w:rPr>
                <w:rFonts w:ascii="Arial" w:eastAsia="Arial" w:hAnsi="Arial" w:cs="Arial"/>
                <w:b/>
                <w:sz w:val="20"/>
                <w:szCs w:val="19"/>
              </w:rPr>
              <w:t>5</w:t>
            </w:r>
            <w:r w:rsidR="0052138F" w:rsidRPr="00D72724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AE05ED" w:rsidRPr="00D72724">
              <w:rPr>
                <w:rFonts w:ascii="Arial" w:eastAsia="Arial" w:hAnsi="Arial" w:cs="Arial"/>
                <w:b/>
                <w:sz w:val="20"/>
                <w:szCs w:val="19"/>
              </w:rPr>
              <w:t>325</w:t>
            </w:r>
            <w:r w:rsidR="0052138F" w:rsidRPr="00D72724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AE05ED" w:rsidRPr="00D72724">
              <w:rPr>
                <w:rFonts w:ascii="Arial" w:eastAsia="Arial" w:hAnsi="Arial" w:cs="Arial"/>
                <w:b/>
                <w:sz w:val="20"/>
                <w:szCs w:val="19"/>
              </w:rPr>
              <w:t>355</w:t>
            </w:r>
            <w:r w:rsidR="0052138F" w:rsidRPr="00D72724">
              <w:rPr>
                <w:rFonts w:ascii="Arial" w:eastAsia="Arial" w:hAnsi="Arial" w:cs="Arial"/>
                <w:b/>
                <w:sz w:val="20"/>
                <w:szCs w:val="19"/>
              </w:rPr>
              <w:t>.80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310FFC" w:rsidRPr="00D72724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LSIs,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ROFs,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RIATFs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D72724">
              <w:rPr>
                <w:rFonts w:ascii="Arial" w:eastAsia="Arial" w:hAnsi="Arial" w:cs="Arial"/>
                <w:b/>
                <w:sz w:val="20"/>
                <w:szCs w:val="19"/>
              </w:rPr>
              <w:t>walk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-in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LSI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E84569" w:rsidRPr="00D72724">
              <w:rPr>
                <w:rFonts w:ascii="Arial" w:eastAsia="Arial" w:hAnsi="Arial" w:cs="Arial"/>
                <w:b/>
                <w:sz w:val="20"/>
                <w:szCs w:val="19"/>
              </w:rPr>
              <w:t>clients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D72724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include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provisio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D72724">
              <w:rPr>
                <w:rFonts w:ascii="Arial" w:eastAsia="Arial" w:hAnsi="Arial" w:cs="Arial"/>
                <w:sz w:val="20"/>
                <w:szCs w:val="19"/>
              </w:rPr>
              <w:t>meals,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D72724">
              <w:rPr>
                <w:rFonts w:ascii="Arial" w:eastAsia="Arial" w:hAnsi="Arial" w:cs="Arial"/>
                <w:sz w:val="20"/>
                <w:szCs w:val="19"/>
              </w:rPr>
              <w:t>foo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D72724">
              <w:rPr>
                <w:rFonts w:ascii="Arial" w:eastAsia="Arial" w:hAnsi="Arial" w:cs="Arial"/>
                <w:sz w:val="20"/>
                <w:szCs w:val="19"/>
              </w:rPr>
              <w:t>packs,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D72724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D72724">
              <w:rPr>
                <w:rFonts w:ascii="Arial" w:eastAsia="Arial" w:hAnsi="Arial" w:cs="Arial"/>
                <w:sz w:val="20"/>
                <w:szCs w:val="19"/>
              </w:rPr>
              <w:t>assistance,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D72724">
              <w:rPr>
                <w:rFonts w:ascii="Arial" w:eastAsia="Arial" w:hAnsi="Arial" w:cs="Arial"/>
                <w:sz w:val="20"/>
                <w:szCs w:val="19"/>
              </w:rPr>
              <w:t>transportatio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D72724">
              <w:rPr>
                <w:rFonts w:ascii="Arial" w:eastAsia="Arial" w:hAnsi="Arial" w:cs="Arial"/>
                <w:sz w:val="20"/>
                <w:szCs w:val="19"/>
              </w:rPr>
              <w:t>assistance,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D7272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D72724">
              <w:rPr>
                <w:rFonts w:ascii="Arial" w:eastAsia="Arial" w:hAnsi="Arial" w:cs="Arial"/>
                <w:sz w:val="20"/>
                <w:szCs w:val="19"/>
              </w:rPr>
              <w:t>foo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D72724">
              <w:rPr>
                <w:rFonts w:ascii="Arial" w:eastAsia="Arial" w:hAnsi="Arial" w:cs="Arial"/>
                <w:sz w:val="20"/>
                <w:szCs w:val="19"/>
              </w:rPr>
              <w:t>assistan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ce.</w:t>
            </w:r>
          </w:p>
          <w:p w14:paraId="4D8BD29B" w14:textId="39603D54" w:rsidR="00DB029D" w:rsidRPr="00D72724" w:rsidRDefault="00DB029D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F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C</w:t>
            </w:r>
            <w:r w:rsidR="00105859" w:rsidRPr="00D72724">
              <w:rPr>
                <w:rFonts w:ascii="Arial" w:eastAsia="Arial" w:hAnsi="Arial" w:cs="Arial"/>
                <w:sz w:val="20"/>
                <w:szCs w:val="19"/>
              </w:rPr>
              <w:t>ARAGA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facilitat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releas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E05ED" w:rsidRPr="00D72724">
              <w:rPr>
                <w:rFonts w:ascii="Arial" w:eastAsia="Arial" w:hAnsi="Arial" w:cs="Arial"/>
                <w:sz w:val="20"/>
                <w:szCs w:val="19"/>
              </w:rPr>
              <w:t xml:space="preserve">additional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1,</w:t>
            </w:r>
            <w:r w:rsidR="00AE05ED" w:rsidRPr="00D72724">
              <w:rPr>
                <w:rFonts w:ascii="Arial" w:eastAsia="Arial" w:hAnsi="Arial" w:cs="Arial"/>
                <w:sz w:val="20"/>
                <w:szCs w:val="19"/>
              </w:rPr>
              <w:t>500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AE05ED" w:rsidRPr="00D72724">
              <w:rPr>
                <w:rFonts w:ascii="Arial" w:eastAsia="Arial" w:hAnsi="Arial" w:cs="Arial"/>
                <w:sz w:val="20"/>
                <w:szCs w:val="19"/>
              </w:rPr>
              <w:t>783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AE05ED" w:rsidRPr="00D72724">
              <w:rPr>
                <w:rFonts w:ascii="Arial" w:eastAsia="Arial" w:hAnsi="Arial" w:cs="Arial"/>
                <w:sz w:val="20"/>
                <w:szCs w:val="19"/>
              </w:rPr>
              <w:t>495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AE05ED" w:rsidRPr="00D72724">
              <w:rPr>
                <w:rFonts w:ascii="Arial" w:eastAsia="Arial" w:hAnsi="Arial" w:cs="Arial"/>
                <w:sz w:val="20"/>
                <w:szCs w:val="19"/>
              </w:rPr>
              <w:t>00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E05ED" w:rsidRPr="00D72724">
              <w:rPr>
                <w:rFonts w:ascii="Arial" w:eastAsia="Arial" w:hAnsi="Arial" w:cs="Arial"/>
                <w:sz w:val="20"/>
                <w:szCs w:val="19"/>
              </w:rPr>
              <w:t>requested by the LGU of Tago, Surigao Del Sur.</w:t>
            </w:r>
          </w:p>
          <w:p w14:paraId="65E8982F" w14:textId="7C6F9B1E" w:rsidR="00DB029D" w:rsidRPr="00D72724" w:rsidRDefault="00DB029D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F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C</w:t>
            </w:r>
            <w:r w:rsidR="00105859" w:rsidRPr="00D72724">
              <w:rPr>
                <w:rFonts w:ascii="Arial" w:eastAsia="Arial" w:hAnsi="Arial" w:cs="Arial"/>
                <w:sz w:val="20"/>
                <w:szCs w:val="19"/>
              </w:rPr>
              <w:t>ARAGA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B2E8C" w:rsidRPr="00D72724">
              <w:rPr>
                <w:rFonts w:ascii="Arial" w:eastAsia="Arial" w:hAnsi="Arial" w:cs="Arial"/>
                <w:sz w:val="20"/>
                <w:szCs w:val="19"/>
              </w:rPr>
              <w:t>delivered 2,000 FFPs amounting to ₱1,044,660.00 to the rented warehouse in Surigao City, Surigao Del Norte as prepositioning.</w:t>
            </w:r>
          </w:p>
          <w:p w14:paraId="457AF2CB" w14:textId="3C977160" w:rsidR="00DB029D" w:rsidRPr="00D72724" w:rsidRDefault="00DB029D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9</w:t>
            </w:r>
            <w:r w:rsidR="005B2E8C" w:rsidRPr="00D72724">
              <w:rPr>
                <w:rFonts w:ascii="Arial" w:eastAsia="Arial" w:hAnsi="Arial" w:cs="Arial"/>
                <w:sz w:val="20"/>
                <w:szCs w:val="19"/>
              </w:rPr>
              <w:t>,6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06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₱3,</w:t>
            </w:r>
            <w:r w:rsidR="005B2E8C" w:rsidRPr="00D72724">
              <w:rPr>
                <w:rFonts w:ascii="Arial" w:eastAsia="Arial" w:hAnsi="Arial" w:cs="Arial"/>
                <w:sz w:val="20"/>
                <w:szCs w:val="19"/>
              </w:rPr>
              <w:t>317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5B2E8C" w:rsidRPr="00D72724">
              <w:rPr>
                <w:rFonts w:ascii="Arial" w:eastAsia="Arial" w:hAnsi="Arial" w:cs="Arial"/>
                <w:sz w:val="20"/>
                <w:szCs w:val="19"/>
              </w:rPr>
              <w:t>624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.8</w:t>
            </w:r>
            <w:r w:rsidR="005B2E8C" w:rsidRPr="00D72724">
              <w:rPr>
                <w:rFonts w:ascii="Arial" w:eastAsia="Arial" w:hAnsi="Arial" w:cs="Arial"/>
                <w:sz w:val="20"/>
                <w:szCs w:val="19"/>
              </w:rPr>
              <w:t>5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17,</w:t>
            </w:r>
            <w:r w:rsidR="005B2E8C" w:rsidRPr="00D72724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60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500mL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bottl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water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₱13</w:t>
            </w:r>
            <w:r w:rsidR="005B2E8C" w:rsidRPr="00D72724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5B2E8C" w:rsidRPr="00D72724">
              <w:rPr>
                <w:rFonts w:ascii="Arial" w:eastAsia="Arial" w:hAnsi="Arial" w:cs="Arial"/>
                <w:sz w:val="20"/>
                <w:szCs w:val="19"/>
              </w:rPr>
              <w:t>699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.20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provisio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LSIs.</w:t>
            </w:r>
          </w:p>
          <w:p w14:paraId="27362291" w14:textId="4C2142E7" w:rsidR="00752E3F" w:rsidRPr="00D72724" w:rsidRDefault="00066031" w:rsidP="00A75108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5,000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D72724">
              <w:rPr>
                <w:rFonts w:ascii="Arial" w:eastAsia="Arial" w:hAnsi="Arial" w:cs="Arial"/>
                <w:sz w:val="20"/>
                <w:szCs w:val="19"/>
              </w:rPr>
              <w:t>hygien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D72724">
              <w:rPr>
                <w:rFonts w:ascii="Arial" w:eastAsia="Arial" w:hAnsi="Arial" w:cs="Arial"/>
                <w:sz w:val="20"/>
                <w:szCs w:val="19"/>
              </w:rPr>
              <w:t>kit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₱8,294,375.00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lready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which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provincial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fices.</w:t>
            </w:r>
          </w:p>
          <w:p w14:paraId="1488C9BA" w14:textId="77777777" w:rsidR="00114FDF" w:rsidRPr="00D72724" w:rsidRDefault="00114FDF" w:rsidP="00D75708">
            <w:pPr>
              <w:widowControl/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38BEABC7" w14:textId="650097E1" w:rsidR="009702AE" w:rsidRPr="00D72724" w:rsidRDefault="003E4C18" w:rsidP="00394069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05D0D46D" w14:textId="760E93C7" w:rsidR="009702AE" w:rsidRPr="00D72724" w:rsidRDefault="003E4C18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date,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D72724">
              <w:rPr>
                <w:rFonts w:ascii="Arial" w:eastAsia="Arial" w:hAnsi="Arial" w:cs="Arial"/>
                <w:b/>
                <w:sz w:val="20"/>
                <w:szCs w:val="19"/>
              </w:rPr>
              <w:t>305,096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E84569" w:rsidRPr="00D72724">
              <w:rPr>
                <w:rFonts w:ascii="Arial" w:eastAsia="Arial" w:hAnsi="Arial" w:cs="Arial"/>
                <w:b/>
                <w:sz w:val="20"/>
                <w:szCs w:val="19"/>
              </w:rPr>
              <w:t>n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on-4Ps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066031" w:rsidRPr="00D72724">
              <w:rPr>
                <w:rFonts w:ascii="Arial" w:eastAsia="Arial" w:hAnsi="Arial" w:cs="Arial"/>
                <w:b/>
                <w:sz w:val="20"/>
                <w:szCs w:val="19"/>
              </w:rPr>
              <w:t>1,525,480,000.00</w:t>
            </w:r>
            <w:r w:rsidR="00AE0E89" w:rsidRPr="00D72724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</w:p>
          <w:p w14:paraId="539BA321" w14:textId="12DBB651" w:rsidR="00AE0E89" w:rsidRPr="00D72724" w:rsidRDefault="00AE0E89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189,867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687,911,850.00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;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ut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4P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beneficiaries,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180,673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D72724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cards;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D72724">
              <w:rPr>
                <w:rFonts w:ascii="Arial" w:eastAsia="Arial" w:hAnsi="Arial" w:cs="Arial"/>
                <w:sz w:val="20"/>
                <w:szCs w:val="19"/>
              </w:rPr>
              <w:t>7,796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D72724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D72724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D72724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D72724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D72724">
              <w:rPr>
                <w:rFonts w:ascii="Arial" w:eastAsia="Arial" w:hAnsi="Arial" w:cs="Arial"/>
                <w:sz w:val="20"/>
                <w:szCs w:val="19"/>
              </w:rPr>
              <w:t>SD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D72724">
              <w:rPr>
                <w:rFonts w:ascii="Arial" w:eastAsia="Arial" w:hAnsi="Arial" w:cs="Arial"/>
                <w:sz w:val="20"/>
                <w:szCs w:val="19"/>
              </w:rPr>
              <w:t>payout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D7272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D72724">
              <w:rPr>
                <w:rFonts w:ascii="Arial" w:eastAsia="Arial" w:hAnsi="Arial" w:cs="Arial"/>
                <w:sz w:val="20"/>
                <w:szCs w:val="19"/>
              </w:rPr>
              <w:t>1,398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D72724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D72724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D72724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D72724">
              <w:rPr>
                <w:rFonts w:ascii="Arial" w:eastAsia="Arial" w:hAnsi="Arial" w:cs="Arial"/>
                <w:sz w:val="20"/>
                <w:szCs w:val="19"/>
              </w:rPr>
              <w:t>LGU/DOL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D72724">
              <w:rPr>
                <w:rFonts w:ascii="Arial" w:eastAsia="Arial" w:hAnsi="Arial" w:cs="Arial"/>
                <w:sz w:val="20"/>
                <w:szCs w:val="19"/>
              </w:rPr>
              <w:t>TUPAD.</w:t>
            </w:r>
          </w:p>
          <w:p w14:paraId="060C72ED" w14:textId="6DBDCF3E" w:rsidR="00645671" w:rsidRPr="00D72724" w:rsidRDefault="00645671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D72724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5B2E8C" w:rsidRPr="00D72724">
              <w:rPr>
                <w:rFonts w:ascii="Arial" w:eastAsia="Arial" w:hAnsi="Arial" w:cs="Arial"/>
                <w:sz w:val="20"/>
                <w:szCs w:val="19"/>
              </w:rPr>
              <w:t>3</w:t>
            </w:r>
            <w:r w:rsidR="007502C0" w:rsidRPr="00D72724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5B2E8C" w:rsidRPr="00D72724">
              <w:rPr>
                <w:rFonts w:ascii="Arial" w:eastAsia="Arial" w:hAnsi="Arial" w:cs="Arial"/>
                <w:sz w:val="20"/>
                <w:szCs w:val="19"/>
              </w:rPr>
              <w:t>31</w:t>
            </w:r>
            <w:r w:rsidR="004654C4" w:rsidRPr="00D72724">
              <w:rPr>
                <w:rFonts w:ascii="Arial" w:eastAsia="Arial" w:hAnsi="Arial" w:cs="Arial"/>
                <w:sz w:val="20"/>
                <w:szCs w:val="19"/>
              </w:rPr>
              <w:t>9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D72724">
              <w:rPr>
                <w:rFonts w:ascii="Arial" w:eastAsia="Arial" w:hAnsi="Arial" w:cs="Arial"/>
                <w:sz w:val="20"/>
                <w:szCs w:val="19"/>
              </w:rPr>
              <w:t>out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D72724">
              <w:rPr>
                <w:rFonts w:ascii="Arial" w:eastAsia="Arial" w:hAnsi="Arial" w:cs="Arial"/>
                <w:sz w:val="20"/>
                <w:szCs w:val="19"/>
              </w:rPr>
              <w:t>9</w:t>
            </w:r>
            <w:r w:rsidR="00FF701A" w:rsidRPr="00D72724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7502C0" w:rsidRPr="00D72724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5B2E8C" w:rsidRPr="00D72724">
              <w:rPr>
                <w:rFonts w:ascii="Arial" w:eastAsia="Arial" w:hAnsi="Arial" w:cs="Arial"/>
                <w:sz w:val="20"/>
                <w:szCs w:val="19"/>
              </w:rPr>
              <w:t>227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D72724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B2E8C" w:rsidRPr="00D72724">
              <w:rPr>
                <w:rFonts w:ascii="Arial" w:eastAsia="Arial" w:hAnsi="Arial" w:cs="Arial"/>
                <w:sz w:val="20"/>
                <w:szCs w:val="19"/>
              </w:rPr>
              <w:t>90</w:t>
            </w:r>
            <w:r w:rsidR="007502C0" w:rsidRPr="00D72724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FF701A" w:rsidRPr="00D72724">
              <w:rPr>
                <w:rFonts w:ascii="Arial" w:eastAsia="Arial" w:hAnsi="Arial" w:cs="Arial"/>
                <w:sz w:val="20"/>
                <w:szCs w:val="19"/>
              </w:rPr>
              <w:t>3</w:t>
            </w:r>
            <w:r w:rsidR="005B2E8C" w:rsidRPr="00D72724">
              <w:rPr>
                <w:rFonts w:ascii="Arial" w:eastAsia="Arial" w:hAnsi="Arial" w:cs="Arial"/>
                <w:sz w:val="20"/>
                <w:szCs w:val="19"/>
              </w:rPr>
              <w:t>4</w:t>
            </w:r>
            <w:r w:rsidR="007502C0" w:rsidRPr="00D72724">
              <w:rPr>
                <w:rFonts w:ascii="Arial" w:eastAsia="Arial" w:hAnsi="Arial" w:cs="Arial"/>
                <w:sz w:val="20"/>
                <w:szCs w:val="19"/>
              </w:rPr>
              <w:t>%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pprov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left-out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familie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lready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7502C0" w:rsidRPr="00D72724">
              <w:rPr>
                <w:rFonts w:ascii="Arial" w:eastAsia="Arial" w:hAnsi="Arial" w:cs="Arial"/>
                <w:sz w:val="20"/>
                <w:szCs w:val="19"/>
              </w:rPr>
              <w:t>4</w:t>
            </w:r>
            <w:r w:rsidR="004654C4" w:rsidRPr="00D72724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5B2E8C" w:rsidRPr="00D72724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7502C0" w:rsidRPr="00D72724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5B2E8C" w:rsidRPr="00D72724">
              <w:rPr>
                <w:rFonts w:ascii="Arial" w:eastAsia="Arial" w:hAnsi="Arial" w:cs="Arial"/>
                <w:sz w:val="20"/>
                <w:szCs w:val="19"/>
              </w:rPr>
              <w:t>243</w:t>
            </w:r>
            <w:r w:rsidR="007502C0" w:rsidRPr="00D72724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5B2E8C" w:rsidRPr="00D72724">
              <w:rPr>
                <w:rFonts w:ascii="Arial" w:eastAsia="Arial" w:hAnsi="Arial" w:cs="Arial"/>
                <w:sz w:val="20"/>
                <w:szCs w:val="19"/>
              </w:rPr>
              <w:t>000</w:t>
            </w:r>
            <w:r w:rsidR="007502C0" w:rsidRPr="00D72724">
              <w:rPr>
                <w:rFonts w:ascii="Arial" w:eastAsia="Arial" w:hAnsi="Arial" w:cs="Arial"/>
                <w:sz w:val="20"/>
                <w:szCs w:val="19"/>
              </w:rPr>
              <w:t>.00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D72724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D72724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5B2E8C" w:rsidRPr="00D72724">
              <w:rPr>
                <w:rFonts w:ascii="Arial" w:eastAsia="Arial" w:hAnsi="Arial" w:cs="Arial"/>
                <w:sz w:val="20"/>
                <w:szCs w:val="19"/>
              </w:rPr>
              <w:t>7</w:t>
            </w:r>
            <w:r w:rsidR="007502C0" w:rsidRPr="00D72724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5B2E8C" w:rsidRPr="00D72724">
              <w:rPr>
                <w:rFonts w:ascii="Arial" w:eastAsia="Arial" w:hAnsi="Arial" w:cs="Arial"/>
                <w:sz w:val="20"/>
                <w:szCs w:val="19"/>
              </w:rPr>
              <w:t>56</w:t>
            </w:r>
            <w:r w:rsidR="007502C0" w:rsidRPr="00D72724">
              <w:rPr>
                <w:rFonts w:ascii="Arial" w:eastAsia="Arial" w:hAnsi="Arial" w:cs="Arial"/>
                <w:sz w:val="20"/>
                <w:szCs w:val="19"/>
              </w:rPr>
              <w:t>%.</w:t>
            </w:r>
          </w:p>
          <w:p w14:paraId="3CAD2536" w14:textId="06DB161C" w:rsidR="00066031" w:rsidRPr="00D72724" w:rsidRDefault="00066031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Center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coordinat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provid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up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dat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informatio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implementatio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program.</w:t>
            </w:r>
          </w:p>
        </w:tc>
      </w:tr>
    </w:tbl>
    <w:p w14:paraId="215817A9" w14:textId="417AB37D" w:rsidR="009702AE" w:rsidRDefault="00681484" w:rsidP="00D72724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Arial" w:hAnsi="Arial" w:cs="Arial"/>
          <w:b/>
          <w:i/>
          <w:sz w:val="20"/>
          <w:szCs w:val="20"/>
        </w:rPr>
        <w:t>*</w:t>
      </w:r>
      <w:r w:rsidR="003E4C18">
        <w:rPr>
          <w:rFonts w:ascii="Arial" w:eastAsia="Arial" w:hAnsi="Arial" w:cs="Arial"/>
          <w:b/>
          <w:i/>
          <w:sz w:val="20"/>
          <w:szCs w:val="20"/>
        </w:rPr>
        <w:t>****</w:t>
      </w:r>
    </w:p>
    <w:p w14:paraId="44F384EB" w14:textId="7E459DD6" w:rsidR="00B316F9" w:rsidRPr="00C9204B" w:rsidRDefault="003E4C18" w:rsidP="00394069">
      <w:pPr>
        <w:spacing w:after="0" w:line="240" w:lineRule="auto"/>
        <w:contextualSpacing/>
        <w:jc w:val="both"/>
        <w:rPr>
          <w:rFonts w:ascii="Arial" w:eastAsia="Arial" w:hAnsi="Arial" w:cs="Arial"/>
          <w:i/>
          <w:sz w:val="20"/>
          <w:szCs w:val="20"/>
        </w:rPr>
      </w:pPr>
      <w:r>
        <w:rPr>
          <w:rFonts w:ascii="Arial" w:eastAsia="Arial" w:hAnsi="Arial" w:cs="Arial"/>
          <w:i/>
          <w:sz w:val="20"/>
          <w:szCs w:val="20"/>
        </w:rPr>
        <w:t>The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Disaster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Response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perations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Monitoring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d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Information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enter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(DROMIC)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f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he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DSWD-DRMB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is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losely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oordinating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with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he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oncerned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DSWD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Field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ffices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for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y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significant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updates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d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ctions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aken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relative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o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 w:rsidR="007800DF">
        <w:rPr>
          <w:rFonts w:ascii="Arial" w:eastAsia="Arial" w:hAnsi="Arial" w:cs="Arial"/>
          <w:i/>
          <w:sz w:val="20"/>
          <w:szCs w:val="20"/>
        </w:rPr>
        <w:t>COVID-19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pandemic.</w:t>
      </w:r>
    </w:p>
    <w:p w14:paraId="3FD541C5" w14:textId="7E00CAA0" w:rsidR="00D42B1F" w:rsidRPr="00D72724" w:rsidRDefault="00D42B1F" w:rsidP="00394069">
      <w:pPr>
        <w:spacing w:after="0" w:line="240" w:lineRule="auto"/>
        <w:contextualSpacing/>
        <w:jc w:val="both"/>
        <w:rPr>
          <w:rFonts w:ascii="Arial" w:eastAsia="Arial" w:hAnsi="Arial" w:cs="Arial"/>
          <w:sz w:val="18"/>
          <w:szCs w:val="18"/>
          <w:highlight w:val="whit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20"/>
        <w:gridCol w:w="4523"/>
      </w:tblGrid>
      <w:tr w:rsidR="003A585A" w14:paraId="35E16EA6" w14:textId="77777777" w:rsidTr="00257002">
        <w:tc>
          <w:tcPr>
            <w:tcW w:w="5220" w:type="dxa"/>
          </w:tcPr>
          <w:p w14:paraId="6FCC5555" w14:textId="1387D8E6" w:rsidR="003A585A" w:rsidRDefault="003A585A" w:rsidP="003A585A">
            <w:pP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173E41">
              <w:rPr>
                <w:rFonts w:ascii="Arial" w:eastAsia="Arial" w:hAnsi="Arial" w:cs="Arial"/>
                <w:sz w:val="24"/>
                <w:szCs w:val="24"/>
                <w:highlight w:val="white"/>
              </w:rPr>
              <w:t>Prepared</w:t>
            </w:r>
            <w:r>
              <w:rPr>
                <w:rFonts w:ascii="Arial" w:eastAsia="Arial" w:hAnsi="Arial" w:cs="Arial"/>
                <w:sz w:val="24"/>
                <w:szCs w:val="24"/>
                <w:highlight w:val="white"/>
              </w:rPr>
              <w:t xml:space="preserve"> </w:t>
            </w:r>
            <w:r w:rsidRPr="00173E41">
              <w:rPr>
                <w:rFonts w:ascii="Arial" w:eastAsia="Arial" w:hAnsi="Arial" w:cs="Arial"/>
                <w:sz w:val="24"/>
                <w:szCs w:val="24"/>
                <w:highlight w:val="white"/>
              </w:rPr>
              <w:t>by:</w:t>
            </w:r>
            <w:r>
              <w:rPr>
                <w:rFonts w:ascii="Arial" w:eastAsia="Arial" w:hAnsi="Arial" w:cs="Arial"/>
                <w:sz w:val="24"/>
                <w:szCs w:val="24"/>
              </w:rPr>
              <w:tab/>
            </w:r>
            <w:r>
              <w:rPr>
                <w:rFonts w:ascii="Arial" w:eastAsia="Arial" w:hAnsi="Arial" w:cs="Arial"/>
                <w:sz w:val="24"/>
                <w:szCs w:val="24"/>
              </w:rPr>
              <w:tab/>
            </w:r>
            <w:r>
              <w:rPr>
                <w:rFonts w:ascii="Arial" w:eastAsia="Arial" w:hAnsi="Arial" w:cs="Arial"/>
                <w:sz w:val="24"/>
                <w:szCs w:val="24"/>
              </w:rPr>
              <w:tab/>
            </w:r>
            <w:r>
              <w:rPr>
                <w:rFonts w:ascii="Arial" w:eastAsia="Arial" w:hAnsi="Arial" w:cs="Arial"/>
                <w:sz w:val="24"/>
                <w:szCs w:val="24"/>
              </w:rPr>
              <w:tab/>
            </w:r>
            <w:r>
              <w:rPr>
                <w:rFonts w:ascii="Arial" w:eastAsia="Arial" w:hAnsi="Arial" w:cs="Arial"/>
                <w:sz w:val="24"/>
                <w:szCs w:val="24"/>
              </w:rPr>
              <w:tab/>
            </w:r>
            <w:r>
              <w:rPr>
                <w:rFonts w:ascii="Arial" w:eastAsia="Arial" w:hAnsi="Arial" w:cs="Arial"/>
                <w:sz w:val="24"/>
                <w:szCs w:val="24"/>
              </w:rPr>
              <w:tab/>
            </w:r>
          </w:p>
          <w:p w14:paraId="586E0D86" w14:textId="77777777" w:rsidR="00030702" w:rsidRDefault="00AE0CA5" w:rsidP="00D72724">
            <w:pPr>
              <w:widowControl/>
              <w:spacing w:after="0" w:line="240" w:lineRule="auto"/>
              <w:contextualSpacing/>
              <w:rPr>
                <w:rFonts w:ascii="Arial" w:eastAsia="Arial" w:hAnsi="Arial" w:cs="Arial"/>
                <w:b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MARIEL B. FERRARIZ</w:t>
            </w:r>
          </w:p>
          <w:p w14:paraId="4155D523" w14:textId="58274FA0" w:rsidR="00AE0CA5" w:rsidRPr="003A585A" w:rsidRDefault="00AE0CA5" w:rsidP="00D72724">
            <w:pPr>
              <w:widowControl/>
              <w:spacing w:after="0" w:line="240" w:lineRule="auto"/>
              <w:contextualSpacing/>
              <w:rPr>
                <w:rFonts w:ascii="Arial" w:eastAsia="Arial" w:hAnsi="Arial" w:cs="Arial"/>
                <w:b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CLARRIE MAE A. CASTILLO</w:t>
            </w:r>
          </w:p>
        </w:tc>
        <w:tc>
          <w:tcPr>
            <w:tcW w:w="4523" w:type="dxa"/>
          </w:tcPr>
          <w:p w14:paraId="2E464B60" w14:textId="3B3F7807" w:rsidR="003A585A" w:rsidRPr="00E23292" w:rsidRDefault="003A585A" w:rsidP="003A585A">
            <w:pPr>
              <w:widowControl/>
              <w:spacing w:after="0" w:line="240" w:lineRule="auto"/>
              <w:contextualSpacing/>
              <w:rPr>
                <w:rFonts w:ascii="Arial" w:eastAsia="Arial" w:hAnsi="Arial" w:cs="Arial"/>
                <w:b/>
                <w:color w:val="002060"/>
                <w:sz w:val="28"/>
                <w:szCs w:val="28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Releasing Officer</w:t>
            </w:r>
            <w:r>
              <w:rPr>
                <w:rFonts w:ascii="Arial" w:eastAsia="Arial" w:hAnsi="Arial" w:cs="Arial"/>
                <w:b/>
                <w:color w:val="002060"/>
                <w:sz w:val="28"/>
                <w:szCs w:val="28"/>
              </w:rPr>
              <w:t>:</w:t>
            </w:r>
          </w:p>
          <w:p w14:paraId="59C660AA" w14:textId="77777777" w:rsidR="003A585A" w:rsidRDefault="003A585A" w:rsidP="003A585A">
            <w:pPr>
              <w:widowControl/>
              <w:spacing w:after="0" w:line="240" w:lineRule="auto"/>
              <w:contextualSpacing/>
              <w:rPr>
                <w:rFonts w:ascii="Arial" w:eastAsia="Arial" w:hAnsi="Arial" w:cs="Arial"/>
                <w:b/>
                <w:sz w:val="24"/>
                <w:szCs w:val="24"/>
              </w:rPr>
            </w:pPr>
          </w:p>
          <w:p w14:paraId="14DE7955" w14:textId="484B70F7" w:rsidR="003A585A" w:rsidRDefault="00AE0CA5" w:rsidP="003A585A">
            <w:pPr>
              <w:widowControl/>
              <w:spacing w:after="0" w:line="240" w:lineRule="auto"/>
              <w:contextualSpacing/>
              <w:rPr>
                <w:rFonts w:ascii="Arial" w:eastAsia="Arial" w:hAnsi="Arial" w:cs="Arial"/>
                <w:sz w:val="24"/>
                <w:szCs w:val="24"/>
                <w:highlight w:val="white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RODEL V. CABADDU</w:t>
            </w:r>
          </w:p>
        </w:tc>
      </w:tr>
    </w:tbl>
    <w:p w14:paraId="7E06F59B" w14:textId="77777777" w:rsidR="008C5089" w:rsidRDefault="008C5089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36FB1C68" w14:textId="77777777" w:rsidR="008C5089" w:rsidRDefault="008C5089">
      <w:pPr>
        <w:widowControl/>
        <w:spacing w:after="160" w:line="259" w:lineRule="auto"/>
        <w:rPr>
          <w:rFonts w:ascii="Arial" w:eastAsia="Arial" w:hAnsi="Arial" w:cs="Arial"/>
          <w:b/>
          <w:color w:val="002060"/>
          <w:sz w:val="28"/>
          <w:szCs w:val="24"/>
        </w:rPr>
      </w:pPr>
      <w:r>
        <w:rPr>
          <w:rFonts w:ascii="Arial" w:eastAsia="Arial" w:hAnsi="Arial" w:cs="Arial"/>
          <w:b/>
          <w:color w:val="002060"/>
          <w:sz w:val="28"/>
          <w:szCs w:val="24"/>
        </w:rPr>
        <w:br w:type="page"/>
      </w:r>
    </w:p>
    <w:p w14:paraId="1DDCC6E5" w14:textId="6C092C73" w:rsidR="00B26F3C" w:rsidRDefault="00B26F3C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  <w:r w:rsidRPr="00B26F3C">
        <w:rPr>
          <w:rFonts w:ascii="Arial" w:eastAsia="Arial" w:hAnsi="Arial" w:cs="Arial"/>
          <w:b/>
          <w:color w:val="002060"/>
          <w:sz w:val="28"/>
          <w:szCs w:val="24"/>
        </w:rPr>
        <w:lastRenderedPageBreak/>
        <w:t>PHOTO</w:t>
      </w:r>
      <w:r w:rsidR="00D16141">
        <w:rPr>
          <w:rFonts w:ascii="Arial" w:eastAsia="Arial" w:hAnsi="Arial" w:cs="Arial"/>
          <w:b/>
          <w:color w:val="002060"/>
          <w:sz w:val="28"/>
          <w:szCs w:val="24"/>
        </w:rPr>
        <w:t xml:space="preserve"> </w:t>
      </w:r>
      <w:r w:rsidRPr="00B26F3C">
        <w:rPr>
          <w:rFonts w:ascii="Arial" w:eastAsia="Arial" w:hAnsi="Arial" w:cs="Arial"/>
          <w:b/>
          <w:color w:val="002060"/>
          <w:sz w:val="28"/>
          <w:szCs w:val="24"/>
        </w:rPr>
        <w:t>DOCUMENTATION</w:t>
      </w:r>
    </w:p>
    <w:p w14:paraId="034CBA67" w14:textId="5C9F90CC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  <w:r w:rsidRPr="00B26F3C">
        <w:rPr>
          <w:rFonts w:ascii="Arial" w:eastAsia="Arial" w:hAnsi="Arial" w:cs="Arial"/>
          <w:b/>
          <w:noProof/>
          <w:color w:val="002060"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79453C93" wp14:editId="0B2C54D0">
            <wp:simplePos x="0" y="0"/>
            <wp:positionH relativeFrom="column">
              <wp:posOffset>306705</wp:posOffset>
            </wp:positionH>
            <wp:positionV relativeFrom="paragraph">
              <wp:posOffset>61595</wp:posOffset>
            </wp:positionV>
            <wp:extent cx="5829300" cy="4371975"/>
            <wp:effectExtent l="0" t="0" r="0" b="952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JEFFAMORCAN\Desktop\DRMB Files\Pre 2018\REPORTS\2020\COVID19\Slide1 (1)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4371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ECDE2D0" w14:textId="6CE9B3B1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01FD406C" w14:textId="6F8663E2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11B2BA56" w14:textId="010F96A1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495ECA71" w14:textId="0A15A9FC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413D7C18" w14:textId="2E7E9E71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79B179F3" w14:textId="52E7D62B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539E658B" w14:textId="4E2A58A6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2E14B3B1" w14:textId="5821F385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4BF1C3A4" w14:textId="324F5CD5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1A46555E" w14:textId="6937A35D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0842A3DC" w14:textId="7BCAE792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0D8E830A" w14:textId="10E8F5D7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629E1D06" w14:textId="1D2E2A4F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35CE5FF0" w14:textId="476BF8B4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1430F366" w14:textId="2AE0A3B3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06F4C2E7" w14:textId="669D0C3C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057A9146" w14:textId="4F912137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0DB41E30" w14:textId="4F36B748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5E122E81" w14:textId="4895670D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269F2E0C" w14:textId="7D259A1A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1DEEC55F" w14:textId="179997D8" w:rsidR="00B26F3C" w:rsidRPr="00B26F3C" w:rsidRDefault="00B26F3C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333B4D8E" w14:textId="7CDCF0BC" w:rsidR="00B26F3C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  <w:r w:rsidRPr="00B26F3C">
        <w:rPr>
          <w:rFonts w:ascii="Arial" w:eastAsia="Arial" w:hAnsi="Arial" w:cs="Arial"/>
          <w:b/>
          <w:noProof/>
          <w:color w:val="002060"/>
          <w:sz w:val="24"/>
          <w:szCs w:val="24"/>
        </w:rPr>
        <w:drawing>
          <wp:anchor distT="0" distB="0" distL="114300" distR="114300" simplePos="0" relativeHeight="251661312" behindDoc="0" locked="0" layoutInCell="1" allowOverlap="1" wp14:anchorId="468E89A0" wp14:editId="2D61B72E">
            <wp:simplePos x="0" y="0"/>
            <wp:positionH relativeFrom="column">
              <wp:posOffset>276225</wp:posOffset>
            </wp:positionH>
            <wp:positionV relativeFrom="paragraph">
              <wp:posOffset>6350</wp:posOffset>
            </wp:positionV>
            <wp:extent cx="5877560" cy="4408170"/>
            <wp:effectExtent l="0" t="0" r="889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EFFAMORCAN\Desktop\DRMB Files\Pre 2018\REPORTS\2020\COVID19\Slide2 (1)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7560" cy="4408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820B68" w14:textId="78EED136" w:rsidR="00B26F3C" w:rsidRDefault="00B26F3C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26CC60EA" w14:textId="230B810B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20B8D3CE" w14:textId="5375F465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39AC2DAF" w14:textId="19CCB3B3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5D16A8C7" w14:textId="5EBF4835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6B41FB08" w14:textId="44B99D51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1FD50E6F" w14:textId="43F51D0F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2D6894CD" w14:textId="3C7CB7EC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17A8B8B8" w14:textId="75D9EA94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440932F7" w14:textId="5BBFA58F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623F48D2" w14:textId="6E5DCA0D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1F1D5022" w14:textId="0299FD55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68985FA5" w14:textId="70E1C029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1F95C6D4" w14:textId="79992822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03A5A07C" w14:textId="3F7EC1A9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7CD838D9" w14:textId="23CA86B1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2B9DEDEC" w14:textId="2D645806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7D919E04" w14:textId="6CE620E3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53888BF1" w14:textId="53BE4939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460C01AC" w14:textId="42FB0C1C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340C5C79" w14:textId="14F04352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06A65B22" w14:textId="52636F97" w:rsidR="009616A2" w:rsidRDefault="009616A2" w:rsidP="004E4658">
      <w:pPr>
        <w:widowControl/>
        <w:spacing w:after="0" w:line="240" w:lineRule="auto"/>
        <w:contextualSpacing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65EA0231" w14:textId="73E45E43" w:rsidR="009616A2" w:rsidRPr="004057CA" w:rsidRDefault="009616A2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4"/>
          <w:szCs w:val="24"/>
        </w:rPr>
      </w:pPr>
    </w:p>
    <w:sectPr w:rsidR="009616A2" w:rsidRPr="004057CA" w:rsidSect="000237D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39"/>
      <w:pgMar w:top="14" w:right="1077" w:bottom="993" w:left="1077" w:header="357" w:footer="28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C7DE49" w14:textId="77777777" w:rsidR="00806C1D" w:rsidRDefault="00806C1D">
      <w:pPr>
        <w:spacing w:after="0" w:line="240" w:lineRule="auto"/>
      </w:pPr>
      <w:r>
        <w:separator/>
      </w:r>
    </w:p>
  </w:endnote>
  <w:endnote w:type="continuationSeparator" w:id="0">
    <w:p w14:paraId="52718C63" w14:textId="77777777" w:rsidR="00806C1D" w:rsidRDefault="00806C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DF765C" w14:textId="77777777" w:rsidR="001C3081" w:rsidRDefault="001C3081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5C7AE8" w14:textId="77777777" w:rsidR="001C3081" w:rsidRDefault="001C3081">
    <w:pPr>
      <w:pBdr>
        <w:bottom w:val="single" w:sz="6" w:space="1" w:color="000000"/>
      </w:pBdr>
      <w:tabs>
        <w:tab w:val="left" w:pos="2371"/>
        <w:tab w:val="center" w:pos="5233"/>
      </w:tabs>
      <w:spacing w:after="0" w:line="240" w:lineRule="auto"/>
      <w:jc w:val="right"/>
      <w:rPr>
        <w:sz w:val="16"/>
        <w:szCs w:val="16"/>
      </w:rPr>
    </w:pPr>
  </w:p>
  <w:p w14:paraId="7DE3E999" w14:textId="74250D6E" w:rsidR="001C3081" w:rsidRDefault="001C3081">
    <w:pPr>
      <w:spacing w:after="0" w:line="240" w:lineRule="auto"/>
      <w:ind w:left="720" w:hanging="720"/>
      <w:jc w:val="right"/>
      <w:rPr>
        <w:rFonts w:ascii="Arial" w:eastAsia="Arial" w:hAnsi="Arial" w:cs="Arial"/>
        <w:sz w:val="14"/>
        <w:szCs w:val="14"/>
      </w:rPr>
    </w:pPr>
    <w:bookmarkStart w:id="3" w:name="_heading=h.3znysh7" w:colFirst="0" w:colLast="0"/>
    <w:bookmarkEnd w:id="3"/>
    <w:r>
      <w:rPr>
        <w:sz w:val="16"/>
        <w:szCs w:val="16"/>
      </w:rPr>
      <w:t xml:space="preserve">Page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PAGE</w:instrText>
    </w:r>
    <w:r>
      <w:rPr>
        <w:b/>
        <w:sz w:val="16"/>
        <w:szCs w:val="16"/>
      </w:rPr>
      <w:fldChar w:fldCharType="separate"/>
    </w:r>
    <w:r w:rsidR="00884B3D">
      <w:rPr>
        <w:b/>
        <w:noProof/>
        <w:sz w:val="16"/>
        <w:szCs w:val="16"/>
      </w:rPr>
      <w:t>25</w:t>
    </w:r>
    <w:r>
      <w:rPr>
        <w:b/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NUMPAGES</w:instrText>
    </w:r>
    <w:r>
      <w:rPr>
        <w:b/>
        <w:sz w:val="16"/>
        <w:szCs w:val="16"/>
      </w:rPr>
      <w:fldChar w:fldCharType="separate"/>
    </w:r>
    <w:r w:rsidR="00884B3D">
      <w:rPr>
        <w:b/>
        <w:noProof/>
        <w:sz w:val="16"/>
        <w:szCs w:val="16"/>
      </w:rPr>
      <w:t>35</w:t>
    </w:r>
    <w:r>
      <w:rPr>
        <w:b/>
        <w:sz w:val="16"/>
        <w:szCs w:val="16"/>
      </w:rPr>
      <w:fldChar w:fldCharType="end"/>
    </w:r>
    <w:r>
      <w:rPr>
        <w:b/>
        <w:sz w:val="16"/>
        <w:szCs w:val="16"/>
      </w:rPr>
      <w:t xml:space="preserve"> </w:t>
    </w:r>
    <w:r>
      <w:rPr>
        <w:sz w:val="16"/>
        <w:szCs w:val="16"/>
      </w:rPr>
      <w:t xml:space="preserve">| </w:t>
    </w:r>
    <w:r>
      <w:rPr>
        <w:rFonts w:ascii="Arial" w:eastAsia="Arial" w:hAnsi="Arial" w:cs="Arial"/>
        <w:sz w:val="14"/>
        <w:szCs w:val="14"/>
      </w:rPr>
      <w:t>DSWD DROMIC Report #448</w:t>
    </w:r>
    <w:r w:rsidRPr="009E38D3">
      <w:rPr>
        <w:rFonts w:ascii="Arial" w:eastAsia="Arial" w:hAnsi="Arial" w:cs="Arial"/>
        <w:sz w:val="14"/>
        <w:szCs w:val="14"/>
      </w:rPr>
      <w:t xml:space="preserve"> on the Coronavirus Disease </w:t>
    </w:r>
    <w:r>
      <w:rPr>
        <w:rFonts w:ascii="Arial" w:eastAsia="Arial" w:hAnsi="Arial" w:cs="Arial"/>
        <w:sz w:val="14"/>
        <w:szCs w:val="14"/>
      </w:rPr>
      <w:t>(COVID19) as of 21 November 2020, 6A</w:t>
    </w:r>
    <w:r w:rsidRPr="009E38D3">
      <w:rPr>
        <w:rFonts w:ascii="Arial" w:eastAsia="Arial" w:hAnsi="Arial" w:cs="Arial"/>
        <w:sz w:val="14"/>
        <w:szCs w:val="14"/>
      </w:rPr>
      <w:t>M</w:t>
    </w:r>
  </w:p>
  <w:p w14:paraId="2B859230" w14:textId="77777777" w:rsidR="001C3081" w:rsidRDefault="001C3081">
    <w:pPr>
      <w:spacing w:after="0" w:line="240" w:lineRule="auto"/>
      <w:rPr>
        <w:rFonts w:ascii="Arial" w:eastAsia="Arial" w:hAnsi="Arial" w:cs="Arial"/>
        <w:sz w:val="14"/>
        <w:szCs w:val="1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55990C" w14:textId="77777777" w:rsidR="001C3081" w:rsidRDefault="001C3081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0607909" w14:textId="77777777" w:rsidR="00806C1D" w:rsidRDefault="00806C1D">
      <w:pPr>
        <w:spacing w:after="0" w:line="240" w:lineRule="auto"/>
      </w:pPr>
      <w:r>
        <w:separator/>
      </w:r>
    </w:p>
  </w:footnote>
  <w:footnote w:type="continuationSeparator" w:id="0">
    <w:p w14:paraId="3A1B6699" w14:textId="77777777" w:rsidR="00806C1D" w:rsidRDefault="00806C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4C7505" w14:textId="77777777" w:rsidR="001C3081" w:rsidRDefault="001C3081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6622FE" w14:textId="77777777" w:rsidR="001C3081" w:rsidRDefault="001C3081">
    <w:pPr>
      <w:tabs>
        <w:tab w:val="center" w:pos="4680"/>
        <w:tab w:val="right" w:pos="9360"/>
      </w:tabs>
      <w:spacing w:after="0" w:line="240" w:lineRule="auto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4897AA" wp14:editId="67EF2B5F">
          <wp:simplePos x="0" y="0"/>
          <wp:positionH relativeFrom="column">
            <wp:posOffset>4080510</wp:posOffset>
          </wp:positionH>
          <wp:positionV relativeFrom="paragraph">
            <wp:posOffset>-85090</wp:posOffset>
          </wp:positionV>
          <wp:extent cx="2139315" cy="616585"/>
          <wp:effectExtent l="0" t="0" r="0" b="0"/>
          <wp:wrapSquare wrapText="bothSides"/>
          <wp:docPr id="7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139315" cy="6165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inline distT="0" distB="0" distL="0" distR="0" wp14:anchorId="5D5FDAD0" wp14:editId="415A4EB4">
          <wp:extent cx="1851660" cy="532130"/>
          <wp:effectExtent l="0" t="0" r="0" b="1270"/>
          <wp:docPr id="8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image2.png"/>
                  <pic:cNvPicPr preferRelativeResize="0"/>
                </pic:nvPicPr>
                <pic:blipFill>
                  <a:blip r:embed="rId2"/>
                  <a:srcRect r="52754"/>
                  <a:stretch>
                    <a:fillRect/>
                  </a:stretch>
                </pic:blipFill>
                <pic:spPr>
                  <a:xfrm>
                    <a:off x="0" y="0"/>
                    <a:ext cx="1946896" cy="55973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7595B30" w14:textId="77777777" w:rsidR="001C3081" w:rsidRDefault="001C3081">
    <w:pPr>
      <w:pBdr>
        <w:bottom w:val="single" w:sz="6" w:space="1" w:color="000000"/>
      </w:pBdr>
      <w:tabs>
        <w:tab w:val="center" w:pos="4680"/>
        <w:tab w:val="right" w:pos="9360"/>
      </w:tabs>
      <w:spacing w:after="0" w:line="240" w:lineRule="auto"/>
      <w:jc w:val="center"/>
      <w:rPr>
        <w:sz w:val="10"/>
      </w:rPr>
    </w:pPr>
  </w:p>
  <w:p w14:paraId="3A0C3660" w14:textId="77777777" w:rsidR="001C3081" w:rsidRDefault="001C3081">
    <w:pPr>
      <w:tabs>
        <w:tab w:val="center" w:pos="4680"/>
        <w:tab w:val="right" w:pos="9360"/>
      </w:tabs>
      <w:spacing w:after="0" w:line="240" w:lineRule="auto"/>
      <w:rPr>
        <w:color w:val="000000"/>
        <w:sz w:val="1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D9C270" w14:textId="77777777" w:rsidR="001C3081" w:rsidRDefault="001C3081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421A7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A23835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3C0419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9727EB"/>
    <w:multiLevelType w:val="hybridMultilevel"/>
    <w:tmpl w:val="92A097A6"/>
    <w:lvl w:ilvl="0" w:tplc="32F66972">
      <w:start w:val="4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D51C77"/>
    <w:multiLevelType w:val="hybridMultilevel"/>
    <w:tmpl w:val="E696A61A"/>
    <w:lvl w:ilvl="0" w:tplc="9DAC6A00">
      <w:start w:val="6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781BF5"/>
    <w:multiLevelType w:val="hybridMultilevel"/>
    <w:tmpl w:val="6E9CF7D0"/>
    <w:lvl w:ilvl="0" w:tplc="DC72877E">
      <w:start w:val="25"/>
      <w:numFmt w:val="decimal"/>
      <w:lvlText w:val="%1"/>
      <w:lvlJc w:val="left"/>
      <w:pPr>
        <w:ind w:left="24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960" w:hanging="360"/>
      </w:pPr>
    </w:lvl>
    <w:lvl w:ilvl="2" w:tplc="3409001B" w:tentative="1">
      <w:start w:val="1"/>
      <w:numFmt w:val="lowerRoman"/>
      <w:lvlText w:val="%3."/>
      <w:lvlJc w:val="right"/>
      <w:pPr>
        <w:ind w:left="1680" w:hanging="180"/>
      </w:pPr>
    </w:lvl>
    <w:lvl w:ilvl="3" w:tplc="3409000F" w:tentative="1">
      <w:start w:val="1"/>
      <w:numFmt w:val="decimal"/>
      <w:lvlText w:val="%4."/>
      <w:lvlJc w:val="left"/>
      <w:pPr>
        <w:ind w:left="2400" w:hanging="360"/>
      </w:pPr>
    </w:lvl>
    <w:lvl w:ilvl="4" w:tplc="34090019" w:tentative="1">
      <w:start w:val="1"/>
      <w:numFmt w:val="lowerLetter"/>
      <w:lvlText w:val="%5."/>
      <w:lvlJc w:val="left"/>
      <w:pPr>
        <w:ind w:left="3120" w:hanging="360"/>
      </w:pPr>
    </w:lvl>
    <w:lvl w:ilvl="5" w:tplc="3409001B" w:tentative="1">
      <w:start w:val="1"/>
      <w:numFmt w:val="lowerRoman"/>
      <w:lvlText w:val="%6."/>
      <w:lvlJc w:val="right"/>
      <w:pPr>
        <w:ind w:left="3840" w:hanging="180"/>
      </w:pPr>
    </w:lvl>
    <w:lvl w:ilvl="6" w:tplc="3409000F" w:tentative="1">
      <w:start w:val="1"/>
      <w:numFmt w:val="decimal"/>
      <w:lvlText w:val="%7."/>
      <w:lvlJc w:val="left"/>
      <w:pPr>
        <w:ind w:left="4560" w:hanging="360"/>
      </w:pPr>
    </w:lvl>
    <w:lvl w:ilvl="7" w:tplc="34090019" w:tentative="1">
      <w:start w:val="1"/>
      <w:numFmt w:val="lowerLetter"/>
      <w:lvlText w:val="%8."/>
      <w:lvlJc w:val="left"/>
      <w:pPr>
        <w:ind w:left="5280" w:hanging="360"/>
      </w:pPr>
    </w:lvl>
    <w:lvl w:ilvl="8" w:tplc="3409001B" w:tentative="1">
      <w:start w:val="1"/>
      <w:numFmt w:val="lowerRoman"/>
      <w:lvlText w:val="%9."/>
      <w:lvlJc w:val="right"/>
      <w:pPr>
        <w:ind w:left="6000" w:hanging="180"/>
      </w:pPr>
    </w:lvl>
  </w:abstractNum>
  <w:abstractNum w:abstractNumId="6" w15:restartNumberingAfterBreak="0">
    <w:nsid w:val="25CA012E"/>
    <w:multiLevelType w:val="hybridMultilevel"/>
    <w:tmpl w:val="DCA41424"/>
    <w:lvl w:ilvl="0" w:tplc="D0F61F3E">
      <w:start w:val="5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583B48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D1C3FDD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DE14DFE"/>
    <w:multiLevelType w:val="hybridMultilevel"/>
    <w:tmpl w:val="4A2A9D54"/>
    <w:lvl w:ilvl="0" w:tplc="3D02FE9C">
      <w:start w:val="1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4068AC"/>
    <w:multiLevelType w:val="multilevel"/>
    <w:tmpl w:val="2F4068AC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BE5518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2C44404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368684F"/>
    <w:multiLevelType w:val="multilevel"/>
    <w:tmpl w:val="5F2211A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7212A92"/>
    <w:multiLevelType w:val="hybridMultilevel"/>
    <w:tmpl w:val="473C4892"/>
    <w:lvl w:ilvl="0" w:tplc="71B80CE0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E53C4D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F6429CD"/>
    <w:multiLevelType w:val="hybridMultilevel"/>
    <w:tmpl w:val="1D56EF40"/>
    <w:lvl w:ilvl="0" w:tplc="CA523964">
      <w:start w:val="7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7155B3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B3565A8"/>
    <w:multiLevelType w:val="multilevel"/>
    <w:tmpl w:val="4B3565A8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3A7496"/>
    <w:multiLevelType w:val="multilevel"/>
    <w:tmpl w:val="C8B423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E8A3B6E"/>
    <w:multiLevelType w:val="hybridMultilevel"/>
    <w:tmpl w:val="EA009772"/>
    <w:lvl w:ilvl="0" w:tplc="301628C8">
      <w:start w:val="20"/>
      <w:numFmt w:val="decimal"/>
      <w:lvlText w:val="%1"/>
      <w:lvlJc w:val="left"/>
      <w:pPr>
        <w:ind w:left="720" w:hanging="360"/>
      </w:pPr>
      <w:rPr>
        <w:rFonts w:hint="default"/>
        <w:color w:val="0070C0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77340A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88408B6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2B16063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4F8397E"/>
    <w:multiLevelType w:val="hybridMultilevel"/>
    <w:tmpl w:val="9B78F4E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CC63FF3"/>
    <w:multiLevelType w:val="hybridMultilevel"/>
    <w:tmpl w:val="5E3C9138"/>
    <w:lvl w:ilvl="0" w:tplc="695C6DB6">
      <w:start w:val="2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E602924"/>
    <w:multiLevelType w:val="hybridMultilevel"/>
    <w:tmpl w:val="2C40112E"/>
    <w:lvl w:ilvl="0" w:tplc="F1CE2740">
      <w:start w:val="2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EAB5339"/>
    <w:multiLevelType w:val="multilevel"/>
    <w:tmpl w:val="F670E28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F6543E7"/>
    <w:multiLevelType w:val="hybridMultilevel"/>
    <w:tmpl w:val="3C064422"/>
    <w:lvl w:ilvl="0" w:tplc="855A5076">
      <w:start w:val="1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0"/>
  </w:num>
  <w:num w:numId="3">
    <w:abstractNumId w:val="21"/>
  </w:num>
  <w:num w:numId="4">
    <w:abstractNumId w:val="1"/>
  </w:num>
  <w:num w:numId="5">
    <w:abstractNumId w:val="22"/>
  </w:num>
  <w:num w:numId="6">
    <w:abstractNumId w:val="17"/>
  </w:num>
  <w:num w:numId="7">
    <w:abstractNumId w:val="12"/>
  </w:num>
  <w:num w:numId="8">
    <w:abstractNumId w:val="0"/>
  </w:num>
  <w:num w:numId="9">
    <w:abstractNumId w:val="23"/>
  </w:num>
  <w:num w:numId="10">
    <w:abstractNumId w:val="27"/>
  </w:num>
  <w:num w:numId="11">
    <w:abstractNumId w:val="13"/>
  </w:num>
  <w:num w:numId="12">
    <w:abstractNumId w:val="2"/>
  </w:num>
  <w:num w:numId="13">
    <w:abstractNumId w:val="8"/>
  </w:num>
  <w:num w:numId="14">
    <w:abstractNumId w:val="15"/>
  </w:num>
  <w:num w:numId="15">
    <w:abstractNumId w:val="7"/>
  </w:num>
  <w:num w:numId="16">
    <w:abstractNumId w:val="11"/>
  </w:num>
  <w:num w:numId="17">
    <w:abstractNumId w:val="5"/>
  </w:num>
  <w:num w:numId="18">
    <w:abstractNumId w:val="25"/>
  </w:num>
  <w:num w:numId="19">
    <w:abstractNumId w:val="19"/>
  </w:num>
  <w:num w:numId="20">
    <w:abstractNumId w:val="6"/>
  </w:num>
  <w:num w:numId="21">
    <w:abstractNumId w:val="16"/>
  </w:num>
  <w:num w:numId="22">
    <w:abstractNumId w:val="14"/>
  </w:num>
  <w:num w:numId="23">
    <w:abstractNumId w:val="28"/>
  </w:num>
  <w:num w:numId="24">
    <w:abstractNumId w:val="9"/>
  </w:num>
  <w:num w:numId="25">
    <w:abstractNumId w:val="26"/>
  </w:num>
  <w:num w:numId="2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4"/>
  </w:num>
  <w:num w:numId="28">
    <w:abstractNumId w:val="3"/>
  </w:num>
  <w:num w:numId="29">
    <w:abstractNumId w:val="4"/>
  </w:num>
  <w:num w:numId="30">
    <w:abstractNumId w:val="20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displayBackgroundShape/>
  <w:activeWritingStyle w:appName="MSWord" w:lang="en-PH" w:vendorID="64" w:dllVersion="6" w:nlCheck="1" w:checkStyle="0"/>
  <w:activeWritingStyle w:appName="MSWord" w:lang="en-US" w:vendorID="64" w:dllVersion="6" w:nlCheck="1" w:checkStyle="0"/>
  <w:activeWritingStyle w:appName="MSWord" w:lang="en-PH" w:vendorID="64" w:dllVersion="4096" w:nlCheck="1" w:checkStyle="0"/>
  <w:activeWritingStyle w:appName="MSWord" w:lang="en-US" w:vendorID="64" w:dllVersion="4096" w:nlCheck="1" w:checkStyle="0"/>
  <w:activeWritingStyle w:appName="MSWord" w:lang="en-PH" w:vendorID="64" w:dllVersion="131078" w:nlCheck="1" w:checkStyle="0"/>
  <w:activeWritingStyle w:appName="MSWord" w:lang="en-US" w:vendorID="64" w:dllVersion="131078" w:nlCheck="1" w:checkStyle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MbS0NDYzMjAwtzRT0lEKTi0uzszPAykwrgUA5gnMWCwAAAA="/>
  </w:docVars>
  <w:rsids>
    <w:rsidRoot w:val="00F85877"/>
    <w:rsid w:val="000000AE"/>
    <w:rsid w:val="000002BD"/>
    <w:rsid w:val="00000618"/>
    <w:rsid w:val="00000750"/>
    <w:rsid w:val="00000ADA"/>
    <w:rsid w:val="00000D00"/>
    <w:rsid w:val="00001094"/>
    <w:rsid w:val="0000142E"/>
    <w:rsid w:val="000018D4"/>
    <w:rsid w:val="00001A75"/>
    <w:rsid w:val="00001CD1"/>
    <w:rsid w:val="00001E24"/>
    <w:rsid w:val="00003219"/>
    <w:rsid w:val="0000339D"/>
    <w:rsid w:val="00003761"/>
    <w:rsid w:val="00003766"/>
    <w:rsid w:val="00003ECB"/>
    <w:rsid w:val="00003F68"/>
    <w:rsid w:val="000043A7"/>
    <w:rsid w:val="000044B2"/>
    <w:rsid w:val="00004B0E"/>
    <w:rsid w:val="00004B4F"/>
    <w:rsid w:val="00004CC9"/>
    <w:rsid w:val="00004D9C"/>
    <w:rsid w:val="00004F3D"/>
    <w:rsid w:val="0000543B"/>
    <w:rsid w:val="00005465"/>
    <w:rsid w:val="00006229"/>
    <w:rsid w:val="0000654A"/>
    <w:rsid w:val="00006737"/>
    <w:rsid w:val="0000684F"/>
    <w:rsid w:val="000068AF"/>
    <w:rsid w:val="0000696D"/>
    <w:rsid w:val="00006F70"/>
    <w:rsid w:val="000071BB"/>
    <w:rsid w:val="000072DF"/>
    <w:rsid w:val="000072F0"/>
    <w:rsid w:val="000107C0"/>
    <w:rsid w:val="00010AF7"/>
    <w:rsid w:val="00010B62"/>
    <w:rsid w:val="00010CFE"/>
    <w:rsid w:val="00010F0E"/>
    <w:rsid w:val="000111D8"/>
    <w:rsid w:val="000111F9"/>
    <w:rsid w:val="00011473"/>
    <w:rsid w:val="00011ABD"/>
    <w:rsid w:val="00011F4F"/>
    <w:rsid w:val="000121B4"/>
    <w:rsid w:val="00012596"/>
    <w:rsid w:val="00012C61"/>
    <w:rsid w:val="00012C7B"/>
    <w:rsid w:val="00013290"/>
    <w:rsid w:val="00013852"/>
    <w:rsid w:val="00013B89"/>
    <w:rsid w:val="0001491C"/>
    <w:rsid w:val="000151B5"/>
    <w:rsid w:val="000152E3"/>
    <w:rsid w:val="000155DB"/>
    <w:rsid w:val="000157BE"/>
    <w:rsid w:val="000163E4"/>
    <w:rsid w:val="000168ED"/>
    <w:rsid w:val="00016A00"/>
    <w:rsid w:val="00016DF3"/>
    <w:rsid w:val="00017357"/>
    <w:rsid w:val="0001738A"/>
    <w:rsid w:val="000177FB"/>
    <w:rsid w:val="00017CCF"/>
    <w:rsid w:val="0002031D"/>
    <w:rsid w:val="0002058A"/>
    <w:rsid w:val="00020627"/>
    <w:rsid w:val="000213B8"/>
    <w:rsid w:val="00021B04"/>
    <w:rsid w:val="00021F72"/>
    <w:rsid w:val="00022060"/>
    <w:rsid w:val="00022AB9"/>
    <w:rsid w:val="00022FF7"/>
    <w:rsid w:val="0002363B"/>
    <w:rsid w:val="000237D9"/>
    <w:rsid w:val="00024906"/>
    <w:rsid w:val="00024AE6"/>
    <w:rsid w:val="00024D16"/>
    <w:rsid w:val="00024E4E"/>
    <w:rsid w:val="00025168"/>
    <w:rsid w:val="00025477"/>
    <w:rsid w:val="00025726"/>
    <w:rsid w:val="00025B9B"/>
    <w:rsid w:val="00025CFE"/>
    <w:rsid w:val="00025D78"/>
    <w:rsid w:val="00025E2D"/>
    <w:rsid w:val="000262E4"/>
    <w:rsid w:val="00026AAB"/>
    <w:rsid w:val="0002702E"/>
    <w:rsid w:val="00027199"/>
    <w:rsid w:val="000271B7"/>
    <w:rsid w:val="000276CD"/>
    <w:rsid w:val="00027812"/>
    <w:rsid w:val="0002797F"/>
    <w:rsid w:val="00027A74"/>
    <w:rsid w:val="00027A94"/>
    <w:rsid w:val="00027B19"/>
    <w:rsid w:val="00027C2E"/>
    <w:rsid w:val="00030144"/>
    <w:rsid w:val="00030485"/>
    <w:rsid w:val="00030702"/>
    <w:rsid w:val="0003071D"/>
    <w:rsid w:val="00031347"/>
    <w:rsid w:val="000315F4"/>
    <w:rsid w:val="00031649"/>
    <w:rsid w:val="000316EB"/>
    <w:rsid w:val="00031891"/>
    <w:rsid w:val="00032164"/>
    <w:rsid w:val="00032271"/>
    <w:rsid w:val="000333CF"/>
    <w:rsid w:val="00033945"/>
    <w:rsid w:val="00033956"/>
    <w:rsid w:val="00033CD6"/>
    <w:rsid w:val="00033DDF"/>
    <w:rsid w:val="0003405A"/>
    <w:rsid w:val="0003421B"/>
    <w:rsid w:val="00034454"/>
    <w:rsid w:val="00035F03"/>
    <w:rsid w:val="00035FAA"/>
    <w:rsid w:val="0003628C"/>
    <w:rsid w:val="00036293"/>
    <w:rsid w:val="00037301"/>
    <w:rsid w:val="0003777C"/>
    <w:rsid w:val="00040033"/>
    <w:rsid w:val="0004007F"/>
    <w:rsid w:val="000401AF"/>
    <w:rsid w:val="00040445"/>
    <w:rsid w:val="00040BBA"/>
    <w:rsid w:val="00040F4A"/>
    <w:rsid w:val="0004101D"/>
    <w:rsid w:val="00041329"/>
    <w:rsid w:val="00042349"/>
    <w:rsid w:val="0004241A"/>
    <w:rsid w:val="0004260B"/>
    <w:rsid w:val="00042885"/>
    <w:rsid w:val="00042E92"/>
    <w:rsid w:val="000433B6"/>
    <w:rsid w:val="0004344B"/>
    <w:rsid w:val="000436CC"/>
    <w:rsid w:val="000437A3"/>
    <w:rsid w:val="00043984"/>
    <w:rsid w:val="00043AE5"/>
    <w:rsid w:val="00043F54"/>
    <w:rsid w:val="000442CB"/>
    <w:rsid w:val="0004445F"/>
    <w:rsid w:val="000446B7"/>
    <w:rsid w:val="0004480B"/>
    <w:rsid w:val="000451D6"/>
    <w:rsid w:val="0004525E"/>
    <w:rsid w:val="0004550D"/>
    <w:rsid w:val="00045E54"/>
    <w:rsid w:val="0004673A"/>
    <w:rsid w:val="0004682C"/>
    <w:rsid w:val="00046E94"/>
    <w:rsid w:val="0004711B"/>
    <w:rsid w:val="000474A6"/>
    <w:rsid w:val="000475E0"/>
    <w:rsid w:val="00047868"/>
    <w:rsid w:val="00047D87"/>
    <w:rsid w:val="00050193"/>
    <w:rsid w:val="00050807"/>
    <w:rsid w:val="00050E46"/>
    <w:rsid w:val="00051AC7"/>
    <w:rsid w:val="00051C53"/>
    <w:rsid w:val="0005201E"/>
    <w:rsid w:val="00052220"/>
    <w:rsid w:val="00052C56"/>
    <w:rsid w:val="00053251"/>
    <w:rsid w:val="00053433"/>
    <w:rsid w:val="000539C6"/>
    <w:rsid w:val="00053CB3"/>
    <w:rsid w:val="00054C9A"/>
    <w:rsid w:val="00054F24"/>
    <w:rsid w:val="00054F5B"/>
    <w:rsid w:val="00055124"/>
    <w:rsid w:val="00055561"/>
    <w:rsid w:val="00055D07"/>
    <w:rsid w:val="00055FB8"/>
    <w:rsid w:val="0005637E"/>
    <w:rsid w:val="00056444"/>
    <w:rsid w:val="00056461"/>
    <w:rsid w:val="000569B6"/>
    <w:rsid w:val="00056A54"/>
    <w:rsid w:val="00056B9E"/>
    <w:rsid w:val="00056C0F"/>
    <w:rsid w:val="00056E49"/>
    <w:rsid w:val="0005711A"/>
    <w:rsid w:val="000571E7"/>
    <w:rsid w:val="000573EF"/>
    <w:rsid w:val="000575B0"/>
    <w:rsid w:val="00057662"/>
    <w:rsid w:val="00057999"/>
    <w:rsid w:val="00057A71"/>
    <w:rsid w:val="00057BEE"/>
    <w:rsid w:val="00057C79"/>
    <w:rsid w:val="00057CF6"/>
    <w:rsid w:val="000600F5"/>
    <w:rsid w:val="000601D3"/>
    <w:rsid w:val="000617A3"/>
    <w:rsid w:val="00061A81"/>
    <w:rsid w:val="00061F2D"/>
    <w:rsid w:val="00061F9E"/>
    <w:rsid w:val="000626FE"/>
    <w:rsid w:val="00062710"/>
    <w:rsid w:val="00062911"/>
    <w:rsid w:val="00062A1F"/>
    <w:rsid w:val="000631D8"/>
    <w:rsid w:val="00063C71"/>
    <w:rsid w:val="0006432E"/>
    <w:rsid w:val="00064CCA"/>
    <w:rsid w:val="0006516C"/>
    <w:rsid w:val="0006529F"/>
    <w:rsid w:val="00065522"/>
    <w:rsid w:val="00065949"/>
    <w:rsid w:val="00066031"/>
    <w:rsid w:val="00066591"/>
    <w:rsid w:val="0006692C"/>
    <w:rsid w:val="000670BF"/>
    <w:rsid w:val="000673D7"/>
    <w:rsid w:val="00067755"/>
    <w:rsid w:val="00067822"/>
    <w:rsid w:val="00067C0B"/>
    <w:rsid w:val="00070AA6"/>
    <w:rsid w:val="00070BB0"/>
    <w:rsid w:val="00070BF1"/>
    <w:rsid w:val="00070E1D"/>
    <w:rsid w:val="000719E1"/>
    <w:rsid w:val="00071CB0"/>
    <w:rsid w:val="00072109"/>
    <w:rsid w:val="0007253D"/>
    <w:rsid w:val="00072626"/>
    <w:rsid w:val="000726C8"/>
    <w:rsid w:val="000727F3"/>
    <w:rsid w:val="000728A7"/>
    <w:rsid w:val="00072B53"/>
    <w:rsid w:val="00072BEC"/>
    <w:rsid w:val="00072C31"/>
    <w:rsid w:val="00072E73"/>
    <w:rsid w:val="00072F7B"/>
    <w:rsid w:val="00073291"/>
    <w:rsid w:val="000732CB"/>
    <w:rsid w:val="000739D2"/>
    <w:rsid w:val="00073A6B"/>
    <w:rsid w:val="00075500"/>
    <w:rsid w:val="00075916"/>
    <w:rsid w:val="000759F3"/>
    <w:rsid w:val="000760EF"/>
    <w:rsid w:val="00076529"/>
    <w:rsid w:val="00076542"/>
    <w:rsid w:val="0007698F"/>
    <w:rsid w:val="00076D59"/>
    <w:rsid w:val="000772F5"/>
    <w:rsid w:val="000775EB"/>
    <w:rsid w:val="000776DC"/>
    <w:rsid w:val="0007786F"/>
    <w:rsid w:val="00077CB0"/>
    <w:rsid w:val="00077EF7"/>
    <w:rsid w:val="000802F1"/>
    <w:rsid w:val="00080D87"/>
    <w:rsid w:val="00080EFE"/>
    <w:rsid w:val="00080F78"/>
    <w:rsid w:val="0008123A"/>
    <w:rsid w:val="0008157E"/>
    <w:rsid w:val="00081A28"/>
    <w:rsid w:val="00082553"/>
    <w:rsid w:val="000826FE"/>
    <w:rsid w:val="00082F5F"/>
    <w:rsid w:val="0008380F"/>
    <w:rsid w:val="0008385F"/>
    <w:rsid w:val="00083CBB"/>
    <w:rsid w:val="00083DDF"/>
    <w:rsid w:val="00083DE5"/>
    <w:rsid w:val="000842BD"/>
    <w:rsid w:val="00084468"/>
    <w:rsid w:val="0008465B"/>
    <w:rsid w:val="00084FCF"/>
    <w:rsid w:val="0008546F"/>
    <w:rsid w:val="000858FE"/>
    <w:rsid w:val="00085A51"/>
    <w:rsid w:val="00085F15"/>
    <w:rsid w:val="00085F1B"/>
    <w:rsid w:val="00086175"/>
    <w:rsid w:val="0008668B"/>
    <w:rsid w:val="000866A1"/>
    <w:rsid w:val="00086D9C"/>
    <w:rsid w:val="0008718B"/>
    <w:rsid w:val="00087286"/>
    <w:rsid w:val="00087344"/>
    <w:rsid w:val="000875A0"/>
    <w:rsid w:val="00090096"/>
    <w:rsid w:val="0009021C"/>
    <w:rsid w:val="000902E3"/>
    <w:rsid w:val="00090804"/>
    <w:rsid w:val="00090C8F"/>
    <w:rsid w:val="00090FAE"/>
    <w:rsid w:val="00090FF4"/>
    <w:rsid w:val="0009105B"/>
    <w:rsid w:val="00091077"/>
    <w:rsid w:val="000910DF"/>
    <w:rsid w:val="00091934"/>
    <w:rsid w:val="00091A8A"/>
    <w:rsid w:val="0009233F"/>
    <w:rsid w:val="00092E8C"/>
    <w:rsid w:val="000940CD"/>
    <w:rsid w:val="000942C4"/>
    <w:rsid w:val="000947C4"/>
    <w:rsid w:val="00094B5D"/>
    <w:rsid w:val="00094BCE"/>
    <w:rsid w:val="00094F83"/>
    <w:rsid w:val="00095167"/>
    <w:rsid w:val="00095756"/>
    <w:rsid w:val="0009576D"/>
    <w:rsid w:val="000958E4"/>
    <w:rsid w:val="00096FA0"/>
    <w:rsid w:val="00096FEA"/>
    <w:rsid w:val="0009761C"/>
    <w:rsid w:val="00097A16"/>
    <w:rsid w:val="00097AB2"/>
    <w:rsid w:val="000A0218"/>
    <w:rsid w:val="000A039D"/>
    <w:rsid w:val="000A0586"/>
    <w:rsid w:val="000A0BBB"/>
    <w:rsid w:val="000A11C5"/>
    <w:rsid w:val="000A19CD"/>
    <w:rsid w:val="000A1A6F"/>
    <w:rsid w:val="000A1C15"/>
    <w:rsid w:val="000A2198"/>
    <w:rsid w:val="000A2652"/>
    <w:rsid w:val="000A2E25"/>
    <w:rsid w:val="000A3486"/>
    <w:rsid w:val="000A35A1"/>
    <w:rsid w:val="000A361A"/>
    <w:rsid w:val="000A3B3B"/>
    <w:rsid w:val="000A3C8F"/>
    <w:rsid w:val="000A3F70"/>
    <w:rsid w:val="000A4184"/>
    <w:rsid w:val="000A47F3"/>
    <w:rsid w:val="000A4CCD"/>
    <w:rsid w:val="000A5200"/>
    <w:rsid w:val="000A5387"/>
    <w:rsid w:val="000A555E"/>
    <w:rsid w:val="000A5B6B"/>
    <w:rsid w:val="000A5F1B"/>
    <w:rsid w:val="000A60BD"/>
    <w:rsid w:val="000A6B63"/>
    <w:rsid w:val="000A71E2"/>
    <w:rsid w:val="000B004B"/>
    <w:rsid w:val="000B08EC"/>
    <w:rsid w:val="000B13F7"/>
    <w:rsid w:val="000B141A"/>
    <w:rsid w:val="000B15B1"/>
    <w:rsid w:val="000B1695"/>
    <w:rsid w:val="000B17F7"/>
    <w:rsid w:val="000B2093"/>
    <w:rsid w:val="000B2983"/>
    <w:rsid w:val="000B29A1"/>
    <w:rsid w:val="000B3232"/>
    <w:rsid w:val="000B32E7"/>
    <w:rsid w:val="000B33E6"/>
    <w:rsid w:val="000B36F6"/>
    <w:rsid w:val="000B452F"/>
    <w:rsid w:val="000B4709"/>
    <w:rsid w:val="000B4AE9"/>
    <w:rsid w:val="000B5452"/>
    <w:rsid w:val="000B570B"/>
    <w:rsid w:val="000B58EF"/>
    <w:rsid w:val="000B598C"/>
    <w:rsid w:val="000B5A6A"/>
    <w:rsid w:val="000B62B0"/>
    <w:rsid w:val="000B63F7"/>
    <w:rsid w:val="000B69AF"/>
    <w:rsid w:val="000B6DAB"/>
    <w:rsid w:val="000B73FD"/>
    <w:rsid w:val="000B74A6"/>
    <w:rsid w:val="000B75D0"/>
    <w:rsid w:val="000B776D"/>
    <w:rsid w:val="000B7911"/>
    <w:rsid w:val="000B7936"/>
    <w:rsid w:val="000B7958"/>
    <w:rsid w:val="000B7AB0"/>
    <w:rsid w:val="000B7CEB"/>
    <w:rsid w:val="000C06B9"/>
    <w:rsid w:val="000C0AC5"/>
    <w:rsid w:val="000C0EBE"/>
    <w:rsid w:val="000C1348"/>
    <w:rsid w:val="000C248B"/>
    <w:rsid w:val="000C28B3"/>
    <w:rsid w:val="000C29AC"/>
    <w:rsid w:val="000C2A27"/>
    <w:rsid w:val="000C2FC3"/>
    <w:rsid w:val="000C31EC"/>
    <w:rsid w:val="000C370F"/>
    <w:rsid w:val="000C3AAB"/>
    <w:rsid w:val="000C3BC1"/>
    <w:rsid w:val="000C4553"/>
    <w:rsid w:val="000C4855"/>
    <w:rsid w:val="000C5176"/>
    <w:rsid w:val="000C528B"/>
    <w:rsid w:val="000C528C"/>
    <w:rsid w:val="000C5421"/>
    <w:rsid w:val="000C62A6"/>
    <w:rsid w:val="000C67B6"/>
    <w:rsid w:val="000C6923"/>
    <w:rsid w:val="000C6BB1"/>
    <w:rsid w:val="000C6DC7"/>
    <w:rsid w:val="000C7539"/>
    <w:rsid w:val="000C79B9"/>
    <w:rsid w:val="000C79F2"/>
    <w:rsid w:val="000D03E0"/>
    <w:rsid w:val="000D07F9"/>
    <w:rsid w:val="000D0A6A"/>
    <w:rsid w:val="000D0BEA"/>
    <w:rsid w:val="000D0F03"/>
    <w:rsid w:val="000D0F90"/>
    <w:rsid w:val="000D130F"/>
    <w:rsid w:val="000D150B"/>
    <w:rsid w:val="000D152B"/>
    <w:rsid w:val="000D16A6"/>
    <w:rsid w:val="000D1B7D"/>
    <w:rsid w:val="000D2072"/>
    <w:rsid w:val="000D220D"/>
    <w:rsid w:val="000D2621"/>
    <w:rsid w:val="000D2E7D"/>
    <w:rsid w:val="000D2F13"/>
    <w:rsid w:val="000D2F64"/>
    <w:rsid w:val="000D3A30"/>
    <w:rsid w:val="000D3DBC"/>
    <w:rsid w:val="000D3F28"/>
    <w:rsid w:val="000D43B1"/>
    <w:rsid w:val="000D447E"/>
    <w:rsid w:val="000D4534"/>
    <w:rsid w:val="000D4883"/>
    <w:rsid w:val="000D4C01"/>
    <w:rsid w:val="000D4D1B"/>
    <w:rsid w:val="000D503D"/>
    <w:rsid w:val="000D50D2"/>
    <w:rsid w:val="000D5106"/>
    <w:rsid w:val="000D5E9A"/>
    <w:rsid w:val="000D6399"/>
    <w:rsid w:val="000D6565"/>
    <w:rsid w:val="000D6885"/>
    <w:rsid w:val="000D70DE"/>
    <w:rsid w:val="000E01B1"/>
    <w:rsid w:val="000E083D"/>
    <w:rsid w:val="000E0AAC"/>
    <w:rsid w:val="000E0CE6"/>
    <w:rsid w:val="000E0E27"/>
    <w:rsid w:val="000E0E80"/>
    <w:rsid w:val="000E1937"/>
    <w:rsid w:val="000E2147"/>
    <w:rsid w:val="000E2379"/>
    <w:rsid w:val="000E2D36"/>
    <w:rsid w:val="000E331B"/>
    <w:rsid w:val="000E35C9"/>
    <w:rsid w:val="000E3621"/>
    <w:rsid w:val="000E370E"/>
    <w:rsid w:val="000E3989"/>
    <w:rsid w:val="000E3BB9"/>
    <w:rsid w:val="000E3D75"/>
    <w:rsid w:val="000E3ED8"/>
    <w:rsid w:val="000E4081"/>
    <w:rsid w:val="000E427D"/>
    <w:rsid w:val="000E4827"/>
    <w:rsid w:val="000E48B5"/>
    <w:rsid w:val="000E4BC4"/>
    <w:rsid w:val="000E4DC9"/>
    <w:rsid w:val="000E581B"/>
    <w:rsid w:val="000E598A"/>
    <w:rsid w:val="000E64CE"/>
    <w:rsid w:val="000E72A3"/>
    <w:rsid w:val="000E76C7"/>
    <w:rsid w:val="000E79FE"/>
    <w:rsid w:val="000E7B97"/>
    <w:rsid w:val="000F0020"/>
    <w:rsid w:val="000F053F"/>
    <w:rsid w:val="000F096E"/>
    <w:rsid w:val="000F0A7D"/>
    <w:rsid w:val="000F1077"/>
    <w:rsid w:val="000F1168"/>
    <w:rsid w:val="000F1628"/>
    <w:rsid w:val="000F1850"/>
    <w:rsid w:val="000F1DD4"/>
    <w:rsid w:val="000F2274"/>
    <w:rsid w:val="000F271B"/>
    <w:rsid w:val="000F2F97"/>
    <w:rsid w:val="000F327B"/>
    <w:rsid w:val="000F3637"/>
    <w:rsid w:val="000F36A9"/>
    <w:rsid w:val="000F3763"/>
    <w:rsid w:val="000F3969"/>
    <w:rsid w:val="000F3BF4"/>
    <w:rsid w:val="000F407B"/>
    <w:rsid w:val="000F499F"/>
    <w:rsid w:val="000F52E2"/>
    <w:rsid w:val="000F534C"/>
    <w:rsid w:val="000F5412"/>
    <w:rsid w:val="000F54C6"/>
    <w:rsid w:val="000F5C9C"/>
    <w:rsid w:val="000F6250"/>
    <w:rsid w:val="000F62D4"/>
    <w:rsid w:val="000F6A25"/>
    <w:rsid w:val="000F6B9A"/>
    <w:rsid w:val="000F6F7C"/>
    <w:rsid w:val="000F719A"/>
    <w:rsid w:val="000F7336"/>
    <w:rsid w:val="000F7490"/>
    <w:rsid w:val="000F767C"/>
    <w:rsid w:val="000F7B9C"/>
    <w:rsid w:val="000F7F29"/>
    <w:rsid w:val="00100342"/>
    <w:rsid w:val="00100477"/>
    <w:rsid w:val="001006ED"/>
    <w:rsid w:val="001008AC"/>
    <w:rsid w:val="00100AC1"/>
    <w:rsid w:val="001011A1"/>
    <w:rsid w:val="00101D0C"/>
    <w:rsid w:val="001021A6"/>
    <w:rsid w:val="001022B7"/>
    <w:rsid w:val="00102657"/>
    <w:rsid w:val="00102D22"/>
    <w:rsid w:val="00102DC1"/>
    <w:rsid w:val="00102F2B"/>
    <w:rsid w:val="0010354F"/>
    <w:rsid w:val="00103CF7"/>
    <w:rsid w:val="00103D1F"/>
    <w:rsid w:val="0010417D"/>
    <w:rsid w:val="001043FC"/>
    <w:rsid w:val="00104B4E"/>
    <w:rsid w:val="00104E0A"/>
    <w:rsid w:val="00105014"/>
    <w:rsid w:val="001052C9"/>
    <w:rsid w:val="0010546D"/>
    <w:rsid w:val="001055EA"/>
    <w:rsid w:val="00105859"/>
    <w:rsid w:val="00105A5B"/>
    <w:rsid w:val="00105ABA"/>
    <w:rsid w:val="00105BB8"/>
    <w:rsid w:val="00105D2B"/>
    <w:rsid w:val="00105EEF"/>
    <w:rsid w:val="001065FE"/>
    <w:rsid w:val="00106816"/>
    <w:rsid w:val="0011052B"/>
    <w:rsid w:val="00110DF0"/>
    <w:rsid w:val="00110F49"/>
    <w:rsid w:val="00111250"/>
    <w:rsid w:val="001113B6"/>
    <w:rsid w:val="00111635"/>
    <w:rsid w:val="001119BF"/>
    <w:rsid w:val="00111F5A"/>
    <w:rsid w:val="0011261E"/>
    <w:rsid w:val="00112837"/>
    <w:rsid w:val="00112C42"/>
    <w:rsid w:val="00112D3B"/>
    <w:rsid w:val="00112ED5"/>
    <w:rsid w:val="00112F86"/>
    <w:rsid w:val="0011358B"/>
    <w:rsid w:val="00113A9F"/>
    <w:rsid w:val="0011450E"/>
    <w:rsid w:val="001148D9"/>
    <w:rsid w:val="00114BAE"/>
    <w:rsid w:val="00114BFE"/>
    <w:rsid w:val="00114FDF"/>
    <w:rsid w:val="0011549B"/>
    <w:rsid w:val="00115A8C"/>
    <w:rsid w:val="00115D3B"/>
    <w:rsid w:val="00116737"/>
    <w:rsid w:val="00117414"/>
    <w:rsid w:val="001175DC"/>
    <w:rsid w:val="00117C1A"/>
    <w:rsid w:val="00121937"/>
    <w:rsid w:val="00121F19"/>
    <w:rsid w:val="00121F43"/>
    <w:rsid w:val="001229E5"/>
    <w:rsid w:val="00122A95"/>
    <w:rsid w:val="0012313E"/>
    <w:rsid w:val="001239AA"/>
    <w:rsid w:val="00123A9C"/>
    <w:rsid w:val="00123BE6"/>
    <w:rsid w:val="00123FA1"/>
    <w:rsid w:val="0012427E"/>
    <w:rsid w:val="001245A9"/>
    <w:rsid w:val="0012489E"/>
    <w:rsid w:val="001248C2"/>
    <w:rsid w:val="00124B44"/>
    <w:rsid w:val="00124E81"/>
    <w:rsid w:val="0012535E"/>
    <w:rsid w:val="00125AF4"/>
    <w:rsid w:val="00125AFC"/>
    <w:rsid w:val="00125B61"/>
    <w:rsid w:val="00125C91"/>
    <w:rsid w:val="00125D5A"/>
    <w:rsid w:val="00125DC1"/>
    <w:rsid w:val="00126680"/>
    <w:rsid w:val="001266BB"/>
    <w:rsid w:val="001267CA"/>
    <w:rsid w:val="00126995"/>
    <w:rsid w:val="00126FA8"/>
    <w:rsid w:val="00127029"/>
    <w:rsid w:val="00127041"/>
    <w:rsid w:val="0012744C"/>
    <w:rsid w:val="00127845"/>
    <w:rsid w:val="00127ADA"/>
    <w:rsid w:val="00127B9B"/>
    <w:rsid w:val="0013041B"/>
    <w:rsid w:val="0013097E"/>
    <w:rsid w:val="00130F5C"/>
    <w:rsid w:val="00130FFE"/>
    <w:rsid w:val="0013129E"/>
    <w:rsid w:val="00131943"/>
    <w:rsid w:val="00131D89"/>
    <w:rsid w:val="00131F24"/>
    <w:rsid w:val="00131FEB"/>
    <w:rsid w:val="00132040"/>
    <w:rsid w:val="001322A0"/>
    <w:rsid w:val="00132345"/>
    <w:rsid w:val="00132490"/>
    <w:rsid w:val="001324D1"/>
    <w:rsid w:val="00132A61"/>
    <w:rsid w:val="00133095"/>
    <w:rsid w:val="001334AB"/>
    <w:rsid w:val="00133792"/>
    <w:rsid w:val="00134078"/>
    <w:rsid w:val="00134350"/>
    <w:rsid w:val="00134B13"/>
    <w:rsid w:val="00134EAB"/>
    <w:rsid w:val="00134F97"/>
    <w:rsid w:val="00135297"/>
    <w:rsid w:val="00135F52"/>
    <w:rsid w:val="00136085"/>
    <w:rsid w:val="00136271"/>
    <w:rsid w:val="00136A12"/>
    <w:rsid w:val="00137061"/>
    <w:rsid w:val="00137336"/>
    <w:rsid w:val="0013749E"/>
    <w:rsid w:val="00140249"/>
    <w:rsid w:val="001403E0"/>
    <w:rsid w:val="00141196"/>
    <w:rsid w:val="0014119C"/>
    <w:rsid w:val="00141373"/>
    <w:rsid w:val="00141493"/>
    <w:rsid w:val="001417DB"/>
    <w:rsid w:val="00141D02"/>
    <w:rsid w:val="00142176"/>
    <w:rsid w:val="00142577"/>
    <w:rsid w:val="001429D3"/>
    <w:rsid w:val="001430A6"/>
    <w:rsid w:val="001434BC"/>
    <w:rsid w:val="001437F8"/>
    <w:rsid w:val="00143B23"/>
    <w:rsid w:val="00143C82"/>
    <w:rsid w:val="00143E1F"/>
    <w:rsid w:val="00143F21"/>
    <w:rsid w:val="00144188"/>
    <w:rsid w:val="00144223"/>
    <w:rsid w:val="00144481"/>
    <w:rsid w:val="001445BF"/>
    <w:rsid w:val="00144FCE"/>
    <w:rsid w:val="0014519E"/>
    <w:rsid w:val="001460B0"/>
    <w:rsid w:val="00146153"/>
    <w:rsid w:val="001463AD"/>
    <w:rsid w:val="00146DC8"/>
    <w:rsid w:val="00147427"/>
    <w:rsid w:val="00147563"/>
    <w:rsid w:val="001477C3"/>
    <w:rsid w:val="00147C67"/>
    <w:rsid w:val="001501EA"/>
    <w:rsid w:val="001504A9"/>
    <w:rsid w:val="0015053B"/>
    <w:rsid w:val="001511FA"/>
    <w:rsid w:val="00151263"/>
    <w:rsid w:val="00151B0B"/>
    <w:rsid w:val="00151D96"/>
    <w:rsid w:val="0015209D"/>
    <w:rsid w:val="00152691"/>
    <w:rsid w:val="00152D8A"/>
    <w:rsid w:val="001536BF"/>
    <w:rsid w:val="00153898"/>
    <w:rsid w:val="00153B0D"/>
    <w:rsid w:val="00153FB6"/>
    <w:rsid w:val="00154548"/>
    <w:rsid w:val="00154B51"/>
    <w:rsid w:val="00155456"/>
    <w:rsid w:val="00155813"/>
    <w:rsid w:val="00155D5C"/>
    <w:rsid w:val="00155DA4"/>
    <w:rsid w:val="00155E13"/>
    <w:rsid w:val="00155E19"/>
    <w:rsid w:val="00156082"/>
    <w:rsid w:val="00156C2B"/>
    <w:rsid w:val="00156C50"/>
    <w:rsid w:val="00156C66"/>
    <w:rsid w:val="00156DDA"/>
    <w:rsid w:val="00157886"/>
    <w:rsid w:val="0015791C"/>
    <w:rsid w:val="00157D00"/>
    <w:rsid w:val="00157E48"/>
    <w:rsid w:val="001601ED"/>
    <w:rsid w:val="0016028E"/>
    <w:rsid w:val="00160597"/>
    <w:rsid w:val="001607F2"/>
    <w:rsid w:val="00160A6B"/>
    <w:rsid w:val="00160B18"/>
    <w:rsid w:val="00161122"/>
    <w:rsid w:val="00161563"/>
    <w:rsid w:val="001619E9"/>
    <w:rsid w:val="00161B72"/>
    <w:rsid w:val="00161CA6"/>
    <w:rsid w:val="00161F4F"/>
    <w:rsid w:val="00162076"/>
    <w:rsid w:val="001625DF"/>
    <w:rsid w:val="00162B70"/>
    <w:rsid w:val="00162E6D"/>
    <w:rsid w:val="00163984"/>
    <w:rsid w:val="00163AB5"/>
    <w:rsid w:val="00163DA7"/>
    <w:rsid w:val="00163E27"/>
    <w:rsid w:val="0016410C"/>
    <w:rsid w:val="00164962"/>
    <w:rsid w:val="00164C53"/>
    <w:rsid w:val="00164E65"/>
    <w:rsid w:val="00164FAC"/>
    <w:rsid w:val="001650B9"/>
    <w:rsid w:val="001654F4"/>
    <w:rsid w:val="00165562"/>
    <w:rsid w:val="0016563B"/>
    <w:rsid w:val="00165A31"/>
    <w:rsid w:val="00165CE5"/>
    <w:rsid w:val="00165EC5"/>
    <w:rsid w:val="00165F3C"/>
    <w:rsid w:val="00165F51"/>
    <w:rsid w:val="0016648B"/>
    <w:rsid w:val="00166D1D"/>
    <w:rsid w:val="00166F40"/>
    <w:rsid w:val="0016721E"/>
    <w:rsid w:val="00167466"/>
    <w:rsid w:val="00167BA9"/>
    <w:rsid w:val="00170471"/>
    <w:rsid w:val="00170728"/>
    <w:rsid w:val="00171C81"/>
    <w:rsid w:val="001720AA"/>
    <w:rsid w:val="00172105"/>
    <w:rsid w:val="001729DF"/>
    <w:rsid w:val="00172E73"/>
    <w:rsid w:val="00173284"/>
    <w:rsid w:val="001732AE"/>
    <w:rsid w:val="00173E41"/>
    <w:rsid w:val="00174839"/>
    <w:rsid w:val="001748E7"/>
    <w:rsid w:val="00174999"/>
    <w:rsid w:val="00174B67"/>
    <w:rsid w:val="00174EA5"/>
    <w:rsid w:val="00175287"/>
    <w:rsid w:val="00175C75"/>
    <w:rsid w:val="00175D8A"/>
    <w:rsid w:val="00176127"/>
    <w:rsid w:val="001764BC"/>
    <w:rsid w:val="00176AB6"/>
    <w:rsid w:val="00176BC6"/>
    <w:rsid w:val="00176F10"/>
    <w:rsid w:val="001775A9"/>
    <w:rsid w:val="00177829"/>
    <w:rsid w:val="00177DA0"/>
    <w:rsid w:val="0018019E"/>
    <w:rsid w:val="0018022F"/>
    <w:rsid w:val="001803D7"/>
    <w:rsid w:val="001806DD"/>
    <w:rsid w:val="0018085E"/>
    <w:rsid w:val="00180C95"/>
    <w:rsid w:val="00180F35"/>
    <w:rsid w:val="00181043"/>
    <w:rsid w:val="00181655"/>
    <w:rsid w:val="00181795"/>
    <w:rsid w:val="00181869"/>
    <w:rsid w:val="00181A3C"/>
    <w:rsid w:val="00181C9E"/>
    <w:rsid w:val="00182F41"/>
    <w:rsid w:val="00182FB6"/>
    <w:rsid w:val="00183390"/>
    <w:rsid w:val="00183DD3"/>
    <w:rsid w:val="00183F00"/>
    <w:rsid w:val="00183FA8"/>
    <w:rsid w:val="001843F7"/>
    <w:rsid w:val="001845C2"/>
    <w:rsid w:val="00184910"/>
    <w:rsid w:val="00184B13"/>
    <w:rsid w:val="001854C2"/>
    <w:rsid w:val="00185590"/>
    <w:rsid w:val="00185F75"/>
    <w:rsid w:val="001863AB"/>
    <w:rsid w:val="001869F4"/>
    <w:rsid w:val="00186A7C"/>
    <w:rsid w:val="00186B9C"/>
    <w:rsid w:val="00187497"/>
    <w:rsid w:val="001876CA"/>
    <w:rsid w:val="001876E4"/>
    <w:rsid w:val="0018777A"/>
    <w:rsid w:val="00187D0A"/>
    <w:rsid w:val="0019001A"/>
    <w:rsid w:val="001903BF"/>
    <w:rsid w:val="0019094D"/>
    <w:rsid w:val="00190C16"/>
    <w:rsid w:val="00190D84"/>
    <w:rsid w:val="00191F21"/>
    <w:rsid w:val="00191FEE"/>
    <w:rsid w:val="001922A6"/>
    <w:rsid w:val="00192404"/>
    <w:rsid w:val="00192647"/>
    <w:rsid w:val="00192A23"/>
    <w:rsid w:val="00192B12"/>
    <w:rsid w:val="00192DDE"/>
    <w:rsid w:val="00192EC0"/>
    <w:rsid w:val="001932BF"/>
    <w:rsid w:val="00193460"/>
    <w:rsid w:val="00194037"/>
    <w:rsid w:val="001944BE"/>
    <w:rsid w:val="00194596"/>
    <w:rsid w:val="00194C30"/>
    <w:rsid w:val="0019518C"/>
    <w:rsid w:val="001953D4"/>
    <w:rsid w:val="001956C7"/>
    <w:rsid w:val="00195C45"/>
    <w:rsid w:val="0019637B"/>
    <w:rsid w:val="001968AE"/>
    <w:rsid w:val="00196FC8"/>
    <w:rsid w:val="00196FF7"/>
    <w:rsid w:val="0019746D"/>
    <w:rsid w:val="00197591"/>
    <w:rsid w:val="00197E67"/>
    <w:rsid w:val="00197F93"/>
    <w:rsid w:val="001A09D9"/>
    <w:rsid w:val="001A143D"/>
    <w:rsid w:val="001A1669"/>
    <w:rsid w:val="001A1A73"/>
    <w:rsid w:val="001A1A8C"/>
    <w:rsid w:val="001A26CE"/>
    <w:rsid w:val="001A2A6C"/>
    <w:rsid w:val="001A3007"/>
    <w:rsid w:val="001A3013"/>
    <w:rsid w:val="001A303A"/>
    <w:rsid w:val="001A3899"/>
    <w:rsid w:val="001A3E32"/>
    <w:rsid w:val="001A46A7"/>
    <w:rsid w:val="001A46B3"/>
    <w:rsid w:val="001A4746"/>
    <w:rsid w:val="001A47F9"/>
    <w:rsid w:val="001A4AF2"/>
    <w:rsid w:val="001A5EFC"/>
    <w:rsid w:val="001A649F"/>
    <w:rsid w:val="001A6C50"/>
    <w:rsid w:val="001A786F"/>
    <w:rsid w:val="001A7BB1"/>
    <w:rsid w:val="001A7CCA"/>
    <w:rsid w:val="001B013B"/>
    <w:rsid w:val="001B0153"/>
    <w:rsid w:val="001B068A"/>
    <w:rsid w:val="001B1660"/>
    <w:rsid w:val="001B1D88"/>
    <w:rsid w:val="001B1D8F"/>
    <w:rsid w:val="001B2A0A"/>
    <w:rsid w:val="001B313C"/>
    <w:rsid w:val="001B3802"/>
    <w:rsid w:val="001B384B"/>
    <w:rsid w:val="001B3983"/>
    <w:rsid w:val="001B3AB1"/>
    <w:rsid w:val="001B3BF4"/>
    <w:rsid w:val="001B3DB0"/>
    <w:rsid w:val="001B40CE"/>
    <w:rsid w:val="001B41A5"/>
    <w:rsid w:val="001B425F"/>
    <w:rsid w:val="001B4600"/>
    <w:rsid w:val="001B48EF"/>
    <w:rsid w:val="001B4B2E"/>
    <w:rsid w:val="001B588E"/>
    <w:rsid w:val="001B5943"/>
    <w:rsid w:val="001B5A30"/>
    <w:rsid w:val="001B5BA7"/>
    <w:rsid w:val="001B6553"/>
    <w:rsid w:val="001B69E0"/>
    <w:rsid w:val="001B6A37"/>
    <w:rsid w:val="001B6C7F"/>
    <w:rsid w:val="001B74A1"/>
    <w:rsid w:val="001B7694"/>
    <w:rsid w:val="001B7805"/>
    <w:rsid w:val="001B7C2D"/>
    <w:rsid w:val="001C00B7"/>
    <w:rsid w:val="001C037B"/>
    <w:rsid w:val="001C07C9"/>
    <w:rsid w:val="001C0B58"/>
    <w:rsid w:val="001C10AF"/>
    <w:rsid w:val="001C18B6"/>
    <w:rsid w:val="001C1911"/>
    <w:rsid w:val="001C196F"/>
    <w:rsid w:val="001C1B70"/>
    <w:rsid w:val="001C1F7A"/>
    <w:rsid w:val="001C20FE"/>
    <w:rsid w:val="001C2507"/>
    <w:rsid w:val="001C2894"/>
    <w:rsid w:val="001C3081"/>
    <w:rsid w:val="001C34DE"/>
    <w:rsid w:val="001C3685"/>
    <w:rsid w:val="001C403E"/>
    <w:rsid w:val="001C41B0"/>
    <w:rsid w:val="001C4709"/>
    <w:rsid w:val="001C4C25"/>
    <w:rsid w:val="001C4D6A"/>
    <w:rsid w:val="001C5125"/>
    <w:rsid w:val="001C55E3"/>
    <w:rsid w:val="001C560B"/>
    <w:rsid w:val="001C5682"/>
    <w:rsid w:val="001C5B3B"/>
    <w:rsid w:val="001C5C1E"/>
    <w:rsid w:val="001C5C2C"/>
    <w:rsid w:val="001C624F"/>
    <w:rsid w:val="001C65BB"/>
    <w:rsid w:val="001C666B"/>
    <w:rsid w:val="001C6802"/>
    <w:rsid w:val="001C6AEF"/>
    <w:rsid w:val="001C6D79"/>
    <w:rsid w:val="001C6ED6"/>
    <w:rsid w:val="001C6F83"/>
    <w:rsid w:val="001C7065"/>
    <w:rsid w:val="001C7449"/>
    <w:rsid w:val="001C76D3"/>
    <w:rsid w:val="001C7BD0"/>
    <w:rsid w:val="001C7C70"/>
    <w:rsid w:val="001D02FE"/>
    <w:rsid w:val="001D0D8C"/>
    <w:rsid w:val="001D0E99"/>
    <w:rsid w:val="001D10E1"/>
    <w:rsid w:val="001D1542"/>
    <w:rsid w:val="001D169E"/>
    <w:rsid w:val="001D16D6"/>
    <w:rsid w:val="001D17B2"/>
    <w:rsid w:val="001D2445"/>
    <w:rsid w:val="001D250C"/>
    <w:rsid w:val="001D2539"/>
    <w:rsid w:val="001D26AA"/>
    <w:rsid w:val="001D3F89"/>
    <w:rsid w:val="001D3FF7"/>
    <w:rsid w:val="001D40AD"/>
    <w:rsid w:val="001D46E1"/>
    <w:rsid w:val="001D4907"/>
    <w:rsid w:val="001D5009"/>
    <w:rsid w:val="001D52F6"/>
    <w:rsid w:val="001D565F"/>
    <w:rsid w:val="001D5676"/>
    <w:rsid w:val="001D57DA"/>
    <w:rsid w:val="001D58DD"/>
    <w:rsid w:val="001D5CB7"/>
    <w:rsid w:val="001D5D6C"/>
    <w:rsid w:val="001D614E"/>
    <w:rsid w:val="001D67B2"/>
    <w:rsid w:val="001D6C2E"/>
    <w:rsid w:val="001D70DC"/>
    <w:rsid w:val="001D7607"/>
    <w:rsid w:val="001D7B97"/>
    <w:rsid w:val="001D7FAC"/>
    <w:rsid w:val="001E0266"/>
    <w:rsid w:val="001E037B"/>
    <w:rsid w:val="001E09A7"/>
    <w:rsid w:val="001E0CC2"/>
    <w:rsid w:val="001E0DED"/>
    <w:rsid w:val="001E11FA"/>
    <w:rsid w:val="001E16B2"/>
    <w:rsid w:val="001E17C7"/>
    <w:rsid w:val="001E1881"/>
    <w:rsid w:val="001E2199"/>
    <w:rsid w:val="001E2297"/>
    <w:rsid w:val="001E239B"/>
    <w:rsid w:val="001E25FD"/>
    <w:rsid w:val="001E2CD1"/>
    <w:rsid w:val="001E2D6B"/>
    <w:rsid w:val="001E3071"/>
    <w:rsid w:val="001E32F3"/>
    <w:rsid w:val="001E34D7"/>
    <w:rsid w:val="001E3955"/>
    <w:rsid w:val="001E3E39"/>
    <w:rsid w:val="001E3FDA"/>
    <w:rsid w:val="001E402C"/>
    <w:rsid w:val="001E461F"/>
    <w:rsid w:val="001E49CD"/>
    <w:rsid w:val="001E4CD3"/>
    <w:rsid w:val="001E4CE9"/>
    <w:rsid w:val="001E54F2"/>
    <w:rsid w:val="001E56C0"/>
    <w:rsid w:val="001E5EA2"/>
    <w:rsid w:val="001E5EB7"/>
    <w:rsid w:val="001E5ED6"/>
    <w:rsid w:val="001E6345"/>
    <w:rsid w:val="001E66B1"/>
    <w:rsid w:val="001E66EA"/>
    <w:rsid w:val="001E6ACB"/>
    <w:rsid w:val="001E6B24"/>
    <w:rsid w:val="001E6CD1"/>
    <w:rsid w:val="001E7246"/>
    <w:rsid w:val="001E78B2"/>
    <w:rsid w:val="001F0613"/>
    <w:rsid w:val="001F0927"/>
    <w:rsid w:val="001F09D7"/>
    <w:rsid w:val="001F0BCC"/>
    <w:rsid w:val="001F1A66"/>
    <w:rsid w:val="001F1BC0"/>
    <w:rsid w:val="001F21C0"/>
    <w:rsid w:val="001F3097"/>
    <w:rsid w:val="001F40FE"/>
    <w:rsid w:val="001F538F"/>
    <w:rsid w:val="001F53D0"/>
    <w:rsid w:val="001F5A8F"/>
    <w:rsid w:val="001F5CBA"/>
    <w:rsid w:val="001F5D74"/>
    <w:rsid w:val="001F6282"/>
    <w:rsid w:val="001F62DF"/>
    <w:rsid w:val="001F67BD"/>
    <w:rsid w:val="001F683A"/>
    <w:rsid w:val="001F69D5"/>
    <w:rsid w:val="001F6E4F"/>
    <w:rsid w:val="001F712B"/>
    <w:rsid w:val="001F7207"/>
    <w:rsid w:val="001F7428"/>
    <w:rsid w:val="001F76B0"/>
    <w:rsid w:val="001F7E80"/>
    <w:rsid w:val="00200015"/>
    <w:rsid w:val="0020031D"/>
    <w:rsid w:val="002006A7"/>
    <w:rsid w:val="00200A89"/>
    <w:rsid w:val="00200B43"/>
    <w:rsid w:val="00200C3A"/>
    <w:rsid w:val="00200F79"/>
    <w:rsid w:val="0020116B"/>
    <w:rsid w:val="00201182"/>
    <w:rsid w:val="00201506"/>
    <w:rsid w:val="00201942"/>
    <w:rsid w:val="00201A94"/>
    <w:rsid w:val="00201F02"/>
    <w:rsid w:val="00202071"/>
    <w:rsid w:val="00203010"/>
    <w:rsid w:val="00203906"/>
    <w:rsid w:val="00203B5F"/>
    <w:rsid w:val="00203D34"/>
    <w:rsid w:val="00203E9D"/>
    <w:rsid w:val="00204562"/>
    <w:rsid w:val="00204694"/>
    <w:rsid w:val="002048EB"/>
    <w:rsid w:val="00204C18"/>
    <w:rsid w:val="00204CFA"/>
    <w:rsid w:val="002051D7"/>
    <w:rsid w:val="00205975"/>
    <w:rsid w:val="00205A7E"/>
    <w:rsid w:val="002060DE"/>
    <w:rsid w:val="0020665A"/>
    <w:rsid w:val="00206A9C"/>
    <w:rsid w:val="00206C47"/>
    <w:rsid w:val="00206CA0"/>
    <w:rsid w:val="00206DB4"/>
    <w:rsid w:val="00207360"/>
    <w:rsid w:val="00207A81"/>
    <w:rsid w:val="00207AE9"/>
    <w:rsid w:val="00207B04"/>
    <w:rsid w:val="00207D71"/>
    <w:rsid w:val="00207DB0"/>
    <w:rsid w:val="00207FB6"/>
    <w:rsid w:val="00210476"/>
    <w:rsid w:val="00210923"/>
    <w:rsid w:val="00210E19"/>
    <w:rsid w:val="00211897"/>
    <w:rsid w:val="00211C82"/>
    <w:rsid w:val="00211FC8"/>
    <w:rsid w:val="002121BB"/>
    <w:rsid w:val="00212808"/>
    <w:rsid w:val="00212D60"/>
    <w:rsid w:val="00213A19"/>
    <w:rsid w:val="00213A9A"/>
    <w:rsid w:val="00213D5E"/>
    <w:rsid w:val="00213F5B"/>
    <w:rsid w:val="00214A3F"/>
    <w:rsid w:val="0021564B"/>
    <w:rsid w:val="0021596C"/>
    <w:rsid w:val="00215A0E"/>
    <w:rsid w:val="00215C87"/>
    <w:rsid w:val="00216DAA"/>
    <w:rsid w:val="002175EB"/>
    <w:rsid w:val="002178CA"/>
    <w:rsid w:val="00217A19"/>
    <w:rsid w:val="00217BB5"/>
    <w:rsid w:val="00217BCA"/>
    <w:rsid w:val="002205BD"/>
    <w:rsid w:val="00222006"/>
    <w:rsid w:val="002227EE"/>
    <w:rsid w:val="002229DA"/>
    <w:rsid w:val="00222B89"/>
    <w:rsid w:val="002230EE"/>
    <w:rsid w:val="00223285"/>
    <w:rsid w:val="00223409"/>
    <w:rsid w:val="00223508"/>
    <w:rsid w:val="0022356B"/>
    <w:rsid w:val="002236D9"/>
    <w:rsid w:val="00223879"/>
    <w:rsid w:val="00223E5F"/>
    <w:rsid w:val="00223FFE"/>
    <w:rsid w:val="002247ED"/>
    <w:rsid w:val="00224887"/>
    <w:rsid w:val="00224E1F"/>
    <w:rsid w:val="002253BE"/>
    <w:rsid w:val="00225590"/>
    <w:rsid w:val="002259A2"/>
    <w:rsid w:val="00225B25"/>
    <w:rsid w:val="00225BBF"/>
    <w:rsid w:val="00225DD1"/>
    <w:rsid w:val="00225F76"/>
    <w:rsid w:val="00226577"/>
    <w:rsid w:val="002266D7"/>
    <w:rsid w:val="00226B18"/>
    <w:rsid w:val="00230046"/>
    <w:rsid w:val="00231272"/>
    <w:rsid w:val="00232727"/>
    <w:rsid w:val="00232845"/>
    <w:rsid w:val="0023297D"/>
    <w:rsid w:val="00232AF7"/>
    <w:rsid w:val="00233E22"/>
    <w:rsid w:val="00233F65"/>
    <w:rsid w:val="00234AC4"/>
    <w:rsid w:val="00234C51"/>
    <w:rsid w:val="00234E36"/>
    <w:rsid w:val="0023509D"/>
    <w:rsid w:val="00235A6E"/>
    <w:rsid w:val="002360C7"/>
    <w:rsid w:val="00236472"/>
    <w:rsid w:val="00236696"/>
    <w:rsid w:val="00236C6F"/>
    <w:rsid w:val="002372DD"/>
    <w:rsid w:val="00237ABA"/>
    <w:rsid w:val="00237B2B"/>
    <w:rsid w:val="00237BAE"/>
    <w:rsid w:val="0024004B"/>
    <w:rsid w:val="00240169"/>
    <w:rsid w:val="00240242"/>
    <w:rsid w:val="002405DB"/>
    <w:rsid w:val="00240865"/>
    <w:rsid w:val="00240A3D"/>
    <w:rsid w:val="00240A41"/>
    <w:rsid w:val="00240FA1"/>
    <w:rsid w:val="0024136A"/>
    <w:rsid w:val="00241A26"/>
    <w:rsid w:val="00241DDF"/>
    <w:rsid w:val="00242595"/>
    <w:rsid w:val="00243109"/>
    <w:rsid w:val="00243178"/>
    <w:rsid w:val="00243778"/>
    <w:rsid w:val="00243C2E"/>
    <w:rsid w:val="00244022"/>
    <w:rsid w:val="002449FD"/>
    <w:rsid w:val="002457F2"/>
    <w:rsid w:val="00245E54"/>
    <w:rsid w:val="0024686A"/>
    <w:rsid w:val="00246971"/>
    <w:rsid w:val="00246B4B"/>
    <w:rsid w:val="00246CC0"/>
    <w:rsid w:val="00247055"/>
    <w:rsid w:val="002471AE"/>
    <w:rsid w:val="002477BE"/>
    <w:rsid w:val="002478A2"/>
    <w:rsid w:val="00247A89"/>
    <w:rsid w:val="00247ED9"/>
    <w:rsid w:val="00250C70"/>
    <w:rsid w:val="002510D3"/>
    <w:rsid w:val="0025132E"/>
    <w:rsid w:val="00251340"/>
    <w:rsid w:val="002523E7"/>
    <w:rsid w:val="00252839"/>
    <w:rsid w:val="002537FC"/>
    <w:rsid w:val="002538C1"/>
    <w:rsid w:val="00253CAC"/>
    <w:rsid w:val="0025434A"/>
    <w:rsid w:val="002548A3"/>
    <w:rsid w:val="00254DAD"/>
    <w:rsid w:val="00254DB3"/>
    <w:rsid w:val="00255437"/>
    <w:rsid w:val="002561AC"/>
    <w:rsid w:val="00256673"/>
    <w:rsid w:val="00257002"/>
    <w:rsid w:val="00257ED5"/>
    <w:rsid w:val="0026029F"/>
    <w:rsid w:val="00260B4F"/>
    <w:rsid w:val="00260C8C"/>
    <w:rsid w:val="00261751"/>
    <w:rsid w:val="00262035"/>
    <w:rsid w:val="00262628"/>
    <w:rsid w:val="0026287E"/>
    <w:rsid w:val="00262CBA"/>
    <w:rsid w:val="00262D71"/>
    <w:rsid w:val="00262E5B"/>
    <w:rsid w:val="0026365F"/>
    <w:rsid w:val="00263BF1"/>
    <w:rsid w:val="00263D3B"/>
    <w:rsid w:val="0026409D"/>
    <w:rsid w:val="002649EC"/>
    <w:rsid w:val="00264C25"/>
    <w:rsid w:val="002650BA"/>
    <w:rsid w:val="00265735"/>
    <w:rsid w:val="00265A8B"/>
    <w:rsid w:val="00266010"/>
    <w:rsid w:val="002660B1"/>
    <w:rsid w:val="0026612D"/>
    <w:rsid w:val="00266FC9"/>
    <w:rsid w:val="002675B6"/>
    <w:rsid w:val="00270239"/>
    <w:rsid w:val="00270842"/>
    <w:rsid w:val="00270DCF"/>
    <w:rsid w:val="00270DFE"/>
    <w:rsid w:val="00271569"/>
    <w:rsid w:val="002715CC"/>
    <w:rsid w:val="00271882"/>
    <w:rsid w:val="00271D19"/>
    <w:rsid w:val="00272551"/>
    <w:rsid w:val="00272BC6"/>
    <w:rsid w:val="002734EB"/>
    <w:rsid w:val="00273B60"/>
    <w:rsid w:val="00273E00"/>
    <w:rsid w:val="0027426E"/>
    <w:rsid w:val="00274566"/>
    <w:rsid w:val="00276086"/>
    <w:rsid w:val="00276093"/>
    <w:rsid w:val="002760CC"/>
    <w:rsid w:val="00276755"/>
    <w:rsid w:val="00276F7D"/>
    <w:rsid w:val="00277055"/>
    <w:rsid w:val="002773E8"/>
    <w:rsid w:val="002777C2"/>
    <w:rsid w:val="002777E0"/>
    <w:rsid w:val="00280458"/>
    <w:rsid w:val="002805D6"/>
    <w:rsid w:val="00280895"/>
    <w:rsid w:val="00280F06"/>
    <w:rsid w:val="002814C4"/>
    <w:rsid w:val="0028194A"/>
    <w:rsid w:val="00281CD2"/>
    <w:rsid w:val="002824B8"/>
    <w:rsid w:val="00282762"/>
    <w:rsid w:val="00283124"/>
    <w:rsid w:val="00283229"/>
    <w:rsid w:val="0028340B"/>
    <w:rsid w:val="00283AD2"/>
    <w:rsid w:val="00283DAA"/>
    <w:rsid w:val="0028416E"/>
    <w:rsid w:val="00284310"/>
    <w:rsid w:val="0028444E"/>
    <w:rsid w:val="0028474F"/>
    <w:rsid w:val="0028475B"/>
    <w:rsid w:val="002848F2"/>
    <w:rsid w:val="0028523C"/>
    <w:rsid w:val="0028581B"/>
    <w:rsid w:val="002859F7"/>
    <w:rsid w:val="002860BC"/>
    <w:rsid w:val="00286701"/>
    <w:rsid w:val="00286AA1"/>
    <w:rsid w:val="00287932"/>
    <w:rsid w:val="00287B89"/>
    <w:rsid w:val="00290086"/>
    <w:rsid w:val="00290716"/>
    <w:rsid w:val="00290C86"/>
    <w:rsid w:val="0029100B"/>
    <w:rsid w:val="002911F1"/>
    <w:rsid w:val="00291909"/>
    <w:rsid w:val="00291B4B"/>
    <w:rsid w:val="00292CD0"/>
    <w:rsid w:val="00292D37"/>
    <w:rsid w:val="00292EC4"/>
    <w:rsid w:val="00292F12"/>
    <w:rsid w:val="002930A4"/>
    <w:rsid w:val="002930CF"/>
    <w:rsid w:val="00293213"/>
    <w:rsid w:val="00293339"/>
    <w:rsid w:val="00293EE0"/>
    <w:rsid w:val="00295238"/>
    <w:rsid w:val="0029552A"/>
    <w:rsid w:val="00295D67"/>
    <w:rsid w:val="00295D8D"/>
    <w:rsid w:val="00295FA6"/>
    <w:rsid w:val="002960D2"/>
    <w:rsid w:val="002962CF"/>
    <w:rsid w:val="00296326"/>
    <w:rsid w:val="0029645D"/>
    <w:rsid w:val="00296916"/>
    <w:rsid w:val="00296CB8"/>
    <w:rsid w:val="00297AD0"/>
    <w:rsid w:val="00297B1A"/>
    <w:rsid w:val="002A00BB"/>
    <w:rsid w:val="002A0155"/>
    <w:rsid w:val="002A017F"/>
    <w:rsid w:val="002A01F9"/>
    <w:rsid w:val="002A03B8"/>
    <w:rsid w:val="002A0470"/>
    <w:rsid w:val="002A0870"/>
    <w:rsid w:val="002A0895"/>
    <w:rsid w:val="002A08CF"/>
    <w:rsid w:val="002A0DC0"/>
    <w:rsid w:val="002A0F8C"/>
    <w:rsid w:val="002A1065"/>
    <w:rsid w:val="002A2E35"/>
    <w:rsid w:val="002A337E"/>
    <w:rsid w:val="002A3866"/>
    <w:rsid w:val="002A4195"/>
    <w:rsid w:val="002A5177"/>
    <w:rsid w:val="002A523B"/>
    <w:rsid w:val="002A5D27"/>
    <w:rsid w:val="002A5D84"/>
    <w:rsid w:val="002A5EE1"/>
    <w:rsid w:val="002A600A"/>
    <w:rsid w:val="002A658D"/>
    <w:rsid w:val="002A6607"/>
    <w:rsid w:val="002A66E1"/>
    <w:rsid w:val="002A6971"/>
    <w:rsid w:val="002A742F"/>
    <w:rsid w:val="002A77C0"/>
    <w:rsid w:val="002A7DE3"/>
    <w:rsid w:val="002B04CF"/>
    <w:rsid w:val="002B0989"/>
    <w:rsid w:val="002B0D5A"/>
    <w:rsid w:val="002B0E5C"/>
    <w:rsid w:val="002B1016"/>
    <w:rsid w:val="002B12B4"/>
    <w:rsid w:val="002B1AF7"/>
    <w:rsid w:val="002B1D27"/>
    <w:rsid w:val="002B2072"/>
    <w:rsid w:val="002B238F"/>
    <w:rsid w:val="002B2741"/>
    <w:rsid w:val="002B2801"/>
    <w:rsid w:val="002B2983"/>
    <w:rsid w:val="002B2C3C"/>
    <w:rsid w:val="002B3EE7"/>
    <w:rsid w:val="002B4035"/>
    <w:rsid w:val="002B4075"/>
    <w:rsid w:val="002B4172"/>
    <w:rsid w:val="002B44BF"/>
    <w:rsid w:val="002B47E1"/>
    <w:rsid w:val="002B56FF"/>
    <w:rsid w:val="002B5969"/>
    <w:rsid w:val="002B5BB6"/>
    <w:rsid w:val="002B5DB7"/>
    <w:rsid w:val="002B6D45"/>
    <w:rsid w:val="002B6FEB"/>
    <w:rsid w:val="002B70BB"/>
    <w:rsid w:val="002B757D"/>
    <w:rsid w:val="002B76B6"/>
    <w:rsid w:val="002B78FD"/>
    <w:rsid w:val="002B7AA2"/>
    <w:rsid w:val="002B7FEB"/>
    <w:rsid w:val="002C00EB"/>
    <w:rsid w:val="002C01ED"/>
    <w:rsid w:val="002C05B8"/>
    <w:rsid w:val="002C0646"/>
    <w:rsid w:val="002C0B21"/>
    <w:rsid w:val="002C0F29"/>
    <w:rsid w:val="002C13EC"/>
    <w:rsid w:val="002C1740"/>
    <w:rsid w:val="002C18AB"/>
    <w:rsid w:val="002C1CE2"/>
    <w:rsid w:val="002C31BF"/>
    <w:rsid w:val="002C321B"/>
    <w:rsid w:val="002C335C"/>
    <w:rsid w:val="002C33C1"/>
    <w:rsid w:val="002C3474"/>
    <w:rsid w:val="002C3F8A"/>
    <w:rsid w:val="002C41E3"/>
    <w:rsid w:val="002C4581"/>
    <w:rsid w:val="002C45F8"/>
    <w:rsid w:val="002C4603"/>
    <w:rsid w:val="002C4C6C"/>
    <w:rsid w:val="002C4CC5"/>
    <w:rsid w:val="002C4E07"/>
    <w:rsid w:val="002C4FAF"/>
    <w:rsid w:val="002C51DF"/>
    <w:rsid w:val="002C51E0"/>
    <w:rsid w:val="002C585C"/>
    <w:rsid w:val="002C5985"/>
    <w:rsid w:val="002C5BFE"/>
    <w:rsid w:val="002C5FE8"/>
    <w:rsid w:val="002C622B"/>
    <w:rsid w:val="002C6B5A"/>
    <w:rsid w:val="002C6DBF"/>
    <w:rsid w:val="002C78EE"/>
    <w:rsid w:val="002C7FA9"/>
    <w:rsid w:val="002D0568"/>
    <w:rsid w:val="002D09BE"/>
    <w:rsid w:val="002D0B95"/>
    <w:rsid w:val="002D0C0D"/>
    <w:rsid w:val="002D1389"/>
    <w:rsid w:val="002D1724"/>
    <w:rsid w:val="002D1A50"/>
    <w:rsid w:val="002D1A8C"/>
    <w:rsid w:val="002D1DD9"/>
    <w:rsid w:val="002D23A2"/>
    <w:rsid w:val="002D2894"/>
    <w:rsid w:val="002D289A"/>
    <w:rsid w:val="002D2CB1"/>
    <w:rsid w:val="002D315F"/>
    <w:rsid w:val="002D3429"/>
    <w:rsid w:val="002D3498"/>
    <w:rsid w:val="002D3510"/>
    <w:rsid w:val="002D35FA"/>
    <w:rsid w:val="002D36C9"/>
    <w:rsid w:val="002D38D6"/>
    <w:rsid w:val="002D39F3"/>
    <w:rsid w:val="002D4AD5"/>
    <w:rsid w:val="002D4D40"/>
    <w:rsid w:val="002D50C2"/>
    <w:rsid w:val="002D5111"/>
    <w:rsid w:val="002D5D42"/>
    <w:rsid w:val="002D6513"/>
    <w:rsid w:val="002D6AC8"/>
    <w:rsid w:val="002D6C44"/>
    <w:rsid w:val="002D71AD"/>
    <w:rsid w:val="002D77AC"/>
    <w:rsid w:val="002D7AC7"/>
    <w:rsid w:val="002D7BBD"/>
    <w:rsid w:val="002D7F33"/>
    <w:rsid w:val="002D7F89"/>
    <w:rsid w:val="002E0042"/>
    <w:rsid w:val="002E0168"/>
    <w:rsid w:val="002E0FFA"/>
    <w:rsid w:val="002E10A1"/>
    <w:rsid w:val="002E15DB"/>
    <w:rsid w:val="002E15DE"/>
    <w:rsid w:val="002E178E"/>
    <w:rsid w:val="002E1950"/>
    <w:rsid w:val="002E2E9C"/>
    <w:rsid w:val="002E30ED"/>
    <w:rsid w:val="002E3415"/>
    <w:rsid w:val="002E3849"/>
    <w:rsid w:val="002E399F"/>
    <w:rsid w:val="002E3AF3"/>
    <w:rsid w:val="002E4178"/>
    <w:rsid w:val="002E47C9"/>
    <w:rsid w:val="002E4C56"/>
    <w:rsid w:val="002E4C81"/>
    <w:rsid w:val="002E5382"/>
    <w:rsid w:val="002E54A6"/>
    <w:rsid w:val="002E58C5"/>
    <w:rsid w:val="002E5B8B"/>
    <w:rsid w:val="002E5D97"/>
    <w:rsid w:val="002E5E2B"/>
    <w:rsid w:val="002E60A9"/>
    <w:rsid w:val="002E620C"/>
    <w:rsid w:val="002E66F4"/>
    <w:rsid w:val="002E7147"/>
    <w:rsid w:val="002E7784"/>
    <w:rsid w:val="002E7D5A"/>
    <w:rsid w:val="002F0045"/>
    <w:rsid w:val="002F0955"/>
    <w:rsid w:val="002F0B11"/>
    <w:rsid w:val="002F0CAC"/>
    <w:rsid w:val="002F10F4"/>
    <w:rsid w:val="002F1C7F"/>
    <w:rsid w:val="002F23DB"/>
    <w:rsid w:val="002F2E29"/>
    <w:rsid w:val="002F3AA0"/>
    <w:rsid w:val="002F3BBE"/>
    <w:rsid w:val="002F3C4E"/>
    <w:rsid w:val="002F42C1"/>
    <w:rsid w:val="002F46FE"/>
    <w:rsid w:val="002F4F32"/>
    <w:rsid w:val="002F59BE"/>
    <w:rsid w:val="002F6445"/>
    <w:rsid w:val="002F70E5"/>
    <w:rsid w:val="002F7AE8"/>
    <w:rsid w:val="002F7FCF"/>
    <w:rsid w:val="0030003A"/>
    <w:rsid w:val="003000FE"/>
    <w:rsid w:val="0030067D"/>
    <w:rsid w:val="00300B73"/>
    <w:rsid w:val="0030196E"/>
    <w:rsid w:val="00301975"/>
    <w:rsid w:val="003019D2"/>
    <w:rsid w:val="00301AF4"/>
    <w:rsid w:val="00301BC2"/>
    <w:rsid w:val="00302194"/>
    <w:rsid w:val="003022E5"/>
    <w:rsid w:val="00302843"/>
    <w:rsid w:val="00302972"/>
    <w:rsid w:val="00302F53"/>
    <w:rsid w:val="00302FFC"/>
    <w:rsid w:val="0030305D"/>
    <w:rsid w:val="00303332"/>
    <w:rsid w:val="003035C8"/>
    <w:rsid w:val="00303892"/>
    <w:rsid w:val="00303CB2"/>
    <w:rsid w:val="003040A3"/>
    <w:rsid w:val="003045E9"/>
    <w:rsid w:val="00305087"/>
    <w:rsid w:val="003050B4"/>
    <w:rsid w:val="003052F8"/>
    <w:rsid w:val="003053E6"/>
    <w:rsid w:val="0030572E"/>
    <w:rsid w:val="00305899"/>
    <w:rsid w:val="00305AB5"/>
    <w:rsid w:val="00306638"/>
    <w:rsid w:val="00306C37"/>
    <w:rsid w:val="00306FAD"/>
    <w:rsid w:val="0030705B"/>
    <w:rsid w:val="003072B6"/>
    <w:rsid w:val="0030799E"/>
    <w:rsid w:val="00307AE6"/>
    <w:rsid w:val="00310002"/>
    <w:rsid w:val="00310351"/>
    <w:rsid w:val="0031059A"/>
    <w:rsid w:val="003106D8"/>
    <w:rsid w:val="00310B37"/>
    <w:rsid w:val="00310CB9"/>
    <w:rsid w:val="00310FFC"/>
    <w:rsid w:val="00311452"/>
    <w:rsid w:val="0031157B"/>
    <w:rsid w:val="0031161B"/>
    <w:rsid w:val="0031174A"/>
    <w:rsid w:val="00312505"/>
    <w:rsid w:val="00312845"/>
    <w:rsid w:val="00312C08"/>
    <w:rsid w:val="00313175"/>
    <w:rsid w:val="003138B9"/>
    <w:rsid w:val="00313A55"/>
    <w:rsid w:val="00313B05"/>
    <w:rsid w:val="00314116"/>
    <w:rsid w:val="00314F5C"/>
    <w:rsid w:val="00315BBF"/>
    <w:rsid w:val="003161DF"/>
    <w:rsid w:val="0031666A"/>
    <w:rsid w:val="0031684F"/>
    <w:rsid w:val="00316868"/>
    <w:rsid w:val="00316938"/>
    <w:rsid w:val="00316C5B"/>
    <w:rsid w:val="00316CF9"/>
    <w:rsid w:val="00316D1C"/>
    <w:rsid w:val="00316E57"/>
    <w:rsid w:val="00317302"/>
    <w:rsid w:val="0031794E"/>
    <w:rsid w:val="00317B22"/>
    <w:rsid w:val="00317D0D"/>
    <w:rsid w:val="00317F5D"/>
    <w:rsid w:val="003201EC"/>
    <w:rsid w:val="003205D4"/>
    <w:rsid w:val="003208DA"/>
    <w:rsid w:val="00320B1F"/>
    <w:rsid w:val="00320CAD"/>
    <w:rsid w:val="00320F48"/>
    <w:rsid w:val="003218B8"/>
    <w:rsid w:val="00321C8D"/>
    <w:rsid w:val="003224C3"/>
    <w:rsid w:val="003228BF"/>
    <w:rsid w:val="00322976"/>
    <w:rsid w:val="0032299D"/>
    <w:rsid w:val="00323236"/>
    <w:rsid w:val="00323934"/>
    <w:rsid w:val="00323F43"/>
    <w:rsid w:val="0032406D"/>
    <w:rsid w:val="00324414"/>
    <w:rsid w:val="00324494"/>
    <w:rsid w:val="00324989"/>
    <w:rsid w:val="00324BC6"/>
    <w:rsid w:val="00324C54"/>
    <w:rsid w:val="003256E6"/>
    <w:rsid w:val="00325CD1"/>
    <w:rsid w:val="00325CFA"/>
    <w:rsid w:val="00326C09"/>
    <w:rsid w:val="00326D98"/>
    <w:rsid w:val="00326FCD"/>
    <w:rsid w:val="0032731B"/>
    <w:rsid w:val="003302F6"/>
    <w:rsid w:val="00330897"/>
    <w:rsid w:val="003308B5"/>
    <w:rsid w:val="00330AAB"/>
    <w:rsid w:val="00331174"/>
    <w:rsid w:val="003314E6"/>
    <w:rsid w:val="00331D7D"/>
    <w:rsid w:val="00332944"/>
    <w:rsid w:val="00332FC0"/>
    <w:rsid w:val="003332D7"/>
    <w:rsid w:val="003336D4"/>
    <w:rsid w:val="003337A1"/>
    <w:rsid w:val="003338A3"/>
    <w:rsid w:val="00333C3C"/>
    <w:rsid w:val="00333F79"/>
    <w:rsid w:val="00334904"/>
    <w:rsid w:val="003349D8"/>
    <w:rsid w:val="00335033"/>
    <w:rsid w:val="00335257"/>
    <w:rsid w:val="00335329"/>
    <w:rsid w:val="00335825"/>
    <w:rsid w:val="00336128"/>
    <w:rsid w:val="00336B70"/>
    <w:rsid w:val="00336CA3"/>
    <w:rsid w:val="003371D2"/>
    <w:rsid w:val="0033722D"/>
    <w:rsid w:val="00337AC5"/>
    <w:rsid w:val="00337D38"/>
    <w:rsid w:val="00337F63"/>
    <w:rsid w:val="00340572"/>
    <w:rsid w:val="003409C0"/>
    <w:rsid w:val="00340A82"/>
    <w:rsid w:val="00340B64"/>
    <w:rsid w:val="0034107D"/>
    <w:rsid w:val="003410F3"/>
    <w:rsid w:val="00341136"/>
    <w:rsid w:val="0034157D"/>
    <w:rsid w:val="003419A0"/>
    <w:rsid w:val="003421ED"/>
    <w:rsid w:val="003429B2"/>
    <w:rsid w:val="003429C1"/>
    <w:rsid w:val="00342C1E"/>
    <w:rsid w:val="00342EF9"/>
    <w:rsid w:val="003435B6"/>
    <w:rsid w:val="00343A99"/>
    <w:rsid w:val="00344005"/>
    <w:rsid w:val="0034414A"/>
    <w:rsid w:val="003441C3"/>
    <w:rsid w:val="0034445F"/>
    <w:rsid w:val="003444D3"/>
    <w:rsid w:val="00344576"/>
    <w:rsid w:val="00344C99"/>
    <w:rsid w:val="00345A78"/>
    <w:rsid w:val="00346676"/>
    <w:rsid w:val="0034674C"/>
    <w:rsid w:val="003468DC"/>
    <w:rsid w:val="003471CA"/>
    <w:rsid w:val="003474F4"/>
    <w:rsid w:val="003475F9"/>
    <w:rsid w:val="00347868"/>
    <w:rsid w:val="0035064C"/>
    <w:rsid w:val="0035083E"/>
    <w:rsid w:val="00350EE9"/>
    <w:rsid w:val="00352498"/>
    <w:rsid w:val="00352636"/>
    <w:rsid w:val="00352DCC"/>
    <w:rsid w:val="0035317D"/>
    <w:rsid w:val="00353460"/>
    <w:rsid w:val="00353873"/>
    <w:rsid w:val="00353BFC"/>
    <w:rsid w:val="00353F1C"/>
    <w:rsid w:val="003545EB"/>
    <w:rsid w:val="00354DE2"/>
    <w:rsid w:val="003557DD"/>
    <w:rsid w:val="00355919"/>
    <w:rsid w:val="00356346"/>
    <w:rsid w:val="003563B8"/>
    <w:rsid w:val="00356404"/>
    <w:rsid w:val="0035664D"/>
    <w:rsid w:val="00356CF0"/>
    <w:rsid w:val="00356F79"/>
    <w:rsid w:val="0035733B"/>
    <w:rsid w:val="00357887"/>
    <w:rsid w:val="003578F4"/>
    <w:rsid w:val="00357D91"/>
    <w:rsid w:val="00357DF6"/>
    <w:rsid w:val="00360775"/>
    <w:rsid w:val="00361075"/>
    <w:rsid w:val="003611DE"/>
    <w:rsid w:val="00362933"/>
    <w:rsid w:val="00362C8C"/>
    <w:rsid w:val="0036320E"/>
    <w:rsid w:val="003632FB"/>
    <w:rsid w:val="0036395E"/>
    <w:rsid w:val="00363D6C"/>
    <w:rsid w:val="0036401A"/>
    <w:rsid w:val="0036437A"/>
    <w:rsid w:val="0036446D"/>
    <w:rsid w:val="00364752"/>
    <w:rsid w:val="00365097"/>
    <w:rsid w:val="00365222"/>
    <w:rsid w:val="00365B42"/>
    <w:rsid w:val="00366DBD"/>
    <w:rsid w:val="00366E5A"/>
    <w:rsid w:val="00367C42"/>
    <w:rsid w:val="00367D2B"/>
    <w:rsid w:val="00371063"/>
    <w:rsid w:val="00371077"/>
    <w:rsid w:val="003711BC"/>
    <w:rsid w:val="00371E0B"/>
    <w:rsid w:val="00373042"/>
    <w:rsid w:val="003730AD"/>
    <w:rsid w:val="0037321A"/>
    <w:rsid w:val="003738DE"/>
    <w:rsid w:val="00373A7D"/>
    <w:rsid w:val="00373AC8"/>
    <w:rsid w:val="00373C07"/>
    <w:rsid w:val="00373D02"/>
    <w:rsid w:val="00374023"/>
    <w:rsid w:val="00375AFC"/>
    <w:rsid w:val="00375CE8"/>
    <w:rsid w:val="00376930"/>
    <w:rsid w:val="00376CB1"/>
    <w:rsid w:val="00377280"/>
    <w:rsid w:val="003775E2"/>
    <w:rsid w:val="00377E71"/>
    <w:rsid w:val="00377F3C"/>
    <w:rsid w:val="0038037A"/>
    <w:rsid w:val="00380683"/>
    <w:rsid w:val="00381004"/>
    <w:rsid w:val="0038108A"/>
    <w:rsid w:val="0038108C"/>
    <w:rsid w:val="00381667"/>
    <w:rsid w:val="003816A1"/>
    <w:rsid w:val="00381D8B"/>
    <w:rsid w:val="00381DB0"/>
    <w:rsid w:val="003823D4"/>
    <w:rsid w:val="00382419"/>
    <w:rsid w:val="0038283C"/>
    <w:rsid w:val="00382B3A"/>
    <w:rsid w:val="00383484"/>
    <w:rsid w:val="00383A93"/>
    <w:rsid w:val="00383CE2"/>
    <w:rsid w:val="00383FAA"/>
    <w:rsid w:val="003840B3"/>
    <w:rsid w:val="0038442D"/>
    <w:rsid w:val="003850BC"/>
    <w:rsid w:val="00385705"/>
    <w:rsid w:val="00385CA7"/>
    <w:rsid w:val="00385D24"/>
    <w:rsid w:val="00386142"/>
    <w:rsid w:val="00386246"/>
    <w:rsid w:val="00386484"/>
    <w:rsid w:val="003864C8"/>
    <w:rsid w:val="003867AB"/>
    <w:rsid w:val="00386B47"/>
    <w:rsid w:val="0038708A"/>
    <w:rsid w:val="003872C4"/>
    <w:rsid w:val="00387460"/>
    <w:rsid w:val="00387465"/>
    <w:rsid w:val="0038768E"/>
    <w:rsid w:val="003879A3"/>
    <w:rsid w:val="00387FDD"/>
    <w:rsid w:val="003903ED"/>
    <w:rsid w:val="00390549"/>
    <w:rsid w:val="003909D0"/>
    <w:rsid w:val="00390B15"/>
    <w:rsid w:val="00390DEE"/>
    <w:rsid w:val="003910DC"/>
    <w:rsid w:val="003913C9"/>
    <w:rsid w:val="00391C30"/>
    <w:rsid w:val="00392364"/>
    <w:rsid w:val="00392414"/>
    <w:rsid w:val="003925AD"/>
    <w:rsid w:val="0039281E"/>
    <w:rsid w:val="00394069"/>
    <w:rsid w:val="003943FC"/>
    <w:rsid w:val="003952C1"/>
    <w:rsid w:val="00395450"/>
    <w:rsid w:val="00395A33"/>
    <w:rsid w:val="00396ADD"/>
    <w:rsid w:val="00396E68"/>
    <w:rsid w:val="00397243"/>
    <w:rsid w:val="00397401"/>
    <w:rsid w:val="00397769"/>
    <w:rsid w:val="00397A0E"/>
    <w:rsid w:val="00397BF4"/>
    <w:rsid w:val="003A015C"/>
    <w:rsid w:val="003A0177"/>
    <w:rsid w:val="003A043D"/>
    <w:rsid w:val="003A0446"/>
    <w:rsid w:val="003A047C"/>
    <w:rsid w:val="003A0C2D"/>
    <w:rsid w:val="003A0F63"/>
    <w:rsid w:val="003A1387"/>
    <w:rsid w:val="003A169F"/>
    <w:rsid w:val="003A18CB"/>
    <w:rsid w:val="003A1A4A"/>
    <w:rsid w:val="003A1A69"/>
    <w:rsid w:val="003A1F8F"/>
    <w:rsid w:val="003A201F"/>
    <w:rsid w:val="003A23A0"/>
    <w:rsid w:val="003A2CDB"/>
    <w:rsid w:val="003A2D87"/>
    <w:rsid w:val="003A2FC9"/>
    <w:rsid w:val="003A309E"/>
    <w:rsid w:val="003A349F"/>
    <w:rsid w:val="003A41F9"/>
    <w:rsid w:val="003A4516"/>
    <w:rsid w:val="003A498B"/>
    <w:rsid w:val="003A4C4D"/>
    <w:rsid w:val="003A4EA1"/>
    <w:rsid w:val="003A5166"/>
    <w:rsid w:val="003A51F0"/>
    <w:rsid w:val="003A585A"/>
    <w:rsid w:val="003A5BB4"/>
    <w:rsid w:val="003A5E1B"/>
    <w:rsid w:val="003A61D1"/>
    <w:rsid w:val="003A64BE"/>
    <w:rsid w:val="003A660E"/>
    <w:rsid w:val="003A725E"/>
    <w:rsid w:val="003A73B9"/>
    <w:rsid w:val="003A748D"/>
    <w:rsid w:val="003A76BC"/>
    <w:rsid w:val="003A787E"/>
    <w:rsid w:val="003A7A94"/>
    <w:rsid w:val="003A7B10"/>
    <w:rsid w:val="003B001A"/>
    <w:rsid w:val="003B0615"/>
    <w:rsid w:val="003B0EA5"/>
    <w:rsid w:val="003B0F94"/>
    <w:rsid w:val="003B10FC"/>
    <w:rsid w:val="003B151C"/>
    <w:rsid w:val="003B20BE"/>
    <w:rsid w:val="003B24A6"/>
    <w:rsid w:val="003B3477"/>
    <w:rsid w:val="003B3512"/>
    <w:rsid w:val="003B3782"/>
    <w:rsid w:val="003B391F"/>
    <w:rsid w:val="003B39F4"/>
    <w:rsid w:val="003B418E"/>
    <w:rsid w:val="003B45E7"/>
    <w:rsid w:val="003B48C3"/>
    <w:rsid w:val="003B4D53"/>
    <w:rsid w:val="003B4F3D"/>
    <w:rsid w:val="003B4F5C"/>
    <w:rsid w:val="003B5168"/>
    <w:rsid w:val="003B5184"/>
    <w:rsid w:val="003B5417"/>
    <w:rsid w:val="003B589A"/>
    <w:rsid w:val="003B5E0D"/>
    <w:rsid w:val="003B65E0"/>
    <w:rsid w:val="003B6870"/>
    <w:rsid w:val="003B6B74"/>
    <w:rsid w:val="003B7284"/>
    <w:rsid w:val="003B7694"/>
    <w:rsid w:val="003B7A1D"/>
    <w:rsid w:val="003B7D23"/>
    <w:rsid w:val="003C0309"/>
    <w:rsid w:val="003C0755"/>
    <w:rsid w:val="003C0776"/>
    <w:rsid w:val="003C0990"/>
    <w:rsid w:val="003C09D8"/>
    <w:rsid w:val="003C0A3D"/>
    <w:rsid w:val="003C0B54"/>
    <w:rsid w:val="003C1003"/>
    <w:rsid w:val="003C14FF"/>
    <w:rsid w:val="003C18E1"/>
    <w:rsid w:val="003C1CD4"/>
    <w:rsid w:val="003C2326"/>
    <w:rsid w:val="003C2615"/>
    <w:rsid w:val="003C26A4"/>
    <w:rsid w:val="003C311B"/>
    <w:rsid w:val="003C341D"/>
    <w:rsid w:val="003C3492"/>
    <w:rsid w:val="003C3632"/>
    <w:rsid w:val="003C3C41"/>
    <w:rsid w:val="003C5152"/>
    <w:rsid w:val="003C5A85"/>
    <w:rsid w:val="003C5ABD"/>
    <w:rsid w:val="003C5B0D"/>
    <w:rsid w:val="003C5EA3"/>
    <w:rsid w:val="003C6001"/>
    <w:rsid w:val="003C64F1"/>
    <w:rsid w:val="003C6590"/>
    <w:rsid w:val="003C6A0F"/>
    <w:rsid w:val="003C6D5A"/>
    <w:rsid w:val="003C73F2"/>
    <w:rsid w:val="003C76C0"/>
    <w:rsid w:val="003C78B8"/>
    <w:rsid w:val="003C7A5B"/>
    <w:rsid w:val="003C7EC7"/>
    <w:rsid w:val="003D0269"/>
    <w:rsid w:val="003D042A"/>
    <w:rsid w:val="003D05A0"/>
    <w:rsid w:val="003D0621"/>
    <w:rsid w:val="003D09FF"/>
    <w:rsid w:val="003D0E94"/>
    <w:rsid w:val="003D1356"/>
    <w:rsid w:val="003D19DB"/>
    <w:rsid w:val="003D1FD9"/>
    <w:rsid w:val="003D258D"/>
    <w:rsid w:val="003D282B"/>
    <w:rsid w:val="003D2C23"/>
    <w:rsid w:val="003D2F24"/>
    <w:rsid w:val="003D2F96"/>
    <w:rsid w:val="003D304D"/>
    <w:rsid w:val="003D36AF"/>
    <w:rsid w:val="003D448F"/>
    <w:rsid w:val="003D471F"/>
    <w:rsid w:val="003D4996"/>
    <w:rsid w:val="003D547E"/>
    <w:rsid w:val="003D578C"/>
    <w:rsid w:val="003D598B"/>
    <w:rsid w:val="003D6382"/>
    <w:rsid w:val="003D6476"/>
    <w:rsid w:val="003D66A2"/>
    <w:rsid w:val="003D66D2"/>
    <w:rsid w:val="003D6C13"/>
    <w:rsid w:val="003D6F11"/>
    <w:rsid w:val="003D781E"/>
    <w:rsid w:val="003E0306"/>
    <w:rsid w:val="003E048E"/>
    <w:rsid w:val="003E0BD4"/>
    <w:rsid w:val="003E1A1A"/>
    <w:rsid w:val="003E1C35"/>
    <w:rsid w:val="003E1F5B"/>
    <w:rsid w:val="003E1FF0"/>
    <w:rsid w:val="003E2091"/>
    <w:rsid w:val="003E2183"/>
    <w:rsid w:val="003E21D5"/>
    <w:rsid w:val="003E2304"/>
    <w:rsid w:val="003E2823"/>
    <w:rsid w:val="003E2909"/>
    <w:rsid w:val="003E2ABA"/>
    <w:rsid w:val="003E2C3F"/>
    <w:rsid w:val="003E30EB"/>
    <w:rsid w:val="003E33F4"/>
    <w:rsid w:val="003E3DDF"/>
    <w:rsid w:val="003E43EC"/>
    <w:rsid w:val="003E45E1"/>
    <w:rsid w:val="003E4B6B"/>
    <w:rsid w:val="003E4C18"/>
    <w:rsid w:val="003E504E"/>
    <w:rsid w:val="003E51C1"/>
    <w:rsid w:val="003E5590"/>
    <w:rsid w:val="003E6152"/>
    <w:rsid w:val="003E61C6"/>
    <w:rsid w:val="003E626C"/>
    <w:rsid w:val="003E77C8"/>
    <w:rsid w:val="003E790D"/>
    <w:rsid w:val="003F0242"/>
    <w:rsid w:val="003F0380"/>
    <w:rsid w:val="003F059F"/>
    <w:rsid w:val="003F07A6"/>
    <w:rsid w:val="003F0C5A"/>
    <w:rsid w:val="003F0C63"/>
    <w:rsid w:val="003F0E70"/>
    <w:rsid w:val="003F0E94"/>
    <w:rsid w:val="003F1D49"/>
    <w:rsid w:val="003F1F0D"/>
    <w:rsid w:val="003F21D2"/>
    <w:rsid w:val="003F25E6"/>
    <w:rsid w:val="003F2A14"/>
    <w:rsid w:val="003F2E5D"/>
    <w:rsid w:val="003F334A"/>
    <w:rsid w:val="003F39D8"/>
    <w:rsid w:val="003F3CA1"/>
    <w:rsid w:val="003F40C9"/>
    <w:rsid w:val="003F4448"/>
    <w:rsid w:val="003F4903"/>
    <w:rsid w:val="003F497E"/>
    <w:rsid w:val="003F4A09"/>
    <w:rsid w:val="003F582B"/>
    <w:rsid w:val="003F5AC1"/>
    <w:rsid w:val="003F5FE2"/>
    <w:rsid w:val="003F600D"/>
    <w:rsid w:val="003F6117"/>
    <w:rsid w:val="003F61F3"/>
    <w:rsid w:val="003F6816"/>
    <w:rsid w:val="003F6A38"/>
    <w:rsid w:val="003F71FC"/>
    <w:rsid w:val="003F730A"/>
    <w:rsid w:val="003F76A7"/>
    <w:rsid w:val="003F77F2"/>
    <w:rsid w:val="00400246"/>
    <w:rsid w:val="00400D39"/>
    <w:rsid w:val="00400DAA"/>
    <w:rsid w:val="00400E26"/>
    <w:rsid w:val="00400E7F"/>
    <w:rsid w:val="0040157C"/>
    <w:rsid w:val="00401636"/>
    <w:rsid w:val="00401A2B"/>
    <w:rsid w:val="00401F33"/>
    <w:rsid w:val="00401FBF"/>
    <w:rsid w:val="00402525"/>
    <w:rsid w:val="00402E20"/>
    <w:rsid w:val="00403191"/>
    <w:rsid w:val="004031B2"/>
    <w:rsid w:val="00403346"/>
    <w:rsid w:val="00403541"/>
    <w:rsid w:val="00403B87"/>
    <w:rsid w:val="00403C65"/>
    <w:rsid w:val="00403E6F"/>
    <w:rsid w:val="00404B6B"/>
    <w:rsid w:val="00405623"/>
    <w:rsid w:val="004057CA"/>
    <w:rsid w:val="0040583A"/>
    <w:rsid w:val="0040583F"/>
    <w:rsid w:val="0040595E"/>
    <w:rsid w:val="0040599D"/>
    <w:rsid w:val="00406FF6"/>
    <w:rsid w:val="004072B8"/>
    <w:rsid w:val="00407548"/>
    <w:rsid w:val="00407604"/>
    <w:rsid w:val="00407CF0"/>
    <w:rsid w:val="0041032C"/>
    <w:rsid w:val="004107C8"/>
    <w:rsid w:val="00410F07"/>
    <w:rsid w:val="00410FE1"/>
    <w:rsid w:val="00411102"/>
    <w:rsid w:val="00411518"/>
    <w:rsid w:val="00411633"/>
    <w:rsid w:val="004119CD"/>
    <w:rsid w:val="00411E0E"/>
    <w:rsid w:val="00412147"/>
    <w:rsid w:val="0041278C"/>
    <w:rsid w:val="00412AC6"/>
    <w:rsid w:val="00412CCB"/>
    <w:rsid w:val="00412E24"/>
    <w:rsid w:val="0041319D"/>
    <w:rsid w:val="004136BE"/>
    <w:rsid w:val="004136F0"/>
    <w:rsid w:val="00413D6C"/>
    <w:rsid w:val="00413F1D"/>
    <w:rsid w:val="0041405D"/>
    <w:rsid w:val="00414405"/>
    <w:rsid w:val="004144DD"/>
    <w:rsid w:val="0041481F"/>
    <w:rsid w:val="004149B0"/>
    <w:rsid w:val="00415214"/>
    <w:rsid w:val="00415889"/>
    <w:rsid w:val="00415BF3"/>
    <w:rsid w:val="00416085"/>
    <w:rsid w:val="004160D0"/>
    <w:rsid w:val="0041626F"/>
    <w:rsid w:val="0041668A"/>
    <w:rsid w:val="00416D25"/>
    <w:rsid w:val="00416D6F"/>
    <w:rsid w:val="0041706A"/>
    <w:rsid w:val="00417539"/>
    <w:rsid w:val="00417829"/>
    <w:rsid w:val="004179DF"/>
    <w:rsid w:val="00420E2B"/>
    <w:rsid w:val="00420F88"/>
    <w:rsid w:val="004213DD"/>
    <w:rsid w:val="00421497"/>
    <w:rsid w:val="00421B99"/>
    <w:rsid w:val="00421FAF"/>
    <w:rsid w:val="0042284D"/>
    <w:rsid w:val="00423265"/>
    <w:rsid w:val="004232E5"/>
    <w:rsid w:val="004233BC"/>
    <w:rsid w:val="00423D85"/>
    <w:rsid w:val="00423E8B"/>
    <w:rsid w:val="00423F74"/>
    <w:rsid w:val="0042434E"/>
    <w:rsid w:val="00424822"/>
    <w:rsid w:val="00424A78"/>
    <w:rsid w:val="00424E4E"/>
    <w:rsid w:val="00424EF5"/>
    <w:rsid w:val="00425D76"/>
    <w:rsid w:val="00425F86"/>
    <w:rsid w:val="004266E1"/>
    <w:rsid w:val="00426721"/>
    <w:rsid w:val="00426765"/>
    <w:rsid w:val="00426840"/>
    <w:rsid w:val="00426C14"/>
    <w:rsid w:val="00426E51"/>
    <w:rsid w:val="00430634"/>
    <w:rsid w:val="00430D20"/>
    <w:rsid w:val="00431093"/>
    <w:rsid w:val="00431363"/>
    <w:rsid w:val="004318A1"/>
    <w:rsid w:val="00432680"/>
    <w:rsid w:val="00432D8A"/>
    <w:rsid w:val="00432FFE"/>
    <w:rsid w:val="00433B61"/>
    <w:rsid w:val="00433D51"/>
    <w:rsid w:val="00433E74"/>
    <w:rsid w:val="00434E33"/>
    <w:rsid w:val="004364FA"/>
    <w:rsid w:val="004366D0"/>
    <w:rsid w:val="00437064"/>
    <w:rsid w:val="00437225"/>
    <w:rsid w:val="00437535"/>
    <w:rsid w:val="00437804"/>
    <w:rsid w:val="00437B85"/>
    <w:rsid w:val="00437C38"/>
    <w:rsid w:val="00437CFF"/>
    <w:rsid w:val="0044002E"/>
    <w:rsid w:val="004403A4"/>
    <w:rsid w:val="00440494"/>
    <w:rsid w:val="00440E44"/>
    <w:rsid w:val="00440FC7"/>
    <w:rsid w:val="0044152B"/>
    <w:rsid w:val="00441CE2"/>
    <w:rsid w:val="00441DBB"/>
    <w:rsid w:val="00441E56"/>
    <w:rsid w:val="00443C8E"/>
    <w:rsid w:val="00443F5D"/>
    <w:rsid w:val="004445DA"/>
    <w:rsid w:val="00444978"/>
    <w:rsid w:val="00444A11"/>
    <w:rsid w:val="00444DFB"/>
    <w:rsid w:val="00444E7B"/>
    <w:rsid w:val="00444E9D"/>
    <w:rsid w:val="00445053"/>
    <w:rsid w:val="004459A5"/>
    <w:rsid w:val="00445C91"/>
    <w:rsid w:val="00445FD5"/>
    <w:rsid w:val="004462D3"/>
    <w:rsid w:val="00446652"/>
    <w:rsid w:val="004468F3"/>
    <w:rsid w:val="00447D70"/>
    <w:rsid w:val="004500FB"/>
    <w:rsid w:val="00450859"/>
    <w:rsid w:val="00450970"/>
    <w:rsid w:val="00450C7D"/>
    <w:rsid w:val="00450DAF"/>
    <w:rsid w:val="0045144A"/>
    <w:rsid w:val="004514FC"/>
    <w:rsid w:val="00451761"/>
    <w:rsid w:val="004518A1"/>
    <w:rsid w:val="00452363"/>
    <w:rsid w:val="00452984"/>
    <w:rsid w:val="00452EBB"/>
    <w:rsid w:val="00452F8E"/>
    <w:rsid w:val="004530BD"/>
    <w:rsid w:val="00453357"/>
    <w:rsid w:val="0045361B"/>
    <w:rsid w:val="00453678"/>
    <w:rsid w:val="00453FB5"/>
    <w:rsid w:val="00454702"/>
    <w:rsid w:val="0045486D"/>
    <w:rsid w:val="00454A97"/>
    <w:rsid w:val="004555EB"/>
    <w:rsid w:val="0045563B"/>
    <w:rsid w:val="00455A6E"/>
    <w:rsid w:val="00455AB2"/>
    <w:rsid w:val="00455D23"/>
    <w:rsid w:val="00455D4E"/>
    <w:rsid w:val="00455EA3"/>
    <w:rsid w:val="004563C9"/>
    <w:rsid w:val="00456472"/>
    <w:rsid w:val="00456642"/>
    <w:rsid w:val="00456656"/>
    <w:rsid w:val="0045672D"/>
    <w:rsid w:val="004567D1"/>
    <w:rsid w:val="00456BE8"/>
    <w:rsid w:val="00456FC2"/>
    <w:rsid w:val="004572C6"/>
    <w:rsid w:val="004579AF"/>
    <w:rsid w:val="00457A80"/>
    <w:rsid w:val="00460102"/>
    <w:rsid w:val="004601E6"/>
    <w:rsid w:val="00460823"/>
    <w:rsid w:val="00460D57"/>
    <w:rsid w:val="0046109D"/>
    <w:rsid w:val="004611FE"/>
    <w:rsid w:val="004612DA"/>
    <w:rsid w:val="0046175E"/>
    <w:rsid w:val="004618B1"/>
    <w:rsid w:val="004619EE"/>
    <w:rsid w:val="00461D7A"/>
    <w:rsid w:val="0046235E"/>
    <w:rsid w:val="00462404"/>
    <w:rsid w:val="004624EF"/>
    <w:rsid w:val="00462726"/>
    <w:rsid w:val="00462AC2"/>
    <w:rsid w:val="00463450"/>
    <w:rsid w:val="004635B4"/>
    <w:rsid w:val="00463A51"/>
    <w:rsid w:val="00463EA0"/>
    <w:rsid w:val="00464016"/>
    <w:rsid w:val="00464959"/>
    <w:rsid w:val="004652C8"/>
    <w:rsid w:val="004654C4"/>
    <w:rsid w:val="00465918"/>
    <w:rsid w:val="00465B52"/>
    <w:rsid w:val="00465CDD"/>
    <w:rsid w:val="00465E0D"/>
    <w:rsid w:val="00466AA7"/>
    <w:rsid w:val="00466B04"/>
    <w:rsid w:val="00466C88"/>
    <w:rsid w:val="00466E27"/>
    <w:rsid w:val="00466FFD"/>
    <w:rsid w:val="00467847"/>
    <w:rsid w:val="00467957"/>
    <w:rsid w:val="00467B78"/>
    <w:rsid w:val="00467E47"/>
    <w:rsid w:val="00467F2C"/>
    <w:rsid w:val="00470366"/>
    <w:rsid w:val="00470557"/>
    <w:rsid w:val="00470B1F"/>
    <w:rsid w:val="00470BB6"/>
    <w:rsid w:val="00471144"/>
    <w:rsid w:val="0047117F"/>
    <w:rsid w:val="00471A7F"/>
    <w:rsid w:val="00471E3B"/>
    <w:rsid w:val="00472A73"/>
    <w:rsid w:val="00472F36"/>
    <w:rsid w:val="00472F5F"/>
    <w:rsid w:val="00472F71"/>
    <w:rsid w:val="00473092"/>
    <w:rsid w:val="004739E6"/>
    <w:rsid w:val="00473FBB"/>
    <w:rsid w:val="004740DE"/>
    <w:rsid w:val="00474ABF"/>
    <w:rsid w:val="004754E6"/>
    <w:rsid w:val="0047636B"/>
    <w:rsid w:val="0047643F"/>
    <w:rsid w:val="00476537"/>
    <w:rsid w:val="004767AE"/>
    <w:rsid w:val="00476ED1"/>
    <w:rsid w:val="00476F72"/>
    <w:rsid w:val="0047781E"/>
    <w:rsid w:val="0047798D"/>
    <w:rsid w:val="00477A8A"/>
    <w:rsid w:val="00477BB6"/>
    <w:rsid w:val="004800B6"/>
    <w:rsid w:val="00480276"/>
    <w:rsid w:val="0048044B"/>
    <w:rsid w:val="00480571"/>
    <w:rsid w:val="00480AED"/>
    <w:rsid w:val="00480F47"/>
    <w:rsid w:val="00481809"/>
    <w:rsid w:val="00481AE2"/>
    <w:rsid w:val="00481CD0"/>
    <w:rsid w:val="0048275E"/>
    <w:rsid w:val="00482C8D"/>
    <w:rsid w:val="00482CAC"/>
    <w:rsid w:val="004837A4"/>
    <w:rsid w:val="00483946"/>
    <w:rsid w:val="00483D9B"/>
    <w:rsid w:val="0048487D"/>
    <w:rsid w:val="00484D5C"/>
    <w:rsid w:val="00485C80"/>
    <w:rsid w:val="00485CF8"/>
    <w:rsid w:val="00485DBE"/>
    <w:rsid w:val="00486460"/>
    <w:rsid w:val="004864DC"/>
    <w:rsid w:val="00486C27"/>
    <w:rsid w:val="004873F8"/>
    <w:rsid w:val="00487485"/>
    <w:rsid w:val="004874B1"/>
    <w:rsid w:val="004874DD"/>
    <w:rsid w:val="004874F5"/>
    <w:rsid w:val="0048769B"/>
    <w:rsid w:val="004876F3"/>
    <w:rsid w:val="0048774F"/>
    <w:rsid w:val="00487879"/>
    <w:rsid w:val="00487DFC"/>
    <w:rsid w:val="004901EC"/>
    <w:rsid w:val="004902FD"/>
    <w:rsid w:val="00490426"/>
    <w:rsid w:val="00490A76"/>
    <w:rsid w:val="00491166"/>
    <w:rsid w:val="0049118A"/>
    <w:rsid w:val="00491403"/>
    <w:rsid w:val="00491A46"/>
    <w:rsid w:val="0049254D"/>
    <w:rsid w:val="00492716"/>
    <w:rsid w:val="00492A04"/>
    <w:rsid w:val="00492AC3"/>
    <w:rsid w:val="004930E8"/>
    <w:rsid w:val="0049319A"/>
    <w:rsid w:val="004933A7"/>
    <w:rsid w:val="004937BD"/>
    <w:rsid w:val="00493B03"/>
    <w:rsid w:val="00493C32"/>
    <w:rsid w:val="00493DAC"/>
    <w:rsid w:val="0049418F"/>
    <w:rsid w:val="00494487"/>
    <w:rsid w:val="004951B3"/>
    <w:rsid w:val="004952CD"/>
    <w:rsid w:val="004957A0"/>
    <w:rsid w:val="00496369"/>
    <w:rsid w:val="0049636D"/>
    <w:rsid w:val="004963C8"/>
    <w:rsid w:val="00496493"/>
    <w:rsid w:val="00496B6E"/>
    <w:rsid w:val="00496EB6"/>
    <w:rsid w:val="00497A1B"/>
    <w:rsid w:val="00497C36"/>
    <w:rsid w:val="004A035F"/>
    <w:rsid w:val="004A1183"/>
    <w:rsid w:val="004A11DC"/>
    <w:rsid w:val="004A1686"/>
    <w:rsid w:val="004A16A9"/>
    <w:rsid w:val="004A20D9"/>
    <w:rsid w:val="004A22A9"/>
    <w:rsid w:val="004A26DA"/>
    <w:rsid w:val="004A446F"/>
    <w:rsid w:val="004A4626"/>
    <w:rsid w:val="004A6503"/>
    <w:rsid w:val="004A6524"/>
    <w:rsid w:val="004A6583"/>
    <w:rsid w:val="004A6817"/>
    <w:rsid w:val="004A7F16"/>
    <w:rsid w:val="004A7FDD"/>
    <w:rsid w:val="004B02D6"/>
    <w:rsid w:val="004B06A6"/>
    <w:rsid w:val="004B0964"/>
    <w:rsid w:val="004B0980"/>
    <w:rsid w:val="004B0C68"/>
    <w:rsid w:val="004B1103"/>
    <w:rsid w:val="004B1236"/>
    <w:rsid w:val="004B1446"/>
    <w:rsid w:val="004B1565"/>
    <w:rsid w:val="004B188B"/>
    <w:rsid w:val="004B1FAB"/>
    <w:rsid w:val="004B2C63"/>
    <w:rsid w:val="004B3092"/>
    <w:rsid w:val="004B37AD"/>
    <w:rsid w:val="004B3D5C"/>
    <w:rsid w:val="004B4CE4"/>
    <w:rsid w:val="004B4DAD"/>
    <w:rsid w:val="004B51E8"/>
    <w:rsid w:val="004B54AD"/>
    <w:rsid w:val="004B579C"/>
    <w:rsid w:val="004B6323"/>
    <w:rsid w:val="004B6611"/>
    <w:rsid w:val="004B6A91"/>
    <w:rsid w:val="004B6AA5"/>
    <w:rsid w:val="004B6DC8"/>
    <w:rsid w:val="004B6F98"/>
    <w:rsid w:val="004B7118"/>
    <w:rsid w:val="004B71D4"/>
    <w:rsid w:val="004B726D"/>
    <w:rsid w:val="004B74CE"/>
    <w:rsid w:val="004C0279"/>
    <w:rsid w:val="004C0593"/>
    <w:rsid w:val="004C07BF"/>
    <w:rsid w:val="004C0A5B"/>
    <w:rsid w:val="004C0FB8"/>
    <w:rsid w:val="004C0FB9"/>
    <w:rsid w:val="004C10AF"/>
    <w:rsid w:val="004C1630"/>
    <w:rsid w:val="004C168A"/>
    <w:rsid w:val="004C1748"/>
    <w:rsid w:val="004C17AD"/>
    <w:rsid w:val="004C1B9F"/>
    <w:rsid w:val="004C1D71"/>
    <w:rsid w:val="004C1E8B"/>
    <w:rsid w:val="004C2679"/>
    <w:rsid w:val="004C2914"/>
    <w:rsid w:val="004C2D65"/>
    <w:rsid w:val="004C2F29"/>
    <w:rsid w:val="004C30A0"/>
    <w:rsid w:val="004C4083"/>
    <w:rsid w:val="004C40C1"/>
    <w:rsid w:val="004C4AA5"/>
    <w:rsid w:val="004C4CA8"/>
    <w:rsid w:val="004C4D8B"/>
    <w:rsid w:val="004C57B3"/>
    <w:rsid w:val="004C5A14"/>
    <w:rsid w:val="004C652C"/>
    <w:rsid w:val="004C68DD"/>
    <w:rsid w:val="004C69D3"/>
    <w:rsid w:val="004C6A17"/>
    <w:rsid w:val="004C6F05"/>
    <w:rsid w:val="004C750A"/>
    <w:rsid w:val="004C756A"/>
    <w:rsid w:val="004C774D"/>
    <w:rsid w:val="004C7A4E"/>
    <w:rsid w:val="004C7B8F"/>
    <w:rsid w:val="004D01EB"/>
    <w:rsid w:val="004D02C5"/>
    <w:rsid w:val="004D078F"/>
    <w:rsid w:val="004D079E"/>
    <w:rsid w:val="004D0C88"/>
    <w:rsid w:val="004D0DE6"/>
    <w:rsid w:val="004D0EAD"/>
    <w:rsid w:val="004D1088"/>
    <w:rsid w:val="004D13A6"/>
    <w:rsid w:val="004D159C"/>
    <w:rsid w:val="004D1EF3"/>
    <w:rsid w:val="004D29EE"/>
    <w:rsid w:val="004D2D0A"/>
    <w:rsid w:val="004D2FC9"/>
    <w:rsid w:val="004D383A"/>
    <w:rsid w:val="004D3907"/>
    <w:rsid w:val="004D3DAA"/>
    <w:rsid w:val="004D3F16"/>
    <w:rsid w:val="004D40A1"/>
    <w:rsid w:val="004D42E0"/>
    <w:rsid w:val="004D44AB"/>
    <w:rsid w:val="004D468A"/>
    <w:rsid w:val="004D4B78"/>
    <w:rsid w:val="004D4F70"/>
    <w:rsid w:val="004D5A84"/>
    <w:rsid w:val="004D5AEF"/>
    <w:rsid w:val="004D660A"/>
    <w:rsid w:val="004D796D"/>
    <w:rsid w:val="004D79DA"/>
    <w:rsid w:val="004D7D73"/>
    <w:rsid w:val="004E0033"/>
    <w:rsid w:val="004E024D"/>
    <w:rsid w:val="004E029E"/>
    <w:rsid w:val="004E02C0"/>
    <w:rsid w:val="004E049F"/>
    <w:rsid w:val="004E141A"/>
    <w:rsid w:val="004E1730"/>
    <w:rsid w:val="004E19D3"/>
    <w:rsid w:val="004E1AE8"/>
    <w:rsid w:val="004E1DD1"/>
    <w:rsid w:val="004E1E1D"/>
    <w:rsid w:val="004E285D"/>
    <w:rsid w:val="004E2BD8"/>
    <w:rsid w:val="004E2DB6"/>
    <w:rsid w:val="004E2E50"/>
    <w:rsid w:val="004E30C9"/>
    <w:rsid w:val="004E32E7"/>
    <w:rsid w:val="004E32ED"/>
    <w:rsid w:val="004E3DF4"/>
    <w:rsid w:val="004E3FA0"/>
    <w:rsid w:val="004E415B"/>
    <w:rsid w:val="004E453B"/>
    <w:rsid w:val="004E453E"/>
    <w:rsid w:val="004E4658"/>
    <w:rsid w:val="004E49D7"/>
    <w:rsid w:val="004E4DB8"/>
    <w:rsid w:val="004E4EB8"/>
    <w:rsid w:val="004E501C"/>
    <w:rsid w:val="004E57F0"/>
    <w:rsid w:val="004E606E"/>
    <w:rsid w:val="004E6168"/>
    <w:rsid w:val="004E6462"/>
    <w:rsid w:val="004E740E"/>
    <w:rsid w:val="004E7607"/>
    <w:rsid w:val="004E76F9"/>
    <w:rsid w:val="004F04B1"/>
    <w:rsid w:val="004F05ED"/>
    <w:rsid w:val="004F06D1"/>
    <w:rsid w:val="004F089F"/>
    <w:rsid w:val="004F110A"/>
    <w:rsid w:val="004F1318"/>
    <w:rsid w:val="004F1674"/>
    <w:rsid w:val="004F1B36"/>
    <w:rsid w:val="004F1DF1"/>
    <w:rsid w:val="004F1E60"/>
    <w:rsid w:val="004F2365"/>
    <w:rsid w:val="004F28C0"/>
    <w:rsid w:val="004F2B14"/>
    <w:rsid w:val="004F322E"/>
    <w:rsid w:val="004F3532"/>
    <w:rsid w:val="004F3662"/>
    <w:rsid w:val="004F3919"/>
    <w:rsid w:val="004F3B33"/>
    <w:rsid w:val="004F3F69"/>
    <w:rsid w:val="004F41C3"/>
    <w:rsid w:val="004F4655"/>
    <w:rsid w:val="004F494E"/>
    <w:rsid w:val="004F4DB3"/>
    <w:rsid w:val="004F5993"/>
    <w:rsid w:val="004F5D18"/>
    <w:rsid w:val="004F5D21"/>
    <w:rsid w:val="004F5FE3"/>
    <w:rsid w:val="004F6082"/>
    <w:rsid w:val="004F63FD"/>
    <w:rsid w:val="004F66FB"/>
    <w:rsid w:val="004F6985"/>
    <w:rsid w:val="004F69A6"/>
    <w:rsid w:val="004F6EF8"/>
    <w:rsid w:val="004F773B"/>
    <w:rsid w:val="004F77A6"/>
    <w:rsid w:val="004F79AE"/>
    <w:rsid w:val="004F7CA2"/>
    <w:rsid w:val="004F7E9F"/>
    <w:rsid w:val="00500013"/>
    <w:rsid w:val="00500039"/>
    <w:rsid w:val="0050036B"/>
    <w:rsid w:val="00500409"/>
    <w:rsid w:val="005005EA"/>
    <w:rsid w:val="00500D6A"/>
    <w:rsid w:val="00500E11"/>
    <w:rsid w:val="00500E4F"/>
    <w:rsid w:val="00500E65"/>
    <w:rsid w:val="00500F3C"/>
    <w:rsid w:val="00501616"/>
    <w:rsid w:val="00502353"/>
    <w:rsid w:val="005027A0"/>
    <w:rsid w:val="00502853"/>
    <w:rsid w:val="00502A37"/>
    <w:rsid w:val="00502A8A"/>
    <w:rsid w:val="00502CE8"/>
    <w:rsid w:val="00503359"/>
    <w:rsid w:val="0050341F"/>
    <w:rsid w:val="00503443"/>
    <w:rsid w:val="00503AC6"/>
    <w:rsid w:val="00503B0B"/>
    <w:rsid w:val="00504690"/>
    <w:rsid w:val="0050483B"/>
    <w:rsid w:val="00504A57"/>
    <w:rsid w:val="00504A70"/>
    <w:rsid w:val="005053BE"/>
    <w:rsid w:val="00505A37"/>
    <w:rsid w:val="005064B7"/>
    <w:rsid w:val="00506A0A"/>
    <w:rsid w:val="00506F4B"/>
    <w:rsid w:val="00507FD9"/>
    <w:rsid w:val="005104E5"/>
    <w:rsid w:val="00510FDF"/>
    <w:rsid w:val="00511027"/>
    <w:rsid w:val="005116F3"/>
    <w:rsid w:val="00511A4E"/>
    <w:rsid w:val="00511A87"/>
    <w:rsid w:val="00511B1A"/>
    <w:rsid w:val="00511C12"/>
    <w:rsid w:val="00512FBD"/>
    <w:rsid w:val="005134DB"/>
    <w:rsid w:val="00513521"/>
    <w:rsid w:val="005135D9"/>
    <w:rsid w:val="0051361C"/>
    <w:rsid w:val="00513B01"/>
    <w:rsid w:val="00513E09"/>
    <w:rsid w:val="00514117"/>
    <w:rsid w:val="0051433B"/>
    <w:rsid w:val="0051466F"/>
    <w:rsid w:val="0051491C"/>
    <w:rsid w:val="005150DE"/>
    <w:rsid w:val="00515167"/>
    <w:rsid w:val="005156C0"/>
    <w:rsid w:val="00515DA6"/>
    <w:rsid w:val="00516188"/>
    <w:rsid w:val="00516A66"/>
    <w:rsid w:val="0051719C"/>
    <w:rsid w:val="005173AC"/>
    <w:rsid w:val="0051764C"/>
    <w:rsid w:val="00517C05"/>
    <w:rsid w:val="0052018F"/>
    <w:rsid w:val="00520319"/>
    <w:rsid w:val="0052065C"/>
    <w:rsid w:val="0052138F"/>
    <w:rsid w:val="005213D6"/>
    <w:rsid w:val="00521408"/>
    <w:rsid w:val="00522942"/>
    <w:rsid w:val="00523281"/>
    <w:rsid w:val="005233AF"/>
    <w:rsid w:val="0052367C"/>
    <w:rsid w:val="00523853"/>
    <w:rsid w:val="00523B43"/>
    <w:rsid w:val="005242F5"/>
    <w:rsid w:val="005247C6"/>
    <w:rsid w:val="0052538D"/>
    <w:rsid w:val="005253CD"/>
    <w:rsid w:val="00525467"/>
    <w:rsid w:val="0052588C"/>
    <w:rsid w:val="00525F1E"/>
    <w:rsid w:val="005262D4"/>
    <w:rsid w:val="005264DB"/>
    <w:rsid w:val="005266E5"/>
    <w:rsid w:val="00526D65"/>
    <w:rsid w:val="00526EE9"/>
    <w:rsid w:val="00527162"/>
    <w:rsid w:val="0052777D"/>
    <w:rsid w:val="005279ED"/>
    <w:rsid w:val="00527B47"/>
    <w:rsid w:val="0053009E"/>
    <w:rsid w:val="005308B2"/>
    <w:rsid w:val="005313C6"/>
    <w:rsid w:val="0053146D"/>
    <w:rsid w:val="00531FDC"/>
    <w:rsid w:val="00532384"/>
    <w:rsid w:val="005323BF"/>
    <w:rsid w:val="00533653"/>
    <w:rsid w:val="0053366E"/>
    <w:rsid w:val="005336BD"/>
    <w:rsid w:val="00533AA2"/>
    <w:rsid w:val="00533CA8"/>
    <w:rsid w:val="00534194"/>
    <w:rsid w:val="0053459C"/>
    <w:rsid w:val="00534BD3"/>
    <w:rsid w:val="00535443"/>
    <w:rsid w:val="00535B03"/>
    <w:rsid w:val="00535B59"/>
    <w:rsid w:val="00535D67"/>
    <w:rsid w:val="00535F3E"/>
    <w:rsid w:val="005367B5"/>
    <w:rsid w:val="00536E16"/>
    <w:rsid w:val="00536FFE"/>
    <w:rsid w:val="00537392"/>
    <w:rsid w:val="00537C93"/>
    <w:rsid w:val="005406FC"/>
    <w:rsid w:val="00540AB1"/>
    <w:rsid w:val="00540D56"/>
    <w:rsid w:val="0054145A"/>
    <w:rsid w:val="005414BE"/>
    <w:rsid w:val="0054239C"/>
    <w:rsid w:val="00543334"/>
    <w:rsid w:val="0054342E"/>
    <w:rsid w:val="0054350E"/>
    <w:rsid w:val="00543F12"/>
    <w:rsid w:val="0054406E"/>
    <w:rsid w:val="0054411A"/>
    <w:rsid w:val="0054425C"/>
    <w:rsid w:val="00544499"/>
    <w:rsid w:val="00544668"/>
    <w:rsid w:val="005448FD"/>
    <w:rsid w:val="00544EF1"/>
    <w:rsid w:val="00545020"/>
    <w:rsid w:val="00545037"/>
    <w:rsid w:val="0054560A"/>
    <w:rsid w:val="0054566D"/>
    <w:rsid w:val="005456ED"/>
    <w:rsid w:val="0054624B"/>
    <w:rsid w:val="005464B2"/>
    <w:rsid w:val="005465CA"/>
    <w:rsid w:val="005465EB"/>
    <w:rsid w:val="0054669B"/>
    <w:rsid w:val="00546769"/>
    <w:rsid w:val="00546F67"/>
    <w:rsid w:val="00547020"/>
    <w:rsid w:val="00547EC7"/>
    <w:rsid w:val="00547F92"/>
    <w:rsid w:val="0055055E"/>
    <w:rsid w:val="00550739"/>
    <w:rsid w:val="005507BC"/>
    <w:rsid w:val="00550CDE"/>
    <w:rsid w:val="00551093"/>
    <w:rsid w:val="0055117B"/>
    <w:rsid w:val="0055147A"/>
    <w:rsid w:val="0055152A"/>
    <w:rsid w:val="005519D4"/>
    <w:rsid w:val="00551AE8"/>
    <w:rsid w:val="00551EC3"/>
    <w:rsid w:val="00552008"/>
    <w:rsid w:val="00552209"/>
    <w:rsid w:val="005525FB"/>
    <w:rsid w:val="00552676"/>
    <w:rsid w:val="00552D37"/>
    <w:rsid w:val="00553432"/>
    <w:rsid w:val="00553731"/>
    <w:rsid w:val="0055382D"/>
    <w:rsid w:val="005538F4"/>
    <w:rsid w:val="00553D04"/>
    <w:rsid w:val="00553D27"/>
    <w:rsid w:val="00553FCB"/>
    <w:rsid w:val="005540E1"/>
    <w:rsid w:val="0055491E"/>
    <w:rsid w:val="00554CA0"/>
    <w:rsid w:val="00554DF5"/>
    <w:rsid w:val="00554F21"/>
    <w:rsid w:val="00554F46"/>
    <w:rsid w:val="00555242"/>
    <w:rsid w:val="00555BBA"/>
    <w:rsid w:val="00555E53"/>
    <w:rsid w:val="00555F53"/>
    <w:rsid w:val="00556172"/>
    <w:rsid w:val="005562C1"/>
    <w:rsid w:val="005563B6"/>
    <w:rsid w:val="00556651"/>
    <w:rsid w:val="00556D1D"/>
    <w:rsid w:val="0055762C"/>
    <w:rsid w:val="0055791A"/>
    <w:rsid w:val="005604FD"/>
    <w:rsid w:val="00560614"/>
    <w:rsid w:val="00560736"/>
    <w:rsid w:val="00560D67"/>
    <w:rsid w:val="00560E5A"/>
    <w:rsid w:val="00561202"/>
    <w:rsid w:val="005614A8"/>
    <w:rsid w:val="00561BC0"/>
    <w:rsid w:val="00562381"/>
    <w:rsid w:val="00562418"/>
    <w:rsid w:val="005626A9"/>
    <w:rsid w:val="00562B35"/>
    <w:rsid w:val="00562CDD"/>
    <w:rsid w:val="005630B9"/>
    <w:rsid w:val="005638C8"/>
    <w:rsid w:val="00563A5C"/>
    <w:rsid w:val="00563CBF"/>
    <w:rsid w:val="00564655"/>
    <w:rsid w:val="0056473B"/>
    <w:rsid w:val="00564759"/>
    <w:rsid w:val="00564E83"/>
    <w:rsid w:val="0056548F"/>
    <w:rsid w:val="00565A8A"/>
    <w:rsid w:val="00565CA7"/>
    <w:rsid w:val="00565CD9"/>
    <w:rsid w:val="00566128"/>
    <w:rsid w:val="00566153"/>
    <w:rsid w:val="00566681"/>
    <w:rsid w:val="0056692A"/>
    <w:rsid w:val="00566B23"/>
    <w:rsid w:val="005670E3"/>
    <w:rsid w:val="0056739A"/>
    <w:rsid w:val="005674FD"/>
    <w:rsid w:val="005700C2"/>
    <w:rsid w:val="0057017A"/>
    <w:rsid w:val="00570213"/>
    <w:rsid w:val="00570895"/>
    <w:rsid w:val="005710D3"/>
    <w:rsid w:val="0057145E"/>
    <w:rsid w:val="005725B3"/>
    <w:rsid w:val="005726D2"/>
    <w:rsid w:val="005728AD"/>
    <w:rsid w:val="00572B4B"/>
    <w:rsid w:val="00572C58"/>
    <w:rsid w:val="00572D15"/>
    <w:rsid w:val="00572DC3"/>
    <w:rsid w:val="00572DD5"/>
    <w:rsid w:val="00573152"/>
    <w:rsid w:val="00573513"/>
    <w:rsid w:val="005741AF"/>
    <w:rsid w:val="005742D1"/>
    <w:rsid w:val="00575401"/>
    <w:rsid w:val="0057589A"/>
    <w:rsid w:val="005761C4"/>
    <w:rsid w:val="005762B4"/>
    <w:rsid w:val="0057633B"/>
    <w:rsid w:val="00576377"/>
    <w:rsid w:val="005766E5"/>
    <w:rsid w:val="005768D6"/>
    <w:rsid w:val="00576CC9"/>
    <w:rsid w:val="00576F93"/>
    <w:rsid w:val="0057779B"/>
    <w:rsid w:val="00577B7F"/>
    <w:rsid w:val="00577C1A"/>
    <w:rsid w:val="005800A0"/>
    <w:rsid w:val="005809C2"/>
    <w:rsid w:val="005816CA"/>
    <w:rsid w:val="00581AD1"/>
    <w:rsid w:val="005825DD"/>
    <w:rsid w:val="005828BB"/>
    <w:rsid w:val="00582F52"/>
    <w:rsid w:val="0058347E"/>
    <w:rsid w:val="00583528"/>
    <w:rsid w:val="00583666"/>
    <w:rsid w:val="005837BB"/>
    <w:rsid w:val="00583C8B"/>
    <w:rsid w:val="00583F20"/>
    <w:rsid w:val="005843AD"/>
    <w:rsid w:val="00584B3D"/>
    <w:rsid w:val="00584CC9"/>
    <w:rsid w:val="00584D5C"/>
    <w:rsid w:val="00584F09"/>
    <w:rsid w:val="00585BEF"/>
    <w:rsid w:val="005861B7"/>
    <w:rsid w:val="005864BC"/>
    <w:rsid w:val="00586711"/>
    <w:rsid w:val="005868EB"/>
    <w:rsid w:val="00586A7A"/>
    <w:rsid w:val="00587B67"/>
    <w:rsid w:val="00587FBD"/>
    <w:rsid w:val="005900AC"/>
    <w:rsid w:val="00590A4F"/>
    <w:rsid w:val="00590E4C"/>
    <w:rsid w:val="005910AF"/>
    <w:rsid w:val="00591273"/>
    <w:rsid w:val="0059133E"/>
    <w:rsid w:val="0059135F"/>
    <w:rsid w:val="00591622"/>
    <w:rsid w:val="00591A3D"/>
    <w:rsid w:val="00591E67"/>
    <w:rsid w:val="00592098"/>
    <w:rsid w:val="005923A1"/>
    <w:rsid w:val="00592420"/>
    <w:rsid w:val="00592854"/>
    <w:rsid w:val="00592D8F"/>
    <w:rsid w:val="0059353A"/>
    <w:rsid w:val="00593C9E"/>
    <w:rsid w:val="00593F1E"/>
    <w:rsid w:val="00594639"/>
    <w:rsid w:val="0059474E"/>
    <w:rsid w:val="005948D2"/>
    <w:rsid w:val="0059491B"/>
    <w:rsid w:val="00594A5A"/>
    <w:rsid w:val="00594C96"/>
    <w:rsid w:val="00595122"/>
    <w:rsid w:val="005955F9"/>
    <w:rsid w:val="00595694"/>
    <w:rsid w:val="00595D9F"/>
    <w:rsid w:val="00596B17"/>
    <w:rsid w:val="00597396"/>
    <w:rsid w:val="0059797E"/>
    <w:rsid w:val="005A045C"/>
    <w:rsid w:val="005A04F8"/>
    <w:rsid w:val="005A0592"/>
    <w:rsid w:val="005A0D5E"/>
    <w:rsid w:val="005A1311"/>
    <w:rsid w:val="005A133C"/>
    <w:rsid w:val="005A189B"/>
    <w:rsid w:val="005A1B38"/>
    <w:rsid w:val="005A1BFE"/>
    <w:rsid w:val="005A1EDD"/>
    <w:rsid w:val="005A2688"/>
    <w:rsid w:val="005A2BC6"/>
    <w:rsid w:val="005A37D6"/>
    <w:rsid w:val="005A396A"/>
    <w:rsid w:val="005A3DBA"/>
    <w:rsid w:val="005A44DF"/>
    <w:rsid w:val="005A45F6"/>
    <w:rsid w:val="005A4712"/>
    <w:rsid w:val="005A4828"/>
    <w:rsid w:val="005A6E62"/>
    <w:rsid w:val="005A728B"/>
    <w:rsid w:val="005A751B"/>
    <w:rsid w:val="005B07B2"/>
    <w:rsid w:val="005B1896"/>
    <w:rsid w:val="005B1AC5"/>
    <w:rsid w:val="005B2444"/>
    <w:rsid w:val="005B25DC"/>
    <w:rsid w:val="005B261A"/>
    <w:rsid w:val="005B2E8C"/>
    <w:rsid w:val="005B31C9"/>
    <w:rsid w:val="005B3E71"/>
    <w:rsid w:val="005B4013"/>
    <w:rsid w:val="005B4B0E"/>
    <w:rsid w:val="005B5260"/>
    <w:rsid w:val="005B52FB"/>
    <w:rsid w:val="005B533A"/>
    <w:rsid w:val="005B53B9"/>
    <w:rsid w:val="005B5B32"/>
    <w:rsid w:val="005B5D61"/>
    <w:rsid w:val="005B5ECA"/>
    <w:rsid w:val="005B6832"/>
    <w:rsid w:val="005B7267"/>
    <w:rsid w:val="005B72AD"/>
    <w:rsid w:val="005B735B"/>
    <w:rsid w:val="005B746B"/>
    <w:rsid w:val="005B7680"/>
    <w:rsid w:val="005C037D"/>
    <w:rsid w:val="005C0803"/>
    <w:rsid w:val="005C09CD"/>
    <w:rsid w:val="005C11AF"/>
    <w:rsid w:val="005C1BB1"/>
    <w:rsid w:val="005C1E89"/>
    <w:rsid w:val="005C2C8E"/>
    <w:rsid w:val="005C2F36"/>
    <w:rsid w:val="005C3B50"/>
    <w:rsid w:val="005C3BDF"/>
    <w:rsid w:val="005C3F15"/>
    <w:rsid w:val="005C441D"/>
    <w:rsid w:val="005C4AA6"/>
    <w:rsid w:val="005C52B0"/>
    <w:rsid w:val="005C52E9"/>
    <w:rsid w:val="005C5DD5"/>
    <w:rsid w:val="005C6137"/>
    <w:rsid w:val="005C6588"/>
    <w:rsid w:val="005C66D3"/>
    <w:rsid w:val="005C71AC"/>
    <w:rsid w:val="005C73D7"/>
    <w:rsid w:val="005C7925"/>
    <w:rsid w:val="005C7B73"/>
    <w:rsid w:val="005C7D13"/>
    <w:rsid w:val="005D01A3"/>
    <w:rsid w:val="005D080B"/>
    <w:rsid w:val="005D0F44"/>
    <w:rsid w:val="005D15C0"/>
    <w:rsid w:val="005D1967"/>
    <w:rsid w:val="005D1D5C"/>
    <w:rsid w:val="005D21A8"/>
    <w:rsid w:val="005D2540"/>
    <w:rsid w:val="005D2DC3"/>
    <w:rsid w:val="005D3AEF"/>
    <w:rsid w:val="005D3D1E"/>
    <w:rsid w:val="005D42C1"/>
    <w:rsid w:val="005D4473"/>
    <w:rsid w:val="005D45BF"/>
    <w:rsid w:val="005D4A08"/>
    <w:rsid w:val="005D4B17"/>
    <w:rsid w:val="005D5177"/>
    <w:rsid w:val="005D5288"/>
    <w:rsid w:val="005D52EE"/>
    <w:rsid w:val="005D5538"/>
    <w:rsid w:val="005D55D4"/>
    <w:rsid w:val="005D5784"/>
    <w:rsid w:val="005D5E5B"/>
    <w:rsid w:val="005D5F73"/>
    <w:rsid w:val="005D62AA"/>
    <w:rsid w:val="005D6A28"/>
    <w:rsid w:val="005D6D12"/>
    <w:rsid w:val="005D6E0A"/>
    <w:rsid w:val="005D73A2"/>
    <w:rsid w:val="005D760C"/>
    <w:rsid w:val="005D7C86"/>
    <w:rsid w:val="005D7E14"/>
    <w:rsid w:val="005E01DD"/>
    <w:rsid w:val="005E028E"/>
    <w:rsid w:val="005E045A"/>
    <w:rsid w:val="005E0469"/>
    <w:rsid w:val="005E0B80"/>
    <w:rsid w:val="005E108F"/>
    <w:rsid w:val="005E10AA"/>
    <w:rsid w:val="005E1462"/>
    <w:rsid w:val="005E167C"/>
    <w:rsid w:val="005E182D"/>
    <w:rsid w:val="005E186D"/>
    <w:rsid w:val="005E1B0C"/>
    <w:rsid w:val="005E1EBE"/>
    <w:rsid w:val="005E204F"/>
    <w:rsid w:val="005E26FB"/>
    <w:rsid w:val="005E29DD"/>
    <w:rsid w:val="005E2B20"/>
    <w:rsid w:val="005E2B80"/>
    <w:rsid w:val="005E2C03"/>
    <w:rsid w:val="005E3496"/>
    <w:rsid w:val="005E3DAD"/>
    <w:rsid w:val="005E429E"/>
    <w:rsid w:val="005E438D"/>
    <w:rsid w:val="005E4430"/>
    <w:rsid w:val="005E4FBA"/>
    <w:rsid w:val="005E4FC8"/>
    <w:rsid w:val="005E53A6"/>
    <w:rsid w:val="005E54C7"/>
    <w:rsid w:val="005E5C75"/>
    <w:rsid w:val="005E6480"/>
    <w:rsid w:val="005E66DD"/>
    <w:rsid w:val="005E6779"/>
    <w:rsid w:val="005E67AB"/>
    <w:rsid w:val="005E6A09"/>
    <w:rsid w:val="005E6B49"/>
    <w:rsid w:val="005E6D23"/>
    <w:rsid w:val="005E6E3C"/>
    <w:rsid w:val="005E7767"/>
    <w:rsid w:val="005E7AA8"/>
    <w:rsid w:val="005F06D6"/>
    <w:rsid w:val="005F0F25"/>
    <w:rsid w:val="005F0FF5"/>
    <w:rsid w:val="005F10BE"/>
    <w:rsid w:val="005F115B"/>
    <w:rsid w:val="005F1356"/>
    <w:rsid w:val="005F2BFA"/>
    <w:rsid w:val="005F2CAB"/>
    <w:rsid w:val="005F2D1A"/>
    <w:rsid w:val="005F33EC"/>
    <w:rsid w:val="005F36DE"/>
    <w:rsid w:val="005F3737"/>
    <w:rsid w:val="005F3C02"/>
    <w:rsid w:val="005F3D54"/>
    <w:rsid w:val="005F3EB7"/>
    <w:rsid w:val="005F420A"/>
    <w:rsid w:val="005F4673"/>
    <w:rsid w:val="005F4762"/>
    <w:rsid w:val="005F4D7A"/>
    <w:rsid w:val="005F4F9E"/>
    <w:rsid w:val="005F5029"/>
    <w:rsid w:val="005F518E"/>
    <w:rsid w:val="005F5959"/>
    <w:rsid w:val="005F5C0F"/>
    <w:rsid w:val="005F6626"/>
    <w:rsid w:val="005F6DD8"/>
    <w:rsid w:val="005F71AE"/>
    <w:rsid w:val="005F7328"/>
    <w:rsid w:val="005F73EF"/>
    <w:rsid w:val="005F78C0"/>
    <w:rsid w:val="005F7D84"/>
    <w:rsid w:val="005F7F5A"/>
    <w:rsid w:val="00600907"/>
    <w:rsid w:val="00600F8B"/>
    <w:rsid w:val="00601A38"/>
    <w:rsid w:val="00601A7B"/>
    <w:rsid w:val="00601E16"/>
    <w:rsid w:val="00602975"/>
    <w:rsid w:val="00602A5A"/>
    <w:rsid w:val="00602AE8"/>
    <w:rsid w:val="00602E56"/>
    <w:rsid w:val="006030DC"/>
    <w:rsid w:val="00603200"/>
    <w:rsid w:val="006038A7"/>
    <w:rsid w:val="00603CC5"/>
    <w:rsid w:val="006046D7"/>
    <w:rsid w:val="00604DF0"/>
    <w:rsid w:val="00604EA9"/>
    <w:rsid w:val="00605980"/>
    <w:rsid w:val="006059F2"/>
    <w:rsid w:val="00606CAE"/>
    <w:rsid w:val="00607093"/>
    <w:rsid w:val="00607473"/>
    <w:rsid w:val="006077CA"/>
    <w:rsid w:val="0060782C"/>
    <w:rsid w:val="00607B74"/>
    <w:rsid w:val="00607CAE"/>
    <w:rsid w:val="00607EC1"/>
    <w:rsid w:val="00607FF9"/>
    <w:rsid w:val="006109A8"/>
    <w:rsid w:val="00610DFA"/>
    <w:rsid w:val="006112A8"/>
    <w:rsid w:val="00611B5E"/>
    <w:rsid w:val="00611D9A"/>
    <w:rsid w:val="00612408"/>
    <w:rsid w:val="00612E37"/>
    <w:rsid w:val="0061353D"/>
    <w:rsid w:val="00613E30"/>
    <w:rsid w:val="0061408F"/>
    <w:rsid w:val="006140AB"/>
    <w:rsid w:val="00614A75"/>
    <w:rsid w:val="00614B2B"/>
    <w:rsid w:val="00614C08"/>
    <w:rsid w:val="00615270"/>
    <w:rsid w:val="00615810"/>
    <w:rsid w:val="00615FEF"/>
    <w:rsid w:val="00616317"/>
    <w:rsid w:val="00616464"/>
    <w:rsid w:val="00616821"/>
    <w:rsid w:val="00616945"/>
    <w:rsid w:val="006169B2"/>
    <w:rsid w:val="006169FA"/>
    <w:rsid w:val="00616C55"/>
    <w:rsid w:val="00616E25"/>
    <w:rsid w:val="00616F03"/>
    <w:rsid w:val="00617252"/>
    <w:rsid w:val="00617253"/>
    <w:rsid w:val="00617DAA"/>
    <w:rsid w:val="006200D1"/>
    <w:rsid w:val="006201A5"/>
    <w:rsid w:val="0062037C"/>
    <w:rsid w:val="00620587"/>
    <w:rsid w:val="00620694"/>
    <w:rsid w:val="00620802"/>
    <w:rsid w:val="006208F1"/>
    <w:rsid w:val="00620BFF"/>
    <w:rsid w:val="00621091"/>
    <w:rsid w:val="00621151"/>
    <w:rsid w:val="006211ED"/>
    <w:rsid w:val="006215BB"/>
    <w:rsid w:val="0062180E"/>
    <w:rsid w:val="00621A83"/>
    <w:rsid w:val="00621C99"/>
    <w:rsid w:val="00621CF6"/>
    <w:rsid w:val="006228FF"/>
    <w:rsid w:val="00622CBC"/>
    <w:rsid w:val="00622EC1"/>
    <w:rsid w:val="0062317A"/>
    <w:rsid w:val="006234C9"/>
    <w:rsid w:val="00623AF6"/>
    <w:rsid w:val="00623D03"/>
    <w:rsid w:val="00624AED"/>
    <w:rsid w:val="00624F5C"/>
    <w:rsid w:val="00624FB5"/>
    <w:rsid w:val="00625170"/>
    <w:rsid w:val="0062541D"/>
    <w:rsid w:val="00625762"/>
    <w:rsid w:val="0062586F"/>
    <w:rsid w:val="00625B38"/>
    <w:rsid w:val="0062601F"/>
    <w:rsid w:val="00626371"/>
    <w:rsid w:val="00626CFB"/>
    <w:rsid w:val="0062753F"/>
    <w:rsid w:val="006303B6"/>
    <w:rsid w:val="00630A58"/>
    <w:rsid w:val="006315CF"/>
    <w:rsid w:val="006317C7"/>
    <w:rsid w:val="00631D26"/>
    <w:rsid w:val="00631D51"/>
    <w:rsid w:val="00632C01"/>
    <w:rsid w:val="00632C8E"/>
    <w:rsid w:val="00632FAF"/>
    <w:rsid w:val="0063333D"/>
    <w:rsid w:val="00633656"/>
    <w:rsid w:val="006336ED"/>
    <w:rsid w:val="00633E4E"/>
    <w:rsid w:val="00633E6C"/>
    <w:rsid w:val="00634558"/>
    <w:rsid w:val="006348B1"/>
    <w:rsid w:val="00634C4E"/>
    <w:rsid w:val="006355BD"/>
    <w:rsid w:val="00635674"/>
    <w:rsid w:val="0063603C"/>
    <w:rsid w:val="006360C5"/>
    <w:rsid w:val="00636224"/>
    <w:rsid w:val="006364B5"/>
    <w:rsid w:val="00636809"/>
    <w:rsid w:val="00636B26"/>
    <w:rsid w:val="00636B40"/>
    <w:rsid w:val="00637159"/>
    <w:rsid w:val="0063722A"/>
    <w:rsid w:val="006372A3"/>
    <w:rsid w:val="0063732F"/>
    <w:rsid w:val="006403E2"/>
    <w:rsid w:val="0064079E"/>
    <w:rsid w:val="006407D4"/>
    <w:rsid w:val="006411F2"/>
    <w:rsid w:val="00641BDE"/>
    <w:rsid w:val="00641CE3"/>
    <w:rsid w:val="00641D4B"/>
    <w:rsid w:val="006422AD"/>
    <w:rsid w:val="006425AF"/>
    <w:rsid w:val="006426B0"/>
    <w:rsid w:val="00642826"/>
    <w:rsid w:val="006429EA"/>
    <w:rsid w:val="0064303D"/>
    <w:rsid w:val="00643B79"/>
    <w:rsid w:val="00643BC7"/>
    <w:rsid w:val="00643BE3"/>
    <w:rsid w:val="00644E14"/>
    <w:rsid w:val="0064521C"/>
    <w:rsid w:val="00645671"/>
    <w:rsid w:val="00645886"/>
    <w:rsid w:val="00645BFE"/>
    <w:rsid w:val="00646B68"/>
    <w:rsid w:val="0064702A"/>
    <w:rsid w:val="0064710C"/>
    <w:rsid w:val="00647117"/>
    <w:rsid w:val="0064772D"/>
    <w:rsid w:val="00647822"/>
    <w:rsid w:val="00650C51"/>
    <w:rsid w:val="0065107B"/>
    <w:rsid w:val="0065134B"/>
    <w:rsid w:val="00651890"/>
    <w:rsid w:val="00651E46"/>
    <w:rsid w:val="00651F5C"/>
    <w:rsid w:val="006520C3"/>
    <w:rsid w:val="0065245B"/>
    <w:rsid w:val="00652597"/>
    <w:rsid w:val="00652FCE"/>
    <w:rsid w:val="00653031"/>
    <w:rsid w:val="006533DF"/>
    <w:rsid w:val="00653B40"/>
    <w:rsid w:val="00654482"/>
    <w:rsid w:val="006544B3"/>
    <w:rsid w:val="00654513"/>
    <w:rsid w:val="006545EF"/>
    <w:rsid w:val="006545F3"/>
    <w:rsid w:val="0065466A"/>
    <w:rsid w:val="00654868"/>
    <w:rsid w:val="00654E0B"/>
    <w:rsid w:val="00654FFC"/>
    <w:rsid w:val="006551C1"/>
    <w:rsid w:val="00655726"/>
    <w:rsid w:val="00655C4F"/>
    <w:rsid w:val="0065610B"/>
    <w:rsid w:val="0065640F"/>
    <w:rsid w:val="006570D0"/>
    <w:rsid w:val="0065728F"/>
    <w:rsid w:val="00657E2F"/>
    <w:rsid w:val="00660166"/>
    <w:rsid w:val="006602E7"/>
    <w:rsid w:val="00660544"/>
    <w:rsid w:val="00660811"/>
    <w:rsid w:val="00660DC6"/>
    <w:rsid w:val="00660E47"/>
    <w:rsid w:val="00660F8D"/>
    <w:rsid w:val="006611F2"/>
    <w:rsid w:val="0066146F"/>
    <w:rsid w:val="00662365"/>
    <w:rsid w:val="00662680"/>
    <w:rsid w:val="006628DB"/>
    <w:rsid w:val="00662D8C"/>
    <w:rsid w:val="00662D95"/>
    <w:rsid w:val="00663CDD"/>
    <w:rsid w:val="00664564"/>
    <w:rsid w:val="00664F4A"/>
    <w:rsid w:val="00664F61"/>
    <w:rsid w:val="00665094"/>
    <w:rsid w:val="00665154"/>
    <w:rsid w:val="0066543A"/>
    <w:rsid w:val="00665E8C"/>
    <w:rsid w:val="00666403"/>
    <w:rsid w:val="00666460"/>
    <w:rsid w:val="0066669D"/>
    <w:rsid w:val="00666866"/>
    <w:rsid w:val="0066713E"/>
    <w:rsid w:val="00667887"/>
    <w:rsid w:val="00667AC3"/>
    <w:rsid w:val="0067004A"/>
    <w:rsid w:val="00670059"/>
    <w:rsid w:val="006706AE"/>
    <w:rsid w:val="00670946"/>
    <w:rsid w:val="00670F92"/>
    <w:rsid w:val="00671268"/>
    <w:rsid w:val="006714FC"/>
    <w:rsid w:val="00671647"/>
    <w:rsid w:val="0067195E"/>
    <w:rsid w:val="00671965"/>
    <w:rsid w:val="00671FAD"/>
    <w:rsid w:val="0067206C"/>
    <w:rsid w:val="00672491"/>
    <w:rsid w:val="006732F9"/>
    <w:rsid w:val="00673423"/>
    <w:rsid w:val="0067427D"/>
    <w:rsid w:val="006743FF"/>
    <w:rsid w:val="00674DEA"/>
    <w:rsid w:val="00675853"/>
    <w:rsid w:val="006758D9"/>
    <w:rsid w:val="00675D36"/>
    <w:rsid w:val="00675D90"/>
    <w:rsid w:val="00676585"/>
    <w:rsid w:val="00676FCC"/>
    <w:rsid w:val="00677511"/>
    <w:rsid w:val="00677B95"/>
    <w:rsid w:val="00677EA6"/>
    <w:rsid w:val="00677EB0"/>
    <w:rsid w:val="00677FBC"/>
    <w:rsid w:val="0068011C"/>
    <w:rsid w:val="0068033D"/>
    <w:rsid w:val="0068056F"/>
    <w:rsid w:val="00680598"/>
    <w:rsid w:val="00680782"/>
    <w:rsid w:val="0068097D"/>
    <w:rsid w:val="006813BC"/>
    <w:rsid w:val="00681484"/>
    <w:rsid w:val="00681547"/>
    <w:rsid w:val="00681816"/>
    <w:rsid w:val="00681BD1"/>
    <w:rsid w:val="0068262B"/>
    <w:rsid w:val="0068271C"/>
    <w:rsid w:val="006830ED"/>
    <w:rsid w:val="00683360"/>
    <w:rsid w:val="006833BF"/>
    <w:rsid w:val="006833C4"/>
    <w:rsid w:val="00683853"/>
    <w:rsid w:val="00683BC5"/>
    <w:rsid w:val="00683E6C"/>
    <w:rsid w:val="00683EB2"/>
    <w:rsid w:val="00683F7E"/>
    <w:rsid w:val="00684339"/>
    <w:rsid w:val="00684471"/>
    <w:rsid w:val="00684E46"/>
    <w:rsid w:val="00684ECC"/>
    <w:rsid w:val="00685078"/>
    <w:rsid w:val="00685363"/>
    <w:rsid w:val="006856D8"/>
    <w:rsid w:val="0068574C"/>
    <w:rsid w:val="00685C85"/>
    <w:rsid w:val="006866A9"/>
    <w:rsid w:val="0068686B"/>
    <w:rsid w:val="0068710F"/>
    <w:rsid w:val="0068716A"/>
    <w:rsid w:val="0069008D"/>
    <w:rsid w:val="006909EB"/>
    <w:rsid w:val="00690CD2"/>
    <w:rsid w:val="006911C5"/>
    <w:rsid w:val="0069146D"/>
    <w:rsid w:val="0069155E"/>
    <w:rsid w:val="0069165C"/>
    <w:rsid w:val="006919D5"/>
    <w:rsid w:val="00691F51"/>
    <w:rsid w:val="00692303"/>
    <w:rsid w:val="00692799"/>
    <w:rsid w:val="00692C76"/>
    <w:rsid w:val="00692D91"/>
    <w:rsid w:val="00693969"/>
    <w:rsid w:val="006939C3"/>
    <w:rsid w:val="00694089"/>
    <w:rsid w:val="0069432E"/>
    <w:rsid w:val="00694B67"/>
    <w:rsid w:val="0069517B"/>
    <w:rsid w:val="006952BB"/>
    <w:rsid w:val="0069530C"/>
    <w:rsid w:val="0069546D"/>
    <w:rsid w:val="006959F1"/>
    <w:rsid w:val="00695B56"/>
    <w:rsid w:val="00695C82"/>
    <w:rsid w:val="00695E79"/>
    <w:rsid w:val="0069613F"/>
    <w:rsid w:val="00697060"/>
    <w:rsid w:val="00697301"/>
    <w:rsid w:val="006978B0"/>
    <w:rsid w:val="00697A3E"/>
    <w:rsid w:val="00697C42"/>
    <w:rsid w:val="00697C61"/>
    <w:rsid w:val="00697F6B"/>
    <w:rsid w:val="006A0152"/>
    <w:rsid w:val="006A01E6"/>
    <w:rsid w:val="006A0375"/>
    <w:rsid w:val="006A045E"/>
    <w:rsid w:val="006A0491"/>
    <w:rsid w:val="006A06B6"/>
    <w:rsid w:val="006A08F1"/>
    <w:rsid w:val="006A0FAC"/>
    <w:rsid w:val="006A17D2"/>
    <w:rsid w:val="006A209E"/>
    <w:rsid w:val="006A26F6"/>
    <w:rsid w:val="006A2BFF"/>
    <w:rsid w:val="006A340D"/>
    <w:rsid w:val="006A3524"/>
    <w:rsid w:val="006A3EF4"/>
    <w:rsid w:val="006A3FCD"/>
    <w:rsid w:val="006A4077"/>
    <w:rsid w:val="006A426D"/>
    <w:rsid w:val="006A4A47"/>
    <w:rsid w:val="006A4C14"/>
    <w:rsid w:val="006A4E51"/>
    <w:rsid w:val="006A4F74"/>
    <w:rsid w:val="006A4FD1"/>
    <w:rsid w:val="006A5365"/>
    <w:rsid w:val="006A5C31"/>
    <w:rsid w:val="006A5D7D"/>
    <w:rsid w:val="006A5E64"/>
    <w:rsid w:val="006A6292"/>
    <w:rsid w:val="006A6457"/>
    <w:rsid w:val="006A68EF"/>
    <w:rsid w:val="006A7918"/>
    <w:rsid w:val="006A7B20"/>
    <w:rsid w:val="006A7F80"/>
    <w:rsid w:val="006B0330"/>
    <w:rsid w:val="006B0416"/>
    <w:rsid w:val="006B0543"/>
    <w:rsid w:val="006B0634"/>
    <w:rsid w:val="006B06D0"/>
    <w:rsid w:val="006B0E81"/>
    <w:rsid w:val="006B14AD"/>
    <w:rsid w:val="006B1938"/>
    <w:rsid w:val="006B1A3F"/>
    <w:rsid w:val="006B1CE1"/>
    <w:rsid w:val="006B240C"/>
    <w:rsid w:val="006B24B9"/>
    <w:rsid w:val="006B29CD"/>
    <w:rsid w:val="006B2A6F"/>
    <w:rsid w:val="006B2B82"/>
    <w:rsid w:val="006B4307"/>
    <w:rsid w:val="006B44D9"/>
    <w:rsid w:val="006B45FA"/>
    <w:rsid w:val="006B4C7D"/>
    <w:rsid w:val="006B4E32"/>
    <w:rsid w:val="006B5562"/>
    <w:rsid w:val="006B5AC4"/>
    <w:rsid w:val="006B5E1C"/>
    <w:rsid w:val="006B5F06"/>
    <w:rsid w:val="006B608E"/>
    <w:rsid w:val="006B61FF"/>
    <w:rsid w:val="006B6430"/>
    <w:rsid w:val="006B67A4"/>
    <w:rsid w:val="006B68D5"/>
    <w:rsid w:val="006B6FA3"/>
    <w:rsid w:val="006B7022"/>
    <w:rsid w:val="006B72F2"/>
    <w:rsid w:val="006B73C1"/>
    <w:rsid w:val="006B748D"/>
    <w:rsid w:val="006B7728"/>
    <w:rsid w:val="006C013F"/>
    <w:rsid w:val="006C01AA"/>
    <w:rsid w:val="006C0272"/>
    <w:rsid w:val="006C0B59"/>
    <w:rsid w:val="006C0E4F"/>
    <w:rsid w:val="006C3365"/>
    <w:rsid w:val="006C3744"/>
    <w:rsid w:val="006C39E6"/>
    <w:rsid w:val="006C3AB6"/>
    <w:rsid w:val="006C3F0B"/>
    <w:rsid w:val="006C4033"/>
    <w:rsid w:val="006C40D8"/>
    <w:rsid w:val="006C4265"/>
    <w:rsid w:val="006C4763"/>
    <w:rsid w:val="006C4A6F"/>
    <w:rsid w:val="006C4EF3"/>
    <w:rsid w:val="006C52DA"/>
    <w:rsid w:val="006C53D7"/>
    <w:rsid w:val="006C54DB"/>
    <w:rsid w:val="006C57D1"/>
    <w:rsid w:val="006C61D4"/>
    <w:rsid w:val="006C656A"/>
    <w:rsid w:val="006C694C"/>
    <w:rsid w:val="006C6ACE"/>
    <w:rsid w:val="006C6E91"/>
    <w:rsid w:val="006C7F17"/>
    <w:rsid w:val="006D04CA"/>
    <w:rsid w:val="006D0662"/>
    <w:rsid w:val="006D13E1"/>
    <w:rsid w:val="006D16EB"/>
    <w:rsid w:val="006D1DB0"/>
    <w:rsid w:val="006D1E7F"/>
    <w:rsid w:val="006D1FAE"/>
    <w:rsid w:val="006D1FFF"/>
    <w:rsid w:val="006D20A2"/>
    <w:rsid w:val="006D27F8"/>
    <w:rsid w:val="006D2C81"/>
    <w:rsid w:val="006D2C92"/>
    <w:rsid w:val="006D371A"/>
    <w:rsid w:val="006D3BCE"/>
    <w:rsid w:val="006D3C91"/>
    <w:rsid w:val="006D4600"/>
    <w:rsid w:val="006D460E"/>
    <w:rsid w:val="006D4A00"/>
    <w:rsid w:val="006D4AB4"/>
    <w:rsid w:val="006D4FA6"/>
    <w:rsid w:val="006D5157"/>
    <w:rsid w:val="006D5C7B"/>
    <w:rsid w:val="006D5E0F"/>
    <w:rsid w:val="006D5E2E"/>
    <w:rsid w:val="006D6438"/>
    <w:rsid w:val="006D649B"/>
    <w:rsid w:val="006D661B"/>
    <w:rsid w:val="006D6D30"/>
    <w:rsid w:val="006D6F7E"/>
    <w:rsid w:val="006D7115"/>
    <w:rsid w:val="006D74C9"/>
    <w:rsid w:val="006D7BAB"/>
    <w:rsid w:val="006D7F16"/>
    <w:rsid w:val="006E0092"/>
    <w:rsid w:val="006E0486"/>
    <w:rsid w:val="006E0851"/>
    <w:rsid w:val="006E0C11"/>
    <w:rsid w:val="006E0D0E"/>
    <w:rsid w:val="006E0FCC"/>
    <w:rsid w:val="006E1389"/>
    <w:rsid w:val="006E2674"/>
    <w:rsid w:val="006E2A99"/>
    <w:rsid w:val="006E2B94"/>
    <w:rsid w:val="006E2BAB"/>
    <w:rsid w:val="006E2E63"/>
    <w:rsid w:val="006E2EA1"/>
    <w:rsid w:val="006E3001"/>
    <w:rsid w:val="006E3606"/>
    <w:rsid w:val="006E38D7"/>
    <w:rsid w:val="006E3A1C"/>
    <w:rsid w:val="006E4718"/>
    <w:rsid w:val="006E484F"/>
    <w:rsid w:val="006E497D"/>
    <w:rsid w:val="006E4ACA"/>
    <w:rsid w:val="006E4E51"/>
    <w:rsid w:val="006E505D"/>
    <w:rsid w:val="006E508E"/>
    <w:rsid w:val="006E56C6"/>
    <w:rsid w:val="006E5CDF"/>
    <w:rsid w:val="006E61A6"/>
    <w:rsid w:val="006E6967"/>
    <w:rsid w:val="006E6D16"/>
    <w:rsid w:val="006E7048"/>
    <w:rsid w:val="006E7435"/>
    <w:rsid w:val="006E7486"/>
    <w:rsid w:val="006E7E49"/>
    <w:rsid w:val="006F010F"/>
    <w:rsid w:val="006F0380"/>
    <w:rsid w:val="006F0A19"/>
    <w:rsid w:val="006F0BAB"/>
    <w:rsid w:val="006F1C62"/>
    <w:rsid w:val="006F1E18"/>
    <w:rsid w:val="006F20AA"/>
    <w:rsid w:val="006F2524"/>
    <w:rsid w:val="006F2AD6"/>
    <w:rsid w:val="006F2B9F"/>
    <w:rsid w:val="006F320D"/>
    <w:rsid w:val="006F362D"/>
    <w:rsid w:val="006F3B70"/>
    <w:rsid w:val="006F3EC0"/>
    <w:rsid w:val="006F4B15"/>
    <w:rsid w:val="006F620E"/>
    <w:rsid w:val="006F63B8"/>
    <w:rsid w:val="006F68D8"/>
    <w:rsid w:val="006F6956"/>
    <w:rsid w:val="006F6A21"/>
    <w:rsid w:val="006F722E"/>
    <w:rsid w:val="006F74F5"/>
    <w:rsid w:val="006F7BE6"/>
    <w:rsid w:val="006F7D8D"/>
    <w:rsid w:val="00702478"/>
    <w:rsid w:val="00702702"/>
    <w:rsid w:val="00702751"/>
    <w:rsid w:val="00703435"/>
    <w:rsid w:val="007038E9"/>
    <w:rsid w:val="00703C16"/>
    <w:rsid w:val="0070414D"/>
    <w:rsid w:val="00704445"/>
    <w:rsid w:val="007044DE"/>
    <w:rsid w:val="0070465B"/>
    <w:rsid w:val="00705489"/>
    <w:rsid w:val="00705978"/>
    <w:rsid w:val="00705A42"/>
    <w:rsid w:val="00705BAB"/>
    <w:rsid w:val="0070608B"/>
    <w:rsid w:val="007073EE"/>
    <w:rsid w:val="007101D9"/>
    <w:rsid w:val="0071024E"/>
    <w:rsid w:val="007104A7"/>
    <w:rsid w:val="0071152D"/>
    <w:rsid w:val="00711A77"/>
    <w:rsid w:val="00711DCC"/>
    <w:rsid w:val="007123F7"/>
    <w:rsid w:val="00712EBA"/>
    <w:rsid w:val="00713007"/>
    <w:rsid w:val="007132D1"/>
    <w:rsid w:val="007143A3"/>
    <w:rsid w:val="00714BD5"/>
    <w:rsid w:val="00715523"/>
    <w:rsid w:val="00715742"/>
    <w:rsid w:val="00715C18"/>
    <w:rsid w:val="00716ADB"/>
    <w:rsid w:val="00716CB0"/>
    <w:rsid w:val="00717DC8"/>
    <w:rsid w:val="00720CAA"/>
    <w:rsid w:val="00720CC0"/>
    <w:rsid w:val="007215AB"/>
    <w:rsid w:val="00721810"/>
    <w:rsid w:val="007218E3"/>
    <w:rsid w:val="00721A31"/>
    <w:rsid w:val="00721D2F"/>
    <w:rsid w:val="00721FC2"/>
    <w:rsid w:val="0072215C"/>
    <w:rsid w:val="00722873"/>
    <w:rsid w:val="00722B7D"/>
    <w:rsid w:val="00722B7F"/>
    <w:rsid w:val="00722E78"/>
    <w:rsid w:val="0072331C"/>
    <w:rsid w:val="00723A7B"/>
    <w:rsid w:val="00723E6D"/>
    <w:rsid w:val="0072447C"/>
    <w:rsid w:val="007247D3"/>
    <w:rsid w:val="00724D72"/>
    <w:rsid w:val="007256EA"/>
    <w:rsid w:val="00725AC9"/>
    <w:rsid w:val="00726966"/>
    <w:rsid w:val="00726D7F"/>
    <w:rsid w:val="0072774E"/>
    <w:rsid w:val="00727A32"/>
    <w:rsid w:val="00727A70"/>
    <w:rsid w:val="00727F69"/>
    <w:rsid w:val="00730402"/>
    <w:rsid w:val="00730630"/>
    <w:rsid w:val="007307C7"/>
    <w:rsid w:val="00730840"/>
    <w:rsid w:val="00731060"/>
    <w:rsid w:val="0073144C"/>
    <w:rsid w:val="007316F3"/>
    <w:rsid w:val="00731A97"/>
    <w:rsid w:val="00731AC2"/>
    <w:rsid w:val="0073259C"/>
    <w:rsid w:val="007327CB"/>
    <w:rsid w:val="00732D1F"/>
    <w:rsid w:val="00733076"/>
    <w:rsid w:val="0073338E"/>
    <w:rsid w:val="00733DE3"/>
    <w:rsid w:val="00733E64"/>
    <w:rsid w:val="00734C46"/>
    <w:rsid w:val="00734CAE"/>
    <w:rsid w:val="00734D03"/>
    <w:rsid w:val="007350A2"/>
    <w:rsid w:val="00735255"/>
    <w:rsid w:val="007353CF"/>
    <w:rsid w:val="00735424"/>
    <w:rsid w:val="00735606"/>
    <w:rsid w:val="00735686"/>
    <w:rsid w:val="0073577B"/>
    <w:rsid w:val="00735B3C"/>
    <w:rsid w:val="00735BE5"/>
    <w:rsid w:val="00735C5D"/>
    <w:rsid w:val="00736497"/>
    <w:rsid w:val="0073688D"/>
    <w:rsid w:val="00736987"/>
    <w:rsid w:val="00736DCD"/>
    <w:rsid w:val="007370E4"/>
    <w:rsid w:val="0073729F"/>
    <w:rsid w:val="007372A5"/>
    <w:rsid w:val="00737303"/>
    <w:rsid w:val="00737BDD"/>
    <w:rsid w:val="00737CB1"/>
    <w:rsid w:val="00737F5B"/>
    <w:rsid w:val="007403BC"/>
    <w:rsid w:val="00740412"/>
    <w:rsid w:val="007405A7"/>
    <w:rsid w:val="0074066C"/>
    <w:rsid w:val="00740E3A"/>
    <w:rsid w:val="00740E96"/>
    <w:rsid w:val="00741763"/>
    <w:rsid w:val="00741996"/>
    <w:rsid w:val="00741B01"/>
    <w:rsid w:val="007426E3"/>
    <w:rsid w:val="007429D5"/>
    <w:rsid w:val="0074310D"/>
    <w:rsid w:val="00743751"/>
    <w:rsid w:val="007437B1"/>
    <w:rsid w:val="0074398E"/>
    <w:rsid w:val="00743BA2"/>
    <w:rsid w:val="00743C2C"/>
    <w:rsid w:val="00743CC9"/>
    <w:rsid w:val="00743CE2"/>
    <w:rsid w:val="00743D69"/>
    <w:rsid w:val="00743F42"/>
    <w:rsid w:val="00743FC2"/>
    <w:rsid w:val="007443AB"/>
    <w:rsid w:val="00744698"/>
    <w:rsid w:val="00744F8E"/>
    <w:rsid w:val="00745167"/>
    <w:rsid w:val="007452ED"/>
    <w:rsid w:val="00745399"/>
    <w:rsid w:val="00745A17"/>
    <w:rsid w:val="00746127"/>
    <w:rsid w:val="00746939"/>
    <w:rsid w:val="00746B6A"/>
    <w:rsid w:val="00746D83"/>
    <w:rsid w:val="00746F27"/>
    <w:rsid w:val="007470D1"/>
    <w:rsid w:val="0074738C"/>
    <w:rsid w:val="007473C8"/>
    <w:rsid w:val="007476C1"/>
    <w:rsid w:val="00747853"/>
    <w:rsid w:val="00747F27"/>
    <w:rsid w:val="007502C0"/>
    <w:rsid w:val="007505C3"/>
    <w:rsid w:val="00750630"/>
    <w:rsid w:val="007509AA"/>
    <w:rsid w:val="00750B00"/>
    <w:rsid w:val="00750B66"/>
    <w:rsid w:val="00750C10"/>
    <w:rsid w:val="007518EE"/>
    <w:rsid w:val="007522F5"/>
    <w:rsid w:val="00752E3F"/>
    <w:rsid w:val="00753515"/>
    <w:rsid w:val="00754211"/>
    <w:rsid w:val="00754571"/>
    <w:rsid w:val="00754823"/>
    <w:rsid w:val="00754B6E"/>
    <w:rsid w:val="00754F61"/>
    <w:rsid w:val="00755949"/>
    <w:rsid w:val="007559AE"/>
    <w:rsid w:val="00755CE5"/>
    <w:rsid w:val="007560E3"/>
    <w:rsid w:val="00756878"/>
    <w:rsid w:val="0075772C"/>
    <w:rsid w:val="00757B62"/>
    <w:rsid w:val="00757DBF"/>
    <w:rsid w:val="0076119F"/>
    <w:rsid w:val="00761338"/>
    <w:rsid w:val="00761479"/>
    <w:rsid w:val="007618AA"/>
    <w:rsid w:val="00762AF4"/>
    <w:rsid w:val="00762F8E"/>
    <w:rsid w:val="007632CC"/>
    <w:rsid w:val="007633D2"/>
    <w:rsid w:val="007635F6"/>
    <w:rsid w:val="00763D7A"/>
    <w:rsid w:val="00764B6E"/>
    <w:rsid w:val="00764C8A"/>
    <w:rsid w:val="00765142"/>
    <w:rsid w:val="00765DF3"/>
    <w:rsid w:val="00765F26"/>
    <w:rsid w:val="00766002"/>
    <w:rsid w:val="0076633E"/>
    <w:rsid w:val="007663E8"/>
    <w:rsid w:val="00766C6E"/>
    <w:rsid w:val="00766D91"/>
    <w:rsid w:val="00767649"/>
    <w:rsid w:val="00767A72"/>
    <w:rsid w:val="00767B32"/>
    <w:rsid w:val="00767E44"/>
    <w:rsid w:val="0077006F"/>
    <w:rsid w:val="00770333"/>
    <w:rsid w:val="007706F2"/>
    <w:rsid w:val="00770B55"/>
    <w:rsid w:val="00770D7E"/>
    <w:rsid w:val="00771547"/>
    <w:rsid w:val="00771802"/>
    <w:rsid w:val="00771813"/>
    <w:rsid w:val="00771F81"/>
    <w:rsid w:val="007721BB"/>
    <w:rsid w:val="00772686"/>
    <w:rsid w:val="007726AB"/>
    <w:rsid w:val="00772A7E"/>
    <w:rsid w:val="00772BAB"/>
    <w:rsid w:val="007731D9"/>
    <w:rsid w:val="00773336"/>
    <w:rsid w:val="007736A1"/>
    <w:rsid w:val="00773873"/>
    <w:rsid w:val="00773E74"/>
    <w:rsid w:val="00773F3D"/>
    <w:rsid w:val="00774161"/>
    <w:rsid w:val="00774276"/>
    <w:rsid w:val="00774280"/>
    <w:rsid w:val="007744E0"/>
    <w:rsid w:val="0077534C"/>
    <w:rsid w:val="007758E7"/>
    <w:rsid w:val="00775DC4"/>
    <w:rsid w:val="00775E38"/>
    <w:rsid w:val="007761CF"/>
    <w:rsid w:val="0077659F"/>
    <w:rsid w:val="00776C86"/>
    <w:rsid w:val="00776D79"/>
    <w:rsid w:val="00776E72"/>
    <w:rsid w:val="00777088"/>
    <w:rsid w:val="00777307"/>
    <w:rsid w:val="00777497"/>
    <w:rsid w:val="007779C7"/>
    <w:rsid w:val="007800DF"/>
    <w:rsid w:val="0078088B"/>
    <w:rsid w:val="00780CF3"/>
    <w:rsid w:val="007812EF"/>
    <w:rsid w:val="00781476"/>
    <w:rsid w:val="00781898"/>
    <w:rsid w:val="007818EA"/>
    <w:rsid w:val="00781E48"/>
    <w:rsid w:val="007821EC"/>
    <w:rsid w:val="00782457"/>
    <w:rsid w:val="00782869"/>
    <w:rsid w:val="00782F10"/>
    <w:rsid w:val="00783CB7"/>
    <w:rsid w:val="00784312"/>
    <w:rsid w:val="00784642"/>
    <w:rsid w:val="007846A5"/>
    <w:rsid w:val="00785531"/>
    <w:rsid w:val="00785EB0"/>
    <w:rsid w:val="007862AD"/>
    <w:rsid w:val="00786453"/>
    <w:rsid w:val="007868D8"/>
    <w:rsid w:val="00786C8B"/>
    <w:rsid w:val="007873FA"/>
    <w:rsid w:val="00787508"/>
    <w:rsid w:val="00787A88"/>
    <w:rsid w:val="00787AB4"/>
    <w:rsid w:val="00787BDE"/>
    <w:rsid w:val="00787CAB"/>
    <w:rsid w:val="007900DD"/>
    <w:rsid w:val="0079051B"/>
    <w:rsid w:val="007907A9"/>
    <w:rsid w:val="0079156C"/>
    <w:rsid w:val="00791A49"/>
    <w:rsid w:val="0079209B"/>
    <w:rsid w:val="007921CC"/>
    <w:rsid w:val="0079271B"/>
    <w:rsid w:val="007928CB"/>
    <w:rsid w:val="00793298"/>
    <w:rsid w:val="007934A5"/>
    <w:rsid w:val="007944AA"/>
    <w:rsid w:val="00794552"/>
    <w:rsid w:val="00794DDC"/>
    <w:rsid w:val="00794DF9"/>
    <w:rsid w:val="00794E21"/>
    <w:rsid w:val="00794E70"/>
    <w:rsid w:val="00795DF9"/>
    <w:rsid w:val="00795E7C"/>
    <w:rsid w:val="007961D3"/>
    <w:rsid w:val="007963E1"/>
    <w:rsid w:val="007968EC"/>
    <w:rsid w:val="00796988"/>
    <w:rsid w:val="00796E04"/>
    <w:rsid w:val="007976CE"/>
    <w:rsid w:val="007978EA"/>
    <w:rsid w:val="00797C46"/>
    <w:rsid w:val="007A0550"/>
    <w:rsid w:val="007A0A84"/>
    <w:rsid w:val="007A0ACF"/>
    <w:rsid w:val="007A0C1F"/>
    <w:rsid w:val="007A0D2C"/>
    <w:rsid w:val="007A0EB0"/>
    <w:rsid w:val="007A1203"/>
    <w:rsid w:val="007A1214"/>
    <w:rsid w:val="007A1232"/>
    <w:rsid w:val="007A14A5"/>
    <w:rsid w:val="007A16A4"/>
    <w:rsid w:val="007A17F9"/>
    <w:rsid w:val="007A1F0B"/>
    <w:rsid w:val="007A264A"/>
    <w:rsid w:val="007A2912"/>
    <w:rsid w:val="007A2937"/>
    <w:rsid w:val="007A33BD"/>
    <w:rsid w:val="007A348F"/>
    <w:rsid w:val="007A3C1E"/>
    <w:rsid w:val="007A45C2"/>
    <w:rsid w:val="007A4B7D"/>
    <w:rsid w:val="007A4D29"/>
    <w:rsid w:val="007A4D54"/>
    <w:rsid w:val="007A4DE2"/>
    <w:rsid w:val="007A595B"/>
    <w:rsid w:val="007A59A2"/>
    <w:rsid w:val="007A5DA4"/>
    <w:rsid w:val="007A5F8B"/>
    <w:rsid w:val="007A6057"/>
    <w:rsid w:val="007A613D"/>
    <w:rsid w:val="007A637A"/>
    <w:rsid w:val="007A6899"/>
    <w:rsid w:val="007A69BC"/>
    <w:rsid w:val="007A6A0F"/>
    <w:rsid w:val="007A6B89"/>
    <w:rsid w:val="007A6C4E"/>
    <w:rsid w:val="007A707A"/>
    <w:rsid w:val="007A751B"/>
    <w:rsid w:val="007A7702"/>
    <w:rsid w:val="007A7AD6"/>
    <w:rsid w:val="007A7BF3"/>
    <w:rsid w:val="007B114F"/>
    <w:rsid w:val="007B1273"/>
    <w:rsid w:val="007B1555"/>
    <w:rsid w:val="007B180F"/>
    <w:rsid w:val="007B28EA"/>
    <w:rsid w:val="007B2992"/>
    <w:rsid w:val="007B2AAB"/>
    <w:rsid w:val="007B4312"/>
    <w:rsid w:val="007B54A8"/>
    <w:rsid w:val="007B5A98"/>
    <w:rsid w:val="007B5BBA"/>
    <w:rsid w:val="007B5FE2"/>
    <w:rsid w:val="007B612D"/>
    <w:rsid w:val="007B6401"/>
    <w:rsid w:val="007B6640"/>
    <w:rsid w:val="007B694B"/>
    <w:rsid w:val="007B6994"/>
    <w:rsid w:val="007B6C79"/>
    <w:rsid w:val="007B740C"/>
    <w:rsid w:val="007B7573"/>
    <w:rsid w:val="007B7FE0"/>
    <w:rsid w:val="007C03EA"/>
    <w:rsid w:val="007C0523"/>
    <w:rsid w:val="007C0ABF"/>
    <w:rsid w:val="007C109C"/>
    <w:rsid w:val="007C19A8"/>
    <w:rsid w:val="007C26EF"/>
    <w:rsid w:val="007C283F"/>
    <w:rsid w:val="007C300F"/>
    <w:rsid w:val="007C352D"/>
    <w:rsid w:val="007C354A"/>
    <w:rsid w:val="007C37F6"/>
    <w:rsid w:val="007C385A"/>
    <w:rsid w:val="007C4450"/>
    <w:rsid w:val="007C4735"/>
    <w:rsid w:val="007C526A"/>
    <w:rsid w:val="007C5311"/>
    <w:rsid w:val="007C54E1"/>
    <w:rsid w:val="007C55AB"/>
    <w:rsid w:val="007C5709"/>
    <w:rsid w:val="007C575A"/>
    <w:rsid w:val="007C5783"/>
    <w:rsid w:val="007C5D08"/>
    <w:rsid w:val="007C5E47"/>
    <w:rsid w:val="007C63E3"/>
    <w:rsid w:val="007C647F"/>
    <w:rsid w:val="007C6796"/>
    <w:rsid w:val="007C7A60"/>
    <w:rsid w:val="007C7AE0"/>
    <w:rsid w:val="007C7B9C"/>
    <w:rsid w:val="007C7D95"/>
    <w:rsid w:val="007C7E98"/>
    <w:rsid w:val="007D05BC"/>
    <w:rsid w:val="007D089E"/>
    <w:rsid w:val="007D1296"/>
    <w:rsid w:val="007D12B4"/>
    <w:rsid w:val="007D1BA3"/>
    <w:rsid w:val="007D1C26"/>
    <w:rsid w:val="007D1DC7"/>
    <w:rsid w:val="007D1E71"/>
    <w:rsid w:val="007D2203"/>
    <w:rsid w:val="007D2359"/>
    <w:rsid w:val="007D26FC"/>
    <w:rsid w:val="007D2745"/>
    <w:rsid w:val="007D281A"/>
    <w:rsid w:val="007D292B"/>
    <w:rsid w:val="007D2ABC"/>
    <w:rsid w:val="007D2AD6"/>
    <w:rsid w:val="007D317E"/>
    <w:rsid w:val="007D35D1"/>
    <w:rsid w:val="007D3612"/>
    <w:rsid w:val="007D3A7B"/>
    <w:rsid w:val="007D3B32"/>
    <w:rsid w:val="007D3F1A"/>
    <w:rsid w:val="007D417A"/>
    <w:rsid w:val="007D41F7"/>
    <w:rsid w:val="007D450F"/>
    <w:rsid w:val="007D4917"/>
    <w:rsid w:val="007D5020"/>
    <w:rsid w:val="007D6152"/>
    <w:rsid w:val="007D6651"/>
    <w:rsid w:val="007D673D"/>
    <w:rsid w:val="007D6F11"/>
    <w:rsid w:val="007D70E8"/>
    <w:rsid w:val="007D7804"/>
    <w:rsid w:val="007D7A50"/>
    <w:rsid w:val="007D7AA3"/>
    <w:rsid w:val="007D7B26"/>
    <w:rsid w:val="007D7D3C"/>
    <w:rsid w:val="007D7DDA"/>
    <w:rsid w:val="007D7FE5"/>
    <w:rsid w:val="007E0167"/>
    <w:rsid w:val="007E0E5B"/>
    <w:rsid w:val="007E1008"/>
    <w:rsid w:val="007E12F6"/>
    <w:rsid w:val="007E13F5"/>
    <w:rsid w:val="007E1DF5"/>
    <w:rsid w:val="007E1E9D"/>
    <w:rsid w:val="007E2163"/>
    <w:rsid w:val="007E22BE"/>
    <w:rsid w:val="007E22D4"/>
    <w:rsid w:val="007E2C41"/>
    <w:rsid w:val="007E2F82"/>
    <w:rsid w:val="007E317A"/>
    <w:rsid w:val="007E35A5"/>
    <w:rsid w:val="007E36A1"/>
    <w:rsid w:val="007E3CAC"/>
    <w:rsid w:val="007E42A7"/>
    <w:rsid w:val="007E4492"/>
    <w:rsid w:val="007E49D8"/>
    <w:rsid w:val="007E4B2A"/>
    <w:rsid w:val="007E4BE5"/>
    <w:rsid w:val="007E4FC6"/>
    <w:rsid w:val="007E5FBC"/>
    <w:rsid w:val="007E606F"/>
    <w:rsid w:val="007E684E"/>
    <w:rsid w:val="007E68A8"/>
    <w:rsid w:val="007E6F3E"/>
    <w:rsid w:val="007E7D1C"/>
    <w:rsid w:val="007F084F"/>
    <w:rsid w:val="007F0B6C"/>
    <w:rsid w:val="007F1145"/>
    <w:rsid w:val="007F16C7"/>
    <w:rsid w:val="007F1AEB"/>
    <w:rsid w:val="007F214E"/>
    <w:rsid w:val="007F32BC"/>
    <w:rsid w:val="007F3318"/>
    <w:rsid w:val="007F3CBE"/>
    <w:rsid w:val="007F3D67"/>
    <w:rsid w:val="007F3EDD"/>
    <w:rsid w:val="007F3FF1"/>
    <w:rsid w:val="007F40A6"/>
    <w:rsid w:val="007F42EA"/>
    <w:rsid w:val="007F4368"/>
    <w:rsid w:val="007F4B95"/>
    <w:rsid w:val="007F4BE8"/>
    <w:rsid w:val="007F4E70"/>
    <w:rsid w:val="007F5F77"/>
    <w:rsid w:val="007F607A"/>
    <w:rsid w:val="007F638F"/>
    <w:rsid w:val="007F6C80"/>
    <w:rsid w:val="007F71AE"/>
    <w:rsid w:val="007F75CE"/>
    <w:rsid w:val="007F7949"/>
    <w:rsid w:val="007F7B71"/>
    <w:rsid w:val="007F7E20"/>
    <w:rsid w:val="00800AFC"/>
    <w:rsid w:val="00800DD8"/>
    <w:rsid w:val="008012AB"/>
    <w:rsid w:val="00801EAA"/>
    <w:rsid w:val="00801F44"/>
    <w:rsid w:val="0080228A"/>
    <w:rsid w:val="00802362"/>
    <w:rsid w:val="00802F66"/>
    <w:rsid w:val="008030D7"/>
    <w:rsid w:val="008036FA"/>
    <w:rsid w:val="00803EEE"/>
    <w:rsid w:val="008045CC"/>
    <w:rsid w:val="00804892"/>
    <w:rsid w:val="00804AF2"/>
    <w:rsid w:val="00805CDD"/>
    <w:rsid w:val="00805F44"/>
    <w:rsid w:val="00806BAE"/>
    <w:rsid w:val="00806C1D"/>
    <w:rsid w:val="00806EC7"/>
    <w:rsid w:val="00810A2D"/>
    <w:rsid w:val="00810F82"/>
    <w:rsid w:val="00810FBB"/>
    <w:rsid w:val="00812332"/>
    <w:rsid w:val="0081265F"/>
    <w:rsid w:val="00813073"/>
    <w:rsid w:val="0081348D"/>
    <w:rsid w:val="0081363E"/>
    <w:rsid w:val="008138BF"/>
    <w:rsid w:val="00813FA1"/>
    <w:rsid w:val="00814236"/>
    <w:rsid w:val="00814316"/>
    <w:rsid w:val="00814FD4"/>
    <w:rsid w:val="00815290"/>
    <w:rsid w:val="0081540B"/>
    <w:rsid w:val="008155F4"/>
    <w:rsid w:val="008156CD"/>
    <w:rsid w:val="00815886"/>
    <w:rsid w:val="00815C5B"/>
    <w:rsid w:val="008160F6"/>
    <w:rsid w:val="00816127"/>
    <w:rsid w:val="008162AF"/>
    <w:rsid w:val="0081690D"/>
    <w:rsid w:val="00816963"/>
    <w:rsid w:val="00816DA1"/>
    <w:rsid w:val="00817195"/>
    <w:rsid w:val="008174D8"/>
    <w:rsid w:val="008177B3"/>
    <w:rsid w:val="008177CF"/>
    <w:rsid w:val="008202CF"/>
    <w:rsid w:val="00820406"/>
    <w:rsid w:val="00820442"/>
    <w:rsid w:val="00820792"/>
    <w:rsid w:val="008209CE"/>
    <w:rsid w:val="00820B10"/>
    <w:rsid w:val="00820CA4"/>
    <w:rsid w:val="00820F49"/>
    <w:rsid w:val="00821926"/>
    <w:rsid w:val="00821B61"/>
    <w:rsid w:val="00821F13"/>
    <w:rsid w:val="00821FA2"/>
    <w:rsid w:val="00822581"/>
    <w:rsid w:val="00822ED4"/>
    <w:rsid w:val="00823976"/>
    <w:rsid w:val="008243DB"/>
    <w:rsid w:val="008244CC"/>
    <w:rsid w:val="008246DF"/>
    <w:rsid w:val="00824FDE"/>
    <w:rsid w:val="00825242"/>
    <w:rsid w:val="00825E6E"/>
    <w:rsid w:val="00825F0C"/>
    <w:rsid w:val="00826288"/>
    <w:rsid w:val="00826794"/>
    <w:rsid w:val="00826B1B"/>
    <w:rsid w:val="00826E4C"/>
    <w:rsid w:val="0082742C"/>
    <w:rsid w:val="00827640"/>
    <w:rsid w:val="00827974"/>
    <w:rsid w:val="00827AF4"/>
    <w:rsid w:val="00830322"/>
    <w:rsid w:val="00830922"/>
    <w:rsid w:val="00830A20"/>
    <w:rsid w:val="00830E40"/>
    <w:rsid w:val="00830F53"/>
    <w:rsid w:val="00831096"/>
    <w:rsid w:val="008311F7"/>
    <w:rsid w:val="0083123C"/>
    <w:rsid w:val="0083131B"/>
    <w:rsid w:val="00831352"/>
    <w:rsid w:val="00831D18"/>
    <w:rsid w:val="00831EB4"/>
    <w:rsid w:val="0083233F"/>
    <w:rsid w:val="00832632"/>
    <w:rsid w:val="00832D07"/>
    <w:rsid w:val="00833027"/>
    <w:rsid w:val="00833454"/>
    <w:rsid w:val="0083372A"/>
    <w:rsid w:val="00833C6C"/>
    <w:rsid w:val="00833D4D"/>
    <w:rsid w:val="00833F9A"/>
    <w:rsid w:val="00835097"/>
    <w:rsid w:val="008350A7"/>
    <w:rsid w:val="00835143"/>
    <w:rsid w:val="0083533F"/>
    <w:rsid w:val="00835394"/>
    <w:rsid w:val="00835890"/>
    <w:rsid w:val="0083589D"/>
    <w:rsid w:val="00835C13"/>
    <w:rsid w:val="00835D32"/>
    <w:rsid w:val="00835EDD"/>
    <w:rsid w:val="00835F46"/>
    <w:rsid w:val="0083620A"/>
    <w:rsid w:val="0083677B"/>
    <w:rsid w:val="008369A3"/>
    <w:rsid w:val="00837938"/>
    <w:rsid w:val="00840240"/>
    <w:rsid w:val="00840B82"/>
    <w:rsid w:val="00840F58"/>
    <w:rsid w:val="00841253"/>
    <w:rsid w:val="008418C7"/>
    <w:rsid w:val="00841D5A"/>
    <w:rsid w:val="008422D2"/>
    <w:rsid w:val="0084236B"/>
    <w:rsid w:val="00842684"/>
    <w:rsid w:val="00842F01"/>
    <w:rsid w:val="0084365F"/>
    <w:rsid w:val="008438AC"/>
    <w:rsid w:val="00843AC0"/>
    <w:rsid w:val="00843B90"/>
    <w:rsid w:val="0084428A"/>
    <w:rsid w:val="00844691"/>
    <w:rsid w:val="0084534D"/>
    <w:rsid w:val="0084544D"/>
    <w:rsid w:val="0084586A"/>
    <w:rsid w:val="008458C5"/>
    <w:rsid w:val="00845F5A"/>
    <w:rsid w:val="00846420"/>
    <w:rsid w:val="00846879"/>
    <w:rsid w:val="00846C78"/>
    <w:rsid w:val="00850297"/>
    <w:rsid w:val="00850727"/>
    <w:rsid w:val="008507A2"/>
    <w:rsid w:val="00850F08"/>
    <w:rsid w:val="0085176A"/>
    <w:rsid w:val="00851B7D"/>
    <w:rsid w:val="00851CBA"/>
    <w:rsid w:val="00851E32"/>
    <w:rsid w:val="00852365"/>
    <w:rsid w:val="008525B1"/>
    <w:rsid w:val="0085272F"/>
    <w:rsid w:val="008527F6"/>
    <w:rsid w:val="00852841"/>
    <w:rsid w:val="00852EEC"/>
    <w:rsid w:val="0085320E"/>
    <w:rsid w:val="00853408"/>
    <w:rsid w:val="00853773"/>
    <w:rsid w:val="008537F8"/>
    <w:rsid w:val="00853EF7"/>
    <w:rsid w:val="00854052"/>
    <w:rsid w:val="00854054"/>
    <w:rsid w:val="0085409B"/>
    <w:rsid w:val="0085419C"/>
    <w:rsid w:val="00854952"/>
    <w:rsid w:val="00854A30"/>
    <w:rsid w:val="00854CBA"/>
    <w:rsid w:val="00854FFC"/>
    <w:rsid w:val="008550FC"/>
    <w:rsid w:val="00855463"/>
    <w:rsid w:val="008555CA"/>
    <w:rsid w:val="008563CE"/>
    <w:rsid w:val="00857055"/>
    <w:rsid w:val="00857250"/>
    <w:rsid w:val="008574E9"/>
    <w:rsid w:val="0085799C"/>
    <w:rsid w:val="00857B99"/>
    <w:rsid w:val="00860270"/>
    <w:rsid w:val="00860432"/>
    <w:rsid w:val="00860916"/>
    <w:rsid w:val="00860B8F"/>
    <w:rsid w:val="00861437"/>
    <w:rsid w:val="008620DA"/>
    <w:rsid w:val="0086212E"/>
    <w:rsid w:val="00862151"/>
    <w:rsid w:val="0086216B"/>
    <w:rsid w:val="0086221B"/>
    <w:rsid w:val="00862500"/>
    <w:rsid w:val="0086266B"/>
    <w:rsid w:val="00862F20"/>
    <w:rsid w:val="00863243"/>
    <w:rsid w:val="0086334B"/>
    <w:rsid w:val="00863623"/>
    <w:rsid w:val="0086383E"/>
    <w:rsid w:val="0086429F"/>
    <w:rsid w:val="008642DA"/>
    <w:rsid w:val="008644B1"/>
    <w:rsid w:val="00864746"/>
    <w:rsid w:val="00864BFE"/>
    <w:rsid w:val="0086561C"/>
    <w:rsid w:val="00865A67"/>
    <w:rsid w:val="00866031"/>
    <w:rsid w:val="00866571"/>
    <w:rsid w:val="008665E3"/>
    <w:rsid w:val="00866667"/>
    <w:rsid w:val="00866731"/>
    <w:rsid w:val="00866734"/>
    <w:rsid w:val="00866761"/>
    <w:rsid w:val="008667BB"/>
    <w:rsid w:val="00866952"/>
    <w:rsid w:val="008669E6"/>
    <w:rsid w:val="00866F12"/>
    <w:rsid w:val="008674FB"/>
    <w:rsid w:val="008676BB"/>
    <w:rsid w:val="008677CC"/>
    <w:rsid w:val="00870157"/>
    <w:rsid w:val="0087043C"/>
    <w:rsid w:val="008707E3"/>
    <w:rsid w:val="00870C3C"/>
    <w:rsid w:val="00870E14"/>
    <w:rsid w:val="00871BD3"/>
    <w:rsid w:val="00871D50"/>
    <w:rsid w:val="00871DAB"/>
    <w:rsid w:val="00871FD8"/>
    <w:rsid w:val="0087238A"/>
    <w:rsid w:val="008725D3"/>
    <w:rsid w:val="00872E93"/>
    <w:rsid w:val="00872FBD"/>
    <w:rsid w:val="008731AF"/>
    <w:rsid w:val="008733D2"/>
    <w:rsid w:val="00873E35"/>
    <w:rsid w:val="0087405D"/>
    <w:rsid w:val="0087416B"/>
    <w:rsid w:val="008743EB"/>
    <w:rsid w:val="008744F5"/>
    <w:rsid w:val="0087485C"/>
    <w:rsid w:val="00875610"/>
    <w:rsid w:val="00875631"/>
    <w:rsid w:val="008757B2"/>
    <w:rsid w:val="00875882"/>
    <w:rsid w:val="00875F81"/>
    <w:rsid w:val="00875FD5"/>
    <w:rsid w:val="0087635E"/>
    <w:rsid w:val="00876EFD"/>
    <w:rsid w:val="00877563"/>
    <w:rsid w:val="00877758"/>
    <w:rsid w:val="00877778"/>
    <w:rsid w:val="008811A2"/>
    <w:rsid w:val="00881D0E"/>
    <w:rsid w:val="008825B1"/>
    <w:rsid w:val="00882735"/>
    <w:rsid w:val="00882ACC"/>
    <w:rsid w:val="00882C09"/>
    <w:rsid w:val="008832DF"/>
    <w:rsid w:val="0088344D"/>
    <w:rsid w:val="008838E7"/>
    <w:rsid w:val="00883A02"/>
    <w:rsid w:val="00883DB0"/>
    <w:rsid w:val="0088411A"/>
    <w:rsid w:val="00884390"/>
    <w:rsid w:val="00884731"/>
    <w:rsid w:val="0088480C"/>
    <w:rsid w:val="00884B3D"/>
    <w:rsid w:val="00885542"/>
    <w:rsid w:val="00885780"/>
    <w:rsid w:val="00885E2E"/>
    <w:rsid w:val="00885EDA"/>
    <w:rsid w:val="00886485"/>
    <w:rsid w:val="0088677E"/>
    <w:rsid w:val="008868E1"/>
    <w:rsid w:val="00887166"/>
    <w:rsid w:val="00890409"/>
    <w:rsid w:val="0089049E"/>
    <w:rsid w:val="008909BA"/>
    <w:rsid w:val="00890D8A"/>
    <w:rsid w:val="00890EB9"/>
    <w:rsid w:val="008912F0"/>
    <w:rsid w:val="00891A1C"/>
    <w:rsid w:val="00891AEA"/>
    <w:rsid w:val="00891C7F"/>
    <w:rsid w:val="00891D5F"/>
    <w:rsid w:val="00892048"/>
    <w:rsid w:val="008921E6"/>
    <w:rsid w:val="00892437"/>
    <w:rsid w:val="00892705"/>
    <w:rsid w:val="008928FB"/>
    <w:rsid w:val="008929BB"/>
    <w:rsid w:val="00892B67"/>
    <w:rsid w:val="00892DF5"/>
    <w:rsid w:val="00892EC0"/>
    <w:rsid w:val="00893B25"/>
    <w:rsid w:val="00893C43"/>
    <w:rsid w:val="00893D5F"/>
    <w:rsid w:val="0089467D"/>
    <w:rsid w:val="00894B04"/>
    <w:rsid w:val="00894E36"/>
    <w:rsid w:val="00895159"/>
    <w:rsid w:val="00895308"/>
    <w:rsid w:val="00895450"/>
    <w:rsid w:val="008959D8"/>
    <w:rsid w:val="00896525"/>
    <w:rsid w:val="00896612"/>
    <w:rsid w:val="00896B82"/>
    <w:rsid w:val="00896F61"/>
    <w:rsid w:val="008978B0"/>
    <w:rsid w:val="00897920"/>
    <w:rsid w:val="00897E51"/>
    <w:rsid w:val="008A0782"/>
    <w:rsid w:val="008A0A56"/>
    <w:rsid w:val="008A0A94"/>
    <w:rsid w:val="008A0BDA"/>
    <w:rsid w:val="008A0C9A"/>
    <w:rsid w:val="008A20CA"/>
    <w:rsid w:val="008A22F2"/>
    <w:rsid w:val="008A3A9D"/>
    <w:rsid w:val="008A4116"/>
    <w:rsid w:val="008A413B"/>
    <w:rsid w:val="008A4241"/>
    <w:rsid w:val="008A4460"/>
    <w:rsid w:val="008A446D"/>
    <w:rsid w:val="008A462E"/>
    <w:rsid w:val="008A47F6"/>
    <w:rsid w:val="008A514C"/>
    <w:rsid w:val="008A5856"/>
    <w:rsid w:val="008A63D4"/>
    <w:rsid w:val="008A645D"/>
    <w:rsid w:val="008A64C4"/>
    <w:rsid w:val="008A6606"/>
    <w:rsid w:val="008A6736"/>
    <w:rsid w:val="008A6958"/>
    <w:rsid w:val="008A6FC7"/>
    <w:rsid w:val="008A7198"/>
    <w:rsid w:val="008A723B"/>
    <w:rsid w:val="008A7372"/>
    <w:rsid w:val="008A7549"/>
    <w:rsid w:val="008A7564"/>
    <w:rsid w:val="008A7836"/>
    <w:rsid w:val="008A78F6"/>
    <w:rsid w:val="008A7C25"/>
    <w:rsid w:val="008A7DC2"/>
    <w:rsid w:val="008B0923"/>
    <w:rsid w:val="008B0A2A"/>
    <w:rsid w:val="008B0A6A"/>
    <w:rsid w:val="008B0BC8"/>
    <w:rsid w:val="008B137A"/>
    <w:rsid w:val="008B14C5"/>
    <w:rsid w:val="008B1614"/>
    <w:rsid w:val="008B1FD7"/>
    <w:rsid w:val="008B2643"/>
    <w:rsid w:val="008B3166"/>
    <w:rsid w:val="008B338A"/>
    <w:rsid w:val="008B33E1"/>
    <w:rsid w:val="008B37CE"/>
    <w:rsid w:val="008B3E76"/>
    <w:rsid w:val="008B4EB0"/>
    <w:rsid w:val="008B4FEC"/>
    <w:rsid w:val="008B5871"/>
    <w:rsid w:val="008B5C67"/>
    <w:rsid w:val="008B5FEE"/>
    <w:rsid w:val="008B6009"/>
    <w:rsid w:val="008B60E0"/>
    <w:rsid w:val="008B613F"/>
    <w:rsid w:val="008B6B37"/>
    <w:rsid w:val="008B6BC7"/>
    <w:rsid w:val="008B7A5B"/>
    <w:rsid w:val="008B7AD6"/>
    <w:rsid w:val="008B7FD9"/>
    <w:rsid w:val="008C05C6"/>
    <w:rsid w:val="008C083C"/>
    <w:rsid w:val="008C0AE0"/>
    <w:rsid w:val="008C14E7"/>
    <w:rsid w:val="008C15CD"/>
    <w:rsid w:val="008C179C"/>
    <w:rsid w:val="008C2C08"/>
    <w:rsid w:val="008C2E8D"/>
    <w:rsid w:val="008C422D"/>
    <w:rsid w:val="008C450F"/>
    <w:rsid w:val="008C4563"/>
    <w:rsid w:val="008C4ACC"/>
    <w:rsid w:val="008C4ADC"/>
    <w:rsid w:val="008C5089"/>
    <w:rsid w:val="008C528C"/>
    <w:rsid w:val="008C5F4E"/>
    <w:rsid w:val="008C6D0C"/>
    <w:rsid w:val="008C6D30"/>
    <w:rsid w:val="008C71E9"/>
    <w:rsid w:val="008C7575"/>
    <w:rsid w:val="008C75AC"/>
    <w:rsid w:val="008C7C83"/>
    <w:rsid w:val="008D0658"/>
    <w:rsid w:val="008D0BCA"/>
    <w:rsid w:val="008D1382"/>
    <w:rsid w:val="008D168B"/>
    <w:rsid w:val="008D171A"/>
    <w:rsid w:val="008D202C"/>
    <w:rsid w:val="008D2711"/>
    <w:rsid w:val="008D27BA"/>
    <w:rsid w:val="008D2979"/>
    <w:rsid w:val="008D29A3"/>
    <w:rsid w:val="008D29A5"/>
    <w:rsid w:val="008D2D83"/>
    <w:rsid w:val="008D32F6"/>
    <w:rsid w:val="008D41AD"/>
    <w:rsid w:val="008D4245"/>
    <w:rsid w:val="008D4844"/>
    <w:rsid w:val="008D4906"/>
    <w:rsid w:val="008D4C78"/>
    <w:rsid w:val="008D4E3D"/>
    <w:rsid w:val="008D5869"/>
    <w:rsid w:val="008D5A85"/>
    <w:rsid w:val="008D5B0E"/>
    <w:rsid w:val="008D5D31"/>
    <w:rsid w:val="008D5EAF"/>
    <w:rsid w:val="008D68EE"/>
    <w:rsid w:val="008D6C95"/>
    <w:rsid w:val="008D792E"/>
    <w:rsid w:val="008E0046"/>
    <w:rsid w:val="008E0525"/>
    <w:rsid w:val="008E069D"/>
    <w:rsid w:val="008E0939"/>
    <w:rsid w:val="008E153E"/>
    <w:rsid w:val="008E1FF9"/>
    <w:rsid w:val="008E21EA"/>
    <w:rsid w:val="008E23AC"/>
    <w:rsid w:val="008E2638"/>
    <w:rsid w:val="008E2BC6"/>
    <w:rsid w:val="008E3DD1"/>
    <w:rsid w:val="008E482A"/>
    <w:rsid w:val="008E4B80"/>
    <w:rsid w:val="008E4EA4"/>
    <w:rsid w:val="008E4EC8"/>
    <w:rsid w:val="008E4FCB"/>
    <w:rsid w:val="008E53CF"/>
    <w:rsid w:val="008E54E3"/>
    <w:rsid w:val="008E58CC"/>
    <w:rsid w:val="008E5CC5"/>
    <w:rsid w:val="008E5FA4"/>
    <w:rsid w:val="008E6070"/>
    <w:rsid w:val="008E6364"/>
    <w:rsid w:val="008E63C2"/>
    <w:rsid w:val="008E640D"/>
    <w:rsid w:val="008E68EC"/>
    <w:rsid w:val="008E6E93"/>
    <w:rsid w:val="008E7470"/>
    <w:rsid w:val="008E79B3"/>
    <w:rsid w:val="008F05BC"/>
    <w:rsid w:val="008F0634"/>
    <w:rsid w:val="008F081E"/>
    <w:rsid w:val="008F0A49"/>
    <w:rsid w:val="008F0FB1"/>
    <w:rsid w:val="008F126C"/>
    <w:rsid w:val="008F151A"/>
    <w:rsid w:val="008F15C4"/>
    <w:rsid w:val="008F175A"/>
    <w:rsid w:val="008F1B26"/>
    <w:rsid w:val="008F1C83"/>
    <w:rsid w:val="008F25BE"/>
    <w:rsid w:val="008F267D"/>
    <w:rsid w:val="008F2886"/>
    <w:rsid w:val="008F2B99"/>
    <w:rsid w:val="008F2FBB"/>
    <w:rsid w:val="008F31CD"/>
    <w:rsid w:val="008F3399"/>
    <w:rsid w:val="008F34B8"/>
    <w:rsid w:val="008F34FE"/>
    <w:rsid w:val="008F37B9"/>
    <w:rsid w:val="008F3A65"/>
    <w:rsid w:val="008F4953"/>
    <w:rsid w:val="008F4BD6"/>
    <w:rsid w:val="008F4F3A"/>
    <w:rsid w:val="008F5031"/>
    <w:rsid w:val="008F58F4"/>
    <w:rsid w:val="008F5B05"/>
    <w:rsid w:val="008F5C3B"/>
    <w:rsid w:val="008F65BC"/>
    <w:rsid w:val="008F6B2B"/>
    <w:rsid w:val="008F6C52"/>
    <w:rsid w:val="008F6DE2"/>
    <w:rsid w:val="008F70FF"/>
    <w:rsid w:val="008F756E"/>
    <w:rsid w:val="008F7D7A"/>
    <w:rsid w:val="0090030B"/>
    <w:rsid w:val="0090070A"/>
    <w:rsid w:val="00900A55"/>
    <w:rsid w:val="00900BCF"/>
    <w:rsid w:val="00900F18"/>
    <w:rsid w:val="009015AD"/>
    <w:rsid w:val="00901683"/>
    <w:rsid w:val="00901DBB"/>
    <w:rsid w:val="00901E14"/>
    <w:rsid w:val="0090222E"/>
    <w:rsid w:val="00902CBD"/>
    <w:rsid w:val="00902CEB"/>
    <w:rsid w:val="00902E42"/>
    <w:rsid w:val="00903070"/>
    <w:rsid w:val="009031EC"/>
    <w:rsid w:val="0090344F"/>
    <w:rsid w:val="009036BC"/>
    <w:rsid w:val="00904259"/>
    <w:rsid w:val="0090425A"/>
    <w:rsid w:val="00904325"/>
    <w:rsid w:val="00904524"/>
    <w:rsid w:val="00904A05"/>
    <w:rsid w:val="00904CFE"/>
    <w:rsid w:val="00905266"/>
    <w:rsid w:val="00905C73"/>
    <w:rsid w:val="00906281"/>
    <w:rsid w:val="00906765"/>
    <w:rsid w:val="00907444"/>
    <w:rsid w:val="0090760D"/>
    <w:rsid w:val="00907C08"/>
    <w:rsid w:val="009100C5"/>
    <w:rsid w:val="009105F2"/>
    <w:rsid w:val="009109AC"/>
    <w:rsid w:val="00910F8E"/>
    <w:rsid w:val="00911209"/>
    <w:rsid w:val="00911534"/>
    <w:rsid w:val="00911884"/>
    <w:rsid w:val="009119CD"/>
    <w:rsid w:val="009122A2"/>
    <w:rsid w:val="00912478"/>
    <w:rsid w:val="00912F2B"/>
    <w:rsid w:val="009130B3"/>
    <w:rsid w:val="00913125"/>
    <w:rsid w:val="00913205"/>
    <w:rsid w:val="00913514"/>
    <w:rsid w:val="00913CA7"/>
    <w:rsid w:val="00913CC1"/>
    <w:rsid w:val="00913D57"/>
    <w:rsid w:val="0091469E"/>
    <w:rsid w:val="009147FB"/>
    <w:rsid w:val="00914BE7"/>
    <w:rsid w:val="00914CD6"/>
    <w:rsid w:val="009150E6"/>
    <w:rsid w:val="009152A7"/>
    <w:rsid w:val="0091563E"/>
    <w:rsid w:val="00915922"/>
    <w:rsid w:val="00915D00"/>
    <w:rsid w:val="00915E33"/>
    <w:rsid w:val="00916467"/>
    <w:rsid w:val="009164B1"/>
    <w:rsid w:val="009173DA"/>
    <w:rsid w:val="009175B2"/>
    <w:rsid w:val="009203CD"/>
    <w:rsid w:val="009205F4"/>
    <w:rsid w:val="009206DF"/>
    <w:rsid w:val="00920B34"/>
    <w:rsid w:val="00920E66"/>
    <w:rsid w:val="00920F0D"/>
    <w:rsid w:val="009210FC"/>
    <w:rsid w:val="00921E0C"/>
    <w:rsid w:val="00921EA5"/>
    <w:rsid w:val="00921F5C"/>
    <w:rsid w:val="00922043"/>
    <w:rsid w:val="00922172"/>
    <w:rsid w:val="0092353E"/>
    <w:rsid w:val="00923662"/>
    <w:rsid w:val="00923707"/>
    <w:rsid w:val="009238E0"/>
    <w:rsid w:val="00923962"/>
    <w:rsid w:val="00923A18"/>
    <w:rsid w:val="0092486E"/>
    <w:rsid w:val="00924A84"/>
    <w:rsid w:val="00924BDF"/>
    <w:rsid w:val="00924C8C"/>
    <w:rsid w:val="00924D23"/>
    <w:rsid w:val="00924FA2"/>
    <w:rsid w:val="00925333"/>
    <w:rsid w:val="00925407"/>
    <w:rsid w:val="00925D7E"/>
    <w:rsid w:val="00925DB0"/>
    <w:rsid w:val="00926094"/>
    <w:rsid w:val="009261F5"/>
    <w:rsid w:val="0092638E"/>
    <w:rsid w:val="00926555"/>
    <w:rsid w:val="009266CC"/>
    <w:rsid w:val="00927334"/>
    <w:rsid w:val="0092762A"/>
    <w:rsid w:val="0092766C"/>
    <w:rsid w:val="009276DF"/>
    <w:rsid w:val="00927F83"/>
    <w:rsid w:val="009300DC"/>
    <w:rsid w:val="00930300"/>
    <w:rsid w:val="00930343"/>
    <w:rsid w:val="00930518"/>
    <w:rsid w:val="00930E9A"/>
    <w:rsid w:val="00930EA1"/>
    <w:rsid w:val="00931114"/>
    <w:rsid w:val="00931166"/>
    <w:rsid w:val="00931837"/>
    <w:rsid w:val="00932B5A"/>
    <w:rsid w:val="0093381B"/>
    <w:rsid w:val="00934163"/>
    <w:rsid w:val="009341A5"/>
    <w:rsid w:val="0093464B"/>
    <w:rsid w:val="009346C8"/>
    <w:rsid w:val="009358DB"/>
    <w:rsid w:val="00935BE0"/>
    <w:rsid w:val="00935DB5"/>
    <w:rsid w:val="00935FCA"/>
    <w:rsid w:val="00937049"/>
    <w:rsid w:val="00937355"/>
    <w:rsid w:val="00937F25"/>
    <w:rsid w:val="00940236"/>
    <w:rsid w:val="009404BB"/>
    <w:rsid w:val="00940B4F"/>
    <w:rsid w:val="009412D4"/>
    <w:rsid w:val="00941632"/>
    <w:rsid w:val="00942DB3"/>
    <w:rsid w:val="009431B9"/>
    <w:rsid w:val="009433B2"/>
    <w:rsid w:val="00943E59"/>
    <w:rsid w:val="00943E83"/>
    <w:rsid w:val="00944308"/>
    <w:rsid w:val="00944571"/>
    <w:rsid w:val="00944BBF"/>
    <w:rsid w:val="00944EFF"/>
    <w:rsid w:val="00945279"/>
    <w:rsid w:val="009453F8"/>
    <w:rsid w:val="00945933"/>
    <w:rsid w:val="00945C4F"/>
    <w:rsid w:val="00946758"/>
    <w:rsid w:val="00946D45"/>
    <w:rsid w:val="00946E9E"/>
    <w:rsid w:val="00947021"/>
    <w:rsid w:val="00947045"/>
    <w:rsid w:val="009473CA"/>
    <w:rsid w:val="0094791E"/>
    <w:rsid w:val="00947DAB"/>
    <w:rsid w:val="00950982"/>
    <w:rsid w:val="009510F3"/>
    <w:rsid w:val="009513FC"/>
    <w:rsid w:val="00951FEE"/>
    <w:rsid w:val="009520D3"/>
    <w:rsid w:val="009528F6"/>
    <w:rsid w:val="0095384C"/>
    <w:rsid w:val="00953C46"/>
    <w:rsid w:val="00954075"/>
    <w:rsid w:val="0095414D"/>
    <w:rsid w:val="009548E3"/>
    <w:rsid w:val="00954A0B"/>
    <w:rsid w:val="00954B33"/>
    <w:rsid w:val="00956354"/>
    <w:rsid w:val="00956555"/>
    <w:rsid w:val="00956848"/>
    <w:rsid w:val="00956CAB"/>
    <w:rsid w:val="00956FA2"/>
    <w:rsid w:val="00957083"/>
    <w:rsid w:val="009576E6"/>
    <w:rsid w:val="009579F7"/>
    <w:rsid w:val="00957D18"/>
    <w:rsid w:val="00957F89"/>
    <w:rsid w:val="00960E8F"/>
    <w:rsid w:val="00960FAA"/>
    <w:rsid w:val="00961593"/>
    <w:rsid w:val="009616A2"/>
    <w:rsid w:val="00961774"/>
    <w:rsid w:val="0096188D"/>
    <w:rsid w:val="00961EE0"/>
    <w:rsid w:val="00962213"/>
    <w:rsid w:val="00962D53"/>
    <w:rsid w:val="00962E34"/>
    <w:rsid w:val="00962F81"/>
    <w:rsid w:val="00963019"/>
    <w:rsid w:val="009631C5"/>
    <w:rsid w:val="00963C1E"/>
    <w:rsid w:val="00963C54"/>
    <w:rsid w:val="00963D00"/>
    <w:rsid w:val="00963E8D"/>
    <w:rsid w:val="00964D87"/>
    <w:rsid w:val="0096554C"/>
    <w:rsid w:val="009655DB"/>
    <w:rsid w:val="0096569A"/>
    <w:rsid w:val="00965FE3"/>
    <w:rsid w:val="00966212"/>
    <w:rsid w:val="00966235"/>
    <w:rsid w:val="00966384"/>
    <w:rsid w:val="0096795E"/>
    <w:rsid w:val="00967980"/>
    <w:rsid w:val="00967AE9"/>
    <w:rsid w:val="00967CA1"/>
    <w:rsid w:val="00967DE7"/>
    <w:rsid w:val="00970216"/>
    <w:rsid w:val="009702AE"/>
    <w:rsid w:val="00970A0B"/>
    <w:rsid w:val="00970B6E"/>
    <w:rsid w:val="00971000"/>
    <w:rsid w:val="009712CC"/>
    <w:rsid w:val="009718BE"/>
    <w:rsid w:val="0097209F"/>
    <w:rsid w:val="009725AB"/>
    <w:rsid w:val="00972998"/>
    <w:rsid w:val="00972E2F"/>
    <w:rsid w:val="00973CCE"/>
    <w:rsid w:val="00973FD5"/>
    <w:rsid w:val="009742BC"/>
    <w:rsid w:val="00974AAD"/>
    <w:rsid w:val="00974C93"/>
    <w:rsid w:val="00974ECC"/>
    <w:rsid w:val="00975100"/>
    <w:rsid w:val="0097565C"/>
    <w:rsid w:val="00975668"/>
    <w:rsid w:val="009758D2"/>
    <w:rsid w:val="0097594A"/>
    <w:rsid w:val="00975C8A"/>
    <w:rsid w:val="00975E4A"/>
    <w:rsid w:val="00976C30"/>
    <w:rsid w:val="00976D5F"/>
    <w:rsid w:val="0097700F"/>
    <w:rsid w:val="00977047"/>
    <w:rsid w:val="00977957"/>
    <w:rsid w:val="00977D6B"/>
    <w:rsid w:val="0098011C"/>
    <w:rsid w:val="009802C6"/>
    <w:rsid w:val="0098048A"/>
    <w:rsid w:val="00980534"/>
    <w:rsid w:val="00980666"/>
    <w:rsid w:val="00980F30"/>
    <w:rsid w:val="0098139F"/>
    <w:rsid w:val="0098148D"/>
    <w:rsid w:val="009816C9"/>
    <w:rsid w:val="009818C0"/>
    <w:rsid w:val="00981A89"/>
    <w:rsid w:val="00981B20"/>
    <w:rsid w:val="00981E97"/>
    <w:rsid w:val="009824A8"/>
    <w:rsid w:val="00982671"/>
    <w:rsid w:val="009828B3"/>
    <w:rsid w:val="00982FAE"/>
    <w:rsid w:val="00983435"/>
    <w:rsid w:val="00983648"/>
    <w:rsid w:val="00983789"/>
    <w:rsid w:val="009837B5"/>
    <w:rsid w:val="00984794"/>
    <w:rsid w:val="009848D8"/>
    <w:rsid w:val="00984AAC"/>
    <w:rsid w:val="00984DB9"/>
    <w:rsid w:val="009855C0"/>
    <w:rsid w:val="00985892"/>
    <w:rsid w:val="00985C24"/>
    <w:rsid w:val="00986395"/>
    <w:rsid w:val="00986695"/>
    <w:rsid w:val="0098679C"/>
    <w:rsid w:val="0098701C"/>
    <w:rsid w:val="00987071"/>
    <w:rsid w:val="00987350"/>
    <w:rsid w:val="009874C7"/>
    <w:rsid w:val="0098780B"/>
    <w:rsid w:val="00987953"/>
    <w:rsid w:val="00990A54"/>
    <w:rsid w:val="00990BA3"/>
    <w:rsid w:val="00990E92"/>
    <w:rsid w:val="0099218C"/>
    <w:rsid w:val="009924D4"/>
    <w:rsid w:val="00992A10"/>
    <w:rsid w:val="009931BB"/>
    <w:rsid w:val="00993201"/>
    <w:rsid w:val="00993B8D"/>
    <w:rsid w:val="009947D0"/>
    <w:rsid w:val="00994B59"/>
    <w:rsid w:val="00995156"/>
    <w:rsid w:val="0099532E"/>
    <w:rsid w:val="0099583F"/>
    <w:rsid w:val="00995AD0"/>
    <w:rsid w:val="00996505"/>
    <w:rsid w:val="0099665C"/>
    <w:rsid w:val="00996E23"/>
    <w:rsid w:val="009972B7"/>
    <w:rsid w:val="00997382"/>
    <w:rsid w:val="009975FD"/>
    <w:rsid w:val="0099799E"/>
    <w:rsid w:val="00997B51"/>
    <w:rsid w:val="00997E1D"/>
    <w:rsid w:val="009A01EC"/>
    <w:rsid w:val="009A059F"/>
    <w:rsid w:val="009A065D"/>
    <w:rsid w:val="009A0B1D"/>
    <w:rsid w:val="009A0BE2"/>
    <w:rsid w:val="009A1436"/>
    <w:rsid w:val="009A203D"/>
    <w:rsid w:val="009A21C2"/>
    <w:rsid w:val="009A25D2"/>
    <w:rsid w:val="009A2C08"/>
    <w:rsid w:val="009A2DEE"/>
    <w:rsid w:val="009A309F"/>
    <w:rsid w:val="009A33A7"/>
    <w:rsid w:val="009A3C72"/>
    <w:rsid w:val="009A3DC7"/>
    <w:rsid w:val="009A52FF"/>
    <w:rsid w:val="009A5714"/>
    <w:rsid w:val="009A57C4"/>
    <w:rsid w:val="009A5941"/>
    <w:rsid w:val="009A60DE"/>
    <w:rsid w:val="009A634C"/>
    <w:rsid w:val="009A6FFC"/>
    <w:rsid w:val="009A7308"/>
    <w:rsid w:val="009A77A7"/>
    <w:rsid w:val="009A7E8E"/>
    <w:rsid w:val="009B0D8E"/>
    <w:rsid w:val="009B0F32"/>
    <w:rsid w:val="009B1971"/>
    <w:rsid w:val="009B1CEC"/>
    <w:rsid w:val="009B1EFA"/>
    <w:rsid w:val="009B1F5E"/>
    <w:rsid w:val="009B1FCE"/>
    <w:rsid w:val="009B2149"/>
    <w:rsid w:val="009B2535"/>
    <w:rsid w:val="009B2564"/>
    <w:rsid w:val="009B2C40"/>
    <w:rsid w:val="009B2F70"/>
    <w:rsid w:val="009B30DC"/>
    <w:rsid w:val="009B3501"/>
    <w:rsid w:val="009B35C7"/>
    <w:rsid w:val="009B3625"/>
    <w:rsid w:val="009B3782"/>
    <w:rsid w:val="009B3C7B"/>
    <w:rsid w:val="009B45E4"/>
    <w:rsid w:val="009B4929"/>
    <w:rsid w:val="009B49EF"/>
    <w:rsid w:val="009B5B1F"/>
    <w:rsid w:val="009B5E2F"/>
    <w:rsid w:val="009B6644"/>
    <w:rsid w:val="009B6667"/>
    <w:rsid w:val="009B692C"/>
    <w:rsid w:val="009B72D8"/>
    <w:rsid w:val="009C0090"/>
    <w:rsid w:val="009C1127"/>
    <w:rsid w:val="009C12FD"/>
    <w:rsid w:val="009C1FF3"/>
    <w:rsid w:val="009C28AA"/>
    <w:rsid w:val="009C2BAA"/>
    <w:rsid w:val="009C2CDE"/>
    <w:rsid w:val="009C2ED3"/>
    <w:rsid w:val="009C2F2D"/>
    <w:rsid w:val="009C34BE"/>
    <w:rsid w:val="009C4383"/>
    <w:rsid w:val="009C4397"/>
    <w:rsid w:val="009C4457"/>
    <w:rsid w:val="009C44CC"/>
    <w:rsid w:val="009C47F6"/>
    <w:rsid w:val="009C4F73"/>
    <w:rsid w:val="009C5479"/>
    <w:rsid w:val="009C5BC5"/>
    <w:rsid w:val="009C64FE"/>
    <w:rsid w:val="009C6614"/>
    <w:rsid w:val="009C670F"/>
    <w:rsid w:val="009C688A"/>
    <w:rsid w:val="009C6A8A"/>
    <w:rsid w:val="009C6FC5"/>
    <w:rsid w:val="009C7663"/>
    <w:rsid w:val="009C799E"/>
    <w:rsid w:val="009C7A36"/>
    <w:rsid w:val="009D009F"/>
    <w:rsid w:val="009D034B"/>
    <w:rsid w:val="009D0452"/>
    <w:rsid w:val="009D05CE"/>
    <w:rsid w:val="009D0D18"/>
    <w:rsid w:val="009D146C"/>
    <w:rsid w:val="009D14B5"/>
    <w:rsid w:val="009D16DE"/>
    <w:rsid w:val="009D1802"/>
    <w:rsid w:val="009D1839"/>
    <w:rsid w:val="009D1858"/>
    <w:rsid w:val="009D1FD5"/>
    <w:rsid w:val="009D2485"/>
    <w:rsid w:val="009D2971"/>
    <w:rsid w:val="009D2D0D"/>
    <w:rsid w:val="009D3110"/>
    <w:rsid w:val="009D3E7E"/>
    <w:rsid w:val="009D3EFB"/>
    <w:rsid w:val="009D3FAF"/>
    <w:rsid w:val="009D4768"/>
    <w:rsid w:val="009D4D16"/>
    <w:rsid w:val="009D4D5F"/>
    <w:rsid w:val="009D50FA"/>
    <w:rsid w:val="009D5389"/>
    <w:rsid w:val="009D5648"/>
    <w:rsid w:val="009D616C"/>
    <w:rsid w:val="009D6303"/>
    <w:rsid w:val="009D64FE"/>
    <w:rsid w:val="009D6661"/>
    <w:rsid w:val="009D685B"/>
    <w:rsid w:val="009D7408"/>
    <w:rsid w:val="009D7416"/>
    <w:rsid w:val="009D76C1"/>
    <w:rsid w:val="009E0106"/>
    <w:rsid w:val="009E0516"/>
    <w:rsid w:val="009E0660"/>
    <w:rsid w:val="009E1AC9"/>
    <w:rsid w:val="009E1E3B"/>
    <w:rsid w:val="009E1F27"/>
    <w:rsid w:val="009E1FA2"/>
    <w:rsid w:val="009E2403"/>
    <w:rsid w:val="009E2B6B"/>
    <w:rsid w:val="009E2F19"/>
    <w:rsid w:val="009E2FED"/>
    <w:rsid w:val="009E38D3"/>
    <w:rsid w:val="009E3A28"/>
    <w:rsid w:val="009E4077"/>
    <w:rsid w:val="009E46AA"/>
    <w:rsid w:val="009E4947"/>
    <w:rsid w:val="009E4988"/>
    <w:rsid w:val="009E4A4D"/>
    <w:rsid w:val="009E4B38"/>
    <w:rsid w:val="009E4CE1"/>
    <w:rsid w:val="009E526B"/>
    <w:rsid w:val="009E53F7"/>
    <w:rsid w:val="009E58F1"/>
    <w:rsid w:val="009E5B12"/>
    <w:rsid w:val="009E5D7C"/>
    <w:rsid w:val="009E6488"/>
    <w:rsid w:val="009E69EE"/>
    <w:rsid w:val="009E7113"/>
    <w:rsid w:val="009E75C3"/>
    <w:rsid w:val="009E7D1B"/>
    <w:rsid w:val="009F046A"/>
    <w:rsid w:val="009F04C1"/>
    <w:rsid w:val="009F062D"/>
    <w:rsid w:val="009F08A8"/>
    <w:rsid w:val="009F0FBF"/>
    <w:rsid w:val="009F19AE"/>
    <w:rsid w:val="009F1B90"/>
    <w:rsid w:val="009F1C7F"/>
    <w:rsid w:val="009F1DD9"/>
    <w:rsid w:val="009F2343"/>
    <w:rsid w:val="009F27C6"/>
    <w:rsid w:val="009F2AB5"/>
    <w:rsid w:val="009F2B94"/>
    <w:rsid w:val="009F2C76"/>
    <w:rsid w:val="009F2DDF"/>
    <w:rsid w:val="009F3950"/>
    <w:rsid w:val="009F3B20"/>
    <w:rsid w:val="009F3B95"/>
    <w:rsid w:val="009F3CFB"/>
    <w:rsid w:val="009F3D7E"/>
    <w:rsid w:val="009F4059"/>
    <w:rsid w:val="009F423C"/>
    <w:rsid w:val="009F432B"/>
    <w:rsid w:val="009F44FC"/>
    <w:rsid w:val="009F49D0"/>
    <w:rsid w:val="009F4F08"/>
    <w:rsid w:val="009F5207"/>
    <w:rsid w:val="009F5B1F"/>
    <w:rsid w:val="009F5C21"/>
    <w:rsid w:val="009F5C7E"/>
    <w:rsid w:val="009F6086"/>
    <w:rsid w:val="009F6417"/>
    <w:rsid w:val="009F64BC"/>
    <w:rsid w:val="009F6607"/>
    <w:rsid w:val="009F6BB7"/>
    <w:rsid w:val="009F7244"/>
    <w:rsid w:val="009F7360"/>
    <w:rsid w:val="009F74EA"/>
    <w:rsid w:val="009F7F1F"/>
    <w:rsid w:val="009F7FDE"/>
    <w:rsid w:val="00A000A0"/>
    <w:rsid w:val="00A00F94"/>
    <w:rsid w:val="00A018E5"/>
    <w:rsid w:val="00A01CB1"/>
    <w:rsid w:val="00A025E8"/>
    <w:rsid w:val="00A028EF"/>
    <w:rsid w:val="00A03593"/>
    <w:rsid w:val="00A03F71"/>
    <w:rsid w:val="00A04F60"/>
    <w:rsid w:val="00A05403"/>
    <w:rsid w:val="00A058EB"/>
    <w:rsid w:val="00A065B2"/>
    <w:rsid w:val="00A069AD"/>
    <w:rsid w:val="00A06D0A"/>
    <w:rsid w:val="00A06D64"/>
    <w:rsid w:val="00A06E96"/>
    <w:rsid w:val="00A074AE"/>
    <w:rsid w:val="00A0792E"/>
    <w:rsid w:val="00A0794B"/>
    <w:rsid w:val="00A07F38"/>
    <w:rsid w:val="00A07F7A"/>
    <w:rsid w:val="00A10810"/>
    <w:rsid w:val="00A10A47"/>
    <w:rsid w:val="00A1106C"/>
    <w:rsid w:val="00A1196F"/>
    <w:rsid w:val="00A11BE1"/>
    <w:rsid w:val="00A12118"/>
    <w:rsid w:val="00A12AFA"/>
    <w:rsid w:val="00A1379E"/>
    <w:rsid w:val="00A13ECF"/>
    <w:rsid w:val="00A13F81"/>
    <w:rsid w:val="00A13FA4"/>
    <w:rsid w:val="00A140F3"/>
    <w:rsid w:val="00A142A0"/>
    <w:rsid w:val="00A14382"/>
    <w:rsid w:val="00A14499"/>
    <w:rsid w:val="00A144A9"/>
    <w:rsid w:val="00A14AB4"/>
    <w:rsid w:val="00A14AFE"/>
    <w:rsid w:val="00A14C0B"/>
    <w:rsid w:val="00A14ED8"/>
    <w:rsid w:val="00A151A8"/>
    <w:rsid w:val="00A151D5"/>
    <w:rsid w:val="00A153B7"/>
    <w:rsid w:val="00A15574"/>
    <w:rsid w:val="00A15C82"/>
    <w:rsid w:val="00A1632C"/>
    <w:rsid w:val="00A1690F"/>
    <w:rsid w:val="00A16A95"/>
    <w:rsid w:val="00A17042"/>
    <w:rsid w:val="00A17343"/>
    <w:rsid w:val="00A173E2"/>
    <w:rsid w:val="00A1771A"/>
    <w:rsid w:val="00A17C2E"/>
    <w:rsid w:val="00A17E17"/>
    <w:rsid w:val="00A17FB2"/>
    <w:rsid w:val="00A20A9E"/>
    <w:rsid w:val="00A20B8E"/>
    <w:rsid w:val="00A20E99"/>
    <w:rsid w:val="00A21176"/>
    <w:rsid w:val="00A21414"/>
    <w:rsid w:val="00A221C9"/>
    <w:rsid w:val="00A2241F"/>
    <w:rsid w:val="00A22AF9"/>
    <w:rsid w:val="00A22E01"/>
    <w:rsid w:val="00A230C5"/>
    <w:rsid w:val="00A23540"/>
    <w:rsid w:val="00A235D8"/>
    <w:rsid w:val="00A23FAB"/>
    <w:rsid w:val="00A24052"/>
    <w:rsid w:val="00A241EA"/>
    <w:rsid w:val="00A24889"/>
    <w:rsid w:val="00A24FFF"/>
    <w:rsid w:val="00A254C6"/>
    <w:rsid w:val="00A25FDF"/>
    <w:rsid w:val="00A26311"/>
    <w:rsid w:val="00A2638A"/>
    <w:rsid w:val="00A273FB"/>
    <w:rsid w:val="00A27568"/>
    <w:rsid w:val="00A278D5"/>
    <w:rsid w:val="00A30339"/>
    <w:rsid w:val="00A3094C"/>
    <w:rsid w:val="00A30BE0"/>
    <w:rsid w:val="00A30F89"/>
    <w:rsid w:val="00A31061"/>
    <w:rsid w:val="00A31477"/>
    <w:rsid w:val="00A316AE"/>
    <w:rsid w:val="00A316F1"/>
    <w:rsid w:val="00A31865"/>
    <w:rsid w:val="00A318B8"/>
    <w:rsid w:val="00A319FD"/>
    <w:rsid w:val="00A32557"/>
    <w:rsid w:val="00A3267B"/>
    <w:rsid w:val="00A33464"/>
    <w:rsid w:val="00A33567"/>
    <w:rsid w:val="00A338CE"/>
    <w:rsid w:val="00A34056"/>
    <w:rsid w:val="00A342B5"/>
    <w:rsid w:val="00A343D2"/>
    <w:rsid w:val="00A34474"/>
    <w:rsid w:val="00A34858"/>
    <w:rsid w:val="00A34B4E"/>
    <w:rsid w:val="00A34F08"/>
    <w:rsid w:val="00A352C3"/>
    <w:rsid w:val="00A35498"/>
    <w:rsid w:val="00A356B7"/>
    <w:rsid w:val="00A35902"/>
    <w:rsid w:val="00A359DC"/>
    <w:rsid w:val="00A36022"/>
    <w:rsid w:val="00A3651E"/>
    <w:rsid w:val="00A366FB"/>
    <w:rsid w:val="00A36AFD"/>
    <w:rsid w:val="00A37324"/>
    <w:rsid w:val="00A37617"/>
    <w:rsid w:val="00A376B8"/>
    <w:rsid w:val="00A37702"/>
    <w:rsid w:val="00A3797B"/>
    <w:rsid w:val="00A40D75"/>
    <w:rsid w:val="00A4103E"/>
    <w:rsid w:val="00A41191"/>
    <w:rsid w:val="00A419D2"/>
    <w:rsid w:val="00A41ABE"/>
    <w:rsid w:val="00A41C87"/>
    <w:rsid w:val="00A41ECA"/>
    <w:rsid w:val="00A420D1"/>
    <w:rsid w:val="00A4220C"/>
    <w:rsid w:val="00A422C9"/>
    <w:rsid w:val="00A423A8"/>
    <w:rsid w:val="00A427F7"/>
    <w:rsid w:val="00A42C80"/>
    <w:rsid w:val="00A43312"/>
    <w:rsid w:val="00A43391"/>
    <w:rsid w:val="00A434A9"/>
    <w:rsid w:val="00A43588"/>
    <w:rsid w:val="00A435F0"/>
    <w:rsid w:val="00A4367A"/>
    <w:rsid w:val="00A43BA6"/>
    <w:rsid w:val="00A43D55"/>
    <w:rsid w:val="00A44080"/>
    <w:rsid w:val="00A441ED"/>
    <w:rsid w:val="00A44C31"/>
    <w:rsid w:val="00A452BE"/>
    <w:rsid w:val="00A457B6"/>
    <w:rsid w:val="00A45A8E"/>
    <w:rsid w:val="00A45AE5"/>
    <w:rsid w:val="00A45B56"/>
    <w:rsid w:val="00A45DB2"/>
    <w:rsid w:val="00A46433"/>
    <w:rsid w:val="00A46A48"/>
    <w:rsid w:val="00A46A86"/>
    <w:rsid w:val="00A46ABB"/>
    <w:rsid w:val="00A46E52"/>
    <w:rsid w:val="00A476A9"/>
    <w:rsid w:val="00A479B9"/>
    <w:rsid w:val="00A47EC0"/>
    <w:rsid w:val="00A50507"/>
    <w:rsid w:val="00A507F0"/>
    <w:rsid w:val="00A50E53"/>
    <w:rsid w:val="00A5117F"/>
    <w:rsid w:val="00A51278"/>
    <w:rsid w:val="00A51CB6"/>
    <w:rsid w:val="00A51F87"/>
    <w:rsid w:val="00A5256A"/>
    <w:rsid w:val="00A5303F"/>
    <w:rsid w:val="00A534BE"/>
    <w:rsid w:val="00A5354E"/>
    <w:rsid w:val="00A53C0C"/>
    <w:rsid w:val="00A53DBE"/>
    <w:rsid w:val="00A5421E"/>
    <w:rsid w:val="00A5427D"/>
    <w:rsid w:val="00A54353"/>
    <w:rsid w:val="00A54659"/>
    <w:rsid w:val="00A558A1"/>
    <w:rsid w:val="00A55B0D"/>
    <w:rsid w:val="00A55E3B"/>
    <w:rsid w:val="00A55EF4"/>
    <w:rsid w:val="00A55FFD"/>
    <w:rsid w:val="00A5600E"/>
    <w:rsid w:val="00A56598"/>
    <w:rsid w:val="00A56CDD"/>
    <w:rsid w:val="00A56F6E"/>
    <w:rsid w:val="00A57655"/>
    <w:rsid w:val="00A57C0E"/>
    <w:rsid w:val="00A57C27"/>
    <w:rsid w:val="00A57CDC"/>
    <w:rsid w:val="00A57ECF"/>
    <w:rsid w:val="00A60C26"/>
    <w:rsid w:val="00A60E9C"/>
    <w:rsid w:val="00A610D6"/>
    <w:rsid w:val="00A615EA"/>
    <w:rsid w:val="00A6263A"/>
    <w:rsid w:val="00A6372B"/>
    <w:rsid w:val="00A63797"/>
    <w:rsid w:val="00A6391E"/>
    <w:rsid w:val="00A63E96"/>
    <w:rsid w:val="00A63EDE"/>
    <w:rsid w:val="00A64009"/>
    <w:rsid w:val="00A6540C"/>
    <w:rsid w:val="00A6573F"/>
    <w:rsid w:val="00A65790"/>
    <w:rsid w:val="00A659AE"/>
    <w:rsid w:val="00A65B2B"/>
    <w:rsid w:val="00A662B4"/>
    <w:rsid w:val="00A66807"/>
    <w:rsid w:val="00A6680B"/>
    <w:rsid w:val="00A66F5E"/>
    <w:rsid w:val="00A6719D"/>
    <w:rsid w:val="00A671CA"/>
    <w:rsid w:val="00A675A5"/>
    <w:rsid w:val="00A67ACD"/>
    <w:rsid w:val="00A67ED6"/>
    <w:rsid w:val="00A70063"/>
    <w:rsid w:val="00A704C4"/>
    <w:rsid w:val="00A708F9"/>
    <w:rsid w:val="00A71882"/>
    <w:rsid w:val="00A71E90"/>
    <w:rsid w:val="00A72303"/>
    <w:rsid w:val="00A728DD"/>
    <w:rsid w:val="00A72E22"/>
    <w:rsid w:val="00A7347F"/>
    <w:rsid w:val="00A74556"/>
    <w:rsid w:val="00A75108"/>
    <w:rsid w:val="00A751D2"/>
    <w:rsid w:val="00A75B78"/>
    <w:rsid w:val="00A75F7E"/>
    <w:rsid w:val="00A763C3"/>
    <w:rsid w:val="00A76591"/>
    <w:rsid w:val="00A76A5C"/>
    <w:rsid w:val="00A76F0F"/>
    <w:rsid w:val="00A77235"/>
    <w:rsid w:val="00A77FF7"/>
    <w:rsid w:val="00A80190"/>
    <w:rsid w:val="00A802B4"/>
    <w:rsid w:val="00A808B8"/>
    <w:rsid w:val="00A80D35"/>
    <w:rsid w:val="00A80DA1"/>
    <w:rsid w:val="00A80EF3"/>
    <w:rsid w:val="00A81074"/>
    <w:rsid w:val="00A81DE7"/>
    <w:rsid w:val="00A81F4E"/>
    <w:rsid w:val="00A82406"/>
    <w:rsid w:val="00A82469"/>
    <w:rsid w:val="00A82482"/>
    <w:rsid w:val="00A82497"/>
    <w:rsid w:val="00A82555"/>
    <w:rsid w:val="00A83179"/>
    <w:rsid w:val="00A8346B"/>
    <w:rsid w:val="00A8361D"/>
    <w:rsid w:val="00A83695"/>
    <w:rsid w:val="00A83927"/>
    <w:rsid w:val="00A84288"/>
    <w:rsid w:val="00A8489A"/>
    <w:rsid w:val="00A84947"/>
    <w:rsid w:val="00A84BAD"/>
    <w:rsid w:val="00A851A7"/>
    <w:rsid w:val="00A85384"/>
    <w:rsid w:val="00A854A4"/>
    <w:rsid w:val="00A85BBC"/>
    <w:rsid w:val="00A8611A"/>
    <w:rsid w:val="00A86259"/>
    <w:rsid w:val="00A862BB"/>
    <w:rsid w:val="00A863F9"/>
    <w:rsid w:val="00A8738F"/>
    <w:rsid w:val="00A873A4"/>
    <w:rsid w:val="00A8767E"/>
    <w:rsid w:val="00A8796C"/>
    <w:rsid w:val="00A87A56"/>
    <w:rsid w:val="00A87AF3"/>
    <w:rsid w:val="00A90ED9"/>
    <w:rsid w:val="00A90F39"/>
    <w:rsid w:val="00A918D4"/>
    <w:rsid w:val="00A91A50"/>
    <w:rsid w:val="00A92B18"/>
    <w:rsid w:val="00A92B6E"/>
    <w:rsid w:val="00A92F08"/>
    <w:rsid w:val="00A93082"/>
    <w:rsid w:val="00A93786"/>
    <w:rsid w:val="00A938F9"/>
    <w:rsid w:val="00A93B00"/>
    <w:rsid w:val="00A9458E"/>
    <w:rsid w:val="00A95075"/>
    <w:rsid w:val="00A952B9"/>
    <w:rsid w:val="00A95530"/>
    <w:rsid w:val="00A95B56"/>
    <w:rsid w:val="00A9605F"/>
    <w:rsid w:val="00A96211"/>
    <w:rsid w:val="00A96ABB"/>
    <w:rsid w:val="00A972B0"/>
    <w:rsid w:val="00A973A3"/>
    <w:rsid w:val="00A97BFF"/>
    <w:rsid w:val="00AA074B"/>
    <w:rsid w:val="00AA10AC"/>
    <w:rsid w:val="00AA10C5"/>
    <w:rsid w:val="00AA18DF"/>
    <w:rsid w:val="00AA1D0C"/>
    <w:rsid w:val="00AA20FD"/>
    <w:rsid w:val="00AA2873"/>
    <w:rsid w:val="00AA2EC5"/>
    <w:rsid w:val="00AA37F5"/>
    <w:rsid w:val="00AA4779"/>
    <w:rsid w:val="00AA47E5"/>
    <w:rsid w:val="00AA4A6F"/>
    <w:rsid w:val="00AA4E7E"/>
    <w:rsid w:val="00AA52D9"/>
    <w:rsid w:val="00AA5418"/>
    <w:rsid w:val="00AA5502"/>
    <w:rsid w:val="00AA5732"/>
    <w:rsid w:val="00AA57E2"/>
    <w:rsid w:val="00AA5AD2"/>
    <w:rsid w:val="00AA5C63"/>
    <w:rsid w:val="00AA5C8E"/>
    <w:rsid w:val="00AA5D5B"/>
    <w:rsid w:val="00AA6E78"/>
    <w:rsid w:val="00AA6EA6"/>
    <w:rsid w:val="00AA7338"/>
    <w:rsid w:val="00AA785B"/>
    <w:rsid w:val="00AA7C9D"/>
    <w:rsid w:val="00AB047D"/>
    <w:rsid w:val="00AB07C6"/>
    <w:rsid w:val="00AB08AA"/>
    <w:rsid w:val="00AB0AB7"/>
    <w:rsid w:val="00AB1040"/>
    <w:rsid w:val="00AB1408"/>
    <w:rsid w:val="00AB1D5E"/>
    <w:rsid w:val="00AB1E8D"/>
    <w:rsid w:val="00AB2704"/>
    <w:rsid w:val="00AB27F4"/>
    <w:rsid w:val="00AB30B3"/>
    <w:rsid w:val="00AB355E"/>
    <w:rsid w:val="00AB47F3"/>
    <w:rsid w:val="00AB4898"/>
    <w:rsid w:val="00AB48F3"/>
    <w:rsid w:val="00AB5375"/>
    <w:rsid w:val="00AB547F"/>
    <w:rsid w:val="00AB683C"/>
    <w:rsid w:val="00AB6BF1"/>
    <w:rsid w:val="00AB6F2F"/>
    <w:rsid w:val="00AB7524"/>
    <w:rsid w:val="00AC00E4"/>
    <w:rsid w:val="00AC0188"/>
    <w:rsid w:val="00AC0590"/>
    <w:rsid w:val="00AC0760"/>
    <w:rsid w:val="00AC0F2D"/>
    <w:rsid w:val="00AC1139"/>
    <w:rsid w:val="00AC129F"/>
    <w:rsid w:val="00AC178C"/>
    <w:rsid w:val="00AC1B46"/>
    <w:rsid w:val="00AC1ECB"/>
    <w:rsid w:val="00AC22E1"/>
    <w:rsid w:val="00AC2684"/>
    <w:rsid w:val="00AC2B59"/>
    <w:rsid w:val="00AC2B89"/>
    <w:rsid w:val="00AC3EB2"/>
    <w:rsid w:val="00AC41CC"/>
    <w:rsid w:val="00AC4492"/>
    <w:rsid w:val="00AC45EB"/>
    <w:rsid w:val="00AC46D2"/>
    <w:rsid w:val="00AC4D8E"/>
    <w:rsid w:val="00AC535D"/>
    <w:rsid w:val="00AC54DF"/>
    <w:rsid w:val="00AC57A7"/>
    <w:rsid w:val="00AC58F7"/>
    <w:rsid w:val="00AC596D"/>
    <w:rsid w:val="00AC5B8A"/>
    <w:rsid w:val="00AC5C25"/>
    <w:rsid w:val="00AC608C"/>
    <w:rsid w:val="00AC634F"/>
    <w:rsid w:val="00AC689D"/>
    <w:rsid w:val="00AC7501"/>
    <w:rsid w:val="00AD008C"/>
    <w:rsid w:val="00AD0337"/>
    <w:rsid w:val="00AD045C"/>
    <w:rsid w:val="00AD04F0"/>
    <w:rsid w:val="00AD0A59"/>
    <w:rsid w:val="00AD0CB6"/>
    <w:rsid w:val="00AD0E42"/>
    <w:rsid w:val="00AD1320"/>
    <w:rsid w:val="00AD1D58"/>
    <w:rsid w:val="00AD2085"/>
    <w:rsid w:val="00AD20CF"/>
    <w:rsid w:val="00AD2277"/>
    <w:rsid w:val="00AD247C"/>
    <w:rsid w:val="00AD28B8"/>
    <w:rsid w:val="00AD2C9E"/>
    <w:rsid w:val="00AD2D14"/>
    <w:rsid w:val="00AD31B5"/>
    <w:rsid w:val="00AD31E9"/>
    <w:rsid w:val="00AD38AE"/>
    <w:rsid w:val="00AD3BEC"/>
    <w:rsid w:val="00AD3CC9"/>
    <w:rsid w:val="00AD3F3B"/>
    <w:rsid w:val="00AD4548"/>
    <w:rsid w:val="00AD4B60"/>
    <w:rsid w:val="00AD4EA3"/>
    <w:rsid w:val="00AD4F16"/>
    <w:rsid w:val="00AD5028"/>
    <w:rsid w:val="00AD51AE"/>
    <w:rsid w:val="00AD57B9"/>
    <w:rsid w:val="00AD582F"/>
    <w:rsid w:val="00AD5CD0"/>
    <w:rsid w:val="00AD5F9D"/>
    <w:rsid w:val="00AD6518"/>
    <w:rsid w:val="00AD7482"/>
    <w:rsid w:val="00AD768D"/>
    <w:rsid w:val="00AD7A1A"/>
    <w:rsid w:val="00AD7C34"/>
    <w:rsid w:val="00AD7E3A"/>
    <w:rsid w:val="00AE05ED"/>
    <w:rsid w:val="00AE07A6"/>
    <w:rsid w:val="00AE0CA5"/>
    <w:rsid w:val="00AE0E89"/>
    <w:rsid w:val="00AE11A0"/>
    <w:rsid w:val="00AE131E"/>
    <w:rsid w:val="00AE1811"/>
    <w:rsid w:val="00AE1ADD"/>
    <w:rsid w:val="00AE24BB"/>
    <w:rsid w:val="00AE27BA"/>
    <w:rsid w:val="00AE2A05"/>
    <w:rsid w:val="00AE2AD4"/>
    <w:rsid w:val="00AE2B9A"/>
    <w:rsid w:val="00AE30B5"/>
    <w:rsid w:val="00AE318E"/>
    <w:rsid w:val="00AE366A"/>
    <w:rsid w:val="00AE3A50"/>
    <w:rsid w:val="00AE3F48"/>
    <w:rsid w:val="00AE3F72"/>
    <w:rsid w:val="00AE4A1B"/>
    <w:rsid w:val="00AE4B5B"/>
    <w:rsid w:val="00AE4EDD"/>
    <w:rsid w:val="00AE53C3"/>
    <w:rsid w:val="00AE5E94"/>
    <w:rsid w:val="00AE62CF"/>
    <w:rsid w:val="00AE6430"/>
    <w:rsid w:val="00AE65BD"/>
    <w:rsid w:val="00AE6D70"/>
    <w:rsid w:val="00AE6E7F"/>
    <w:rsid w:val="00AE6EAB"/>
    <w:rsid w:val="00AE6F39"/>
    <w:rsid w:val="00AE7219"/>
    <w:rsid w:val="00AE735D"/>
    <w:rsid w:val="00AE7828"/>
    <w:rsid w:val="00AE7B99"/>
    <w:rsid w:val="00AE7C10"/>
    <w:rsid w:val="00AE7D0B"/>
    <w:rsid w:val="00AF00E6"/>
    <w:rsid w:val="00AF0309"/>
    <w:rsid w:val="00AF0530"/>
    <w:rsid w:val="00AF0546"/>
    <w:rsid w:val="00AF078B"/>
    <w:rsid w:val="00AF09A9"/>
    <w:rsid w:val="00AF0F3B"/>
    <w:rsid w:val="00AF100F"/>
    <w:rsid w:val="00AF11AF"/>
    <w:rsid w:val="00AF16EB"/>
    <w:rsid w:val="00AF1844"/>
    <w:rsid w:val="00AF1A5C"/>
    <w:rsid w:val="00AF1A64"/>
    <w:rsid w:val="00AF1F7F"/>
    <w:rsid w:val="00AF242D"/>
    <w:rsid w:val="00AF29A6"/>
    <w:rsid w:val="00AF2BCA"/>
    <w:rsid w:val="00AF2FCD"/>
    <w:rsid w:val="00AF30E1"/>
    <w:rsid w:val="00AF37B7"/>
    <w:rsid w:val="00AF3AC0"/>
    <w:rsid w:val="00AF3AE6"/>
    <w:rsid w:val="00AF3EBB"/>
    <w:rsid w:val="00AF41DF"/>
    <w:rsid w:val="00AF44D2"/>
    <w:rsid w:val="00AF4789"/>
    <w:rsid w:val="00AF4D14"/>
    <w:rsid w:val="00AF52CC"/>
    <w:rsid w:val="00AF587A"/>
    <w:rsid w:val="00AF5944"/>
    <w:rsid w:val="00AF5CA5"/>
    <w:rsid w:val="00AF68BB"/>
    <w:rsid w:val="00AF6A21"/>
    <w:rsid w:val="00AF6A4D"/>
    <w:rsid w:val="00AF701F"/>
    <w:rsid w:val="00AF72F3"/>
    <w:rsid w:val="00AF750B"/>
    <w:rsid w:val="00AF763D"/>
    <w:rsid w:val="00AF7677"/>
    <w:rsid w:val="00AF7D80"/>
    <w:rsid w:val="00AF7ED2"/>
    <w:rsid w:val="00B00077"/>
    <w:rsid w:val="00B001A6"/>
    <w:rsid w:val="00B005D7"/>
    <w:rsid w:val="00B006F3"/>
    <w:rsid w:val="00B00AD3"/>
    <w:rsid w:val="00B00D68"/>
    <w:rsid w:val="00B01000"/>
    <w:rsid w:val="00B01054"/>
    <w:rsid w:val="00B0131C"/>
    <w:rsid w:val="00B01EE0"/>
    <w:rsid w:val="00B01F61"/>
    <w:rsid w:val="00B02806"/>
    <w:rsid w:val="00B029BD"/>
    <w:rsid w:val="00B02AA7"/>
    <w:rsid w:val="00B02B2F"/>
    <w:rsid w:val="00B02CBA"/>
    <w:rsid w:val="00B036DD"/>
    <w:rsid w:val="00B04129"/>
    <w:rsid w:val="00B042F4"/>
    <w:rsid w:val="00B0458F"/>
    <w:rsid w:val="00B04A97"/>
    <w:rsid w:val="00B04DC7"/>
    <w:rsid w:val="00B056D8"/>
    <w:rsid w:val="00B06872"/>
    <w:rsid w:val="00B06B68"/>
    <w:rsid w:val="00B06FFB"/>
    <w:rsid w:val="00B0737E"/>
    <w:rsid w:val="00B07413"/>
    <w:rsid w:val="00B0747E"/>
    <w:rsid w:val="00B10294"/>
    <w:rsid w:val="00B108BC"/>
    <w:rsid w:val="00B1096E"/>
    <w:rsid w:val="00B1194A"/>
    <w:rsid w:val="00B11BFE"/>
    <w:rsid w:val="00B11CE1"/>
    <w:rsid w:val="00B126B4"/>
    <w:rsid w:val="00B12BEE"/>
    <w:rsid w:val="00B1315D"/>
    <w:rsid w:val="00B13D48"/>
    <w:rsid w:val="00B144DD"/>
    <w:rsid w:val="00B14570"/>
    <w:rsid w:val="00B14932"/>
    <w:rsid w:val="00B14B1F"/>
    <w:rsid w:val="00B14F56"/>
    <w:rsid w:val="00B14FB6"/>
    <w:rsid w:val="00B152A1"/>
    <w:rsid w:val="00B152F5"/>
    <w:rsid w:val="00B1534C"/>
    <w:rsid w:val="00B155AC"/>
    <w:rsid w:val="00B155BE"/>
    <w:rsid w:val="00B15866"/>
    <w:rsid w:val="00B15B67"/>
    <w:rsid w:val="00B15D09"/>
    <w:rsid w:val="00B162D1"/>
    <w:rsid w:val="00B16698"/>
    <w:rsid w:val="00B16E47"/>
    <w:rsid w:val="00B170FD"/>
    <w:rsid w:val="00B17413"/>
    <w:rsid w:val="00B17859"/>
    <w:rsid w:val="00B17989"/>
    <w:rsid w:val="00B17B88"/>
    <w:rsid w:val="00B20054"/>
    <w:rsid w:val="00B201BE"/>
    <w:rsid w:val="00B20D76"/>
    <w:rsid w:val="00B210A5"/>
    <w:rsid w:val="00B21328"/>
    <w:rsid w:val="00B213F7"/>
    <w:rsid w:val="00B21B62"/>
    <w:rsid w:val="00B226BC"/>
    <w:rsid w:val="00B226E1"/>
    <w:rsid w:val="00B22BCC"/>
    <w:rsid w:val="00B22C12"/>
    <w:rsid w:val="00B23142"/>
    <w:rsid w:val="00B23205"/>
    <w:rsid w:val="00B23516"/>
    <w:rsid w:val="00B23534"/>
    <w:rsid w:val="00B23594"/>
    <w:rsid w:val="00B23A2C"/>
    <w:rsid w:val="00B23AA9"/>
    <w:rsid w:val="00B24060"/>
    <w:rsid w:val="00B24237"/>
    <w:rsid w:val="00B243B8"/>
    <w:rsid w:val="00B24793"/>
    <w:rsid w:val="00B25016"/>
    <w:rsid w:val="00B2536B"/>
    <w:rsid w:val="00B25CF9"/>
    <w:rsid w:val="00B26AAD"/>
    <w:rsid w:val="00B26ABF"/>
    <w:rsid w:val="00B26D2F"/>
    <w:rsid w:val="00B26F3C"/>
    <w:rsid w:val="00B273AA"/>
    <w:rsid w:val="00B274C0"/>
    <w:rsid w:val="00B27555"/>
    <w:rsid w:val="00B30454"/>
    <w:rsid w:val="00B30737"/>
    <w:rsid w:val="00B309E7"/>
    <w:rsid w:val="00B30DB2"/>
    <w:rsid w:val="00B30EDF"/>
    <w:rsid w:val="00B31106"/>
    <w:rsid w:val="00B316F9"/>
    <w:rsid w:val="00B3211E"/>
    <w:rsid w:val="00B32475"/>
    <w:rsid w:val="00B3264C"/>
    <w:rsid w:val="00B32BC3"/>
    <w:rsid w:val="00B32ED9"/>
    <w:rsid w:val="00B33096"/>
    <w:rsid w:val="00B3311D"/>
    <w:rsid w:val="00B338D8"/>
    <w:rsid w:val="00B340C5"/>
    <w:rsid w:val="00B34156"/>
    <w:rsid w:val="00B34174"/>
    <w:rsid w:val="00B341C3"/>
    <w:rsid w:val="00B34992"/>
    <w:rsid w:val="00B349A1"/>
    <w:rsid w:val="00B34BC5"/>
    <w:rsid w:val="00B3530D"/>
    <w:rsid w:val="00B35A2A"/>
    <w:rsid w:val="00B35DAC"/>
    <w:rsid w:val="00B361F5"/>
    <w:rsid w:val="00B362A9"/>
    <w:rsid w:val="00B366D7"/>
    <w:rsid w:val="00B367FC"/>
    <w:rsid w:val="00B36FF1"/>
    <w:rsid w:val="00B37B69"/>
    <w:rsid w:val="00B37C20"/>
    <w:rsid w:val="00B37E37"/>
    <w:rsid w:val="00B37F6C"/>
    <w:rsid w:val="00B4003B"/>
    <w:rsid w:val="00B40F74"/>
    <w:rsid w:val="00B40FAF"/>
    <w:rsid w:val="00B41192"/>
    <w:rsid w:val="00B411C6"/>
    <w:rsid w:val="00B4176C"/>
    <w:rsid w:val="00B41F93"/>
    <w:rsid w:val="00B423BB"/>
    <w:rsid w:val="00B426EC"/>
    <w:rsid w:val="00B42C8A"/>
    <w:rsid w:val="00B42CA2"/>
    <w:rsid w:val="00B43120"/>
    <w:rsid w:val="00B43153"/>
    <w:rsid w:val="00B4455F"/>
    <w:rsid w:val="00B4463A"/>
    <w:rsid w:val="00B4469E"/>
    <w:rsid w:val="00B447A6"/>
    <w:rsid w:val="00B4483C"/>
    <w:rsid w:val="00B44C99"/>
    <w:rsid w:val="00B44DA8"/>
    <w:rsid w:val="00B45301"/>
    <w:rsid w:val="00B453D1"/>
    <w:rsid w:val="00B453FA"/>
    <w:rsid w:val="00B454A3"/>
    <w:rsid w:val="00B469A7"/>
    <w:rsid w:val="00B469A8"/>
    <w:rsid w:val="00B46A60"/>
    <w:rsid w:val="00B46D4E"/>
    <w:rsid w:val="00B471B0"/>
    <w:rsid w:val="00B47ED3"/>
    <w:rsid w:val="00B50800"/>
    <w:rsid w:val="00B50DA9"/>
    <w:rsid w:val="00B51151"/>
    <w:rsid w:val="00B52784"/>
    <w:rsid w:val="00B52894"/>
    <w:rsid w:val="00B52A32"/>
    <w:rsid w:val="00B52CAC"/>
    <w:rsid w:val="00B52EEE"/>
    <w:rsid w:val="00B53365"/>
    <w:rsid w:val="00B536A0"/>
    <w:rsid w:val="00B53862"/>
    <w:rsid w:val="00B53BD4"/>
    <w:rsid w:val="00B53BD5"/>
    <w:rsid w:val="00B540C8"/>
    <w:rsid w:val="00B542FF"/>
    <w:rsid w:val="00B54F84"/>
    <w:rsid w:val="00B555A0"/>
    <w:rsid w:val="00B55CF4"/>
    <w:rsid w:val="00B56046"/>
    <w:rsid w:val="00B563A5"/>
    <w:rsid w:val="00B5680A"/>
    <w:rsid w:val="00B56AC6"/>
    <w:rsid w:val="00B56BBD"/>
    <w:rsid w:val="00B56DB1"/>
    <w:rsid w:val="00B573FB"/>
    <w:rsid w:val="00B57567"/>
    <w:rsid w:val="00B57B5B"/>
    <w:rsid w:val="00B57F8B"/>
    <w:rsid w:val="00B602BF"/>
    <w:rsid w:val="00B60349"/>
    <w:rsid w:val="00B606E7"/>
    <w:rsid w:val="00B60924"/>
    <w:rsid w:val="00B6096F"/>
    <w:rsid w:val="00B611D0"/>
    <w:rsid w:val="00B615B7"/>
    <w:rsid w:val="00B61C4A"/>
    <w:rsid w:val="00B6206D"/>
    <w:rsid w:val="00B623AB"/>
    <w:rsid w:val="00B624C6"/>
    <w:rsid w:val="00B6294A"/>
    <w:rsid w:val="00B63B20"/>
    <w:rsid w:val="00B63B58"/>
    <w:rsid w:val="00B640A3"/>
    <w:rsid w:val="00B6490D"/>
    <w:rsid w:val="00B64B8A"/>
    <w:rsid w:val="00B654EF"/>
    <w:rsid w:val="00B659E2"/>
    <w:rsid w:val="00B65E07"/>
    <w:rsid w:val="00B66117"/>
    <w:rsid w:val="00B666A6"/>
    <w:rsid w:val="00B6679D"/>
    <w:rsid w:val="00B66CB2"/>
    <w:rsid w:val="00B66CE9"/>
    <w:rsid w:val="00B673EF"/>
    <w:rsid w:val="00B67856"/>
    <w:rsid w:val="00B6788A"/>
    <w:rsid w:val="00B679BC"/>
    <w:rsid w:val="00B702B4"/>
    <w:rsid w:val="00B704B0"/>
    <w:rsid w:val="00B709BA"/>
    <w:rsid w:val="00B70B05"/>
    <w:rsid w:val="00B7119F"/>
    <w:rsid w:val="00B71344"/>
    <w:rsid w:val="00B7187C"/>
    <w:rsid w:val="00B71BCB"/>
    <w:rsid w:val="00B71D8B"/>
    <w:rsid w:val="00B71DA5"/>
    <w:rsid w:val="00B7236A"/>
    <w:rsid w:val="00B72608"/>
    <w:rsid w:val="00B72CE3"/>
    <w:rsid w:val="00B731EA"/>
    <w:rsid w:val="00B73619"/>
    <w:rsid w:val="00B73BE9"/>
    <w:rsid w:val="00B7449B"/>
    <w:rsid w:val="00B7489D"/>
    <w:rsid w:val="00B75FFF"/>
    <w:rsid w:val="00B76079"/>
    <w:rsid w:val="00B772C1"/>
    <w:rsid w:val="00B772D6"/>
    <w:rsid w:val="00B776B8"/>
    <w:rsid w:val="00B7792F"/>
    <w:rsid w:val="00B77937"/>
    <w:rsid w:val="00B77FDE"/>
    <w:rsid w:val="00B80096"/>
    <w:rsid w:val="00B8046D"/>
    <w:rsid w:val="00B80716"/>
    <w:rsid w:val="00B80B53"/>
    <w:rsid w:val="00B81437"/>
    <w:rsid w:val="00B819B2"/>
    <w:rsid w:val="00B81DB8"/>
    <w:rsid w:val="00B82385"/>
    <w:rsid w:val="00B825DA"/>
    <w:rsid w:val="00B82C7C"/>
    <w:rsid w:val="00B8300C"/>
    <w:rsid w:val="00B8447E"/>
    <w:rsid w:val="00B844F2"/>
    <w:rsid w:val="00B847AB"/>
    <w:rsid w:val="00B84A42"/>
    <w:rsid w:val="00B84AF5"/>
    <w:rsid w:val="00B84F70"/>
    <w:rsid w:val="00B85429"/>
    <w:rsid w:val="00B85DB0"/>
    <w:rsid w:val="00B85E4E"/>
    <w:rsid w:val="00B86FF9"/>
    <w:rsid w:val="00B872CC"/>
    <w:rsid w:val="00B87420"/>
    <w:rsid w:val="00B879A0"/>
    <w:rsid w:val="00B87AB7"/>
    <w:rsid w:val="00B87D81"/>
    <w:rsid w:val="00B90691"/>
    <w:rsid w:val="00B90A6B"/>
    <w:rsid w:val="00B91466"/>
    <w:rsid w:val="00B91620"/>
    <w:rsid w:val="00B91648"/>
    <w:rsid w:val="00B919C7"/>
    <w:rsid w:val="00B91FCF"/>
    <w:rsid w:val="00B925E6"/>
    <w:rsid w:val="00B92B40"/>
    <w:rsid w:val="00B92DA2"/>
    <w:rsid w:val="00B92EA4"/>
    <w:rsid w:val="00B93029"/>
    <w:rsid w:val="00B932F8"/>
    <w:rsid w:val="00B93466"/>
    <w:rsid w:val="00B93489"/>
    <w:rsid w:val="00B93E87"/>
    <w:rsid w:val="00B941D2"/>
    <w:rsid w:val="00B9438B"/>
    <w:rsid w:val="00B94441"/>
    <w:rsid w:val="00B9462F"/>
    <w:rsid w:val="00B94AC3"/>
    <w:rsid w:val="00B94B67"/>
    <w:rsid w:val="00B94C87"/>
    <w:rsid w:val="00B94D12"/>
    <w:rsid w:val="00B9583B"/>
    <w:rsid w:val="00B958F2"/>
    <w:rsid w:val="00B964B7"/>
    <w:rsid w:val="00B965CD"/>
    <w:rsid w:val="00B965E2"/>
    <w:rsid w:val="00B968E8"/>
    <w:rsid w:val="00B97203"/>
    <w:rsid w:val="00B97F8B"/>
    <w:rsid w:val="00BA02E3"/>
    <w:rsid w:val="00BA04B2"/>
    <w:rsid w:val="00BA0DBE"/>
    <w:rsid w:val="00BA1112"/>
    <w:rsid w:val="00BA11D8"/>
    <w:rsid w:val="00BA136E"/>
    <w:rsid w:val="00BA138F"/>
    <w:rsid w:val="00BA1820"/>
    <w:rsid w:val="00BA1E30"/>
    <w:rsid w:val="00BA21AB"/>
    <w:rsid w:val="00BA229C"/>
    <w:rsid w:val="00BA2E11"/>
    <w:rsid w:val="00BA3709"/>
    <w:rsid w:val="00BA3D83"/>
    <w:rsid w:val="00BA3FF5"/>
    <w:rsid w:val="00BA4406"/>
    <w:rsid w:val="00BA4491"/>
    <w:rsid w:val="00BA4B0B"/>
    <w:rsid w:val="00BA54F5"/>
    <w:rsid w:val="00BA5673"/>
    <w:rsid w:val="00BA5EED"/>
    <w:rsid w:val="00BA6146"/>
    <w:rsid w:val="00BA6328"/>
    <w:rsid w:val="00BA6DDF"/>
    <w:rsid w:val="00BA6E30"/>
    <w:rsid w:val="00BA79E6"/>
    <w:rsid w:val="00BA7C94"/>
    <w:rsid w:val="00BA7DD1"/>
    <w:rsid w:val="00BB02D2"/>
    <w:rsid w:val="00BB08D7"/>
    <w:rsid w:val="00BB1B46"/>
    <w:rsid w:val="00BB3509"/>
    <w:rsid w:val="00BB3A62"/>
    <w:rsid w:val="00BB3ADE"/>
    <w:rsid w:val="00BB404E"/>
    <w:rsid w:val="00BB5A4F"/>
    <w:rsid w:val="00BB5DD2"/>
    <w:rsid w:val="00BB5F17"/>
    <w:rsid w:val="00BB643C"/>
    <w:rsid w:val="00BB653A"/>
    <w:rsid w:val="00BB6CEB"/>
    <w:rsid w:val="00BB705B"/>
    <w:rsid w:val="00BB70B6"/>
    <w:rsid w:val="00BB71FC"/>
    <w:rsid w:val="00BB720F"/>
    <w:rsid w:val="00BB78A8"/>
    <w:rsid w:val="00BB7ADC"/>
    <w:rsid w:val="00BB7F8D"/>
    <w:rsid w:val="00BC0484"/>
    <w:rsid w:val="00BC0488"/>
    <w:rsid w:val="00BC0770"/>
    <w:rsid w:val="00BC0C76"/>
    <w:rsid w:val="00BC1A55"/>
    <w:rsid w:val="00BC2514"/>
    <w:rsid w:val="00BC29AE"/>
    <w:rsid w:val="00BC2FA1"/>
    <w:rsid w:val="00BC317E"/>
    <w:rsid w:val="00BC3284"/>
    <w:rsid w:val="00BC34D2"/>
    <w:rsid w:val="00BC34ED"/>
    <w:rsid w:val="00BC3B22"/>
    <w:rsid w:val="00BC3B83"/>
    <w:rsid w:val="00BC3BCE"/>
    <w:rsid w:val="00BC4464"/>
    <w:rsid w:val="00BC4ACB"/>
    <w:rsid w:val="00BC4B44"/>
    <w:rsid w:val="00BC4C66"/>
    <w:rsid w:val="00BC4F4F"/>
    <w:rsid w:val="00BC5004"/>
    <w:rsid w:val="00BC53C2"/>
    <w:rsid w:val="00BC5916"/>
    <w:rsid w:val="00BC595C"/>
    <w:rsid w:val="00BC5A6F"/>
    <w:rsid w:val="00BC5B77"/>
    <w:rsid w:val="00BC6140"/>
    <w:rsid w:val="00BC61B3"/>
    <w:rsid w:val="00BC61CE"/>
    <w:rsid w:val="00BC659E"/>
    <w:rsid w:val="00BC6D49"/>
    <w:rsid w:val="00BD0579"/>
    <w:rsid w:val="00BD05C9"/>
    <w:rsid w:val="00BD0BE0"/>
    <w:rsid w:val="00BD1069"/>
    <w:rsid w:val="00BD1685"/>
    <w:rsid w:val="00BD1A37"/>
    <w:rsid w:val="00BD2539"/>
    <w:rsid w:val="00BD2CE4"/>
    <w:rsid w:val="00BD2D1D"/>
    <w:rsid w:val="00BD2F21"/>
    <w:rsid w:val="00BD3234"/>
    <w:rsid w:val="00BD367D"/>
    <w:rsid w:val="00BD39AE"/>
    <w:rsid w:val="00BD3E6D"/>
    <w:rsid w:val="00BD4454"/>
    <w:rsid w:val="00BD44B3"/>
    <w:rsid w:val="00BD4A31"/>
    <w:rsid w:val="00BD4C25"/>
    <w:rsid w:val="00BD4E4B"/>
    <w:rsid w:val="00BD582A"/>
    <w:rsid w:val="00BD5B8E"/>
    <w:rsid w:val="00BD5EDC"/>
    <w:rsid w:val="00BD5FD2"/>
    <w:rsid w:val="00BD664D"/>
    <w:rsid w:val="00BD6836"/>
    <w:rsid w:val="00BD6A46"/>
    <w:rsid w:val="00BD735E"/>
    <w:rsid w:val="00BD73DF"/>
    <w:rsid w:val="00BD751E"/>
    <w:rsid w:val="00BD7A83"/>
    <w:rsid w:val="00BD7E64"/>
    <w:rsid w:val="00BE072F"/>
    <w:rsid w:val="00BE0AE1"/>
    <w:rsid w:val="00BE0B71"/>
    <w:rsid w:val="00BE0BDD"/>
    <w:rsid w:val="00BE1353"/>
    <w:rsid w:val="00BE192A"/>
    <w:rsid w:val="00BE1AA3"/>
    <w:rsid w:val="00BE1F44"/>
    <w:rsid w:val="00BE2200"/>
    <w:rsid w:val="00BE2607"/>
    <w:rsid w:val="00BE2946"/>
    <w:rsid w:val="00BE304A"/>
    <w:rsid w:val="00BE31FD"/>
    <w:rsid w:val="00BE327D"/>
    <w:rsid w:val="00BE32C3"/>
    <w:rsid w:val="00BE3657"/>
    <w:rsid w:val="00BE3668"/>
    <w:rsid w:val="00BE466E"/>
    <w:rsid w:val="00BE4D69"/>
    <w:rsid w:val="00BE53D3"/>
    <w:rsid w:val="00BE5571"/>
    <w:rsid w:val="00BE561C"/>
    <w:rsid w:val="00BE591B"/>
    <w:rsid w:val="00BE5FF2"/>
    <w:rsid w:val="00BE60C9"/>
    <w:rsid w:val="00BE6DF3"/>
    <w:rsid w:val="00BE6EF4"/>
    <w:rsid w:val="00BE7073"/>
    <w:rsid w:val="00BE7121"/>
    <w:rsid w:val="00BE7607"/>
    <w:rsid w:val="00BE77F4"/>
    <w:rsid w:val="00BE7A98"/>
    <w:rsid w:val="00BF0ABF"/>
    <w:rsid w:val="00BF0C24"/>
    <w:rsid w:val="00BF0D5C"/>
    <w:rsid w:val="00BF13FC"/>
    <w:rsid w:val="00BF142F"/>
    <w:rsid w:val="00BF1D31"/>
    <w:rsid w:val="00BF1DCC"/>
    <w:rsid w:val="00BF2246"/>
    <w:rsid w:val="00BF262E"/>
    <w:rsid w:val="00BF2636"/>
    <w:rsid w:val="00BF28FE"/>
    <w:rsid w:val="00BF2EF6"/>
    <w:rsid w:val="00BF30DE"/>
    <w:rsid w:val="00BF4397"/>
    <w:rsid w:val="00BF5641"/>
    <w:rsid w:val="00BF5BDC"/>
    <w:rsid w:val="00BF6B14"/>
    <w:rsid w:val="00BF71E1"/>
    <w:rsid w:val="00BF7AE6"/>
    <w:rsid w:val="00C003C1"/>
    <w:rsid w:val="00C00499"/>
    <w:rsid w:val="00C00542"/>
    <w:rsid w:val="00C0086B"/>
    <w:rsid w:val="00C0089E"/>
    <w:rsid w:val="00C00961"/>
    <w:rsid w:val="00C00A71"/>
    <w:rsid w:val="00C00AAD"/>
    <w:rsid w:val="00C00D26"/>
    <w:rsid w:val="00C00E3F"/>
    <w:rsid w:val="00C00F68"/>
    <w:rsid w:val="00C01435"/>
    <w:rsid w:val="00C0179C"/>
    <w:rsid w:val="00C019FF"/>
    <w:rsid w:val="00C01A9F"/>
    <w:rsid w:val="00C0328D"/>
    <w:rsid w:val="00C036A5"/>
    <w:rsid w:val="00C03D50"/>
    <w:rsid w:val="00C03E2B"/>
    <w:rsid w:val="00C040C6"/>
    <w:rsid w:val="00C041AD"/>
    <w:rsid w:val="00C0496E"/>
    <w:rsid w:val="00C04CB6"/>
    <w:rsid w:val="00C054E0"/>
    <w:rsid w:val="00C055C6"/>
    <w:rsid w:val="00C0569D"/>
    <w:rsid w:val="00C057C8"/>
    <w:rsid w:val="00C05854"/>
    <w:rsid w:val="00C05F5E"/>
    <w:rsid w:val="00C06435"/>
    <w:rsid w:val="00C0652B"/>
    <w:rsid w:val="00C06956"/>
    <w:rsid w:val="00C06D63"/>
    <w:rsid w:val="00C06F48"/>
    <w:rsid w:val="00C07349"/>
    <w:rsid w:val="00C0760C"/>
    <w:rsid w:val="00C07C7D"/>
    <w:rsid w:val="00C07E34"/>
    <w:rsid w:val="00C07F7D"/>
    <w:rsid w:val="00C10211"/>
    <w:rsid w:val="00C1080C"/>
    <w:rsid w:val="00C10BF3"/>
    <w:rsid w:val="00C10C26"/>
    <w:rsid w:val="00C10CEA"/>
    <w:rsid w:val="00C10E18"/>
    <w:rsid w:val="00C114D5"/>
    <w:rsid w:val="00C1174D"/>
    <w:rsid w:val="00C1176A"/>
    <w:rsid w:val="00C11B64"/>
    <w:rsid w:val="00C11E07"/>
    <w:rsid w:val="00C12843"/>
    <w:rsid w:val="00C1341B"/>
    <w:rsid w:val="00C135E9"/>
    <w:rsid w:val="00C138E2"/>
    <w:rsid w:val="00C13C73"/>
    <w:rsid w:val="00C14140"/>
    <w:rsid w:val="00C14911"/>
    <w:rsid w:val="00C14CBF"/>
    <w:rsid w:val="00C15057"/>
    <w:rsid w:val="00C1533A"/>
    <w:rsid w:val="00C15670"/>
    <w:rsid w:val="00C15F19"/>
    <w:rsid w:val="00C162B5"/>
    <w:rsid w:val="00C16C8D"/>
    <w:rsid w:val="00C17691"/>
    <w:rsid w:val="00C17A87"/>
    <w:rsid w:val="00C21347"/>
    <w:rsid w:val="00C215BF"/>
    <w:rsid w:val="00C217BC"/>
    <w:rsid w:val="00C21B85"/>
    <w:rsid w:val="00C222E7"/>
    <w:rsid w:val="00C2237D"/>
    <w:rsid w:val="00C22441"/>
    <w:rsid w:val="00C227C2"/>
    <w:rsid w:val="00C22B78"/>
    <w:rsid w:val="00C22ED8"/>
    <w:rsid w:val="00C231F7"/>
    <w:rsid w:val="00C23557"/>
    <w:rsid w:val="00C246FE"/>
    <w:rsid w:val="00C247D2"/>
    <w:rsid w:val="00C24FF1"/>
    <w:rsid w:val="00C25487"/>
    <w:rsid w:val="00C259C2"/>
    <w:rsid w:val="00C25ABB"/>
    <w:rsid w:val="00C25D6A"/>
    <w:rsid w:val="00C269AD"/>
    <w:rsid w:val="00C27235"/>
    <w:rsid w:val="00C274A7"/>
    <w:rsid w:val="00C275F6"/>
    <w:rsid w:val="00C27833"/>
    <w:rsid w:val="00C27857"/>
    <w:rsid w:val="00C30301"/>
    <w:rsid w:val="00C307BB"/>
    <w:rsid w:val="00C30B10"/>
    <w:rsid w:val="00C30BFB"/>
    <w:rsid w:val="00C30FB0"/>
    <w:rsid w:val="00C31473"/>
    <w:rsid w:val="00C31FC6"/>
    <w:rsid w:val="00C320C3"/>
    <w:rsid w:val="00C321B6"/>
    <w:rsid w:val="00C32737"/>
    <w:rsid w:val="00C32C99"/>
    <w:rsid w:val="00C32EE1"/>
    <w:rsid w:val="00C32F1F"/>
    <w:rsid w:val="00C3348B"/>
    <w:rsid w:val="00C338D3"/>
    <w:rsid w:val="00C3412F"/>
    <w:rsid w:val="00C342B6"/>
    <w:rsid w:val="00C349E9"/>
    <w:rsid w:val="00C34B24"/>
    <w:rsid w:val="00C350F8"/>
    <w:rsid w:val="00C356AD"/>
    <w:rsid w:val="00C3588C"/>
    <w:rsid w:val="00C368B2"/>
    <w:rsid w:val="00C369CC"/>
    <w:rsid w:val="00C36EFB"/>
    <w:rsid w:val="00C378EC"/>
    <w:rsid w:val="00C37CF1"/>
    <w:rsid w:val="00C4010A"/>
    <w:rsid w:val="00C40190"/>
    <w:rsid w:val="00C406D7"/>
    <w:rsid w:val="00C40814"/>
    <w:rsid w:val="00C414E5"/>
    <w:rsid w:val="00C41C72"/>
    <w:rsid w:val="00C422E7"/>
    <w:rsid w:val="00C423E5"/>
    <w:rsid w:val="00C42622"/>
    <w:rsid w:val="00C428A4"/>
    <w:rsid w:val="00C43344"/>
    <w:rsid w:val="00C456D5"/>
    <w:rsid w:val="00C45728"/>
    <w:rsid w:val="00C4592C"/>
    <w:rsid w:val="00C45B8D"/>
    <w:rsid w:val="00C46574"/>
    <w:rsid w:val="00C46CE4"/>
    <w:rsid w:val="00C46DA6"/>
    <w:rsid w:val="00C46DFB"/>
    <w:rsid w:val="00C471CC"/>
    <w:rsid w:val="00C4760B"/>
    <w:rsid w:val="00C47933"/>
    <w:rsid w:val="00C47BA9"/>
    <w:rsid w:val="00C47C14"/>
    <w:rsid w:val="00C47DA7"/>
    <w:rsid w:val="00C47DB5"/>
    <w:rsid w:val="00C47F44"/>
    <w:rsid w:val="00C50550"/>
    <w:rsid w:val="00C50D3C"/>
    <w:rsid w:val="00C50EC7"/>
    <w:rsid w:val="00C51336"/>
    <w:rsid w:val="00C5149B"/>
    <w:rsid w:val="00C514DA"/>
    <w:rsid w:val="00C521DE"/>
    <w:rsid w:val="00C5284F"/>
    <w:rsid w:val="00C52C91"/>
    <w:rsid w:val="00C52F7F"/>
    <w:rsid w:val="00C53096"/>
    <w:rsid w:val="00C539B9"/>
    <w:rsid w:val="00C542D5"/>
    <w:rsid w:val="00C54411"/>
    <w:rsid w:val="00C54B78"/>
    <w:rsid w:val="00C54D78"/>
    <w:rsid w:val="00C54DB2"/>
    <w:rsid w:val="00C54EC4"/>
    <w:rsid w:val="00C55046"/>
    <w:rsid w:val="00C55491"/>
    <w:rsid w:val="00C554EA"/>
    <w:rsid w:val="00C55A06"/>
    <w:rsid w:val="00C55BB3"/>
    <w:rsid w:val="00C56165"/>
    <w:rsid w:val="00C56477"/>
    <w:rsid w:val="00C56527"/>
    <w:rsid w:val="00C56A3A"/>
    <w:rsid w:val="00C56B02"/>
    <w:rsid w:val="00C57275"/>
    <w:rsid w:val="00C604C7"/>
    <w:rsid w:val="00C6061B"/>
    <w:rsid w:val="00C6070D"/>
    <w:rsid w:val="00C60C8B"/>
    <w:rsid w:val="00C60D87"/>
    <w:rsid w:val="00C6155C"/>
    <w:rsid w:val="00C61668"/>
    <w:rsid w:val="00C618D7"/>
    <w:rsid w:val="00C61DEF"/>
    <w:rsid w:val="00C623A5"/>
    <w:rsid w:val="00C62642"/>
    <w:rsid w:val="00C626B5"/>
    <w:rsid w:val="00C629A8"/>
    <w:rsid w:val="00C63C8D"/>
    <w:rsid w:val="00C641A2"/>
    <w:rsid w:val="00C64789"/>
    <w:rsid w:val="00C6506A"/>
    <w:rsid w:val="00C651A7"/>
    <w:rsid w:val="00C65514"/>
    <w:rsid w:val="00C65DB5"/>
    <w:rsid w:val="00C6622C"/>
    <w:rsid w:val="00C66272"/>
    <w:rsid w:val="00C6712B"/>
    <w:rsid w:val="00C679C8"/>
    <w:rsid w:val="00C67F22"/>
    <w:rsid w:val="00C70175"/>
    <w:rsid w:val="00C704EB"/>
    <w:rsid w:val="00C708FA"/>
    <w:rsid w:val="00C70B0E"/>
    <w:rsid w:val="00C70B9E"/>
    <w:rsid w:val="00C71305"/>
    <w:rsid w:val="00C716C7"/>
    <w:rsid w:val="00C7191C"/>
    <w:rsid w:val="00C7194C"/>
    <w:rsid w:val="00C71D65"/>
    <w:rsid w:val="00C72017"/>
    <w:rsid w:val="00C72189"/>
    <w:rsid w:val="00C721B3"/>
    <w:rsid w:val="00C723E8"/>
    <w:rsid w:val="00C72520"/>
    <w:rsid w:val="00C72542"/>
    <w:rsid w:val="00C72948"/>
    <w:rsid w:val="00C729F4"/>
    <w:rsid w:val="00C72E24"/>
    <w:rsid w:val="00C73453"/>
    <w:rsid w:val="00C73B7F"/>
    <w:rsid w:val="00C73D08"/>
    <w:rsid w:val="00C73ED0"/>
    <w:rsid w:val="00C747DC"/>
    <w:rsid w:val="00C74D32"/>
    <w:rsid w:val="00C752E4"/>
    <w:rsid w:val="00C752F7"/>
    <w:rsid w:val="00C75DF9"/>
    <w:rsid w:val="00C76105"/>
    <w:rsid w:val="00C76259"/>
    <w:rsid w:val="00C767D2"/>
    <w:rsid w:val="00C76D16"/>
    <w:rsid w:val="00C773C9"/>
    <w:rsid w:val="00C77E03"/>
    <w:rsid w:val="00C805CE"/>
    <w:rsid w:val="00C80A13"/>
    <w:rsid w:val="00C815ED"/>
    <w:rsid w:val="00C817D2"/>
    <w:rsid w:val="00C81C5C"/>
    <w:rsid w:val="00C8213E"/>
    <w:rsid w:val="00C8271E"/>
    <w:rsid w:val="00C82749"/>
    <w:rsid w:val="00C82A1D"/>
    <w:rsid w:val="00C82C47"/>
    <w:rsid w:val="00C8341B"/>
    <w:rsid w:val="00C83A37"/>
    <w:rsid w:val="00C83D4E"/>
    <w:rsid w:val="00C848DC"/>
    <w:rsid w:val="00C854CE"/>
    <w:rsid w:val="00C862A1"/>
    <w:rsid w:val="00C864D3"/>
    <w:rsid w:val="00C86950"/>
    <w:rsid w:val="00C8698A"/>
    <w:rsid w:val="00C870CC"/>
    <w:rsid w:val="00C871F5"/>
    <w:rsid w:val="00C8763F"/>
    <w:rsid w:val="00C87D0C"/>
    <w:rsid w:val="00C87E59"/>
    <w:rsid w:val="00C90312"/>
    <w:rsid w:val="00C905F1"/>
    <w:rsid w:val="00C90BB6"/>
    <w:rsid w:val="00C90F68"/>
    <w:rsid w:val="00C913E9"/>
    <w:rsid w:val="00C91774"/>
    <w:rsid w:val="00C9177E"/>
    <w:rsid w:val="00C917EF"/>
    <w:rsid w:val="00C91A70"/>
    <w:rsid w:val="00C91B7E"/>
    <w:rsid w:val="00C91E8F"/>
    <w:rsid w:val="00C9204B"/>
    <w:rsid w:val="00C923A1"/>
    <w:rsid w:val="00C923A2"/>
    <w:rsid w:val="00C92580"/>
    <w:rsid w:val="00C92D4F"/>
    <w:rsid w:val="00C92EFA"/>
    <w:rsid w:val="00C93014"/>
    <w:rsid w:val="00C931C3"/>
    <w:rsid w:val="00C935FF"/>
    <w:rsid w:val="00C937DF"/>
    <w:rsid w:val="00C93822"/>
    <w:rsid w:val="00C9396D"/>
    <w:rsid w:val="00C93D3B"/>
    <w:rsid w:val="00C94031"/>
    <w:rsid w:val="00C94508"/>
    <w:rsid w:val="00C9458A"/>
    <w:rsid w:val="00C94812"/>
    <w:rsid w:val="00C94E86"/>
    <w:rsid w:val="00C95093"/>
    <w:rsid w:val="00C9553B"/>
    <w:rsid w:val="00C959B3"/>
    <w:rsid w:val="00C95A58"/>
    <w:rsid w:val="00C95B9E"/>
    <w:rsid w:val="00C963DC"/>
    <w:rsid w:val="00C9670C"/>
    <w:rsid w:val="00C96CD9"/>
    <w:rsid w:val="00C97189"/>
    <w:rsid w:val="00C97796"/>
    <w:rsid w:val="00C9784D"/>
    <w:rsid w:val="00C97A0E"/>
    <w:rsid w:val="00C97AFC"/>
    <w:rsid w:val="00C97DE2"/>
    <w:rsid w:val="00CA01FE"/>
    <w:rsid w:val="00CA0442"/>
    <w:rsid w:val="00CA0501"/>
    <w:rsid w:val="00CA0543"/>
    <w:rsid w:val="00CA0620"/>
    <w:rsid w:val="00CA091C"/>
    <w:rsid w:val="00CA10FF"/>
    <w:rsid w:val="00CA1687"/>
    <w:rsid w:val="00CA1CC6"/>
    <w:rsid w:val="00CA1CFE"/>
    <w:rsid w:val="00CA1F19"/>
    <w:rsid w:val="00CA2191"/>
    <w:rsid w:val="00CA2E8F"/>
    <w:rsid w:val="00CA31D3"/>
    <w:rsid w:val="00CA3B4A"/>
    <w:rsid w:val="00CA3CA7"/>
    <w:rsid w:val="00CA3FCD"/>
    <w:rsid w:val="00CA4563"/>
    <w:rsid w:val="00CA47B5"/>
    <w:rsid w:val="00CA4867"/>
    <w:rsid w:val="00CA5334"/>
    <w:rsid w:val="00CA5B6C"/>
    <w:rsid w:val="00CA5E3F"/>
    <w:rsid w:val="00CA6556"/>
    <w:rsid w:val="00CA655C"/>
    <w:rsid w:val="00CA6C24"/>
    <w:rsid w:val="00CA7116"/>
    <w:rsid w:val="00CA771E"/>
    <w:rsid w:val="00CA7FC7"/>
    <w:rsid w:val="00CB0004"/>
    <w:rsid w:val="00CB0029"/>
    <w:rsid w:val="00CB0162"/>
    <w:rsid w:val="00CB1010"/>
    <w:rsid w:val="00CB1246"/>
    <w:rsid w:val="00CB139E"/>
    <w:rsid w:val="00CB1A1E"/>
    <w:rsid w:val="00CB1D80"/>
    <w:rsid w:val="00CB20C2"/>
    <w:rsid w:val="00CB2133"/>
    <w:rsid w:val="00CB24C0"/>
    <w:rsid w:val="00CB276F"/>
    <w:rsid w:val="00CB2798"/>
    <w:rsid w:val="00CB27B3"/>
    <w:rsid w:val="00CB2E32"/>
    <w:rsid w:val="00CB3A85"/>
    <w:rsid w:val="00CB3C38"/>
    <w:rsid w:val="00CB43CD"/>
    <w:rsid w:val="00CB441B"/>
    <w:rsid w:val="00CB4825"/>
    <w:rsid w:val="00CB48A2"/>
    <w:rsid w:val="00CB4CF3"/>
    <w:rsid w:val="00CB5A7D"/>
    <w:rsid w:val="00CB614F"/>
    <w:rsid w:val="00CB647B"/>
    <w:rsid w:val="00CB666D"/>
    <w:rsid w:val="00CB71DE"/>
    <w:rsid w:val="00CB72E8"/>
    <w:rsid w:val="00CB7487"/>
    <w:rsid w:val="00CB7A6A"/>
    <w:rsid w:val="00CB7EF8"/>
    <w:rsid w:val="00CC0094"/>
    <w:rsid w:val="00CC082C"/>
    <w:rsid w:val="00CC0911"/>
    <w:rsid w:val="00CC120A"/>
    <w:rsid w:val="00CC122A"/>
    <w:rsid w:val="00CC1316"/>
    <w:rsid w:val="00CC15C8"/>
    <w:rsid w:val="00CC18CA"/>
    <w:rsid w:val="00CC213D"/>
    <w:rsid w:val="00CC2348"/>
    <w:rsid w:val="00CC2354"/>
    <w:rsid w:val="00CC2563"/>
    <w:rsid w:val="00CC2C36"/>
    <w:rsid w:val="00CC2C67"/>
    <w:rsid w:val="00CC2FBA"/>
    <w:rsid w:val="00CC3463"/>
    <w:rsid w:val="00CC34F3"/>
    <w:rsid w:val="00CC3664"/>
    <w:rsid w:val="00CC37EB"/>
    <w:rsid w:val="00CC402F"/>
    <w:rsid w:val="00CC438F"/>
    <w:rsid w:val="00CC4457"/>
    <w:rsid w:val="00CC4592"/>
    <w:rsid w:val="00CC499B"/>
    <w:rsid w:val="00CC51D3"/>
    <w:rsid w:val="00CC5378"/>
    <w:rsid w:val="00CC5715"/>
    <w:rsid w:val="00CC57AE"/>
    <w:rsid w:val="00CC5BE1"/>
    <w:rsid w:val="00CC5E2D"/>
    <w:rsid w:val="00CC6540"/>
    <w:rsid w:val="00CC6A6F"/>
    <w:rsid w:val="00CC719C"/>
    <w:rsid w:val="00CC7534"/>
    <w:rsid w:val="00CC7583"/>
    <w:rsid w:val="00CD0351"/>
    <w:rsid w:val="00CD0941"/>
    <w:rsid w:val="00CD0CDD"/>
    <w:rsid w:val="00CD0E42"/>
    <w:rsid w:val="00CD0F0C"/>
    <w:rsid w:val="00CD1172"/>
    <w:rsid w:val="00CD19E8"/>
    <w:rsid w:val="00CD1AC7"/>
    <w:rsid w:val="00CD1CFA"/>
    <w:rsid w:val="00CD1EF8"/>
    <w:rsid w:val="00CD213B"/>
    <w:rsid w:val="00CD2718"/>
    <w:rsid w:val="00CD2800"/>
    <w:rsid w:val="00CD33C7"/>
    <w:rsid w:val="00CD34BC"/>
    <w:rsid w:val="00CD39A9"/>
    <w:rsid w:val="00CD3B77"/>
    <w:rsid w:val="00CD41F8"/>
    <w:rsid w:val="00CD51B8"/>
    <w:rsid w:val="00CD529E"/>
    <w:rsid w:val="00CD56EF"/>
    <w:rsid w:val="00CD5DFB"/>
    <w:rsid w:val="00CD5EF0"/>
    <w:rsid w:val="00CD68B8"/>
    <w:rsid w:val="00CD6DA6"/>
    <w:rsid w:val="00CD7FA3"/>
    <w:rsid w:val="00CE0145"/>
    <w:rsid w:val="00CE0192"/>
    <w:rsid w:val="00CE0A98"/>
    <w:rsid w:val="00CE0BD7"/>
    <w:rsid w:val="00CE0BDA"/>
    <w:rsid w:val="00CE1BE3"/>
    <w:rsid w:val="00CE27D0"/>
    <w:rsid w:val="00CE375F"/>
    <w:rsid w:val="00CE39A6"/>
    <w:rsid w:val="00CE3EA6"/>
    <w:rsid w:val="00CE472E"/>
    <w:rsid w:val="00CE53C7"/>
    <w:rsid w:val="00CE577D"/>
    <w:rsid w:val="00CE636B"/>
    <w:rsid w:val="00CE6478"/>
    <w:rsid w:val="00CE664F"/>
    <w:rsid w:val="00CE6680"/>
    <w:rsid w:val="00CE66B5"/>
    <w:rsid w:val="00CE6C2F"/>
    <w:rsid w:val="00CE6CA1"/>
    <w:rsid w:val="00CE6DA7"/>
    <w:rsid w:val="00CE74A2"/>
    <w:rsid w:val="00CE77BB"/>
    <w:rsid w:val="00CE7D89"/>
    <w:rsid w:val="00CF036B"/>
    <w:rsid w:val="00CF0826"/>
    <w:rsid w:val="00CF0906"/>
    <w:rsid w:val="00CF0B29"/>
    <w:rsid w:val="00CF0C2B"/>
    <w:rsid w:val="00CF0E55"/>
    <w:rsid w:val="00CF10DC"/>
    <w:rsid w:val="00CF15E4"/>
    <w:rsid w:val="00CF1D7E"/>
    <w:rsid w:val="00CF1F5E"/>
    <w:rsid w:val="00CF24BF"/>
    <w:rsid w:val="00CF2DC7"/>
    <w:rsid w:val="00CF3403"/>
    <w:rsid w:val="00CF3B45"/>
    <w:rsid w:val="00CF3EA9"/>
    <w:rsid w:val="00CF4927"/>
    <w:rsid w:val="00CF503B"/>
    <w:rsid w:val="00CF5322"/>
    <w:rsid w:val="00CF5641"/>
    <w:rsid w:val="00CF58B0"/>
    <w:rsid w:val="00CF5B93"/>
    <w:rsid w:val="00CF651C"/>
    <w:rsid w:val="00CF6651"/>
    <w:rsid w:val="00CF66D4"/>
    <w:rsid w:val="00CF6847"/>
    <w:rsid w:val="00CF6C4D"/>
    <w:rsid w:val="00CF6D07"/>
    <w:rsid w:val="00CF6D5D"/>
    <w:rsid w:val="00CF7260"/>
    <w:rsid w:val="00CF73D8"/>
    <w:rsid w:val="00CF7638"/>
    <w:rsid w:val="00CF7E6D"/>
    <w:rsid w:val="00CF7E7E"/>
    <w:rsid w:val="00D000DE"/>
    <w:rsid w:val="00D00188"/>
    <w:rsid w:val="00D0053A"/>
    <w:rsid w:val="00D006AD"/>
    <w:rsid w:val="00D006BB"/>
    <w:rsid w:val="00D006BD"/>
    <w:rsid w:val="00D00AC7"/>
    <w:rsid w:val="00D00C8F"/>
    <w:rsid w:val="00D00D84"/>
    <w:rsid w:val="00D01222"/>
    <w:rsid w:val="00D0188A"/>
    <w:rsid w:val="00D022B4"/>
    <w:rsid w:val="00D02A91"/>
    <w:rsid w:val="00D02DB7"/>
    <w:rsid w:val="00D02FE7"/>
    <w:rsid w:val="00D0335D"/>
    <w:rsid w:val="00D04046"/>
    <w:rsid w:val="00D0430E"/>
    <w:rsid w:val="00D047CA"/>
    <w:rsid w:val="00D04F19"/>
    <w:rsid w:val="00D05AFC"/>
    <w:rsid w:val="00D06324"/>
    <w:rsid w:val="00D063EE"/>
    <w:rsid w:val="00D06DA9"/>
    <w:rsid w:val="00D07395"/>
    <w:rsid w:val="00D07C55"/>
    <w:rsid w:val="00D07D6A"/>
    <w:rsid w:val="00D07E8C"/>
    <w:rsid w:val="00D1026E"/>
    <w:rsid w:val="00D102AD"/>
    <w:rsid w:val="00D10792"/>
    <w:rsid w:val="00D10B70"/>
    <w:rsid w:val="00D11178"/>
    <w:rsid w:val="00D11E21"/>
    <w:rsid w:val="00D11F08"/>
    <w:rsid w:val="00D12820"/>
    <w:rsid w:val="00D128E5"/>
    <w:rsid w:val="00D129B5"/>
    <w:rsid w:val="00D12A25"/>
    <w:rsid w:val="00D12A5F"/>
    <w:rsid w:val="00D12C0A"/>
    <w:rsid w:val="00D1320F"/>
    <w:rsid w:val="00D1382C"/>
    <w:rsid w:val="00D138B2"/>
    <w:rsid w:val="00D139B5"/>
    <w:rsid w:val="00D13B61"/>
    <w:rsid w:val="00D13DBD"/>
    <w:rsid w:val="00D14330"/>
    <w:rsid w:val="00D15D89"/>
    <w:rsid w:val="00D15E18"/>
    <w:rsid w:val="00D16141"/>
    <w:rsid w:val="00D161F1"/>
    <w:rsid w:val="00D16347"/>
    <w:rsid w:val="00D166A7"/>
    <w:rsid w:val="00D167AA"/>
    <w:rsid w:val="00D169FF"/>
    <w:rsid w:val="00D16D46"/>
    <w:rsid w:val="00D173F5"/>
    <w:rsid w:val="00D17760"/>
    <w:rsid w:val="00D17AF2"/>
    <w:rsid w:val="00D17C32"/>
    <w:rsid w:val="00D17D4B"/>
    <w:rsid w:val="00D17DB9"/>
    <w:rsid w:val="00D2006E"/>
    <w:rsid w:val="00D202FD"/>
    <w:rsid w:val="00D20E21"/>
    <w:rsid w:val="00D21551"/>
    <w:rsid w:val="00D21EBD"/>
    <w:rsid w:val="00D21F40"/>
    <w:rsid w:val="00D2223C"/>
    <w:rsid w:val="00D23D6B"/>
    <w:rsid w:val="00D24083"/>
    <w:rsid w:val="00D24865"/>
    <w:rsid w:val="00D248FC"/>
    <w:rsid w:val="00D25DE1"/>
    <w:rsid w:val="00D261E0"/>
    <w:rsid w:val="00D266A3"/>
    <w:rsid w:val="00D26C1E"/>
    <w:rsid w:val="00D27F4B"/>
    <w:rsid w:val="00D30632"/>
    <w:rsid w:val="00D30F93"/>
    <w:rsid w:val="00D30FDD"/>
    <w:rsid w:val="00D315DD"/>
    <w:rsid w:val="00D31DA4"/>
    <w:rsid w:val="00D3206F"/>
    <w:rsid w:val="00D320B8"/>
    <w:rsid w:val="00D32525"/>
    <w:rsid w:val="00D32ACD"/>
    <w:rsid w:val="00D32E5B"/>
    <w:rsid w:val="00D338EC"/>
    <w:rsid w:val="00D33C4C"/>
    <w:rsid w:val="00D34467"/>
    <w:rsid w:val="00D35563"/>
    <w:rsid w:val="00D35814"/>
    <w:rsid w:val="00D35952"/>
    <w:rsid w:val="00D35ECD"/>
    <w:rsid w:val="00D35FB2"/>
    <w:rsid w:val="00D36D13"/>
    <w:rsid w:val="00D373BA"/>
    <w:rsid w:val="00D37817"/>
    <w:rsid w:val="00D37AD1"/>
    <w:rsid w:val="00D37B7B"/>
    <w:rsid w:val="00D37EB6"/>
    <w:rsid w:val="00D37F33"/>
    <w:rsid w:val="00D4028D"/>
    <w:rsid w:val="00D40499"/>
    <w:rsid w:val="00D406CB"/>
    <w:rsid w:val="00D40C0C"/>
    <w:rsid w:val="00D410B1"/>
    <w:rsid w:val="00D42020"/>
    <w:rsid w:val="00D42434"/>
    <w:rsid w:val="00D4251D"/>
    <w:rsid w:val="00D42889"/>
    <w:rsid w:val="00D428F6"/>
    <w:rsid w:val="00D42B1F"/>
    <w:rsid w:val="00D42C5B"/>
    <w:rsid w:val="00D42CFA"/>
    <w:rsid w:val="00D42D99"/>
    <w:rsid w:val="00D430EB"/>
    <w:rsid w:val="00D431DA"/>
    <w:rsid w:val="00D4321A"/>
    <w:rsid w:val="00D4375A"/>
    <w:rsid w:val="00D43768"/>
    <w:rsid w:val="00D43982"/>
    <w:rsid w:val="00D43CC0"/>
    <w:rsid w:val="00D44901"/>
    <w:rsid w:val="00D44A48"/>
    <w:rsid w:val="00D44AE3"/>
    <w:rsid w:val="00D4533D"/>
    <w:rsid w:val="00D45785"/>
    <w:rsid w:val="00D45B36"/>
    <w:rsid w:val="00D46339"/>
    <w:rsid w:val="00D46E5B"/>
    <w:rsid w:val="00D473C9"/>
    <w:rsid w:val="00D47BB5"/>
    <w:rsid w:val="00D50260"/>
    <w:rsid w:val="00D50544"/>
    <w:rsid w:val="00D5076B"/>
    <w:rsid w:val="00D50831"/>
    <w:rsid w:val="00D519DC"/>
    <w:rsid w:val="00D51B39"/>
    <w:rsid w:val="00D51B9E"/>
    <w:rsid w:val="00D51D9B"/>
    <w:rsid w:val="00D52B0D"/>
    <w:rsid w:val="00D530A0"/>
    <w:rsid w:val="00D533B2"/>
    <w:rsid w:val="00D533F4"/>
    <w:rsid w:val="00D53477"/>
    <w:rsid w:val="00D53BD4"/>
    <w:rsid w:val="00D542C7"/>
    <w:rsid w:val="00D5494F"/>
    <w:rsid w:val="00D54A5A"/>
    <w:rsid w:val="00D54D76"/>
    <w:rsid w:val="00D54EB5"/>
    <w:rsid w:val="00D55A76"/>
    <w:rsid w:val="00D5601A"/>
    <w:rsid w:val="00D561DA"/>
    <w:rsid w:val="00D5644D"/>
    <w:rsid w:val="00D572A8"/>
    <w:rsid w:val="00D57F08"/>
    <w:rsid w:val="00D60160"/>
    <w:rsid w:val="00D6022C"/>
    <w:rsid w:val="00D60F0F"/>
    <w:rsid w:val="00D613E6"/>
    <w:rsid w:val="00D61447"/>
    <w:rsid w:val="00D61611"/>
    <w:rsid w:val="00D62014"/>
    <w:rsid w:val="00D6232C"/>
    <w:rsid w:val="00D62346"/>
    <w:rsid w:val="00D62494"/>
    <w:rsid w:val="00D62664"/>
    <w:rsid w:val="00D627C0"/>
    <w:rsid w:val="00D62A39"/>
    <w:rsid w:val="00D62D60"/>
    <w:rsid w:val="00D62EBB"/>
    <w:rsid w:val="00D6399E"/>
    <w:rsid w:val="00D63B10"/>
    <w:rsid w:val="00D63E47"/>
    <w:rsid w:val="00D6405F"/>
    <w:rsid w:val="00D6470F"/>
    <w:rsid w:val="00D647D9"/>
    <w:rsid w:val="00D648AD"/>
    <w:rsid w:val="00D653AF"/>
    <w:rsid w:val="00D660DB"/>
    <w:rsid w:val="00D66397"/>
    <w:rsid w:val="00D6650B"/>
    <w:rsid w:val="00D6665B"/>
    <w:rsid w:val="00D66FA4"/>
    <w:rsid w:val="00D67167"/>
    <w:rsid w:val="00D671DA"/>
    <w:rsid w:val="00D675A9"/>
    <w:rsid w:val="00D700A3"/>
    <w:rsid w:val="00D70B87"/>
    <w:rsid w:val="00D70C6D"/>
    <w:rsid w:val="00D71239"/>
    <w:rsid w:val="00D71854"/>
    <w:rsid w:val="00D71DA5"/>
    <w:rsid w:val="00D72186"/>
    <w:rsid w:val="00D72543"/>
    <w:rsid w:val="00D72724"/>
    <w:rsid w:val="00D7275D"/>
    <w:rsid w:val="00D729A6"/>
    <w:rsid w:val="00D7349D"/>
    <w:rsid w:val="00D737AF"/>
    <w:rsid w:val="00D73AED"/>
    <w:rsid w:val="00D7446E"/>
    <w:rsid w:val="00D74F68"/>
    <w:rsid w:val="00D75463"/>
    <w:rsid w:val="00D75686"/>
    <w:rsid w:val="00D75708"/>
    <w:rsid w:val="00D757B5"/>
    <w:rsid w:val="00D76505"/>
    <w:rsid w:val="00D76695"/>
    <w:rsid w:val="00D76713"/>
    <w:rsid w:val="00D76C6C"/>
    <w:rsid w:val="00D76DA1"/>
    <w:rsid w:val="00D77427"/>
    <w:rsid w:val="00D77766"/>
    <w:rsid w:val="00D8032C"/>
    <w:rsid w:val="00D80367"/>
    <w:rsid w:val="00D803D4"/>
    <w:rsid w:val="00D805E4"/>
    <w:rsid w:val="00D80810"/>
    <w:rsid w:val="00D80AF2"/>
    <w:rsid w:val="00D810B5"/>
    <w:rsid w:val="00D8138A"/>
    <w:rsid w:val="00D814B7"/>
    <w:rsid w:val="00D817EC"/>
    <w:rsid w:val="00D829CC"/>
    <w:rsid w:val="00D82DC0"/>
    <w:rsid w:val="00D8302C"/>
    <w:rsid w:val="00D831C9"/>
    <w:rsid w:val="00D83DFE"/>
    <w:rsid w:val="00D841D8"/>
    <w:rsid w:val="00D84552"/>
    <w:rsid w:val="00D8467E"/>
    <w:rsid w:val="00D8526A"/>
    <w:rsid w:val="00D857FF"/>
    <w:rsid w:val="00D85CF8"/>
    <w:rsid w:val="00D85F12"/>
    <w:rsid w:val="00D85FC8"/>
    <w:rsid w:val="00D8612F"/>
    <w:rsid w:val="00D86146"/>
    <w:rsid w:val="00D86320"/>
    <w:rsid w:val="00D868B6"/>
    <w:rsid w:val="00D86ECC"/>
    <w:rsid w:val="00D86FA1"/>
    <w:rsid w:val="00D8735D"/>
    <w:rsid w:val="00D9007B"/>
    <w:rsid w:val="00D901D2"/>
    <w:rsid w:val="00D90BBA"/>
    <w:rsid w:val="00D90E4B"/>
    <w:rsid w:val="00D91CA1"/>
    <w:rsid w:val="00D91D1D"/>
    <w:rsid w:val="00D92048"/>
    <w:rsid w:val="00D92478"/>
    <w:rsid w:val="00D92821"/>
    <w:rsid w:val="00D92877"/>
    <w:rsid w:val="00D928DD"/>
    <w:rsid w:val="00D92B86"/>
    <w:rsid w:val="00D9304E"/>
    <w:rsid w:val="00D93243"/>
    <w:rsid w:val="00D93903"/>
    <w:rsid w:val="00D93A42"/>
    <w:rsid w:val="00D93D15"/>
    <w:rsid w:val="00D93EAB"/>
    <w:rsid w:val="00D94024"/>
    <w:rsid w:val="00D94807"/>
    <w:rsid w:val="00D949C5"/>
    <w:rsid w:val="00D95195"/>
    <w:rsid w:val="00D95441"/>
    <w:rsid w:val="00D958C6"/>
    <w:rsid w:val="00D95929"/>
    <w:rsid w:val="00D9663B"/>
    <w:rsid w:val="00D969C8"/>
    <w:rsid w:val="00D9768D"/>
    <w:rsid w:val="00D977A3"/>
    <w:rsid w:val="00DA03EA"/>
    <w:rsid w:val="00DA0A4D"/>
    <w:rsid w:val="00DA0BE1"/>
    <w:rsid w:val="00DA0DBE"/>
    <w:rsid w:val="00DA14DB"/>
    <w:rsid w:val="00DA19CC"/>
    <w:rsid w:val="00DA1B9C"/>
    <w:rsid w:val="00DA1FB2"/>
    <w:rsid w:val="00DA2318"/>
    <w:rsid w:val="00DA3149"/>
    <w:rsid w:val="00DA31BE"/>
    <w:rsid w:val="00DA3347"/>
    <w:rsid w:val="00DA3F16"/>
    <w:rsid w:val="00DA402A"/>
    <w:rsid w:val="00DA49E7"/>
    <w:rsid w:val="00DA5024"/>
    <w:rsid w:val="00DA5494"/>
    <w:rsid w:val="00DA55FD"/>
    <w:rsid w:val="00DA5B98"/>
    <w:rsid w:val="00DA5BCD"/>
    <w:rsid w:val="00DA5CDB"/>
    <w:rsid w:val="00DA5EAE"/>
    <w:rsid w:val="00DA5EB8"/>
    <w:rsid w:val="00DA6170"/>
    <w:rsid w:val="00DA63FD"/>
    <w:rsid w:val="00DA6400"/>
    <w:rsid w:val="00DA6435"/>
    <w:rsid w:val="00DA67CA"/>
    <w:rsid w:val="00DA6BC4"/>
    <w:rsid w:val="00DA79A8"/>
    <w:rsid w:val="00DA7E85"/>
    <w:rsid w:val="00DB025B"/>
    <w:rsid w:val="00DB029D"/>
    <w:rsid w:val="00DB0757"/>
    <w:rsid w:val="00DB0CD2"/>
    <w:rsid w:val="00DB0D90"/>
    <w:rsid w:val="00DB0E87"/>
    <w:rsid w:val="00DB103E"/>
    <w:rsid w:val="00DB1056"/>
    <w:rsid w:val="00DB10FD"/>
    <w:rsid w:val="00DB2409"/>
    <w:rsid w:val="00DB24E8"/>
    <w:rsid w:val="00DB24EB"/>
    <w:rsid w:val="00DB2594"/>
    <w:rsid w:val="00DB33DC"/>
    <w:rsid w:val="00DB35C7"/>
    <w:rsid w:val="00DB39D2"/>
    <w:rsid w:val="00DB3AA2"/>
    <w:rsid w:val="00DB3BE1"/>
    <w:rsid w:val="00DB45C0"/>
    <w:rsid w:val="00DB4619"/>
    <w:rsid w:val="00DB4864"/>
    <w:rsid w:val="00DB4BF3"/>
    <w:rsid w:val="00DB4D57"/>
    <w:rsid w:val="00DB4F8C"/>
    <w:rsid w:val="00DB54E3"/>
    <w:rsid w:val="00DB54F0"/>
    <w:rsid w:val="00DB5B1E"/>
    <w:rsid w:val="00DB5C30"/>
    <w:rsid w:val="00DB5E8E"/>
    <w:rsid w:val="00DB65F4"/>
    <w:rsid w:val="00DB6A28"/>
    <w:rsid w:val="00DB6DAB"/>
    <w:rsid w:val="00DB7025"/>
    <w:rsid w:val="00DB7380"/>
    <w:rsid w:val="00DC032C"/>
    <w:rsid w:val="00DC08B8"/>
    <w:rsid w:val="00DC0BC5"/>
    <w:rsid w:val="00DC0EB8"/>
    <w:rsid w:val="00DC1026"/>
    <w:rsid w:val="00DC131D"/>
    <w:rsid w:val="00DC1738"/>
    <w:rsid w:val="00DC17EE"/>
    <w:rsid w:val="00DC1FFD"/>
    <w:rsid w:val="00DC2AE0"/>
    <w:rsid w:val="00DC3021"/>
    <w:rsid w:val="00DC33D6"/>
    <w:rsid w:val="00DC3990"/>
    <w:rsid w:val="00DC4361"/>
    <w:rsid w:val="00DC43A7"/>
    <w:rsid w:val="00DC445A"/>
    <w:rsid w:val="00DC47B6"/>
    <w:rsid w:val="00DC47F9"/>
    <w:rsid w:val="00DC4B14"/>
    <w:rsid w:val="00DC4C68"/>
    <w:rsid w:val="00DC5123"/>
    <w:rsid w:val="00DC5606"/>
    <w:rsid w:val="00DC5C27"/>
    <w:rsid w:val="00DC6314"/>
    <w:rsid w:val="00DC63F3"/>
    <w:rsid w:val="00DC704E"/>
    <w:rsid w:val="00DC7414"/>
    <w:rsid w:val="00DC76C8"/>
    <w:rsid w:val="00DC77E3"/>
    <w:rsid w:val="00DC7BED"/>
    <w:rsid w:val="00DD0604"/>
    <w:rsid w:val="00DD0C14"/>
    <w:rsid w:val="00DD15BF"/>
    <w:rsid w:val="00DD15E3"/>
    <w:rsid w:val="00DD163D"/>
    <w:rsid w:val="00DD1657"/>
    <w:rsid w:val="00DD19F7"/>
    <w:rsid w:val="00DD1E12"/>
    <w:rsid w:val="00DD258D"/>
    <w:rsid w:val="00DD34A0"/>
    <w:rsid w:val="00DD371A"/>
    <w:rsid w:val="00DD3CED"/>
    <w:rsid w:val="00DD41BF"/>
    <w:rsid w:val="00DD41CB"/>
    <w:rsid w:val="00DD41D4"/>
    <w:rsid w:val="00DD4249"/>
    <w:rsid w:val="00DD48C8"/>
    <w:rsid w:val="00DD4B14"/>
    <w:rsid w:val="00DD4B75"/>
    <w:rsid w:val="00DD510E"/>
    <w:rsid w:val="00DD5760"/>
    <w:rsid w:val="00DD5814"/>
    <w:rsid w:val="00DD5AEB"/>
    <w:rsid w:val="00DD5C94"/>
    <w:rsid w:val="00DD5E26"/>
    <w:rsid w:val="00DD60B2"/>
    <w:rsid w:val="00DD62E8"/>
    <w:rsid w:val="00DD6692"/>
    <w:rsid w:val="00DD6ADB"/>
    <w:rsid w:val="00DD6C75"/>
    <w:rsid w:val="00DD7206"/>
    <w:rsid w:val="00DD7BA5"/>
    <w:rsid w:val="00DD7CB7"/>
    <w:rsid w:val="00DD7DA3"/>
    <w:rsid w:val="00DE0236"/>
    <w:rsid w:val="00DE03C3"/>
    <w:rsid w:val="00DE06B0"/>
    <w:rsid w:val="00DE0F3B"/>
    <w:rsid w:val="00DE0FFB"/>
    <w:rsid w:val="00DE10BC"/>
    <w:rsid w:val="00DE194A"/>
    <w:rsid w:val="00DE1DF7"/>
    <w:rsid w:val="00DE2E14"/>
    <w:rsid w:val="00DE3593"/>
    <w:rsid w:val="00DE3648"/>
    <w:rsid w:val="00DE3E7A"/>
    <w:rsid w:val="00DE4061"/>
    <w:rsid w:val="00DE40AD"/>
    <w:rsid w:val="00DE4113"/>
    <w:rsid w:val="00DE4A9C"/>
    <w:rsid w:val="00DE4E9E"/>
    <w:rsid w:val="00DE4EB0"/>
    <w:rsid w:val="00DE548A"/>
    <w:rsid w:val="00DE5F2E"/>
    <w:rsid w:val="00DE62EA"/>
    <w:rsid w:val="00DE6830"/>
    <w:rsid w:val="00DE6E0D"/>
    <w:rsid w:val="00DE72E2"/>
    <w:rsid w:val="00DE771E"/>
    <w:rsid w:val="00DE7A1B"/>
    <w:rsid w:val="00DE7AB3"/>
    <w:rsid w:val="00DE7EE8"/>
    <w:rsid w:val="00DF0018"/>
    <w:rsid w:val="00DF015D"/>
    <w:rsid w:val="00DF0B71"/>
    <w:rsid w:val="00DF0E05"/>
    <w:rsid w:val="00DF103B"/>
    <w:rsid w:val="00DF113F"/>
    <w:rsid w:val="00DF12CA"/>
    <w:rsid w:val="00DF1A67"/>
    <w:rsid w:val="00DF2270"/>
    <w:rsid w:val="00DF262A"/>
    <w:rsid w:val="00DF26F7"/>
    <w:rsid w:val="00DF2A4E"/>
    <w:rsid w:val="00DF2C67"/>
    <w:rsid w:val="00DF30F3"/>
    <w:rsid w:val="00DF3309"/>
    <w:rsid w:val="00DF3A14"/>
    <w:rsid w:val="00DF3BE1"/>
    <w:rsid w:val="00DF3FA9"/>
    <w:rsid w:val="00DF417D"/>
    <w:rsid w:val="00DF46E6"/>
    <w:rsid w:val="00DF4BF5"/>
    <w:rsid w:val="00DF55B8"/>
    <w:rsid w:val="00DF5FDC"/>
    <w:rsid w:val="00DF66B2"/>
    <w:rsid w:val="00DF6D22"/>
    <w:rsid w:val="00DF6FCE"/>
    <w:rsid w:val="00DF704D"/>
    <w:rsid w:val="00DF70EE"/>
    <w:rsid w:val="00DF70F8"/>
    <w:rsid w:val="00DF767F"/>
    <w:rsid w:val="00DF7709"/>
    <w:rsid w:val="00DF7E73"/>
    <w:rsid w:val="00E00714"/>
    <w:rsid w:val="00E0137E"/>
    <w:rsid w:val="00E01A58"/>
    <w:rsid w:val="00E01B76"/>
    <w:rsid w:val="00E01CC2"/>
    <w:rsid w:val="00E01D14"/>
    <w:rsid w:val="00E02143"/>
    <w:rsid w:val="00E0250A"/>
    <w:rsid w:val="00E02B8D"/>
    <w:rsid w:val="00E02C4D"/>
    <w:rsid w:val="00E03201"/>
    <w:rsid w:val="00E03283"/>
    <w:rsid w:val="00E03377"/>
    <w:rsid w:val="00E03451"/>
    <w:rsid w:val="00E03634"/>
    <w:rsid w:val="00E03866"/>
    <w:rsid w:val="00E0397A"/>
    <w:rsid w:val="00E03E4A"/>
    <w:rsid w:val="00E03F27"/>
    <w:rsid w:val="00E0494E"/>
    <w:rsid w:val="00E0496D"/>
    <w:rsid w:val="00E051C5"/>
    <w:rsid w:val="00E051E7"/>
    <w:rsid w:val="00E052D7"/>
    <w:rsid w:val="00E0574C"/>
    <w:rsid w:val="00E05CA4"/>
    <w:rsid w:val="00E06967"/>
    <w:rsid w:val="00E06D40"/>
    <w:rsid w:val="00E071BB"/>
    <w:rsid w:val="00E102DE"/>
    <w:rsid w:val="00E10313"/>
    <w:rsid w:val="00E10718"/>
    <w:rsid w:val="00E108D0"/>
    <w:rsid w:val="00E10953"/>
    <w:rsid w:val="00E114C6"/>
    <w:rsid w:val="00E1187B"/>
    <w:rsid w:val="00E11B95"/>
    <w:rsid w:val="00E120EC"/>
    <w:rsid w:val="00E12979"/>
    <w:rsid w:val="00E12A66"/>
    <w:rsid w:val="00E12A97"/>
    <w:rsid w:val="00E12B41"/>
    <w:rsid w:val="00E12E82"/>
    <w:rsid w:val="00E12FD3"/>
    <w:rsid w:val="00E133FD"/>
    <w:rsid w:val="00E138E3"/>
    <w:rsid w:val="00E13CF1"/>
    <w:rsid w:val="00E13D69"/>
    <w:rsid w:val="00E14269"/>
    <w:rsid w:val="00E143CE"/>
    <w:rsid w:val="00E14601"/>
    <w:rsid w:val="00E1466C"/>
    <w:rsid w:val="00E148F1"/>
    <w:rsid w:val="00E14B66"/>
    <w:rsid w:val="00E14DB2"/>
    <w:rsid w:val="00E1520F"/>
    <w:rsid w:val="00E1635D"/>
    <w:rsid w:val="00E163F3"/>
    <w:rsid w:val="00E163F4"/>
    <w:rsid w:val="00E1726B"/>
    <w:rsid w:val="00E17591"/>
    <w:rsid w:val="00E17A7B"/>
    <w:rsid w:val="00E17E20"/>
    <w:rsid w:val="00E2010A"/>
    <w:rsid w:val="00E20177"/>
    <w:rsid w:val="00E201D9"/>
    <w:rsid w:val="00E2040D"/>
    <w:rsid w:val="00E2114F"/>
    <w:rsid w:val="00E2142B"/>
    <w:rsid w:val="00E21548"/>
    <w:rsid w:val="00E215EF"/>
    <w:rsid w:val="00E2188B"/>
    <w:rsid w:val="00E2249E"/>
    <w:rsid w:val="00E226B0"/>
    <w:rsid w:val="00E228AD"/>
    <w:rsid w:val="00E22C31"/>
    <w:rsid w:val="00E23292"/>
    <w:rsid w:val="00E2349A"/>
    <w:rsid w:val="00E23C88"/>
    <w:rsid w:val="00E23D0F"/>
    <w:rsid w:val="00E23FD5"/>
    <w:rsid w:val="00E24A93"/>
    <w:rsid w:val="00E24D31"/>
    <w:rsid w:val="00E24EFB"/>
    <w:rsid w:val="00E25107"/>
    <w:rsid w:val="00E25369"/>
    <w:rsid w:val="00E25500"/>
    <w:rsid w:val="00E2570F"/>
    <w:rsid w:val="00E25E1B"/>
    <w:rsid w:val="00E25E81"/>
    <w:rsid w:val="00E26153"/>
    <w:rsid w:val="00E263FC"/>
    <w:rsid w:val="00E26B6C"/>
    <w:rsid w:val="00E270C8"/>
    <w:rsid w:val="00E27609"/>
    <w:rsid w:val="00E27DC9"/>
    <w:rsid w:val="00E3054F"/>
    <w:rsid w:val="00E3093D"/>
    <w:rsid w:val="00E30DD3"/>
    <w:rsid w:val="00E310E4"/>
    <w:rsid w:val="00E316D0"/>
    <w:rsid w:val="00E31D0E"/>
    <w:rsid w:val="00E31E92"/>
    <w:rsid w:val="00E3220E"/>
    <w:rsid w:val="00E32324"/>
    <w:rsid w:val="00E327F4"/>
    <w:rsid w:val="00E33229"/>
    <w:rsid w:val="00E3379D"/>
    <w:rsid w:val="00E349F7"/>
    <w:rsid w:val="00E3528F"/>
    <w:rsid w:val="00E35339"/>
    <w:rsid w:val="00E357D1"/>
    <w:rsid w:val="00E357E0"/>
    <w:rsid w:val="00E35926"/>
    <w:rsid w:val="00E35E68"/>
    <w:rsid w:val="00E36423"/>
    <w:rsid w:val="00E3656C"/>
    <w:rsid w:val="00E3706D"/>
    <w:rsid w:val="00E37C87"/>
    <w:rsid w:val="00E37E9D"/>
    <w:rsid w:val="00E402E1"/>
    <w:rsid w:val="00E40424"/>
    <w:rsid w:val="00E407C6"/>
    <w:rsid w:val="00E4162C"/>
    <w:rsid w:val="00E4196E"/>
    <w:rsid w:val="00E41A56"/>
    <w:rsid w:val="00E42117"/>
    <w:rsid w:val="00E42127"/>
    <w:rsid w:val="00E427F1"/>
    <w:rsid w:val="00E42CB7"/>
    <w:rsid w:val="00E43373"/>
    <w:rsid w:val="00E434A3"/>
    <w:rsid w:val="00E43B05"/>
    <w:rsid w:val="00E43C7D"/>
    <w:rsid w:val="00E44714"/>
    <w:rsid w:val="00E44731"/>
    <w:rsid w:val="00E44757"/>
    <w:rsid w:val="00E44E92"/>
    <w:rsid w:val="00E4566D"/>
    <w:rsid w:val="00E45D10"/>
    <w:rsid w:val="00E461E7"/>
    <w:rsid w:val="00E46E62"/>
    <w:rsid w:val="00E46EE6"/>
    <w:rsid w:val="00E46F6C"/>
    <w:rsid w:val="00E471AE"/>
    <w:rsid w:val="00E47332"/>
    <w:rsid w:val="00E476C5"/>
    <w:rsid w:val="00E47A17"/>
    <w:rsid w:val="00E47AEB"/>
    <w:rsid w:val="00E47E21"/>
    <w:rsid w:val="00E47FBF"/>
    <w:rsid w:val="00E50243"/>
    <w:rsid w:val="00E50252"/>
    <w:rsid w:val="00E50D49"/>
    <w:rsid w:val="00E513F4"/>
    <w:rsid w:val="00E51D1B"/>
    <w:rsid w:val="00E52444"/>
    <w:rsid w:val="00E52645"/>
    <w:rsid w:val="00E529DD"/>
    <w:rsid w:val="00E52B38"/>
    <w:rsid w:val="00E53343"/>
    <w:rsid w:val="00E5376C"/>
    <w:rsid w:val="00E53DCC"/>
    <w:rsid w:val="00E54B82"/>
    <w:rsid w:val="00E54F61"/>
    <w:rsid w:val="00E55112"/>
    <w:rsid w:val="00E55686"/>
    <w:rsid w:val="00E56456"/>
    <w:rsid w:val="00E56641"/>
    <w:rsid w:val="00E5668A"/>
    <w:rsid w:val="00E56E3C"/>
    <w:rsid w:val="00E579F4"/>
    <w:rsid w:val="00E57A3A"/>
    <w:rsid w:val="00E600B8"/>
    <w:rsid w:val="00E6038D"/>
    <w:rsid w:val="00E60634"/>
    <w:rsid w:val="00E60788"/>
    <w:rsid w:val="00E60DAE"/>
    <w:rsid w:val="00E60DE9"/>
    <w:rsid w:val="00E60F7A"/>
    <w:rsid w:val="00E61CE1"/>
    <w:rsid w:val="00E61F34"/>
    <w:rsid w:val="00E61FFD"/>
    <w:rsid w:val="00E621A4"/>
    <w:rsid w:val="00E623AF"/>
    <w:rsid w:val="00E625B0"/>
    <w:rsid w:val="00E62C75"/>
    <w:rsid w:val="00E62E4D"/>
    <w:rsid w:val="00E63946"/>
    <w:rsid w:val="00E648A0"/>
    <w:rsid w:val="00E651CE"/>
    <w:rsid w:val="00E654E5"/>
    <w:rsid w:val="00E65633"/>
    <w:rsid w:val="00E65797"/>
    <w:rsid w:val="00E665BE"/>
    <w:rsid w:val="00E668CF"/>
    <w:rsid w:val="00E66B2D"/>
    <w:rsid w:val="00E674B2"/>
    <w:rsid w:val="00E6750C"/>
    <w:rsid w:val="00E6789E"/>
    <w:rsid w:val="00E67B1D"/>
    <w:rsid w:val="00E67DB9"/>
    <w:rsid w:val="00E67F32"/>
    <w:rsid w:val="00E701AA"/>
    <w:rsid w:val="00E70872"/>
    <w:rsid w:val="00E70BD2"/>
    <w:rsid w:val="00E70EBF"/>
    <w:rsid w:val="00E7103C"/>
    <w:rsid w:val="00E716F6"/>
    <w:rsid w:val="00E7197C"/>
    <w:rsid w:val="00E71DBD"/>
    <w:rsid w:val="00E72342"/>
    <w:rsid w:val="00E72617"/>
    <w:rsid w:val="00E72D96"/>
    <w:rsid w:val="00E732C2"/>
    <w:rsid w:val="00E73659"/>
    <w:rsid w:val="00E73793"/>
    <w:rsid w:val="00E738B9"/>
    <w:rsid w:val="00E73BC1"/>
    <w:rsid w:val="00E74123"/>
    <w:rsid w:val="00E7472B"/>
    <w:rsid w:val="00E74BA4"/>
    <w:rsid w:val="00E7517E"/>
    <w:rsid w:val="00E75283"/>
    <w:rsid w:val="00E75ADC"/>
    <w:rsid w:val="00E75CCB"/>
    <w:rsid w:val="00E75FB0"/>
    <w:rsid w:val="00E76549"/>
    <w:rsid w:val="00E767F6"/>
    <w:rsid w:val="00E7686D"/>
    <w:rsid w:val="00E8022F"/>
    <w:rsid w:val="00E80460"/>
    <w:rsid w:val="00E80636"/>
    <w:rsid w:val="00E8086F"/>
    <w:rsid w:val="00E80F97"/>
    <w:rsid w:val="00E81672"/>
    <w:rsid w:val="00E816D9"/>
    <w:rsid w:val="00E81AB7"/>
    <w:rsid w:val="00E81DE6"/>
    <w:rsid w:val="00E821FD"/>
    <w:rsid w:val="00E823EB"/>
    <w:rsid w:val="00E82775"/>
    <w:rsid w:val="00E82DE5"/>
    <w:rsid w:val="00E832C8"/>
    <w:rsid w:val="00E83ABD"/>
    <w:rsid w:val="00E8400C"/>
    <w:rsid w:val="00E84569"/>
    <w:rsid w:val="00E848DC"/>
    <w:rsid w:val="00E84987"/>
    <w:rsid w:val="00E854C8"/>
    <w:rsid w:val="00E85613"/>
    <w:rsid w:val="00E8693D"/>
    <w:rsid w:val="00E86B61"/>
    <w:rsid w:val="00E86F1E"/>
    <w:rsid w:val="00E86F90"/>
    <w:rsid w:val="00E86FF6"/>
    <w:rsid w:val="00E87946"/>
    <w:rsid w:val="00E87B52"/>
    <w:rsid w:val="00E87B67"/>
    <w:rsid w:val="00E901FB"/>
    <w:rsid w:val="00E915B6"/>
    <w:rsid w:val="00E9190F"/>
    <w:rsid w:val="00E91EA2"/>
    <w:rsid w:val="00E922EE"/>
    <w:rsid w:val="00E928CA"/>
    <w:rsid w:val="00E92EA3"/>
    <w:rsid w:val="00E93DEA"/>
    <w:rsid w:val="00E9418D"/>
    <w:rsid w:val="00E94478"/>
    <w:rsid w:val="00E94781"/>
    <w:rsid w:val="00E947F3"/>
    <w:rsid w:val="00E949F3"/>
    <w:rsid w:val="00E94DBD"/>
    <w:rsid w:val="00E950EE"/>
    <w:rsid w:val="00E953A1"/>
    <w:rsid w:val="00E95417"/>
    <w:rsid w:val="00E95815"/>
    <w:rsid w:val="00E95C8F"/>
    <w:rsid w:val="00E960D2"/>
    <w:rsid w:val="00E96404"/>
    <w:rsid w:val="00E9667C"/>
    <w:rsid w:val="00E96740"/>
    <w:rsid w:val="00E96C13"/>
    <w:rsid w:val="00E96DE6"/>
    <w:rsid w:val="00E976BC"/>
    <w:rsid w:val="00E97761"/>
    <w:rsid w:val="00E977E7"/>
    <w:rsid w:val="00E97E79"/>
    <w:rsid w:val="00E97EAD"/>
    <w:rsid w:val="00EA00BF"/>
    <w:rsid w:val="00EA073B"/>
    <w:rsid w:val="00EA0824"/>
    <w:rsid w:val="00EA09B6"/>
    <w:rsid w:val="00EA16F9"/>
    <w:rsid w:val="00EA1DB6"/>
    <w:rsid w:val="00EA2326"/>
    <w:rsid w:val="00EA266F"/>
    <w:rsid w:val="00EA2B97"/>
    <w:rsid w:val="00EA3378"/>
    <w:rsid w:val="00EA33CF"/>
    <w:rsid w:val="00EA347B"/>
    <w:rsid w:val="00EA38D7"/>
    <w:rsid w:val="00EA4819"/>
    <w:rsid w:val="00EA4850"/>
    <w:rsid w:val="00EA4952"/>
    <w:rsid w:val="00EA4EC6"/>
    <w:rsid w:val="00EA4EE2"/>
    <w:rsid w:val="00EA53B1"/>
    <w:rsid w:val="00EA54AE"/>
    <w:rsid w:val="00EA56B3"/>
    <w:rsid w:val="00EA57D3"/>
    <w:rsid w:val="00EA59BB"/>
    <w:rsid w:val="00EA5B59"/>
    <w:rsid w:val="00EA5D86"/>
    <w:rsid w:val="00EA613B"/>
    <w:rsid w:val="00EA62E4"/>
    <w:rsid w:val="00EA68F9"/>
    <w:rsid w:val="00EA6BE9"/>
    <w:rsid w:val="00EA77F7"/>
    <w:rsid w:val="00EA7907"/>
    <w:rsid w:val="00EA7A77"/>
    <w:rsid w:val="00EA7EB1"/>
    <w:rsid w:val="00EB065C"/>
    <w:rsid w:val="00EB096B"/>
    <w:rsid w:val="00EB0C7F"/>
    <w:rsid w:val="00EB12E6"/>
    <w:rsid w:val="00EB14D6"/>
    <w:rsid w:val="00EB154C"/>
    <w:rsid w:val="00EB19CC"/>
    <w:rsid w:val="00EB20A1"/>
    <w:rsid w:val="00EB258D"/>
    <w:rsid w:val="00EB2775"/>
    <w:rsid w:val="00EB281D"/>
    <w:rsid w:val="00EB31EA"/>
    <w:rsid w:val="00EB3628"/>
    <w:rsid w:val="00EB36D6"/>
    <w:rsid w:val="00EB3EBB"/>
    <w:rsid w:val="00EB3EEE"/>
    <w:rsid w:val="00EB3FBF"/>
    <w:rsid w:val="00EB4572"/>
    <w:rsid w:val="00EB46C9"/>
    <w:rsid w:val="00EB4C48"/>
    <w:rsid w:val="00EB4D7E"/>
    <w:rsid w:val="00EB4EB1"/>
    <w:rsid w:val="00EB542D"/>
    <w:rsid w:val="00EB54AA"/>
    <w:rsid w:val="00EB58AD"/>
    <w:rsid w:val="00EB5BD1"/>
    <w:rsid w:val="00EB5C8B"/>
    <w:rsid w:val="00EB60F1"/>
    <w:rsid w:val="00EB6467"/>
    <w:rsid w:val="00EB777D"/>
    <w:rsid w:val="00EB7832"/>
    <w:rsid w:val="00EB78B8"/>
    <w:rsid w:val="00EB7A06"/>
    <w:rsid w:val="00EB7C18"/>
    <w:rsid w:val="00EB7D1D"/>
    <w:rsid w:val="00EB7E6A"/>
    <w:rsid w:val="00EC030E"/>
    <w:rsid w:val="00EC036F"/>
    <w:rsid w:val="00EC09E0"/>
    <w:rsid w:val="00EC0B96"/>
    <w:rsid w:val="00EC1948"/>
    <w:rsid w:val="00EC1D02"/>
    <w:rsid w:val="00EC233C"/>
    <w:rsid w:val="00EC2559"/>
    <w:rsid w:val="00EC28A3"/>
    <w:rsid w:val="00EC2AA6"/>
    <w:rsid w:val="00EC347B"/>
    <w:rsid w:val="00EC34E5"/>
    <w:rsid w:val="00EC4157"/>
    <w:rsid w:val="00EC4253"/>
    <w:rsid w:val="00EC4395"/>
    <w:rsid w:val="00EC4424"/>
    <w:rsid w:val="00EC46F3"/>
    <w:rsid w:val="00EC46F6"/>
    <w:rsid w:val="00EC4941"/>
    <w:rsid w:val="00EC590A"/>
    <w:rsid w:val="00EC5B6B"/>
    <w:rsid w:val="00EC61E4"/>
    <w:rsid w:val="00EC6644"/>
    <w:rsid w:val="00EC666A"/>
    <w:rsid w:val="00EC6DDF"/>
    <w:rsid w:val="00EC73A6"/>
    <w:rsid w:val="00EC776F"/>
    <w:rsid w:val="00EC786F"/>
    <w:rsid w:val="00EC7A3A"/>
    <w:rsid w:val="00EC7B1B"/>
    <w:rsid w:val="00EC7F28"/>
    <w:rsid w:val="00ED05EE"/>
    <w:rsid w:val="00ED0829"/>
    <w:rsid w:val="00ED08B6"/>
    <w:rsid w:val="00ED143D"/>
    <w:rsid w:val="00ED15F0"/>
    <w:rsid w:val="00ED187A"/>
    <w:rsid w:val="00ED2136"/>
    <w:rsid w:val="00ED2458"/>
    <w:rsid w:val="00ED26E2"/>
    <w:rsid w:val="00ED2A8F"/>
    <w:rsid w:val="00ED2C84"/>
    <w:rsid w:val="00ED2D1D"/>
    <w:rsid w:val="00ED2EE2"/>
    <w:rsid w:val="00ED3297"/>
    <w:rsid w:val="00ED3510"/>
    <w:rsid w:val="00ED383F"/>
    <w:rsid w:val="00ED3C90"/>
    <w:rsid w:val="00ED3E95"/>
    <w:rsid w:val="00ED412E"/>
    <w:rsid w:val="00ED470D"/>
    <w:rsid w:val="00ED47BB"/>
    <w:rsid w:val="00ED4FB5"/>
    <w:rsid w:val="00ED50BE"/>
    <w:rsid w:val="00ED55BC"/>
    <w:rsid w:val="00ED5D39"/>
    <w:rsid w:val="00ED6ACD"/>
    <w:rsid w:val="00ED6C93"/>
    <w:rsid w:val="00ED6ED5"/>
    <w:rsid w:val="00ED7258"/>
    <w:rsid w:val="00ED72F8"/>
    <w:rsid w:val="00ED7E8A"/>
    <w:rsid w:val="00EE00E0"/>
    <w:rsid w:val="00EE0358"/>
    <w:rsid w:val="00EE0368"/>
    <w:rsid w:val="00EE0E59"/>
    <w:rsid w:val="00EE1357"/>
    <w:rsid w:val="00EE19F6"/>
    <w:rsid w:val="00EE1C50"/>
    <w:rsid w:val="00EE20E3"/>
    <w:rsid w:val="00EE276C"/>
    <w:rsid w:val="00EE2F99"/>
    <w:rsid w:val="00EE31AB"/>
    <w:rsid w:val="00EE334F"/>
    <w:rsid w:val="00EE33E3"/>
    <w:rsid w:val="00EE41AC"/>
    <w:rsid w:val="00EE43EC"/>
    <w:rsid w:val="00EE442D"/>
    <w:rsid w:val="00EE4571"/>
    <w:rsid w:val="00EE4BBF"/>
    <w:rsid w:val="00EE516B"/>
    <w:rsid w:val="00EE60AD"/>
    <w:rsid w:val="00EE631C"/>
    <w:rsid w:val="00EE766D"/>
    <w:rsid w:val="00EE76AD"/>
    <w:rsid w:val="00EE7817"/>
    <w:rsid w:val="00EE7BE0"/>
    <w:rsid w:val="00EF0202"/>
    <w:rsid w:val="00EF0264"/>
    <w:rsid w:val="00EF0390"/>
    <w:rsid w:val="00EF05C3"/>
    <w:rsid w:val="00EF0727"/>
    <w:rsid w:val="00EF0754"/>
    <w:rsid w:val="00EF0764"/>
    <w:rsid w:val="00EF07D4"/>
    <w:rsid w:val="00EF095B"/>
    <w:rsid w:val="00EF0ACD"/>
    <w:rsid w:val="00EF1240"/>
    <w:rsid w:val="00EF165E"/>
    <w:rsid w:val="00EF16A7"/>
    <w:rsid w:val="00EF18CC"/>
    <w:rsid w:val="00EF25FE"/>
    <w:rsid w:val="00EF2792"/>
    <w:rsid w:val="00EF2F61"/>
    <w:rsid w:val="00EF3180"/>
    <w:rsid w:val="00EF364A"/>
    <w:rsid w:val="00EF368E"/>
    <w:rsid w:val="00EF3793"/>
    <w:rsid w:val="00EF39DB"/>
    <w:rsid w:val="00EF3C0A"/>
    <w:rsid w:val="00EF4B91"/>
    <w:rsid w:val="00EF4E7C"/>
    <w:rsid w:val="00EF553D"/>
    <w:rsid w:val="00EF5682"/>
    <w:rsid w:val="00EF571D"/>
    <w:rsid w:val="00EF59E3"/>
    <w:rsid w:val="00EF59F5"/>
    <w:rsid w:val="00EF5DDA"/>
    <w:rsid w:val="00EF602D"/>
    <w:rsid w:val="00EF62FB"/>
    <w:rsid w:val="00EF6377"/>
    <w:rsid w:val="00EF667C"/>
    <w:rsid w:val="00EF6774"/>
    <w:rsid w:val="00EF6974"/>
    <w:rsid w:val="00EF6A8F"/>
    <w:rsid w:val="00EF7397"/>
    <w:rsid w:val="00EF7601"/>
    <w:rsid w:val="00EF766A"/>
    <w:rsid w:val="00EF767D"/>
    <w:rsid w:val="00EF799C"/>
    <w:rsid w:val="00EF79C0"/>
    <w:rsid w:val="00EF7DE3"/>
    <w:rsid w:val="00F003DF"/>
    <w:rsid w:val="00F0057D"/>
    <w:rsid w:val="00F00838"/>
    <w:rsid w:val="00F00F84"/>
    <w:rsid w:val="00F0109C"/>
    <w:rsid w:val="00F0138B"/>
    <w:rsid w:val="00F0198F"/>
    <w:rsid w:val="00F01A88"/>
    <w:rsid w:val="00F02C6E"/>
    <w:rsid w:val="00F02CD7"/>
    <w:rsid w:val="00F02ECA"/>
    <w:rsid w:val="00F02F18"/>
    <w:rsid w:val="00F0317F"/>
    <w:rsid w:val="00F03710"/>
    <w:rsid w:val="00F03B9E"/>
    <w:rsid w:val="00F04292"/>
    <w:rsid w:val="00F043A6"/>
    <w:rsid w:val="00F0443B"/>
    <w:rsid w:val="00F0447A"/>
    <w:rsid w:val="00F047FB"/>
    <w:rsid w:val="00F04996"/>
    <w:rsid w:val="00F04B75"/>
    <w:rsid w:val="00F04CD5"/>
    <w:rsid w:val="00F04CE7"/>
    <w:rsid w:val="00F04D73"/>
    <w:rsid w:val="00F05301"/>
    <w:rsid w:val="00F054F8"/>
    <w:rsid w:val="00F05BAA"/>
    <w:rsid w:val="00F05DF7"/>
    <w:rsid w:val="00F068B7"/>
    <w:rsid w:val="00F06F65"/>
    <w:rsid w:val="00F07106"/>
    <w:rsid w:val="00F07258"/>
    <w:rsid w:val="00F075B6"/>
    <w:rsid w:val="00F07646"/>
    <w:rsid w:val="00F07B6A"/>
    <w:rsid w:val="00F07C97"/>
    <w:rsid w:val="00F102C4"/>
    <w:rsid w:val="00F107DA"/>
    <w:rsid w:val="00F119DD"/>
    <w:rsid w:val="00F11E3D"/>
    <w:rsid w:val="00F1255B"/>
    <w:rsid w:val="00F12567"/>
    <w:rsid w:val="00F12617"/>
    <w:rsid w:val="00F12BCF"/>
    <w:rsid w:val="00F12F67"/>
    <w:rsid w:val="00F13112"/>
    <w:rsid w:val="00F133D5"/>
    <w:rsid w:val="00F13BFE"/>
    <w:rsid w:val="00F141F6"/>
    <w:rsid w:val="00F1492F"/>
    <w:rsid w:val="00F159FE"/>
    <w:rsid w:val="00F160B3"/>
    <w:rsid w:val="00F162DE"/>
    <w:rsid w:val="00F16F9B"/>
    <w:rsid w:val="00F17DAE"/>
    <w:rsid w:val="00F20564"/>
    <w:rsid w:val="00F2078F"/>
    <w:rsid w:val="00F20968"/>
    <w:rsid w:val="00F20A27"/>
    <w:rsid w:val="00F20C9E"/>
    <w:rsid w:val="00F20E47"/>
    <w:rsid w:val="00F214C2"/>
    <w:rsid w:val="00F21D82"/>
    <w:rsid w:val="00F21E08"/>
    <w:rsid w:val="00F22153"/>
    <w:rsid w:val="00F22341"/>
    <w:rsid w:val="00F227C7"/>
    <w:rsid w:val="00F22B18"/>
    <w:rsid w:val="00F22B77"/>
    <w:rsid w:val="00F22D17"/>
    <w:rsid w:val="00F22D89"/>
    <w:rsid w:val="00F22DEE"/>
    <w:rsid w:val="00F233A6"/>
    <w:rsid w:val="00F233FF"/>
    <w:rsid w:val="00F23607"/>
    <w:rsid w:val="00F238FE"/>
    <w:rsid w:val="00F239AC"/>
    <w:rsid w:val="00F23EA1"/>
    <w:rsid w:val="00F240D1"/>
    <w:rsid w:val="00F24350"/>
    <w:rsid w:val="00F24585"/>
    <w:rsid w:val="00F24C30"/>
    <w:rsid w:val="00F25097"/>
    <w:rsid w:val="00F250E9"/>
    <w:rsid w:val="00F25147"/>
    <w:rsid w:val="00F25226"/>
    <w:rsid w:val="00F2530F"/>
    <w:rsid w:val="00F2540C"/>
    <w:rsid w:val="00F254F0"/>
    <w:rsid w:val="00F2555C"/>
    <w:rsid w:val="00F2559B"/>
    <w:rsid w:val="00F255B7"/>
    <w:rsid w:val="00F25A6D"/>
    <w:rsid w:val="00F25C25"/>
    <w:rsid w:val="00F25DF8"/>
    <w:rsid w:val="00F25F41"/>
    <w:rsid w:val="00F25F8D"/>
    <w:rsid w:val="00F261BA"/>
    <w:rsid w:val="00F26699"/>
    <w:rsid w:val="00F267B7"/>
    <w:rsid w:val="00F26CF3"/>
    <w:rsid w:val="00F26E5D"/>
    <w:rsid w:val="00F3068D"/>
    <w:rsid w:val="00F30691"/>
    <w:rsid w:val="00F30ABE"/>
    <w:rsid w:val="00F30D15"/>
    <w:rsid w:val="00F30D7C"/>
    <w:rsid w:val="00F31852"/>
    <w:rsid w:val="00F318FF"/>
    <w:rsid w:val="00F31B27"/>
    <w:rsid w:val="00F31CDC"/>
    <w:rsid w:val="00F31E6F"/>
    <w:rsid w:val="00F3231F"/>
    <w:rsid w:val="00F3245B"/>
    <w:rsid w:val="00F32AE6"/>
    <w:rsid w:val="00F32C37"/>
    <w:rsid w:val="00F33AA7"/>
    <w:rsid w:val="00F33C67"/>
    <w:rsid w:val="00F33F0E"/>
    <w:rsid w:val="00F349A5"/>
    <w:rsid w:val="00F35439"/>
    <w:rsid w:val="00F35808"/>
    <w:rsid w:val="00F35C61"/>
    <w:rsid w:val="00F35C86"/>
    <w:rsid w:val="00F3686B"/>
    <w:rsid w:val="00F36DC2"/>
    <w:rsid w:val="00F3739C"/>
    <w:rsid w:val="00F374D0"/>
    <w:rsid w:val="00F374FA"/>
    <w:rsid w:val="00F3782D"/>
    <w:rsid w:val="00F40119"/>
    <w:rsid w:val="00F40B20"/>
    <w:rsid w:val="00F40FAA"/>
    <w:rsid w:val="00F410E7"/>
    <w:rsid w:val="00F412CE"/>
    <w:rsid w:val="00F41AF8"/>
    <w:rsid w:val="00F41DF3"/>
    <w:rsid w:val="00F426EB"/>
    <w:rsid w:val="00F42757"/>
    <w:rsid w:val="00F429E2"/>
    <w:rsid w:val="00F431DA"/>
    <w:rsid w:val="00F43288"/>
    <w:rsid w:val="00F4341D"/>
    <w:rsid w:val="00F43720"/>
    <w:rsid w:val="00F438BF"/>
    <w:rsid w:val="00F4408D"/>
    <w:rsid w:val="00F4444A"/>
    <w:rsid w:val="00F448D3"/>
    <w:rsid w:val="00F448D8"/>
    <w:rsid w:val="00F45453"/>
    <w:rsid w:val="00F45490"/>
    <w:rsid w:val="00F45C2C"/>
    <w:rsid w:val="00F4640B"/>
    <w:rsid w:val="00F4648A"/>
    <w:rsid w:val="00F466B0"/>
    <w:rsid w:val="00F468FE"/>
    <w:rsid w:val="00F46A41"/>
    <w:rsid w:val="00F46EDE"/>
    <w:rsid w:val="00F47073"/>
    <w:rsid w:val="00F473A4"/>
    <w:rsid w:val="00F50410"/>
    <w:rsid w:val="00F50903"/>
    <w:rsid w:val="00F509D2"/>
    <w:rsid w:val="00F50EC6"/>
    <w:rsid w:val="00F511AF"/>
    <w:rsid w:val="00F511D4"/>
    <w:rsid w:val="00F512AB"/>
    <w:rsid w:val="00F51740"/>
    <w:rsid w:val="00F5191B"/>
    <w:rsid w:val="00F519DB"/>
    <w:rsid w:val="00F51AF8"/>
    <w:rsid w:val="00F5295E"/>
    <w:rsid w:val="00F52C37"/>
    <w:rsid w:val="00F532E0"/>
    <w:rsid w:val="00F5357C"/>
    <w:rsid w:val="00F536BC"/>
    <w:rsid w:val="00F537A7"/>
    <w:rsid w:val="00F538F3"/>
    <w:rsid w:val="00F53C6F"/>
    <w:rsid w:val="00F53CD4"/>
    <w:rsid w:val="00F53CEF"/>
    <w:rsid w:val="00F53ED3"/>
    <w:rsid w:val="00F54016"/>
    <w:rsid w:val="00F540A4"/>
    <w:rsid w:val="00F54102"/>
    <w:rsid w:val="00F54474"/>
    <w:rsid w:val="00F544E3"/>
    <w:rsid w:val="00F54510"/>
    <w:rsid w:val="00F54553"/>
    <w:rsid w:val="00F5470F"/>
    <w:rsid w:val="00F54750"/>
    <w:rsid w:val="00F54884"/>
    <w:rsid w:val="00F54976"/>
    <w:rsid w:val="00F54A47"/>
    <w:rsid w:val="00F54CC9"/>
    <w:rsid w:val="00F550FB"/>
    <w:rsid w:val="00F553D6"/>
    <w:rsid w:val="00F556E4"/>
    <w:rsid w:val="00F55872"/>
    <w:rsid w:val="00F558AB"/>
    <w:rsid w:val="00F55ACE"/>
    <w:rsid w:val="00F564AB"/>
    <w:rsid w:val="00F566D4"/>
    <w:rsid w:val="00F56707"/>
    <w:rsid w:val="00F56AFD"/>
    <w:rsid w:val="00F56E53"/>
    <w:rsid w:val="00F56EFC"/>
    <w:rsid w:val="00F5787A"/>
    <w:rsid w:val="00F5792C"/>
    <w:rsid w:val="00F57B9F"/>
    <w:rsid w:val="00F57FD5"/>
    <w:rsid w:val="00F603D5"/>
    <w:rsid w:val="00F60733"/>
    <w:rsid w:val="00F61166"/>
    <w:rsid w:val="00F61845"/>
    <w:rsid w:val="00F62230"/>
    <w:rsid w:val="00F6230A"/>
    <w:rsid w:val="00F627BB"/>
    <w:rsid w:val="00F62DB6"/>
    <w:rsid w:val="00F62FF2"/>
    <w:rsid w:val="00F6302A"/>
    <w:rsid w:val="00F633F7"/>
    <w:rsid w:val="00F63F4A"/>
    <w:rsid w:val="00F64481"/>
    <w:rsid w:val="00F6455D"/>
    <w:rsid w:val="00F64BF1"/>
    <w:rsid w:val="00F64D71"/>
    <w:rsid w:val="00F64E5A"/>
    <w:rsid w:val="00F64F78"/>
    <w:rsid w:val="00F6535E"/>
    <w:rsid w:val="00F655F4"/>
    <w:rsid w:val="00F6592B"/>
    <w:rsid w:val="00F66AAE"/>
    <w:rsid w:val="00F66BFC"/>
    <w:rsid w:val="00F66F01"/>
    <w:rsid w:val="00F67402"/>
    <w:rsid w:val="00F676EC"/>
    <w:rsid w:val="00F678C8"/>
    <w:rsid w:val="00F678E5"/>
    <w:rsid w:val="00F67D8B"/>
    <w:rsid w:val="00F70E7D"/>
    <w:rsid w:val="00F712D1"/>
    <w:rsid w:val="00F712FC"/>
    <w:rsid w:val="00F71564"/>
    <w:rsid w:val="00F71851"/>
    <w:rsid w:val="00F724BB"/>
    <w:rsid w:val="00F726F7"/>
    <w:rsid w:val="00F72922"/>
    <w:rsid w:val="00F7320D"/>
    <w:rsid w:val="00F739DA"/>
    <w:rsid w:val="00F739E4"/>
    <w:rsid w:val="00F7423F"/>
    <w:rsid w:val="00F743C6"/>
    <w:rsid w:val="00F7483B"/>
    <w:rsid w:val="00F748B5"/>
    <w:rsid w:val="00F7516F"/>
    <w:rsid w:val="00F753ED"/>
    <w:rsid w:val="00F7542B"/>
    <w:rsid w:val="00F75B55"/>
    <w:rsid w:val="00F75B9A"/>
    <w:rsid w:val="00F75F0E"/>
    <w:rsid w:val="00F760F8"/>
    <w:rsid w:val="00F76433"/>
    <w:rsid w:val="00F764E6"/>
    <w:rsid w:val="00F76D44"/>
    <w:rsid w:val="00F77AA3"/>
    <w:rsid w:val="00F77AB6"/>
    <w:rsid w:val="00F77B30"/>
    <w:rsid w:val="00F77C8C"/>
    <w:rsid w:val="00F77D1D"/>
    <w:rsid w:val="00F77E8E"/>
    <w:rsid w:val="00F80071"/>
    <w:rsid w:val="00F80DD1"/>
    <w:rsid w:val="00F80F24"/>
    <w:rsid w:val="00F8147F"/>
    <w:rsid w:val="00F824B8"/>
    <w:rsid w:val="00F82542"/>
    <w:rsid w:val="00F827F5"/>
    <w:rsid w:val="00F830BE"/>
    <w:rsid w:val="00F83294"/>
    <w:rsid w:val="00F8386A"/>
    <w:rsid w:val="00F83BF2"/>
    <w:rsid w:val="00F83E37"/>
    <w:rsid w:val="00F83F5C"/>
    <w:rsid w:val="00F841DC"/>
    <w:rsid w:val="00F843A5"/>
    <w:rsid w:val="00F844D9"/>
    <w:rsid w:val="00F84ADB"/>
    <w:rsid w:val="00F851A1"/>
    <w:rsid w:val="00F852C9"/>
    <w:rsid w:val="00F857C4"/>
    <w:rsid w:val="00F85877"/>
    <w:rsid w:val="00F85D7F"/>
    <w:rsid w:val="00F86DC9"/>
    <w:rsid w:val="00F873F0"/>
    <w:rsid w:val="00F901DA"/>
    <w:rsid w:val="00F903A6"/>
    <w:rsid w:val="00F90636"/>
    <w:rsid w:val="00F90F66"/>
    <w:rsid w:val="00F90F81"/>
    <w:rsid w:val="00F9105D"/>
    <w:rsid w:val="00F915C8"/>
    <w:rsid w:val="00F915FF"/>
    <w:rsid w:val="00F918A9"/>
    <w:rsid w:val="00F91920"/>
    <w:rsid w:val="00F9213F"/>
    <w:rsid w:val="00F9262A"/>
    <w:rsid w:val="00F92865"/>
    <w:rsid w:val="00F92A23"/>
    <w:rsid w:val="00F92A64"/>
    <w:rsid w:val="00F93C17"/>
    <w:rsid w:val="00F94152"/>
    <w:rsid w:val="00F94663"/>
    <w:rsid w:val="00F94759"/>
    <w:rsid w:val="00F94778"/>
    <w:rsid w:val="00F94BA4"/>
    <w:rsid w:val="00F94C3D"/>
    <w:rsid w:val="00F94D5B"/>
    <w:rsid w:val="00F94F6E"/>
    <w:rsid w:val="00F94FE3"/>
    <w:rsid w:val="00F95148"/>
    <w:rsid w:val="00F96539"/>
    <w:rsid w:val="00F967FA"/>
    <w:rsid w:val="00F96844"/>
    <w:rsid w:val="00F972A2"/>
    <w:rsid w:val="00F97399"/>
    <w:rsid w:val="00F978EA"/>
    <w:rsid w:val="00F97F5C"/>
    <w:rsid w:val="00FA0533"/>
    <w:rsid w:val="00FA054E"/>
    <w:rsid w:val="00FA0B0D"/>
    <w:rsid w:val="00FA0F5D"/>
    <w:rsid w:val="00FA1084"/>
    <w:rsid w:val="00FA149E"/>
    <w:rsid w:val="00FA19C9"/>
    <w:rsid w:val="00FA1ACE"/>
    <w:rsid w:val="00FA1AFB"/>
    <w:rsid w:val="00FA1B26"/>
    <w:rsid w:val="00FA1D32"/>
    <w:rsid w:val="00FA31B0"/>
    <w:rsid w:val="00FA3301"/>
    <w:rsid w:val="00FA38C3"/>
    <w:rsid w:val="00FA3A8B"/>
    <w:rsid w:val="00FA416E"/>
    <w:rsid w:val="00FA4AB6"/>
    <w:rsid w:val="00FA4C3C"/>
    <w:rsid w:val="00FA4D54"/>
    <w:rsid w:val="00FA4FA9"/>
    <w:rsid w:val="00FA56DB"/>
    <w:rsid w:val="00FA6204"/>
    <w:rsid w:val="00FA6473"/>
    <w:rsid w:val="00FA65E6"/>
    <w:rsid w:val="00FA6B1B"/>
    <w:rsid w:val="00FA6B3E"/>
    <w:rsid w:val="00FA71B1"/>
    <w:rsid w:val="00FA760A"/>
    <w:rsid w:val="00FB0A9E"/>
    <w:rsid w:val="00FB0C0A"/>
    <w:rsid w:val="00FB0D70"/>
    <w:rsid w:val="00FB0E14"/>
    <w:rsid w:val="00FB0EB0"/>
    <w:rsid w:val="00FB1A7F"/>
    <w:rsid w:val="00FB1EAD"/>
    <w:rsid w:val="00FB2E03"/>
    <w:rsid w:val="00FB31DE"/>
    <w:rsid w:val="00FB327A"/>
    <w:rsid w:val="00FB3876"/>
    <w:rsid w:val="00FB3E61"/>
    <w:rsid w:val="00FB4165"/>
    <w:rsid w:val="00FB4329"/>
    <w:rsid w:val="00FB4456"/>
    <w:rsid w:val="00FB4C5F"/>
    <w:rsid w:val="00FB4D03"/>
    <w:rsid w:val="00FB4DA8"/>
    <w:rsid w:val="00FB555E"/>
    <w:rsid w:val="00FB5BC3"/>
    <w:rsid w:val="00FB5D21"/>
    <w:rsid w:val="00FB5F8F"/>
    <w:rsid w:val="00FB5F9A"/>
    <w:rsid w:val="00FB6026"/>
    <w:rsid w:val="00FB68A2"/>
    <w:rsid w:val="00FB6CF8"/>
    <w:rsid w:val="00FB6D59"/>
    <w:rsid w:val="00FB7021"/>
    <w:rsid w:val="00FB731D"/>
    <w:rsid w:val="00FB74E7"/>
    <w:rsid w:val="00FB7619"/>
    <w:rsid w:val="00FB7A65"/>
    <w:rsid w:val="00FB7AF2"/>
    <w:rsid w:val="00FB7B42"/>
    <w:rsid w:val="00FB7B6A"/>
    <w:rsid w:val="00FB7B6E"/>
    <w:rsid w:val="00FB7C2F"/>
    <w:rsid w:val="00FC00FA"/>
    <w:rsid w:val="00FC02D3"/>
    <w:rsid w:val="00FC0D67"/>
    <w:rsid w:val="00FC0FBA"/>
    <w:rsid w:val="00FC12C7"/>
    <w:rsid w:val="00FC18A7"/>
    <w:rsid w:val="00FC1B1D"/>
    <w:rsid w:val="00FC1FF5"/>
    <w:rsid w:val="00FC2074"/>
    <w:rsid w:val="00FC27FE"/>
    <w:rsid w:val="00FC2CCE"/>
    <w:rsid w:val="00FC3257"/>
    <w:rsid w:val="00FC326F"/>
    <w:rsid w:val="00FC343F"/>
    <w:rsid w:val="00FC3983"/>
    <w:rsid w:val="00FC3EC1"/>
    <w:rsid w:val="00FC44EA"/>
    <w:rsid w:val="00FC46C9"/>
    <w:rsid w:val="00FC48EC"/>
    <w:rsid w:val="00FC56DC"/>
    <w:rsid w:val="00FC5872"/>
    <w:rsid w:val="00FC5D33"/>
    <w:rsid w:val="00FC5E2A"/>
    <w:rsid w:val="00FC6283"/>
    <w:rsid w:val="00FC6B5D"/>
    <w:rsid w:val="00FC6C10"/>
    <w:rsid w:val="00FC707C"/>
    <w:rsid w:val="00FC7084"/>
    <w:rsid w:val="00FC70E4"/>
    <w:rsid w:val="00FC74FF"/>
    <w:rsid w:val="00FC7A5B"/>
    <w:rsid w:val="00FC7EC2"/>
    <w:rsid w:val="00FD01D0"/>
    <w:rsid w:val="00FD0331"/>
    <w:rsid w:val="00FD0741"/>
    <w:rsid w:val="00FD0795"/>
    <w:rsid w:val="00FD08C6"/>
    <w:rsid w:val="00FD0A35"/>
    <w:rsid w:val="00FD0AD6"/>
    <w:rsid w:val="00FD0BBC"/>
    <w:rsid w:val="00FD1750"/>
    <w:rsid w:val="00FD1A46"/>
    <w:rsid w:val="00FD1A72"/>
    <w:rsid w:val="00FD2457"/>
    <w:rsid w:val="00FD27A5"/>
    <w:rsid w:val="00FD284E"/>
    <w:rsid w:val="00FD28D2"/>
    <w:rsid w:val="00FD2DBC"/>
    <w:rsid w:val="00FD2F8A"/>
    <w:rsid w:val="00FD32BD"/>
    <w:rsid w:val="00FD3379"/>
    <w:rsid w:val="00FD3D9A"/>
    <w:rsid w:val="00FD4952"/>
    <w:rsid w:val="00FD4BFE"/>
    <w:rsid w:val="00FD52BD"/>
    <w:rsid w:val="00FD53A4"/>
    <w:rsid w:val="00FD59A5"/>
    <w:rsid w:val="00FD5BF5"/>
    <w:rsid w:val="00FD653E"/>
    <w:rsid w:val="00FD6630"/>
    <w:rsid w:val="00FD6968"/>
    <w:rsid w:val="00FD6C15"/>
    <w:rsid w:val="00FD7A92"/>
    <w:rsid w:val="00FE0970"/>
    <w:rsid w:val="00FE0C07"/>
    <w:rsid w:val="00FE0EE0"/>
    <w:rsid w:val="00FE1123"/>
    <w:rsid w:val="00FE16F0"/>
    <w:rsid w:val="00FE1A73"/>
    <w:rsid w:val="00FE1AA4"/>
    <w:rsid w:val="00FE276E"/>
    <w:rsid w:val="00FE2970"/>
    <w:rsid w:val="00FE29EF"/>
    <w:rsid w:val="00FE2B02"/>
    <w:rsid w:val="00FE2CF6"/>
    <w:rsid w:val="00FE2D45"/>
    <w:rsid w:val="00FE2E25"/>
    <w:rsid w:val="00FE33DD"/>
    <w:rsid w:val="00FE375C"/>
    <w:rsid w:val="00FE4162"/>
    <w:rsid w:val="00FE41D4"/>
    <w:rsid w:val="00FE45E5"/>
    <w:rsid w:val="00FE487D"/>
    <w:rsid w:val="00FE5038"/>
    <w:rsid w:val="00FE5CFE"/>
    <w:rsid w:val="00FE6575"/>
    <w:rsid w:val="00FE6749"/>
    <w:rsid w:val="00FE6CEC"/>
    <w:rsid w:val="00FE78B5"/>
    <w:rsid w:val="00FE7AC9"/>
    <w:rsid w:val="00FE7EEC"/>
    <w:rsid w:val="00FF02E7"/>
    <w:rsid w:val="00FF049E"/>
    <w:rsid w:val="00FF055E"/>
    <w:rsid w:val="00FF0A05"/>
    <w:rsid w:val="00FF0DCA"/>
    <w:rsid w:val="00FF1475"/>
    <w:rsid w:val="00FF19DE"/>
    <w:rsid w:val="00FF1B00"/>
    <w:rsid w:val="00FF2774"/>
    <w:rsid w:val="00FF28CB"/>
    <w:rsid w:val="00FF29EE"/>
    <w:rsid w:val="00FF3C24"/>
    <w:rsid w:val="00FF3D68"/>
    <w:rsid w:val="00FF3D94"/>
    <w:rsid w:val="00FF41E1"/>
    <w:rsid w:val="00FF4A4C"/>
    <w:rsid w:val="00FF4F39"/>
    <w:rsid w:val="00FF514E"/>
    <w:rsid w:val="00FF5AA8"/>
    <w:rsid w:val="00FF5EEE"/>
    <w:rsid w:val="00FF6211"/>
    <w:rsid w:val="00FF6261"/>
    <w:rsid w:val="00FF6386"/>
    <w:rsid w:val="00FF6560"/>
    <w:rsid w:val="00FF6C26"/>
    <w:rsid w:val="00FF701A"/>
    <w:rsid w:val="00FF75BA"/>
    <w:rsid w:val="00FF7ADB"/>
    <w:rsid w:val="00FF7C00"/>
    <w:rsid w:val="00FF7CE9"/>
    <w:rsid w:val="033C450E"/>
    <w:rsid w:val="05DF47F7"/>
    <w:rsid w:val="245944DE"/>
    <w:rsid w:val="257A1895"/>
    <w:rsid w:val="2C4171CA"/>
    <w:rsid w:val="522211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F4BBBF"/>
  <w15:docId w15:val="{9F8B064D-8F2C-43D7-B3DA-28BDB6F203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PH" w:eastAsia="en-PH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spacing w:after="200" w:line="276" w:lineRule="auto"/>
    </w:pPr>
    <w:rPr>
      <w:rFonts w:ascii="Calibri" w:eastAsia="Calibri" w:hAnsi="Calibri" w:cs="Calibri"/>
      <w:sz w:val="22"/>
      <w:szCs w:val="22"/>
    </w:rPr>
  </w:style>
  <w:style w:type="paragraph" w:styleId="Heading1">
    <w:name w:val="heading 1"/>
    <w:basedOn w:val="Normal"/>
    <w:next w:val="Normal"/>
    <w:qFormat/>
    <w:pPr>
      <w:widowControl/>
      <w:spacing w:before="100" w:after="100" w:line="240" w:lineRule="auto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7Char">
    <w:name w:val="Heading 7 Char"/>
    <w:basedOn w:val="DefaultParagraphFont"/>
    <w:link w:val="Heading7"/>
    <w:uiPriority w:val="9"/>
    <w:semiHidden/>
    <w:qFormat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paragraph" w:styleId="BalloonText">
    <w:name w:val="Balloon Text"/>
    <w:basedOn w:val="Normal"/>
    <w:link w:val="BalloonTextChar"/>
    <w:uiPriority w:val="99"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widowControl/>
      <w:spacing w:after="0" w:line="240" w:lineRule="auto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Pr>
      <w:rFonts w:asciiTheme="minorHAnsi" w:eastAsiaTheme="minorHAnsi" w:hAnsiTheme="minorHAnsi" w:cstheme="minorBidi"/>
      <w:sz w:val="20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qFormat/>
  </w:style>
  <w:style w:type="paragraph" w:styleId="NormalWeb">
    <w:name w:val="Normal (Web)"/>
    <w:basedOn w:val="Normal"/>
    <w:uiPriority w:val="99"/>
    <w:unhideWhenUsed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0563C1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styleId="Hyperlink">
    <w:name w:val="Hyperlink"/>
    <w:basedOn w:val="DefaultParagraphFont"/>
    <w:uiPriority w:val="99"/>
    <w:unhideWhenUsed/>
    <w:qFormat/>
    <w:rPr>
      <w:color w:val="0563C1"/>
      <w:u w:val="single"/>
    </w:rPr>
  </w:style>
  <w:style w:type="table" w:styleId="TableGrid">
    <w:name w:val="Table Grid"/>
    <w:basedOn w:val="TableNormal"/>
    <w:uiPriority w:val="59"/>
    <w:qFormat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3">
    <w:name w:val="213"/>
    <w:basedOn w:val="TableNormal"/>
    <w:tblPr>
      <w:tblCellMar>
        <w:left w:w="115" w:type="dxa"/>
        <w:right w:w="115" w:type="dxa"/>
      </w:tblCellMar>
    </w:tblPr>
  </w:style>
  <w:style w:type="table" w:customStyle="1" w:styleId="212">
    <w:name w:val="212"/>
    <w:basedOn w:val="TableNormal"/>
    <w:tblPr>
      <w:tblCellMar>
        <w:left w:w="115" w:type="dxa"/>
        <w:right w:w="115" w:type="dxa"/>
      </w:tblCellMar>
    </w:tblPr>
  </w:style>
  <w:style w:type="table" w:customStyle="1" w:styleId="211">
    <w:name w:val="211"/>
    <w:basedOn w:val="TableNormal"/>
    <w:qFormat/>
    <w:tblPr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210">
    <w:name w:val="210"/>
    <w:basedOn w:val="TableNormal"/>
    <w:tblPr>
      <w:tblCellMar>
        <w:top w:w="15" w:type="dxa"/>
        <w:left w:w="15" w:type="dxa"/>
        <w:bottom w:w="15" w:type="dxa"/>
        <w:right w:w="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NoSpacing1">
    <w:name w:val="No Spacing1"/>
    <w:link w:val="NoSpacingChar"/>
    <w:uiPriority w:val="1"/>
    <w:qFormat/>
    <w:pPr>
      <w:spacing w:after="0" w:line="240" w:lineRule="auto"/>
    </w:pPr>
    <w:rPr>
      <w:rFonts w:ascii="Calibri" w:hAnsi="Calibri"/>
      <w:sz w:val="22"/>
      <w:szCs w:val="22"/>
      <w:lang w:val="en-US"/>
    </w:rPr>
  </w:style>
  <w:style w:type="character" w:customStyle="1" w:styleId="NoSpacingChar">
    <w:name w:val="No Spacing Char"/>
    <w:link w:val="NoSpacing1"/>
    <w:uiPriority w:val="1"/>
    <w:qFormat/>
    <w:rPr>
      <w:rFonts w:eastAsia="SimSun" w:cs="Times New Roman"/>
      <w:lang w:val="en-US" w:eastAsia="en-US"/>
    </w:rPr>
  </w:style>
  <w:style w:type="paragraph" w:customStyle="1" w:styleId="m6794652266622014926gmail-msonormal">
    <w:name w:val="m_6794652266622014926gmail-msonormal"/>
    <w:basedOn w:val="Normal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6794652266622014926gmail-nospacing1">
    <w:name w:val="m_6794652266622014926gmail-nospacing1"/>
    <w:basedOn w:val="Normal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209">
    <w:name w:val="209"/>
    <w:basedOn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08">
    <w:name w:val="208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7">
    <w:name w:val="207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6">
    <w:name w:val="206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5">
    <w:name w:val="205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4">
    <w:name w:val="204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3">
    <w:name w:val="203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2">
    <w:name w:val="202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1">
    <w:name w:val="201"/>
    <w:basedOn w:val="TableNormal"/>
    <w:tblPr>
      <w:tblCellMar>
        <w:left w:w="115" w:type="dxa"/>
        <w:right w:w="115" w:type="dxa"/>
      </w:tblCellMar>
    </w:tblPr>
  </w:style>
  <w:style w:type="table" w:customStyle="1" w:styleId="200">
    <w:name w:val="200"/>
    <w:basedOn w:val="TableNormal"/>
    <w:qFormat/>
    <w:tblPr>
      <w:tblCellMar>
        <w:left w:w="115" w:type="dxa"/>
        <w:right w:w="115" w:type="dxa"/>
      </w:tblCellMar>
    </w:tblPr>
  </w:style>
  <w:style w:type="paragraph" w:customStyle="1" w:styleId="ListParagraph1">
    <w:name w:val="List Paragraph1"/>
    <w:basedOn w:val="Normal"/>
    <w:uiPriority w:val="34"/>
    <w:qFormat/>
    <w:pPr>
      <w:ind w:left="720"/>
      <w:contextualSpacing/>
    </w:pPr>
    <w:rPr>
      <w:lang w:val="en-US" w:eastAsia="zh-CN"/>
    </w:rPr>
  </w:style>
  <w:style w:type="paragraph" w:styleId="NoSpacing">
    <w:name w:val="No Spacing"/>
    <w:uiPriority w:val="1"/>
    <w:qFormat/>
    <w:pPr>
      <w:spacing w:after="0" w:line="240" w:lineRule="auto"/>
    </w:pPr>
    <w:rPr>
      <w:rFonts w:asciiTheme="minorHAnsi" w:eastAsiaTheme="minorHAnsi" w:hAnsiTheme="minorHAnsi" w:cstheme="minorBidi"/>
      <w:sz w:val="22"/>
      <w:szCs w:val="22"/>
      <w:lang w:val="en-US"/>
    </w:rPr>
  </w:style>
  <w:style w:type="paragraph" w:customStyle="1" w:styleId="Default">
    <w:name w:val="Default"/>
    <w:qFormat/>
    <w:pPr>
      <w:autoSpaceDE w:val="0"/>
      <w:autoSpaceDN w:val="0"/>
      <w:adjustRightInd w:val="0"/>
      <w:spacing w:after="0" w:line="240" w:lineRule="auto"/>
    </w:pPr>
    <w:rPr>
      <w:rFonts w:eastAsia="Times New Roman"/>
      <w:color w:val="000000"/>
      <w:sz w:val="24"/>
      <w:szCs w:val="24"/>
      <w:lang w:val="en-US"/>
    </w:rPr>
  </w:style>
  <w:style w:type="table" w:customStyle="1" w:styleId="199">
    <w:name w:val="199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8">
    <w:name w:val="19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7">
    <w:name w:val="19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6">
    <w:name w:val="196"/>
    <w:basedOn w:val="TableNormal"/>
    <w:qFormat/>
    <w:tblPr>
      <w:tblCellMar>
        <w:left w:w="0" w:type="dxa"/>
        <w:right w:w="0" w:type="dxa"/>
      </w:tblCellMar>
    </w:tblPr>
  </w:style>
  <w:style w:type="table" w:customStyle="1" w:styleId="195">
    <w:name w:val="19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4">
    <w:name w:val="194"/>
    <w:basedOn w:val="TableNormal"/>
    <w:tblPr>
      <w:tblCellMar>
        <w:left w:w="115" w:type="dxa"/>
        <w:right w:w="115" w:type="dxa"/>
      </w:tblCellMar>
    </w:tblPr>
  </w:style>
  <w:style w:type="table" w:customStyle="1" w:styleId="193">
    <w:name w:val="193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2">
    <w:name w:val="192"/>
    <w:basedOn w:val="TableNormal"/>
    <w:tblPr>
      <w:tblCellMar>
        <w:left w:w="115" w:type="dxa"/>
        <w:right w:w="115" w:type="dxa"/>
      </w:tblCellMar>
    </w:tblPr>
  </w:style>
  <w:style w:type="table" w:customStyle="1" w:styleId="191">
    <w:name w:val="19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0">
    <w:name w:val="19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9">
    <w:name w:val="189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8">
    <w:name w:val="18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7">
    <w:name w:val="18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6">
    <w:name w:val="186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85">
    <w:name w:val="185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4">
    <w:name w:val="184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3">
    <w:name w:val="183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2">
    <w:name w:val="182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1">
    <w:name w:val="181"/>
    <w:basedOn w:val="TableNormal"/>
    <w:tblPr>
      <w:tblCellMar>
        <w:left w:w="115" w:type="dxa"/>
        <w:right w:w="115" w:type="dxa"/>
      </w:tblCellMar>
    </w:tblPr>
  </w:style>
  <w:style w:type="table" w:customStyle="1" w:styleId="180">
    <w:name w:val="18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9">
    <w:name w:val="179"/>
    <w:basedOn w:val="TableNormal"/>
    <w:tblPr>
      <w:tblCellMar>
        <w:left w:w="115" w:type="dxa"/>
        <w:right w:w="115" w:type="dxa"/>
      </w:tblCellMar>
    </w:tblPr>
  </w:style>
  <w:style w:type="table" w:customStyle="1" w:styleId="178">
    <w:name w:val="17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7">
    <w:name w:val="17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6">
    <w:name w:val="17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5">
    <w:name w:val="17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4">
    <w:name w:val="174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table" w:customStyle="1" w:styleId="173">
    <w:name w:val="173"/>
    <w:basedOn w:val="TableNormal"/>
    <w:qFormat/>
    <w:tblPr>
      <w:tblCellMar>
        <w:left w:w="0" w:type="dxa"/>
        <w:right w:w="0" w:type="dxa"/>
      </w:tblCellMar>
    </w:tblPr>
  </w:style>
  <w:style w:type="table" w:customStyle="1" w:styleId="172">
    <w:name w:val="17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1">
    <w:name w:val="17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0">
    <w:name w:val="170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9">
    <w:name w:val="16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8">
    <w:name w:val="16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7">
    <w:name w:val="16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6">
    <w:name w:val="16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5">
    <w:name w:val="16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4">
    <w:name w:val="16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3">
    <w:name w:val="16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2">
    <w:name w:val="162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1">
    <w:name w:val="16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0">
    <w:name w:val="16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9">
    <w:name w:val="15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8">
    <w:name w:val="15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7">
    <w:name w:val="15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6">
    <w:name w:val="15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5">
    <w:name w:val="15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4">
    <w:name w:val="15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3">
    <w:name w:val="153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2">
    <w:name w:val="15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1">
    <w:name w:val="15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0">
    <w:name w:val="15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9">
    <w:name w:val="14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8">
    <w:name w:val="148"/>
    <w:basedOn w:val="TableNormal"/>
    <w:qFormat/>
    <w:tblPr>
      <w:tblCellMar>
        <w:left w:w="0" w:type="dxa"/>
        <w:right w:w="0" w:type="dxa"/>
      </w:tblCellMar>
    </w:tblPr>
  </w:style>
  <w:style w:type="table" w:customStyle="1" w:styleId="147">
    <w:name w:val="147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46">
    <w:name w:val="14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5">
    <w:name w:val="14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4">
    <w:name w:val="14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3">
    <w:name w:val="14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2">
    <w:name w:val="14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1">
    <w:name w:val="14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0">
    <w:name w:val="14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9">
    <w:name w:val="13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8">
    <w:name w:val="13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7">
    <w:name w:val="13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6">
    <w:name w:val="13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5">
    <w:name w:val="13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4">
    <w:name w:val="13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3">
    <w:name w:val="13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2">
    <w:name w:val="13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1">
    <w:name w:val="13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0">
    <w:name w:val="13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9">
    <w:name w:val="12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8">
    <w:name w:val="12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7">
    <w:name w:val="12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6">
    <w:name w:val="12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5">
    <w:name w:val="12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4">
    <w:name w:val="12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3">
    <w:name w:val="12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2">
    <w:name w:val="122"/>
    <w:basedOn w:val="TableNormal"/>
    <w:qFormat/>
    <w:tblPr>
      <w:tblCellMar>
        <w:left w:w="0" w:type="dxa"/>
        <w:right w:w="0" w:type="dxa"/>
      </w:tblCellMar>
    </w:tblPr>
  </w:style>
  <w:style w:type="table" w:customStyle="1" w:styleId="121">
    <w:name w:val="12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0">
    <w:name w:val="12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9">
    <w:name w:val="11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8">
    <w:name w:val="11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7">
    <w:name w:val="11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6">
    <w:name w:val="11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5">
    <w:name w:val="11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4">
    <w:name w:val="11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3">
    <w:name w:val="11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2">
    <w:name w:val="11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1">
    <w:name w:val="11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0">
    <w:name w:val="11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9">
    <w:name w:val="10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8">
    <w:name w:val="10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7">
    <w:name w:val="10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6">
    <w:name w:val="10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5">
    <w:name w:val="10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4">
    <w:name w:val="10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3">
    <w:name w:val="10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2">
    <w:name w:val="10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1">
    <w:name w:val="10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0">
    <w:name w:val="10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9">
    <w:name w:val="9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8">
    <w:name w:val="9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7">
    <w:name w:val="9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6">
    <w:name w:val="9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5">
    <w:name w:val="95"/>
    <w:basedOn w:val="TableNormal"/>
    <w:qFormat/>
    <w:tblPr>
      <w:tblCellMar>
        <w:left w:w="0" w:type="dxa"/>
        <w:right w:w="0" w:type="dxa"/>
      </w:tblCellMar>
    </w:tblPr>
  </w:style>
  <w:style w:type="table" w:customStyle="1" w:styleId="94">
    <w:name w:val="9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3">
    <w:name w:val="9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2">
    <w:name w:val="9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1">
    <w:name w:val="9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0">
    <w:name w:val="9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9">
    <w:name w:val="8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8">
    <w:name w:val="88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7">
    <w:name w:val="8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6">
    <w:name w:val="86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5">
    <w:name w:val="8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4">
    <w:name w:val="8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3">
    <w:name w:val="8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2">
    <w:name w:val="8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1">
    <w:name w:val="8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0">
    <w:name w:val="8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9">
    <w:name w:val="7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8">
    <w:name w:val="7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7">
    <w:name w:val="7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6">
    <w:name w:val="7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5">
    <w:name w:val="7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4">
    <w:name w:val="7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3">
    <w:name w:val="7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2">
    <w:name w:val="7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1">
    <w:name w:val="7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0">
    <w:name w:val="7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font5">
    <w:name w:val="font5"/>
    <w:basedOn w:val="Normal"/>
    <w:qFormat/>
    <w:pPr>
      <w:widowControl/>
      <w:spacing w:before="100" w:beforeAutospacing="1" w:after="100" w:afterAutospacing="1" w:line="240" w:lineRule="auto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3">
    <w:name w:val="xl6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BFBFBF" w:fill="BFBFB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4">
    <w:name w:val="xl6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5">
    <w:name w:val="xl6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66">
    <w:name w:val="xl6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7">
    <w:name w:val="xl6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68">
    <w:name w:val="xl68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69">
    <w:name w:val="xl6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0">
    <w:name w:val="xl7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71">
    <w:name w:val="xl7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72">
    <w:name w:val="xl7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73">
    <w:name w:val="xl7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74">
    <w:name w:val="xl74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color w:val="000000"/>
      <w:sz w:val="20"/>
      <w:szCs w:val="20"/>
    </w:rPr>
  </w:style>
  <w:style w:type="paragraph" w:customStyle="1" w:styleId="xl75">
    <w:name w:val="xl7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76">
    <w:name w:val="xl76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7">
    <w:name w:val="xl7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8">
    <w:name w:val="xl7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79">
    <w:name w:val="xl7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0">
    <w:name w:val="xl8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1">
    <w:name w:val="xl8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2">
    <w:name w:val="xl82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3">
    <w:name w:val="xl8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84">
    <w:name w:val="xl8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85">
    <w:name w:val="xl85"/>
    <w:basedOn w:val="Normal"/>
    <w:qFormat/>
    <w:pPr>
      <w:widowControl/>
      <w:pBdr>
        <w:top w:val="single" w:sz="4" w:space="0" w:color="000000"/>
        <w:lef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6">
    <w:name w:val="xl86"/>
    <w:basedOn w:val="Normal"/>
    <w:qFormat/>
    <w:pPr>
      <w:widowControl/>
      <w:pBdr>
        <w:top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7">
    <w:name w:val="xl8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88">
    <w:name w:val="xl8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9">
    <w:name w:val="xl8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90">
    <w:name w:val="xl90"/>
    <w:basedOn w:val="Normal"/>
    <w:qFormat/>
    <w:pPr>
      <w:widowControl/>
      <w:pBdr>
        <w:top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1">
    <w:name w:val="xl91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2">
    <w:name w:val="xl92"/>
    <w:basedOn w:val="Normal"/>
    <w:qFormat/>
    <w:pPr>
      <w:widowControl/>
      <w:pBdr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3">
    <w:name w:val="xl93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4">
    <w:name w:val="xl94"/>
    <w:basedOn w:val="Normal"/>
    <w:qFormat/>
    <w:pPr>
      <w:widowControl/>
      <w:pBdr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5">
    <w:name w:val="xl95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6">
    <w:name w:val="xl9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7">
    <w:name w:val="xl9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8">
    <w:name w:val="xl9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9">
    <w:name w:val="xl9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0">
    <w:name w:val="xl10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1">
    <w:name w:val="xl10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2">
    <w:name w:val="xl10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3">
    <w:name w:val="xl10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04">
    <w:name w:val="xl10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B2B2B2" w:fill="B2B2B2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5">
    <w:name w:val="xl10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6">
    <w:name w:val="xl10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7">
    <w:name w:val="xl10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08">
    <w:name w:val="xl10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09">
    <w:name w:val="xl109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0">
    <w:name w:val="xl110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1">
    <w:name w:val="xl111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12">
    <w:name w:val="xl112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13">
    <w:name w:val="xl11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4">
    <w:name w:val="xl11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5">
    <w:name w:val="xl11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6">
    <w:name w:val="xl11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7">
    <w:name w:val="xl11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595959" w:fill="595959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8">
    <w:name w:val="xl118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9">
    <w:name w:val="xl11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20">
    <w:name w:val="xl12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21">
    <w:name w:val="xl12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22">
    <w:name w:val="xl122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3">
    <w:name w:val="xl123"/>
    <w:basedOn w:val="Normal"/>
    <w:qFormat/>
    <w:pPr>
      <w:widowControl/>
      <w:pBdr>
        <w:left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4">
    <w:name w:val="xl124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5">
    <w:name w:val="xl125"/>
    <w:basedOn w:val="Normal"/>
    <w:qFormat/>
    <w:pPr>
      <w:widowControl/>
      <w:pBdr>
        <w:top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6">
    <w:name w:val="xl126"/>
    <w:basedOn w:val="Normal"/>
    <w:qFormat/>
    <w:pPr>
      <w:widowControl/>
      <w:pBdr>
        <w:top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7">
    <w:name w:val="xl127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8">
    <w:name w:val="xl128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9">
    <w:name w:val="xl129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0">
    <w:name w:val="xl130"/>
    <w:basedOn w:val="Normal"/>
    <w:qFormat/>
    <w:pPr>
      <w:widowControl/>
      <w:pBdr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1">
    <w:name w:val="xl131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2">
    <w:name w:val="xl132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3">
    <w:name w:val="xl133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4">
    <w:name w:val="xl134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5">
    <w:name w:val="xl135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36">
    <w:name w:val="xl13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7">
    <w:name w:val="xl13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38">
    <w:name w:val="xl13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D8D8D8" w:fill="D8D8D8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9">
    <w:name w:val="xl139"/>
    <w:basedOn w:val="Normal"/>
    <w:qFormat/>
    <w:pPr>
      <w:widowControl/>
      <w:pBdr>
        <w:top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0">
    <w:name w:val="xl14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1">
    <w:name w:val="xl141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2">
    <w:name w:val="xl142"/>
    <w:basedOn w:val="Normal"/>
    <w:qFormat/>
    <w:pPr>
      <w:widowControl/>
      <w:pBdr>
        <w:top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3">
    <w:name w:val="xl143"/>
    <w:basedOn w:val="Normal"/>
    <w:qFormat/>
    <w:pPr>
      <w:widowControl/>
      <w:pBdr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44">
    <w:name w:val="xl144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5">
    <w:name w:val="xl14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46">
    <w:name w:val="xl146"/>
    <w:basedOn w:val="Normal"/>
    <w:qFormat/>
    <w:pPr>
      <w:widowControl/>
      <w:pBdr>
        <w:top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7">
    <w:name w:val="xl147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8">
    <w:name w:val="xl148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9">
    <w:name w:val="xl149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0">
    <w:name w:val="xl150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1">
    <w:name w:val="xl151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2">
    <w:name w:val="xl152"/>
    <w:basedOn w:val="Normal"/>
    <w:qFormat/>
    <w:pPr>
      <w:widowControl/>
      <w:pBdr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3">
    <w:name w:val="xl153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C5E0B3" w:fill="C5E0B3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4">
    <w:name w:val="xl154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5">
    <w:name w:val="xl155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6">
    <w:name w:val="xl15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57">
    <w:name w:val="xl15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58">
    <w:name w:val="xl15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59">
    <w:name w:val="xl159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0">
    <w:name w:val="xl160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1">
    <w:name w:val="xl161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2">
    <w:name w:val="xl16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table" w:customStyle="1" w:styleId="69">
    <w:name w:val="69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68">
    <w:name w:val="68"/>
    <w:basedOn w:val="TableNormal"/>
    <w:qFormat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7">
    <w:name w:val="6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6">
    <w:name w:val="6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5">
    <w:name w:val="6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4">
    <w:name w:val="6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3">
    <w:name w:val="6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2">
    <w:name w:val="6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1">
    <w:name w:val="6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0">
    <w:name w:val="6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9">
    <w:name w:val="5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8">
    <w:name w:val="5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7">
    <w:name w:val="5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6">
    <w:name w:val="5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5">
    <w:name w:val="5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4">
    <w:name w:val="5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3">
    <w:name w:val="5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2">
    <w:name w:val="5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1">
    <w:name w:val="5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0">
    <w:name w:val="5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9">
    <w:name w:val="4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8">
    <w:name w:val="4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7">
    <w:name w:val="4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6">
    <w:name w:val="4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msonormal0">
    <w:name w:val="msonormal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45">
    <w:name w:val="45"/>
    <w:basedOn w:val="TableNormal"/>
    <w:qFormat/>
    <w:tblPr>
      <w:tblCellMar>
        <w:left w:w="0" w:type="dxa"/>
        <w:right w:w="0" w:type="dxa"/>
      </w:tblCellMar>
    </w:tblPr>
  </w:style>
  <w:style w:type="table" w:customStyle="1" w:styleId="44">
    <w:name w:val="4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3">
    <w:name w:val="4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2">
    <w:name w:val="4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1">
    <w:name w:val="4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0">
    <w:name w:val="4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9">
    <w:name w:val="3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8">
    <w:name w:val="3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7">
    <w:name w:val="3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6">
    <w:name w:val="3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5">
    <w:name w:val="3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4">
    <w:name w:val="3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3">
    <w:name w:val="3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2">
    <w:name w:val="3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1">
    <w:name w:val="3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0">
    <w:name w:val="3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9">
    <w:name w:val="2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8">
    <w:name w:val="2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7">
    <w:name w:val="2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6">
    <w:name w:val="2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5">
    <w:name w:val="2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4">
    <w:name w:val="2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3">
    <w:name w:val="2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2">
    <w:name w:val="2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1">
    <w:name w:val="21"/>
    <w:basedOn w:val="TableNormal"/>
    <w:qFormat/>
    <w:tblPr>
      <w:tblCellMar>
        <w:left w:w="57" w:type="dxa"/>
        <w:right w:w="57" w:type="dxa"/>
      </w:tblCellMar>
    </w:tblPr>
  </w:style>
  <w:style w:type="table" w:customStyle="1" w:styleId="20">
    <w:name w:val="20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">
    <w:name w:val="1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">
    <w:name w:val="1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">
    <w:name w:val="1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">
    <w:name w:val="1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">
    <w:name w:val="1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">
    <w:name w:val="1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">
    <w:name w:val="1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">
    <w:name w:val="1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">
    <w:name w:val="1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">
    <w:name w:val="1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">
    <w:name w:val="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">
    <w:name w:val="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">
    <w:name w:val="7"/>
    <w:basedOn w:val="TableNormal"/>
    <w:qFormat/>
    <w:pPr>
      <w:spacing w:after="0" w:line="240" w:lineRule="auto"/>
    </w:pPr>
    <w:tblPr>
      <w:tblCellMar>
        <w:top w:w="29" w:type="dxa"/>
        <w:left w:w="29" w:type="dxa"/>
        <w:bottom w:w="29" w:type="dxa"/>
        <w:right w:w="29" w:type="dxa"/>
      </w:tblCellMar>
    </w:tblPr>
  </w:style>
  <w:style w:type="table" w:customStyle="1" w:styleId="6">
    <w:name w:val="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">
    <w:name w:val="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">
    <w:name w:val="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">
    <w:name w:val="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">
    <w:name w:val="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">
    <w:name w:val="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xl163">
    <w:name w:val="xl163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4">
    <w:name w:val="xl164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5">
    <w:name w:val="xl16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6">
    <w:name w:val="xl16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Normal1">
    <w:name w:val="Normal1"/>
    <w:qFormat/>
    <w:pPr>
      <w:widowControl w:val="0"/>
      <w:spacing w:after="200" w:line="276" w:lineRule="auto"/>
    </w:pPr>
    <w:rPr>
      <w:rFonts w:ascii="Calibri" w:eastAsia="Calibri" w:hAnsi="Calibri" w:cs="Calibri"/>
      <w:sz w:val="22"/>
      <w:szCs w:val="22"/>
      <w:lang w:val="en-US" w:eastAsia="en-US"/>
    </w:rPr>
  </w:style>
  <w:style w:type="paragraph" w:customStyle="1" w:styleId="xl167">
    <w:name w:val="xl167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8">
    <w:name w:val="xl168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9">
    <w:name w:val="xl169"/>
    <w:basedOn w:val="Normal"/>
    <w:qFormat/>
    <w:pPr>
      <w:widowControl/>
      <w:pBdr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0">
    <w:name w:val="xl170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1">
    <w:name w:val="xl17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2">
    <w:name w:val="xl17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73">
    <w:name w:val="xl17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74">
    <w:name w:val="xl17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75">
    <w:name w:val="xl17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76">
    <w:name w:val="xl176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77">
    <w:name w:val="xl177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78">
    <w:name w:val="xl17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79">
    <w:name w:val="xl17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80">
    <w:name w:val="xl18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4"/>
      <w:szCs w:val="24"/>
    </w:rPr>
  </w:style>
  <w:style w:type="character" w:customStyle="1" w:styleId="il">
    <w:name w:val="il"/>
    <w:basedOn w:val="DefaultParagraphFont"/>
    <w:qFormat/>
  </w:style>
  <w:style w:type="table" w:customStyle="1" w:styleId="GridTable41">
    <w:name w:val="Grid Table 41"/>
    <w:basedOn w:val="TableNormal"/>
    <w:uiPriority w:val="49"/>
    <w:qFormat/>
    <w:pPr>
      <w:spacing w:after="0" w:line="240" w:lineRule="auto"/>
    </w:pPr>
    <w:rPr>
      <w:rFonts w:asciiTheme="minorHAnsi" w:eastAsiaTheme="minorHAnsi" w:hAnsiTheme="minorHAnsi" w:cstheme="minorBidi"/>
      <w:lang w:val="en-US" w:eastAsia="en-US"/>
    </w:rPr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11">
    <w:name w:val="Grid Table 411"/>
    <w:basedOn w:val="TableNormal"/>
    <w:uiPriority w:val="49"/>
    <w:qFormat/>
    <w:pPr>
      <w:spacing w:after="0" w:line="240" w:lineRule="auto"/>
    </w:pPr>
    <w:rPr>
      <w:rFonts w:asciiTheme="minorHAnsi" w:eastAsiaTheme="minorHAnsi" w:hAnsiTheme="minorHAnsi" w:cstheme="minorBidi"/>
      <w:lang w:val="en-US" w:eastAsia="en-US"/>
    </w:rPr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xl181">
    <w:name w:val="xl181"/>
    <w:basedOn w:val="Normal"/>
    <w:rsid w:val="00BD3E6D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2">
    <w:name w:val="xl182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83">
    <w:name w:val="xl183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4">
    <w:name w:val="xl184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000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5">
    <w:name w:val="xl185"/>
    <w:basedOn w:val="Normal"/>
    <w:rsid w:val="00FC1FF5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6">
    <w:name w:val="xl186"/>
    <w:basedOn w:val="Normal"/>
    <w:rsid w:val="00FC1FF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000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7">
    <w:name w:val="xl187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88">
    <w:name w:val="xl188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89">
    <w:name w:val="xl189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666666" w:fill="666666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1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2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2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05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0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5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7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34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01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0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70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6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3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9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7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0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2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8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2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9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1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0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3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8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84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3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923571">
          <w:marLeft w:val="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55842">
          <w:marLeft w:val="36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2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3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0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70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53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7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11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75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57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56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61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46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0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0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62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70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21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67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8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95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65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0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2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76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30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2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6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80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600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99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2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3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2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96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2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02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6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5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43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2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882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2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2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1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946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8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566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66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0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3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5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5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5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48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02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0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04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7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27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75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3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2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7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4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939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4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0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86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67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8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0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9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07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75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06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73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87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0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13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86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65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83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244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9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29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0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5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78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5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50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5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25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4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1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883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67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8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83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33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77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923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14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0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07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9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1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45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39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7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9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1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627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7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1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0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70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8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8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43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4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4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2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7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0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6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02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87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57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17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8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14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0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0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7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1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8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97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8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2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7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93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06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0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1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19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25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96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7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3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01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30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20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95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87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44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0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69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79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7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0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6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43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9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4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72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8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0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4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0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85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65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8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50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50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92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8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97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1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36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8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7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9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5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22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2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7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86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71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9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195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7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6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0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4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9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67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0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9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80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16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0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44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76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58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94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15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3519">
              <w:marLeft w:val="135"/>
              <w:marRight w:val="135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33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9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8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74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97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3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75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4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58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54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839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7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02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4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8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12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2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3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2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8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65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6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1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9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0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4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0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4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84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120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24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93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4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67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45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9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81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5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2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31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26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81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1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23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0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34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06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0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0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45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648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0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00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9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62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3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0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1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202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8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85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75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0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72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214999">
          <w:marLeft w:val="36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00107">
          <w:marLeft w:val="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76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7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5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52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8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73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8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80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0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8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63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20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1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90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3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0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7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71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96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89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66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25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3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89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0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02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5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2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2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68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9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39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8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55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41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7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27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7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9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0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9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3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6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57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410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46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69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8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9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45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5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0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8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3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96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0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48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21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95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53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36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52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4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89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70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82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3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03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5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09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67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9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07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1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3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4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6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5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8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3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9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04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0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9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51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8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7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9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9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055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7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7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9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49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17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8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8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901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92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7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1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4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36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56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47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2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1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10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062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29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1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56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37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8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5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8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43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50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901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1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8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26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3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03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343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7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1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4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956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0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4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5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3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6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4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60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9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055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1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54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83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8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1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6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16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6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07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7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497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7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1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25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7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929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33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0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92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9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3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7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0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9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81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0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6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09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84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6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4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11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6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04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3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36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2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3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63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4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7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02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3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4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78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1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2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0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8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0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34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19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16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57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0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11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67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1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7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72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70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2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87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8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5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57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9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13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9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21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5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07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7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29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9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3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1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1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1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9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1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8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51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1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91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15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96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6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59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9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25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8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28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60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55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1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8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98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2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0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95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02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1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2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56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G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JP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YcfmqB0V6ZnqihwTiIDJzlQCXdw==">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</go:docsCustomData>
</go:gDocsCustomXmlDataStorage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E33F244E-D4AA-4986-B70B-646B7A169B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35</Pages>
  <Words>13762</Words>
  <Characters>78447</Characters>
  <Application>Microsoft Office Word</Application>
  <DocSecurity>0</DocSecurity>
  <Lines>653</Lines>
  <Paragraphs>18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SWD</Company>
  <LinksUpToDate>false</LinksUpToDate>
  <CharactersWithSpaces>92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el Ferrariz;Clarrie Mae A. Castillo</dc:creator>
  <cp:keywords/>
  <dc:description/>
  <cp:lastModifiedBy>Mariel B. Ferrariz</cp:lastModifiedBy>
  <cp:revision>7</cp:revision>
  <dcterms:created xsi:type="dcterms:W3CDTF">2020-11-20T12:00:00Z</dcterms:created>
  <dcterms:modified xsi:type="dcterms:W3CDTF">2020-11-20T1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396</vt:lpwstr>
  </property>
</Properties>
</file>